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3.xml" ContentType="application/vnd.openxmlformats-officedocument.wordprocessingml.header+xml"/>
  <Override PartName="/word/footer15.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6.xml" ContentType="application/vnd.openxmlformats-officedocument.wordprocessingml.header+xml"/>
  <Override PartName="/word/footer18.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footer19.xml" ContentType="application/vnd.openxmlformats-officedocument.wordprocessingml.footer+xml"/>
  <Override PartName="/word/header55.xml" ContentType="application/vnd.openxmlformats-officedocument.wordprocessingml.header+xml"/>
  <Override PartName="/word/footer2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D01434" w14:textId="59D6045B" w:rsidR="00BF2249" w:rsidRDefault="00BF2249">
      <w:pPr>
        <w:rPr>
          <w:b/>
        </w:rPr>
      </w:pPr>
      <w:bookmarkStart w:id="0" w:name="_Toc99709025"/>
      <w:bookmarkStart w:id="1" w:name="_Toc99709077"/>
      <w:bookmarkStart w:id="2" w:name="_Toc99709775"/>
    </w:p>
    <w:p w14:paraId="3A2D70A2" w14:textId="644D555E" w:rsidR="002D01D2" w:rsidRDefault="001A437B">
      <w:pPr>
        <w:rPr>
          <w:b/>
        </w:rPr>
      </w:pPr>
      <w:r>
        <w:rPr>
          <w:b/>
          <w:noProof/>
        </w:rPr>
        <mc:AlternateContent>
          <mc:Choice Requires="wps">
            <w:drawing>
              <wp:inline distT="0" distB="0" distL="0" distR="0" wp14:anchorId="05D0F242" wp14:editId="12EDB1C9">
                <wp:extent cx="6451600" cy="3665855"/>
                <wp:effectExtent l="0" t="0" r="25400" b="10795"/>
                <wp:docPr id="1" name="Text Box 1"/>
                <wp:cNvGraphicFramePr/>
                <a:graphic xmlns:a="http://schemas.openxmlformats.org/drawingml/2006/main">
                  <a:graphicData uri="http://schemas.microsoft.com/office/word/2010/wordprocessingShape">
                    <wps:wsp>
                      <wps:cNvSpPr txBox="1"/>
                      <wps:spPr>
                        <a:xfrm>
                          <a:off x="0" y="0"/>
                          <a:ext cx="6451600" cy="3665855"/>
                        </a:xfrm>
                        <a:prstGeom prst="rect">
                          <a:avLst/>
                        </a:prstGeom>
                        <a:solidFill>
                          <a:schemeClr val="lt1"/>
                        </a:solidFill>
                        <a:ln w="6350">
                          <a:solidFill>
                            <a:prstClr val="black"/>
                          </a:solidFill>
                        </a:ln>
                      </wps:spPr>
                      <wps:txbx>
                        <w:txbxContent>
                          <w:p w14:paraId="3D8EE7BE" w14:textId="0A7EA686" w:rsidR="00CD3B5C" w:rsidRDefault="004E0352" w:rsidP="00CD3B5C">
                            <w:pPr>
                              <w:pStyle w:val="Boxtext"/>
                              <w:rPr>
                                <w:rFonts w:cs="Arial"/>
                              </w:rPr>
                            </w:pPr>
                            <w:r>
                              <w:rPr>
                                <w:rFonts w:cs="Arial"/>
                              </w:rPr>
                              <w:t>22705</w:t>
                            </w:r>
                            <w:r w:rsidR="00CD3B5C">
                              <w:rPr>
                                <w:rFonts w:cs="Arial"/>
                              </w:rPr>
                              <w:t>VIC Certificate 1 in Transition Education</w:t>
                            </w:r>
                          </w:p>
                          <w:p w14:paraId="166AEC13" w14:textId="77777777" w:rsidR="009D467D" w:rsidRDefault="009D467D" w:rsidP="009D467D">
                            <w:pPr>
                              <w:pStyle w:val="Boxtext"/>
                            </w:pPr>
                            <w:r>
                              <w:t>Version 1.0 - 11 November 2025</w:t>
                            </w:r>
                          </w:p>
                          <w:p w14:paraId="1EEF5D96" w14:textId="77777777" w:rsidR="009D467D" w:rsidRDefault="009D467D" w:rsidP="009D467D">
                            <w:pPr>
                              <w:pStyle w:val="Boxtext"/>
                            </w:pPr>
                            <w:r>
                              <w:t xml:space="preserve">This course has been accredited under Part 4.4 of the </w:t>
                            </w:r>
                            <w:r w:rsidRPr="007550E8">
                              <w:rPr>
                                <w:i/>
                                <w:iCs/>
                              </w:rPr>
                              <w:t>Education and Training Act 2006</w:t>
                            </w:r>
                            <w:r>
                              <w:t>.</w:t>
                            </w:r>
                          </w:p>
                          <w:p w14:paraId="5FE5FE4F" w14:textId="77777777" w:rsidR="009D467D" w:rsidRDefault="009D467D" w:rsidP="009D467D">
                            <w:pPr>
                              <w:pStyle w:val="Boxtext"/>
                            </w:pPr>
                            <w:r w:rsidRPr="004E7AF3">
                              <w:t>Accredited for the period:</w:t>
                            </w:r>
                            <w:r>
                              <w:t xml:space="preserve"> </w:t>
                            </w:r>
                          </w:p>
                          <w:p w14:paraId="24E8FE32" w14:textId="3A03A815" w:rsidR="007D2D98" w:rsidRPr="004E7AF3" w:rsidRDefault="009D467D" w:rsidP="009D467D">
                            <w:pPr>
                              <w:pStyle w:val="Boxtext"/>
                            </w:pPr>
                            <w:r>
                              <w:t>1 January 2026 to 31 December 203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05D0F242" id="_x0000_t202" coordsize="21600,21600" o:spt="202" path="m,l,21600r21600,l21600,xe">
                <v:stroke joinstyle="miter"/>
                <v:path gradientshapeok="t" o:connecttype="rect"/>
              </v:shapetype>
              <v:shape id="Text Box 1" o:spid="_x0000_s1026" type="#_x0000_t202" style="width:508pt;height:288.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" fillcolor="white [3201]" strokeweight=".5pt">
                <v:textbox>
                  <w:txbxContent>
                    <w:p w14:paraId="3D8EE7BE" w14:textId="0A7EA686" w:rsidR="00CD3B5C" w:rsidRDefault="004E0352" w:rsidP="00CD3B5C">
                      <w:pPr>
                        <w:pStyle w:val="Boxtext"/>
                        <w:rPr>
                          <w:rFonts w:cs="Arial"/>
                        </w:rPr>
                      </w:pPr>
                      <w:r>
                        <w:rPr>
                          <w:rFonts w:cs="Arial"/>
                        </w:rPr>
                        <w:t>22705</w:t>
                      </w:r>
                      <w:r w:rsidR="00CD3B5C">
                        <w:rPr>
                          <w:rFonts w:cs="Arial"/>
                        </w:rPr>
                        <w:t>VIC Certificate 1 in Transition Education</w:t>
                      </w:r>
                    </w:p>
                    <w:p w14:paraId="166AEC13" w14:textId="77777777" w:rsidR="009D467D" w:rsidRDefault="009D467D" w:rsidP="009D467D">
                      <w:pPr>
                        <w:pStyle w:val="Boxtext"/>
                      </w:pPr>
                      <w:r>
                        <w:t>Version 1.0 - 11 November 2025</w:t>
                      </w:r>
                    </w:p>
                    <w:p w14:paraId="1EEF5D96" w14:textId="77777777" w:rsidR="009D467D" w:rsidRDefault="009D467D" w:rsidP="009D467D">
                      <w:pPr>
                        <w:pStyle w:val="Boxtext"/>
                      </w:pPr>
                      <w:r>
                        <w:t xml:space="preserve">This course has been accredited under Part 4.4 of the </w:t>
                      </w:r>
                      <w:r w:rsidRPr="007550E8">
                        <w:rPr>
                          <w:i/>
                          <w:iCs/>
                        </w:rPr>
                        <w:t>Education and Training Act 2006</w:t>
                      </w:r>
                      <w:r>
                        <w:t>.</w:t>
                      </w:r>
                    </w:p>
                    <w:p w14:paraId="5FE5FE4F" w14:textId="77777777" w:rsidR="009D467D" w:rsidRDefault="009D467D" w:rsidP="009D467D">
                      <w:pPr>
                        <w:pStyle w:val="Boxtext"/>
                      </w:pPr>
                      <w:r w:rsidRPr="004E7AF3">
                        <w:t>Accredited for the period:</w:t>
                      </w:r>
                      <w:r>
                        <w:t xml:space="preserve"> </w:t>
                      </w:r>
                    </w:p>
                    <w:p w14:paraId="24E8FE32" w14:textId="3A03A815" w:rsidR="007D2D98" w:rsidRPr="004E7AF3" w:rsidRDefault="009D467D" w:rsidP="009D467D">
                      <w:pPr>
                        <w:pStyle w:val="Boxtext"/>
                      </w:pPr>
                      <w:r>
                        <w:t>1 January 2026 to 31 December 2030</w:t>
                      </w:r>
                    </w:p>
                  </w:txbxContent>
                </v:textbox>
                <w10:anchorlock/>
              </v:shape>
            </w:pict>
          </mc:Fallback>
        </mc:AlternateContent>
      </w:r>
    </w:p>
    <w:p w14:paraId="69EF4BBC" w14:textId="77777777" w:rsidR="00B13359" w:rsidRDefault="00B13359">
      <w:pPr>
        <w:rPr>
          <w:b/>
        </w:rPr>
      </w:pPr>
    </w:p>
    <w:p w14:paraId="074DFE32" w14:textId="77777777" w:rsidR="00B13359" w:rsidRDefault="00B13359">
      <w:pPr>
        <w:rPr>
          <w:b/>
        </w:rPr>
      </w:pPr>
    </w:p>
    <w:p w14:paraId="795BE0FC" w14:textId="77777777" w:rsidR="005671F1" w:rsidRDefault="005671F1">
      <w:pPr>
        <w:sectPr w:rsidR="005671F1" w:rsidSect="00E30406">
          <w:headerReference w:type="even" r:id="rId11"/>
          <w:headerReference w:type="default" r:id="rId12"/>
          <w:footerReference w:type="even" r:id="rId13"/>
          <w:footerReference w:type="default" r:id="rId14"/>
          <w:headerReference w:type="first" r:id="rId15"/>
          <w:footerReference w:type="first" r:id="rId16"/>
          <w:pgSz w:w="11900" w:h="16840"/>
          <w:pgMar w:top="3686" w:right="845" w:bottom="851" w:left="851" w:header="709" w:footer="397" w:gutter="0"/>
          <w:cols w:space="227"/>
          <w:docGrid w:linePitch="360"/>
        </w:sectPr>
      </w:pPr>
    </w:p>
    <w:p w14:paraId="7E23D026" w14:textId="77777777" w:rsidR="006B2D8B" w:rsidRDefault="006B2D8B"/>
    <w:tbl>
      <w:tblPr>
        <w:tblStyle w:val="TableGrid"/>
        <w:tblW w:w="5000" w:type="pct"/>
        <w:tblLook w:val="04A0" w:firstRow="1" w:lastRow="0" w:firstColumn="1" w:lastColumn="0" w:noHBand="0" w:noVBand="1"/>
      </w:tblPr>
      <w:tblGrid>
        <w:gridCol w:w="1412"/>
        <w:gridCol w:w="6806"/>
        <w:gridCol w:w="1976"/>
      </w:tblGrid>
      <w:tr w:rsidR="00672A6E" w:rsidRPr="007E4909" w14:paraId="24C2EB64" w14:textId="77777777" w:rsidTr="00672A6E">
        <w:trPr>
          <w:trHeight w:val="522"/>
        </w:trPr>
        <w:tc>
          <w:tcPr>
            <w:tcW w:w="4031" w:type="pct"/>
            <w:gridSpan w:val="2"/>
          </w:tcPr>
          <w:p w14:paraId="7FEE964F" w14:textId="77777777" w:rsidR="00672A6E" w:rsidRPr="00672A6E" w:rsidRDefault="00672A6E" w:rsidP="00F6413A">
            <w:pPr>
              <w:rPr>
                <w:rFonts w:cs="Arial"/>
                <w:sz w:val="22"/>
                <w:szCs w:val="22"/>
              </w:rPr>
            </w:pPr>
            <w:bookmarkStart w:id="3" w:name="_Hlk206748058"/>
            <w:r w:rsidRPr="00672A6E">
              <w:rPr>
                <w:rFonts w:cs="Arial"/>
                <w:sz w:val="22"/>
                <w:szCs w:val="22"/>
              </w:rPr>
              <w:t>Version History</w:t>
            </w:r>
          </w:p>
        </w:tc>
        <w:tc>
          <w:tcPr>
            <w:tcW w:w="969" w:type="pct"/>
          </w:tcPr>
          <w:p w14:paraId="7F0959B2" w14:textId="77777777" w:rsidR="00672A6E" w:rsidRPr="00672A6E" w:rsidRDefault="00672A6E" w:rsidP="00F6413A">
            <w:pPr>
              <w:rPr>
                <w:rFonts w:cs="Arial"/>
                <w:sz w:val="22"/>
                <w:szCs w:val="22"/>
              </w:rPr>
            </w:pPr>
            <w:r w:rsidRPr="00672A6E">
              <w:rPr>
                <w:rFonts w:cs="Arial"/>
                <w:sz w:val="22"/>
                <w:szCs w:val="22"/>
              </w:rPr>
              <w:t>Date</w:t>
            </w:r>
          </w:p>
        </w:tc>
      </w:tr>
      <w:tr w:rsidR="004E0352" w:rsidRPr="007E4909" w14:paraId="52D91471" w14:textId="77777777" w:rsidTr="00672A6E">
        <w:trPr>
          <w:trHeight w:val="572"/>
        </w:trPr>
        <w:tc>
          <w:tcPr>
            <w:tcW w:w="693" w:type="pct"/>
          </w:tcPr>
          <w:p w14:paraId="64CD1A31" w14:textId="5AF6C5FB" w:rsidR="004E0352" w:rsidRPr="00672A6E" w:rsidRDefault="004E0352" w:rsidP="004E0352">
            <w:pPr>
              <w:rPr>
                <w:rFonts w:cs="Arial"/>
                <w:sz w:val="22"/>
                <w:szCs w:val="22"/>
              </w:rPr>
            </w:pPr>
            <w:r w:rsidRPr="00672A6E">
              <w:rPr>
                <w:rFonts w:cs="Arial"/>
                <w:sz w:val="22"/>
                <w:szCs w:val="22"/>
              </w:rPr>
              <w:t>Version 1</w:t>
            </w:r>
            <w:r>
              <w:rPr>
                <w:rFonts w:cs="Arial"/>
                <w:sz w:val="22"/>
                <w:szCs w:val="22"/>
              </w:rPr>
              <w:t>.0</w:t>
            </w:r>
          </w:p>
        </w:tc>
        <w:tc>
          <w:tcPr>
            <w:tcW w:w="3338" w:type="pct"/>
          </w:tcPr>
          <w:p w14:paraId="0FD164C5" w14:textId="33ED6A11" w:rsidR="004E0352" w:rsidRPr="00672A6E" w:rsidRDefault="004E0352" w:rsidP="004E0352">
            <w:pPr>
              <w:pStyle w:val="VRQABodyText"/>
              <w:jc w:val="both"/>
              <w:rPr>
                <w:rFonts w:cs="Arial"/>
              </w:rPr>
            </w:pPr>
            <w:r w:rsidRPr="00672A6E">
              <w:rPr>
                <w:rFonts w:cs="Arial"/>
              </w:rPr>
              <w:t>Details:</w:t>
            </w:r>
            <w:r>
              <w:rPr>
                <w:rFonts w:cs="Arial"/>
              </w:rPr>
              <w:t xml:space="preserve"> </w:t>
            </w:r>
            <w:r w:rsidRPr="000E5FF3">
              <w:t xml:space="preserve">Initial release approved to commence from 1 </w:t>
            </w:r>
            <w:r w:rsidR="000F1D4C">
              <w:t>January 2026</w:t>
            </w:r>
            <w:r w:rsidRPr="000E5FF3">
              <w:t>.</w:t>
            </w:r>
          </w:p>
          <w:p w14:paraId="2B72B2DA" w14:textId="4816052D" w:rsidR="004E0352" w:rsidRPr="00672A6E" w:rsidRDefault="004E0352" w:rsidP="004E0352">
            <w:pPr>
              <w:rPr>
                <w:rFonts w:cs="Arial"/>
                <w:sz w:val="22"/>
                <w:szCs w:val="22"/>
              </w:rPr>
            </w:pPr>
          </w:p>
        </w:tc>
        <w:tc>
          <w:tcPr>
            <w:tcW w:w="969" w:type="pct"/>
          </w:tcPr>
          <w:p w14:paraId="6A4421FF" w14:textId="5C7E2C03" w:rsidR="004E0352" w:rsidRPr="00672A6E" w:rsidRDefault="004E0352" w:rsidP="004E0352">
            <w:pPr>
              <w:rPr>
                <w:rFonts w:cs="Arial"/>
                <w:sz w:val="22"/>
                <w:szCs w:val="22"/>
                <w:highlight w:val="yellow"/>
              </w:rPr>
            </w:pPr>
            <w:r w:rsidRPr="00116E6B">
              <w:rPr>
                <w:rFonts w:cs="Arial"/>
                <w:sz w:val="22"/>
                <w:szCs w:val="22"/>
              </w:rPr>
              <w:t>11 November 2025</w:t>
            </w:r>
          </w:p>
        </w:tc>
      </w:tr>
      <w:tr w:rsidR="009767C6" w:rsidRPr="007E4909" w14:paraId="2F7EF3D5" w14:textId="77777777" w:rsidTr="00672A6E">
        <w:trPr>
          <w:trHeight w:val="572"/>
        </w:trPr>
        <w:tc>
          <w:tcPr>
            <w:tcW w:w="693" w:type="pct"/>
          </w:tcPr>
          <w:p w14:paraId="29FF03F6" w14:textId="7A847E2C" w:rsidR="009767C6" w:rsidRPr="00672A6E" w:rsidRDefault="009767C6" w:rsidP="004E0352">
            <w:pPr>
              <w:rPr>
                <w:rFonts w:cs="Arial"/>
                <w:sz w:val="22"/>
                <w:szCs w:val="22"/>
              </w:rPr>
            </w:pPr>
            <w:r>
              <w:rPr>
                <w:rFonts w:cs="Arial"/>
                <w:sz w:val="22"/>
                <w:szCs w:val="22"/>
              </w:rPr>
              <w:t>Version 1.1</w:t>
            </w:r>
          </w:p>
        </w:tc>
        <w:tc>
          <w:tcPr>
            <w:tcW w:w="3338" w:type="pct"/>
          </w:tcPr>
          <w:p w14:paraId="3747B28F" w14:textId="7481DD34" w:rsidR="009767C6" w:rsidRPr="00672A6E" w:rsidRDefault="009767C6" w:rsidP="004E0352">
            <w:pPr>
              <w:pStyle w:val="VRQABodyText"/>
              <w:jc w:val="both"/>
              <w:rPr>
                <w:rFonts w:cs="Arial"/>
              </w:rPr>
            </w:pPr>
            <w:r>
              <w:rPr>
                <w:rFonts w:cs="Arial"/>
              </w:rPr>
              <w:t>Edit contact details</w:t>
            </w:r>
          </w:p>
        </w:tc>
        <w:tc>
          <w:tcPr>
            <w:tcW w:w="969" w:type="pct"/>
          </w:tcPr>
          <w:p w14:paraId="5499E8A5" w14:textId="2DD49625" w:rsidR="009767C6" w:rsidRPr="00116E6B" w:rsidRDefault="009767C6" w:rsidP="004E0352">
            <w:pPr>
              <w:rPr>
                <w:rFonts w:cs="Arial"/>
                <w:sz w:val="22"/>
                <w:szCs w:val="22"/>
              </w:rPr>
            </w:pPr>
            <w:r>
              <w:rPr>
                <w:rFonts w:cs="Arial"/>
                <w:sz w:val="22"/>
                <w:szCs w:val="22"/>
              </w:rPr>
              <w:t>26 February 2026</w:t>
            </w:r>
          </w:p>
        </w:tc>
      </w:tr>
      <w:bookmarkEnd w:id="3"/>
    </w:tbl>
    <w:p w14:paraId="6D44B55D" w14:textId="77777777" w:rsidR="00672A6E" w:rsidRDefault="00672A6E"/>
    <w:p w14:paraId="10D52790" w14:textId="77777777" w:rsidR="006B2D8B" w:rsidRDefault="006B2D8B">
      <w:r>
        <w:br w:type="page"/>
      </w:r>
    </w:p>
    <w:bookmarkStart w:id="4" w:name="_Hlk206748098" w:displacedByCustomXml="next"/>
    <w:sdt>
      <w:sdtPr>
        <w:rPr>
          <w:rFonts w:ascii="Arial" w:eastAsiaTheme="minorHAnsi" w:hAnsi="Arial" w:cs="Arial"/>
          <w:color w:val="auto"/>
          <w:sz w:val="22"/>
          <w:szCs w:val="22"/>
        </w:rPr>
        <w:id w:val="-28723404"/>
        <w:docPartObj>
          <w:docPartGallery w:val="Table of Contents"/>
          <w:docPartUnique/>
        </w:docPartObj>
      </w:sdtPr>
      <w:sdtEndPr/>
      <w:sdtContent>
        <w:p w14:paraId="02890C9F" w14:textId="77777777" w:rsidR="006B2D8B" w:rsidRDefault="006B2D8B" w:rsidP="006B2D8B">
          <w:pPr>
            <w:pStyle w:val="TOCHeading"/>
            <w:spacing w:before="0" w:line="240" w:lineRule="auto"/>
            <w:rPr>
              <w:rFonts w:ascii="Arial" w:eastAsiaTheme="minorHAnsi" w:hAnsi="Arial" w:cs="Arial"/>
              <w:color w:val="auto"/>
              <w:sz w:val="22"/>
              <w:szCs w:val="22"/>
            </w:rPr>
          </w:pPr>
          <w:r>
            <w:rPr>
              <w:rFonts w:ascii="Arial" w:hAnsi="Arial" w:cs="Arial"/>
              <w:b/>
              <w:bCs/>
              <w:color w:val="007EB3" w:themeColor="accent1"/>
              <w:sz w:val="28"/>
              <w:szCs w:val="28"/>
            </w:rPr>
            <w:t>Table of contents</w:t>
          </w:r>
        </w:p>
        <w:p w14:paraId="2D718732" w14:textId="2B8FCC87" w:rsidR="00672A6E" w:rsidRDefault="006B2D8B">
          <w:pPr>
            <w:pStyle w:val="TOC1"/>
            <w:rPr>
              <w:rFonts w:asciiTheme="minorHAnsi" w:eastAsiaTheme="minorEastAsia" w:hAnsiTheme="minorHAnsi"/>
              <w:noProof/>
              <w:color w:val="auto"/>
              <w:kern w:val="2"/>
              <w:sz w:val="22"/>
              <w:szCs w:val="22"/>
              <w:lang w:val="en-AU" w:eastAsia="en-AU"/>
              <w14:ligatures w14:val="standardContextual"/>
            </w:rPr>
          </w:pPr>
          <w:r>
            <w:fldChar w:fldCharType="begin"/>
          </w:r>
          <w:r>
            <w:instrText xml:space="preserve"> TOC \o "1-4" \h \z \u </w:instrText>
          </w:r>
          <w:r>
            <w:fldChar w:fldCharType="separate"/>
          </w:r>
          <w:hyperlink w:anchor="_Toc206681682" w:history="1">
            <w:r w:rsidR="00672A6E" w:rsidRPr="00CD3A3C">
              <w:rPr>
                <w:rStyle w:val="Hyperlink"/>
                <w:noProof/>
              </w:rPr>
              <w:t>Section A – Copyright and course classification information</w:t>
            </w:r>
            <w:r w:rsidR="00672A6E">
              <w:rPr>
                <w:noProof/>
                <w:webHidden/>
              </w:rPr>
              <w:tab/>
            </w:r>
            <w:r w:rsidR="00672A6E">
              <w:rPr>
                <w:noProof/>
                <w:webHidden/>
              </w:rPr>
              <w:fldChar w:fldCharType="begin"/>
            </w:r>
            <w:r w:rsidR="00672A6E">
              <w:rPr>
                <w:noProof/>
                <w:webHidden/>
              </w:rPr>
              <w:instrText xml:space="preserve"> PAGEREF _Toc206681682 \h </w:instrText>
            </w:r>
            <w:r w:rsidR="00672A6E">
              <w:rPr>
                <w:noProof/>
                <w:webHidden/>
              </w:rPr>
            </w:r>
            <w:r w:rsidR="00672A6E">
              <w:rPr>
                <w:noProof/>
                <w:webHidden/>
              </w:rPr>
              <w:fldChar w:fldCharType="separate"/>
            </w:r>
            <w:r w:rsidR="00D21F4C">
              <w:rPr>
                <w:noProof/>
                <w:webHidden/>
              </w:rPr>
              <w:t>1</w:t>
            </w:r>
            <w:r w:rsidR="00672A6E">
              <w:rPr>
                <w:noProof/>
                <w:webHidden/>
              </w:rPr>
              <w:fldChar w:fldCharType="end"/>
            </w:r>
          </w:hyperlink>
        </w:p>
        <w:p w14:paraId="775C64A6" w14:textId="6588D03C" w:rsidR="00672A6E" w:rsidRDefault="00672A6E">
          <w:pPr>
            <w:pStyle w:val="TOC4"/>
            <w:tabs>
              <w:tab w:val="left" w:pos="13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683" w:history="1">
            <w:r w:rsidRPr="00CD3A3C">
              <w:rPr>
                <w:rStyle w:val="Hyperlink"/>
                <w:noProof/>
              </w:rPr>
              <w:t>1.</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Copyright owner of the course</w:t>
            </w:r>
            <w:r>
              <w:rPr>
                <w:noProof/>
                <w:webHidden/>
              </w:rPr>
              <w:tab/>
            </w:r>
            <w:r>
              <w:rPr>
                <w:noProof/>
                <w:webHidden/>
              </w:rPr>
              <w:fldChar w:fldCharType="begin"/>
            </w:r>
            <w:r>
              <w:rPr>
                <w:noProof/>
                <w:webHidden/>
              </w:rPr>
              <w:instrText xml:space="preserve"> PAGEREF _Toc206681683 \h </w:instrText>
            </w:r>
            <w:r>
              <w:rPr>
                <w:noProof/>
                <w:webHidden/>
              </w:rPr>
            </w:r>
            <w:r>
              <w:rPr>
                <w:noProof/>
                <w:webHidden/>
              </w:rPr>
              <w:fldChar w:fldCharType="separate"/>
            </w:r>
            <w:r w:rsidR="00D21F4C">
              <w:rPr>
                <w:noProof/>
                <w:webHidden/>
              </w:rPr>
              <w:t>1</w:t>
            </w:r>
            <w:r>
              <w:rPr>
                <w:noProof/>
                <w:webHidden/>
              </w:rPr>
              <w:fldChar w:fldCharType="end"/>
            </w:r>
          </w:hyperlink>
        </w:p>
        <w:p w14:paraId="2E8E2C31" w14:textId="65D55B76" w:rsidR="00672A6E" w:rsidRDefault="00672A6E">
          <w:pPr>
            <w:pStyle w:val="TOC4"/>
            <w:tabs>
              <w:tab w:val="left" w:pos="13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684" w:history="1">
            <w:r w:rsidRPr="00CD3A3C">
              <w:rPr>
                <w:rStyle w:val="Hyperlink"/>
                <w:noProof/>
              </w:rPr>
              <w:t>2.</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Address</w:t>
            </w:r>
            <w:r>
              <w:rPr>
                <w:noProof/>
                <w:webHidden/>
              </w:rPr>
              <w:tab/>
            </w:r>
            <w:r>
              <w:rPr>
                <w:noProof/>
                <w:webHidden/>
              </w:rPr>
              <w:fldChar w:fldCharType="begin"/>
            </w:r>
            <w:r>
              <w:rPr>
                <w:noProof/>
                <w:webHidden/>
              </w:rPr>
              <w:instrText xml:space="preserve"> PAGEREF _Toc206681684 \h </w:instrText>
            </w:r>
            <w:r>
              <w:rPr>
                <w:noProof/>
                <w:webHidden/>
              </w:rPr>
            </w:r>
            <w:r>
              <w:rPr>
                <w:noProof/>
                <w:webHidden/>
              </w:rPr>
              <w:fldChar w:fldCharType="separate"/>
            </w:r>
            <w:r w:rsidR="00D21F4C">
              <w:rPr>
                <w:noProof/>
                <w:webHidden/>
              </w:rPr>
              <w:t>1</w:t>
            </w:r>
            <w:r>
              <w:rPr>
                <w:noProof/>
                <w:webHidden/>
              </w:rPr>
              <w:fldChar w:fldCharType="end"/>
            </w:r>
          </w:hyperlink>
        </w:p>
        <w:p w14:paraId="1F421F42" w14:textId="2D5178F0" w:rsidR="00672A6E" w:rsidRDefault="00672A6E">
          <w:pPr>
            <w:pStyle w:val="TOC4"/>
            <w:tabs>
              <w:tab w:val="left" w:pos="13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685" w:history="1">
            <w:r w:rsidRPr="00CD3A3C">
              <w:rPr>
                <w:rStyle w:val="Hyperlink"/>
                <w:noProof/>
              </w:rPr>
              <w:t>3.</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Type of submission</w:t>
            </w:r>
            <w:r>
              <w:rPr>
                <w:noProof/>
                <w:webHidden/>
              </w:rPr>
              <w:tab/>
            </w:r>
            <w:r>
              <w:rPr>
                <w:noProof/>
                <w:webHidden/>
              </w:rPr>
              <w:fldChar w:fldCharType="begin"/>
            </w:r>
            <w:r>
              <w:rPr>
                <w:noProof/>
                <w:webHidden/>
              </w:rPr>
              <w:instrText xml:space="preserve"> PAGEREF _Toc206681685 \h </w:instrText>
            </w:r>
            <w:r>
              <w:rPr>
                <w:noProof/>
                <w:webHidden/>
              </w:rPr>
            </w:r>
            <w:r>
              <w:rPr>
                <w:noProof/>
                <w:webHidden/>
              </w:rPr>
              <w:fldChar w:fldCharType="separate"/>
            </w:r>
            <w:r w:rsidR="00D21F4C">
              <w:rPr>
                <w:noProof/>
                <w:webHidden/>
              </w:rPr>
              <w:t>1</w:t>
            </w:r>
            <w:r>
              <w:rPr>
                <w:noProof/>
                <w:webHidden/>
              </w:rPr>
              <w:fldChar w:fldCharType="end"/>
            </w:r>
          </w:hyperlink>
        </w:p>
        <w:p w14:paraId="46B5D715" w14:textId="718FC9CA" w:rsidR="00672A6E" w:rsidRDefault="00672A6E">
          <w:pPr>
            <w:pStyle w:val="TOC4"/>
            <w:tabs>
              <w:tab w:val="left" w:pos="13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686" w:history="1">
            <w:r w:rsidRPr="00CD3A3C">
              <w:rPr>
                <w:rStyle w:val="Hyperlink"/>
                <w:noProof/>
              </w:rPr>
              <w:t>4.</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Copyright acknowledgement</w:t>
            </w:r>
            <w:r>
              <w:rPr>
                <w:noProof/>
                <w:webHidden/>
              </w:rPr>
              <w:tab/>
            </w:r>
            <w:r>
              <w:rPr>
                <w:noProof/>
                <w:webHidden/>
              </w:rPr>
              <w:fldChar w:fldCharType="begin"/>
            </w:r>
            <w:r>
              <w:rPr>
                <w:noProof/>
                <w:webHidden/>
              </w:rPr>
              <w:instrText xml:space="preserve"> PAGEREF _Toc206681686 \h </w:instrText>
            </w:r>
            <w:r>
              <w:rPr>
                <w:noProof/>
                <w:webHidden/>
              </w:rPr>
            </w:r>
            <w:r>
              <w:rPr>
                <w:noProof/>
                <w:webHidden/>
              </w:rPr>
              <w:fldChar w:fldCharType="separate"/>
            </w:r>
            <w:r w:rsidR="00D21F4C">
              <w:rPr>
                <w:noProof/>
                <w:webHidden/>
              </w:rPr>
              <w:t>1</w:t>
            </w:r>
            <w:r>
              <w:rPr>
                <w:noProof/>
                <w:webHidden/>
              </w:rPr>
              <w:fldChar w:fldCharType="end"/>
            </w:r>
          </w:hyperlink>
        </w:p>
        <w:p w14:paraId="49090BA2" w14:textId="6418D230" w:rsidR="00672A6E" w:rsidRDefault="00672A6E">
          <w:pPr>
            <w:pStyle w:val="TOC4"/>
            <w:tabs>
              <w:tab w:val="left" w:pos="13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687" w:history="1">
            <w:r w:rsidRPr="00CD3A3C">
              <w:rPr>
                <w:rStyle w:val="Hyperlink"/>
                <w:noProof/>
              </w:rPr>
              <w:t>5.</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Licensing and franchise</w:t>
            </w:r>
            <w:r>
              <w:rPr>
                <w:noProof/>
                <w:webHidden/>
              </w:rPr>
              <w:tab/>
            </w:r>
            <w:r>
              <w:rPr>
                <w:noProof/>
                <w:webHidden/>
              </w:rPr>
              <w:fldChar w:fldCharType="begin"/>
            </w:r>
            <w:r>
              <w:rPr>
                <w:noProof/>
                <w:webHidden/>
              </w:rPr>
              <w:instrText xml:space="preserve"> PAGEREF _Toc206681687 \h </w:instrText>
            </w:r>
            <w:r>
              <w:rPr>
                <w:noProof/>
                <w:webHidden/>
              </w:rPr>
            </w:r>
            <w:r>
              <w:rPr>
                <w:noProof/>
                <w:webHidden/>
              </w:rPr>
              <w:fldChar w:fldCharType="separate"/>
            </w:r>
            <w:r w:rsidR="00D21F4C">
              <w:rPr>
                <w:noProof/>
                <w:webHidden/>
              </w:rPr>
              <w:t>4</w:t>
            </w:r>
            <w:r>
              <w:rPr>
                <w:noProof/>
                <w:webHidden/>
              </w:rPr>
              <w:fldChar w:fldCharType="end"/>
            </w:r>
          </w:hyperlink>
        </w:p>
        <w:p w14:paraId="7B1018DE" w14:textId="1458842A" w:rsidR="00672A6E" w:rsidRDefault="00672A6E">
          <w:pPr>
            <w:pStyle w:val="TOC4"/>
            <w:tabs>
              <w:tab w:val="left" w:pos="13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688" w:history="1">
            <w:r w:rsidRPr="00CD3A3C">
              <w:rPr>
                <w:rStyle w:val="Hyperlink"/>
                <w:noProof/>
              </w:rPr>
              <w:t>6.</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Course accrediting body</w:t>
            </w:r>
            <w:r>
              <w:rPr>
                <w:noProof/>
                <w:webHidden/>
              </w:rPr>
              <w:tab/>
            </w:r>
            <w:r>
              <w:rPr>
                <w:noProof/>
                <w:webHidden/>
              </w:rPr>
              <w:fldChar w:fldCharType="begin"/>
            </w:r>
            <w:r>
              <w:rPr>
                <w:noProof/>
                <w:webHidden/>
              </w:rPr>
              <w:instrText xml:space="preserve"> PAGEREF _Toc206681688 \h </w:instrText>
            </w:r>
            <w:r>
              <w:rPr>
                <w:noProof/>
                <w:webHidden/>
              </w:rPr>
            </w:r>
            <w:r>
              <w:rPr>
                <w:noProof/>
                <w:webHidden/>
              </w:rPr>
              <w:fldChar w:fldCharType="separate"/>
            </w:r>
            <w:r w:rsidR="00D21F4C">
              <w:rPr>
                <w:noProof/>
                <w:webHidden/>
              </w:rPr>
              <w:t>4</w:t>
            </w:r>
            <w:r>
              <w:rPr>
                <w:noProof/>
                <w:webHidden/>
              </w:rPr>
              <w:fldChar w:fldCharType="end"/>
            </w:r>
          </w:hyperlink>
        </w:p>
        <w:p w14:paraId="339706BE" w14:textId="4862298C" w:rsidR="00672A6E" w:rsidRDefault="00672A6E">
          <w:pPr>
            <w:pStyle w:val="TOC4"/>
            <w:tabs>
              <w:tab w:val="left" w:pos="13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689" w:history="1">
            <w:r w:rsidRPr="00CD3A3C">
              <w:rPr>
                <w:rStyle w:val="Hyperlink"/>
                <w:noProof/>
              </w:rPr>
              <w:t>7.</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AVETMISS information</w:t>
            </w:r>
            <w:r>
              <w:rPr>
                <w:noProof/>
                <w:webHidden/>
              </w:rPr>
              <w:tab/>
            </w:r>
            <w:r>
              <w:rPr>
                <w:noProof/>
                <w:webHidden/>
              </w:rPr>
              <w:fldChar w:fldCharType="begin"/>
            </w:r>
            <w:r>
              <w:rPr>
                <w:noProof/>
                <w:webHidden/>
              </w:rPr>
              <w:instrText xml:space="preserve"> PAGEREF _Toc206681689 \h </w:instrText>
            </w:r>
            <w:r>
              <w:rPr>
                <w:noProof/>
                <w:webHidden/>
              </w:rPr>
            </w:r>
            <w:r>
              <w:rPr>
                <w:noProof/>
                <w:webHidden/>
              </w:rPr>
              <w:fldChar w:fldCharType="separate"/>
            </w:r>
            <w:r w:rsidR="00D21F4C">
              <w:rPr>
                <w:noProof/>
                <w:webHidden/>
              </w:rPr>
              <w:t>4</w:t>
            </w:r>
            <w:r>
              <w:rPr>
                <w:noProof/>
                <w:webHidden/>
              </w:rPr>
              <w:fldChar w:fldCharType="end"/>
            </w:r>
          </w:hyperlink>
        </w:p>
        <w:p w14:paraId="15057F7B" w14:textId="3A921B53" w:rsidR="00672A6E" w:rsidRDefault="00672A6E">
          <w:pPr>
            <w:pStyle w:val="TOC4"/>
            <w:tabs>
              <w:tab w:val="left" w:pos="13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691" w:history="1">
            <w:r w:rsidRPr="00CD3A3C">
              <w:rPr>
                <w:rStyle w:val="Hyperlink"/>
                <w:noProof/>
              </w:rPr>
              <w:t>8.</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Period of accreditation</w:t>
            </w:r>
            <w:r>
              <w:rPr>
                <w:noProof/>
                <w:webHidden/>
              </w:rPr>
              <w:tab/>
            </w:r>
            <w:r>
              <w:rPr>
                <w:noProof/>
                <w:webHidden/>
              </w:rPr>
              <w:fldChar w:fldCharType="begin"/>
            </w:r>
            <w:r>
              <w:rPr>
                <w:noProof/>
                <w:webHidden/>
              </w:rPr>
              <w:instrText xml:space="preserve"> PAGEREF _Toc206681691 \h </w:instrText>
            </w:r>
            <w:r>
              <w:rPr>
                <w:noProof/>
                <w:webHidden/>
              </w:rPr>
            </w:r>
            <w:r>
              <w:rPr>
                <w:noProof/>
                <w:webHidden/>
              </w:rPr>
              <w:fldChar w:fldCharType="separate"/>
            </w:r>
            <w:r w:rsidR="00D21F4C">
              <w:rPr>
                <w:noProof/>
                <w:webHidden/>
              </w:rPr>
              <w:t>4</w:t>
            </w:r>
            <w:r>
              <w:rPr>
                <w:noProof/>
                <w:webHidden/>
              </w:rPr>
              <w:fldChar w:fldCharType="end"/>
            </w:r>
          </w:hyperlink>
        </w:p>
        <w:p w14:paraId="0EF84084" w14:textId="764B5100" w:rsidR="00672A6E" w:rsidRDefault="00672A6E">
          <w:pPr>
            <w:pStyle w:val="TOC1"/>
            <w:rPr>
              <w:rFonts w:asciiTheme="minorHAnsi" w:eastAsiaTheme="minorEastAsia" w:hAnsiTheme="minorHAnsi"/>
              <w:noProof/>
              <w:color w:val="auto"/>
              <w:kern w:val="2"/>
              <w:sz w:val="22"/>
              <w:szCs w:val="22"/>
              <w:lang w:val="en-AU" w:eastAsia="en-AU"/>
              <w14:ligatures w14:val="standardContextual"/>
            </w:rPr>
          </w:pPr>
          <w:hyperlink w:anchor="_Toc206681692" w:history="1">
            <w:r w:rsidRPr="00CD3A3C">
              <w:rPr>
                <w:rStyle w:val="Hyperlink"/>
                <w:noProof/>
              </w:rPr>
              <w:t>Section B – Course information</w:t>
            </w:r>
            <w:r>
              <w:rPr>
                <w:noProof/>
                <w:webHidden/>
              </w:rPr>
              <w:tab/>
            </w:r>
            <w:r>
              <w:rPr>
                <w:noProof/>
                <w:webHidden/>
              </w:rPr>
              <w:fldChar w:fldCharType="begin"/>
            </w:r>
            <w:r>
              <w:rPr>
                <w:noProof/>
                <w:webHidden/>
              </w:rPr>
              <w:instrText xml:space="preserve"> PAGEREF _Toc206681692 \h </w:instrText>
            </w:r>
            <w:r>
              <w:rPr>
                <w:noProof/>
                <w:webHidden/>
              </w:rPr>
            </w:r>
            <w:r>
              <w:rPr>
                <w:noProof/>
                <w:webHidden/>
              </w:rPr>
              <w:fldChar w:fldCharType="separate"/>
            </w:r>
            <w:r w:rsidR="00D21F4C">
              <w:rPr>
                <w:noProof/>
                <w:webHidden/>
              </w:rPr>
              <w:t>5</w:t>
            </w:r>
            <w:r>
              <w:rPr>
                <w:noProof/>
                <w:webHidden/>
              </w:rPr>
              <w:fldChar w:fldCharType="end"/>
            </w:r>
          </w:hyperlink>
        </w:p>
        <w:p w14:paraId="64CFCF95" w14:textId="2B9B919C" w:rsidR="00672A6E" w:rsidRDefault="00672A6E">
          <w:pPr>
            <w:pStyle w:val="TOC4"/>
            <w:tabs>
              <w:tab w:val="left" w:pos="13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693" w:history="1">
            <w:r w:rsidRPr="00CD3A3C">
              <w:rPr>
                <w:rStyle w:val="Hyperlink"/>
                <w:noProof/>
              </w:rPr>
              <w:t>1.1</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Name of the qualification</w:t>
            </w:r>
            <w:r>
              <w:rPr>
                <w:noProof/>
                <w:webHidden/>
              </w:rPr>
              <w:tab/>
            </w:r>
            <w:r>
              <w:rPr>
                <w:noProof/>
                <w:webHidden/>
              </w:rPr>
              <w:fldChar w:fldCharType="begin"/>
            </w:r>
            <w:r>
              <w:rPr>
                <w:noProof/>
                <w:webHidden/>
              </w:rPr>
              <w:instrText xml:space="preserve"> PAGEREF _Toc206681693 \h </w:instrText>
            </w:r>
            <w:r>
              <w:rPr>
                <w:noProof/>
                <w:webHidden/>
              </w:rPr>
            </w:r>
            <w:r>
              <w:rPr>
                <w:noProof/>
                <w:webHidden/>
              </w:rPr>
              <w:fldChar w:fldCharType="separate"/>
            </w:r>
            <w:r w:rsidR="00D21F4C">
              <w:rPr>
                <w:noProof/>
                <w:webHidden/>
              </w:rPr>
              <w:t>5</w:t>
            </w:r>
            <w:r>
              <w:rPr>
                <w:noProof/>
                <w:webHidden/>
              </w:rPr>
              <w:fldChar w:fldCharType="end"/>
            </w:r>
          </w:hyperlink>
        </w:p>
        <w:p w14:paraId="135B79D9" w14:textId="6E3EFB21" w:rsidR="00672A6E" w:rsidRDefault="00672A6E">
          <w:pPr>
            <w:pStyle w:val="TOC4"/>
            <w:tabs>
              <w:tab w:val="left" w:pos="13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694" w:history="1">
            <w:r w:rsidRPr="00CD3A3C">
              <w:rPr>
                <w:rStyle w:val="Hyperlink"/>
                <w:noProof/>
              </w:rPr>
              <w:t>1.2</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Nominal duration of the course</w:t>
            </w:r>
            <w:r>
              <w:rPr>
                <w:noProof/>
                <w:webHidden/>
              </w:rPr>
              <w:tab/>
            </w:r>
            <w:r>
              <w:rPr>
                <w:noProof/>
                <w:webHidden/>
              </w:rPr>
              <w:fldChar w:fldCharType="begin"/>
            </w:r>
            <w:r>
              <w:rPr>
                <w:noProof/>
                <w:webHidden/>
              </w:rPr>
              <w:instrText xml:space="preserve"> PAGEREF _Toc206681694 \h </w:instrText>
            </w:r>
            <w:r>
              <w:rPr>
                <w:noProof/>
                <w:webHidden/>
              </w:rPr>
            </w:r>
            <w:r>
              <w:rPr>
                <w:noProof/>
                <w:webHidden/>
              </w:rPr>
              <w:fldChar w:fldCharType="separate"/>
            </w:r>
            <w:r w:rsidR="00D21F4C">
              <w:rPr>
                <w:noProof/>
                <w:webHidden/>
              </w:rPr>
              <w:t>5</w:t>
            </w:r>
            <w:r>
              <w:rPr>
                <w:noProof/>
                <w:webHidden/>
              </w:rPr>
              <w:fldChar w:fldCharType="end"/>
            </w:r>
          </w:hyperlink>
        </w:p>
        <w:p w14:paraId="375E30D5" w14:textId="07BF4E26" w:rsidR="00672A6E" w:rsidRDefault="00672A6E">
          <w:pPr>
            <w:pStyle w:val="TOC4"/>
            <w:tabs>
              <w:tab w:val="left" w:pos="13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695" w:history="1">
            <w:r w:rsidRPr="00CD3A3C">
              <w:rPr>
                <w:rStyle w:val="Hyperlink"/>
                <w:noProof/>
              </w:rPr>
              <w:t>2.1</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Outcome(s) of the course</w:t>
            </w:r>
            <w:r>
              <w:rPr>
                <w:noProof/>
                <w:webHidden/>
              </w:rPr>
              <w:tab/>
            </w:r>
            <w:r>
              <w:rPr>
                <w:noProof/>
                <w:webHidden/>
              </w:rPr>
              <w:fldChar w:fldCharType="begin"/>
            </w:r>
            <w:r>
              <w:rPr>
                <w:noProof/>
                <w:webHidden/>
              </w:rPr>
              <w:instrText xml:space="preserve"> PAGEREF _Toc206681695 \h </w:instrText>
            </w:r>
            <w:r>
              <w:rPr>
                <w:noProof/>
                <w:webHidden/>
              </w:rPr>
            </w:r>
            <w:r>
              <w:rPr>
                <w:noProof/>
                <w:webHidden/>
              </w:rPr>
              <w:fldChar w:fldCharType="separate"/>
            </w:r>
            <w:r w:rsidR="00D21F4C">
              <w:rPr>
                <w:noProof/>
                <w:webHidden/>
              </w:rPr>
              <w:t>5</w:t>
            </w:r>
            <w:r>
              <w:rPr>
                <w:noProof/>
                <w:webHidden/>
              </w:rPr>
              <w:fldChar w:fldCharType="end"/>
            </w:r>
          </w:hyperlink>
        </w:p>
        <w:p w14:paraId="33841B4B" w14:textId="547FD64B" w:rsidR="00672A6E" w:rsidRDefault="00672A6E">
          <w:pPr>
            <w:pStyle w:val="TOC4"/>
            <w:tabs>
              <w:tab w:val="left" w:pos="13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696" w:history="1">
            <w:r w:rsidRPr="00CD3A3C">
              <w:rPr>
                <w:rStyle w:val="Hyperlink"/>
                <w:noProof/>
              </w:rPr>
              <w:t>2.2</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Course description</w:t>
            </w:r>
            <w:r>
              <w:rPr>
                <w:noProof/>
                <w:webHidden/>
              </w:rPr>
              <w:tab/>
            </w:r>
            <w:r>
              <w:rPr>
                <w:noProof/>
                <w:webHidden/>
              </w:rPr>
              <w:fldChar w:fldCharType="begin"/>
            </w:r>
            <w:r>
              <w:rPr>
                <w:noProof/>
                <w:webHidden/>
              </w:rPr>
              <w:instrText xml:space="preserve"> PAGEREF _Toc206681696 \h </w:instrText>
            </w:r>
            <w:r>
              <w:rPr>
                <w:noProof/>
                <w:webHidden/>
              </w:rPr>
            </w:r>
            <w:r>
              <w:rPr>
                <w:noProof/>
                <w:webHidden/>
              </w:rPr>
              <w:fldChar w:fldCharType="separate"/>
            </w:r>
            <w:r w:rsidR="00D21F4C">
              <w:rPr>
                <w:noProof/>
                <w:webHidden/>
              </w:rPr>
              <w:t>5</w:t>
            </w:r>
            <w:r>
              <w:rPr>
                <w:noProof/>
                <w:webHidden/>
              </w:rPr>
              <w:fldChar w:fldCharType="end"/>
            </w:r>
          </w:hyperlink>
        </w:p>
        <w:p w14:paraId="6E17E3C3" w14:textId="0A03473F" w:rsidR="00672A6E" w:rsidRDefault="00672A6E">
          <w:pPr>
            <w:pStyle w:val="TOC4"/>
            <w:tabs>
              <w:tab w:val="left" w:pos="13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697" w:history="1">
            <w:r w:rsidRPr="00CD3A3C">
              <w:rPr>
                <w:rStyle w:val="Hyperlink"/>
                <w:noProof/>
              </w:rPr>
              <w:t>3.1</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Industry, education, legislative, enterprise or community needs</w:t>
            </w:r>
            <w:r>
              <w:rPr>
                <w:noProof/>
                <w:webHidden/>
              </w:rPr>
              <w:tab/>
            </w:r>
            <w:r>
              <w:rPr>
                <w:noProof/>
                <w:webHidden/>
              </w:rPr>
              <w:fldChar w:fldCharType="begin"/>
            </w:r>
            <w:r>
              <w:rPr>
                <w:noProof/>
                <w:webHidden/>
              </w:rPr>
              <w:instrText xml:space="preserve"> PAGEREF _Toc206681697 \h </w:instrText>
            </w:r>
            <w:r>
              <w:rPr>
                <w:noProof/>
                <w:webHidden/>
              </w:rPr>
            </w:r>
            <w:r>
              <w:rPr>
                <w:noProof/>
                <w:webHidden/>
              </w:rPr>
              <w:fldChar w:fldCharType="separate"/>
            </w:r>
            <w:r w:rsidR="00D21F4C">
              <w:rPr>
                <w:noProof/>
                <w:webHidden/>
              </w:rPr>
              <w:t>6</w:t>
            </w:r>
            <w:r>
              <w:rPr>
                <w:noProof/>
                <w:webHidden/>
              </w:rPr>
              <w:fldChar w:fldCharType="end"/>
            </w:r>
          </w:hyperlink>
        </w:p>
        <w:p w14:paraId="25898FAD" w14:textId="09D58385" w:rsidR="00672A6E" w:rsidRDefault="00672A6E">
          <w:pPr>
            <w:pStyle w:val="TOC4"/>
            <w:tabs>
              <w:tab w:val="left" w:pos="13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698" w:history="1">
            <w:r w:rsidRPr="00CD3A3C">
              <w:rPr>
                <w:rStyle w:val="Hyperlink"/>
                <w:noProof/>
              </w:rPr>
              <w:t>3.2</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Review for re</w:t>
            </w:r>
            <w:r w:rsidRPr="00CD3A3C">
              <w:rPr>
                <w:rStyle w:val="Hyperlink"/>
                <w:noProof/>
              </w:rPr>
              <w:noBreakHyphen/>
              <w:t>accreditation</w:t>
            </w:r>
            <w:r>
              <w:rPr>
                <w:noProof/>
                <w:webHidden/>
              </w:rPr>
              <w:tab/>
            </w:r>
            <w:r>
              <w:rPr>
                <w:noProof/>
                <w:webHidden/>
              </w:rPr>
              <w:fldChar w:fldCharType="begin"/>
            </w:r>
            <w:r>
              <w:rPr>
                <w:noProof/>
                <w:webHidden/>
              </w:rPr>
              <w:instrText xml:space="preserve"> PAGEREF _Toc206681698 \h </w:instrText>
            </w:r>
            <w:r>
              <w:rPr>
                <w:noProof/>
                <w:webHidden/>
              </w:rPr>
            </w:r>
            <w:r>
              <w:rPr>
                <w:noProof/>
                <w:webHidden/>
              </w:rPr>
              <w:fldChar w:fldCharType="separate"/>
            </w:r>
            <w:r w:rsidR="00D21F4C">
              <w:rPr>
                <w:noProof/>
                <w:webHidden/>
              </w:rPr>
              <w:t>8</w:t>
            </w:r>
            <w:r>
              <w:rPr>
                <w:noProof/>
                <w:webHidden/>
              </w:rPr>
              <w:fldChar w:fldCharType="end"/>
            </w:r>
          </w:hyperlink>
        </w:p>
        <w:p w14:paraId="29599F9D" w14:textId="7D271F52" w:rsidR="00672A6E" w:rsidRDefault="00672A6E">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699" w:history="1">
            <w:r w:rsidRPr="00CD3A3C">
              <w:rPr>
                <w:rStyle w:val="Hyperlink"/>
                <w:noProof/>
              </w:rPr>
              <w:t>Transition Table</w:t>
            </w:r>
            <w:r>
              <w:rPr>
                <w:noProof/>
                <w:webHidden/>
              </w:rPr>
              <w:tab/>
            </w:r>
            <w:r>
              <w:rPr>
                <w:noProof/>
                <w:webHidden/>
              </w:rPr>
              <w:fldChar w:fldCharType="begin"/>
            </w:r>
            <w:r>
              <w:rPr>
                <w:noProof/>
                <w:webHidden/>
              </w:rPr>
              <w:instrText xml:space="preserve"> PAGEREF _Toc206681699 \h </w:instrText>
            </w:r>
            <w:r>
              <w:rPr>
                <w:noProof/>
                <w:webHidden/>
              </w:rPr>
            </w:r>
            <w:r>
              <w:rPr>
                <w:noProof/>
                <w:webHidden/>
              </w:rPr>
              <w:fldChar w:fldCharType="separate"/>
            </w:r>
            <w:r w:rsidR="00D21F4C">
              <w:rPr>
                <w:noProof/>
                <w:webHidden/>
              </w:rPr>
              <w:t>9</w:t>
            </w:r>
            <w:r>
              <w:rPr>
                <w:noProof/>
                <w:webHidden/>
              </w:rPr>
              <w:fldChar w:fldCharType="end"/>
            </w:r>
          </w:hyperlink>
        </w:p>
        <w:p w14:paraId="73EB7F1F" w14:textId="501E146F" w:rsidR="00672A6E" w:rsidRDefault="00672A6E">
          <w:pPr>
            <w:pStyle w:val="TOC4"/>
            <w:tabs>
              <w:tab w:val="left" w:pos="13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706" w:history="1">
            <w:r w:rsidRPr="00CD3A3C">
              <w:rPr>
                <w:rStyle w:val="Hyperlink"/>
                <w:noProof/>
              </w:rPr>
              <w:t>4.1</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Qualification level</w:t>
            </w:r>
            <w:r>
              <w:rPr>
                <w:noProof/>
                <w:webHidden/>
              </w:rPr>
              <w:tab/>
            </w:r>
            <w:r>
              <w:rPr>
                <w:noProof/>
                <w:webHidden/>
              </w:rPr>
              <w:fldChar w:fldCharType="begin"/>
            </w:r>
            <w:r>
              <w:rPr>
                <w:noProof/>
                <w:webHidden/>
              </w:rPr>
              <w:instrText xml:space="preserve"> PAGEREF _Toc206681706 \h </w:instrText>
            </w:r>
            <w:r>
              <w:rPr>
                <w:noProof/>
                <w:webHidden/>
              </w:rPr>
            </w:r>
            <w:r>
              <w:rPr>
                <w:noProof/>
                <w:webHidden/>
              </w:rPr>
              <w:fldChar w:fldCharType="separate"/>
            </w:r>
            <w:r w:rsidR="00D21F4C">
              <w:rPr>
                <w:noProof/>
                <w:webHidden/>
              </w:rPr>
              <w:t>13</w:t>
            </w:r>
            <w:r>
              <w:rPr>
                <w:noProof/>
                <w:webHidden/>
              </w:rPr>
              <w:fldChar w:fldCharType="end"/>
            </w:r>
          </w:hyperlink>
        </w:p>
        <w:p w14:paraId="2C78AD1E" w14:textId="6806D6FB" w:rsidR="00672A6E" w:rsidRDefault="00672A6E">
          <w:pPr>
            <w:pStyle w:val="TOC4"/>
            <w:tabs>
              <w:tab w:val="left" w:pos="13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707" w:history="1">
            <w:r w:rsidRPr="00CD3A3C">
              <w:rPr>
                <w:rStyle w:val="Hyperlink"/>
                <w:noProof/>
              </w:rPr>
              <w:t>4.2</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Foundation skills</w:t>
            </w:r>
            <w:r>
              <w:rPr>
                <w:noProof/>
                <w:webHidden/>
              </w:rPr>
              <w:tab/>
            </w:r>
            <w:r>
              <w:rPr>
                <w:noProof/>
                <w:webHidden/>
              </w:rPr>
              <w:fldChar w:fldCharType="begin"/>
            </w:r>
            <w:r>
              <w:rPr>
                <w:noProof/>
                <w:webHidden/>
              </w:rPr>
              <w:instrText xml:space="preserve"> PAGEREF _Toc206681707 \h </w:instrText>
            </w:r>
            <w:r>
              <w:rPr>
                <w:noProof/>
                <w:webHidden/>
              </w:rPr>
            </w:r>
            <w:r>
              <w:rPr>
                <w:noProof/>
                <w:webHidden/>
              </w:rPr>
              <w:fldChar w:fldCharType="separate"/>
            </w:r>
            <w:r w:rsidR="00D21F4C">
              <w:rPr>
                <w:noProof/>
                <w:webHidden/>
              </w:rPr>
              <w:t>13</w:t>
            </w:r>
            <w:r>
              <w:rPr>
                <w:noProof/>
                <w:webHidden/>
              </w:rPr>
              <w:fldChar w:fldCharType="end"/>
            </w:r>
          </w:hyperlink>
        </w:p>
        <w:p w14:paraId="2C961E42" w14:textId="1C7C63C8" w:rsidR="00672A6E" w:rsidRDefault="00672A6E">
          <w:pPr>
            <w:pStyle w:val="TOC4"/>
            <w:tabs>
              <w:tab w:val="left" w:pos="13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708" w:history="1">
            <w:r w:rsidRPr="00CD3A3C">
              <w:rPr>
                <w:rStyle w:val="Hyperlink"/>
                <w:noProof/>
              </w:rPr>
              <w:t>4.3</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Recognition given to the course  (if applicable)</w:t>
            </w:r>
            <w:r>
              <w:rPr>
                <w:noProof/>
                <w:webHidden/>
              </w:rPr>
              <w:tab/>
            </w:r>
            <w:r>
              <w:rPr>
                <w:noProof/>
                <w:webHidden/>
              </w:rPr>
              <w:fldChar w:fldCharType="begin"/>
            </w:r>
            <w:r>
              <w:rPr>
                <w:noProof/>
                <w:webHidden/>
              </w:rPr>
              <w:instrText xml:space="preserve"> PAGEREF _Toc206681708 \h </w:instrText>
            </w:r>
            <w:r>
              <w:rPr>
                <w:noProof/>
                <w:webHidden/>
              </w:rPr>
            </w:r>
            <w:r>
              <w:rPr>
                <w:noProof/>
                <w:webHidden/>
              </w:rPr>
              <w:fldChar w:fldCharType="separate"/>
            </w:r>
            <w:r w:rsidR="00D21F4C">
              <w:rPr>
                <w:noProof/>
                <w:webHidden/>
              </w:rPr>
              <w:t>14</w:t>
            </w:r>
            <w:r>
              <w:rPr>
                <w:noProof/>
                <w:webHidden/>
              </w:rPr>
              <w:fldChar w:fldCharType="end"/>
            </w:r>
          </w:hyperlink>
        </w:p>
        <w:p w14:paraId="161392F6" w14:textId="67B953DA" w:rsidR="00672A6E" w:rsidRDefault="00672A6E">
          <w:pPr>
            <w:pStyle w:val="TOC4"/>
            <w:tabs>
              <w:tab w:val="left" w:pos="13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709" w:history="1">
            <w:r w:rsidRPr="00CD3A3C">
              <w:rPr>
                <w:rStyle w:val="Hyperlink"/>
                <w:noProof/>
              </w:rPr>
              <w:t>4.4</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Licensing/regulatory requirements  (if applicable)</w:t>
            </w:r>
            <w:r>
              <w:rPr>
                <w:noProof/>
                <w:webHidden/>
              </w:rPr>
              <w:tab/>
            </w:r>
            <w:r>
              <w:rPr>
                <w:noProof/>
                <w:webHidden/>
              </w:rPr>
              <w:fldChar w:fldCharType="begin"/>
            </w:r>
            <w:r>
              <w:rPr>
                <w:noProof/>
                <w:webHidden/>
              </w:rPr>
              <w:instrText xml:space="preserve"> PAGEREF _Toc206681709 \h </w:instrText>
            </w:r>
            <w:r>
              <w:rPr>
                <w:noProof/>
                <w:webHidden/>
              </w:rPr>
            </w:r>
            <w:r>
              <w:rPr>
                <w:noProof/>
                <w:webHidden/>
              </w:rPr>
              <w:fldChar w:fldCharType="separate"/>
            </w:r>
            <w:r w:rsidR="00D21F4C">
              <w:rPr>
                <w:noProof/>
                <w:webHidden/>
              </w:rPr>
              <w:t>14</w:t>
            </w:r>
            <w:r>
              <w:rPr>
                <w:noProof/>
                <w:webHidden/>
              </w:rPr>
              <w:fldChar w:fldCharType="end"/>
            </w:r>
          </w:hyperlink>
        </w:p>
        <w:p w14:paraId="07F997B3" w14:textId="6F595BDE" w:rsidR="00672A6E" w:rsidRDefault="00672A6E">
          <w:pPr>
            <w:pStyle w:val="TOC4"/>
            <w:tabs>
              <w:tab w:val="left" w:pos="13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710" w:history="1">
            <w:r w:rsidRPr="00CD3A3C">
              <w:rPr>
                <w:rStyle w:val="Hyperlink"/>
                <w:noProof/>
              </w:rPr>
              <w:t>5.1</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Course structure</w:t>
            </w:r>
            <w:r>
              <w:rPr>
                <w:noProof/>
                <w:webHidden/>
              </w:rPr>
              <w:tab/>
            </w:r>
            <w:r>
              <w:rPr>
                <w:noProof/>
                <w:webHidden/>
              </w:rPr>
              <w:fldChar w:fldCharType="begin"/>
            </w:r>
            <w:r>
              <w:rPr>
                <w:noProof/>
                <w:webHidden/>
              </w:rPr>
              <w:instrText xml:space="preserve"> PAGEREF _Toc206681710 \h </w:instrText>
            </w:r>
            <w:r>
              <w:rPr>
                <w:noProof/>
                <w:webHidden/>
              </w:rPr>
            </w:r>
            <w:r>
              <w:rPr>
                <w:noProof/>
                <w:webHidden/>
              </w:rPr>
              <w:fldChar w:fldCharType="separate"/>
            </w:r>
            <w:r w:rsidR="00D21F4C">
              <w:rPr>
                <w:noProof/>
                <w:webHidden/>
              </w:rPr>
              <w:t>15</w:t>
            </w:r>
            <w:r>
              <w:rPr>
                <w:noProof/>
                <w:webHidden/>
              </w:rPr>
              <w:fldChar w:fldCharType="end"/>
            </w:r>
          </w:hyperlink>
        </w:p>
        <w:p w14:paraId="01054B8C" w14:textId="4D2293D8" w:rsidR="00672A6E" w:rsidRDefault="00672A6E">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714" w:history="1">
            <w:r w:rsidRPr="00CD3A3C">
              <w:rPr>
                <w:rStyle w:val="Hyperlink"/>
                <w:noProof/>
              </w:rPr>
              <w:t>5.2 Entry requirements</w:t>
            </w:r>
            <w:r>
              <w:rPr>
                <w:noProof/>
                <w:webHidden/>
              </w:rPr>
              <w:tab/>
            </w:r>
            <w:r>
              <w:rPr>
                <w:noProof/>
                <w:webHidden/>
              </w:rPr>
              <w:fldChar w:fldCharType="begin"/>
            </w:r>
            <w:r>
              <w:rPr>
                <w:noProof/>
                <w:webHidden/>
              </w:rPr>
              <w:instrText xml:space="preserve"> PAGEREF _Toc206681714 \h </w:instrText>
            </w:r>
            <w:r>
              <w:rPr>
                <w:noProof/>
                <w:webHidden/>
              </w:rPr>
            </w:r>
            <w:r>
              <w:rPr>
                <w:noProof/>
                <w:webHidden/>
              </w:rPr>
              <w:fldChar w:fldCharType="separate"/>
            </w:r>
            <w:r w:rsidR="00D21F4C">
              <w:rPr>
                <w:noProof/>
                <w:webHidden/>
              </w:rPr>
              <w:t>19</w:t>
            </w:r>
            <w:r>
              <w:rPr>
                <w:noProof/>
                <w:webHidden/>
              </w:rPr>
              <w:fldChar w:fldCharType="end"/>
            </w:r>
          </w:hyperlink>
        </w:p>
        <w:p w14:paraId="432FF4E7" w14:textId="5FE52470" w:rsidR="00672A6E" w:rsidRDefault="00672A6E">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715" w:history="1">
            <w:r w:rsidRPr="00CD3A3C">
              <w:rPr>
                <w:rStyle w:val="Hyperlink"/>
                <w:noProof/>
              </w:rPr>
              <w:t>6.1 Assessment strategy</w:t>
            </w:r>
            <w:r>
              <w:rPr>
                <w:noProof/>
                <w:webHidden/>
              </w:rPr>
              <w:tab/>
            </w:r>
            <w:r>
              <w:rPr>
                <w:noProof/>
                <w:webHidden/>
              </w:rPr>
              <w:fldChar w:fldCharType="begin"/>
            </w:r>
            <w:r>
              <w:rPr>
                <w:noProof/>
                <w:webHidden/>
              </w:rPr>
              <w:instrText xml:space="preserve"> PAGEREF _Toc206681715 \h </w:instrText>
            </w:r>
            <w:r>
              <w:rPr>
                <w:noProof/>
                <w:webHidden/>
              </w:rPr>
            </w:r>
            <w:r>
              <w:rPr>
                <w:noProof/>
                <w:webHidden/>
              </w:rPr>
              <w:fldChar w:fldCharType="separate"/>
            </w:r>
            <w:r w:rsidR="00D21F4C">
              <w:rPr>
                <w:noProof/>
                <w:webHidden/>
              </w:rPr>
              <w:t>20</w:t>
            </w:r>
            <w:r>
              <w:rPr>
                <w:noProof/>
                <w:webHidden/>
              </w:rPr>
              <w:fldChar w:fldCharType="end"/>
            </w:r>
          </w:hyperlink>
        </w:p>
        <w:p w14:paraId="21D320DB" w14:textId="1D4568FF" w:rsidR="00672A6E" w:rsidRDefault="00672A6E">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716" w:history="1">
            <w:r w:rsidRPr="00CD3A3C">
              <w:rPr>
                <w:rStyle w:val="Hyperlink"/>
                <w:noProof/>
              </w:rPr>
              <w:t>6.2 Assessor competencies</w:t>
            </w:r>
            <w:r>
              <w:rPr>
                <w:noProof/>
                <w:webHidden/>
              </w:rPr>
              <w:tab/>
            </w:r>
            <w:r>
              <w:rPr>
                <w:noProof/>
                <w:webHidden/>
              </w:rPr>
              <w:fldChar w:fldCharType="begin"/>
            </w:r>
            <w:r>
              <w:rPr>
                <w:noProof/>
                <w:webHidden/>
              </w:rPr>
              <w:instrText xml:space="preserve"> PAGEREF _Toc206681716 \h </w:instrText>
            </w:r>
            <w:r>
              <w:rPr>
                <w:noProof/>
                <w:webHidden/>
              </w:rPr>
            </w:r>
            <w:r>
              <w:rPr>
                <w:noProof/>
                <w:webHidden/>
              </w:rPr>
              <w:fldChar w:fldCharType="separate"/>
            </w:r>
            <w:r w:rsidR="00D21F4C">
              <w:rPr>
                <w:noProof/>
                <w:webHidden/>
              </w:rPr>
              <w:t>21</w:t>
            </w:r>
            <w:r>
              <w:rPr>
                <w:noProof/>
                <w:webHidden/>
              </w:rPr>
              <w:fldChar w:fldCharType="end"/>
            </w:r>
          </w:hyperlink>
        </w:p>
        <w:p w14:paraId="3BA035D2" w14:textId="4036A577" w:rsidR="00672A6E" w:rsidRDefault="00672A6E">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717" w:history="1">
            <w:r w:rsidRPr="00CD3A3C">
              <w:rPr>
                <w:rStyle w:val="Hyperlink"/>
                <w:noProof/>
              </w:rPr>
              <w:t>7.1 Delivery modes</w:t>
            </w:r>
            <w:r>
              <w:rPr>
                <w:noProof/>
                <w:webHidden/>
              </w:rPr>
              <w:tab/>
            </w:r>
            <w:r>
              <w:rPr>
                <w:noProof/>
                <w:webHidden/>
              </w:rPr>
              <w:fldChar w:fldCharType="begin"/>
            </w:r>
            <w:r>
              <w:rPr>
                <w:noProof/>
                <w:webHidden/>
              </w:rPr>
              <w:instrText xml:space="preserve"> PAGEREF _Toc206681717 \h </w:instrText>
            </w:r>
            <w:r>
              <w:rPr>
                <w:noProof/>
                <w:webHidden/>
              </w:rPr>
            </w:r>
            <w:r>
              <w:rPr>
                <w:noProof/>
                <w:webHidden/>
              </w:rPr>
              <w:fldChar w:fldCharType="separate"/>
            </w:r>
            <w:r w:rsidR="00D21F4C">
              <w:rPr>
                <w:noProof/>
                <w:webHidden/>
              </w:rPr>
              <w:t>22</w:t>
            </w:r>
            <w:r>
              <w:rPr>
                <w:noProof/>
                <w:webHidden/>
              </w:rPr>
              <w:fldChar w:fldCharType="end"/>
            </w:r>
          </w:hyperlink>
        </w:p>
        <w:p w14:paraId="0C3D7EFA" w14:textId="2D770E05" w:rsidR="00672A6E" w:rsidRDefault="00672A6E">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718" w:history="1">
            <w:r w:rsidRPr="00CD3A3C">
              <w:rPr>
                <w:rStyle w:val="Hyperlink"/>
                <w:rFonts w:eastAsia="Calibri"/>
                <w:noProof/>
                <w:lang w:eastAsia="en-AU"/>
              </w:rPr>
              <w:t>7.2 Resources</w:t>
            </w:r>
            <w:r>
              <w:rPr>
                <w:noProof/>
                <w:webHidden/>
              </w:rPr>
              <w:tab/>
            </w:r>
            <w:r>
              <w:rPr>
                <w:noProof/>
                <w:webHidden/>
              </w:rPr>
              <w:fldChar w:fldCharType="begin"/>
            </w:r>
            <w:r>
              <w:rPr>
                <w:noProof/>
                <w:webHidden/>
              </w:rPr>
              <w:instrText xml:space="preserve"> PAGEREF _Toc206681718 \h </w:instrText>
            </w:r>
            <w:r>
              <w:rPr>
                <w:noProof/>
                <w:webHidden/>
              </w:rPr>
            </w:r>
            <w:r>
              <w:rPr>
                <w:noProof/>
                <w:webHidden/>
              </w:rPr>
              <w:fldChar w:fldCharType="separate"/>
            </w:r>
            <w:r w:rsidR="00D21F4C">
              <w:rPr>
                <w:noProof/>
                <w:webHidden/>
              </w:rPr>
              <w:t>23</w:t>
            </w:r>
            <w:r>
              <w:rPr>
                <w:noProof/>
                <w:webHidden/>
              </w:rPr>
              <w:fldChar w:fldCharType="end"/>
            </w:r>
          </w:hyperlink>
        </w:p>
        <w:p w14:paraId="2E3CED73" w14:textId="135A580B" w:rsidR="00672A6E" w:rsidRDefault="00672A6E">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719" w:history="1">
            <w:r w:rsidRPr="00CD3A3C">
              <w:rPr>
                <w:rStyle w:val="Hyperlink"/>
                <w:noProof/>
              </w:rPr>
              <w:t>9.1 Monitoring and evaluation</w:t>
            </w:r>
            <w:r>
              <w:rPr>
                <w:noProof/>
                <w:webHidden/>
              </w:rPr>
              <w:tab/>
            </w:r>
            <w:r>
              <w:rPr>
                <w:noProof/>
                <w:webHidden/>
              </w:rPr>
              <w:fldChar w:fldCharType="begin"/>
            </w:r>
            <w:r>
              <w:rPr>
                <w:noProof/>
                <w:webHidden/>
              </w:rPr>
              <w:instrText xml:space="preserve"> PAGEREF _Toc206681719 \h </w:instrText>
            </w:r>
            <w:r>
              <w:rPr>
                <w:noProof/>
                <w:webHidden/>
              </w:rPr>
            </w:r>
            <w:r>
              <w:rPr>
                <w:noProof/>
                <w:webHidden/>
              </w:rPr>
              <w:fldChar w:fldCharType="separate"/>
            </w:r>
            <w:r w:rsidR="00D21F4C">
              <w:rPr>
                <w:noProof/>
                <w:webHidden/>
              </w:rPr>
              <w:t>25</w:t>
            </w:r>
            <w:r>
              <w:rPr>
                <w:noProof/>
                <w:webHidden/>
              </w:rPr>
              <w:fldChar w:fldCharType="end"/>
            </w:r>
          </w:hyperlink>
        </w:p>
        <w:p w14:paraId="5CBECB37" w14:textId="7F58B0D2" w:rsidR="00672A6E" w:rsidRDefault="00672A6E" w:rsidP="004E0352">
          <w:pPr>
            <w:pStyle w:val="TOC1"/>
            <w:rPr>
              <w:rFonts w:asciiTheme="minorHAnsi" w:eastAsiaTheme="minorEastAsia" w:hAnsiTheme="minorHAnsi"/>
              <w:noProof/>
              <w:color w:val="auto"/>
              <w:kern w:val="2"/>
              <w:sz w:val="22"/>
              <w:szCs w:val="22"/>
              <w:lang w:val="en-AU" w:eastAsia="en-AU"/>
              <w14:ligatures w14:val="standardContextual"/>
            </w:rPr>
          </w:pPr>
          <w:hyperlink w:anchor="_Toc206681720" w:history="1">
            <w:r w:rsidRPr="00CD3A3C">
              <w:rPr>
                <w:rStyle w:val="Hyperlink"/>
                <w:noProof/>
              </w:rPr>
              <w:t>Section C – Units of competency</w:t>
            </w:r>
            <w:r>
              <w:rPr>
                <w:noProof/>
                <w:webHidden/>
              </w:rPr>
              <w:tab/>
            </w:r>
            <w:r>
              <w:rPr>
                <w:noProof/>
                <w:webHidden/>
              </w:rPr>
              <w:fldChar w:fldCharType="begin"/>
            </w:r>
            <w:r>
              <w:rPr>
                <w:noProof/>
                <w:webHidden/>
              </w:rPr>
              <w:instrText xml:space="preserve"> PAGEREF _Toc206681720 \h </w:instrText>
            </w:r>
            <w:r>
              <w:rPr>
                <w:noProof/>
                <w:webHidden/>
              </w:rPr>
            </w:r>
            <w:r>
              <w:rPr>
                <w:noProof/>
                <w:webHidden/>
              </w:rPr>
              <w:fldChar w:fldCharType="separate"/>
            </w:r>
            <w:r w:rsidR="00D21F4C">
              <w:rPr>
                <w:noProof/>
                <w:webHidden/>
              </w:rPr>
              <w:t>28</w:t>
            </w:r>
            <w:r>
              <w:rPr>
                <w:noProof/>
                <w:webHidden/>
              </w:rPr>
              <w:fldChar w:fldCharType="end"/>
            </w:r>
          </w:hyperlink>
        </w:p>
        <w:p w14:paraId="138F9CCA" w14:textId="3615D7E2" w:rsidR="006B2D8B" w:rsidRDefault="006B2D8B" w:rsidP="006B2D8B">
          <w:pPr>
            <w:spacing w:before="20" w:after="20"/>
            <w:rPr>
              <w:rFonts w:cs="Arial"/>
              <w:sz w:val="22"/>
              <w:szCs w:val="22"/>
            </w:rPr>
          </w:pPr>
          <w:r>
            <w:rPr>
              <w:rFonts w:cs="Arial"/>
              <w:sz w:val="22"/>
              <w:szCs w:val="22"/>
            </w:rPr>
            <w:fldChar w:fldCharType="end"/>
          </w:r>
        </w:p>
      </w:sdtContent>
    </w:sdt>
    <w:bookmarkEnd w:id="4" w:displacedByCustomXml="prev"/>
    <w:p w14:paraId="1C5AF5D1" w14:textId="6D004B2C" w:rsidR="001841D6" w:rsidRPr="00031268" w:rsidRDefault="001841D6">
      <w:pPr>
        <w:rPr>
          <w:rFonts w:cs="Arial"/>
          <w:i/>
          <w:iCs/>
          <w:color w:val="007CA5"/>
          <w:sz w:val="16"/>
          <w:szCs w:val="16"/>
          <w:lang w:val="en-GB"/>
        </w:rPr>
        <w:sectPr w:rsidR="001841D6" w:rsidRPr="00031268" w:rsidSect="00672A6E">
          <w:headerReference w:type="even" r:id="rId17"/>
          <w:headerReference w:type="default" r:id="rId18"/>
          <w:footerReference w:type="even" r:id="rId19"/>
          <w:footerReference w:type="default" r:id="rId20"/>
          <w:headerReference w:type="first" r:id="rId21"/>
          <w:footerReference w:type="first" r:id="rId22"/>
          <w:pgSz w:w="11900" w:h="16840"/>
          <w:pgMar w:top="2268" w:right="845" w:bottom="851" w:left="851" w:header="510" w:footer="397" w:gutter="0"/>
          <w:cols w:space="227"/>
          <w:docGrid w:linePitch="360"/>
        </w:sectPr>
      </w:pPr>
    </w:p>
    <w:p w14:paraId="39AC6AC9" w14:textId="5462BD19" w:rsidR="00830203" w:rsidRDefault="00830203" w:rsidP="00830203">
      <w:pPr>
        <w:pStyle w:val="Heading1"/>
      </w:pPr>
      <w:bookmarkStart w:id="5" w:name="_Toc206681682"/>
      <w:r>
        <w:lastRenderedPageBreak/>
        <w:t>S</w:t>
      </w:r>
      <w:r w:rsidRPr="00D375BD">
        <w:t>ection A – Copyright and course classification information</w:t>
      </w:r>
      <w:bookmarkEnd w:id="5"/>
    </w:p>
    <w:tbl>
      <w:tblPr>
        <w:tblStyle w:val="Tablestyle1"/>
        <w:tblW w:w="5000" w:type="pct"/>
        <w:tblLook w:val="0480" w:firstRow="0" w:lastRow="0" w:firstColumn="1" w:lastColumn="0" w:noHBand="0" w:noVBand="1"/>
      </w:tblPr>
      <w:tblGrid>
        <w:gridCol w:w="2846"/>
        <w:gridCol w:w="742"/>
        <w:gridCol w:w="1868"/>
        <w:gridCol w:w="1064"/>
        <w:gridCol w:w="3674"/>
      </w:tblGrid>
      <w:tr w:rsidR="00830203" w:rsidRPr="00E7450B" w14:paraId="55C8DB06" w14:textId="77777777" w:rsidTr="00195B37">
        <w:tc>
          <w:tcPr>
            <w:tcW w:w="1396" w:type="pct"/>
            <w:tcBorders>
              <w:top w:val="dashSmallGap" w:sz="4" w:space="0" w:color="888B8D" w:themeColor="accent2"/>
              <w:left w:val="dashSmallGap" w:sz="4" w:space="0" w:color="888B8D" w:themeColor="accent2"/>
              <w:bottom w:val="dashSmallGap" w:sz="4" w:space="0" w:color="888B8D" w:themeColor="accent2"/>
            </w:tcBorders>
          </w:tcPr>
          <w:p w14:paraId="661D42C6" w14:textId="77777777" w:rsidR="00830203" w:rsidRPr="00251972" w:rsidRDefault="00830203" w:rsidP="00084804">
            <w:pPr>
              <w:pStyle w:val="VRQACourseTemplateLeftHandColumnBlue"/>
              <w:numPr>
                <w:ilvl w:val="0"/>
                <w:numId w:val="6"/>
              </w:numPr>
              <w:tabs>
                <w:tab w:val="left" w:pos="743"/>
              </w:tabs>
              <w:ind w:left="494" w:hanging="454"/>
            </w:pPr>
            <w:bookmarkStart w:id="6" w:name="_Toc479845638"/>
            <w:bookmarkStart w:id="7" w:name="_Toc99709017"/>
            <w:bookmarkStart w:id="8" w:name="_Toc99709767"/>
            <w:bookmarkStart w:id="9" w:name="_Toc206681683"/>
            <w:r w:rsidRPr="00251972">
              <w:t>Copyright owner of the course</w:t>
            </w:r>
            <w:bookmarkEnd w:id="6"/>
            <w:bookmarkEnd w:id="7"/>
            <w:bookmarkEnd w:id="8"/>
            <w:bookmarkEnd w:id="9"/>
          </w:p>
        </w:tc>
        <w:tc>
          <w:tcPr>
            <w:tcW w:w="3604" w:type="pct"/>
            <w:gridSpan w:val="4"/>
            <w:tcBorders>
              <w:top w:val="dashSmallGap" w:sz="4" w:space="0" w:color="888B8D" w:themeColor="accent2"/>
              <w:bottom w:val="dashSmallGap" w:sz="4" w:space="0" w:color="888B8D" w:themeColor="accent2"/>
              <w:right w:val="dashSmallGap" w:sz="4" w:space="0" w:color="888B8D" w:themeColor="accent2"/>
            </w:tcBorders>
          </w:tcPr>
          <w:p w14:paraId="4E15E563" w14:textId="77777777" w:rsidR="00801404" w:rsidRPr="00E87818" w:rsidRDefault="00801404" w:rsidP="001E3E07">
            <w:pPr>
              <w:pStyle w:val="VRQABodyText"/>
            </w:pPr>
            <w:r w:rsidRPr="00E87818">
              <w:t xml:space="preserve">Copyright of this material is held by the Department of Jobs, Skills, Industry and Regions, Victoria; and managed by the Victorian Skills Authority. </w:t>
            </w:r>
          </w:p>
          <w:p w14:paraId="1B6D93B9" w14:textId="245283FA" w:rsidR="00830203" w:rsidRPr="00E87818" w:rsidRDefault="00801404" w:rsidP="001E3E07">
            <w:pPr>
              <w:pStyle w:val="VRQABodyText"/>
            </w:pPr>
            <w:r w:rsidRPr="00E87818">
              <w:t>© State of Victoria (Department of Jobs, Skills, Industry and Regions) 2026</w:t>
            </w:r>
          </w:p>
        </w:tc>
      </w:tr>
      <w:tr w:rsidR="00830203" w:rsidRPr="00E7450B" w14:paraId="18FB465E" w14:textId="77777777" w:rsidTr="00195B37">
        <w:tc>
          <w:tcPr>
            <w:tcW w:w="139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5876593" w14:textId="77777777" w:rsidR="00830203" w:rsidRPr="00251972" w:rsidRDefault="00830203" w:rsidP="00084804">
            <w:pPr>
              <w:pStyle w:val="VRQACourseTemplateLeftHandColumnBlue"/>
              <w:numPr>
                <w:ilvl w:val="0"/>
                <w:numId w:val="6"/>
              </w:numPr>
              <w:tabs>
                <w:tab w:val="left" w:pos="743"/>
              </w:tabs>
              <w:ind w:left="494" w:hanging="454"/>
            </w:pPr>
            <w:bookmarkStart w:id="10" w:name="_Toc479845639"/>
            <w:bookmarkStart w:id="11" w:name="_Toc99709018"/>
            <w:bookmarkStart w:id="12" w:name="_Toc99709768"/>
            <w:bookmarkStart w:id="13" w:name="_Toc206681684"/>
            <w:r w:rsidRPr="00251972">
              <w:t>Address</w:t>
            </w:r>
            <w:bookmarkEnd w:id="10"/>
            <w:bookmarkEnd w:id="11"/>
            <w:bookmarkEnd w:id="12"/>
            <w:bookmarkEnd w:id="13"/>
          </w:p>
        </w:tc>
        <w:tc>
          <w:tcPr>
            <w:tcW w:w="3604" w:type="pct"/>
            <w:gridSpan w:val="4"/>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242E1CA" w14:textId="77777777" w:rsidR="009767C6" w:rsidRPr="009451FD" w:rsidRDefault="009767C6" w:rsidP="009767C6">
            <w:pPr>
              <w:spacing w:before="120" w:after="120"/>
              <w:rPr>
                <w:rFonts w:cs="Arial"/>
                <w:b/>
                <w:bCs/>
                <w:iCs/>
                <w:sz w:val="22"/>
                <w:szCs w:val="22"/>
                <w:lang w:eastAsia="x-none"/>
              </w:rPr>
            </w:pPr>
            <w:r w:rsidRPr="009451FD">
              <w:rPr>
                <w:rFonts w:cs="Arial"/>
                <w:b/>
                <w:bCs/>
                <w:iCs/>
                <w:sz w:val="22"/>
                <w:szCs w:val="22"/>
                <w:lang w:eastAsia="x-none"/>
              </w:rPr>
              <w:t>Deputy CEO</w:t>
            </w:r>
          </w:p>
          <w:p w14:paraId="0ADCED16" w14:textId="77777777" w:rsidR="009767C6" w:rsidRPr="009451FD" w:rsidRDefault="009767C6" w:rsidP="009767C6">
            <w:pPr>
              <w:spacing w:before="120" w:after="120"/>
              <w:rPr>
                <w:rFonts w:cs="Arial"/>
                <w:iCs/>
                <w:sz w:val="22"/>
                <w:szCs w:val="22"/>
                <w:lang w:eastAsia="x-none"/>
              </w:rPr>
            </w:pPr>
            <w:r w:rsidRPr="009451FD">
              <w:rPr>
                <w:rFonts w:cs="Arial"/>
                <w:iCs/>
                <w:sz w:val="22"/>
                <w:szCs w:val="22"/>
                <w:lang w:eastAsia="x-none"/>
              </w:rPr>
              <w:t>Victorian Skills Authority</w:t>
            </w:r>
          </w:p>
          <w:p w14:paraId="58800B48" w14:textId="77777777" w:rsidR="009767C6" w:rsidRPr="009451FD" w:rsidRDefault="009767C6" w:rsidP="009767C6">
            <w:pPr>
              <w:spacing w:before="120" w:after="120"/>
              <w:rPr>
                <w:rFonts w:cs="Arial"/>
                <w:iCs/>
                <w:sz w:val="22"/>
                <w:szCs w:val="22"/>
                <w:lang w:eastAsia="x-none"/>
              </w:rPr>
            </w:pPr>
            <w:r w:rsidRPr="009451FD">
              <w:rPr>
                <w:rFonts w:cs="Arial"/>
                <w:iCs/>
                <w:sz w:val="22"/>
                <w:szCs w:val="22"/>
                <w:lang w:eastAsia="x-none"/>
              </w:rPr>
              <w:t>Department of Jobs, Skills, Industries and Regions (DJSIR)</w:t>
            </w:r>
          </w:p>
          <w:p w14:paraId="433D9C07" w14:textId="77777777" w:rsidR="009767C6" w:rsidRPr="009451FD" w:rsidRDefault="009767C6" w:rsidP="009767C6">
            <w:pPr>
              <w:spacing w:before="120" w:after="120"/>
              <w:rPr>
                <w:rFonts w:cs="Arial"/>
                <w:iCs/>
                <w:sz w:val="22"/>
                <w:szCs w:val="22"/>
                <w:lang w:eastAsia="x-none"/>
              </w:rPr>
            </w:pPr>
            <w:r w:rsidRPr="009451FD">
              <w:rPr>
                <w:rFonts w:cs="Arial"/>
                <w:iCs/>
                <w:sz w:val="22"/>
                <w:szCs w:val="22"/>
                <w:lang w:eastAsia="x-none"/>
              </w:rPr>
              <w:t>GPO Box 4509</w:t>
            </w:r>
          </w:p>
          <w:p w14:paraId="2D978E56" w14:textId="77777777" w:rsidR="009767C6" w:rsidRPr="009451FD" w:rsidRDefault="009767C6" w:rsidP="009767C6">
            <w:pPr>
              <w:spacing w:before="120" w:after="120"/>
              <w:rPr>
                <w:rFonts w:cs="Arial"/>
                <w:iCs/>
                <w:sz w:val="22"/>
                <w:szCs w:val="22"/>
                <w:lang w:eastAsia="x-none"/>
              </w:rPr>
            </w:pPr>
            <w:proofErr w:type="gramStart"/>
            <w:r w:rsidRPr="009451FD">
              <w:rPr>
                <w:rFonts w:cs="Arial"/>
                <w:iCs/>
                <w:sz w:val="22"/>
                <w:szCs w:val="22"/>
                <w:lang w:eastAsia="x-none"/>
              </w:rPr>
              <w:t>MELBOURNE  VIC</w:t>
            </w:r>
            <w:proofErr w:type="gramEnd"/>
            <w:r w:rsidRPr="009451FD">
              <w:rPr>
                <w:rFonts w:cs="Arial"/>
                <w:iCs/>
                <w:sz w:val="22"/>
                <w:szCs w:val="22"/>
                <w:lang w:eastAsia="x-none"/>
              </w:rPr>
              <w:t xml:space="preserve">  3001</w:t>
            </w:r>
          </w:p>
          <w:p w14:paraId="2A3C5242" w14:textId="77777777" w:rsidR="009767C6" w:rsidRPr="009451FD" w:rsidRDefault="009767C6" w:rsidP="009767C6">
            <w:pPr>
              <w:spacing w:before="120" w:after="120"/>
              <w:rPr>
                <w:rFonts w:cs="Arial"/>
                <w:b/>
                <w:bCs/>
                <w:iCs/>
                <w:sz w:val="22"/>
                <w:szCs w:val="22"/>
                <w:lang w:eastAsia="x-none"/>
              </w:rPr>
            </w:pPr>
            <w:proofErr w:type="spellStart"/>
            <w:r w:rsidRPr="009451FD">
              <w:rPr>
                <w:rFonts w:cs="Arial"/>
                <w:b/>
                <w:bCs/>
                <w:iCs/>
                <w:sz w:val="22"/>
                <w:szCs w:val="22"/>
                <w:lang w:eastAsia="x-none"/>
              </w:rPr>
              <w:t>Organisational</w:t>
            </w:r>
            <w:proofErr w:type="spellEnd"/>
            <w:r w:rsidRPr="009451FD">
              <w:rPr>
                <w:rFonts w:cs="Arial"/>
                <w:b/>
                <w:bCs/>
                <w:iCs/>
                <w:sz w:val="22"/>
                <w:szCs w:val="22"/>
                <w:lang w:eastAsia="x-none"/>
              </w:rPr>
              <w:t xml:space="preserve"> contact</w:t>
            </w:r>
          </w:p>
          <w:p w14:paraId="672C7FB9" w14:textId="77777777" w:rsidR="009767C6" w:rsidRPr="009451FD" w:rsidRDefault="009767C6" w:rsidP="009767C6">
            <w:pPr>
              <w:spacing w:before="120" w:after="120"/>
              <w:rPr>
                <w:rFonts w:cs="Arial"/>
                <w:iCs/>
                <w:sz w:val="22"/>
                <w:szCs w:val="22"/>
                <w:lang w:eastAsia="x-none"/>
              </w:rPr>
            </w:pPr>
            <w:r w:rsidRPr="009451FD">
              <w:rPr>
                <w:rFonts w:cs="Arial"/>
                <w:iCs/>
                <w:sz w:val="22"/>
                <w:szCs w:val="22"/>
                <w:lang w:eastAsia="x-none"/>
              </w:rPr>
              <w:t>Manager, National Systems Engagement &amp; Reform Unit</w:t>
            </w:r>
          </w:p>
          <w:p w14:paraId="312CBC91" w14:textId="77777777" w:rsidR="009767C6" w:rsidRPr="009451FD" w:rsidRDefault="009767C6" w:rsidP="009767C6">
            <w:pPr>
              <w:spacing w:before="120" w:after="120"/>
              <w:rPr>
                <w:rFonts w:cs="Arial"/>
                <w:iCs/>
                <w:sz w:val="22"/>
                <w:szCs w:val="22"/>
                <w:lang w:eastAsia="x-none"/>
              </w:rPr>
            </w:pPr>
            <w:r w:rsidRPr="009451FD">
              <w:rPr>
                <w:rFonts w:cs="Arial"/>
                <w:iCs/>
                <w:sz w:val="22"/>
                <w:szCs w:val="22"/>
                <w:lang w:eastAsia="x-none"/>
              </w:rPr>
              <w:t>Engagement &amp; Reform Branch</w:t>
            </w:r>
          </w:p>
          <w:p w14:paraId="1C4AD0C8" w14:textId="77777777" w:rsidR="009767C6" w:rsidRPr="009451FD" w:rsidRDefault="009767C6" w:rsidP="009767C6">
            <w:pPr>
              <w:spacing w:before="120" w:after="120"/>
              <w:rPr>
                <w:rFonts w:cs="Arial"/>
                <w:iCs/>
                <w:sz w:val="22"/>
                <w:szCs w:val="22"/>
                <w:lang w:eastAsia="x-none"/>
              </w:rPr>
            </w:pPr>
            <w:r w:rsidRPr="009451FD">
              <w:rPr>
                <w:rFonts w:cs="Arial"/>
                <w:iCs/>
                <w:sz w:val="22"/>
                <w:szCs w:val="22"/>
                <w:lang w:eastAsia="x-none"/>
              </w:rPr>
              <w:t>Victorian Skills Authority</w:t>
            </w:r>
          </w:p>
          <w:p w14:paraId="7D3854C8" w14:textId="77777777" w:rsidR="009767C6" w:rsidRPr="009451FD" w:rsidRDefault="009767C6" w:rsidP="009767C6">
            <w:pPr>
              <w:spacing w:before="120" w:after="120"/>
              <w:rPr>
                <w:rFonts w:cs="Arial"/>
                <w:iCs/>
                <w:sz w:val="22"/>
                <w:szCs w:val="22"/>
                <w:lang w:val="en-AU" w:eastAsia="x-none"/>
              </w:rPr>
            </w:pPr>
            <w:r w:rsidRPr="009451FD">
              <w:rPr>
                <w:rFonts w:cs="Arial"/>
                <w:iCs/>
                <w:sz w:val="22"/>
                <w:szCs w:val="22"/>
                <w:lang w:eastAsia="x-none"/>
              </w:rPr>
              <w:t>Department of Jobs, Skills, Industries and Regions (DJSIR)</w:t>
            </w:r>
          </w:p>
          <w:p w14:paraId="75196B79" w14:textId="77777777" w:rsidR="009767C6" w:rsidRPr="009451FD" w:rsidRDefault="009767C6" w:rsidP="009767C6">
            <w:pPr>
              <w:spacing w:before="120" w:after="120"/>
              <w:rPr>
                <w:rFonts w:cs="Arial"/>
                <w:iCs/>
                <w:sz w:val="22"/>
                <w:szCs w:val="22"/>
                <w:lang w:eastAsia="x-none"/>
              </w:rPr>
            </w:pPr>
            <w:r w:rsidRPr="009451FD">
              <w:rPr>
                <w:rFonts w:cs="Arial"/>
                <w:iCs/>
                <w:sz w:val="22"/>
                <w:szCs w:val="22"/>
                <w:lang w:eastAsia="x-none"/>
              </w:rPr>
              <w:t xml:space="preserve">Email: </w:t>
            </w:r>
            <w:hyperlink r:id="rId23" w:history="1">
              <w:r w:rsidRPr="009451FD">
                <w:rPr>
                  <w:rFonts w:cs="Arial"/>
                  <w:i/>
                  <w:iCs/>
                  <w:color w:val="53565A" w:themeColor="text1"/>
                  <w:sz w:val="22"/>
                  <w:szCs w:val="22"/>
                  <w:u w:val="single"/>
                  <w:lang w:eastAsia="x-none"/>
                </w:rPr>
                <w:t>course.enquiry@djsir.vic.gov.au</w:t>
              </w:r>
            </w:hyperlink>
            <w:r w:rsidRPr="009451FD">
              <w:rPr>
                <w:rFonts w:cs="Arial"/>
                <w:i/>
                <w:iCs/>
                <w:sz w:val="22"/>
                <w:szCs w:val="22"/>
                <w:lang w:eastAsia="x-none"/>
              </w:rPr>
              <w:t xml:space="preserve"> </w:t>
            </w:r>
          </w:p>
          <w:p w14:paraId="6B3CF3AC" w14:textId="77777777" w:rsidR="009767C6" w:rsidRPr="009451FD" w:rsidRDefault="009767C6" w:rsidP="009767C6">
            <w:pPr>
              <w:spacing w:before="120" w:after="120"/>
              <w:rPr>
                <w:rFonts w:cs="Arial"/>
                <w:b/>
                <w:bCs/>
                <w:iCs/>
                <w:sz w:val="22"/>
                <w:szCs w:val="22"/>
                <w:lang w:val="en-AU" w:eastAsia="x-none"/>
              </w:rPr>
            </w:pPr>
            <w:r w:rsidRPr="009451FD">
              <w:rPr>
                <w:rFonts w:cs="Arial"/>
                <w:b/>
                <w:bCs/>
                <w:iCs/>
                <w:sz w:val="22"/>
                <w:szCs w:val="22"/>
                <w:lang w:val="en-AU" w:eastAsia="x-none"/>
              </w:rPr>
              <w:t>Day-to-day contact:</w:t>
            </w:r>
          </w:p>
          <w:p w14:paraId="1C5CEAEC" w14:textId="77777777" w:rsidR="009767C6" w:rsidRPr="009451FD" w:rsidRDefault="009767C6" w:rsidP="009767C6">
            <w:pPr>
              <w:spacing w:line="240" w:lineRule="atLeast"/>
              <w:contextualSpacing/>
              <w:rPr>
                <w:rFonts w:cs="Arial"/>
                <w:sz w:val="22"/>
                <w:szCs w:val="22"/>
                <w:lang w:val="en-AU"/>
              </w:rPr>
            </w:pPr>
            <w:r w:rsidRPr="009451FD">
              <w:rPr>
                <w:rFonts w:cs="Arial"/>
                <w:sz w:val="22"/>
                <w:szCs w:val="22"/>
                <w:lang w:val="en-AU"/>
              </w:rPr>
              <w:t>Digital, Manufacturing, Public and Business Services</w:t>
            </w:r>
          </w:p>
          <w:p w14:paraId="33AD26B1" w14:textId="77777777" w:rsidR="009767C6" w:rsidRPr="009451FD" w:rsidRDefault="009767C6" w:rsidP="009767C6">
            <w:pPr>
              <w:spacing w:line="240" w:lineRule="atLeast"/>
              <w:contextualSpacing/>
              <w:rPr>
                <w:rFonts w:cs="Arial"/>
                <w:sz w:val="22"/>
                <w:szCs w:val="22"/>
                <w:lang w:val="en-AU"/>
              </w:rPr>
            </w:pPr>
          </w:p>
          <w:p w14:paraId="14B22EAB" w14:textId="77777777" w:rsidR="009767C6" w:rsidRPr="009451FD" w:rsidRDefault="009767C6" w:rsidP="009767C6">
            <w:pPr>
              <w:spacing w:line="240" w:lineRule="atLeast"/>
              <w:rPr>
                <w:rFonts w:cs="Arial"/>
                <w:sz w:val="22"/>
                <w:szCs w:val="22"/>
                <w:lang w:val="en-AU"/>
              </w:rPr>
            </w:pPr>
            <w:r w:rsidRPr="009451FD">
              <w:rPr>
                <w:rFonts w:cs="Arial"/>
                <w:sz w:val="22"/>
                <w:szCs w:val="22"/>
                <w:lang w:val="en-AU"/>
              </w:rPr>
              <w:t>Specialist Adviser: Vocational Qualification &amp; Skill Reform service</w:t>
            </w:r>
          </w:p>
          <w:p w14:paraId="11E1A81E" w14:textId="12B50BD9" w:rsidR="00830203" w:rsidRPr="00B60705" w:rsidRDefault="009767C6" w:rsidP="009767C6">
            <w:pPr>
              <w:pStyle w:val="VRQACourseTemplateTableText"/>
            </w:pPr>
            <w:hyperlink r:id="rId24" w:history="1">
              <w:r w:rsidRPr="009451FD">
                <w:rPr>
                  <w:rFonts w:cstheme="minorBidi"/>
                  <w:color w:val="007EB3" w:themeColor="hyperlink"/>
                  <w:u w:val="single"/>
                  <w:lang w:val="en-US"/>
                </w:rPr>
                <w:t>cmmservices@chisholm.edu.au</w:t>
              </w:r>
            </w:hyperlink>
          </w:p>
        </w:tc>
      </w:tr>
      <w:tr w:rsidR="00B06C62" w:rsidRPr="00E7450B" w14:paraId="3A7511FC" w14:textId="77777777" w:rsidTr="00195B37">
        <w:trPr>
          <w:trHeight w:val="201"/>
        </w:trPr>
        <w:tc>
          <w:tcPr>
            <w:tcW w:w="1396" w:type="pct"/>
            <w:vMerge w:val="restart"/>
            <w:tcBorders>
              <w:top w:val="dashSmallGap" w:sz="4" w:space="0" w:color="888B8D" w:themeColor="accent2"/>
              <w:left w:val="dashSmallGap" w:sz="4" w:space="0" w:color="888B8D" w:themeColor="accent2"/>
              <w:bottom w:val="dashSmallGap" w:sz="4" w:space="0" w:color="888B8D" w:themeColor="accent2"/>
            </w:tcBorders>
          </w:tcPr>
          <w:p w14:paraId="7AC731DA" w14:textId="77777777" w:rsidR="00B06C62" w:rsidRPr="00251972" w:rsidRDefault="00B06C62" w:rsidP="00084804">
            <w:pPr>
              <w:pStyle w:val="VRQACourseTemplateLeftHandColumnBlue"/>
              <w:numPr>
                <w:ilvl w:val="0"/>
                <w:numId w:val="6"/>
              </w:numPr>
              <w:tabs>
                <w:tab w:val="left" w:pos="743"/>
              </w:tabs>
              <w:ind w:left="494" w:hanging="454"/>
            </w:pPr>
            <w:bookmarkStart w:id="14" w:name="_Toc479845640"/>
            <w:bookmarkStart w:id="15" w:name="_Toc99709019"/>
            <w:bookmarkStart w:id="16" w:name="_Toc99709769"/>
            <w:bookmarkStart w:id="17" w:name="_Toc206681685"/>
            <w:r w:rsidRPr="00251972">
              <w:t>Type of submission</w:t>
            </w:r>
            <w:bookmarkEnd w:id="14"/>
            <w:bookmarkEnd w:id="15"/>
            <w:bookmarkEnd w:id="16"/>
            <w:bookmarkEnd w:id="17"/>
          </w:p>
        </w:tc>
        <w:sdt>
          <w:sdtPr>
            <w:id w:val="-1057393660"/>
            <w14:checkbox>
              <w14:checked w14:val="0"/>
              <w14:checkedState w14:val="2612" w14:font="MS Gothic"/>
              <w14:uncheckedState w14:val="2610" w14:font="MS Gothic"/>
            </w14:checkbox>
          </w:sdtPr>
          <w:sdtEndPr/>
          <w:sdtContent>
            <w:tc>
              <w:tcPr>
                <w:tcW w:w="364" w:type="pct"/>
                <w:tcBorders>
                  <w:top w:val="dashSmallGap" w:sz="4" w:space="0" w:color="888B8D" w:themeColor="accent2"/>
                  <w:bottom w:val="dashSmallGap" w:sz="4" w:space="0" w:color="888B8D" w:themeColor="accent2"/>
                </w:tcBorders>
              </w:tcPr>
              <w:p w14:paraId="5A8C7E33" w14:textId="0644F8DF" w:rsidR="00B06C62" w:rsidRPr="005800A6" w:rsidRDefault="00B3473F" w:rsidP="0031191C">
                <w:pPr>
                  <w:pStyle w:val="VRQACourseTemplateTableText"/>
                </w:pPr>
                <w:r w:rsidRPr="00D434BC">
                  <w:rPr>
                    <w:rFonts w:ascii="Segoe UI Symbol" w:hAnsi="Segoe UI Symbol" w:cs="Segoe UI Symbol"/>
                  </w:rPr>
                  <w:t>☐</w:t>
                </w:r>
              </w:p>
            </w:tc>
          </w:sdtContent>
        </w:sdt>
        <w:tc>
          <w:tcPr>
            <w:tcW w:w="3240" w:type="pct"/>
            <w:gridSpan w:val="3"/>
            <w:tcBorders>
              <w:top w:val="dashSmallGap" w:sz="4" w:space="0" w:color="888B8D" w:themeColor="accent2"/>
              <w:bottom w:val="dashSmallGap" w:sz="4" w:space="0" w:color="888B8D" w:themeColor="accent2"/>
              <w:right w:val="dashSmallGap" w:sz="4" w:space="0" w:color="888B8D" w:themeColor="accent2"/>
            </w:tcBorders>
          </w:tcPr>
          <w:p w14:paraId="45827FFE" w14:textId="7305B939" w:rsidR="00B06C62" w:rsidRPr="00D434BC" w:rsidRDefault="00B06C62" w:rsidP="001E3E07">
            <w:pPr>
              <w:pStyle w:val="VRQABodyText"/>
            </w:pPr>
            <w:r w:rsidRPr="00D434BC">
              <w:t>Accreditation</w:t>
            </w:r>
          </w:p>
        </w:tc>
      </w:tr>
      <w:tr w:rsidR="00B06C62" w:rsidRPr="00E7450B" w14:paraId="72EE271F" w14:textId="77777777" w:rsidTr="00195B37">
        <w:trPr>
          <w:trHeight w:val="113"/>
        </w:trPr>
        <w:tc>
          <w:tcPr>
            <w:tcW w:w="1396" w:type="pct"/>
            <w:vMerge/>
            <w:tcBorders>
              <w:top w:val="dashSmallGap" w:sz="4" w:space="0" w:color="888B8D" w:themeColor="accent2"/>
              <w:left w:val="dashSmallGap" w:sz="4" w:space="0" w:color="888B8D" w:themeColor="accent2"/>
              <w:bottom w:val="dashSmallGap" w:sz="4" w:space="0" w:color="888B8D" w:themeColor="accent2"/>
            </w:tcBorders>
          </w:tcPr>
          <w:p w14:paraId="5DDB4050" w14:textId="77777777" w:rsidR="00B06C62" w:rsidRPr="00251972" w:rsidRDefault="00B06C62" w:rsidP="00084804">
            <w:pPr>
              <w:pStyle w:val="VRQACourseTemplateLeftHandColumnBlue"/>
              <w:numPr>
                <w:ilvl w:val="0"/>
                <w:numId w:val="6"/>
              </w:numPr>
              <w:tabs>
                <w:tab w:val="left" w:pos="743"/>
              </w:tabs>
              <w:ind w:left="494" w:hanging="454"/>
            </w:pPr>
          </w:p>
        </w:tc>
        <w:sdt>
          <w:sdtPr>
            <w:id w:val="542798098"/>
            <w14:checkbox>
              <w14:checked w14:val="1"/>
              <w14:checkedState w14:val="2612" w14:font="MS Gothic"/>
              <w14:uncheckedState w14:val="2610" w14:font="MS Gothic"/>
            </w14:checkbox>
          </w:sdtPr>
          <w:sdtEndPr/>
          <w:sdtContent>
            <w:tc>
              <w:tcPr>
                <w:tcW w:w="364" w:type="pct"/>
                <w:tcBorders>
                  <w:top w:val="dashSmallGap" w:sz="4" w:space="0" w:color="888B8D" w:themeColor="accent2"/>
                  <w:bottom w:val="dashSmallGap" w:sz="4" w:space="0" w:color="888B8D" w:themeColor="accent2"/>
                </w:tcBorders>
              </w:tcPr>
              <w:p w14:paraId="61B1847B" w14:textId="7EFCBA55" w:rsidR="00B06C62" w:rsidRPr="005800A6" w:rsidRDefault="00ED70A6" w:rsidP="0031191C">
                <w:pPr>
                  <w:pStyle w:val="VRQACourseTemplateTableText"/>
                </w:pPr>
                <w:r w:rsidRPr="00D434BC">
                  <w:rPr>
                    <w:rFonts w:ascii="Segoe UI Symbol" w:hAnsi="Segoe UI Symbol" w:cs="Segoe UI Symbol"/>
                  </w:rPr>
                  <w:t>☒</w:t>
                </w:r>
              </w:p>
            </w:tc>
          </w:sdtContent>
        </w:sdt>
        <w:tc>
          <w:tcPr>
            <w:tcW w:w="916" w:type="pct"/>
            <w:tcBorders>
              <w:top w:val="dashSmallGap" w:sz="4" w:space="0" w:color="888B8D" w:themeColor="accent2"/>
              <w:bottom w:val="dashSmallGap" w:sz="4" w:space="0" w:color="888B8D" w:themeColor="accent2"/>
            </w:tcBorders>
          </w:tcPr>
          <w:p w14:paraId="091E85AA" w14:textId="333AF65E" w:rsidR="00B06C62" w:rsidRPr="00D434BC" w:rsidRDefault="00B06C62" w:rsidP="001E3E07">
            <w:pPr>
              <w:pStyle w:val="VRQABodyText"/>
            </w:pPr>
            <w:r w:rsidRPr="00D434BC">
              <w:t>Reaccreditation</w:t>
            </w:r>
          </w:p>
        </w:tc>
        <w:tc>
          <w:tcPr>
            <w:tcW w:w="2324" w:type="pct"/>
            <w:gridSpan w:val="2"/>
            <w:tcBorders>
              <w:top w:val="dashSmallGap" w:sz="4" w:space="0" w:color="888B8D" w:themeColor="accent2"/>
              <w:bottom w:val="dashSmallGap" w:sz="4" w:space="0" w:color="888B8D" w:themeColor="accent2"/>
              <w:right w:val="dashSmallGap" w:sz="4" w:space="0" w:color="888B8D" w:themeColor="accent2"/>
            </w:tcBorders>
          </w:tcPr>
          <w:p w14:paraId="3F3F1AA6" w14:textId="68C923D1" w:rsidR="00B06C62" w:rsidRPr="00D434BC" w:rsidRDefault="00CD3B5C" w:rsidP="001E3E07">
            <w:pPr>
              <w:pStyle w:val="VRQABodyText"/>
            </w:pPr>
            <w:r w:rsidRPr="003F6D62">
              <w:t>22567VIC Certificate I in Transition Education</w:t>
            </w:r>
          </w:p>
        </w:tc>
      </w:tr>
      <w:tr w:rsidR="00CD3B5C" w:rsidRPr="00E7450B" w14:paraId="6CE08EF2" w14:textId="77777777" w:rsidTr="00195B37">
        <w:trPr>
          <w:trHeight w:val="363"/>
        </w:trPr>
        <w:tc>
          <w:tcPr>
            <w:tcW w:w="139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83FBACD" w14:textId="77777777" w:rsidR="00CD3B5C" w:rsidRPr="00251972" w:rsidRDefault="00CD3B5C" w:rsidP="00CD3B5C">
            <w:pPr>
              <w:pStyle w:val="VRQACourseTemplateLeftHandColumnBlue"/>
              <w:numPr>
                <w:ilvl w:val="0"/>
                <w:numId w:val="6"/>
              </w:numPr>
              <w:tabs>
                <w:tab w:val="left" w:pos="743"/>
              </w:tabs>
              <w:ind w:left="494" w:hanging="454"/>
            </w:pPr>
            <w:bookmarkStart w:id="18" w:name="_Toc479845641"/>
            <w:bookmarkStart w:id="19" w:name="_Toc99709020"/>
            <w:bookmarkStart w:id="20" w:name="_Toc99709770"/>
            <w:bookmarkStart w:id="21" w:name="_Toc206681686"/>
            <w:r w:rsidRPr="00251972">
              <w:t>Copyright acknowledgement</w:t>
            </w:r>
            <w:bookmarkEnd w:id="18"/>
            <w:bookmarkEnd w:id="19"/>
            <w:bookmarkEnd w:id="20"/>
            <w:bookmarkEnd w:id="21"/>
          </w:p>
        </w:tc>
        <w:tc>
          <w:tcPr>
            <w:tcW w:w="3604" w:type="pct"/>
            <w:gridSpan w:val="4"/>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2D82A60" w14:textId="77777777" w:rsidR="00CD3B5C" w:rsidRPr="00CD3B5C" w:rsidRDefault="00CD3B5C" w:rsidP="00CD3B5C">
            <w:pPr>
              <w:pStyle w:val="VRQABodycopy"/>
            </w:pPr>
            <w:r w:rsidRPr="00CD3B5C">
              <w:t>The following unit of competency:</w:t>
            </w:r>
          </w:p>
          <w:p w14:paraId="19DEA322" w14:textId="68F62AA9" w:rsidR="00CD3B5C" w:rsidRDefault="00CD3B5C" w:rsidP="00C04E45">
            <w:pPr>
              <w:pStyle w:val="VRQABullet1"/>
            </w:pPr>
            <w:r w:rsidRPr="009E4BE3">
              <w:t>CHCVOL001</w:t>
            </w:r>
            <w:r>
              <w:t xml:space="preserve"> </w:t>
            </w:r>
            <w:r w:rsidRPr="009E4BE3">
              <w:t>Be an effective volunteer</w:t>
            </w:r>
          </w:p>
          <w:p w14:paraId="0D25054E" w14:textId="77777777" w:rsidR="00CD3B5C" w:rsidRDefault="00CD3B5C" w:rsidP="00CD3B5C">
            <w:pPr>
              <w:pStyle w:val="VRQABody"/>
            </w:pPr>
            <w:r>
              <w:t xml:space="preserve">has been imported from the </w:t>
            </w:r>
            <w:r w:rsidRPr="00D122C1">
              <w:t>CHC Community Services Training Package</w:t>
            </w:r>
            <w:r>
              <w:t xml:space="preserve"> </w:t>
            </w:r>
            <w:r w:rsidRPr="00CD3B5C">
              <w:t>administered by the Commonwealth of Australia. © Commonwealth of Australia.</w:t>
            </w:r>
          </w:p>
          <w:p w14:paraId="60492C6B" w14:textId="77777777" w:rsidR="00CD3B5C" w:rsidRDefault="00CD3B5C" w:rsidP="00CD3B5C">
            <w:pPr>
              <w:pStyle w:val="VRQABodyText"/>
            </w:pPr>
            <w:r>
              <w:t>The following unit of competency:</w:t>
            </w:r>
          </w:p>
          <w:p w14:paraId="7239EFB7" w14:textId="46CF8749" w:rsidR="00CD3B5C" w:rsidRPr="00CD3B5C" w:rsidRDefault="00CD3B5C" w:rsidP="00C04E45">
            <w:pPr>
              <w:pStyle w:val="VRQABullet1"/>
            </w:pPr>
            <w:r w:rsidRPr="00CD3B5C">
              <w:t>MSMWHS100 Follow WHS procedures</w:t>
            </w:r>
          </w:p>
          <w:p w14:paraId="33AE406F" w14:textId="77777777" w:rsidR="00CD3B5C" w:rsidRDefault="00CD3B5C" w:rsidP="00CD3B5C">
            <w:pPr>
              <w:pStyle w:val="VRQABodyText"/>
            </w:pPr>
            <w:r>
              <w:t xml:space="preserve">has been imported from the </w:t>
            </w:r>
            <w:r w:rsidRPr="00D122C1">
              <w:t>MSM Manufacturing Training Package</w:t>
            </w:r>
            <w:r>
              <w:t xml:space="preserve"> </w:t>
            </w:r>
            <w:r w:rsidRPr="005557AD">
              <w:lastRenderedPageBreak/>
              <w:t>administered by the Commonwealth of Australia. © Commonwealth of Australia</w:t>
            </w:r>
            <w:r>
              <w:t>.</w:t>
            </w:r>
          </w:p>
          <w:p w14:paraId="3EEAAD07" w14:textId="77777777" w:rsidR="00CD3B5C" w:rsidRDefault="00CD3B5C" w:rsidP="00CD3B5C">
            <w:pPr>
              <w:pStyle w:val="VRQABodyText"/>
            </w:pPr>
            <w:r>
              <w:t>The following unit of competency:</w:t>
            </w:r>
          </w:p>
          <w:p w14:paraId="4BFCC30E" w14:textId="2285D8F5" w:rsidR="00CD3B5C" w:rsidRDefault="00CD3B5C" w:rsidP="00C04E45">
            <w:pPr>
              <w:pStyle w:val="VRQABullet1"/>
            </w:pPr>
            <w:r w:rsidRPr="005557AD">
              <w:t>BSBTEC101</w:t>
            </w:r>
            <w:r>
              <w:t xml:space="preserve"> </w:t>
            </w:r>
            <w:r w:rsidRPr="005557AD">
              <w:t>Operate digital devices</w:t>
            </w:r>
          </w:p>
          <w:p w14:paraId="3AD3BDF0" w14:textId="7731829D" w:rsidR="00CD3B5C" w:rsidRDefault="00CD3B5C" w:rsidP="00CD3B5C">
            <w:pPr>
              <w:pStyle w:val="VRQABodyText"/>
            </w:pPr>
            <w:r>
              <w:t xml:space="preserve">has been imported from the BSB Business Services Training Package </w:t>
            </w:r>
            <w:r w:rsidRPr="005557AD">
              <w:t>administered by the Commonwealth of Australia. © Commonwealth of Australia</w:t>
            </w:r>
            <w:r w:rsidR="00E2471A">
              <w:t>.</w:t>
            </w:r>
          </w:p>
          <w:p w14:paraId="682A6F76" w14:textId="77777777" w:rsidR="00CD3B5C" w:rsidRDefault="00CD3B5C" w:rsidP="00CD3B5C">
            <w:pPr>
              <w:pStyle w:val="VRQABodyText"/>
            </w:pPr>
            <w:r w:rsidRPr="00447A00">
              <w:t>The following unit of competency:</w:t>
            </w:r>
          </w:p>
          <w:p w14:paraId="3F02E273" w14:textId="1FC6A363" w:rsidR="00CD3B5C" w:rsidRDefault="00CD3B5C" w:rsidP="00CD0DA1">
            <w:pPr>
              <w:pStyle w:val="VRQABullet1"/>
            </w:pPr>
            <w:r w:rsidRPr="00447A00">
              <w:t>VU</w:t>
            </w:r>
            <w:r w:rsidR="009A0338">
              <w:t>24040</w:t>
            </w:r>
            <w:r>
              <w:t xml:space="preserve"> </w:t>
            </w:r>
            <w:r w:rsidRPr="00447A00">
              <w:t>Explore a micro business opportunity</w:t>
            </w:r>
          </w:p>
          <w:p w14:paraId="6CB634C9" w14:textId="776FBE38" w:rsidR="00CD3B5C" w:rsidRDefault="00CD3B5C" w:rsidP="00CD3B5C">
            <w:pPr>
              <w:pStyle w:val="VRQABodyText"/>
            </w:pPr>
            <w:r>
              <w:t xml:space="preserve">has been imported from the </w:t>
            </w:r>
            <w:r w:rsidR="009A0338">
              <w:rPr>
                <w:rFonts w:cs="Arial"/>
              </w:rPr>
              <w:t>22706VIC</w:t>
            </w:r>
            <w:r>
              <w:t xml:space="preserve"> Certificate I in Work Education.</w:t>
            </w:r>
          </w:p>
          <w:p w14:paraId="2513E926" w14:textId="50510F89" w:rsidR="00CD3B5C" w:rsidRDefault="00CD3B5C" w:rsidP="00CD3B5C">
            <w:pPr>
              <w:pStyle w:val="VRQABodyText"/>
            </w:pPr>
            <w:r>
              <w:t>Copyright of this material is reserved to the Crown in the right of the State of Victoria. © State of Victoria (Department of Jobs, Skills, Industry and Regions</w:t>
            </w:r>
            <w:r w:rsidR="00DC48C2">
              <w:t>)</w:t>
            </w:r>
            <w:r>
              <w:t xml:space="preserve"> 2026. </w:t>
            </w:r>
          </w:p>
          <w:p w14:paraId="07E42077" w14:textId="77777777" w:rsidR="00CD3B5C" w:rsidRDefault="00CD3B5C" w:rsidP="00CD3B5C">
            <w:pPr>
              <w:pStyle w:val="VRQABodyText"/>
            </w:pPr>
            <w:r>
              <w:t>The following units of competency:</w:t>
            </w:r>
          </w:p>
          <w:p w14:paraId="55BE178C" w14:textId="5A9D5021" w:rsidR="00CD3B5C" w:rsidRDefault="00CD3B5C" w:rsidP="00CD0DA1">
            <w:pPr>
              <w:pStyle w:val="VRQABullet1"/>
            </w:pPr>
            <w:r>
              <w:t>VU23243 Use recipes to prepare food</w:t>
            </w:r>
          </w:p>
          <w:p w14:paraId="789A370A" w14:textId="6017E484" w:rsidR="00CD3B5C" w:rsidRDefault="00CD3B5C" w:rsidP="00CD0DA1">
            <w:pPr>
              <w:pStyle w:val="VRQABullet1"/>
            </w:pPr>
            <w:r>
              <w:t>VU23236 Recognise and interpret safety signs and symbols</w:t>
            </w:r>
          </w:p>
          <w:p w14:paraId="4F3E6B06" w14:textId="0FA696B0" w:rsidR="00CD3B5C" w:rsidRDefault="00CD3B5C" w:rsidP="00CD0DA1">
            <w:pPr>
              <w:pStyle w:val="VRQABullet1"/>
            </w:pPr>
            <w:r>
              <w:t>VU23241 Prepare simple budgets</w:t>
            </w:r>
          </w:p>
          <w:p w14:paraId="289CB0B4" w14:textId="69AB3DA4" w:rsidR="00CD3B5C" w:rsidRDefault="00CD3B5C" w:rsidP="00CD3B5C">
            <w:pPr>
              <w:pStyle w:val="VRQABodyText"/>
            </w:pPr>
            <w:r>
              <w:t xml:space="preserve">have been imported from the </w:t>
            </w:r>
            <w:r w:rsidRPr="00C75C78">
              <w:t xml:space="preserve">22604VIC Certificate I in Mumgu-dhal tyama-tiyt community, </w:t>
            </w:r>
            <w:r w:rsidR="002347F5" w:rsidRPr="00C75C78">
              <w:t>connection,</w:t>
            </w:r>
            <w:r w:rsidRPr="00C75C78">
              <w:t xml:space="preserve"> and pathways</w:t>
            </w:r>
            <w:r>
              <w:t>.</w:t>
            </w:r>
          </w:p>
          <w:p w14:paraId="1E33B5F8" w14:textId="1F31B09C" w:rsidR="00CD3B5C" w:rsidRDefault="00CD3B5C" w:rsidP="00CD3B5C">
            <w:pPr>
              <w:pStyle w:val="VRQABodyText"/>
            </w:pPr>
            <w:r>
              <w:t>Copyright of this material is reserved to the Crown in the right of the State of Victoria. © State of Victoria (Department of Jobs, Skills, Industry and Regions</w:t>
            </w:r>
            <w:r w:rsidR="00DC48C2">
              <w:t>)</w:t>
            </w:r>
            <w:r>
              <w:t xml:space="preserve"> 2022. </w:t>
            </w:r>
          </w:p>
          <w:p w14:paraId="40D8B6FF" w14:textId="77777777" w:rsidR="00CD3B5C" w:rsidRDefault="00CD3B5C" w:rsidP="00CD3B5C">
            <w:pPr>
              <w:pStyle w:val="VRQABodyText"/>
            </w:pPr>
            <w:r>
              <w:t>The following units of competency:</w:t>
            </w:r>
          </w:p>
          <w:p w14:paraId="54F12E8D" w14:textId="04EFA5A6" w:rsidR="00CD3B5C" w:rsidRDefault="00CD3B5C" w:rsidP="00CD0DA1">
            <w:pPr>
              <w:pStyle w:val="VRQABullet1"/>
            </w:pPr>
            <w:r>
              <w:t>VU23770 Undertake a project with guidance</w:t>
            </w:r>
          </w:p>
          <w:p w14:paraId="4393AFDD" w14:textId="78B27E42" w:rsidR="00CD3B5C" w:rsidRDefault="00CD3B5C" w:rsidP="00CD0DA1">
            <w:pPr>
              <w:pStyle w:val="VRQABullet1"/>
            </w:pPr>
            <w:r>
              <w:t>VU23788 Identify Australian environmental issues</w:t>
            </w:r>
          </w:p>
          <w:p w14:paraId="13CE868E" w14:textId="72A2A994" w:rsidR="00CD3B5C" w:rsidRDefault="00CD3B5C" w:rsidP="00CD0DA1">
            <w:pPr>
              <w:pStyle w:val="VRQABullet1"/>
            </w:pPr>
            <w:r>
              <w:t>VU23791 Identify features of personal healthcare</w:t>
            </w:r>
          </w:p>
          <w:p w14:paraId="750CC42F" w14:textId="6550797E" w:rsidR="00CD3B5C" w:rsidRDefault="00CD3B5C" w:rsidP="00CD0DA1">
            <w:pPr>
              <w:pStyle w:val="VRQABullet1"/>
            </w:pPr>
            <w:r>
              <w:t>VU23787 Access the internet for language learning</w:t>
            </w:r>
          </w:p>
          <w:p w14:paraId="05CF2DAC" w14:textId="5B51B1CF" w:rsidR="00CD3B5C" w:rsidRDefault="00CD3B5C" w:rsidP="00CD0DA1">
            <w:pPr>
              <w:pStyle w:val="VRQABullet1"/>
            </w:pPr>
            <w:r>
              <w:t>VU23786 Apply basic technology skills to language learning</w:t>
            </w:r>
          </w:p>
          <w:p w14:paraId="7817D6DA" w14:textId="681F46A3" w:rsidR="00CD3B5C" w:rsidRDefault="00CD3B5C" w:rsidP="00CD0DA1">
            <w:pPr>
              <w:pStyle w:val="VRQABullet1"/>
            </w:pPr>
            <w:r>
              <w:t>VU23792 Identify and use common digital devices</w:t>
            </w:r>
          </w:p>
          <w:p w14:paraId="459A7250" w14:textId="77777777" w:rsidR="00CD3B5C" w:rsidRDefault="00CD3B5C" w:rsidP="00CD3B5C">
            <w:pPr>
              <w:pStyle w:val="VRQABodyText"/>
            </w:pPr>
            <w:r>
              <w:t xml:space="preserve">have been imported from the </w:t>
            </w:r>
            <w:r w:rsidRPr="000F6BAF">
              <w:t>22689VIC Certificate I in General Education for Adults (Introductory)</w:t>
            </w:r>
            <w:r>
              <w:t>.</w:t>
            </w:r>
          </w:p>
          <w:p w14:paraId="78C483D0" w14:textId="4756EC2D" w:rsidR="00B3781A" w:rsidRDefault="00B3781A" w:rsidP="00CD3B5C">
            <w:pPr>
              <w:pStyle w:val="VRQABodyText"/>
            </w:pPr>
            <w:r>
              <w:t>Copyright of this material is reserved to the Crown in the right of the State of Victoria. © State of Victoria (Department of Jobs, Skills, Industry and Regions</w:t>
            </w:r>
            <w:r w:rsidR="00DC48C2">
              <w:t>)</w:t>
            </w:r>
            <w:r>
              <w:t xml:space="preserve"> 2024. </w:t>
            </w:r>
          </w:p>
          <w:p w14:paraId="5120507C" w14:textId="77777777" w:rsidR="00CD3B5C" w:rsidRDefault="00CD3B5C" w:rsidP="00CD3B5C">
            <w:pPr>
              <w:pStyle w:val="VRQABodyText"/>
            </w:pPr>
            <w:r>
              <w:t>The following units of competency:</w:t>
            </w:r>
          </w:p>
          <w:p w14:paraId="5FBC94B0" w14:textId="12E5BF66" w:rsidR="00CD3B5C" w:rsidRDefault="00CD3B5C" w:rsidP="00CD0DA1">
            <w:pPr>
              <w:pStyle w:val="VRQABullet1"/>
            </w:pPr>
            <w:r>
              <w:t>VU23757 Engage with short simple texts to participate in the community</w:t>
            </w:r>
          </w:p>
          <w:p w14:paraId="60A11680" w14:textId="12EC59EA" w:rsidR="00CD3B5C" w:rsidRDefault="00CD3B5C" w:rsidP="00CD0DA1">
            <w:pPr>
              <w:pStyle w:val="VRQABullet1"/>
            </w:pPr>
            <w:r>
              <w:t>VU23762 Create short simple texts to participate in the community</w:t>
            </w:r>
          </w:p>
          <w:p w14:paraId="1EE9224A" w14:textId="77777777" w:rsidR="00CD3B5C" w:rsidRDefault="00CD3B5C" w:rsidP="00CD3B5C">
            <w:pPr>
              <w:pStyle w:val="VRQABodyText"/>
            </w:pPr>
            <w:r>
              <w:lastRenderedPageBreak/>
              <w:t xml:space="preserve">have been imported from the </w:t>
            </w:r>
            <w:r w:rsidRPr="00BB0B00">
              <w:t>22688VIC Course in Initial General Education for Adults</w:t>
            </w:r>
            <w:r>
              <w:t>.</w:t>
            </w:r>
          </w:p>
          <w:p w14:paraId="70D53909" w14:textId="373CD459" w:rsidR="00CD3B5C" w:rsidRDefault="00CD3B5C" w:rsidP="00CD3B5C">
            <w:pPr>
              <w:pStyle w:val="VRQABodyText"/>
            </w:pPr>
            <w:r w:rsidRPr="00E052BD">
              <w:t>Copyright of this material is reserved to the Crown in the right of the State of Victoria. © State of Victoria (Department of Jobs, Skills, Industry and Regions</w:t>
            </w:r>
            <w:r w:rsidR="00DC48C2">
              <w:t>)</w:t>
            </w:r>
            <w:r w:rsidRPr="00E052BD">
              <w:t xml:space="preserve"> 202</w:t>
            </w:r>
            <w:r>
              <w:t>5</w:t>
            </w:r>
            <w:r w:rsidRPr="00E052BD">
              <w:t>.</w:t>
            </w:r>
          </w:p>
          <w:p w14:paraId="3EFA0B66" w14:textId="77777777" w:rsidR="00CD3B5C" w:rsidRDefault="00CD3B5C" w:rsidP="00CD3B5C">
            <w:pPr>
              <w:pStyle w:val="VRQABodyText"/>
            </w:pPr>
            <w:r>
              <w:t>The following unit of competency:</w:t>
            </w:r>
          </w:p>
          <w:p w14:paraId="19942F15" w14:textId="10421FC8" w:rsidR="00CD3B5C" w:rsidRDefault="00CD3B5C" w:rsidP="00CD0DA1">
            <w:pPr>
              <w:pStyle w:val="VRQABullet1"/>
            </w:pPr>
            <w:r>
              <w:t>VU23501 Participate in short simple exchanges</w:t>
            </w:r>
          </w:p>
          <w:p w14:paraId="64DF091A" w14:textId="77777777" w:rsidR="00CD3B5C" w:rsidRDefault="00CD3B5C" w:rsidP="00CD3B5C">
            <w:pPr>
              <w:pStyle w:val="VRQABodyText"/>
            </w:pPr>
            <w:r>
              <w:t xml:space="preserve">has been imported from the </w:t>
            </w:r>
            <w:r w:rsidRPr="00BB0B00">
              <w:t>22638VIC Certificate I in EAL (Access)</w:t>
            </w:r>
            <w:r>
              <w:t>.</w:t>
            </w:r>
          </w:p>
          <w:p w14:paraId="21A22C88" w14:textId="153076DC" w:rsidR="00B3781A" w:rsidRDefault="00B3781A" w:rsidP="00CD3B5C">
            <w:pPr>
              <w:pStyle w:val="VRQABodyText"/>
            </w:pPr>
            <w:r>
              <w:t>Copyright of this material is reserved to the Crown in the right of the State of Victoria. © State of Victoria (Department of Jobs, Skills, Industry and Regions</w:t>
            </w:r>
            <w:r w:rsidR="00DC48C2">
              <w:t>)</w:t>
            </w:r>
            <w:r>
              <w:t xml:space="preserve"> 2023. </w:t>
            </w:r>
          </w:p>
          <w:p w14:paraId="5B6D076E" w14:textId="77777777" w:rsidR="00CD3B5C" w:rsidRDefault="00CD3B5C" w:rsidP="00CD3B5C">
            <w:pPr>
              <w:pStyle w:val="VRQABodyText"/>
            </w:pPr>
            <w:r>
              <w:t>The following units of competency:</w:t>
            </w:r>
          </w:p>
          <w:p w14:paraId="00C2F0C4" w14:textId="53C9F0DB" w:rsidR="00CD3B5C" w:rsidRDefault="00CD3B5C" w:rsidP="00CD0DA1">
            <w:pPr>
              <w:pStyle w:val="VRQABullet1"/>
            </w:pPr>
            <w:r>
              <w:t>VU23498 Read and write short highly familiar messages and forms</w:t>
            </w:r>
          </w:p>
          <w:p w14:paraId="519B2E99" w14:textId="0529DA0E" w:rsidR="00CD3B5C" w:rsidRDefault="00CD3B5C" w:rsidP="00CD0DA1">
            <w:pPr>
              <w:pStyle w:val="VRQABullet1"/>
            </w:pPr>
            <w:r>
              <w:t>VU23496 Communicate basic personal details and needs</w:t>
            </w:r>
          </w:p>
          <w:p w14:paraId="4957818B" w14:textId="77777777" w:rsidR="00CD3B5C" w:rsidRDefault="00CD3B5C" w:rsidP="00CD3B5C">
            <w:pPr>
              <w:pStyle w:val="VRQABodyText"/>
            </w:pPr>
            <w:r>
              <w:t xml:space="preserve">have been imported from the </w:t>
            </w:r>
            <w:r w:rsidRPr="00E052BD">
              <w:t>22637VIC Course in EAL</w:t>
            </w:r>
            <w:r>
              <w:t>.</w:t>
            </w:r>
          </w:p>
          <w:p w14:paraId="3D118E42" w14:textId="352242DE" w:rsidR="00CD3B5C" w:rsidRDefault="00CD3B5C" w:rsidP="00CD3B5C">
            <w:pPr>
              <w:pStyle w:val="VRQABodyText"/>
            </w:pPr>
            <w:r>
              <w:t>Copyright of this material is reserved to the Crown in the right of the State of Victoria. © State of Victoria (Department of Jobs, Skills, Industry and Regions</w:t>
            </w:r>
            <w:r w:rsidR="00DC48C2">
              <w:t>)</w:t>
            </w:r>
            <w:r>
              <w:t xml:space="preserve"> 2023. </w:t>
            </w:r>
          </w:p>
          <w:p w14:paraId="658B4EDE" w14:textId="77777777" w:rsidR="00CD3B5C" w:rsidRDefault="00CD3B5C" w:rsidP="00CD3B5C">
            <w:pPr>
              <w:pStyle w:val="VRQABodyText"/>
            </w:pPr>
            <w:r>
              <w:t>The following units of competency:</w:t>
            </w:r>
          </w:p>
          <w:p w14:paraId="2C5D9322" w14:textId="319EEC0E" w:rsidR="00CD3B5C" w:rsidRDefault="00CD3B5C" w:rsidP="00CD0DA1">
            <w:pPr>
              <w:pStyle w:val="VRQABullet1"/>
            </w:pPr>
            <w:r w:rsidRPr="00792DA2">
              <w:t>VU23869</w:t>
            </w:r>
            <w:r>
              <w:t xml:space="preserve"> </w:t>
            </w:r>
            <w:r w:rsidRPr="00792DA2">
              <w:t>Read simple sentences</w:t>
            </w:r>
          </w:p>
          <w:p w14:paraId="1CE25C31" w14:textId="38D2ABEE" w:rsidR="00CD3B5C" w:rsidRDefault="00CD3B5C" w:rsidP="00CD0DA1">
            <w:pPr>
              <w:pStyle w:val="VRQABullet1"/>
            </w:pPr>
            <w:r w:rsidRPr="00792DA2">
              <w:t>VU23870</w:t>
            </w:r>
            <w:r>
              <w:t xml:space="preserve"> </w:t>
            </w:r>
            <w:r w:rsidRPr="00792DA2">
              <w:t>Write simple sentences</w:t>
            </w:r>
          </w:p>
          <w:p w14:paraId="32F7794D" w14:textId="051A90F2" w:rsidR="00CD3B5C" w:rsidRDefault="00CD3B5C" w:rsidP="00CD0DA1">
            <w:pPr>
              <w:pStyle w:val="VRQABullet1"/>
            </w:pPr>
            <w:r w:rsidRPr="00792DA2">
              <w:t>VU23871</w:t>
            </w:r>
            <w:r>
              <w:t xml:space="preserve"> </w:t>
            </w:r>
            <w:r w:rsidRPr="00792DA2">
              <w:t>Communicate orally using simple sentences</w:t>
            </w:r>
          </w:p>
          <w:p w14:paraId="5AF54CF9" w14:textId="67375254" w:rsidR="00CD3B5C" w:rsidRDefault="00CD3B5C" w:rsidP="00CD0DA1">
            <w:pPr>
              <w:pStyle w:val="VRQABullet1"/>
            </w:pPr>
            <w:r>
              <w:t>VU23872 Give and follow simple directions</w:t>
            </w:r>
          </w:p>
          <w:p w14:paraId="0F96C9AC" w14:textId="505E461E" w:rsidR="00CD3B5C" w:rsidRDefault="00CD3B5C" w:rsidP="00CD0DA1">
            <w:pPr>
              <w:pStyle w:val="VRQABullet1"/>
            </w:pPr>
            <w:r>
              <w:t>VU23877 Use simple metric weights</w:t>
            </w:r>
          </w:p>
          <w:p w14:paraId="26C37D77" w14:textId="4BB4D26D" w:rsidR="00CD3B5C" w:rsidRDefault="00CD3B5C" w:rsidP="00CD0DA1">
            <w:pPr>
              <w:pStyle w:val="VRQABullet1"/>
            </w:pPr>
            <w:r>
              <w:t>VU23878 Use simple liquid measures</w:t>
            </w:r>
          </w:p>
          <w:p w14:paraId="34B0F7A0" w14:textId="6869A736" w:rsidR="00CD3B5C" w:rsidRDefault="00CD3B5C" w:rsidP="00CD0DA1">
            <w:pPr>
              <w:pStyle w:val="VRQABullet1"/>
            </w:pPr>
            <w:r>
              <w:t>VU23879 Use simple linear measures</w:t>
            </w:r>
          </w:p>
          <w:p w14:paraId="04189437" w14:textId="77777777" w:rsidR="00CD3B5C" w:rsidRDefault="00CD3B5C" w:rsidP="00CD3B5C">
            <w:pPr>
              <w:pStyle w:val="VRQABodyText"/>
            </w:pPr>
            <w:r>
              <w:t xml:space="preserve">have been imported from the </w:t>
            </w:r>
            <w:r w:rsidRPr="00E052BD">
              <w:t>22694VIC Certificate I in Initial Adult Literacy and Numeracy</w:t>
            </w:r>
            <w:r>
              <w:t>.</w:t>
            </w:r>
          </w:p>
          <w:p w14:paraId="3DFAA25A" w14:textId="77777777" w:rsidR="00CD3B5C" w:rsidRDefault="00CD3B5C" w:rsidP="00CD3B5C">
            <w:pPr>
              <w:pStyle w:val="VRQABodyText"/>
            </w:pPr>
            <w:r>
              <w:t>The following units of competency:</w:t>
            </w:r>
          </w:p>
          <w:p w14:paraId="53331C27" w14:textId="3840A500" w:rsidR="00CD3B5C" w:rsidRDefault="00CD3B5C" w:rsidP="00CD0DA1">
            <w:pPr>
              <w:pStyle w:val="VRQABullet1"/>
            </w:pPr>
            <w:r>
              <w:t>VU23864 Recognise monetary amounts</w:t>
            </w:r>
          </w:p>
          <w:p w14:paraId="6ACBEC9E" w14:textId="2306B76F" w:rsidR="00CD3B5C" w:rsidRDefault="00CD3B5C" w:rsidP="00CD0DA1">
            <w:pPr>
              <w:pStyle w:val="VRQABullet1"/>
            </w:pPr>
            <w:r w:rsidRPr="008951E0">
              <w:t>VU23863 Recognise and use time</w:t>
            </w:r>
          </w:p>
          <w:p w14:paraId="2C414B2E" w14:textId="77777777" w:rsidR="00CD3B5C" w:rsidRDefault="00CD3B5C" w:rsidP="00CD3B5C">
            <w:pPr>
              <w:pStyle w:val="VRQABodyText"/>
            </w:pPr>
            <w:r>
              <w:t xml:space="preserve">have been imported from the </w:t>
            </w:r>
            <w:r w:rsidRPr="00835C70">
              <w:t>22693</w:t>
            </w:r>
            <w:r w:rsidRPr="004332BA">
              <w:t>VIC Course in Initial Adult Literacy and Numeracy</w:t>
            </w:r>
            <w:r>
              <w:t>.</w:t>
            </w:r>
          </w:p>
          <w:p w14:paraId="3A42D026" w14:textId="77777777" w:rsidR="00CD3B5C" w:rsidRDefault="00CD3B5C" w:rsidP="00CD3B5C">
            <w:pPr>
              <w:pStyle w:val="VRQABodyText"/>
            </w:pPr>
            <w:r>
              <w:t>Copyright of this material is reserved to the Crown in the right of the State of Victoria. © State of Victoria (Department of Jobs, Skills, Industry and Regions</w:t>
            </w:r>
            <w:r w:rsidR="00DC48C2">
              <w:t>)</w:t>
            </w:r>
            <w:r>
              <w:t xml:space="preserve"> 2025. </w:t>
            </w:r>
          </w:p>
          <w:p w14:paraId="2D107EE3" w14:textId="43F70EFC" w:rsidR="009767C6" w:rsidRPr="00D434BC" w:rsidRDefault="009767C6" w:rsidP="00CD3B5C">
            <w:pPr>
              <w:pStyle w:val="VRQABodyText"/>
            </w:pPr>
          </w:p>
        </w:tc>
      </w:tr>
      <w:tr w:rsidR="00CD3B5C" w:rsidRPr="00E7450B" w14:paraId="2502D46B" w14:textId="77777777" w:rsidTr="00195B37">
        <w:trPr>
          <w:trHeight w:val="363"/>
        </w:trPr>
        <w:tc>
          <w:tcPr>
            <w:tcW w:w="139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DD8DADD" w14:textId="77777777" w:rsidR="00CD3B5C" w:rsidRPr="00251972" w:rsidRDefault="00CD3B5C" w:rsidP="00CD3B5C">
            <w:pPr>
              <w:pStyle w:val="VRQACourseTemplateLeftHandColumnBlue"/>
              <w:numPr>
                <w:ilvl w:val="0"/>
                <w:numId w:val="6"/>
              </w:numPr>
              <w:tabs>
                <w:tab w:val="left" w:pos="743"/>
              </w:tabs>
              <w:ind w:left="494" w:hanging="454"/>
            </w:pPr>
            <w:bookmarkStart w:id="22" w:name="_Toc479845642"/>
            <w:bookmarkStart w:id="23" w:name="_Toc99709021"/>
            <w:bookmarkStart w:id="24" w:name="_Toc99709771"/>
            <w:bookmarkStart w:id="25" w:name="_Toc206681687"/>
            <w:r w:rsidRPr="00251972">
              <w:lastRenderedPageBreak/>
              <w:t>Licensing and franchise</w:t>
            </w:r>
            <w:bookmarkEnd w:id="22"/>
            <w:bookmarkEnd w:id="23"/>
            <w:bookmarkEnd w:id="24"/>
            <w:bookmarkEnd w:id="25"/>
          </w:p>
        </w:tc>
        <w:tc>
          <w:tcPr>
            <w:tcW w:w="3604" w:type="pct"/>
            <w:gridSpan w:val="4"/>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23F8631" w14:textId="77777777" w:rsidR="009767C6" w:rsidRPr="00940979" w:rsidRDefault="009767C6" w:rsidP="009767C6">
            <w:pPr>
              <w:pStyle w:val="AccredTemplate"/>
              <w:rPr>
                <w:i w:val="0"/>
                <w:color w:val="auto"/>
                <w:sz w:val="22"/>
                <w:szCs w:val="22"/>
              </w:rPr>
            </w:pPr>
            <w:r w:rsidRPr="00940979">
              <w:rPr>
                <w:i w:val="0"/>
                <w:color w:val="auto"/>
                <w:sz w:val="22"/>
                <w:szCs w:val="22"/>
              </w:rPr>
              <w:t xml:space="preserve">Copyright of this material is reserved to the Crown in the right of the State of Victoria. © State of Victoria (Department of Jobs, Skills, Industry and Regions) 2024. </w:t>
            </w:r>
          </w:p>
          <w:p w14:paraId="3A0BEE67" w14:textId="77777777" w:rsidR="009767C6" w:rsidRPr="00940979" w:rsidRDefault="009767C6" w:rsidP="009767C6">
            <w:pPr>
              <w:pStyle w:val="AccredTemplate"/>
              <w:spacing w:before="20" w:after="20"/>
              <w:rPr>
                <w:color w:val="53565A" w:themeColor="text1"/>
                <w:sz w:val="22"/>
                <w:szCs w:val="22"/>
              </w:rPr>
            </w:pPr>
            <w:r w:rsidRPr="00940979">
              <w:rPr>
                <w:rStyle w:val="AccredBOLDChar"/>
                <w:color w:val="auto"/>
                <w:sz w:val="22"/>
                <w:szCs w:val="22"/>
              </w:rPr>
              <w:t>This work is licensed under a Creative Commons Attribution-No Derivatives 4.0 International licence (see</w:t>
            </w:r>
            <w:r w:rsidRPr="00940979">
              <w:rPr>
                <w:sz w:val="22"/>
                <w:szCs w:val="22"/>
              </w:rPr>
              <w:t xml:space="preserve"> </w:t>
            </w:r>
            <w:hyperlink r:id="rId25" w:history="1">
              <w:r w:rsidRPr="00FA705D">
                <w:rPr>
                  <w:rStyle w:val="Hyperlink"/>
                  <w:color w:val="53565A" w:themeColor="text1"/>
                  <w:sz w:val="22"/>
                  <w:szCs w:val="22"/>
                </w:rPr>
                <w:t>Creative Commons</w:t>
              </w:r>
            </w:hyperlink>
            <w:r w:rsidRPr="00FA705D">
              <w:rPr>
                <w:color w:val="53565A" w:themeColor="text1"/>
                <w:sz w:val="22"/>
                <w:szCs w:val="22"/>
              </w:rPr>
              <w:t xml:space="preserve"> </w:t>
            </w:r>
            <w:r w:rsidRPr="00FA705D">
              <w:rPr>
                <w:rStyle w:val="AccredBOLDChar"/>
                <w:color w:val="53565A" w:themeColor="text1"/>
                <w:sz w:val="22"/>
                <w:szCs w:val="22"/>
              </w:rPr>
              <w:t>for more information</w:t>
            </w:r>
            <w:r w:rsidRPr="00FA705D">
              <w:rPr>
                <w:color w:val="53565A" w:themeColor="text1"/>
                <w:sz w:val="22"/>
                <w:szCs w:val="22"/>
              </w:rPr>
              <w:t xml:space="preserve">). </w:t>
            </w:r>
          </w:p>
          <w:p w14:paraId="76C5AEC5" w14:textId="77777777" w:rsidR="009767C6" w:rsidRPr="00940979" w:rsidRDefault="009767C6" w:rsidP="009767C6">
            <w:pPr>
              <w:pStyle w:val="VRQABodyText"/>
            </w:pPr>
            <w:r w:rsidRPr="00940979">
              <w:t xml:space="preserve">You are free to re-use the work under that </w:t>
            </w:r>
            <w:proofErr w:type="spellStart"/>
            <w:r w:rsidRPr="00940979">
              <w:t>licence</w:t>
            </w:r>
            <w:proofErr w:type="spellEnd"/>
            <w:r w:rsidRPr="00940979">
              <w:t xml:space="preserve">, on the condition that you credit the State of Victoria (Department of Jobs, Skills, Industry and Regions), </w:t>
            </w:r>
            <w:proofErr w:type="gramStart"/>
            <w:r w:rsidRPr="00940979">
              <w:t>provide</w:t>
            </w:r>
            <w:proofErr w:type="gramEnd"/>
            <w:r w:rsidRPr="00940979">
              <w:t xml:space="preserve"> a link to the </w:t>
            </w:r>
            <w:proofErr w:type="spellStart"/>
            <w:r w:rsidRPr="00940979">
              <w:t>licence</w:t>
            </w:r>
            <w:proofErr w:type="spellEnd"/>
            <w:r w:rsidRPr="00940979">
              <w:t xml:space="preserve">, indicate if changes </w:t>
            </w:r>
            <w:proofErr w:type="gramStart"/>
            <w:r w:rsidRPr="00940979">
              <w:t>were</w:t>
            </w:r>
            <w:proofErr w:type="gramEnd"/>
            <w:r w:rsidRPr="00940979">
              <w:t xml:space="preserve"> made, and comply with all other </w:t>
            </w:r>
            <w:proofErr w:type="spellStart"/>
            <w:r w:rsidRPr="00940979">
              <w:t>licence</w:t>
            </w:r>
            <w:proofErr w:type="spellEnd"/>
            <w:r w:rsidRPr="00940979">
              <w:t xml:space="preserve"> terms. You must not distribute modified material. </w:t>
            </w:r>
            <w:proofErr w:type="gramStart"/>
            <w:r w:rsidRPr="00940979">
              <w:t>Request</w:t>
            </w:r>
            <w:proofErr w:type="gramEnd"/>
            <w:r w:rsidRPr="00940979">
              <w:t xml:space="preserve"> for other use should be addressed to:</w:t>
            </w:r>
          </w:p>
          <w:p w14:paraId="18CEB51A" w14:textId="77777777" w:rsidR="009767C6" w:rsidRPr="00940979" w:rsidRDefault="009767C6" w:rsidP="009767C6">
            <w:pPr>
              <w:spacing w:before="60" w:after="120"/>
              <w:rPr>
                <w:rFonts w:cs="Arial"/>
                <w:iCs/>
                <w:sz w:val="22"/>
                <w:szCs w:val="22"/>
                <w:lang w:val="en-AU"/>
              </w:rPr>
            </w:pPr>
            <w:r w:rsidRPr="00940979">
              <w:rPr>
                <w:rFonts w:cs="Arial"/>
                <w:iCs/>
                <w:sz w:val="22"/>
                <w:szCs w:val="22"/>
                <w:lang w:val="en-AU"/>
              </w:rPr>
              <w:t>Request for other use should be addressed to:</w:t>
            </w:r>
          </w:p>
          <w:p w14:paraId="4D0671E6" w14:textId="77777777" w:rsidR="009767C6" w:rsidRPr="00940979" w:rsidRDefault="009767C6" w:rsidP="009767C6">
            <w:pPr>
              <w:spacing w:before="120" w:after="120"/>
              <w:rPr>
                <w:rFonts w:cs="Arial"/>
                <w:iCs/>
                <w:sz w:val="22"/>
                <w:szCs w:val="22"/>
                <w:lang w:eastAsia="x-none"/>
              </w:rPr>
            </w:pPr>
            <w:r w:rsidRPr="00940979">
              <w:rPr>
                <w:rFonts w:cs="Arial"/>
                <w:iCs/>
                <w:sz w:val="22"/>
                <w:szCs w:val="22"/>
                <w:lang w:eastAsia="x-none"/>
              </w:rPr>
              <w:t>Manager, National Systems Engagement &amp; Reform Unit</w:t>
            </w:r>
          </w:p>
          <w:p w14:paraId="0B4C5B07" w14:textId="77777777" w:rsidR="009767C6" w:rsidRPr="00940979" w:rsidRDefault="009767C6" w:rsidP="009767C6">
            <w:pPr>
              <w:spacing w:before="120" w:after="120"/>
              <w:rPr>
                <w:rFonts w:cs="Arial"/>
                <w:iCs/>
                <w:sz w:val="22"/>
                <w:szCs w:val="22"/>
                <w:lang w:eastAsia="x-none"/>
              </w:rPr>
            </w:pPr>
            <w:r w:rsidRPr="00940979">
              <w:rPr>
                <w:rFonts w:cs="Arial"/>
                <w:iCs/>
                <w:sz w:val="22"/>
                <w:szCs w:val="22"/>
                <w:lang w:eastAsia="x-none"/>
              </w:rPr>
              <w:t>Engagement &amp; Reform Branch</w:t>
            </w:r>
          </w:p>
          <w:p w14:paraId="0B4CC030" w14:textId="77777777" w:rsidR="009767C6" w:rsidRPr="00940979" w:rsidRDefault="009767C6" w:rsidP="009767C6">
            <w:pPr>
              <w:spacing w:before="120" w:after="120"/>
              <w:rPr>
                <w:rFonts w:cs="Arial"/>
                <w:iCs/>
                <w:sz w:val="22"/>
                <w:szCs w:val="22"/>
                <w:lang w:eastAsia="x-none"/>
              </w:rPr>
            </w:pPr>
            <w:r w:rsidRPr="00940979">
              <w:rPr>
                <w:rFonts w:cs="Arial"/>
                <w:iCs/>
                <w:sz w:val="22"/>
                <w:szCs w:val="22"/>
                <w:lang w:eastAsia="x-none"/>
              </w:rPr>
              <w:t>Victorian Skills Authority</w:t>
            </w:r>
          </w:p>
          <w:p w14:paraId="2EF5C13C" w14:textId="1A759E19" w:rsidR="00CD3B5C" w:rsidRPr="005800A6" w:rsidRDefault="009767C6" w:rsidP="009767C6">
            <w:pPr>
              <w:pStyle w:val="VRQACourseTemplateTableText"/>
            </w:pPr>
            <w:r w:rsidRPr="00940979">
              <w:rPr>
                <w:rFonts w:cs="Arial"/>
                <w:iCs/>
                <w:lang w:eastAsia="x-none"/>
              </w:rPr>
              <w:t>Department of Jobs, Skills, Industries and Regions (DJSIR)</w:t>
            </w:r>
            <w:r w:rsidRPr="00D74A6B">
              <w:br/>
            </w:r>
            <w:r w:rsidRPr="00D74A6B">
              <w:br/>
              <w:t xml:space="preserve">Email: </w:t>
            </w:r>
            <w:hyperlink r:id="rId26" w:history="1">
              <w:r w:rsidRPr="00D74A6B">
                <w:rPr>
                  <w:rStyle w:val="Hyperlink"/>
                </w:rPr>
                <w:t>course.enquiry@djsir.vic.gov.au</w:t>
              </w:r>
            </w:hyperlink>
          </w:p>
        </w:tc>
      </w:tr>
      <w:tr w:rsidR="00CD3B5C" w:rsidRPr="00E7450B" w14:paraId="1A85A3AC" w14:textId="77777777" w:rsidTr="00195B37">
        <w:trPr>
          <w:trHeight w:val="363"/>
        </w:trPr>
        <w:tc>
          <w:tcPr>
            <w:tcW w:w="139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89BDA7E" w14:textId="77777777" w:rsidR="00CD3B5C" w:rsidRPr="00251972" w:rsidRDefault="00CD3B5C" w:rsidP="00CD3B5C">
            <w:pPr>
              <w:pStyle w:val="VRQACourseTemplateLeftHandColumnBlue"/>
              <w:numPr>
                <w:ilvl w:val="0"/>
                <w:numId w:val="6"/>
              </w:numPr>
              <w:tabs>
                <w:tab w:val="left" w:pos="743"/>
              </w:tabs>
              <w:ind w:left="494" w:hanging="454"/>
            </w:pPr>
            <w:bookmarkStart w:id="26" w:name="_Toc479845643"/>
            <w:bookmarkStart w:id="27" w:name="_Toc99709022"/>
            <w:bookmarkStart w:id="28" w:name="_Toc99709772"/>
            <w:bookmarkStart w:id="29" w:name="_Toc206681688"/>
            <w:r w:rsidRPr="00251972">
              <w:t>Course accrediting body</w:t>
            </w:r>
            <w:bookmarkEnd w:id="26"/>
            <w:bookmarkEnd w:id="27"/>
            <w:bookmarkEnd w:id="28"/>
            <w:bookmarkEnd w:id="29"/>
          </w:p>
        </w:tc>
        <w:tc>
          <w:tcPr>
            <w:tcW w:w="3604" w:type="pct"/>
            <w:gridSpan w:val="4"/>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E1A1ADF" w14:textId="77777777" w:rsidR="00CD3B5C" w:rsidRPr="00E044C7" w:rsidRDefault="00CD3B5C" w:rsidP="00CD3B5C">
            <w:pPr>
              <w:pStyle w:val="VRQACourseTemplateTableText"/>
            </w:pPr>
            <w:r w:rsidRPr="006B5963">
              <w:t>Victorian Registration and Qualifications Authority</w:t>
            </w:r>
          </w:p>
        </w:tc>
      </w:tr>
      <w:tr w:rsidR="00CD3B5C" w:rsidRPr="00E7450B" w14:paraId="59576CDA" w14:textId="77777777" w:rsidTr="00195B37">
        <w:trPr>
          <w:trHeight w:val="205"/>
        </w:trPr>
        <w:tc>
          <w:tcPr>
            <w:tcW w:w="1396" w:type="pct"/>
            <w:vMerge w:val="restart"/>
            <w:tcBorders>
              <w:top w:val="dashSmallGap" w:sz="4" w:space="0" w:color="888B8D" w:themeColor="accent2"/>
              <w:left w:val="dashSmallGap" w:sz="4" w:space="0" w:color="888B8D" w:themeColor="accent2"/>
              <w:bottom w:val="dashSmallGap" w:sz="4" w:space="0" w:color="888B8D" w:themeColor="accent2"/>
            </w:tcBorders>
          </w:tcPr>
          <w:p w14:paraId="13E4BBFA" w14:textId="77777777" w:rsidR="00CD3B5C" w:rsidRPr="00251972" w:rsidRDefault="00CD3B5C" w:rsidP="00CD3B5C">
            <w:pPr>
              <w:pStyle w:val="VRQACourseTemplateLeftHandColumnBlue"/>
              <w:numPr>
                <w:ilvl w:val="0"/>
                <w:numId w:val="6"/>
              </w:numPr>
              <w:tabs>
                <w:tab w:val="left" w:pos="743"/>
              </w:tabs>
              <w:ind w:left="494" w:hanging="454"/>
            </w:pPr>
            <w:bookmarkStart w:id="30" w:name="_Toc479845644"/>
            <w:bookmarkStart w:id="31" w:name="_Toc99709023"/>
            <w:bookmarkStart w:id="32" w:name="_Toc99709773"/>
            <w:bookmarkStart w:id="33" w:name="_Toc206681689"/>
            <w:r w:rsidRPr="00251972">
              <w:t>AVETMISS information</w:t>
            </w:r>
            <w:bookmarkEnd w:id="30"/>
            <w:bookmarkEnd w:id="31"/>
            <w:bookmarkEnd w:id="32"/>
            <w:bookmarkEnd w:id="33"/>
          </w:p>
        </w:tc>
        <w:tc>
          <w:tcPr>
            <w:tcW w:w="1802" w:type="pct"/>
            <w:gridSpan w:val="3"/>
            <w:tcBorders>
              <w:top w:val="dashSmallGap" w:sz="4" w:space="0" w:color="888B8D" w:themeColor="accent2"/>
              <w:bottom w:val="dashSmallGap" w:sz="4" w:space="0" w:color="888B8D" w:themeColor="accent2"/>
            </w:tcBorders>
          </w:tcPr>
          <w:p w14:paraId="68AA01CB" w14:textId="7804F077" w:rsidR="00CD3B5C" w:rsidRPr="00D53AB5" w:rsidRDefault="00CD3B5C" w:rsidP="00CD3B5C">
            <w:pPr>
              <w:pStyle w:val="Bodycopy"/>
            </w:pPr>
            <w:r w:rsidRPr="0031191C">
              <w:t>ANZSCO code</w:t>
            </w:r>
          </w:p>
        </w:tc>
        <w:tc>
          <w:tcPr>
            <w:tcW w:w="1802" w:type="pct"/>
            <w:tcBorders>
              <w:top w:val="dashSmallGap" w:sz="4" w:space="0" w:color="888B8D" w:themeColor="accent2"/>
              <w:bottom w:val="dashSmallGap" w:sz="4" w:space="0" w:color="888B8D" w:themeColor="accent2"/>
              <w:right w:val="dashSmallGap" w:sz="4" w:space="0" w:color="888B8D" w:themeColor="accent2"/>
            </w:tcBorders>
          </w:tcPr>
          <w:p w14:paraId="2B78EE37" w14:textId="1F92F46B" w:rsidR="00CD3B5C" w:rsidRPr="00D53AB5" w:rsidRDefault="00CD3B5C" w:rsidP="00CD3B5C">
            <w:pPr>
              <w:pStyle w:val="Bodycopy"/>
            </w:pPr>
            <w:r w:rsidRPr="0031191C">
              <w:rPr>
                <w:rFonts w:eastAsia="Calibri"/>
              </w:rPr>
              <w:t>GEN19 - General Education - not occupationally specific</w:t>
            </w:r>
          </w:p>
        </w:tc>
      </w:tr>
      <w:tr w:rsidR="00CD3B5C" w:rsidRPr="00E7450B" w14:paraId="2600E0A3" w14:textId="77777777" w:rsidTr="00AF7F17">
        <w:trPr>
          <w:trHeight w:val="536"/>
        </w:trPr>
        <w:tc>
          <w:tcPr>
            <w:tcW w:w="1396" w:type="pct"/>
            <w:vMerge/>
            <w:tcBorders>
              <w:top w:val="dashSmallGap" w:sz="4" w:space="0" w:color="888B8D" w:themeColor="accent2"/>
              <w:left w:val="dashSmallGap" w:sz="4" w:space="0" w:color="888B8D" w:themeColor="accent2"/>
              <w:bottom w:val="dashSmallGap" w:sz="4" w:space="0" w:color="888B8D" w:themeColor="accent2"/>
            </w:tcBorders>
          </w:tcPr>
          <w:p w14:paraId="50EBDE16" w14:textId="77777777" w:rsidR="00CD3B5C" w:rsidRPr="00251972" w:rsidRDefault="00CD3B5C" w:rsidP="00CD3B5C">
            <w:pPr>
              <w:pStyle w:val="VRQACourseTemplateLeftHandColumnBlue"/>
              <w:numPr>
                <w:ilvl w:val="0"/>
                <w:numId w:val="6"/>
              </w:numPr>
              <w:tabs>
                <w:tab w:val="left" w:pos="743"/>
              </w:tabs>
              <w:ind w:left="494" w:hanging="454"/>
            </w:pPr>
          </w:p>
        </w:tc>
        <w:tc>
          <w:tcPr>
            <w:tcW w:w="1802" w:type="pct"/>
            <w:gridSpan w:val="3"/>
            <w:tcBorders>
              <w:top w:val="dashSmallGap" w:sz="4" w:space="0" w:color="888B8D" w:themeColor="accent2"/>
              <w:bottom w:val="dashSmallGap" w:sz="4" w:space="0" w:color="888B8D" w:themeColor="accent2"/>
            </w:tcBorders>
          </w:tcPr>
          <w:p w14:paraId="0BB9020E" w14:textId="6F4A418C" w:rsidR="00CD3B5C" w:rsidRPr="00D53AB5" w:rsidRDefault="00CD3B5C" w:rsidP="00CD3B5C">
            <w:pPr>
              <w:pStyle w:val="Bodycopy"/>
            </w:pPr>
            <w:r w:rsidRPr="0031191C">
              <w:t>ASCED code</w:t>
            </w:r>
          </w:p>
        </w:tc>
        <w:tc>
          <w:tcPr>
            <w:tcW w:w="1802" w:type="pct"/>
            <w:tcBorders>
              <w:top w:val="dashSmallGap" w:sz="4" w:space="0" w:color="888B8D" w:themeColor="accent2"/>
              <w:bottom w:val="dashSmallGap" w:sz="4" w:space="0" w:color="888B8D" w:themeColor="accent2"/>
              <w:right w:val="dashSmallGap" w:sz="4" w:space="0" w:color="888B8D" w:themeColor="accent2"/>
            </w:tcBorders>
          </w:tcPr>
          <w:p w14:paraId="03B3DBB8" w14:textId="5910AD0C" w:rsidR="00CD3B5C" w:rsidRPr="00AF7F17" w:rsidRDefault="00CD3B5C" w:rsidP="00CD3B5C">
            <w:pPr>
              <w:pStyle w:val="Bodycopy"/>
              <w:rPr>
                <w:rFonts w:eastAsia="Calibri"/>
              </w:rPr>
            </w:pPr>
            <w:r w:rsidRPr="0031191C">
              <w:rPr>
                <w:rFonts w:eastAsia="Calibri"/>
              </w:rPr>
              <w:t>120</w:t>
            </w:r>
            <w:r w:rsidR="00E2471A">
              <w:rPr>
                <w:rFonts w:eastAsia="Calibri"/>
              </w:rPr>
              <w:t>1</w:t>
            </w:r>
            <w:r w:rsidRPr="0031191C">
              <w:rPr>
                <w:rFonts w:eastAsia="Calibri"/>
              </w:rPr>
              <w:t xml:space="preserve"> </w:t>
            </w:r>
            <w:r w:rsidR="00E2471A">
              <w:rPr>
                <w:rFonts w:eastAsia="Calibri"/>
              </w:rPr>
              <w:t>–</w:t>
            </w:r>
            <w:r w:rsidRPr="0031191C">
              <w:rPr>
                <w:rFonts w:eastAsia="Calibri"/>
              </w:rPr>
              <w:t xml:space="preserve"> </w:t>
            </w:r>
            <w:r w:rsidR="00E2471A">
              <w:rPr>
                <w:rFonts w:eastAsia="Calibri"/>
              </w:rPr>
              <w:t>General Education</w:t>
            </w:r>
          </w:p>
        </w:tc>
      </w:tr>
      <w:tr w:rsidR="00CD3B5C" w:rsidRPr="00E7450B" w14:paraId="5772C4D1" w14:textId="77777777" w:rsidTr="00E67853">
        <w:trPr>
          <w:trHeight w:val="205"/>
        </w:trPr>
        <w:tc>
          <w:tcPr>
            <w:tcW w:w="1396" w:type="pct"/>
            <w:vMerge/>
            <w:tcBorders>
              <w:top w:val="dashSmallGap" w:sz="4" w:space="0" w:color="888B8D" w:themeColor="accent2"/>
              <w:left w:val="dashSmallGap" w:sz="4" w:space="0" w:color="888B8D" w:themeColor="accent2"/>
              <w:bottom w:val="dashSmallGap" w:sz="4" w:space="0" w:color="888B8D" w:themeColor="accent2"/>
            </w:tcBorders>
          </w:tcPr>
          <w:p w14:paraId="0AB688F0" w14:textId="77777777" w:rsidR="00CD3B5C" w:rsidRPr="00251972" w:rsidRDefault="00CD3B5C" w:rsidP="00CD3B5C">
            <w:pPr>
              <w:pStyle w:val="VRQACourseTemplateLeftHandColumnBlue"/>
              <w:numPr>
                <w:ilvl w:val="0"/>
                <w:numId w:val="6"/>
              </w:numPr>
              <w:tabs>
                <w:tab w:val="left" w:pos="743"/>
              </w:tabs>
              <w:ind w:left="494" w:hanging="454"/>
            </w:pPr>
          </w:p>
        </w:tc>
        <w:tc>
          <w:tcPr>
            <w:tcW w:w="1802" w:type="pct"/>
            <w:gridSpan w:val="3"/>
            <w:tcBorders>
              <w:top w:val="dashSmallGap" w:sz="4" w:space="0" w:color="888B8D" w:themeColor="accent2"/>
              <w:bottom w:val="dashSmallGap" w:sz="4" w:space="0" w:color="888B8D" w:themeColor="accent2"/>
            </w:tcBorders>
          </w:tcPr>
          <w:p w14:paraId="2BEB24C8" w14:textId="77334B3F" w:rsidR="00CD3B5C" w:rsidRPr="00D53AB5" w:rsidRDefault="00CD3B5C" w:rsidP="00CD3B5C">
            <w:pPr>
              <w:pStyle w:val="VRQACourseTemplateTableText"/>
            </w:pPr>
            <w:r w:rsidRPr="00D53AB5">
              <w:t>National course code</w:t>
            </w:r>
          </w:p>
        </w:tc>
        <w:tc>
          <w:tcPr>
            <w:tcW w:w="1802" w:type="pct"/>
            <w:tcBorders>
              <w:top w:val="dashSmallGap" w:sz="4" w:space="0" w:color="888B8D" w:themeColor="accent2"/>
              <w:bottom w:val="dashSmallGap" w:sz="4" w:space="0" w:color="888B8D" w:themeColor="accent2"/>
              <w:right w:val="dashSmallGap" w:sz="4" w:space="0" w:color="888B8D" w:themeColor="accent2"/>
            </w:tcBorders>
          </w:tcPr>
          <w:p w14:paraId="17B009C0" w14:textId="640C35D1" w:rsidR="00CD3B5C" w:rsidRPr="007A714D" w:rsidRDefault="00E67853" w:rsidP="00CD3B5C">
            <w:pPr>
              <w:pStyle w:val="VRQAOfficeUse"/>
            </w:pPr>
            <w:r w:rsidRPr="00E67853">
              <w:rPr>
                <w:rFonts w:eastAsia="Calibri" w:cs="Times New Roman"/>
                <w:bCs w:val="0"/>
                <w:i w:val="0"/>
                <w:color w:val="auto"/>
                <w:szCs w:val="20"/>
                <w:lang w:val="en-AU" w:eastAsia="en-US"/>
              </w:rPr>
              <w:t>22705VIC</w:t>
            </w:r>
          </w:p>
        </w:tc>
      </w:tr>
      <w:tr w:rsidR="00CD3B5C" w:rsidRPr="00E7450B" w14:paraId="0C9B377D" w14:textId="77777777" w:rsidTr="00195B37">
        <w:trPr>
          <w:trHeight w:val="847"/>
        </w:trPr>
        <w:tc>
          <w:tcPr>
            <w:tcW w:w="1396" w:type="pct"/>
            <w:tcBorders>
              <w:top w:val="dashSmallGap" w:sz="4" w:space="0" w:color="888B8D" w:themeColor="accent2"/>
              <w:left w:val="dashSmallGap" w:sz="4" w:space="0" w:color="888B8D" w:themeColor="accent2"/>
              <w:bottom w:val="dashSmallGap" w:sz="4" w:space="0" w:color="888B8D" w:themeColor="accent2"/>
            </w:tcBorders>
          </w:tcPr>
          <w:p w14:paraId="09F7BBDE" w14:textId="77777777" w:rsidR="00CD3B5C" w:rsidRPr="00251972" w:rsidRDefault="00CD3B5C" w:rsidP="00CD3B5C">
            <w:pPr>
              <w:pStyle w:val="VRQACourseTemplateLeftHandColumnBlue"/>
              <w:numPr>
                <w:ilvl w:val="0"/>
                <w:numId w:val="6"/>
              </w:numPr>
              <w:tabs>
                <w:tab w:val="left" w:pos="743"/>
              </w:tabs>
              <w:ind w:left="494" w:hanging="454"/>
            </w:pPr>
            <w:bookmarkStart w:id="34" w:name="_Toc479845645"/>
            <w:bookmarkStart w:id="35" w:name="_Toc99709024"/>
            <w:bookmarkStart w:id="36" w:name="_Toc99709774"/>
            <w:bookmarkStart w:id="37" w:name="_Toc206681691"/>
            <w:r w:rsidRPr="00251972">
              <w:t>Period of accreditation</w:t>
            </w:r>
            <w:bookmarkEnd w:id="34"/>
            <w:bookmarkEnd w:id="35"/>
            <w:bookmarkEnd w:id="36"/>
            <w:bookmarkEnd w:id="37"/>
          </w:p>
        </w:tc>
        <w:tc>
          <w:tcPr>
            <w:tcW w:w="3604" w:type="pct"/>
            <w:gridSpan w:val="4"/>
            <w:tcBorders>
              <w:top w:val="dashSmallGap" w:sz="4" w:space="0" w:color="888B8D" w:themeColor="accent2"/>
              <w:bottom w:val="dashSmallGap" w:sz="4" w:space="0" w:color="888B8D" w:themeColor="accent2"/>
              <w:right w:val="dashSmallGap" w:sz="4" w:space="0" w:color="888B8D" w:themeColor="accent2"/>
            </w:tcBorders>
          </w:tcPr>
          <w:p w14:paraId="7FEEF0DC" w14:textId="56723DE4" w:rsidR="00CD3B5C" w:rsidRPr="00EA30D7" w:rsidRDefault="00CD3B5C" w:rsidP="00CD3B5C">
            <w:pPr>
              <w:pStyle w:val="VRQABodyText"/>
            </w:pPr>
            <w:r>
              <w:t>1</w:t>
            </w:r>
            <w:r w:rsidRPr="00D411B0">
              <w:rPr>
                <w:vertAlign w:val="superscript"/>
              </w:rPr>
              <w:t>st</w:t>
            </w:r>
            <w:r>
              <w:t xml:space="preserve"> January 2026 - 31</w:t>
            </w:r>
            <w:r w:rsidRPr="00D411B0">
              <w:rPr>
                <w:vertAlign w:val="superscript"/>
              </w:rPr>
              <w:t>st</w:t>
            </w:r>
            <w:r>
              <w:t xml:space="preserve"> December 2030</w:t>
            </w:r>
          </w:p>
        </w:tc>
      </w:tr>
    </w:tbl>
    <w:p w14:paraId="75968EB6" w14:textId="77777777" w:rsidR="00C03B39" w:rsidRDefault="00C03B39">
      <w:pPr>
        <w:sectPr w:rsidR="00C03B39" w:rsidSect="006E4D96">
          <w:headerReference w:type="even" r:id="rId27"/>
          <w:footerReference w:type="even" r:id="rId28"/>
          <w:footerReference w:type="default" r:id="rId29"/>
          <w:headerReference w:type="first" r:id="rId30"/>
          <w:footerReference w:type="first" r:id="rId31"/>
          <w:pgSz w:w="11900" w:h="16840"/>
          <w:pgMar w:top="2130" w:right="845" w:bottom="851" w:left="851" w:header="510" w:footer="157" w:gutter="0"/>
          <w:pgNumType w:start="1"/>
          <w:cols w:space="227"/>
          <w:docGrid w:linePitch="360"/>
        </w:sectPr>
      </w:pPr>
    </w:p>
    <w:p w14:paraId="075F4930" w14:textId="519A1C27" w:rsidR="001D110C" w:rsidRDefault="00560AF0" w:rsidP="00D434BC">
      <w:pPr>
        <w:pStyle w:val="Heading1"/>
      </w:pPr>
      <w:bookmarkStart w:id="38" w:name="_Toc206681692"/>
      <w:r w:rsidRPr="00D375BD">
        <w:lastRenderedPageBreak/>
        <w:t xml:space="preserve">Section B </w:t>
      </w:r>
      <w:r w:rsidRPr="00560AF0">
        <w:rPr>
          <w:rStyle w:val="Heading1Char"/>
        </w:rPr>
        <w:t>–</w:t>
      </w:r>
      <w:r w:rsidRPr="00D375BD">
        <w:t xml:space="preserve"> Course information</w:t>
      </w:r>
      <w:bookmarkEnd w:id="38"/>
      <w:r w:rsidRPr="00560AF0">
        <w:t xml:space="preserve"> </w:t>
      </w:r>
    </w:p>
    <w:tbl>
      <w:tblPr>
        <w:tblStyle w:val="Tablestyle1"/>
        <w:tblW w:w="4932" w:type="pct"/>
        <w:tblLook w:val="04A0" w:firstRow="1" w:lastRow="0" w:firstColumn="1" w:lastColumn="0" w:noHBand="0" w:noVBand="1"/>
      </w:tblPr>
      <w:tblGrid>
        <w:gridCol w:w="2787"/>
        <w:gridCol w:w="1182"/>
        <w:gridCol w:w="4111"/>
        <w:gridCol w:w="1985"/>
      </w:tblGrid>
      <w:tr w:rsidR="00306D93" w:rsidRPr="00E7450B" w14:paraId="6B84E974" w14:textId="77777777" w:rsidTr="00E2471A">
        <w:trPr>
          <w:cnfStyle w:val="100000000000" w:firstRow="1" w:lastRow="0" w:firstColumn="0" w:lastColumn="0" w:oddVBand="0" w:evenVBand="0" w:oddHBand="0" w:evenHBand="0" w:firstRowFirstColumn="0" w:firstRowLastColumn="0" w:lastRowFirstColumn="0" w:lastRowLastColumn="0"/>
          <w:trHeight w:val="363"/>
        </w:trPr>
        <w:tc>
          <w:tcPr>
            <w:tcW w:w="1385" w:type="pct"/>
            <w:tcBorders>
              <w:bottom w:val="dashSmallGap" w:sz="4" w:space="0" w:color="888B8D" w:themeColor="accent2"/>
            </w:tcBorders>
          </w:tcPr>
          <w:p w14:paraId="302B221C" w14:textId="417940F4" w:rsidR="008006DE" w:rsidRPr="0034448A" w:rsidRDefault="008006DE">
            <w:pPr>
              <w:pStyle w:val="VRQACourseTemplateTableWhiteHeadLeftCol"/>
            </w:pPr>
            <w:bookmarkStart w:id="39" w:name="_Toc99709776"/>
            <w:bookmarkEnd w:id="0"/>
            <w:bookmarkEnd w:id="1"/>
            <w:bookmarkEnd w:id="2"/>
            <w:r w:rsidRPr="0034448A">
              <w:t>Nomenclature</w:t>
            </w:r>
            <w:bookmarkEnd w:id="39"/>
          </w:p>
        </w:tc>
        <w:tc>
          <w:tcPr>
            <w:tcW w:w="3615" w:type="pct"/>
            <w:gridSpan w:val="3"/>
            <w:tcBorders>
              <w:bottom w:val="dashSmallGap" w:sz="4" w:space="0" w:color="888B8D" w:themeColor="accent2"/>
            </w:tcBorders>
          </w:tcPr>
          <w:p w14:paraId="6F820EF6" w14:textId="06AB1EC9" w:rsidR="008006DE" w:rsidRPr="0034448A" w:rsidRDefault="008006DE" w:rsidP="0090444E">
            <w:pPr>
              <w:pStyle w:val="VRQACourseTemplateTableWhiteHeadRightCol"/>
            </w:pPr>
            <w:r w:rsidRPr="0034448A">
              <w:t xml:space="preserve">Standard 4.1 </w:t>
            </w:r>
            <w:r w:rsidR="004E0059" w:rsidRPr="0034448A">
              <w:t xml:space="preserve">and 5.8 </w:t>
            </w:r>
            <w:r w:rsidRPr="0034448A">
              <w:t xml:space="preserve">AQTF </w:t>
            </w:r>
            <w:r w:rsidR="000C7BDD" w:rsidRPr="0034448A">
              <w:t xml:space="preserve">2021 </w:t>
            </w:r>
            <w:r w:rsidRPr="0034448A">
              <w:t>Standards for Accredited Courses</w:t>
            </w:r>
          </w:p>
        </w:tc>
      </w:tr>
      <w:tr w:rsidR="00E2471A" w:rsidRPr="00E7450B" w14:paraId="771EDA9E" w14:textId="77777777" w:rsidTr="00E2471A">
        <w:trPr>
          <w:trHeight w:val="363"/>
        </w:trPr>
        <w:tc>
          <w:tcPr>
            <w:tcW w:w="1385"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8B162FD" w14:textId="26162A68" w:rsidR="00E2471A" w:rsidRPr="00444664" w:rsidRDefault="00E2471A" w:rsidP="00E2471A">
            <w:pPr>
              <w:pStyle w:val="VRQACourseTemplateLeftHandColumnBlue"/>
            </w:pPr>
            <w:bookmarkStart w:id="40" w:name="_Toc479845648"/>
            <w:bookmarkStart w:id="41" w:name="_Toc206681693"/>
            <w:r w:rsidRPr="00444664">
              <w:t>1.1</w:t>
            </w:r>
            <w:r>
              <w:tab/>
            </w:r>
            <w:r w:rsidRPr="00444664">
              <w:t>Name of the qualification</w:t>
            </w:r>
            <w:bookmarkEnd w:id="40"/>
            <w:bookmarkEnd w:id="41"/>
          </w:p>
        </w:tc>
        <w:tc>
          <w:tcPr>
            <w:tcW w:w="3615" w:type="pct"/>
            <w:gridSpan w:val="3"/>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82F3C08" w14:textId="0CC92F9A" w:rsidR="00E2471A" w:rsidRPr="00444664" w:rsidRDefault="00D074FF" w:rsidP="00E2471A">
            <w:pPr>
              <w:pStyle w:val="VRQABodyText"/>
            </w:pPr>
            <w:r>
              <w:rPr>
                <w:rFonts w:cs="Arial"/>
              </w:rPr>
              <w:t>22705VIC</w:t>
            </w:r>
            <w:r w:rsidR="00E2471A">
              <w:t xml:space="preserve"> Certificate 1 in Transition Education</w:t>
            </w:r>
          </w:p>
        </w:tc>
      </w:tr>
      <w:tr w:rsidR="00E2471A" w:rsidRPr="00E7450B" w14:paraId="3326CA8F" w14:textId="77777777" w:rsidTr="00E2471A">
        <w:trPr>
          <w:trHeight w:val="670"/>
        </w:trPr>
        <w:tc>
          <w:tcPr>
            <w:tcW w:w="1385"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303347C" w14:textId="6C3B5BF2" w:rsidR="00E2471A" w:rsidRPr="00444664" w:rsidRDefault="00E2471A" w:rsidP="00E2471A">
            <w:pPr>
              <w:pStyle w:val="VRQACourseTemplateLeftHandColumnBlue"/>
            </w:pPr>
            <w:bookmarkStart w:id="42" w:name="_Toc479845649"/>
            <w:bookmarkStart w:id="43" w:name="_Toc206681694"/>
            <w:r w:rsidRPr="00444664">
              <w:t>1.2</w:t>
            </w:r>
            <w:r>
              <w:tab/>
            </w:r>
            <w:r w:rsidRPr="00444664">
              <w:t>Nominal duration of the course</w:t>
            </w:r>
            <w:bookmarkEnd w:id="42"/>
            <w:bookmarkEnd w:id="43"/>
          </w:p>
        </w:tc>
        <w:tc>
          <w:tcPr>
            <w:tcW w:w="3615" w:type="pct"/>
            <w:gridSpan w:val="3"/>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D013A4E" w14:textId="76755DBA" w:rsidR="00E2471A" w:rsidRPr="00B90833" w:rsidRDefault="00E2471A" w:rsidP="00E2471A">
            <w:pPr>
              <w:pStyle w:val="VRQABodyText"/>
              <w:rPr>
                <w:lang w:val="en-GB"/>
              </w:rPr>
            </w:pPr>
            <w:r>
              <w:t>945 – 1190 hours</w:t>
            </w:r>
          </w:p>
        </w:tc>
      </w:tr>
      <w:tr w:rsidR="00306D93" w:rsidRPr="00E7450B" w14:paraId="0F57C204" w14:textId="77777777" w:rsidTr="00E2471A">
        <w:trPr>
          <w:trHeight w:val="621"/>
        </w:trPr>
        <w:tc>
          <w:tcPr>
            <w:tcW w:w="1385" w:type="pct"/>
            <w:tcBorders>
              <w:top w:val="dashSmallGap" w:sz="4" w:space="0" w:color="888B8D" w:themeColor="accent2"/>
              <w:bottom w:val="dashSmallGap" w:sz="4" w:space="0" w:color="888B8D" w:themeColor="accent2"/>
            </w:tcBorders>
            <w:shd w:val="clear" w:color="auto" w:fill="103D64" w:themeFill="accent4"/>
          </w:tcPr>
          <w:p w14:paraId="5F54A17B" w14:textId="512F20D1" w:rsidR="008006DE" w:rsidRPr="00444664" w:rsidRDefault="008006DE">
            <w:pPr>
              <w:pStyle w:val="VRQACourseTemplateTableWhiteHeadLeftCol"/>
            </w:pPr>
            <w:bookmarkStart w:id="44" w:name="_Toc479845650"/>
            <w:bookmarkStart w:id="45" w:name="_Toc99709777"/>
            <w:r w:rsidRPr="00444664">
              <w:t>Vocational or educational outcomes</w:t>
            </w:r>
            <w:bookmarkEnd w:id="44"/>
            <w:bookmarkEnd w:id="45"/>
          </w:p>
        </w:tc>
        <w:tc>
          <w:tcPr>
            <w:tcW w:w="3615" w:type="pct"/>
            <w:gridSpan w:val="3"/>
            <w:tcBorders>
              <w:top w:val="dashSmallGap" w:sz="4" w:space="0" w:color="888B8D" w:themeColor="accent2"/>
              <w:bottom w:val="dashSmallGap" w:sz="4" w:space="0" w:color="888B8D" w:themeColor="accent2"/>
            </w:tcBorders>
            <w:shd w:val="clear" w:color="auto" w:fill="103D64" w:themeFill="accent4"/>
          </w:tcPr>
          <w:p w14:paraId="4CC3D1E3" w14:textId="272A8597" w:rsidR="008006DE" w:rsidRPr="00444664" w:rsidRDefault="008006DE" w:rsidP="0090444E">
            <w:pPr>
              <w:pStyle w:val="VRQACourseTemplateTableWhiteHeadRightCol"/>
            </w:pPr>
            <w:r w:rsidRPr="00444664">
              <w:t xml:space="preserve">Standard 5.1 AQTF </w:t>
            </w:r>
            <w:r w:rsidR="000C7BDD" w:rsidRPr="00444664">
              <w:t xml:space="preserve">2021 </w:t>
            </w:r>
            <w:r w:rsidRPr="00444664">
              <w:t>Standards for Accredited Cou</w:t>
            </w:r>
            <w:r w:rsidR="002E7F38" w:rsidRPr="00444664">
              <w:t>rses</w:t>
            </w:r>
          </w:p>
        </w:tc>
      </w:tr>
      <w:tr w:rsidR="00E2471A" w:rsidRPr="00E7450B" w14:paraId="0C6E9C76" w14:textId="77777777" w:rsidTr="00E2471A">
        <w:trPr>
          <w:trHeight w:val="715"/>
        </w:trPr>
        <w:tc>
          <w:tcPr>
            <w:tcW w:w="1385"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B509E0E" w14:textId="744FCFBD" w:rsidR="00E2471A" w:rsidRPr="00444664" w:rsidRDefault="00E2471A" w:rsidP="00E2471A">
            <w:pPr>
              <w:pStyle w:val="VRQACourseTemplateLeftHandColumnBlue"/>
            </w:pPr>
            <w:bookmarkStart w:id="46" w:name="_Toc206681695"/>
            <w:r w:rsidRPr="00444664">
              <w:t>2.1</w:t>
            </w:r>
            <w:bookmarkStart w:id="47" w:name="_Toc479845651"/>
            <w:r>
              <w:tab/>
            </w:r>
            <w:r w:rsidRPr="00444664">
              <w:t>Outcome(s) of the course</w:t>
            </w:r>
            <w:bookmarkEnd w:id="46"/>
            <w:bookmarkEnd w:id="47"/>
          </w:p>
        </w:tc>
        <w:tc>
          <w:tcPr>
            <w:tcW w:w="3615" w:type="pct"/>
            <w:gridSpan w:val="3"/>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5097BE4" w14:textId="676F2880" w:rsidR="00E2471A" w:rsidRDefault="00E2471A" w:rsidP="00E2471A">
            <w:pPr>
              <w:pStyle w:val="VRQABodyText"/>
            </w:pPr>
            <w:r>
              <w:t xml:space="preserve">The </w:t>
            </w:r>
            <w:r w:rsidR="00D074FF">
              <w:rPr>
                <w:rFonts w:cs="Arial"/>
              </w:rPr>
              <w:t>22705VIC</w:t>
            </w:r>
            <w:r>
              <w:t xml:space="preserve"> Certificate 1 in Transition Education</w:t>
            </w:r>
            <w:r w:rsidRPr="00E51408">
              <w:t xml:space="preserve"> supports learners with a permanent cognitive and/or intellectual disability to become active participants in the community by assisting them to develop life skills and facilitate self-development to explore suitable future options</w:t>
            </w:r>
            <w:r w:rsidR="00B3781A">
              <w:t xml:space="preserve"> </w:t>
            </w:r>
            <w:r w:rsidRPr="00E51408">
              <w:t xml:space="preserve">such as employment, further </w:t>
            </w:r>
            <w:r w:rsidR="00496A26" w:rsidRPr="00E51408">
              <w:t>study,</w:t>
            </w:r>
            <w:r w:rsidRPr="00E51408">
              <w:t xml:space="preserve"> or community participation.</w:t>
            </w:r>
            <w:r>
              <w:t xml:space="preserve"> </w:t>
            </w:r>
          </w:p>
          <w:p w14:paraId="27E2A7D5" w14:textId="77777777" w:rsidR="00E2471A" w:rsidRDefault="00E2471A" w:rsidP="00E2471A">
            <w:pPr>
              <w:pStyle w:val="VRQABodyText"/>
            </w:pPr>
            <w:r w:rsidRPr="00A853F6">
              <w:t xml:space="preserve">The </w:t>
            </w:r>
            <w:r>
              <w:t xml:space="preserve">Certificate I in Transition Education </w:t>
            </w:r>
            <w:r w:rsidRPr="00A853F6">
              <w:t>provides participants with the following education outcomes:</w:t>
            </w:r>
          </w:p>
          <w:p w14:paraId="3D4D4D3A" w14:textId="77777777" w:rsidR="00E2471A" w:rsidRDefault="00E2471A" w:rsidP="00C04E45">
            <w:pPr>
              <w:pStyle w:val="VRQABullet1"/>
            </w:pPr>
            <w:r>
              <w:t>Developing skills and knowledge to:</w:t>
            </w:r>
          </w:p>
          <w:p w14:paraId="59988269" w14:textId="610238F4" w:rsidR="00E2471A" w:rsidRDefault="00E2471A" w:rsidP="00C04E45">
            <w:pPr>
              <w:pStyle w:val="VRQABullet2"/>
            </w:pPr>
            <w:r>
              <w:t xml:space="preserve">explore own personal goals and options for participation and </w:t>
            </w:r>
            <w:r w:rsidR="00496A26">
              <w:t>self-development.</w:t>
            </w:r>
          </w:p>
          <w:p w14:paraId="4ACFD5E7" w14:textId="28DE6DCE" w:rsidR="00E2471A" w:rsidRDefault="00E2471A" w:rsidP="00C04E45">
            <w:pPr>
              <w:pStyle w:val="VRQABullet2"/>
            </w:pPr>
            <w:r>
              <w:t xml:space="preserve">develop interactive skills through community participation and completion of daily </w:t>
            </w:r>
            <w:r w:rsidR="00496A26">
              <w:t>tasks.</w:t>
            </w:r>
          </w:p>
          <w:p w14:paraId="224DDE01" w14:textId="548E3867" w:rsidR="00E2471A" w:rsidRDefault="00E2471A" w:rsidP="00C04E45">
            <w:pPr>
              <w:pStyle w:val="VRQABullet2"/>
            </w:pPr>
            <w:r w:rsidRPr="0085030C">
              <w:t>us</w:t>
            </w:r>
            <w:r>
              <w:t>e</w:t>
            </w:r>
            <w:r w:rsidRPr="0085030C">
              <w:t xml:space="preserve"> technology safely</w:t>
            </w:r>
            <w:r>
              <w:t xml:space="preserve"> and </w:t>
            </w:r>
            <w:r w:rsidR="00496A26">
              <w:t>responsibly.</w:t>
            </w:r>
          </w:p>
          <w:p w14:paraId="2D5C6751" w14:textId="77777777" w:rsidR="00E2471A" w:rsidRDefault="00E2471A" w:rsidP="00E2471A">
            <w:pPr>
              <w:pStyle w:val="VRQABodyText"/>
              <w:spacing w:line="276" w:lineRule="auto"/>
            </w:pPr>
            <w:r>
              <w:t>The Certificate I in Transition Education is restricted to post compulsory school aged learners with evidence of a permanent cognitive and/or intellectual disability.</w:t>
            </w:r>
          </w:p>
          <w:p w14:paraId="4ECC3DE0" w14:textId="67CCF450" w:rsidR="00D25DC2" w:rsidRPr="00444664" w:rsidRDefault="00D25DC2" w:rsidP="00E2471A">
            <w:pPr>
              <w:pStyle w:val="VRQABodyText"/>
              <w:spacing w:line="276" w:lineRule="auto"/>
            </w:pPr>
            <w:bookmarkStart w:id="48" w:name="_Hlk212706853"/>
            <w:r>
              <w:t xml:space="preserve">In </w:t>
            </w:r>
            <w:r w:rsidRPr="00981ACA">
              <w:rPr>
                <w:rStyle w:val="BodycopyChar"/>
                <w:rFonts w:eastAsia="Calibri"/>
              </w:rPr>
              <w:t>exceptional circumstances compulsory school age learners with evidence of a permanent cognitive and/or intellectual disability may be enrolled in the qualification. Refer Section B5.2 for further information</w:t>
            </w:r>
            <w:bookmarkEnd w:id="48"/>
          </w:p>
        </w:tc>
      </w:tr>
      <w:tr w:rsidR="00E2471A" w:rsidRPr="00E7450B" w14:paraId="545F9B5D" w14:textId="77777777" w:rsidTr="00E2471A">
        <w:trPr>
          <w:trHeight w:val="715"/>
        </w:trPr>
        <w:tc>
          <w:tcPr>
            <w:tcW w:w="1385"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7FE7AEF" w14:textId="57D74825" w:rsidR="00E2471A" w:rsidRPr="00444664" w:rsidRDefault="00E2471A" w:rsidP="00E2471A">
            <w:pPr>
              <w:pStyle w:val="VRQACourseTemplateLeftHandColumnBlue"/>
            </w:pPr>
            <w:bookmarkStart w:id="49" w:name="_Toc206681696"/>
            <w:r>
              <w:t>2.2</w:t>
            </w:r>
            <w:r>
              <w:tab/>
            </w:r>
            <w:r w:rsidRPr="00444664">
              <w:t>Course description</w:t>
            </w:r>
            <w:bookmarkEnd w:id="49"/>
          </w:p>
        </w:tc>
        <w:tc>
          <w:tcPr>
            <w:tcW w:w="3615" w:type="pct"/>
            <w:gridSpan w:val="3"/>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8BF0CEB" w14:textId="49081669" w:rsidR="00E2471A" w:rsidRPr="00444664" w:rsidRDefault="00E2471A" w:rsidP="00CD0DA1">
            <w:pPr>
              <w:pStyle w:val="VRQABodyText"/>
              <w:spacing w:line="276" w:lineRule="auto"/>
            </w:pPr>
            <w:r w:rsidRPr="00E51408">
              <w:t>This course supports learners</w:t>
            </w:r>
            <w:r>
              <w:t xml:space="preserve"> </w:t>
            </w:r>
            <w:r w:rsidRPr="00E51408">
              <w:t>with a permanent cognitive and/or intellectual disability to explore a wide range of community, independent living options as well as training and employment pathways. This assists learners towards greater participation in the community while also supporting them in investigating possible further training and employment aspirations</w:t>
            </w:r>
            <w:r>
              <w:t>.</w:t>
            </w:r>
          </w:p>
        </w:tc>
      </w:tr>
      <w:tr w:rsidR="00E2471A" w:rsidRPr="00444664" w14:paraId="082AAD3F" w14:textId="77777777" w:rsidTr="00E2471A">
        <w:trPr>
          <w:trHeight w:val="984"/>
        </w:trPr>
        <w:tc>
          <w:tcPr>
            <w:tcW w:w="1385" w:type="pct"/>
            <w:tcBorders>
              <w:top w:val="dashSmallGap" w:sz="4" w:space="0" w:color="888B8D" w:themeColor="accent2"/>
              <w:bottom w:val="dashSmallGap" w:sz="4" w:space="0" w:color="888B8D" w:themeColor="accent2"/>
            </w:tcBorders>
            <w:shd w:val="clear" w:color="auto" w:fill="103D64" w:themeFill="accent4"/>
          </w:tcPr>
          <w:p w14:paraId="4FDECAEB" w14:textId="6F0C8E25" w:rsidR="00E2471A" w:rsidRPr="00444664" w:rsidRDefault="00E2471A" w:rsidP="00E2471A">
            <w:pPr>
              <w:pStyle w:val="VRQACourseTemplateTableWhiteHeadLeftCol"/>
              <w:keepNext/>
            </w:pPr>
            <w:bookmarkStart w:id="50" w:name="_Toc479845652"/>
            <w:bookmarkStart w:id="51" w:name="_Toc99709778"/>
            <w:r w:rsidRPr="00444664">
              <w:lastRenderedPageBreak/>
              <w:t>Development of the course</w:t>
            </w:r>
            <w:bookmarkEnd w:id="50"/>
            <w:bookmarkEnd w:id="51"/>
          </w:p>
        </w:tc>
        <w:tc>
          <w:tcPr>
            <w:tcW w:w="3615" w:type="pct"/>
            <w:gridSpan w:val="3"/>
            <w:tcBorders>
              <w:top w:val="dashSmallGap" w:sz="4" w:space="0" w:color="888B8D" w:themeColor="accent2"/>
              <w:bottom w:val="dashSmallGap" w:sz="4" w:space="0" w:color="888B8D" w:themeColor="accent2"/>
            </w:tcBorders>
            <w:shd w:val="clear" w:color="auto" w:fill="103D64" w:themeFill="accent4"/>
          </w:tcPr>
          <w:p w14:paraId="311B8784" w14:textId="7A0F8CF6" w:rsidR="00E2471A" w:rsidRPr="00444664" w:rsidRDefault="00E2471A" w:rsidP="00E2471A">
            <w:pPr>
              <w:pStyle w:val="VRQACourseTemplateTableWhiteHeadRightCol"/>
              <w:keepNext/>
            </w:pPr>
            <w:r w:rsidRPr="00444664">
              <w:t>Standards 4.1, 5.1, 5.2, 5.3 and 5.4 AQTF 2021 Standards for Accredited Courses</w:t>
            </w:r>
          </w:p>
        </w:tc>
      </w:tr>
      <w:tr w:rsidR="00E2471A" w:rsidRPr="00444664" w14:paraId="74BF7CF5" w14:textId="77777777" w:rsidTr="00E2471A">
        <w:trPr>
          <w:trHeight w:val="363"/>
        </w:trPr>
        <w:tc>
          <w:tcPr>
            <w:tcW w:w="1385" w:type="pct"/>
            <w:vMerge w:val="restar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7AA95A4" w14:textId="77777777" w:rsidR="00E2471A" w:rsidRPr="00444664" w:rsidRDefault="00E2471A" w:rsidP="00E2471A">
            <w:pPr>
              <w:pStyle w:val="VRQACourseTemplateLeftHandColumnBlue"/>
            </w:pPr>
            <w:bookmarkStart w:id="52" w:name="_Toc479845653"/>
            <w:bookmarkStart w:id="53" w:name="_Toc206681697"/>
            <w:r w:rsidRPr="00444664">
              <w:t>3.</w:t>
            </w:r>
            <w:r w:rsidRPr="001003C7">
              <w:t>1</w:t>
            </w:r>
            <w:r w:rsidRPr="001003C7">
              <w:tab/>
              <w:t>Industry, education, legislative, enterprise or</w:t>
            </w:r>
            <w:r w:rsidRPr="00330BDA">
              <w:t xml:space="preserve"> </w:t>
            </w:r>
            <w:r w:rsidRPr="001003C7">
              <w:t>community needs</w:t>
            </w:r>
            <w:bookmarkEnd w:id="52"/>
            <w:bookmarkEnd w:id="53"/>
          </w:p>
        </w:tc>
        <w:tc>
          <w:tcPr>
            <w:tcW w:w="3615" w:type="pct"/>
            <w:gridSpan w:val="3"/>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AB15865" w14:textId="77777777" w:rsidR="00E2471A" w:rsidRDefault="00E2471A" w:rsidP="00E2471A">
            <w:pPr>
              <w:pStyle w:val="Bodycopy"/>
            </w:pPr>
            <w:r>
              <w:t xml:space="preserve">The Certificate I in Transition Education was first accredited in 1999. The course has been continuously accredited in response to an ongoing identified need to enable learners with a permanent cognitive and/or intellectual disability to develop the skills to explore and access appropriate options for them after leaving school. </w:t>
            </w:r>
          </w:p>
          <w:p w14:paraId="7098E970" w14:textId="77777777" w:rsidR="00E2471A" w:rsidRDefault="00E2471A" w:rsidP="00E2471A">
            <w:pPr>
              <w:pStyle w:val="Bodycopy"/>
            </w:pPr>
            <w:r>
              <w:t xml:space="preserve">The </w:t>
            </w:r>
            <w:r w:rsidRPr="007B573E">
              <w:t>c</w:t>
            </w:r>
            <w:r>
              <w:t>ourse</w:t>
            </w:r>
            <w:r w:rsidRPr="007B573E">
              <w:t xml:space="preserve"> is used with learners who have varying degrees of permanent cognitive and/or intellectual disabilities and whose disabilities inhibit access to</w:t>
            </w:r>
            <w:r>
              <w:t xml:space="preserve"> community participation and/or education, training, and employment. Learner cohorts have a range of complex intellectual disabilities along a broad spectrum. </w:t>
            </w:r>
          </w:p>
          <w:p w14:paraId="35406A38" w14:textId="77777777" w:rsidR="00E2471A" w:rsidRDefault="00E2471A" w:rsidP="00E2471A">
            <w:pPr>
              <w:pStyle w:val="Bodycopy"/>
            </w:pPr>
            <w:r>
              <w:t xml:space="preserve">Cohorts include: </w:t>
            </w:r>
          </w:p>
          <w:p w14:paraId="0337BBFE" w14:textId="6C2FF2D0" w:rsidR="00E2471A" w:rsidRPr="007B573E" w:rsidRDefault="00E2471A" w:rsidP="00C04E45">
            <w:pPr>
              <w:pStyle w:val="VRQABullet1"/>
            </w:pPr>
            <w:r w:rsidRPr="007B573E">
              <w:t>younger learners with permanent cognitive and/or intellectual disabilit</w:t>
            </w:r>
            <w:r>
              <w:t>y</w:t>
            </w:r>
            <w:r w:rsidRPr="007B573E">
              <w:t xml:space="preserve"> aged from 17 years of age</w:t>
            </w:r>
            <w:r w:rsidR="00B3781A">
              <w:t>.</w:t>
            </w:r>
          </w:p>
          <w:p w14:paraId="0C33A3FE" w14:textId="6DD3AA0F" w:rsidR="00E2471A" w:rsidRPr="007B573E" w:rsidRDefault="00E2471A" w:rsidP="00C04E45">
            <w:pPr>
              <w:pStyle w:val="VRQABullet1"/>
            </w:pPr>
            <w:r w:rsidRPr="007B573E">
              <w:t>learners from Special Schools or Special Developmental Schools</w:t>
            </w:r>
            <w:r>
              <w:t xml:space="preserve"> </w:t>
            </w:r>
            <w:r w:rsidRPr="007B573E">
              <w:t>(SDS)</w:t>
            </w:r>
            <w:r w:rsidR="00B3781A">
              <w:t>.</w:t>
            </w:r>
          </w:p>
          <w:p w14:paraId="3426FAE7" w14:textId="0DD9543E" w:rsidR="00E2471A" w:rsidRPr="007B573E" w:rsidRDefault="00E2471A" w:rsidP="00C04E45">
            <w:pPr>
              <w:pStyle w:val="VRQABullet1"/>
            </w:pPr>
            <w:r w:rsidRPr="007B573E">
              <w:t>learners with permanent cognitive and/or intellectual disabilities from mainstream schools</w:t>
            </w:r>
            <w:r>
              <w:t xml:space="preserve"> </w:t>
            </w:r>
            <w:r w:rsidRPr="007B573E">
              <w:t>(integration support)</w:t>
            </w:r>
            <w:r w:rsidR="00B3781A">
              <w:t>.</w:t>
            </w:r>
          </w:p>
          <w:p w14:paraId="56744028" w14:textId="07777BE9" w:rsidR="00E2471A" w:rsidRPr="007B573E" w:rsidRDefault="00E2471A" w:rsidP="00C04E45">
            <w:pPr>
              <w:pStyle w:val="VRQABullet1"/>
            </w:pPr>
            <w:r w:rsidRPr="007B573E">
              <w:t>mature aged learners with permanent cognitive and/or intellectual disabilities in their 40</w:t>
            </w:r>
            <w:r w:rsidR="00B3781A">
              <w:t>’</w:t>
            </w:r>
            <w:r w:rsidRPr="007B573E">
              <w:t>s and 50</w:t>
            </w:r>
            <w:r w:rsidR="00B3781A">
              <w:t>’</w:t>
            </w:r>
            <w:r w:rsidRPr="007B573E">
              <w:t>s</w:t>
            </w:r>
            <w:r w:rsidR="00B3781A">
              <w:t>.</w:t>
            </w:r>
            <w:r w:rsidRPr="007B573E">
              <w:t xml:space="preserve"> </w:t>
            </w:r>
          </w:p>
          <w:p w14:paraId="44CE1DBA" w14:textId="77777777" w:rsidR="00E2471A" w:rsidRPr="007B573E" w:rsidRDefault="00E2471A" w:rsidP="00C04E45">
            <w:pPr>
              <w:pStyle w:val="VRQABullet1"/>
            </w:pPr>
            <w:r w:rsidRPr="007B573E">
              <w:t>learners with permanent cognitive and/or intellectual disabilities accessing learning and support after lengthy periods at home with parents or carers.</w:t>
            </w:r>
          </w:p>
          <w:p w14:paraId="32574CFA" w14:textId="77777777" w:rsidR="00E2471A" w:rsidRDefault="00E2471A" w:rsidP="00E2471A">
            <w:pPr>
              <w:pStyle w:val="Bodycopy"/>
            </w:pPr>
            <w:r>
              <w:t>Ongoing monitoring indicates the Certificate continues to meet a strong demand and provides a valuable structured transition for learners moving from compulsory education to post school environments. It also meets the needs of learners who are unable to access an employment pathway and/or require support to explore alternative community options.</w:t>
            </w:r>
          </w:p>
          <w:p w14:paraId="5A30D595" w14:textId="5B108DD9" w:rsidR="00E2471A" w:rsidRPr="001B4E2E" w:rsidRDefault="00E2471A" w:rsidP="00E2471A">
            <w:pPr>
              <w:pStyle w:val="Bodycopy"/>
            </w:pPr>
            <w:r w:rsidRPr="00986062">
              <w:t xml:space="preserve">The </w:t>
            </w:r>
            <w:r w:rsidR="00D074FF">
              <w:rPr>
                <w:rFonts w:cs="Arial"/>
              </w:rPr>
              <w:t>22705VIC</w:t>
            </w:r>
            <w:r w:rsidRPr="00986062">
              <w:t xml:space="preserve"> Certificate 1 in Transition Education</w:t>
            </w:r>
            <w:r w:rsidRPr="001B4E2E">
              <w:t xml:space="preserve"> support</w:t>
            </w:r>
            <w:r>
              <w:t>s</w:t>
            </w:r>
            <w:r w:rsidRPr="001B4E2E">
              <w:t xml:space="preserve"> several key National and State </w:t>
            </w:r>
            <w:r>
              <w:t>G</w:t>
            </w:r>
            <w:r w:rsidRPr="001B4E2E">
              <w:t>overnment policy initiatives that focus on enabling people with a disability to participate in the life of the community and access further education or employment opportunities more actively. These include Australia’s Disability Strategy 2021–2031(the strategy)</w:t>
            </w:r>
            <w:r>
              <w:rPr>
                <w:rStyle w:val="FootnoteReference"/>
              </w:rPr>
              <w:footnoteReference w:id="2"/>
            </w:r>
            <w:r w:rsidRPr="001B4E2E">
              <w:t xml:space="preserve"> and the Inclusive Victoria: state disability plan (2022–2026)</w:t>
            </w:r>
            <w:r>
              <w:rPr>
                <w:rStyle w:val="FootnoteReference"/>
              </w:rPr>
              <w:footnoteReference w:id="3"/>
            </w:r>
            <w:r w:rsidRPr="001B4E2E">
              <w:t xml:space="preserve"> both of </w:t>
            </w:r>
            <w:r w:rsidRPr="001B4E2E">
              <w:lastRenderedPageBreak/>
              <w:t>which seek to improve community and educational participation of people with a disability.</w:t>
            </w:r>
            <w:r>
              <w:t xml:space="preserve"> The Victorian Skills Plan for 2024 into 2025 continues to focus on improving</w:t>
            </w:r>
            <w:r w:rsidRPr="001346C0">
              <w:t xml:space="preserve"> opportunities for Victorians with disability</w:t>
            </w:r>
            <w:r>
              <w:t xml:space="preserve"> including accessing </w:t>
            </w:r>
            <w:r w:rsidRPr="001346C0">
              <w:t>participation in post-secondary</w:t>
            </w:r>
            <w:r>
              <w:t xml:space="preserve"> </w:t>
            </w:r>
            <w:r w:rsidRPr="001346C0">
              <w:t>education</w:t>
            </w:r>
            <w:r>
              <w:t>. Pg 9.</w:t>
            </w:r>
            <w:r>
              <w:rPr>
                <w:rStyle w:val="FootnoteReference"/>
              </w:rPr>
              <w:footnoteReference w:id="4"/>
            </w:r>
          </w:p>
          <w:p w14:paraId="1E7E88E7" w14:textId="77777777" w:rsidR="00E2471A" w:rsidRDefault="00E2471A" w:rsidP="00E2471A">
            <w:pPr>
              <w:pStyle w:val="Bodycopy"/>
            </w:pPr>
            <w:r w:rsidRPr="001B4E2E">
              <w:t>Course outcomes also align with the guiding principles of the National Disability Insurance Scheme Act 2013. The NDIS supports people with disabilities to participate in education and training relevant to personal goals</w:t>
            </w:r>
            <w:r>
              <w:t xml:space="preserve">. </w:t>
            </w:r>
          </w:p>
          <w:p w14:paraId="7756BC3D" w14:textId="54ED0F7F" w:rsidR="00E2471A" w:rsidRDefault="00E2471A" w:rsidP="00E2471A">
            <w:pPr>
              <w:pStyle w:val="Bodycopy"/>
            </w:pPr>
            <w:r>
              <w:t xml:space="preserve">Research has shown that adults with an intellectual disability </w:t>
            </w:r>
            <w:r w:rsidRPr="00EB2001">
              <w:t>can learn a variety of life-enhancing skills</w:t>
            </w:r>
            <w:r>
              <w:t xml:space="preserve"> (Bridges, Robinson, Stewart, Kwon, </w:t>
            </w:r>
            <w:r w:rsidR="00496A26">
              <w:t xml:space="preserve">and </w:t>
            </w:r>
            <w:r>
              <w:t>Mutua</w:t>
            </w:r>
            <w:r w:rsidR="00496A26">
              <w:t>,</w:t>
            </w:r>
            <w:r>
              <w:t>2019)</w:t>
            </w:r>
            <w:r w:rsidRPr="00EB2001">
              <w:t>.</w:t>
            </w:r>
            <w:r>
              <w:rPr>
                <w:rStyle w:val="FootnoteReference"/>
              </w:rPr>
              <w:footnoteReference w:id="5"/>
            </w:r>
            <w:r>
              <w:t xml:space="preserve"> These skills are essential to </w:t>
            </w:r>
            <w:r w:rsidRPr="00EB2001">
              <w:t xml:space="preserve">living independently </w:t>
            </w:r>
            <w:r>
              <w:t>and</w:t>
            </w:r>
            <w:r w:rsidRPr="00EB2001">
              <w:t xml:space="preserve"> fully participating in </w:t>
            </w:r>
            <w:r>
              <w:t xml:space="preserve">the </w:t>
            </w:r>
            <w:r w:rsidRPr="00EB2001">
              <w:t>community</w:t>
            </w:r>
            <w:r>
              <w:t xml:space="preserve"> and in work environments</w:t>
            </w:r>
            <w:r w:rsidRPr="00EB2001">
              <w:t>.</w:t>
            </w:r>
            <w:r>
              <w:t xml:space="preserve"> </w:t>
            </w:r>
          </w:p>
          <w:p w14:paraId="55806473" w14:textId="25785115" w:rsidR="00E2471A" w:rsidRDefault="00E2471A" w:rsidP="00E2471A">
            <w:pPr>
              <w:pStyle w:val="Bodycopy"/>
            </w:pPr>
            <w:r w:rsidRPr="004E6C36">
              <w:t>The Statewide Advisory Group consisting of providers of the Certificate I in Transition Education supports the course as a crucial way to provide access and inclusion for people with permanent cognitive impairments/ intellectual disabilit</w:t>
            </w:r>
            <w:r>
              <w:t>y</w:t>
            </w:r>
            <w:r w:rsidRPr="004E6C36">
              <w:t xml:space="preserve"> (ID) in Vocational Education and Training.</w:t>
            </w:r>
            <w:r>
              <w:t xml:space="preserve"> The course is also supported by advocacy groups such as the </w:t>
            </w:r>
            <w:r w:rsidRPr="004E6C36">
              <w:t>Victorian Advocacy League for Individuals with Disability (VALID)</w:t>
            </w:r>
            <w:r>
              <w:t xml:space="preserve"> and Down Syndrome Victoria.</w:t>
            </w:r>
          </w:p>
          <w:p w14:paraId="399A6605" w14:textId="11A7ED7D" w:rsidR="00E2471A" w:rsidRDefault="00E2471A" w:rsidP="00E2471A">
            <w:pPr>
              <w:pStyle w:val="Bodycopy"/>
            </w:pPr>
            <w:r>
              <w:t xml:space="preserve">There are 37 providers with the course on their scope of registration. Most of these providers are Victorian. The data below provides strong evidence that supports the need for this course. The data shows that enrolments in this course are </w:t>
            </w:r>
            <w:r w:rsidR="00F904F0">
              <w:t>Government</w:t>
            </w:r>
            <w:r>
              <w:t xml:space="preserve"> funded. There are minimal Fee for Service enrolments in comparison. Government funded enrolment trends between 2021 and 2024 have remained consistent and strong. </w:t>
            </w:r>
          </w:p>
          <w:p w14:paraId="7348AA46" w14:textId="77777777" w:rsidR="00E2471A" w:rsidRDefault="00E2471A" w:rsidP="00E2471A">
            <w:pPr>
              <w:pStyle w:val="Bodycopy"/>
            </w:pPr>
            <w:r>
              <w:t>The data includes commencements in the qualification as well as data for continuing training from a previous year.</w:t>
            </w:r>
          </w:p>
          <w:tbl>
            <w:tblPr>
              <w:tblStyle w:val="TableGrid"/>
              <w:tblW w:w="6737" w:type="dxa"/>
              <w:tblLook w:val="04A0" w:firstRow="1" w:lastRow="0" w:firstColumn="1" w:lastColumn="0" w:noHBand="0" w:noVBand="1"/>
            </w:tblPr>
            <w:tblGrid>
              <w:gridCol w:w="2716"/>
              <w:gridCol w:w="1045"/>
              <w:gridCol w:w="992"/>
              <w:gridCol w:w="992"/>
              <w:gridCol w:w="992"/>
            </w:tblGrid>
            <w:tr w:rsidR="00E2471A" w14:paraId="4AE3046D" w14:textId="77777777" w:rsidTr="00E2471A">
              <w:tc>
                <w:tcPr>
                  <w:tcW w:w="2716" w:type="dxa"/>
                  <w:tcBorders>
                    <w:top w:val="single" w:sz="4" w:space="0" w:color="auto"/>
                  </w:tcBorders>
                  <w:vAlign w:val="bottom"/>
                </w:tcPr>
                <w:p w14:paraId="45B9452D" w14:textId="77777777" w:rsidR="00E2471A" w:rsidRPr="007C7D7D" w:rsidRDefault="00E2471A" w:rsidP="00E2471A">
                  <w:pPr>
                    <w:pStyle w:val="Bodycopy"/>
                  </w:pPr>
                  <w:r>
                    <w:t>Funding Type</w:t>
                  </w:r>
                </w:p>
              </w:tc>
              <w:tc>
                <w:tcPr>
                  <w:tcW w:w="1045" w:type="dxa"/>
                  <w:tcBorders>
                    <w:top w:val="single" w:sz="4" w:space="0" w:color="auto"/>
                  </w:tcBorders>
                </w:tcPr>
                <w:p w14:paraId="6F9FB207" w14:textId="77777777" w:rsidR="00E2471A" w:rsidRPr="008B644C" w:rsidRDefault="00E2471A" w:rsidP="00E2471A">
                  <w:pPr>
                    <w:pStyle w:val="Bodycopy"/>
                    <w:rPr>
                      <w:rFonts w:ascii="Aptos Narrow" w:hAnsi="Aptos Narrow"/>
                      <w:color w:val="000000"/>
                      <w:szCs w:val="22"/>
                    </w:rPr>
                  </w:pPr>
                  <w:r>
                    <w:t>2021</w:t>
                  </w:r>
                </w:p>
              </w:tc>
              <w:tc>
                <w:tcPr>
                  <w:tcW w:w="992" w:type="dxa"/>
                  <w:tcBorders>
                    <w:top w:val="single" w:sz="4" w:space="0" w:color="auto"/>
                  </w:tcBorders>
                </w:tcPr>
                <w:p w14:paraId="5C7D98D9" w14:textId="77777777" w:rsidR="00E2471A" w:rsidRPr="00BD5EA8" w:rsidRDefault="00E2471A" w:rsidP="00E2471A">
                  <w:pPr>
                    <w:pStyle w:val="Bodycopy"/>
                    <w:rPr>
                      <w:rFonts w:ascii="Aptos Narrow" w:hAnsi="Aptos Narrow"/>
                      <w:color w:val="000000"/>
                      <w:szCs w:val="22"/>
                    </w:rPr>
                  </w:pPr>
                  <w:r>
                    <w:t>2022</w:t>
                  </w:r>
                </w:p>
              </w:tc>
              <w:tc>
                <w:tcPr>
                  <w:tcW w:w="992" w:type="dxa"/>
                  <w:tcBorders>
                    <w:top w:val="single" w:sz="4" w:space="0" w:color="auto"/>
                  </w:tcBorders>
                </w:tcPr>
                <w:p w14:paraId="595DA2A9" w14:textId="77777777" w:rsidR="00E2471A" w:rsidRPr="00BD5EA8" w:rsidRDefault="00E2471A" w:rsidP="00E2471A">
                  <w:pPr>
                    <w:pStyle w:val="Bodycopy"/>
                    <w:rPr>
                      <w:rFonts w:ascii="Aptos Narrow" w:hAnsi="Aptos Narrow"/>
                      <w:color w:val="000000"/>
                      <w:szCs w:val="22"/>
                    </w:rPr>
                  </w:pPr>
                  <w:r>
                    <w:t>2023</w:t>
                  </w:r>
                </w:p>
              </w:tc>
              <w:tc>
                <w:tcPr>
                  <w:tcW w:w="992" w:type="dxa"/>
                  <w:tcBorders>
                    <w:top w:val="single" w:sz="4" w:space="0" w:color="auto"/>
                    <w:bottom w:val="single" w:sz="4" w:space="0" w:color="auto"/>
                  </w:tcBorders>
                </w:tcPr>
                <w:p w14:paraId="78360176" w14:textId="77777777" w:rsidR="00E2471A" w:rsidRPr="00BD5EA8" w:rsidRDefault="00E2471A" w:rsidP="00E2471A">
                  <w:pPr>
                    <w:pStyle w:val="Bodycopy"/>
                    <w:rPr>
                      <w:rFonts w:ascii="Aptos Narrow" w:hAnsi="Aptos Narrow"/>
                      <w:color w:val="000000"/>
                      <w:szCs w:val="22"/>
                    </w:rPr>
                  </w:pPr>
                  <w:r>
                    <w:t>2024</w:t>
                  </w:r>
                </w:p>
              </w:tc>
            </w:tr>
            <w:tr w:rsidR="00E2471A" w14:paraId="0FBA8598" w14:textId="77777777" w:rsidTr="00E2471A">
              <w:tc>
                <w:tcPr>
                  <w:tcW w:w="2716" w:type="dxa"/>
                  <w:tcBorders>
                    <w:bottom w:val="single" w:sz="4" w:space="0" w:color="auto"/>
                  </w:tcBorders>
                  <w:vAlign w:val="bottom"/>
                </w:tcPr>
                <w:p w14:paraId="022DAD7B" w14:textId="77777777" w:rsidR="00E2471A" w:rsidRDefault="00E2471A" w:rsidP="00E2471A">
                  <w:pPr>
                    <w:pStyle w:val="Bodycopy"/>
                  </w:pPr>
                  <w:r w:rsidRPr="007C7D7D">
                    <w:t>Government Funded</w:t>
                  </w:r>
                </w:p>
              </w:tc>
              <w:tc>
                <w:tcPr>
                  <w:tcW w:w="1045" w:type="dxa"/>
                  <w:tcBorders>
                    <w:bottom w:val="single" w:sz="4" w:space="0" w:color="auto"/>
                  </w:tcBorders>
                </w:tcPr>
                <w:p w14:paraId="2D650008" w14:textId="77777777" w:rsidR="00E2471A" w:rsidRPr="008B644C" w:rsidRDefault="00E2471A" w:rsidP="00E2471A">
                  <w:pPr>
                    <w:pStyle w:val="Bodycopy"/>
                    <w:rPr>
                      <w:rFonts w:ascii="Aptos Narrow" w:hAnsi="Aptos Narrow"/>
                      <w:color w:val="000000"/>
                      <w:szCs w:val="22"/>
                    </w:rPr>
                  </w:pPr>
                  <w:r w:rsidRPr="008B644C">
                    <w:rPr>
                      <w:rFonts w:ascii="Aptos Narrow" w:hAnsi="Aptos Narrow"/>
                      <w:color w:val="000000"/>
                      <w:szCs w:val="22"/>
                    </w:rPr>
                    <w:t>718</w:t>
                  </w:r>
                </w:p>
              </w:tc>
              <w:tc>
                <w:tcPr>
                  <w:tcW w:w="992" w:type="dxa"/>
                  <w:tcBorders>
                    <w:bottom w:val="single" w:sz="4" w:space="0" w:color="auto"/>
                  </w:tcBorders>
                </w:tcPr>
                <w:p w14:paraId="16BEFD2A" w14:textId="77777777" w:rsidR="00E2471A" w:rsidRPr="008B644C" w:rsidRDefault="00E2471A" w:rsidP="00E2471A">
                  <w:pPr>
                    <w:pStyle w:val="Bodycopy"/>
                    <w:rPr>
                      <w:rFonts w:ascii="Aptos Narrow" w:hAnsi="Aptos Narrow"/>
                      <w:color w:val="000000"/>
                      <w:szCs w:val="22"/>
                    </w:rPr>
                  </w:pPr>
                  <w:r w:rsidRPr="00BD5EA8">
                    <w:rPr>
                      <w:rFonts w:ascii="Aptos Narrow" w:hAnsi="Aptos Narrow"/>
                      <w:color w:val="000000"/>
                      <w:szCs w:val="22"/>
                    </w:rPr>
                    <w:t>835</w:t>
                  </w:r>
                </w:p>
              </w:tc>
              <w:tc>
                <w:tcPr>
                  <w:tcW w:w="992" w:type="dxa"/>
                  <w:tcBorders>
                    <w:bottom w:val="single" w:sz="4" w:space="0" w:color="auto"/>
                  </w:tcBorders>
                </w:tcPr>
                <w:p w14:paraId="3802FEF6" w14:textId="77777777" w:rsidR="00E2471A" w:rsidRPr="008B644C" w:rsidRDefault="00E2471A" w:rsidP="00E2471A">
                  <w:pPr>
                    <w:pStyle w:val="Bodycopy"/>
                    <w:rPr>
                      <w:rFonts w:ascii="Aptos Narrow" w:hAnsi="Aptos Narrow"/>
                      <w:color w:val="000000"/>
                      <w:szCs w:val="22"/>
                    </w:rPr>
                  </w:pPr>
                  <w:r w:rsidRPr="00BD5EA8">
                    <w:rPr>
                      <w:rFonts w:ascii="Aptos Narrow" w:hAnsi="Aptos Narrow"/>
                      <w:color w:val="000000"/>
                      <w:szCs w:val="22"/>
                    </w:rPr>
                    <w:t>773</w:t>
                  </w:r>
                </w:p>
              </w:tc>
              <w:tc>
                <w:tcPr>
                  <w:tcW w:w="992" w:type="dxa"/>
                  <w:tcBorders>
                    <w:bottom w:val="single" w:sz="4" w:space="0" w:color="auto"/>
                  </w:tcBorders>
                </w:tcPr>
                <w:p w14:paraId="65FC00E0" w14:textId="77777777" w:rsidR="00E2471A" w:rsidRPr="008B644C" w:rsidRDefault="00E2471A" w:rsidP="00E2471A">
                  <w:pPr>
                    <w:pStyle w:val="Bodycopy"/>
                    <w:rPr>
                      <w:rFonts w:ascii="Aptos Narrow" w:hAnsi="Aptos Narrow"/>
                      <w:color w:val="000000"/>
                      <w:szCs w:val="22"/>
                    </w:rPr>
                  </w:pPr>
                  <w:r w:rsidRPr="00BD5EA8">
                    <w:rPr>
                      <w:rFonts w:ascii="Aptos Narrow" w:hAnsi="Aptos Narrow"/>
                      <w:color w:val="000000"/>
                      <w:szCs w:val="22"/>
                    </w:rPr>
                    <w:t>688</w:t>
                  </w:r>
                </w:p>
              </w:tc>
            </w:tr>
            <w:tr w:rsidR="00E2471A" w14:paraId="0C06DCD8" w14:textId="77777777" w:rsidTr="00E2471A">
              <w:tc>
                <w:tcPr>
                  <w:tcW w:w="2716" w:type="dxa"/>
                  <w:tcBorders>
                    <w:top w:val="single" w:sz="4" w:space="0" w:color="auto"/>
                    <w:bottom w:val="single" w:sz="4" w:space="0" w:color="auto"/>
                    <w:right w:val="single" w:sz="4" w:space="0" w:color="auto"/>
                  </w:tcBorders>
                  <w:vAlign w:val="bottom"/>
                </w:tcPr>
                <w:p w14:paraId="01A3C122" w14:textId="77777777" w:rsidR="00E2471A" w:rsidRDefault="00E2471A" w:rsidP="00E2471A">
                  <w:pPr>
                    <w:pStyle w:val="Bodycopy"/>
                  </w:pPr>
                  <w:r>
                    <w:t>Fee for Service</w:t>
                  </w:r>
                </w:p>
              </w:tc>
              <w:tc>
                <w:tcPr>
                  <w:tcW w:w="1045" w:type="dxa"/>
                  <w:tcBorders>
                    <w:top w:val="single" w:sz="4" w:space="0" w:color="auto"/>
                    <w:left w:val="single" w:sz="4" w:space="0" w:color="auto"/>
                    <w:bottom w:val="single" w:sz="4" w:space="0" w:color="auto"/>
                    <w:right w:val="single" w:sz="4" w:space="0" w:color="auto"/>
                  </w:tcBorders>
                </w:tcPr>
                <w:p w14:paraId="0234EF93" w14:textId="77777777" w:rsidR="00E2471A" w:rsidRPr="008B644C" w:rsidRDefault="00E2471A" w:rsidP="00E2471A">
                  <w:pPr>
                    <w:pStyle w:val="Bodycopy"/>
                    <w:rPr>
                      <w:rFonts w:ascii="Aptos Narrow" w:hAnsi="Aptos Narrow"/>
                      <w:color w:val="000000"/>
                      <w:szCs w:val="22"/>
                    </w:rPr>
                  </w:pPr>
                  <w:r>
                    <w:rPr>
                      <w:rFonts w:ascii="Aptos Narrow" w:hAnsi="Aptos Narrow"/>
                      <w:color w:val="000000"/>
                      <w:szCs w:val="22"/>
                    </w:rPr>
                    <w:t>78</w:t>
                  </w:r>
                </w:p>
              </w:tc>
              <w:tc>
                <w:tcPr>
                  <w:tcW w:w="992" w:type="dxa"/>
                  <w:tcBorders>
                    <w:top w:val="single" w:sz="4" w:space="0" w:color="auto"/>
                    <w:left w:val="single" w:sz="4" w:space="0" w:color="auto"/>
                    <w:bottom w:val="single" w:sz="4" w:space="0" w:color="auto"/>
                    <w:right w:val="single" w:sz="4" w:space="0" w:color="auto"/>
                  </w:tcBorders>
                </w:tcPr>
                <w:p w14:paraId="43D7930D" w14:textId="77777777" w:rsidR="00E2471A" w:rsidRPr="008B644C" w:rsidRDefault="00E2471A" w:rsidP="00E2471A">
                  <w:pPr>
                    <w:pStyle w:val="Bodycopy"/>
                    <w:rPr>
                      <w:rFonts w:ascii="Aptos Narrow" w:hAnsi="Aptos Narrow"/>
                      <w:color w:val="000000"/>
                      <w:szCs w:val="22"/>
                    </w:rPr>
                  </w:pPr>
                  <w:r>
                    <w:rPr>
                      <w:rFonts w:ascii="Aptos Narrow" w:hAnsi="Aptos Narrow"/>
                      <w:color w:val="000000"/>
                      <w:szCs w:val="22"/>
                    </w:rPr>
                    <w:t>99</w:t>
                  </w:r>
                </w:p>
              </w:tc>
              <w:tc>
                <w:tcPr>
                  <w:tcW w:w="992" w:type="dxa"/>
                  <w:tcBorders>
                    <w:top w:val="single" w:sz="4" w:space="0" w:color="auto"/>
                    <w:left w:val="single" w:sz="4" w:space="0" w:color="auto"/>
                    <w:bottom w:val="single" w:sz="4" w:space="0" w:color="auto"/>
                    <w:right w:val="single" w:sz="4" w:space="0" w:color="auto"/>
                  </w:tcBorders>
                </w:tcPr>
                <w:p w14:paraId="403124FC" w14:textId="77777777" w:rsidR="00E2471A" w:rsidRPr="008B644C" w:rsidRDefault="00E2471A" w:rsidP="00E2471A">
                  <w:pPr>
                    <w:pStyle w:val="Bodycopy"/>
                    <w:rPr>
                      <w:rFonts w:ascii="Aptos Narrow" w:hAnsi="Aptos Narrow"/>
                      <w:color w:val="000000"/>
                      <w:szCs w:val="22"/>
                    </w:rPr>
                  </w:pPr>
                  <w:r>
                    <w:rPr>
                      <w:rFonts w:ascii="Aptos Narrow" w:hAnsi="Aptos Narrow"/>
                      <w:color w:val="000000"/>
                      <w:szCs w:val="22"/>
                    </w:rPr>
                    <w:t>44</w:t>
                  </w:r>
                </w:p>
              </w:tc>
              <w:tc>
                <w:tcPr>
                  <w:tcW w:w="992" w:type="dxa"/>
                  <w:tcBorders>
                    <w:top w:val="single" w:sz="4" w:space="0" w:color="auto"/>
                    <w:left w:val="single" w:sz="4" w:space="0" w:color="auto"/>
                    <w:bottom w:val="single" w:sz="4" w:space="0" w:color="auto"/>
                    <w:right w:val="single" w:sz="4" w:space="0" w:color="auto"/>
                  </w:tcBorders>
                </w:tcPr>
                <w:p w14:paraId="3864BF2C" w14:textId="77777777" w:rsidR="00E2471A" w:rsidRPr="008B644C" w:rsidRDefault="00E2471A" w:rsidP="00E2471A">
                  <w:pPr>
                    <w:pStyle w:val="Bodycopy"/>
                    <w:rPr>
                      <w:rFonts w:ascii="Aptos Narrow" w:hAnsi="Aptos Narrow"/>
                      <w:color w:val="000000"/>
                      <w:szCs w:val="22"/>
                    </w:rPr>
                  </w:pPr>
                  <w:r>
                    <w:rPr>
                      <w:rFonts w:ascii="Aptos Narrow" w:hAnsi="Aptos Narrow"/>
                      <w:color w:val="000000"/>
                      <w:szCs w:val="22"/>
                    </w:rPr>
                    <w:t>28</w:t>
                  </w:r>
                </w:p>
              </w:tc>
            </w:tr>
            <w:tr w:rsidR="00E2471A" w14:paraId="522CAFD8" w14:textId="77777777" w:rsidTr="00E2471A">
              <w:tc>
                <w:tcPr>
                  <w:tcW w:w="6737" w:type="dxa"/>
                  <w:gridSpan w:val="5"/>
                  <w:tcBorders>
                    <w:top w:val="nil"/>
                    <w:left w:val="nil"/>
                    <w:bottom w:val="nil"/>
                    <w:right w:val="nil"/>
                  </w:tcBorders>
                  <w:vAlign w:val="bottom"/>
                </w:tcPr>
                <w:p w14:paraId="7E53067C" w14:textId="6CE41D96" w:rsidR="00E2471A" w:rsidRPr="00E2471A" w:rsidRDefault="00E2471A" w:rsidP="00E2471A">
                  <w:pPr>
                    <w:pStyle w:val="Bodycopy"/>
                  </w:pPr>
                  <w:r w:rsidRPr="00E2471A">
                    <w:t>Source: Department Jobs, Skills, Industry and Region (DJSIR)</w:t>
                  </w:r>
                </w:p>
              </w:tc>
            </w:tr>
          </w:tbl>
          <w:p w14:paraId="463B8739" w14:textId="6317FF7D" w:rsidR="00E2471A" w:rsidRPr="00D434BC" w:rsidRDefault="00E2471A" w:rsidP="00E2471A">
            <w:pPr>
              <w:pStyle w:val="Bodycopy"/>
            </w:pPr>
          </w:p>
        </w:tc>
      </w:tr>
      <w:tr w:rsidR="00E2471A" w:rsidRPr="00444664" w14:paraId="7B80BC04" w14:textId="77777777" w:rsidTr="00E2471A">
        <w:trPr>
          <w:trHeight w:val="363"/>
        </w:trPr>
        <w:tc>
          <w:tcPr>
            <w:tcW w:w="1385" w:type="pct"/>
            <w:vMerge/>
            <w:tcBorders>
              <w:top w:val="dashSmallGap" w:sz="4" w:space="0" w:color="888B8D" w:themeColor="accent2"/>
              <w:left w:val="dashSmallGap" w:sz="4" w:space="0" w:color="888B8D" w:themeColor="accent2"/>
              <w:bottom w:val="dashSmallGap" w:sz="4" w:space="0" w:color="888B8D" w:themeColor="accent2"/>
            </w:tcBorders>
          </w:tcPr>
          <w:p w14:paraId="6AD3EB2B" w14:textId="77777777" w:rsidR="00E2471A" w:rsidRPr="00444664" w:rsidRDefault="00E2471A" w:rsidP="00E2471A">
            <w:pPr>
              <w:pStyle w:val="VRQACourseTemplateLeftHandColumnBlue"/>
            </w:pPr>
          </w:p>
        </w:tc>
        <w:tc>
          <w:tcPr>
            <w:tcW w:w="3615" w:type="pct"/>
            <w:gridSpan w:val="3"/>
            <w:tcBorders>
              <w:top w:val="dashSmallGap" w:sz="4" w:space="0" w:color="888B8D" w:themeColor="accent2"/>
              <w:bottom w:val="dashSmallGap" w:sz="4" w:space="0" w:color="888B8D" w:themeColor="accent2"/>
              <w:right w:val="dashSmallGap" w:sz="4" w:space="0" w:color="888B8D" w:themeColor="accent2"/>
            </w:tcBorders>
          </w:tcPr>
          <w:p w14:paraId="58BA3AB8" w14:textId="77777777" w:rsidR="00E2471A" w:rsidRDefault="00E2471A" w:rsidP="00E2471A">
            <w:pPr>
              <w:pStyle w:val="Bodycopy"/>
            </w:pPr>
            <w:r>
              <w:t>Several activities were undertaken to establish and confirm the current and projected need for the course and included:</w:t>
            </w:r>
          </w:p>
          <w:p w14:paraId="7B6B905D" w14:textId="585B88B5" w:rsidR="00E2471A" w:rsidRDefault="00E2471A" w:rsidP="00C04E45">
            <w:pPr>
              <w:pStyle w:val="VRQABullet1"/>
            </w:pPr>
            <w:r>
              <w:t>analysis of enrolment data for the period between 2021 and 2024</w:t>
            </w:r>
            <w:r w:rsidR="00B3781A">
              <w:t>.</w:t>
            </w:r>
          </w:p>
          <w:p w14:paraId="688E32B9" w14:textId="45BC0012" w:rsidR="00E2471A" w:rsidRDefault="00E2471A" w:rsidP="00C04E45">
            <w:pPr>
              <w:pStyle w:val="VRQABullet1"/>
            </w:pPr>
            <w:r>
              <w:t>desktop review of relevant literature and government policy for learners with permanent cognitive and/or intellectual disability</w:t>
            </w:r>
            <w:r w:rsidR="00B3781A">
              <w:t>.</w:t>
            </w:r>
          </w:p>
          <w:p w14:paraId="323CD5A0" w14:textId="064FFD7B" w:rsidR="00E2471A" w:rsidRDefault="00E2471A" w:rsidP="00C04E45">
            <w:pPr>
              <w:pStyle w:val="VRQABullet1"/>
            </w:pPr>
            <w:r>
              <w:t>review of data from the mid-cycle review</w:t>
            </w:r>
            <w:r w:rsidR="00B3781A">
              <w:t>.</w:t>
            </w:r>
          </w:p>
          <w:p w14:paraId="62DC1C9C" w14:textId="77777777" w:rsidR="00E2471A" w:rsidRDefault="00E2471A" w:rsidP="00C04E45">
            <w:pPr>
              <w:pStyle w:val="VRQABullet1"/>
            </w:pPr>
            <w:r>
              <w:t>consultation with the Statewide Advisory Group who represents providers who deliver a suite of courses for learners with permanent cognitive and/or intellectual disability.</w:t>
            </w:r>
          </w:p>
          <w:p w14:paraId="3142836F" w14:textId="0EAC4B4C" w:rsidR="00E2471A" w:rsidRDefault="00E2471A" w:rsidP="00E2471A">
            <w:pPr>
              <w:pStyle w:val="Bodycopy"/>
            </w:pPr>
            <w:r w:rsidRPr="00A16B70">
              <w:t>A Skills and Knowledge Profile was developed to inform revisions to the course. The P</w:t>
            </w:r>
            <w:r w:rsidR="00496A26">
              <w:t xml:space="preserve">roject </w:t>
            </w:r>
            <w:r w:rsidRPr="00A16B70">
              <w:t>S</w:t>
            </w:r>
            <w:r w:rsidR="00496A26">
              <w:t xml:space="preserve">teering </w:t>
            </w:r>
            <w:r w:rsidRPr="00A16B70">
              <w:t>C</w:t>
            </w:r>
            <w:r w:rsidR="00496A26">
              <w:t>ommittee</w:t>
            </w:r>
            <w:r w:rsidR="006F079F">
              <w:t xml:space="preserve"> </w:t>
            </w:r>
            <w:r w:rsidR="00496A26">
              <w:t>(PSC)</w:t>
            </w:r>
            <w:r w:rsidRPr="00A16B70">
              <w:t xml:space="preserve"> reviewed and advised on the changes required to meet the current and emerging needs of learners and validated the Profile, which then guided the redevelopment of the course.</w:t>
            </w:r>
          </w:p>
          <w:p w14:paraId="5FB90F57" w14:textId="77777777" w:rsidR="00E2471A" w:rsidRPr="0069729E" w:rsidRDefault="00E2471A" w:rsidP="00E2471A">
            <w:pPr>
              <w:pStyle w:val="Bodycopy"/>
            </w:pPr>
            <w:r w:rsidRPr="0069729E">
              <w:t xml:space="preserve">This course: </w:t>
            </w:r>
          </w:p>
          <w:p w14:paraId="598E6A86" w14:textId="4A985D3F" w:rsidR="00E2471A" w:rsidRPr="0069729E" w:rsidRDefault="00E2471A" w:rsidP="00C04E45">
            <w:pPr>
              <w:pStyle w:val="VRQABullet1"/>
            </w:pPr>
            <w:r w:rsidRPr="0069729E">
              <w:t>does not duplicate, by title or coverage, the outcomes of an endorsed training package qualification</w:t>
            </w:r>
            <w:r w:rsidR="00B3781A">
              <w:t>.</w:t>
            </w:r>
          </w:p>
          <w:p w14:paraId="4799826D" w14:textId="523E1D64" w:rsidR="00E2471A" w:rsidRPr="0069729E" w:rsidRDefault="00E2471A" w:rsidP="00C04E45">
            <w:pPr>
              <w:pStyle w:val="VRQABullet1"/>
            </w:pPr>
            <w:r w:rsidRPr="0069729E">
              <w:t>is not a subset of a single training package qualification that could be recognised through one or more statements of attainment or a skill set</w:t>
            </w:r>
            <w:r w:rsidR="00B3781A">
              <w:t>.</w:t>
            </w:r>
          </w:p>
          <w:p w14:paraId="672D7114" w14:textId="33FA678F" w:rsidR="00E2471A" w:rsidRPr="0069729E" w:rsidRDefault="00E2471A" w:rsidP="00C04E45">
            <w:pPr>
              <w:pStyle w:val="VRQABullet1"/>
            </w:pPr>
            <w:r w:rsidRPr="0069729E">
              <w:t>does not include units of competency additional to those in a training package qualification that could be recognised through statements of attainment in addition to the qualification</w:t>
            </w:r>
            <w:r w:rsidR="00B3781A">
              <w:t>.</w:t>
            </w:r>
          </w:p>
          <w:p w14:paraId="5EF1C0DD" w14:textId="2863B7CF" w:rsidR="00E2471A" w:rsidRPr="002557B2" w:rsidRDefault="00E2471A" w:rsidP="00C04E45">
            <w:pPr>
              <w:pStyle w:val="VRQABullet1"/>
            </w:pPr>
            <w:r w:rsidRPr="0069729E">
              <w:t>does not comprise units that duplicate units of competency of a training package qualification</w:t>
            </w:r>
            <w:r w:rsidR="00B3781A">
              <w:t>.</w:t>
            </w:r>
          </w:p>
        </w:tc>
      </w:tr>
      <w:tr w:rsidR="00E2471A" w:rsidRPr="00E7450B" w14:paraId="1114FF5E" w14:textId="77777777" w:rsidTr="00E2471A">
        <w:trPr>
          <w:trHeight w:val="2267"/>
        </w:trPr>
        <w:tc>
          <w:tcPr>
            <w:tcW w:w="1385"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AC09F6B" w14:textId="154B63F5" w:rsidR="00E2471A" w:rsidRPr="00444664" w:rsidRDefault="00E2471A" w:rsidP="00E2471A">
            <w:pPr>
              <w:pStyle w:val="VRQACourseTemplateLeftHandColumnBlue"/>
            </w:pPr>
            <w:bookmarkStart w:id="54" w:name="_Toc206681698"/>
            <w:r w:rsidRPr="00444664">
              <w:lastRenderedPageBreak/>
              <w:t>3.2</w:t>
            </w:r>
            <w:r>
              <w:tab/>
            </w:r>
            <w:r w:rsidRPr="00444664">
              <w:t>Review for re</w:t>
            </w:r>
            <w:r>
              <w:noBreakHyphen/>
            </w:r>
            <w:r w:rsidRPr="00444664">
              <w:t>accreditation</w:t>
            </w:r>
            <w:bookmarkEnd w:id="54"/>
          </w:p>
        </w:tc>
        <w:tc>
          <w:tcPr>
            <w:tcW w:w="3615" w:type="pct"/>
            <w:gridSpan w:val="3"/>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27C67D8" w14:textId="2176D59E" w:rsidR="00E2471A" w:rsidRDefault="00E2471A" w:rsidP="00E2471A">
            <w:pPr>
              <w:pStyle w:val="Bodycopy"/>
            </w:pPr>
            <w:r w:rsidRPr="004F0458">
              <w:t>The review and redevelopment of the</w:t>
            </w:r>
            <w:r>
              <w:t xml:space="preserve"> </w:t>
            </w:r>
            <w:r w:rsidR="00D074FF">
              <w:rPr>
                <w:rFonts w:cs="Arial"/>
              </w:rPr>
              <w:t>22705VIC</w:t>
            </w:r>
            <w:r w:rsidRPr="006F2E9A">
              <w:t xml:space="preserve"> Certificate 1 in Transition Education</w:t>
            </w:r>
            <w:r w:rsidRPr="004F0458">
              <w:t xml:space="preserve"> was based on the outcomes of a mid-cycle review and </w:t>
            </w:r>
            <w:r w:rsidR="009069ED">
              <w:t xml:space="preserve">the </w:t>
            </w:r>
            <w:r w:rsidRPr="004F0458">
              <w:t xml:space="preserve">ongoing monitoring of the course. </w:t>
            </w:r>
            <w:r>
              <w:t>A mid cycle review of the Certificate I in Transition Education, conducted in 2023, sought feedback on any issues related to the content or structure of the course that impacted on learner outcomes. The feedback indicated that overall, the course is effective in supporting learners with intellectual disability to develop pathways to community participation as evidenced through the following comments by providers:</w:t>
            </w:r>
          </w:p>
          <w:p w14:paraId="19A894B3" w14:textId="2F156BBD" w:rsidR="00E2471A" w:rsidRDefault="009069ED" w:rsidP="00E2471A">
            <w:pPr>
              <w:pStyle w:val="VRQACourseTemplateTableBullet"/>
              <w:widowControl/>
              <w:numPr>
                <w:ilvl w:val="0"/>
                <w:numId w:val="3"/>
              </w:numPr>
              <w:suppressAutoHyphens w:val="0"/>
              <w:autoSpaceDE/>
              <w:autoSpaceDN/>
              <w:adjustRightInd/>
              <w:spacing w:before="60" w:line="264" w:lineRule="auto"/>
              <w:textAlignment w:val="auto"/>
            </w:pPr>
            <w:r>
              <w:t>“</w:t>
            </w:r>
            <w:r w:rsidR="00E2471A">
              <w:t xml:space="preserve">The teachers see significant growth in the students over the year of the course. Some of our learners have found their way to us after being in day programs for a few years after they finished school and staff get feedback from the learners’ family of the dramatic growth and positive personal wellbeing changes </w:t>
            </w:r>
            <w:r>
              <w:t>once</w:t>
            </w:r>
            <w:r w:rsidR="00E2471A">
              <w:t xml:space="preserve"> they are in the course.</w:t>
            </w:r>
            <w:r>
              <w:t>”</w:t>
            </w:r>
          </w:p>
          <w:p w14:paraId="735D5896" w14:textId="07F5FD1D" w:rsidR="00E2471A" w:rsidRDefault="009069ED" w:rsidP="00E2471A">
            <w:pPr>
              <w:pStyle w:val="VRQACourseTemplateTableBullet"/>
              <w:widowControl/>
              <w:numPr>
                <w:ilvl w:val="0"/>
                <w:numId w:val="3"/>
              </w:numPr>
              <w:suppressAutoHyphens w:val="0"/>
              <w:autoSpaceDE/>
              <w:autoSpaceDN/>
              <w:adjustRightInd/>
              <w:spacing w:before="60" w:line="264" w:lineRule="auto"/>
              <w:textAlignment w:val="auto"/>
            </w:pPr>
            <w:r>
              <w:lastRenderedPageBreak/>
              <w:t>“</w:t>
            </w:r>
            <w:r w:rsidR="00E2471A">
              <w:t>Some learners develop a new level of self-confidence and some independence that allows them to join clubs and participate in regular activities as well as go to community events.</w:t>
            </w:r>
            <w:r>
              <w:t>”</w:t>
            </w:r>
          </w:p>
          <w:p w14:paraId="5F1C7038" w14:textId="57A42DA6" w:rsidR="00E2471A" w:rsidRDefault="009069ED" w:rsidP="00E2471A">
            <w:pPr>
              <w:pStyle w:val="VRQACourseTemplateTableBullet"/>
              <w:widowControl/>
              <w:numPr>
                <w:ilvl w:val="0"/>
                <w:numId w:val="3"/>
              </w:numPr>
              <w:suppressAutoHyphens w:val="0"/>
              <w:autoSpaceDE/>
              <w:autoSpaceDN/>
              <w:adjustRightInd/>
              <w:spacing w:before="60" w:line="264" w:lineRule="auto"/>
              <w:textAlignment w:val="auto"/>
            </w:pPr>
            <w:r>
              <w:t>“</w:t>
            </w:r>
            <w:r w:rsidR="00E2471A">
              <w:t>Learners develop key lifestyle and study skills that enable them to pursue further study, usually in the Certificate I in Work Education.</w:t>
            </w:r>
            <w:r>
              <w:t>”</w:t>
            </w:r>
          </w:p>
          <w:p w14:paraId="610A0CC0" w14:textId="0AE9C558" w:rsidR="00E2471A" w:rsidRDefault="00E2471A" w:rsidP="00E2471A">
            <w:pPr>
              <w:pStyle w:val="Bodycopy"/>
            </w:pPr>
            <w:r>
              <w:t>There were no</w:t>
            </w:r>
            <w:r w:rsidRPr="00D4612E">
              <w:t xml:space="preserve"> specific issues</w:t>
            </w:r>
            <w:r>
              <w:t xml:space="preserve"> raised</w:t>
            </w:r>
            <w:r w:rsidRPr="00D4612E">
              <w:t xml:space="preserve"> with the content of the course</w:t>
            </w:r>
            <w:r>
              <w:t>. There was</w:t>
            </w:r>
            <w:r w:rsidRPr="00D4612E">
              <w:t xml:space="preserve"> support for the current course structure and the flexibility and breadth of the </w:t>
            </w:r>
            <w:r>
              <w:t>four</w:t>
            </w:r>
            <w:r w:rsidRPr="00D4612E">
              <w:t xml:space="preserve"> elective units that can</w:t>
            </w:r>
            <w:r>
              <w:t xml:space="preserve"> also be</w:t>
            </w:r>
            <w:r w:rsidRPr="00D4612E">
              <w:t xml:space="preserve"> selected from other training packages or accredited courses. This provides flexibility and allows R</w:t>
            </w:r>
            <w:r w:rsidR="009069ED">
              <w:t xml:space="preserve">egistered </w:t>
            </w:r>
            <w:r w:rsidRPr="00D4612E">
              <w:t>T</w:t>
            </w:r>
            <w:r w:rsidR="009069ED">
              <w:t xml:space="preserve">raining </w:t>
            </w:r>
            <w:r w:rsidRPr="00D4612E">
              <w:t>O</w:t>
            </w:r>
            <w:r w:rsidR="009069ED">
              <w:t>rganisations (RTO</w:t>
            </w:r>
            <w:r w:rsidRPr="00D4612E">
              <w:t>’S</w:t>
            </w:r>
            <w:r w:rsidR="009069ED">
              <w:t>)</w:t>
            </w:r>
            <w:r w:rsidRPr="00D4612E">
              <w:t xml:space="preserve"> to customi</w:t>
            </w:r>
            <w:r w:rsidR="009069ED">
              <w:t>s</w:t>
            </w:r>
            <w:r w:rsidRPr="00D4612E">
              <w:t>e the delivery of the course to meet different learners</w:t>
            </w:r>
            <w:r>
              <w:t>’</w:t>
            </w:r>
            <w:r w:rsidRPr="00D4612E">
              <w:t xml:space="preserve"> and/or cohort</w:t>
            </w:r>
            <w:r>
              <w:t>’</w:t>
            </w:r>
            <w:r w:rsidRPr="00D4612E">
              <w:t>s specific needs.</w:t>
            </w:r>
          </w:p>
          <w:p w14:paraId="59981DFB" w14:textId="6436C18E" w:rsidR="00E2471A" w:rsidRDefault="00E2471A" w:rsidP="00E2471A">
            <w:pPr>
              <w:pStyle w:val="Bodycopy"/>
            </w:pPr>
            <w:r>
              <w:t>There was additional feedback at the unit level which indicated that s</w:t>
            </w:r>
            <w:r w:rsidRPr="00D76486">
              <w:t xml:space="preserve">ome of the language used is confusing and students struggle with the </w:t>
            </w:r>
            <w:r w:rsidR="009069ED" w:rsidRPr="00D76486">
              <w:t>difference</w:t>
            </w:r>
            <w:r w:rsidR="009069ED">
              <w:t>. This</w:t>
            </w:r>
            <w:r>
              <w:t xml:space="preserve"> included the following units:</w:t>
            </w:r>
          </w:p>
          <w:p w14:paraId="3BC3062B" w14:textId="71084A6E" w:rsidR="00E2471A" w:rsidRDefault="00E2471A" w:rsidP="00E2471A">
            <w:pPr>
              <w:pStyle w:val="Bodycopy"/>
            </w:pPr>
            <w:r>
              <w:t xml:space="preserve">Overlap between </w:t>
            </w:r>
            <w:r w:rsidRPr="00F06123">
              <w:rPr>
                <w:i/>
                <w:iCs/>
              </w:rPr>
              <w:t>VU23034 Develop personal goals with support</w:t>
            </w:r>
            <w:r>
              <w:t xml:space="preserve"> unit and the </w:t>
            </w:r>
            <w:r w:rsidRPr="00F06123">
              <w:rPr>
                <w:i/>
                <w:iCs/>
              </w:rPr>
              <w:t>VU23035 Explore self-development units</w:t>
            </w:r>
            <w:r>
              <w:t>. Some of the language used in these units is confusing and students struggle with the differences between the units. There is confusion for students when dealing with the different types of goals and the requirements in these very different units.</w:t>
            </w:r>
          </w:p>
          <w:p w14:paraId="43D06D3F" w14:textId="77777777" w:rsidR="00E2471A" w:rsidRDefault="00E2471A" w:rsidP="00E2471A">
            <w:pPr>
              <w:pStyle w:val="Bodycopy"/>
            </w:pPr>
            <w:r>
              <w:t xml:space="preserve">In </w:t>
            </w:r>
            <w:r w:rsidRPr="00953D32">
              <w:rPr>
                <w:i/>
                <w:iCs/>
              </w:rPr>
              <w:t>VU23034 Develop personal goals</w:t>
            </w:r>
            <w:r>
              <w:t xml:space="preserve"> there is a goal development requirement but the type of goal is not specific and very open-ended and there can be a lot of overlap with the goal development in the self-development unit.</w:t>
            </w:r>
          </w:p>
          <w:p w14:paraId="2DFBEA9F" w14:textId="77777777" w:rsidR="00E2471A" w:rsidRDefault="00E2471A" w:rsidP="00E2471A">
            <w:pPr>
              <w:pStyle w:val="Bodycopy"/>
            </w:pPr>
            <w:r w:rsidRPr="004F0458">
              <w:t>This feedback has been acknowledged in this reaccreditation by maintaining the current course structures and skills and knowledge coverage</w:t>
            </w:r>
            <w:r>
              <w:t xml:space="preserve"> as well as reviewing the language and content in the identified units.</w:t>
            </w:r>
          </w:p>
          <w:p w14:paraId="12CEB9DB" w14:textId="4A5E9E1B" w:rsidR="00E2471A" w:rsidRDefault="00E2471A" w:rsidP="00E2471A">
            <w:pPr>
              <w:pStyle w:val="Bodycopy"/>
            </w:pPr>
            <w:r>
              <w:t xml:space="preserve">The </w:t>
            </w:r>
            <w:r w:rsidR="00D074FF">
              <w:rPr>
                <w:rFonts w:cs="Arial"/>
              </w:rPr>
              <w:t>22705VIC</w:t>
            </w:r>
            <w:r>
              <w:t xml:space="preserve"> Certificate I in Transition Education replaces and is equivalent to the 22567VIC Certificate I in Transition Education. </w:t>
            </w:r>
          </w:p>
          <w:p w14:paraId="1FBCD0E4" w14:textId="77777777" w:rsidR="00E2471A" w:rsidRDefault="00E2471A" w:rsidP="00E2471A">
            <w:pPr>
              <w:pStyle w:val="Bodycopy"/>
            </w:pPr>
            <w:r>
              <w:t xml:space="preserve">There can be no new enrolments in the 22567VIC Certificate I in Transition Education after 31 December 2025. </w:t>
            </w:r>
          </w:p>
          <w:p w14:paraId="6AB08617" w14:textId="1561B805" w:rsidR="00E2471A" w:rsidRPr="00E2471A" w:rsidRDefault="00E2471A" w:rsidP="00E2471A">
            <w:pPr>
              <w:pStyle w:val="Bodycopy"/>
            </w:pPr>
            <w:r>
              <w:t xml:space="preserve">The following table identifies the relationship between units from the 22567VIC Certificate I in Transition Education with units from </w:t>
            </w:r>
            <w:r w:rsidR="00D074FF">
              <w:rPr>
                <w:rFonts w:cs="Arial"/>
              </w:rPr>
              <w:t>22705VIC</w:t>
            </w:r>
            <w:r>
              <w:t xml:space="preserve"> Certificate I in Transition Education</w:t>
            </w:r>
          </w:p>
        </w:tc>
      </w:tr>
      <w:tr w:rsidR="00E2471A" w:rsidRPr="00E7450B" w14:paraId="74A76C1F" w14:textId="77777777" w:rsidTr="000E213C">
        <w:trPr>
          <w:trHeight w:val="336"/>
        </w:trPr>
        <w:tc>
          <w:tcPr>
            <w:tcW w:w="5000" w:type="pct"/>
            <w:gridSpan w:val="4"/>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08BF79F" w14:textId="6C28CE9B" w:rsidR="00E2471A" w:rsidRDefault="00E2471A" w:rsidP="00E2471A">
            <w:pPr>
              <w:pStyle w:val="VRQACourseTemplateLeftHandColumnBlue"/>
              <w:spacing w:after="120"/>
            </w:pPr>
            <w:bookmarkStart w:id="55" w:name="_Toc206681699"/>
            <w:r>
              <w:lastRenderedPageBreak/>
              <w:t>Transition Table</w:t>
            </w:r>
            <w:bookmarkEnd w:id="55"/>
          </w:p>
        </w:tc>
      </w:tr>
      <w:tr w:rsidR="00E2471A" w:rsidRPr="00E7450B" w14:paraId="276C5D42" w14:textId="77777777" w:rsidTr="000E213C">
        <w:trPr>
          <w:trHeight w:val="346"/>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D59691F" w14:textId="3B14012D" w:rsidR="00E2471A" w:rsidRDefault="000E213C" w:rsidP="00E2471A">
            <w:pPr>
              <w:pStyle w:val="VRQACourseTemplateLeftHandColumnBlue"/>
              <w:spacing w:after="120"/>
            </w:pPr>
            <w:r w:rsidRPr="00444664">
              <w:t>Superseded Code and Title</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A22B483" w14:textId="2A5CBE9C" w:rsidR="00E2471A" w:rsidRDefault="000E213C" w:rsidP="00E2471A">
            <w:pPr>
              <w:pStyle w:val="VRQACourseTemplateLeftHandColumnBlue"/>
              <w:spacing w:after="120"/>
            </w:pPr>
            <w:r w:rsidRPr="00444664">
              <w:t>Current Code and Title</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3C77F52" w14:textId="6D62B9C0" w:rsidR="00E2471A" w:rsidRDefault="00E2471A" w:rsidP="000E213C">
            <w:pPr>
              <w:pStyle w:val="VRQACourseTemplateLeftHandColumnBlue"/>
              <w:spacing w:after="120"/>
            </w:pPr>
            <w:bookmarkStart w:id="56" w:name="_Toc206681704"/>
            <w:r>
              <w:t>Relationship</w:t>
            </w:r>
            <w:bookmarkEnd w:id="56"/>
          </w:p>
        </w:tc>
      </w:tr>
      <w:tr w:rsidR="000E213C" w:rsidRPr="00E7450B" w14:paraId="22A47D42" w14:textId="77777777" w:rsidTr="00910C69">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7B62580" w14:textId="42CECE42" w:rsidR="000E213C" w:rsidRDefault="000E213C" w:rsidP="000E213C">
            <w:pPr>
              <w:pStyle w:val="Bodycopy"/>
            </w:pPr>
            <w:r w:rsidRPr="00CB1242">
              <w:t>VU23034</w:t>
            </w:r>
            <w:r>
              <w:t xml:space="preserve"> </w:t>
            </w:r>
            <w:r w:rsidRPr="00CB1242">
              <w:t>Develop personal goals with support </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vAlign w:val="center"/>
          </w:tcPr>
          <w:p w14:paraId="21C9949D" w14:textId="78B7ED51" w:rsidR="000E213C" w:rsidRDefault="000E213C" w:rsidP="000E213C">
            <w:pPr>
              <w:pStyle w:val="Bodycopy"/>
            </w:pPr>
            <w:r>
              <w:t>VU</w:t>
            </w:r>
            <w:r w:rsidR="009A0338">
              <w:t>24041</w:t>
            </w:r>
            <w:r>
              <w:t xml:space="preserve"> Develop personal goals with support </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D572147" w14:textId="0C962203" w:rsidR="000E213C" w:rsidRDefault="000E213C" w:rsidP="000E213C">
            <w:pPr>
              <w:pStyle w:val="Bodycopy"/>
            </w:pPr>
            <w:r>
              <w:t>Equivalent</w:t>
            </w:r>
          </w:p>
        </w:tc>
      </w:tr>
      <w:tr w:rsidR="000E213C" w:rsidRPr="00E7450B" w14:paraId="4E37FF3D" w14:textId="77777777" w:rsidTr="00910C69">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E5D52F2" w14:textId="53D2D667" w:rsidR="000E213C" w:rsidRPr="000F7907" w:rsidRDefault="000E213C" w:rsidP="000E213C">
            <w:pPr>
              <w:pStyle w:val="Bodycopy"/>
            </w:pPr>
            <w:r w:rsidRPr="00CB1242">
              <w:lastRenderedPageBreak/>
              <w:t>VU23035</w:t>
            </w:r>
            <w:r>
              <w:t xml:space="preserve"> </w:t>
            </w:r>
            <w:r w:rsidRPr="00CB1242">
              <w:t>Explore self development</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vAlign w:val="center"/>
          </w:tcPr>
          <w:p w14:paraId="4D43E9ED" w14:textId="156A785A" w:rsidR="000E213C" w:rsidRPr="00DD7C8D" w:rsidRDefault="009A0338" w:rsidP="000E213C">
            <w:pPr>
              <w:pStyle w:val="Bodycopy"/>
            </w:pPr>
            <w:r w:rsidRPr="009A0338">
              <w:t>VU24042</w:t>
            </w:r>
            <w:r w:rsidR="000E213C">
              <w:t xml:space="preserve"> Explore self development</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1720509" w14:textId="2A1C62C8" w:rsidR="000E213C" w:rsidRPr="000F7907" w:rsidRDefault="000E213C" w:rsidP="000E213C">
            <w:pPr>
              <w:pStyle w:val="Bodycopy"/>
            </w:pPr>
            <w:r w:rsidRPr="00466498">
              <w:t>Equivalent</w:t>
            </w:r>
          </w:p>
        </w:tc>
      </w:tr>
      <w:tr w:rsidR="000E213C" w:rsidRPr="00E7450B" w14:paraId="2E210CAF" w14:textId="77777777" w:rsidTr="00910C69">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3BD29AC" w14:textId="5F240FD4" w:rsidR="000E213C" w:rsidRPr="000F7907" w:rsidRDefault="000E213C" w:rsidP="000E213C">
            <w:pPr>
              <w:pStyle w:val="Bodycopy"/>
            </w:pPr>
            <w:r w:rsidRPr="00CB1242">
              <w:t>VU23036</w:t>
            </w:r>
            <w:r>
              <w:t xml:space="preserve"> </w:t>
            </w:r>
            <w:r w:rsidRPr="00CB1242">
              <w:t>Participate in travel activitie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vAlign w:val="center"/>
          </w:tcPr>
          <w:p w14:paraId="7AF46986" w14:textId="47E52E33" w:rsidR="000E213C" w:rsidRPr="00DD7C8D" w:rsidRDefault="00DA65D4" w:rsidP="000E213C">
            <w:pPr>
              <w:pStyle w:val="Bodycopy"/>
            </w:pPr>
            <w:r w:rsidRPr="00DA65D4">
              <w:t>VU24043</w:t>
            </w:r>
            <w:r w:rsidR="000E213C">
              <w:t xml:space="preserve"> Participate in travel activitie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D8122CF" w14:textId="7683010F" w:rsidR="000E213C" w:rsidRPr="000F7907" w:rsidRDefault="000E213C" w:rsidP="000E213C">
            <w:pPr>
              <w:pStyle w:val="Bodycopy"/>
            </w:pPr>
            <w:r w:rsidRPr="00466498">
              <w:t>Equivalent</w:t>
            </w:r>
          </w:p>
        </w:tc>
      </w:tr>
      <w:tr w:rsidR="000E213C" w:rsidRPr="00E7450B" w14:paraId="69B4DB6A" w14:textId="77777777" w:rsidTr="00910C69">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4F052DE" w14:textId="1054227F" w:rsidR="000E213C" w:rsidRPr="000F7907" w:rsidRDefault="000E213C" w:rsidP="000E213C">
            <w:pPr>
              <w:pStyle w:val="Bodycopy"/>
            </w:pPr>
            <w:r w:rsidRPr="00CB1242">
              <w:t>VU23037</w:t>
            </w:r>
            <w:r>
              <w:t xml:space="preserve"> </w:t>
            </w:r>
            <w:r w:rsidRPr="00CB1242">
              <w:t>Explore future options for further training, work or community activitie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vAlign w:val="center"/>
          </w:tcPr>
          <w:p w14:paraId="52A7D874" w14:textId="3445EE30" w:rsidR="000E213C" w:rsidRPr="00DD7C8D" w:rsidRDefault="00DA65D4" w:rsidP="000E213C">
            <w:pPr>
              <w:pStyle w:val="Bodycopy"/>
            </w:pPr>
            <w:bookmarkStart w:id="57" w:name="_Hlk204599073"/>
            <w:r w:rsidRPr="00DA65D4">
              <w:t>VU24044</w:t>
            </w:r>
            <w:r w:rsidR="000E213C">
              <w:t xml:space="preserve"> Explore future options for further training, work or community activities</w:t>
            </w:r>
            <w:bookmarkEnd w:id="57"/>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C27B0C3" w14:textId="32CE5097" w:rsidR="000E213C" w:rsidRPr="000F7907" w:rsidRDefault="000E213C" w:rsidP="000E213C">
            <w:pPr>
              <w:pStyle w:val="Bodycopy"/>
            </w:pPr>
            <w:r w:rsidRPr="00466498">
              <w:t>Equivalent</w:t>
            </w:r>
          </w:p>
        </w:tc>
      </w:tr>
      <w:tr w:rsidR="000E213C" w:rsidRPr="00E7450B" w14:paraId="2CB6AB66" w14:textId="77777777" w:rsidTr="00910C69">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A5262A6" w14:textId="0D516160" w:rsidR="000E213C" w:rsidRPr="000F7907" w:rsidRDefault="000E213C" w:rsidP="000E213C">
            <w:pPr>
              <w:pStyle w:val="Bodycopy"/>
            </w:pPr>
            <w:r w:rsidRPr="00752A99">
              <w:t>VU23038</w:t>
            </w:r>
            <w:r>
              <w:t xml:space="preserve"> </w:t>
            </w:r>
            <w:r w:rsidRPr="00752A99">
              <w:t>Participate in the community</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vAlign w:val="center"/>
          </w:tcPr>
          <w:p w14:paraId="259F5EC9" w14:textId="752AAF28" w:rsidR="000E213C" w:rsidRPr="00DD7C8D" w:rsidRDefault="00DA65D4" w:rsidP="000E213C">
            <w:pPr>
              <w:pStyle w:val="Bodycopy"/>
            </w:pPr>
            <w:r w:rsidRPr="00DA65D4">
              <w:t>VU24045</w:t>
            </w:r>
            <w:r w:rsidR="000E213C">
              <w:t xml:space="preserve"> Participate in the community</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E040EBF" w14:textId="2019C181" w:rsidR="000E213C" w:rsidRPr="000F7907" w:rsidRDefault="000E213C" w:rsidP="000E213C">
            <w:pPr>
              <w:pStyle w:val="Bodycopy"/>
            </w:pPr>
            <w:r w:rsidRPr="00466498">
              <w:t>Equivalent</w:t>
            </w:r>
          </w:p>
        </w:tc>
      </w:tr>
      <w:tr w:rsidR="000E213C" w:rsidRPr="00E7450B" w14:paraId="48CDF5BC"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6DA4530" w14:textId="0EBBA3AD" w:rsidR="000E213C" w:rsidRPr="000F7907" w:rsidRDefault="000E213C" w:rsidP="000E213C">
            <w:pPr>
              <w:pStyle w:val="Bodycopy"/>
            </w:pPr>
            <w:r w:rsidRPr="00752A99">
              <w:t>VU23039</w:t>
            </w:r>
            <w:r>
              <w:t xml:space="preserve"> </w:t>
            </w:r>
            <w:r w:rsidRPr="00752A99">
              <w:t>Use technology for a range of purpose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E9D3A2D" w14:textId="79A49F1E" w:rsidR="000E213C" w:rsidRPr="00DD7C8D" w:rsidRDefault="00DA65D4" w:rsidP="000E213C">
            <w:pPr>
              <w:pStyle w:val="Bodycopy"/>
            </w:pPr>
            <w:r w:rsidRPr="00DA65D4">
              <w:t>VU24046</w:t>
            </w:r>
            <w:r w:rsidR="000E213C">
              <w:t xml:space="preserve"> Use technology for everyday purpose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0CD8E03" w14:textId="6D602F40" w:rsidR="000E213C" w:rsidRPr="000F7907" w:rsidRDefault="000E213C" w:rsidP="000E213C">
            <w:pPr>
              <w:pStyle w:val="Bodycopy"/>
            </w:pPr>
            <w:r w:rsidRPr="00466498">
              <w:t>Equivalent</w:t>
            </w:r>
          </w:p>
        </w:tc>
      </w:tr>
      <w:tr w:rsidR="000E213C" w:rsidRPr="00E7450B" w14:paraId="0B2B7EA0"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05915AD" w14:textId="5F3D36A0" w:rsidR="000E213C" w:rsidRPr="000F7907" w:rsidRDefault="000E213C" w:rsidP="000E213C">
            <w:pPr>
              <w:pStyle w:val="Bodycopy"/>
            </w:pPr>
            <w:r w:rsidRPr="00752A99">
              <w:t>VU23040</w:t>
            </w:r>
            <w:r>
              <w:t xml:space="preserve"> </w:t>
            </w:r>
            <w:r w:rsidRPr="00752A99">
              <w:t>Explore personal well being</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4A1424D" w14:textId="67B34647" w:rsidR="000E213C" w:rsidRPr="00DD7C8D" w:rsidRDefault="00DA65D4" w:rsidP="000E213C">
            <w:pPr>
              <w:pStyle w:val="Bodycopy"/>
            </w:pPr>
            <w:r w:rsidRPr="00DA65D4">
              <w:t>VU24047</w:t>
            </w:r>
            <w:r w:rsidR="000E213C">
              <w:t xml:space="preserve"> Explore personal well being</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9793D26" w14:textId="3DD8B9C9" w:rsidR="000E213C" w:rsidRPr="000F7907" w:rsidRDefault="000E213C" w:rsidP="000E213C">
            <w:pPr>
              <w:pStyle w:val="Bodycopy"/>
            </w:pPr>
            <w:r w:rsidRPr="00466498">
              <w:t>Equivalent</w:t>
            </w:r>
          </w:p>
        </w:tc>
      </w:tr>
      <w:tr w:rsidR="000E213C" w:rsidRPr="00E7450B" w14:paraId="08D29B5D"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EA56CDC" w14:textId="39E7EE6F" w:rsidR="000E213C" w:rsidRPr="000F7907" w:rsidRDefault="000E213C" w:rsidP="000E213C">
            <w:pPr>
              <w:pStyle w:val="Bodycopy"/>
            </w:pPr>
            <w:r w:rsidRPr="00752A99">
              <w:t>VU23041</w:t>
            </w:r>
            <w:r>
              <w:t xml:space="preserve"> </w:t>
            </w:r>
            <w:r w:rsidRPr="00752A99">
              <w:t>Access the media</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B4DF842" w14:textId="6D24CBB2" w:rsidR="000E213C" w:rsidRPr="00DD7C8D" w:rsidRDefault="007C1B6D" w:rsidP="000E213C">
            <w:pPr>
              <w:pStyle w:val="Bodycopy"/>
            </w:pPr>
            <w:r w:rsidRPr="007C1B6D">
              <w:t>VU24048</w:t>
            </w:r>
            <w:r w:rsidR="000E213C">
              <w:t xml:space="preserve"> Access the media</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939C8A2" w14:textId="71F63B7A" w:rsidR="000E213C" w:rsidRPr="000F7907" w:rsidRDefault="000E213C" w:rsidP="000E213C">
            <w:pPr>
              <w:pStyle w:val="Bodycopy"/>
            </w:pPr>
            <w:r w:rsidRPr="00466498">
              <w:t>Equivalent</w:t>
            </w:r>
          </w:p>
        </w:tc>
      </w:tr>
      <w:tr w:rsidR="000E213C" w:rsidRPr="00E7450B" w14:paraId="7FAC6408"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29EEE38" w14:textId="39D44EEE" w:rsidR="000E213C" w:rsidRPr="000F7907" w:rsidRDefault="000E213C" w:rsidP="000E213C">
            <w:pPr>
              <w:pStyle w:val="Bodycopy"/>
            </w:pPr>
            <w:r w:rsidRPr="00752A99">
              <w:t>VU23042</w:t>
            </w:r>
            <w:r>
              <w:t xml:space="preserve"> </w:t>
            </w:r>
            <w:r w:rsidRPr="00752A99">
              <w:t>Identify processes to obtain learner permit</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6258CFE" w14:textId="71CC24A0" w:rsidR="000E213C" w:rsidRPr="00DD7C8D" w:rsidRDefault="007C1B6D" w:rsidP="000E213C">
            <w:pPr>
              <w:pStyle w:val="Bodycopy"/>
            </w:pPr>
            <w:r w:rsidRPr="007C1B6D">
              <w:t>VU2404</w:t>
            </w:r>
            <w:r>
              <w:t>9</w:t>
            </w:r>
            <w:r w:rsidR="000E213C">
              <w:t xml:space="preserve"> Identify processes to obtain learner permit</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99EE463" w14:textId="63873C0C" w:rsidR="000E213C" w:rsidRPr="000F7907" w:rsidRDefault="000E213C" w:rsidP="000E213C">
            <w:pPr>
              <w:pStyle w:val="Bodycopy"/>
            </w:pPr>
            <w:r w:rsidRPr="00466498">
              <w:t>Equivalent</w:t>
            </w:r>
          </w:p>
        </w:tc>
      </w:tr>
      <w:tr w:rsidR="000E213C" w:rsidRPr="00E7450B" w14:paraId="581BEB34"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3867E58" w14:textId="2662C0AE" w:rsidR="000E213C" w:rsidRPr="000F7907" w:rsidRDefault="000E213C" w:rsidP="000E213C">
            <w:pPr>
              <w:pStyle w:val="Bodycopy"/>
            </w:pPr>
            <w:r w:rsidRPr="00752A99">
              <w:t>VU23043</w:t>
            </w:r>
            <w:r>
              <w:t xml:space="preserve"> </w:t>
            </w:r>
            <w:r w:rsidRPr="00752A99">
              <w:t>Participate in recreational activitie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9A9BE20" w14:textId="03A9BF00" w:rsidR="000E213C" w:rsidRPr="00DD7C8D" w:rsidRDefault="000E213C" w:rsidP="000E213C">
            <w:pPr>
              <w:pStyle w:val="Bodycopy"/>
            </w:pPr>
            <w:r>
              <w:t>VU</w:t>
            </w:r>
            <w:r w:rsidR="000B2816">
              <w:t>24050</w:t>
            </w:r>
            <w:r>
              <w:t xml:space="preserve"> Participate in recreational activitie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FEFA864" w14:textId="5FE05987" w:rsidR="000E213C" w:rsidRPr="000F7907" w:rsidRDefault="000E213C" w:rsidP="000E213C">
            <w:pPr>
              <w:pStyle w:val="Bodycopy"/>
            </w:pPr>
            <w:r w:rsidRPr="00466498">
              <w:t>Equivalent</w:t>
            </w:r>
          </w:p>
        </w:tc>
      </w:tr>
      <w:tr w:rsidR="000E213C" w:rsidRPr="00E7450B" w14:paraId="2CF6AF36"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21B12DE" w14:textId="1AD6E5BE" w:rsidR="000E213C" w:rsidRPr="000F7907" w:rsidRDefault="000E213C" w:rsidP="000E213C">
            <w:pPr>
              <w:pStyle w:val="Bodycopy"/>
            </w:pPr>
            <w:r>
              <w:t>VU23057 Participate in creative activitie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3AF947C" w14:textId="76685FB6" w:rsidR="000E213C" w:rsidRPr="00DD7C8D" w:rsidRDefault="007C1B6D" w:rsidP="000E213C">
            <w:pPr>
              <w:pStyle w:val="Bodycopy"/>
            </w:pPr>
            <w:r w:rsidRPr="007C1B6D">
              <w:t>VU240</w:t>
            </w:r>
            <w:r>
              <w:t>51</w:t>
            </w:r>
            <w:r w:rsidR="000E213C">
              <w:t xml:space="preserve"> Participate in creative activitie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1E0179D" w14:textId="3404FB39" w:rsidR="000E213C" w:rsidRPr="000F7907" w:rsidRDefault="000E213C" w:rsidP="000E213C">
            <w:pPr>
              <w:pStyle w:val="Bodycopy"/>
            </w:pPr>
            <w:r w:rsidRPr="00466498">
              <w:t>Equivalent</w:t>
            </w:r>
          </w:p>
        </w:tc>
      </w:tr>
      <w:tr w:rsidR="000E213C" w:rsidRPr="00E7450B" w14:paraId="272CA337"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EAC87E8" w14:textId="1754DCB3" w:rsidR="000E213C" w:rsidRPr="000F7907" w:rsidRDefault="000E213C" w:rsidP="000E213C">
            <w:pPr>
              <w:pStyle w:val="Bodycopy"/>
            </w:pPr>
            <w:r>
              <w:t>VU23044 Apply communication skills for personal purposes </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BE6883B" w14:textId="46358848" w:rsidR="000E213C" w:rsidRPr="00DD7C8D" w:rsidRDefault="007C1B6D" w:rsidP="000E213C">
            <w:pPr>
              <w:pStyle w:val="Bodycopy"/>
            </w:pPr>
            <w:r w:rsidRPr="007C1B6D">
              <w:t>VU240</w:t>
            </w:r>
            <w:r>
              <w:t>52</w:t>
            </w:r>
            <w:r w:rsidR="000E213C">
              <w:t xml:space="preserve"> Apply communication skills for personal purposes </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604F4B6" w14:textId="6A08473E" w:rsidR="000E213C" w:rsidRPr="000F7907" w:rsidRDefault="000E213C" w:rsidP="000E213C">
            <w:pPr>
              <w:pStyle w:val="Bodycopy"/>
            </w:pPr>
            <w:r w:rsidRPr="00466498">
              <w:t>Equivalent</w:t>
            </w:r>
          </w:p>
        </w:tc>
      </w:tr>
      <w:tr w:rsidR="000E213C" w:rsidRPr="00E7450B" w14:paraId="3F483877" w14:textId="77777777" w:rsidTr="00910C69">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67E3830" w14:textId="4B3D03B0" w:rsidR="000E213C" w:rsidRPr="000F7907" w:rsidRDefault="000E213C" w:rsidP="000E213C">
            <w:pPr>
              <w:pStyle w:val="Bodycopy"/>
            </w:pPr>
            <w:r w:rsidRPr="00752A99">
              <w:t>VU23045</w:t>
            </w:r>
            <w:r>
              <w:t xml:space="preserve"> </w:t>
            </w:r>
            <w:r w:rsidRPr="00752A99">
              <w:t>Apply numeracy skills for personal purposes </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vAlign w:val="center"/>
          </w:tcPr>
          <w:p w14:paraId="633E8704" w14:textId="4833C034" w:rsidR="000E213C" w:rsidRPr="00DD7C8D" w:rsidRDefault="007C1B6D" w:rsidP="000E213C">
            <w:pPr>
              <w:pStyle w:val="Bodycopy"/>
            </w:pPr>
            <w:r w:rsidRPr="007C1B6D">
              <w:t>VU240</w:t>
            </w:r>
            <w:r>
              <w:t xml:space="preserve">53 </w:t>
            </w:r>
            <w:r w:rsidR="000E213C">
              <w:t>Apply numeracy skills for personal purposes </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0CE8EC6" w14:textId="15E9409A" w:rsidR="000E213C" w:rsidRPr="000F7907" w:rsidRDefault="000E213C" w:rsidP="000E213C">
            <w:pPr>
              <w:pStyle w:val="Bodycopy"/>
            </w:pPr>
            <w:r w:rsidRPr="00466498">
              <w:t>Equivalent</w:t>
            </w:r>
          </w:p>
        </w:tc>
      </w:tr>
      <w:tr w:rsidR="000E213C" w:rsidRPr="00E7450B" w14:paraId="11BA1444" w14:textId="77777777" w:rsidTr="00910C69">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0AB14DB" w14:textId="2F32DF97" w:rsidR="000E213C" w:rsidRPr="000F7907" w:rsidRDefault="000E213C" w:rsidP="000E213C">
            <w:pPr>
              <w:pStyle w:val="Bodycopy"/>
            </w:pPr>
            <w:r w:rsidRPr="008801CB">
              <w:t>VU23033</w:t>
            </w:r>
            <w:r>
              <w:t xml:space="preserve"> </w:t>
            </w:r>
            <w:r w:rsidRPr="008801CB">
              <w:t>Explore a micro business opportunity</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vAlign w:val="center"/>
          </w:tcPr>
          <w:p w14:paraId="4E4BF76A" w14:textId="1056CFA6" w:rsidR="000E213C" w:rsidRPr="00DD7C8D" w:rsidRDefault="000E213C" w:rsidP="000E213C">
            <w:pPr>
              <w:pStyle w:val="Bodycopy"/>
            </w:pPr>
            <w:r>
              <w:t>VU</w:t>
            </w:r>
            <w:r w:rsidR="007C1B6D">
              <w:t>24040</w:t>
            </w:r>
            <w:r>
              <w:t xml:space="preserve"> Explore a micro business opportunity</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35F7FE3" w14:textId="6E8831B9" w:rsidR="000E213C" w:rsidRPr="000F7907" w:rsidRDefault="000E213C" w:rsidP="000E213C">
            <w:pPr>
              <w:pStyle w:val="Bodycopy"/>
            </w:pPr>
            <w:r w:rsidRPr="00466498">
              <w:t>Equivalent</w:t>
            </w:r>
          </w:p>
        </w:tc>
      </w:tr>
      <w:tr w:rsidR="000E213C" w:rsidRPr="00E7450B" w14:paraId="1D6A99BC"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AA81E4A" w14:textId="6AB0D2C9" w:rsidR="000E213C" w:rsidRPr="000F7907" w:rsidRDefault="000E213C" w:rsidP="000E213C">
            <w:pPr>
              <w:pStyle w:val="Bodycopy"/>
            </w:pPr>
            <w:r>
              <w:t>VU22106 Use recipes to prepare food</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E9ECF75" w14:textId="1C935C56" w:rsidR="000E213C" w:rsidRPr="00DD7C8D" w:rsidRDefault="000E213C" w:rsidP="000E213C">
            <w:pPr>
              <w:pStyle w:val="Bodycopy"/>
            </w:pPr>
            <w:r>
              <w:t>VU23243 Use recipes to prepare food</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D89756C" w14:textId="6773A795" w:rsidR="000E213C" w:rsidRPr="000F7907" w:rsidRDefault="000E213C" w:rsidP="000E213C">
            <w:pPr>
              <w:pStyle w:val="Bodycopy"/>
            </w:pPr>
            <w:r w:rsidRPr="00466498">
              <w:t>Equivalent</w:t>
            </w:r>
          </w:p>
        </w:tc>
      </w:tr>
      <w:tr w:rsidR="000E213C" w:rsidRPr="00E7450B" w14:paraId="7F0C8154"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D98918C" w14:textId="21791A70" w:rsidR="000E213C" w:rsidRPr="000F7907" w:rsidRDefault="000E213C" w:rsidP="000E213C">
            <w:pPr>
              <w:pStyle w:val="Bodycopy"/>
            </w:pPr>
            <w:r>
              <w:lastRenderedPageBreak/>
              <w:t>VU22099 Recognise and interpret safety signs and symbol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1146FF2" w14:textId="3DF7EED7" w:rsidR="000E213C" w:rsidRPr="00DD7C8D" w:rsidRDefault="000E213C" w:rsidP="000E213C">
            <w:pPr>
              <w:pStyle w:val="Bodycopy"/>
            </w:pPr>
            <w:r>
              <w:t>VU23236 Recognise and interpret safety signs and symbol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817405A" w14:textId="69274111" w:rsidR="000E213C" w:rsidRPr="000F7907" w:rsidRDefault="000E213C" w:rsidP="000E213C">
            <w:pPr>
              <w:pStyle w:val="Bodycopy"/>
            </w:pPr>
            <w:r w:rsidRPr="00466498">
              <w:t>Equivalent</w:t>
            </w:r>
          </w:p>
        </w:tc>
      </w:tr>
      <w:tr w:rsidR="000E213C" w:rsidRPr="00E7450B" w14:paraId="35B8C2F8"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D5EA5EE" w14:textId="6C2346DD" w:rsidR="000E213C" w:rsidRPr="000F7907" w:rsidRDefault="000E213C" w:rsidP="000E213C">
            <w:pPr>
              <w:pStyle w:val="Bodycopy"/>
            </w:pPr>
            <w:r>
              <w:t>VU22104 Prepare simple budget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31049B2" w14:textId="20628466" w:rsidR="000E213C" w:rsidRPr="00DD7C8D" w:rsidRDefault="000E213C" w:rsidP="000E213C">
            <w:pPr>
              <w:pStyle w:val="Bodycopy"/>
            </w:pPr>
            <w:r>
              <w:t>VU23241 Prepare simple budget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2E7E7EA" w14:textId="47A607EE" w:rsidR="000E213C" w:rsidRPr="000F7907" w:rsidRDefault="000E213C" w:rsidP="000E213C">
            <w:pPr>
              <w:pStyle w:val="Bodycopy"/>
            </w:pPr>
            <w:r w:rsidRPr="00466498">
              <w:t>Equivalent</w:t>
            </w:r>
          </w:p>
        </w:tc>
      </w:tr>
      <w:tr w:rsidR="000E213C" w:rsidRPr="00E7450B" w14:paraId="4815611F"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C1C6F1A" w14:textId="417E57B3" w:rsidR="000E213C" w:rsidRPr="000F7907" w:rsidRDefault="000E213C" w:rsidP="000E213C">
            <w:pPr>
              <w:pStyle w:val="Bodycopy"/>
            </w:pPr>
            <w:r>
              <w:t>VU22359 Conduct a project with guidance</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9DEE51A" w14:textId="26F7362F" w:rsidR="000E213C" w:rsidRPr="00DD7C8D" w:rsidRDefault="000E213C" w:rsidP="000E213C">
            <w:pPr>
              <w:pStyle w:val="Bodycopy"/>
            </w:pPr>
            <w:r>
              <w:t>VU23770 Undertake a project with guidance</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707FA2D" w14:textId="3AD165EC" w:rsidR="000E213C" w:rsidRPr="000F7907" w:rsidRDefault="000E213C" w:rsidP="000E213C">
            <w:pPr>
              <w:pStyle w:val="Bodycopy"/>
            </w:pPr>
            <w:r w:rsidRPr="00466498">
              <w:t>Equivalent</w:t>
            </w:r>
          </w:p>
        </w:tc>
      </w:tr>
      <w:tr w:rsidR="000E213C" w:rsidRPr="00E7450B" w14:paraId="5383843C"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73BB4C1" w14:textId="49C341FB" w:rsidR="000E213C" w:rsidRPr="000F7907" w:rsidRDefault="000E213C" w:rsidP="000E213C">
            <w:pPr>
              <w:pStyle w:val="Bodycopy"/>
            </w:pPr>
            <w:r>
              <w:t>VU22377 Identify Australian environmental issue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8924FCA" w14:textId="62C72328" w:rsidR="000E213C" w:rsidRPr="00DD7C8D" w:rsidRDefault="000E213C" w:rsidP="000E213C">
            <w:pPr>
              <w:pStyle w:val="Bodycopy"/>
            </w:pPr>
            <w:r>
              <w:t>VU23788 Identify Australian environmental issue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00BE601" w14:textId="46A74B9B" w:rsidR="000E213C" w:rsidRPr="000F7907" w:rsidRDefault="000E213C" w:rsidP="000E213C">
            <w:pPr>
              <w:pStyle w:val="Bodycopy"/>
            </w:pPr>
            <w:r w:rsidRPr="00466498">
              <w:t>Equivalent</w:t>
            </w:r>
          </w:p>
        </w:tc>
      </w:tr>
      <w:tr w:rsidR="000E213C" w:rsidRPr="00E7450B" w14:paraId="0612E1BC" w14:textId="77777777" w:rsidTr="00910C69">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2C6F0E1" w14:textId="6FF5417F" w:rsidR="000E213C" w:rsidRPr="000F7907" w:rsidRDefault="000E213C" w:rsidP="000E213C">
            <w:pPr>
              <w:pStyle w:val="Bodycopy"/>
            </w:pPr>
            <w:r>
              <w:t>VU22381 Identify features of the health care system</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vAlign w:val="center"/>
          </w:tcPr>
          <w:p w14:paraId="251396A5" w14:textId="2EDE98AD" w:rsidR="000E213C" w:rsidRPr="00DD7C8D" w:rsidRDefault="000E213C" w:rsidP="000E213C">
            <w:pPr>
              <w:pStyle w:val="Bodycopy"/>
            </w:pPr>
            <w:r>
              <w:t>VU23791 Identify features of personal healthcare</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B87068A" w14:textId="44DBC83E" w:rsidR="000E213C" w:rsidRPr="000F7907" w:rsidRDefault="000E213C" w:rsidP="000E213C">
            <w:pPr>
              <w:pStyle w:val="Bodycopy"/>
            </w:pPr>
            <w:r>
              <w:t>Not Equivalent</w:t>
            </w:r>
          </w:p>
        </w:tc>
      </w:tr>
      <w:tr w:rsidR="000E213C" w:rsidRPr="00E7450B" w14:paraId="52A9ADAE"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D6A97AE" w14:textId="45287167" w:rsidR="000E213C" w:rsidRPr="000F7907" w:rsidRDefault="000E213C" w:rsidP="000E213C">
            <w:pPr>
              <w:pStyle w:val="Bodycopy"/>
            </w:pPr>
            <w:r>
              <w:t>VU22376 Access the internet for language learning</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D49B266" w14:textId="3B934FD0" w:rsidR="000E213C" w:rsidRPr="00DD7C8D" w:rsidRDefault="000E213C" w:rsidP="000E213C">
            <w:pPr>
              <w:pStyle w:val="Bodycopy"/>
            </w:pPr>
            <w:r w:rsidRPr="00FC4641">
              <w:t>VU23787 Access the internet for language learning</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F4DB1C5" w14:textId="7689E782" w:rsidR="000E213C" w:rsidRPr="000F7907" w:rsidRDefault="000E213C" w:rsidP="000E213C">
            <w:pPr>
              <w:pStyle w:val="Bodycopy"/>
            </w:pPr>
            <w:r w:rsidRPr="0052703C">
              <w:t>Not Equivalent</w:t>
            </w:r>
          </w:p>
        </w:tc>
      </w:tr>
      <w:tr w:rsidR="000E213C" w:rsidRPr="00E7450B" w14:paraId="52E634F3"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278C141" w14:textId="7CC86E18" w:rsidR="000E213C" w:rsidRPr="000F7907" w:rsidRDefault="000E213C" w:rsidP="000E213C">
            <w:pPr>
              <w:pStyle w:val="Bodycopy"/>
            </w:pPr>
            <w:r>
              <w:t>VU22375 Apply basic computer skills to language learning</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D9ABAAB" w14:textId="30348974" w:rsidR="000E213C" w:rsidRPr="00DD7C8D" w:rsidRDefault="000E213C" w:rsidP="000E213C">
            <w:pPr>
              <w:pStyle w:val="Bodycopy"/>
            </w:pPr>
            <w:r w:rsidRPr="00FC4641">
              <w:t>VU23786 Apply basic technology skills to language learning</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3F82D14" w14:textId="03C3B2B7" w:rsidR="000E213C" w:rsidRPr="000F7907" w:rsidRDefault="000E213C" w:rsidP="000E213C">
            <w:pPr>
              <w:pStyle w:val="Bodycopy"/>
            </w:pPr>
            <w:r w:rsidRPr="0052703C">
              <w:t>Not Equivalent</w:t>
            </w:r>
          </w:p>
        </w:tc>
      </w:tr>
      <w:tr w:rsidR="000E213C" w:rsidRPr="00E7450B" w14:paraId="412C0BC3"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48A4290" w14:textId="48A28DE5" w:rsidR="000E213C" w:rsidRPr="000F7907" w:rsidRDefault="000E213C" w:rsidP="000E213C">
            <w:pPr>
              <w:pStyle w:val="Bodycopy"/>
            </w:pPr>
            <w:r>
              <w:t>VU22383 Identify common digital media</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7288AEC" w14:textId="1F2A5B31" w:rsidR="000E213C" w:rsidRPr="00DD7C8D" w:rsidRDefault="000E213C" w:rsidP="000E213C">
            <w:pPr>
              <w:pStyle w:val="Bodycopy"/>
            </w:pPr>
            <w:r w:rsidRPr="00FC4641">
              <w:t>VU23792 Identify and use common digital device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96635D5" w14:textId="27FFC9BE" w:rsidR="000E213C" w:rsidRPr="000F7907" w:rsidRDefault="000E213C" w:rsidP="000E213C">
            <w:pPr>
              <w:pStyle w:val="Bodycopy"/>
            </w:pPr>
            <w:r w:rsidRPr="0052703C">
              <w:t>Not Equivalent</w:t>
            </w:r>
          </w:p>
        </w:tc>
      </w:tr>
      <w:tr w:rsidR="000E213C" w:rsidRPr="00E7450B" w14:paraId="19442BBA" w14:textId="77777777" w:rsidTr="00910C69">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1CC1A72" w14:textId="0F7A300F" w:rsidR="000E213C" w:rsidRPr="000F7907" w:rsidRDefault="000E213C" w:rsidP="000E213C">
            <w:pPr>
              <w:pStyle w:val="Bodycopy"/>
            </w:pPr>
            <w:r>
              <w:t>VU22910 Read simple sentence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vAlign w:val="center"/>
          </w:tcPr>
          <w:p w14:paraId="1E1F62C1" w14:textId="5D9277D4" w:rsidR="000E213C" w:rsidRPr="00DD7C8D" w:rsidRDefault="000E213C" w:rsidP="000E213C">
            <w:pPr>
              <w:pStyle w:val="Bodycopy"/>
            </w:pPr>
            <w:r w:rsidRPr="00FC4641">
              <w:t>VU23869 Read simple sentence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51C49B3" w14:textId="5DE361B6" w:rsidR="000E213C" w:rsidRPr="000F7907" w:rsidRDefault="000E213C" w:rsidP="000E213C">
            <w:pPr>
              <w:pStyle w:val="Bodycopy"/>
            </w:pPr>
            <w:r w:rsidRPr="00466498">
              <w:t>Equivalent</w:t>
            </w:r>
          </w:p>
        </w:tc>
      </w:tr>
      <w:tr w:rsidR="000E213C" w:rsidRPr="00E7450B" w14:paraId="0C4C5AB0" w14:textId="77777777" w:rsidTr="00910C69">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74E2DEC" w14:textId="7F5D9973" w:rsidR="000E213C" w:rsidRPr="000F7907" w:rsidRDefault="000E213C" w:rsidP="000E213C">
            <w:pPr>
              <w:pStyle w:val="Bodycopy"/>
            </w:pPr>
            <w:r>
              <w:t>VU22911 Write simple sentence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vAlign w:val="center"/>
          </w:tcPr>
          <w:p w14:paraId="3D44AF25" w14:textId="44D4BACD" w:rsidR="000E213C" w:rsidRPr="00DD7C8D" w:rsidRDefault="000E213C" w:rsidP="000E213C">
            <w:pPr>
              <w:pStyle w:val="Bodycopy"/>
            </w:pPr>
            <w:r w:rsidRPr="00FC4641">
              <w:t>VU23870 Write simple sentence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EFFF450" w14:textId="6229D8AF" w:rsidR="000E213C" w:rsidRPr="000F7907" w:rsidRDefault="000E213C" w:rsidP="000E213C">
            <w:pPr>
              <w:pStyle w:val="Bodycopy"/>
            </w:pPr>
            <w:r w:rsidRPr="00466498">
              <w:t>Equivalent</w:t>
            </w:r>
          </w:p>
        </w:tc>
      </w:tr>
      <w:tr w:rsidR="000E213C" w:rsidRPr="00E7450B" w14:paraId="466DD5C5" w14:textId="77777777" w:rsidTr="00910C69">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83FB933" w14:textId="5013612F" w:rsidR="000E213C" w:rsidRPr="000F7907" w:rsidRDefault="000E213C" w:rsidP="000E213C">
            <w:pPr>
              <w:pStyle w:val="Bodycopy"/>
            </w:pPr>
            <w:r>
              <w:t>VU22912 Communicate orally using simple sentence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vAlign w:val="center"/>
          </w:tcPr>
          <w:p w14:paraId="6FB0BA42" w14:textId="12841661" w:rsidR="000E213C" w:rsidRPr="00DD7C8D" w:rsidRDefault="000E213C" w:rsidP="000E213C">
            <w:pPr>
              <w:pStyle w:val="Bodycopy"/>
            </w:pPr>
            <w:r w:rsidRPr="00FC4641">
              <w:t>VU23871 Communicate orally using simple sentence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9E662EC" w14:textId="664A9DF8" w:rsidR="000E213C" w:rsidRPr="000F7907" w:rsidRDefault="000E213C" w:rsidP="000E213C">
            <w:pPr>
              <w:pStyle w:val="Bodycopy"/>
            </w:pPr>
            <w:r w:rsidRPr="00466498">
              <w:t>Equivalent</w:t>
            </w:r>
          </w:p>
        </w:tc>
      </w:tr>
      <w:tr w:rsidR="000E213C" w:rsidRPr="00E7450B" w14:paraId="0660893F" w14:textId="77777777" w:rsidTr="00910C69">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EAEBED4" w14:textId="75D73C6F" w:rsidR="000E213C" w:rsidRPr="000F7907" w:rsidRDefault="000E213C" w:rsidP="000E213C">
            <w:pPr>
              <w:pStyle w:val="Bodycopy"/>
            </w:pPr>
            <w:r>
              <w:t>VU22346 Engage with short simple texts to participate in the community</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vAlign w:val="center"/>
          </w:tcPr>
          <w:p w14:paraId="10DBCA2C" w14:textId="5D367605" w:rsidR="000E213C" w:rsidRPr="00DD7C8D" w:rsidRDefault="000E213C" w:rsidP="000E213C">
            <w:pPr>
              <w:pStyle w:val="Bodycopy"/>
            </w:pPr>
            <w:r w:rsidRPr="00FC4641">
              <w:t>VU23757 Engage with short simple texts to participate in the community</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AE7B6E6" w14:textId="7473E5AA" w:rsidR="000E213C" w:rsidRPr="000F7907" w:rsidRDefault="000E213C" w:rsidP="000E213C">
            <w:pPr>
              <w:pStyle w:val="Bodycopy"/>
            </w:pPr>
            <w:r w:rsidRPr="00466498">
              <w:t>Equivalent</w:t>
            </w:r>
          </w:p>
        </w:tc>
      </w:tr>
      <w:tr w:rsidR="000E213C" w:rsidRPr="00E7450B" w14:paraId="27C32176" w14:textId="77777777" w:rsidTr="00910C69">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07DFABF" w14:textId="62683CCE" w:rsidR="000E213C" w:rsidRPr="000F7907" w:rsidRDefault="000E213C" w:rsidP="000E213C">
            <w:pPr>
              <w:pStyle w:val="Bodycopy"/>
            </w:pPr>
            <w:r>
              <w:t>VU22351 Create short simple texts to participate in the community</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vAlign w:val="center"/>
          </w:tcPr>
          <w:p w14:paraId="3C094874" w14:textId="53F19A67" w:rsidR="000E213C" w:rsidRPr="00DD7C8D" w:rsidRDefault="000E213C" w:rsidP="000E213C">
            <w:pPr>
              <w:pStyle w:val="Bodycopy"/>
            </w:pPr>
            <w:r>
              <w:t>VU23762 Create short simple texts to participate in the community</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B2D6687" w14:textId="04885B47" w:rsidR="000E213C" w:rsidRPr="000F7907" w:rsidRDefault="000E213C" w:rsidP="000E213C">
            <w:pPr>
              <w:pStyle w:val="Bodycopy"/>
            </w:pPr>
            <w:r w:rsidRPr="00466498">
              <w:t>Equivalent</w:t>
            </w:r>
          </w:p>
        </w:tc>
      </w:tr>
      <w:tr w:rsidR="000E213C" w:rsidRPr="00E7450B" w14:paraId="18FCBB33"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3E76C3C" w14:textId="574065FF" w:rsidR="000E213C" w:rsidRPr="000F7907" w:rsidRDefault="000E213C" w:rsidP="000E213C">
            <w:pPr>
              <w:pStyle w:val="Bodycopy"/>
            </w:pPr>
            <w:r>
              <w:t>VU22591 Participate in short, simple exchange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02FEE65" w14:textId="5C95D5DB" w:rsidR="000E213C" w:rsidRPr="00DD7C8D" w:rsidRDefault="000E213C" w:rsidP="000E213C">
            <w:pPr>
              <w:pStyle w:val="Bodycopy"/>
            </w:pPr>
            <w:r>
              <w:t>VU23501 Participate in short simple exchange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9D9862A" w14:textId="09D10A33" w:rsidR="000E213C" w:rsidRPr="000F7907" w:rsidRDefault="000E213C" w:rsidP="000E213C">
            <w:pPr>
              <w:pStyle w:val="Bodycopy"/>
            </w:pPr>
            <w:r w:rsidRPr="00466498">
              <w:t>Equivalent</w:t>
            </w:r>
          </w:p>
        </w:tc>
      </w:tr>
      <w:tr w:rsidR="000E213C" w:rsidRPr="00E7450B" w14:paraId="44DF5666"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2A64103" w14:textId="7E1709EB" w:rsidR="000E213C" w:rsidRPr="000F7907" w:rsidRDefault="000E213C" w:rsidP="000E213C">
            <w:pPr>
              <w:pStyle w:val="Bodycopy"/>
            </w:pPr>
            <w:r>
              <w:lastRenderedPageBreak/>
              <w:t>VU22588 Read and write short basic messages and form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F18CD62" w14:textId="54E48A36" w:rsidR="000E213C" w:rsidRPr="00DD7C8D" w:rsidRDefault="000E213C" w:rsidP="000E213C">
            <w:pPr>
              <w:pStyle w:val="Bodycopy"/>
            </w:pPr>
            <w:r>
              <w:t>VU23498 Read and write short highly familiar messages and form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58BF267" w14:textId="738B667C" w:rsidR="000E213C" w:rsidRPr="000F7907" w:rsidRDefault="000E213C" w:rsidP="000E213C">
            <w:pPr>
              <w:pStyle w:val="Bodycopy"/>
            </w:pPr>
            <w:r w:rsidRPr="00466498">
              <w:t>Equivalent</w:t>
            </w:r>
          </w:p>
        </w:tc>
      </w:tr>
      <w:tr w:rsidR="000E213C" w:rsidRPr="00E7450B" w14:paraId="061745A5"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7025FFF" w14:textId="63F20B43" w:rsidR="000E213C" w:rsidRPr="000F7907" w:rsidRDefault="000E213C" w:rsidP="000E213C">
            <w:pPr>
              <w:pStyle w:val="Bodycopy"/>
            </w:pPr>
            <w:r>
              <w:t>VU22586 Communicate basic personal details and need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129846A" w14:textId="57A6F144" w:rsidR="000E213C" w:rsidRPr="00DD7C8D" w:rsidRDefault="000E213C" w:rsidP="000E213C">
            <w:pPr>
              <w:pStyle w:val="Bodycopy"/>
            </w:pPr>
            <w:r>
              <w:t>VU23496 Communicate basic personal details and need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0C9BAFC" w14:textId="6040F916" w:rsidR="000E213C" w:rsidRPr="000F7907" w:rsidRDefault="000E213C" w:rsidP="000E213C">
            <w:pPr>
              <w:pStyle w:val="Bodycopy"/>
            </w:pPr>
            <w:r w:rsidRPr="00466498">
              <w:t>Equivalent</w:t>
            </w:r>
          </w:p>
        </w:tc>
      </w:tr>
      <w:tr w:rsidR="000E213C" w:rsidRPr="00E7450B" w14:paraId="03CCB031"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5D7743A" w14:textId="3E9DA570" w:rsidR="000E213C" w:rsidRPr="000F7907" w:rsidRDefault="000E213C" w:rsidP="000E213C">
            <w:pPr>
              <w:pStyle w:val="Bodycopy"/>
            </w:pPr>
            <w:r>
              <w:t>VU22913 Give and follow simple direction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592B221" w14:textId="40E0819E" w:rsidR="000E213C" w:rsidRPr="00DD7C8D" w:rsidRDefault="000E213C" w:rsidP="000E213C">
            <w:pPr>
              <w:pStyle w:val="Bodycopy"/>
            </w:pPr>
            <w:r>
              <w:t>VU23872 Give and follow simple direction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7C88CC2" w14:textId="276F0E68" w:rsidR="000E213C" w:rsidRPr="000F7907" w:rsidRDefault="000E213C" w:rsidP="000E213C">
            <w:pPr>
              <w:pStyle w:val="Bodycopy"/>
            </w:pPr>
            <w:r w:rsidRPr="00466498">
              <w:t>Equivalent</w:t>
            </w:r>
          </w:p>
        </w:tc>
      </w:tr>
      <w:tr w:rsidR="000E213C" w:rsidRPr="00E7450B" w14:paraId="136D8B03"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E9006BD" w14:textId="540F3100" w:rsidR="000E213C" w:rsidRPr="000F7907" w:rsidRDefault="000E213C" w:rsidP="000E213C">
            <w:pPr>
              <w:pStyle w:val="Bodycopy"/>
            </w:pPr>
            <w:r>
              <w:t>VU22904 Recognise and use time</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65F70AD" w14:textId="65D7B4EC" w:rsidR="000E213C" w:rsidRPr="00DD7C8D" w:rsidRDefault="000E213C" w:rsidP="000E213C">
            <w:pPr>
              <w:pStyle w:val="Bodycopy"/>
            </w:pPr>
            <w:r>
              <w:t>VU23863 Recognise and use time</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6728BE5" w14:textId="0F533AC7" w:rsidR="000E213C" w:rsidRPr="000F7907" w:rsidRDefault="000E213C" w:rsidP="000E213C">
            <w:pPr>
              <w:pStyle w:val="Bodycopy"/>
            </w:pPr>
            <w:r w:rsidRPr="00466498">
              <w:t>Equivalent</w:t>
            </w:r>
          </w:p>
        </w:tc>
      </w:tr>
      <w:tr w:rsidR="000E213C" w:rsidRPr="00E7450B" w14:paraId="692BEC55"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C7ABC1E" w14:textId="2B720A21" w:rsidR="000E213C" w:rsidRPr="000F7907" w:rsidRDefault="000E213C" w:rsidP="000E213C">
            <w:pPr>
              <w:pStyle w:val="Bodycopy"/>
            </w:pPr>
            <w:r>
              <w:t>VU22921 Use coins and note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B8FB66C" w14:textId="50FB5BEB" w:rsidR="000E213C" w:rsidRPr="00DD7C8D" w:rsidRDefault="000E213C" w:rsidP="000E213C">
            <w:pPr>
              <w:pStyle w:val="Bodycopy"/>
            </w:pPr>
            <w:r>
              <w:t>VU23864 Recognise monetary amount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35619E4" w14:textId="0A8506BB" w:rsidR="000E213C" w:rsidRPr="000F7907" w:rsidRDefault="000E213C" w:rsidP="000E213C">
            <w:pPr>
              <w:pStyle w:val="Bodycopy"/>
            </w:pPr>
            <w:r w:rsidRPr="00466498">
              <w:t>Equivalent</w:t>
            </w:r>
          </w:p>
        </w:tc>
      </w:tr>
      <w:tr w:rsidR="000E213C" w:rsidRPr="00E7450B" w14:paraId="246C1610"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5167509" w14:textId="2CC27076" w:rsidR="000E213C" w:rsidRPr="000F7907" w:rsidRDefault="000E213C" w:rsidP="000E213C">
            <w:pPr>
              <w:pStyle w:val="Bodycopy"/>
            </w:pPr>
            <w:r>
              <w:t>VU22918 Use simple metric weight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994B348" w14:textId="3A612048" w:rsidR="000E213C" w:rsidRPr="00DD7C8D" w:rsidRDefault="000E213C" w:rsidP="000E213C">
            <w:pPr>
              <w:pStyle w:val="Bodycopy"/>
            </w:pPr>
            <w:r>
              <w:t>VU23877 Use simple metric weight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8AEC944" w14:textId="78B2FC7E" w:rsidR="000E213C" w:rsidRPr="000F7907" w:rsidRDefault="000E213C" w:rsidP="000E213C">
            <w:pPr>
              <w:pStyle w:val="Bodycopy"/>
            </w:pPr>
            <w:r w:rsidRPr="00466498">
              <w:t>Equivalent</w:t>
            </w:r>
          </w:p>
        </w:tc>
      </w:tr>
      <w:tr w:rsidR="000E213C" w:rsidRPr="00E7450B" w14:paraId="56571D5B"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1972DEA" w14:textId="5D67DBA1" w:rsidR="000E213C" w:rsidRPr="000F7907" w:rsidRDefault="000E213C" w:rsidP="000E213C">
            <w:pPr>
              <w:pStyle w:val="Bodycopy"/>
            </w:pPr>
            <w:r>
              <w:t>VU22919 Use simple liquid measure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FC95C7F" w14:textId="74619D08" w:rsidR="000E213C" w:rsidRPr="00DD7C8D" w:rsidRDefault="000E213C" w:rsidP="000E213C">
            <w:pPr>
              <w:pStyle w:val="Bodycopy"/>
            </w:pPr>
            <w:r>
              <w:t>VU23878 Use simple liquid measure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AEE62F4" w14:textId="1AAA650F" w:rsidR="000E213C" w:rsidRPr="000F7907" w:rsidRDefault="000E213C" w:rsidP="000E213C">
            <w:pPr>
              <w:pStyle w:val="Bodycopy"/>
            </w:pPr>
            <w:r w:rsidRPr="00466498">
              <w:t>Equivalent</w:t>
            </w:r>
          </w:p>
        </w:tc>
      </w:tr>
      <w:tr w:rsidR="000E213C" w:rsidRPr="00E7450B" w14:paraId="10F012D4"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70E097E" w14:textId="1CCF2D26" w:rsidR="000E213C" w:rsidRPr="000F7907" w:rsidRDefault="000E213C" w:rsidP="000E213C">
            <w:pPr>
              <w:pStyle w:val="Bodycopy"/>
            </w:pPr>
            <w:r>
              <w:t>VU22920 Use simple linear measure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08F1405" w14:textId="5303CF70" w:rsidR="000E213C" w:rsidRPr="00DD7C8D" w:rsidRDefault="000E213C" w:rsidP="000E213C">
            <w:pPr>
              <w:pStyle w:val="Bodycopy"/>
            </w:pPr>
            <w:r>
              <w:t>VU23879 Use simple linear measure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BFFD737" w14:textId="41EF89B9" w:rsidR="000E213C" w:rsidRPr="000F7907" w:rsidRDefault="000E213C" w:rsidP="000E213C">
            <w:pPr>
              <w:pStyle w:val="Bodycopy"/>
            </w:pPr>
            <w:r w:rsidRPr="00466498">
              <w:t>Equivalent</w:t>
            </w:r>
          </w:p>
        </w:tc>
      </w:tr>
      <w:tr w:rsidR="000E213C" w:rsidRPr="00E7450B" w14:paraId="798637B4"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7F9D73C" w14:textId="2D13E323" w:rsidR="000E213C" w:rsidRDefault="000E213C" w:rsidP="000E213C">
            <w:pPr>
              <w:pStyle w:val="Bodycopy"/>
            </w:pPr>
            <w:r>
              <w:t>CHCVOL001 Be an effective volunteer</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6C300A7" w14:textId="6EFD7B2C" w:rsidR="000E213C" w:rsidRDefault="000E213C" w:rsidP="000E213C">
            <w:pPr>
              <w:pStyle w:val="Bodycopy"/>
            </w:pPr>
            <w:r>
              <w:t>CHCVOL001 Be an effective volunteer</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1FCC7B5" w14:textId="3E6F08C4" w:rsidR="000E213C" w:rsidRDefault="00597E48" w:rsidP="000E213C">
            <w:pPr>
              <w:pStyle w:val="Bodycopy"/>
            </w:pPr>
            <w:r>
              <w:t>No change</w:t>
            </w:r>
          </w:p>
        </w:tc>
      </w:tr>
      <w:tr w:rsidR="000E213C" w:rsidRPr="00E7450B" w14:paraId="5A753407"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DFBAD53" w14:textId="5D59D58B" w:rsidR="000E213C" w:rsidRDefault="000E213C" w:rsidP="000E213C">
            <w:pPr>
              <w:pStyle w:val="Bodycopy"/>
            </w:pPr>
            <w:r>
              <w:t>MSMWHS100</w:t>
            </w:r>
            <w:r>
              <w:tab/>
              <w:t xml:space="preserve"> Follow WHS procedure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B34F1D8" w14:textId="5A623001" w:rsidR="000E213C" w:rsidRDefault="000E213C" w:rsidP="000E213C">
            <w:pPr>
              <w:pStyle w:val="Bodycopy"/>
            </w:pPr>
            <w:r>
              <w:t>MSMWHS100 Follow WHS procedure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92E90C9" w14:textId="290A0084" w:rsidR="000E213C" w:rsidRDefault="00597E48" w:rsidP="000E213C">
            <w:pPr>
              <w:pStyle w:val="Bodycopy"/>
            </w:pPr>
            <w:r>
              <w:t>No change</w:t>
            </w:r>
          </w:p>
        </w:tc>
      </w:tr>
      <w:tr w:rsidR="000E213C" w:rsidRPr="00E7450B" w14:paraId="4310A991"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E0542E8" w14:textId="7145F850" w:rsidR="000E213C" w:rsidRDefault="000E213C" w:rsidP="000E213C">
            <w:pPr>
              <w:pStyle w:val="Bodycopy"/>
            </w:pPr>
            <w:r>
              <w:t>BSBITU111 Operate a personal digital device</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AE48ADC" w14:textId="245410B2" w:rsidR="000E213C" w:rsidRDefault="000E213C" w:rsidP="000E213C">
            <w:pPr>
              <w:pStyle w:val="Bodycopy"/>
            </w:pPr>
            <w:r>
              <w:t>BSBTEC101 Operate digital device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CAFE5D3" w14:textId="379AD102" w:rsidR="000E213C" w:rsidRDefault="000E213C" w:rsidP="000E213C">
            <w:pPr>
              <w:pStyle w:val="Bodycopy"/>
            </w:pPr>
            <w:r w:rsidRPr="00466498">
              <w:t>Equivalent</w:t>
            </w:r>
          </w:p>
        </w:tc>
      </w:tr>
      <w:tr w:rsidR="000E213C" w:rsidRPr="00E7450B" w14:paraId="217E1C60" w14:textId="77777777" w:rsidTr="00910C69">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3ED5267" w14:textId="7E134079" w:rsidR="000E213C" w:rsidRDefault="000E213C" w:rsidP="000E213C">
            <w:pPr>
              <w:pStyle w:val="Bodycopy"/>
            </w:pPr>
            <w:r>
              <w:t>BSBITU211 Produce digital text document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vAlign w:val="center"/>
          </w:tcPr>
          <w:p w14:paraId="027F1848" w14:textId="77777777" w:rsidR="000E213C" w:rsidRDefault="000E213C" w:rsidP="000E213C">
            <w:pPr>
              <w:pStyle w:val="Bodycopy"/>
            </w:pP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0D333FB" w14:textId="047EAE13" w:rsidR="000E213C" w:rsidRDefault="000E213C" w:rsidP="000E213C">
            <w:pPr>
              <w:pStyle w:val="Bodycopy"/>
            </w:pPr>
            <w:r>
              <w:t>Deleted</w:t>
            </w:r>
          </w:p>
        </w:tc>
      </w:tr>
      <w:tr w:rsidR="000E213C" w:rsidRPr="00E7450B" w14:paraId="7B027853" w14:textId="77777777" w:rsidTr="00910C69">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E6641F2" w14:textId="28CF073C" w:rsidR="000E213C" w:rsidRDefault="000E213C" w:rsidP="000E213C">
            <w:pPr>
              <w:pStyle w:val="Bodycopy"/>
            </w:pPr>
            <w:r>
              <w:t>ICTICT103 Use, communicate and search securely on the internet</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3FC967D" w14:textId="77777777" w:rsidR="000E213C" w:rsidRDefault="000E213C" w:rsidP="000E213C">
            <w:pPr>
              <w:pStyle w:val="Bodycopy"/>
            </w:pP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C260E62" w14:textId="159713A6" w:rsidR="000E213C" w:rsidRDefault="000E213C" w:rsidP="000E213C">
            <w:pPr>
              <w:pStyle w:val="Bodycopy"/>
            </w:pPr>
            <w:r>
              <w:t>Deleted</w:t>
            </w:r>
          </w:p>
        </w:tc>
      </w:tr>
    </w:tbl>
    <w:p w14:paraId="77AFF27B" w14:textId="77777777" w:rsidR="00FB5078" w:rsidRDefault="00FB5078"/>
    <w:p w14:paraId="7D253B01" w14:textId="77777777" w:rsidR="009069ED" w:rsidRDefault="009069ED"/>
    <w:p w14:paraId="231BD2AC" w14:textId="77777777" w:rsidR="009069ED" w:rsidRDefault="009069ED"/>
    <w:p w14:paraId="4B945A81" w14:textId="77777777" w:rsidR="009069ED" w:rsidRDefault="009069ED"/>
    <w:p w14:paraId="53CF6BA1" w14:textId="77777777" w:rsidR="009069ED" w:rsidRDefault="009069ED"/>
    <w:tbl>
      <w:tblPr>
        <w:tblStyle w:val="Tablestyle1"/>
        <w:tblW w:w="5000" w:type="pct"/>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2925"/>
        <w:gridCol w:w="7269"/>
      </w:tblGrid>
      <w:tr w:rsidR="00761074" w:rsidRPr="00E7450B" w14:paraId="4C4AF9DE" w14:textId="77777777" w:rsidTr="00195B37">
        <w:trPr>
          <w:cnfStyle w:val="100000000000" w:firstRow="1" w:lastRow="0" w:firstColumn="0" w:lastColumn="0" w:oddVBand="0" w:evenVBand="0" w:oddHBand="0" w:evenHBand="0" w:firstRowFirstColumn="0" w:firstRowLastColumn="0" w:lastRowFirstColumn="0" w:lastRowLastColumn="0"/>
          <w:trHeight w:val="363"/>
        </w:trPr>
        <w:tc>
          <w:tcPr>
            <w:tcW w:w="1433"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D3E55E5" w14:textId="3D1B5CA5" w:rsidR="00761074" w:rsidRPr="00A26DBA" w:rsidRDefault="00FB5078">
            <w:pPr>
              <w:pStyle w:val="VRQACourseTemplateTableWhiteHeadLeftCol"/>
            </w:pPr>
            <w:bookmarkStart w:id="58" w:name="_Toc479845655"/>
            <w:r w:rsidRPr="00A26DBA">
              <w:lastRenderedPageBreak/>
              <w:br w:type="page"/>
            </w:r>
            <w:bookmarkStart w:id="59" w:name="_Toc99709779"/>
            <w:r w:rsidR="00761074" w:rsidRPr="00A26DBA">
              <w:t>Course outcomes</w:t>
            </w:r>
            <w:bookmarkEnd w:id="58"/>
            <w:bookmarkEnd w:id="59"/>
          </w:p>
        </w:tc>
        <w:tc>
          <w:tcPr>
            <w:tcW w:w="3567"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B71EAD7" w14:textId="77777777" w:rsidR="00761074" w:rsidRPr="00A26DBA" w:rsidRDefault="00761074" w:rsidP="005E48BA">
            <w:pPr>
              <w:pStyle w:val="VRQACourseTemplateTableWhiteHeadRightCol"/>
            </w:pPr>
            <w:r w:rsidRPr="00A26DBA">
              <w:t>Standards 5.5, 5.6 and 5.7 AQTF 2021 Standards for Accredited Courses</w:t>
            </w:r>
          </w:p>
        </w:tc>
      </w:tr>
      <w:tr w:rsidR="008006DE" w:rsidRPr="00E7450B" w14:paraId="3DDC993F" w14:textId="77777777" w:rsidTr="00195B37">
        <w:tc>
          <w:tcPr>
            <w:tcW w:w="1433" w:type="pct"/>
          </w:tcPr>
          <w:p w14:paraId="0F05710D" w14:textId="4F0D94EF" w:rsidR="008006DE" w:rsidRPr="00D41DCB" w:rsidRDefault="000A449B" w:rsidP="000A449B">
            <w:pPr>
              <w:pStyle w:val="VRQACourseTemplateLeftHandColumnBlue"/>
            </w:pPr>
            <w:bookmarkStart w:id="60" w:name="_Toc479845656"/>
            <w:bookmarkStart w:id="61" w:name="_Toc206681706"/>
            <w:r>
              <w:t>4.1</w:t>
            </w:r>
            <w:r>
              <w:tab/>
            </w:r>
            <w:r w:rsidR="008006DE" w:rsidRPr="00D41DCB">
              <w:t>Qualification leve</w:t>
            </w:r>
            <w:bookmarkEnd w:id="60"/>
            <w:r w:rsidR="00464F84">
              <w:t>l</w:t>
            </w:r>
            <w:bookmarkEnd w:id="61"/>
          </w:p>
        </w:tc>
        <w:tc>
          <w:tcPr>
            <w:tcW w:w="3567" w:type="pct"/>
          </w:tcPr>
          <w:p w14:paraId="663E7DF1" w14:textId="46231405" w:rsidR="00D75CDB" w:rsidRPr="009D72A5" w:rsidRDefault="00990309" w:rsidP="00D75CDB">
            <w:pPr>
              <w:pStyle w:val="Bodycopy"/>
              <w:rPr>
                <w:rFonts w:eastAsiaTheme="minorHAnsi"/>
              </w:rPr>
            </w:pPr>
            <w:r w:rsidRPr="009D72A5">
              <w:rPr>
                <w:rFonts w:eastAsiaTheme="minorHAnsi"/>
              </w:rPr>
              <w:t xml:space="preserve">The </w:t>
            </w:r>
            <w:r w:rsidR="00101E54" w:rsidRPr="00101E54">
              <w:rPr>
                <w:rFonts w:eastAsiaTheme="minorHAnsi"/>
              </w:rPr>
              <w:t>skills and knowledge.</w:t>
            </w:r>
            <w:r w:rsidRPr="009D72A5">
              <w:rPr>
                <w:rFonts w:eastAsiaTheme="minorHAnsi"/>
              </w:rPr>
              <w:t xml:space="preserve"> of the Certificate I in Transition Education are consistent with Australian Qualifications Framework (AQF) </w:t>
            </w:r>
            <w:r w:rsidR="00101E54" w:rsidRPr="00101E54">
              <w:rPr>
                <w:rFonts w:eastAsiaTheme="minorHAnsi"/>
              </w:rPr>
              <w:t>type Descriptor for a Certificate I qualification</w:t>
            </w:r>
            <w:r w:rsidR="00101E54">
              <w:rPr>
                <w:rFonts w:eastAsiaTheme="minorHAnsi"/>
              </w:rPr>
              <w:t>.</w:t>
            </w:r>
            <w:r w:rsidRPr="009D72A5">
              <w:rPr>
                <w:rFonts w:eastAsiaTheme="minorHAnsi"/>
              </w:rPr>
              <w:t xml:space="preserve"> The certificate develops the skills and knowledge for further learning and application within highly structured, </w:t>
            </w:r>
            <w:r w:rsidR="00337330" w:rsidRPr="009D72A5">
              <w:rPr>
                <w:rFonts w:eastAsiaTheme="minorHAnsi"/>
              </w:rPr>
              <w:t>familiar,</w:t>
            </w:r>
            <w:r w:rsidRPr="009D72A5">
              <w:rPr>
                <w:rFonts w:eastAsiaTheme="minorHAnsi"/>
              </w:rPr>
              <w:t xml:space="preserve"> and personally relevant and routine contexts</w:t>
            </w:r>
            <w:r w:rsidR="00D75CDB">
              <w:rPr>
                <w:rFonts w:eastAsiaTheme="minorHAnsi"/>
              </w:rPr>
              <w:t xml:space="preserve">. </w:t>
            </w:r>
            <w:r w:rsidR="00D75CDB" w:rsidRPr="009D72A5">
              <w:rPr>
                <w:rFonts w:eastAsiaTheme="minorHAnsi"/>
              </w:rPr>
              <w:t>Graduates at this level will have basic cognitive and communication skills to undertake defined</w:t>
            </w:r>
            <w:r w:rsidR="00D75CDB">
              <w:rPr>
                <w:rFonts w:eastAsiaTheme="minorHAnsi"/>
              </w:rPr>
              <w:t xml:space="preserve"> familiar</w:t>
            </w:r>
            <w:r w:rsidR="00D75CDB" w:rsidRPr="009D72A5">
              <w:rPr>
                <w:rFonts w:eastAsiaTheme="minorHAnsi"/>
              </w:rPr>
              <w:t xml:space="preserve"> activities</w:t>
            </w:r>
            <w:r w:rsidR="00D75CDB">
              <w:rPr>
                <w:rFonts w:eastAsiaTheme="minorHAnsi"/>
              </w:rPr>
              <w:t xml:space="preserve"> and </w:t>
            </w:r>
            <w:r w:rsidR="00D75CDB" w:rsidRPr="009D72A5">
              <w:rPr>
                <w:rFonts w:eastAsiaTheme="minorHAnsi"/>
              </w:rPr>
              <w:t>provide</w:t>
            </w:r>
            <w:r w:rsidR="00D75CDB">
              <w:rPr>
                <w:rFonts w:eastAsiaTheme="minorHAnsi"/>
              </w:rPr>
              <w:t xml:space="preserve"> simple</w:t>
            </w:r>
            <w:r w:rsidR="00D75CDB" w:rsidRPr="009D72A5">
              <w:rPr>
                <w:rFonts w:eastAsiaTheme="minorHAnsi"/>
              </w:rPr>
              <w:t xml:space="preserve"> solutions to a limited range of predictable problems</w:t>
            </w:r>
            <w:r w:rsidR="00D75CDB">
              <w:rPr>
                <w:rFonts w:eastAsiaTheme="minorHAnsi"/>
              </w:rPr>
              <w:t>.</w:t>
            </w:r>
          </w:p>
          <w:p w14:paraId="0322F24C" w14:textId="3B843ABD" w:rsidR="00BE1AE9" w:rsidRDefault="00D75CDB" w:rsidP="00D75CDB">
            <w:pPr>
              <w:pStyle w:val="VRQABodyText"/>
              <w:rPr>
                <w:rFonts w:eastAsiaTheme="minorHAnsi"/>
              </w:rPr>
            </w:pPr>
            <w:r>
              <w:rPr>
                <w:rFonts w:eastAsiaTheme="minorHAnsi"/>
              </w:rPr>
              <w:t xml:space="preserve">They </w:t>
            </w:r>
            <w:r w:rsidRPr="009D72A5">
              <w:rPr>
                <w:rFonts w:eastAsiaTheme="minorHAnsi"/>
              </w:rPr>
              <w:t xml:space="preserve">will apply knowledge and skills to demonstrate </w:t>
            </w:r>
            <w:r>
              <w:rPr>
                <w:rFonts w:eastAsiaTheme="minorHAnsi"/>
              </w:rPr>
              <w:t xml:space="preserve">limited </w:t>
            </w:r>
            <w:r w:rsidRPr="009D72A5">
              <w:rPr>
                <w:rFonts w:eastAsiaTheme="minorHAnsi"/>
              </w:rPr>
              <w:t>autonomy and</w:t>
            </w:r>
            <w:r>
              <w:rPr>
                <w:rFonts w:eastAsiaTheme="minorHAnsi"/>
              </w:rPr>
              <w:t xml:space="preserve"> </w:t>
            </w:r>
            <w:r w:rsidRPr="009D72A5">
              <w:rPr>
                <w:rFonts w:eastAsiaTheme="minorHAnsi"/>
              </w:rPr>
              <w:t>judgement</w:t>
            </w:r>
            <w:r w:rsidR="001A0CCA">
              <w:rPr>
                <w:rFonts w:eastAsiaTheme="minorHAnsi"/>
              </w:rPr>
              <w:t xml:space="preserve"> by</w:t>
            </w:r>
            <w:r w:rsidR="00BE1AE9">
              <w:rPr>
                <w:rFonts w:eastAsiaTheme="minorHAnsi"/>
              </w:rPr>
              <w:t>:</w:t>
            </w:r>
          </w:p>
          <w:p w14:paraId="16233941" w14:textId="77777777" w:rsidR="00BE1AE9" w:rsidRPr="00BE1AE9" w:rsidRDefault="00BE1AE9" w:rsidP="00BE1AE9">
            <w:pPr>
              <w:pStyle w:val="Bodycopy"/>
              <w:rPr>
                <w:rFonts w:eastAsiaTheme="minorHAnsi"/>
              </w:rPr>
            </w:pPr>
            <w:r w:rsidRPr="00BE1AE9">
              <w:rPr>
                <w:rFonts w:eastAsiaTheme="minorHAnsi"/>
              </w:rPr>
              <w:t>Developing knowledge of strategies to:</w:t>
            </w:r>
          </w:p>
          <w:p w14:paraId="605820B1" w14:textId="0D03C660" w:rsidR="00BE1AE9" w:rsidRPr="00BE1AE9" w:rsidRDefault="00BE1AE9" w:rsidP="00981ACA">
            <w:pPr>
              <w:pStyle w:val="VRQABullet1"/>
            </w:pPr>
            <w:r w:rsidRPr="00BE1AE9">
              <w:t>identify personal goals for community participation or further learning</w:t>
            </w:r>
          </w:p>
          <w:p w14:paraId="2FEB1B57" w14:textId="7A311F58" w:rsidR="00BE1AE9" w:rsidRPr="00BE1AE9" w:rsidRDefault="00BE1AE9" w:rsidP="00981ACA">
            <w:pPr>
              <w:pStyle w:val="VRQABullet1"/>
            </w:pPr>
            <w:r w:rsidRPr="00BE1AE9">
              <w:t xml:space="preserve">develop independent living skills </w:t>
            </w:r>
            <w:r w:rsidR="00694322">
              <w:t>to meet personal and well-being needs</w:t>
            </w:r>
          </w:p>
          <w:p w14:paraId="6984A7CD" w14:textId="4768B1BD" w:rsidR="00BE1AE9" w:rsidRPr="00BE1AE9" w:rsidRDefault="00BE1AE9" w:rsidP="00981ACA">
            <w:pPr>
              <w:pStyle w:val="VRQABullet1"/>
            </w:pPr>
            <w:r w:rsidRPr="00BE1AE9">
              <w:t>identify informa</w:t>
            </w:r>
            <w:r w:rsidR="00694322">
              <w:t>t</w:t>
            </w:r>
            <w:r w:rsidRPr="00BE1AE9">
              <w:t>ion and resources about everyday activities such as travel, well being and participation in recreational</w:t>
            </w:r>
            <w:r w:rsidR="00367305">
              <w:t xml:space="preserve"> or cultural</w:t>
            </w:r>
            <w:r w:rsidRPr="00BE1AE9">
              <w:t xml:space="preserve"> activities</w:t>
            </w:r>
          </w:p>
          <w:p w14:paraId="21266374" w14:textId="61A30D47" w:rsidR="00BE1AE9" w:rsidRPr="00BE1AE9" w:rsidRDefault="00BE1AE9" w:rsidP="00981ACA">
            <w:pPr>
              <w:pStyle w:val="VRQABullet1"/>
              <w:rPr>
                <w:rFonts w:eastAsiaTheme="minorHAnsi"/>
              </w:rPr>
            </w:pPr>
            <w:r w:rsidRPr="00981ACA">
              <w:t>identify rights and responsibilities as community members</w:t>
            </w:r>
          </w:p>
          <w:p w14:paraId="58C215E8" w14:textId="77777777" w:rsidR="00BE1AE9" w:rsidRPr="00BE1AE9" w:rsidRDefault="00BE1AE9" w:rsidP="00BE1AE9">
            <w:pPr>
              <w:pStyle w:val="Bodycopy"/>
              <w:rPr>
                <w:rFonts w:eastAsiaTheme="minorHAnsi"/>
              </w:rPr>
            </w:pPr>
            <w:r w:rsidRPr="00BE1AE9">
              <w:rPr>
                <w:rFonts w:eastAsiaTheme="minorHAnsi"/>
              </w:rPr>
              <w:t>Developing skills to:</w:t>
            </w:r>
          </w:p>
          <w:p w14:paraId="28CF4B09" w14:textId="7B69FC5A" w:rsidR="00BE1AE9" w:rsidRPr="00BE1AE9" w:rsidRDefault="00BE1AE9" w:rsidP="00981ACA">
            <w:pPr>
              <w:pStyle w:val="VRQABullet1"/>
            </w:pPr>
            <w:r w:rsidRPr="00BE1AE9">
              <w:t>develop a personal plan to</w:t>
            </w:r>
            <w:r w:rsidR="00367305">
              <w:t xml:space="preserve"> identify goals and</w:t>
            </w:r>
            <w:r w:rsidRPr="00BE1AE9">
              <w:t xml:space="preserve"> explore different options</w:t>
            </w:r>
          </w:p>
          <w:p w14:paraId="337E655F" w14:textId="35296476" w:rsidR="00BE1AE9" w:rsidRPr="00BE1AE9" w:rsidRDefault="00BE1AE9" w:rsidP="00981ACA">
            <w:pPr>
              <w:pStyle w:val="VRQABullet1"/>
            </w:pPr>
            <w:r w:rsidRPr="00BE1AE9">
              <w:t>access information and resources to support independent living skills and activities</w:t>
            </w:r>
          </w:p>
          <w:p w14:paraId="1303C3D5" w14:textId="3C7877B1" w:rsidR="00BE1AE9" w:rsidRPr="00BE1AE9" w:rsidRDefault="00BE1AE9" w:rsidP="00981ACA">
            <w:pPr>
              <w:pStyle w:val="VRQABullet1"/>
            </w:pPr>
            <w:r w:rsidRPr="00BE1AE9">
              <w:t>apply strategies for self development including participation in interpersonal relationships</w:t>
            </w:r>
          </w:p>
          <w:p w14:paraId="6124A7A7" w14:textId="1364D11D" w:rsidR="00990309" w:rsidRDefault="001A0CCA" w:rsidP="00981ACA">
            <w:pPr>
              <w:pStyle w:val="VRQABullet1"/>
            </w:pPr>
            <w:r>
              <w:t xml:space="preserve">safely </w:t>
            </w:r>
            <w:r w:rsidR="00BE1AE9" w:rsidRPr="00BE1AE9">
              <w:t xml:space="preserve">use technology to access information and resources to support </w:t>
            </w:r>
            <w:r w:rsidR="00367305">
              <w:t>personal needs</w:t>
            </w:r>
          </w:p>
          <w:p w14:paraId="5802FD21" w14:textId="3422B8AC" w:rsidR="00367305" w:rsidRDefault="00BE1AE9" w:rsidP="00367305">
            <w:pPr>
              <w:pStyle w:val="VRQABodyText"/>
            </w:pPr>
            <w:r w:rsidRPr="00BE1AE9">
              <w:t>The volume of learning for the Certificate I in Transition Education is typically 1 year and incorporates structured training delivery and</w:t>
            </w:r>
            <w:r w:rsidR="00367305">
              <w:t xml:space="preserve"> unstructured learning activities and </w:t>
            </w:r>
            <w:r w:rsidR="00367305" w:rsidRPr="00BE1AE9">
              <w:t>opportunities for practice and reinforcement of skills</w:t>
            </w:r>
            <w:r w:rsidR="00367305">
              <w:t xml:space="preserve"> such as:</w:t>
            </w:r>
          </w:p>
          <w:p w14:paraId="05B5C2EB" w14:textId="43391A84" w:rsidR="00367305" w:rsidRDefault="00367305" w:rsidP="00981ACA">
            <w:pPr>
              <w:pStyle w:val="VRQABullet1"/>
            </w:pPr>
            <w:r>
              <w:t xml:space="preserve">structured training activities to develop </w:t>
            </w:r>
            <w:r w:rsidR="00694322">
              <w:t xml:space="preserve">strategies to meet personal and everyday needs </w:t>
            </w:r>
            <w:r>
              <w:t>relevant to the learner</w:t>
            </w:r>
          </w:p>
          <w:p w14:paraId="5ECEC807" w14:textId="73C357D4" w:rsidR="00BE1AE9" w:rsidRPr="002557B2" w:rsidRDefault="00694322" w:rsidP="00367305">
            <w:pPr>
              <w:pStyle w:val="VRQABullet1"/>
            </w:pPr>
            <w:r>
              <w:t xml:space="preserve">using information and resources to </w:t>
            </w:r>
            <w:r w:rsidR="00367305">
              <w:t xml:space="preserve">implement </w:t>
            </w:r>
            <w:r>
              <w:t xml:space="preserve">personal goals </w:t>
            </w:r>
            <w:r w:rsidR="00367305">
              <w:t xml:space="preserve">over time to enable progress towards </w:t>
            </w:r>
            <w:r>
              <w:t>achievement of these</w:t>
            </w:r>
          </w:p>
        </w:tc>
      </w:tr>
      <w:tr w:rsidR="003029D7" w:rsidRPr="00E7450B" w14:paraId="0EB89E8A" w14:textId="77777777" w:rsidTr="00195B37">
        <w:tc>
          <w:tcPr>
            <w:tcW w:w="1433" w:type="pct"/>
          </w:tcPr>
          <w:p w14:paraId="0D20F993" w14:textId="3B1114F8" w:rsidR="003029D7" w:rsidRPr="00DF09EE" w:rsidRDefault="003029D7" w:rsidP="003029D7">
            <w:pPr>
              <w:pStyle w:val="VRQACourseTemplateLeftHandColumnBlue"/>
            </w:pPr>
            <w:bookmarkStart w:id="62" w:name="_Toc206681707"/>
            <w:r w:rsidRPr="00DF09EE">
              <w:t>4.2</w:t>
            </w:r>
            <w:r>
              <w:tab/>
            </w:r>
            <w:r w:rsidRPr="00DF09EE">
              <w:t>Foundation skills</w:t>
            </w:r>
            <w:bookmarkEnd w:id="62"/>
          </w:p>
        </w:tc>
        <w:tc>
          <w:tcPr>
            <w:tcW w:w="3567" w:type="pct"/>
          </w:tcPr>
          <w:p w14:paraId="45134130" w14:textId="3B0CD0C4" w:rsidR="003029D7" w:rsidRPr="002557B2" w:rsidRDefault="003029D7" w:rsidP="001E3E07">
            <w:pPr>
              <w:pStyle w:val="VRQABodyText"/>
            </w:pPr>
            <w:r w:rsidRPr="002557B2">
              <w:t xml:space="preserve">See </w:t>
            </w:r>
            <w:r w:rsidR="00365CBE">
              <w:t>A</w:t>
            </w:r>
            <w:r w:rsidRPr="002557B2">
              <w:t>ppendix 1.</w:t>
            </w:r>
          </w:p>
        </w:tc>
      </w:tr>
      <w:tr w:rsidR="003029D7" w:rsidRPr="00A47ECA" w14:paraId="22AC1025" w14:textId="77777777" w:rsidTr="00195B37">
        <w:tc>
          <w:tcPr>
            <w:tcW w:w="1433" w:type="pct"/>
          </w:tcPr>
          <w:p w14:paraId="44C6B719" w14:textId="2B324D5C" w:rsidR="003029D7" w:rsidRPr="00A47ECA" w:rsidRDefault="003029D7" w:rsidP="003029D7">
            <w:pPr>
              <w:pStyle w:val="VRQACourseTemplateLeftHandColumnBlue"/>
            </w:pPr>
            <w:bookmarkStart w:id="63" w:name="_Toc206681708"/>
            <w:r w:rsidRPr="00A47ECA">
              <w:lastRenderedPageBreak/>
              <w:t>4.3</w:t>
            </w:r>
            <w:bookmarkStart w:id="64" w:name="_Toc479845658"/>
            <w:r>
              <w:tab/>
            </w:r>
            <w:r w:rsidRPr="00A47ECA">
              <w:t>Recognition given to the course</w:t>
            </w:r>
            <w:bookmarkEnd w:id="64"/>
            <w:r w:rsidRPr="00A47ECA">
              <w:t xml:space="preserve"> </w:t>
            </w:r>
            <w:r>
              <w:br/>
            </w:r>
            <w:r w:rsidRPr="00A47ECA">
              <w:t>(if applicable)</w:t>
            </w:r>
            <w:bookmarkEnd w:id="63"/>
          </w:p>
        </w:tc>
        <w:tc>
          <w:tcPr>
            <w:tcW w:w="3567" w:type="pct"/>
          </w:tcPr>
          <w:p w14:paraId="166B0503" w14:textId="7535A60C" w:rsidR="003029D7" w:rsidRPr="002557B2" w:rsidRDefault="003029D7" w:rsidP="001E3E07">
            <w:pPr>
              <w:pStyle w:val="VRQABodyText"/>
            </w:pPr>
            <w:r w:rsidRPr="002557B2">
              <w:t>Not applicable</w:t>
            </w:r>
            <w:r w:rsidR="0052305B">
              <w:t>.</w:t>
            </w:r>
          </w:p>
        </w:tc>
      </w:tr>
      <w:tr w:rsidR="003029D7" w:rsidRPr="00A47ECA" w14:paraId="43ED5014" w14:textId="77777777" w:rsidTr="00195B37">
        <w:tc>
          <w:tcPr>
            <w:tcW w:w="1433" w:type="pct"/>
          </w:tcPr>
          <w:p w14:paraId="7437D60C" w14:textId="43CE7EF7" w:rsidR="003029D7" w:rsidRPr="00A47ECA" w:rsidRDefault="003029D7" w:rsidP="003029D7">
            <w:pPr>
              <w:pStyle w:val="VRQACourseTemplateLeftHandColumnBlue"/>
            </w:pPr>
            <w:bookmarkStart w:id="65" w:name="_Toc479845659"/>
            <w:bookmarkStart w:id="66" w:name="_Toc206681709"/>
            <w:r w:rsidRPr="00A47ECA">
              <w:t>4.4</w:t>
            </w:r>
            <w:r>
              <w:tab/>
            </w:r>
            <w:r w:rsidRPr="001003C7">
              <w:t>Licensing/regulatory requirements</w:t>
            </w:r>
            <w:bookmarkEnd w:id="65"/>
            <w:r w:rsidRPr="001003C7">
              <w:t xml:space="preserve"> </w:t>
            </w:r>
            <w:r w:rsidRPr="001003C7">
              <w:br/>
              <w:t>(if applicable)</w:t>
            </w:r>
            <w:bookmarkEnd w:id="66"/>
          </w:p>
        </w:tc>
        <w:tc>
          <w:tcPr>
            <w:tcW w:w="3567" w:type="pct"/>
          </w:tcPr>
          <w:p w14:paraId="1D1B85EB" w14:textId="26300C8D" w:rsidR="003029D7" w:rsidRPr="002557B2" w:rsidRDefault="003029D7" w:rsidP="001E3E07">
            <w:pPr>
              <w:pStyle w:val="VRQABodyText"/>
            </w:pPr>
            <w:r w:rsidRPr="002557B2">
              <w:t>Not applicable</w:t>
            </w:r>
            <w:r w:rsidR="0052305B">
              <w:t>.</w:t>
            </w:r>
          </w:p>
        </w:tc>
      </w:tr>
    </w:tbl>
    <w:p w14:paraId="0EFC59F4" w14:textId="77777777" w:rsidR="007E03A2" w:rsidRDefault="007E03A2">
      <w:pPr>
        <w:rPr>
          <w:rFonts w:cs="Arial"/>
          <w:szCs w:val="18"/>
        </w:rPr>
        <w:sectPr w:rsidR="007E03A2" w:rsidSect="006E4D96">
          <w:headerReference w:type="even" r:id="rId32"/>
          <w:headerReference w:type="default" r:id="rId33"/>
          <w:footerReference w:type="even" r:id="rId34"/>
          <w:footerReference w:type="default" r:id="rId35"/>
          <w:footerReference w:type="first" r:id="rId36"/>
          <w:pgSz w:w="11900" w:h="16840"/>
          <w:pgMar w:top="1893" w:right="845" w:bottom="851" w:left="851" w:header="510" w:footer="157" w:gutter="0"/>
          <w:cols w:space="227"/>
          <w:titlePg/>
          <w:docGrid w:linePitch="360"/>
        </w:sectPr>
      </w:pPr>
    </w:p>
    <w:tbl>
      <w:tblPr>
        <w:tblStyle w:val="Tablestyle1"/>
        <w:tblW w:w="5000" w:type="pct"/>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2922"/>
        <w:gridCol w:w="7272"/>
      </w:tblGrid>
      <w:tr w:rsidR="007E03A2" w:rsidRPr="0086159C" w14:paraId="6DF4F133" w14:textId="77777777" w:rsidTr="00195B37">
        <w:trPr>
          <w:cnfStyle w:val="100000000000" w:firstRow="1" w:lastRow="0" w:firstColumn="0" w:lastColumn="0" w:oddVBand="0" w:evenVBand="0" w:oddHBand="0" w:evenHBand="0" w:firstRowFirstColumn="0" w:firstRowLastColumn="0" w:lastRowFirstColumn="0" w:lastRowLastColumn="0"/>
          <w:trHeight w:val="363"/>
        </w:trPr>
        <w:tc>
          <w:tcPr>
            <w:tcW w:w="143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103D64" w:themeFill="accent3"/>
          </w:tcPr>
          <w:p w14:paraId="2F7EFB39" w14:textId="77777777" w:rsidR="007E03A2" w:rsidRPr="00A47ECA" w:rsidRDefault="007E03A2" w:rsidP="00B4769E">
            <w:pPr>
              <w:pStyle w:val="VRQACourseTemplateTableWhiteHeadLeftCol"/>
            </w:pPr>
            <w:bookmarkStart w:id="67" w:name="_Toc479845660"/>
            <w:r w:rsidRPr="00A47ECA">
              <w:lastRenderedPageBreak/>
              <w:t>Course rules</w:t>
            </w:r>
            <w:bookmarkEnd w:id="67"/>
          </w:p>
        </w:tc>
        <w:tc>
          <w:tcPr>
            <w:tcW w:w="356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103D64" w:themeFill="accent3"/>
          </w:tcPr>
          <w:p w14:paraId="357894E5" w14:textId="77777777" w:rsidR="007E03A2" w:rsidRPr="0086159C" w:rsidRDefault="007E03A2" w:rsidP="00B4769E">
            <w:pPr>
              <w:pStyle w:val="VRQACourseTemplateTableWhiteHeadRightCol"/>
            </w:pPr>
            <w:r w:rsidRPr="0086159C">
              <w:t>Standards 5.8 and 5.9 AQTF 2021 Standards for Accredited Courses</w:t>
            </w:r>
          </w:p>
        </w:tc>
      </w:tr>
      <w:tr w:rsidR="00990309" w:rsidRPr="00A47ECA" w14:paraId="19156868" w14:textId="77777777" w:rsidTr="00195B37">
        <w:trPr>
          <w:trHeight w:val="363"/>
        </w:trPr>
        <w:tc>
          <w:tcPr>
            <w:tcW w:w="1433" w:type="pct"/>
          </w:tcPr>
          <w:p w14:paraId="68D633D3" w14:textId="77777777" w:rsidR="00990309" w:rsidRPr="00A47ECA" w:rsidRDefault="00990309" w:rsidP="00990309">
            <w:pPr>
              <w:pStyle w:val="VRQACourseTemplateLeftHandColumnBlue"/>
            </w:pPr>
            <w:bookmarkStart w:id="68" w:name="_Toc479845661"/>
            <w:bookmarkStart w:id="69" w:name="_Toc206681710"/>
            <w:r w:rsidRPr="00A47ECA">
              <w:t>5.1</w:t>
            </w:r>
            <w:r>
              <w:tab/>
            </w:r>
            <w:r w:rsidRPr="00A47ECA">
              <w:t>Course structure</w:t>
            </w:r>
            <w:bookmarkEnd w:id="68"/>
            <w:bookmarkEnd w:id="69"/>
            <w:r w:rsidRPr="00A47ECA">
              <w:t xml:space="preserve"> </w:t>
            </w:r>
          </w:p>
        </w:tc>
        <w:tc>
          <w:tcPr>
            <w:tcW w:w="3567" w:type="pct"/>
          </w:tcPr>
          <w:p w14:paraId="04C807E4" w14:textId="2616DCFA" w:rsidR="00990309" w:rsidRDefault="00990309" w:rsidP="00990309">
            <w:pPr>
              <w:pStyle w:val="Bodycopy"/>
            </w:pPr>
            <w:r>
              <w:t xml:space="preserve">To be eligible for the award of </w:t>
            </w:r>
            <w:r w:rsidR="00D074FF">
              <w:rPr>
                <w:rFonts w:cs="Arial"/>
              </w:rPr>
              <w:t>22705VIC</w:t>
            </w:r>
            <w:r>
              <w:t xml:space="preserve"> Certificate I in Transition Education learners must successfully complete a total of 10 units comprising:</w:t>
            </w:r>
          </w:p>
          <w:p w14:paraId="08E364F6" w14:textId="6D1367FD" w:rsidR="00990309" w:rsidRPr="00F35304" w:rsidRDefault="00990309" w:rsidP="00C04E45">
            <w:pPr>
              <w:pStyle w:val="VRQABullet1"/>
            </w:pPr>
            <w:r w:rsidRPr="00F35304">
              <w:t>6 core units</w:t>
            </w:r>
            <w:r w:rsidR="00337330">
              <w:t>.</w:t>
            </w:r>
            <w:r w:rsidRPr="00F35304">
              <w:tab/>
            </w:r>
          </w:p>
          <w:p w14:paraId="16A4EE83" w14:textId="77777777" w:rsidR="00990309" w:rsidRPr="00F35304" w:rsidRDefault="00990309" w:rsidP="00C04E45">
            <w:pPr>
              <w:pStyle w:val="VRQABullet1"/>
            </w:pPr>
            <w:r w:rsidRPr="00F35304">
              <w:t>4</w:t>
            </w:r>
            <w:r>
              <w:t xml:space="preserve"> </w:t>
            </w:r>
            <w:r w:rsidRPr="00F35304">
              <w:t>electives which may be selected from:</w:t>
            </w:r>
          </w:p>
          <w:p w14:paraId="505ED375" w14:textId="4963D686" w:rsidR="00990309" w:rsidRPr="006A0834" w:rsidRDefault="00990309" w:rsidP="00C04E45">
            <w:pPr>
              <w:pStyle w:val="VRQABullet2"/>
            </w:pPr>
            <w:r w:rsidRPr="006A0834">
              <w:t xml:space="preserve">any combination of electives from any group listed </w:t>
            </w:r>
            <w:r w:rsidR="00337330" w:rsidRPr="006A0834">
              <w:t>below.</w:t>
            </w:r>
          </w:p>
          <w:p w14:paraId="60E30E5D" w14:textId="2249ADB3" w:rsidR="00990309" w:rsidRPr="006A0834" w:rsidRDefault="00990309" w:rsidP="00C04E45">
            <w:pPr>
              <w:pStyle w:val="VRQABullet2"/>
            </w:pPr>
            <w:r w:rsidRPr="006A0834">
              <w:t xml:space="preserve">up to 2 units may be selected from units first packaged in Certificate I qualifications in endorsed training packages or accredited </w:t>
            </w:r>
            <w:r w:rsidR="00337330" w:rsidRPr="006A0834">
              <w:t>courses.</w:t>
            </w:r>
          </w:p>
          <w:p w14:paraId="01AADDFB" w14:textId="77777777" w:rsidR="00990309" w:rsidRPr="006A0834" w:rsidRDefault="00990309" w:rsidP="00C04E45">
            <w:pPr>
              <w:pStyle w:val="VRQABullet2"/>
            </w:pPr>
            <w:r w:rsidRPr="006A0834">
              <w:t>units first packaged in a 'Course in..' in accredited courses.</w:t>
            </w:r>
          </w:p>
          <w:p w14:paraId="3E8EC237" w14:textId="3D5E1D52" w:rsidR="00990309" w:rsidRDefault="00990309" w:rsidP="00990309">
            <w:pPr>
              <w:pStyle w:val="Bodycopy"/>
            </w:pPr>
            <w:r>
              <w:t>Selection of electives must reflect the integrity and intent of the qualification.</w:t>
            </w:r>
          </w:p>
          <w:p w14:paraId="0BBE281C" w14:textId="078C9947" w:rsidR="00EF5F67" w:rsidRPr="00A47ECA" w:rsidRDefault="00EF5F67" w:rsidP="00990309">
            <w:pPr>
              <w:pStyle w:val="Bodycopy"/>
            </w:pPr>
            <w:r w:rsidRPr="00EF5F67">
              <w:t>Where the full course is not completed, a VET Statement of Attainment will be issued for each unit successfully completed.</w:t>
            </w:r>
          </w:p>
        </w:tc>
      </w:tr>
    </w:tbl>
    <w:p w14:paraId="750D9D0B" w14:textId="77777777" w:rsidR="007E03A2" w:rsidRDefault="007E03A2">
      <w:pPr>
        <w:rPr>
          <w:rFonts w:cs="Arial"/>
          <w:szCs w:val="18"/>
        </w:rPr>
      </w:pPr>
    </w:p>
    <w:tbl>
      <w:tblPr>
        <w:tblStyle w:val="Tablestyle1"/>
        <w:tblW w:w="5000" w:type="pct"/>
        <w:tblLayout w:type="fixed"/>
        <w:tblLook w:val="04A0" w:firstRow="1" w:lastRow="0" w:firstColumn="1" w:lastColumn="0" w:noHBand="0" w:noVBand="1"/>
      </w:tblPr>
      <w:tblGrid>
        <w:gridCol w:w="1699"/>
        <w:gridCol w:w="22"/>
        <w:gridCol w:w="4506"/>
        <w:gridCol w:w="1564"/>
        <w:gridCol w:w="1266"/>
        <w:gridCol w:w="10"/>
        <w:gridCol w:w="1127"/>
      </w:tblGrid>
      <w:tr w:rsidR="009325B5" w:rsidRPr="00E7450B" w14:paraId="5A35C075" w14:textId="77777777" w:rsidTr="00195B37">
        <w:trPr>
          <w:cnfStyle w:val="100000000000" w:firstRow="1" w:lastRow="0" w:firstColumn="0" w:lastColumn="0" w:oddVBand="0" w:evenVBand="0" w:oddHBand="0" w:evenHBand="0" w:firstRowFirstColumn="0" w:firstRowLastColumn="0" w:lastRowFirstColumn="0" w:lastRowLastColumn="0"/>
          <w:trHeight w:val="1090"/>
        </w:trPr>
        <w:tc>
          <w:tcPr>
            <w:tcW w:w="844"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D02E013" w14:textId="77777777" w:rsidR="009325B5" w:rsidRPr="00FE4ED2" w:rsidRDefault="009325B5" w:rsidP="00FE4ED2">
            <w:pPr>
              <w:pStyle w:val="VRQACourseTemplateTableWhiteHeadRightCol"/>
            </w:pPr>
            <w:bookmarkStart w:id="70" w:name="_Hlk123726238"/>
            <w:r w:rsidRPr="00FE4ED2">
              <w:t>Unit of competency code</w:t>
            </w:r>
          </w:p>
        </w:tc>
        <w:tc>
          <w:tcPr>
            <w:tcW w:w="2210"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25B275A" w14:textId="77777777" w:rsidR="009325B5" w:rsidRPr="00FE4ED2" w:rsidRDefault="009325B5" w:rsidP="00FE4ED2">
            <w:pPr>
              <w:pStyle w:val="VRQACourseTemplateTableWhiteHeadRightCol"/>
            </w:pPr>
            <w:r w:rsidRPr="00FE4ED2">
              <w:t>Unit of competency title</w:t>
            </w:r>
          </w:p>
        </w:tc>
        <w:tc>
          <w:tcPr>
            <w:tcW w:w="767"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E015121" w14:textId="0057F522" w:rsidR="009325B5" w:rsidRPr="00FE4ED2" w:rsidRDefault="009325B5" w:rsidP="00FE4ED2">
            <w:pPr>
              <w:pStyle w:val="VRQACourseTemplateTableWhiteHeadRightCol"/>
            </w:pPr>
            <w:r w:rsidRPr="00FE4ED2">
              <w:t>Field of Education code</w:t>
            </w:r>
            <w:r w:rsidR="0058603D">
              <w:t xml:space="preserve"> (6 Digit)</w:t>
            </w:r>
          </w:p>
        </w:tc>
        <w:tc>
          <w:tcPr>
            <w:tcW w:w="6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39249FE" w14:textId="77777777" w:rsidR="009325B5" w:rsidRPr="00FE4ED2" w:rsidRDefault="009325B5" w:rsidP="00FE4ED2">
            <w:pPr>
              <w:pStyle w:val="VRQACourseTemplateTableWhiteHeadRightCol"/>
            </w:pPr>
            <w:r w:rsidRPr="00FE4ED2">
              <w:t>Pre-requisite</w:t>
            </w:r>
          </w:p>
        </w:tc>
        <w:tc>
          <w:tcPr>
            <w:tcW w:w="558"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E2D4826" w14:textId="77777777" w:rsidR="009325B5" w:rsidRPr="00FE4ED2" w:rsidRDefault="009325B5" w:rsidP="00FE4ED2">
            <w:pPr>
              <w:pStyle w:val="VRQACourseTemplateTableWhiteHeadRightCol"/>
            </w:pPr>
            <w:r w:rsidRPr="00FE4ED2">
              <w:t>Nominal hours</w:t>
            </w:r>
          </w:p>
        </w:tc>
      </w:tr>
      <w:tr w:rsidR="009325B5" w:rsidRPr="00E7450B" w14:paraId="39C8E578" w14:textId="77777777" w:rsidTr="00195B37">
        <w:trPr>
          <w:trHeight w:val="363"/>
        </w:trPr>
        <w:tc>
          <w:tcPr>
            <w:tcW w:w="5000" w:type="pct"/>
            <w:gridSpan w:val="7"/>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B251CA6" w14:textId="77777777" w:rsidR="009325B5" w:rsidRPr="0062413B" w:rsidRDefault="009325B5" w:rsidP="0062413B">
            <w:pPr>
              <w:pStyle w:val="VRQACourseTemplateLeftHandColumnBlue"/>
            </w:pPr>
            <w:bookmarkStart w:id="71" w:name="_Toc206681711"/>
            <w:r w:rsidRPr="007B1C08">
              <w:t>Core</w:t>
            </w:r>
            <w:r w:rsidRPr="00A47ECA">
              <w:t xml:space="preserve"> units</w:t>
            </w:r>
            <w:bookmarkEnd w:id="71"/>
          </w:p>
        </w:tc>
      </w:tr>
      <w:bookmarkEnd w:id="70"/>
      <w:tr w:rsidR="00990309" w:rsidRPr="00E7450B" w14:paraId="428CDD3B" w14:textId="77777777" w:rsidTr="00195B37">
        <w:trPr>
          <w:trHeight w:val="931"/>
        </w:trPr>
        <w:tc>
          <w:tcPr>
            <w:tcW w:w="844" w:type="pct"/>
            <w:gridSpan w:val="2"/>
            <w:tcBorders>
              <w:top w:val="dashSmallGap" w:sz="4" w:space="0" w:color="888B8D" w:themeColor="accent2"/>
              <w:left w:val="dashSmallGap" w:sz="4" w:space="0" w:color="888B8D" w:themeColor="accent2"/>
              <w:bottom w:val="dashSmallGap" w:sz="4" w:space="0" w:color="888B8D" w:themeColor="accent2"/>
            </w:tcBorders>
          </w:tcPr>
          <w:p w14:paraId="618EAE13" w14:textId="5C904F35" w:rsidR="00990309" w:rsidRPr="00F70BD1" w:rsidRDefault="00990309" w:rsidP="00990309">
            <w:pPr>
              <w:pStyle w:val="Bodycopy"/>
            </w:pPr>
            <w:r w:rsidRPr="003C7539">
              <w:rPr>
                <w:lang w:eastAsia="en-AU"/>
              </w:rPr>
              <w:t>VU</w:t>
            </w:r>
            <w:r w:rsidR="009A0338">
              <w:rPr>
                <w:lang w:eastAsia="en-AU"/>
              </w:rPr>
              <w:t>24041</w:t>
            </w:r>
          </w:p>
        </w:tc>
        <w:tc>
          <w:tcPr>
            <w:tcW w:w="2210" w:type="pct"/>
            <w:tcBorders>
              <w:top w:val="dashSmallGap" w:sz="4" w:space="0" w:color="888B8D" w:themeColor="accent2"/>
              <w:bottom w:val="dashSmallGap" w:sz="4" w:space="0" w:color="888B8D" w:themeColor="accent2"/>
            </w:tcBorders>
          </w:tcPr>
          <w:p w14:paraId="39B8FC86" w14:textId="6336C06B" w:rsidR="00990309" w:rsidRPr="00F70BD1" w:rsidRDefault="00990309" w:rsidP="00990309">
            <w:pPr>
              <w:pStyle w:val="Bodycopy"/>
            </w:pPr>
            <w:r w:rsidRPr="003C7539">
              <w:rPr>
                <w:lang w:eastAsia="en-AU"/>
              </w:rPr>
              <w:t>Develop personal goals with support </w:t>
            </w:r>
          </w:p>
        </w:tc>
        <w:tc>
          <w:tcPr>
            <w:tcW w:w="767" w:type="pct"/>
            <w:tcBorders>
              <w:top w:val="dashSmallGap" w:sz="4" w:space="0" w:color="888B8D" w:themeColor="accent2"/>
              <w:bottom w:val="dashSmallGap" w:sz="4" w:space="0" w:color="888B8D" w:themeColor="accent2"/>
            </w:tcBorders>
          </w:tcPr>
          <w:p w14:paraId="08BC708F" w14:textId="52F9EEBE" w:rsidR="00990309" w:rsidRPr="00F70BD1" w:rsidRDefault="00990309" w:rsidP="00990309">
            <w:pPr>
              <w:pStyle w:val="Bodycopy"/>
            </w:pPr>
            <w:r w:rsidRPr="003C7539">
              <w:rPr>
                <w:lang w:eastAsia="en-AU"/>
              </w:rPr>
              <w:t>120105</w:t>
            </w:r>
          </w:p>
        </w:tc>
        <w:tc>
          <w:tcPr>
            <w:tcW w:w="621" w:type="pct"/>
            <w:tcBorders>
              <w:top w:val="dashSmallGap" w:sz="4" w:space="0" w:color="888B8D" w:themeColor="accent2"/>
              <w:bottom w:val="dashSmallGap" w:sz="4" w:space="0" w:color="888B8D" w:themeColor="accent2"/>
            </w:tcBorders>
          </w:tcPr>
          <w:p w14:paraId="4036C330" w14:textId="5799801A" w:rsidR="00990309" w:rsidRPr="00F70BD1" w:rsidRDefault="00990309" w:rsidP="00990309">
            <w:pPr>
              <w:pStyle w:val="Bodycopy"/>
            </w:pPr>
            <w:r w:rsidRPr="003C7539">
              <w:rPr>
                <w:lang w:eastAsia="en-AU"/>
              </w:rPr>
              <w:t>Nil</w:t>
            </w:r>
          </w:p>
        </w:tc>
        <w:tc>
          <w:tcPr>
            <w:tcW w:w="558" w:type="pct"/>
            <w:gridSpan w:val="2"/>
            <w:tcBorders>
              <w:top w:val="dashSmallGap" w:sz="4" w:space="0" w:color="888B8D" w:themeColor="accent2"/>
              <w:bottom w:val="dashSmallGap" w:sz="4" w:space="0" w:color="888B8D" w:themeColor="accent2"/>
              <w:right w:val="dashSmallGap" w:sz="4" w:space="0" w:color="888B8D" w:themeColor="accent2"/>
            </w:tcBorders>
          </w:tcPr>
          <w:p w14:paraId="0FEAECD8" w14:textId="0BE51325" w:rsidR="00990309" w:rsidRPr="00F70BD1" w:rsidRDefault="00990309" w:rsidP="00990309">
            <w:pPr>
              <w:pStyle w:val="Bodycopy"/>
            </w:pPr>
            <w:r w:rsidRPr="003C7539">
              <w:rPr>
                <w:lang w:eastAsia="en-AU"/>
              </w:rPr>
              <w:t>150</w:t>
            </w:r>
          </w:p>
        </w:tc>
      </w:tr>
      <w:tr w:rsidR="00990309" w:rsidRPr="00E7450B" w14:paraId="7E2AE462" w14:textId="77777777" w:rsidTr="00195B37">
        <w:trPr>
          <w:trHeight w:val="227"/>
        </w:trPr>
        <w:tc>
          <w:tcPr>
            <w:tcW w:w="844" w:type="pct"/>
            <w:gridSpan w:val="2"/>
            <w:tcBorders>
              <w:top w:val="dashSmallGap" w:sz="4" w:space="0" w:color="888B8D" w:themeColor="accent2"/>
              <w:left w:val="dashSmallGap" w:sz="4" w:space="0" w:color="888B8D" w:themeColor="accent2"/>
              <w:bottom w:val="dashSmallGap" w:sz="4" w:space="0" w:color="888B8D" w:themeColor="accent2"/>
            </w:tcBorders>
          </w:tcPr>
          <w:p w14:paraId="310FF434" w14:textId="4B504210" w:rsidR="00990309" w:rsidRPr="00F70BD1" w:rsidRDefault="009A0338" w:rsidP="00990309">
            <w:pPr>
              <w:pStyle w:val="Bodycopy"/>
            </w:pPr>
            <w:r w:rsidRPr="009A0338">
              <w:rPr>
                <w:lang w:eastAsia="en-AU"/>
              </w:rPr>
              <w:t>VU24042</w:t>
            </w:r>
          </w:p>
        </w:tc>
        <w:tc>
          <w:tcPr>
            <w:tcW w:w="2210" w:type="pct"/>
            <w:tcBorders>
              <w:top w:val="dashSmallGap" w:sz="4" w:space="0" w:color="888B8D" w:themeColor="accent2"/>
              <w:bottom w:val="dashSmallGap" w:sz="4" w:space="0" w:color="888B8D" w:themeColor="accent2"/>
            </w:tcBorders>
          </w:tcPr>
          <w:p w14:paraId="4C184B94" w14:textId="7D8C2C3F" w:rsidR="00990309" w:rsidRPr="00F70BD1" w:rsidRDefault="00990309" w:rsidP="00990309">
            <w:pPr>
              <w:pStyle w:val="Bodycopy"/>
            </w:pPr>
            <w:r w:rsidRPr="003C7539">
              <w:rPr>
                <w:lang w:eastAsia="en-AU"/>
              </w:rPr>
              <w:t>Explore self development</w:t>
            </w:r>
          </w:p>
        </w:tc>
        <w:tc>
          <w:tcPr>
            <w:tcW w:w="767" w:type="pct"/>
            <w:tcBorders>
              <w:top w:val="dashSmallGap" w:sz="4" w:space="0" w:color="888B8D" w:themeColor="accent2"/>
              <w:bottom w:val="dashSmallGap" w:sz="4" w:space="0" w:color="888B8D" w:themeColor="accent2"/>
            </w:tcBorders>
          </w:tcPr>
          <w:p w14:paraId="5B183AB1" w14:textId="2A5F9EEA" w:rsidR="00990309" w:rsidRPr="00F70BD1" w:rsidRDefault="00990309" w:rsidP="00990309">
            <w:pPr>
              <w:pStyle w:val="Bodycopy"/>
            </w:pPr>
            <w:r w:rsidRPr="003C7539">
              <w:rPr>
                <w:lang w:eastAsia="en-AU"/>
              </w:rPr>
              <w:t>120301</w:t>
            </w:r>
          </w:p>
        </w:tc>
        <w:tc>
          <w:tcPr>
            <w:tcW w:w="621" w:type="pct"/>
            <w:tcBorders>
              <w:top w:val="dashSmallGap" w:sz="4" w:space="0" w:color="888B8D" w:themeColor="accent2"/>
              <w:bottom w:val="dashSmallGap" w:sz="4" w:space="0" w:color="888B8D" w:themeColor="accent2"/>
            </w:tcBorders>
          </w:tcPr>
          <w:p w14:paraId="4B906E8B" w14:textId="552A5C1A" w:rsidR="00990309" w:rsidRPr="00F70BD1" w:rsidRDefault="00990309" w:rsidP="00990309">
            <w:pPr>
              <w:pStyle w:val="Bodycopy"/>
            </w:pPr>
            <w:r w:rsidRPr="003C7539">
              <w:rPr>
                <w:lang w:eastAsia="en-AU"/>
              </w:rPr>
              <w:t>Nil</w:t>
            </w:r>
          </w:p>
        </w:tc>
        <w:tc>
          <w:tcPr>
            <w:tcW w:w="558" w:type="pct"/>
            <w:gridSpan w:val="2"/>
            <w:tcBorders>
              <w:top w:val="dashSmallGap" w:sz="4" w:space="0" w:color="888B8D" w:themeColor="accent2"/>
              <w:bottom w:val="dashSmallGap" w:sz="4" w:space="0" w:color="888B8D" w:themeColor="accent2"/>
              <w:right w:val="dashSmallGap" w:sz="4" w:space="0" w:color="888B8D" w:themeColor="accent2"/>
            </w:tcBorders>
          </w:tcPr>
          <w:p w14:paraId="7EEDA6F4" w14:textId="344B05FA" w:rsidR="00990309" w:rsidRPr="00F70BD1" w:rsidRDefault="00990309" w:rsidP="00990309">
            <w:pPr>
              <w:pStyle w:val="Bodycopy"/>
            </w:pPr>
            <w:r w:rsidRPr="003C7539">
              <w:rPr>
                <w:lang w:eastAsia="en-AU"/>
              </w:rPr>
              <w:t>150</w:t>
            </w:r>
          </w:p>
        </w:tc>
      </w:tr>
      <w:tr w:rsidR="00990309" w:rsidRPr="00E7450B" w14:paraId="481B809C" w14:textId="77777777" w:rsidTr="00195B37">
        <w:trPr>
          <w:trHeight w:val="636"/>
        </w:trPr>
        <w:tc>
          <w:tcPr>
            <w:tcW w:w="844" w:type="pct"/>
            <w:gridSpan w:val="2"/>
            <w:tcBorders>
              <w:top w:val="dashSmallGap" w:sz="4" w:space="0" w:color="888B8D" w:themeColor="accent2"/>
              <w:left w:val="dashSmallGap" w:sz="4" w:space="0" w:color="888B8D" w:themeColor="accent2"/>
              <w:bottom w:val="dashSmallGap" w:sz="4" w:space="0" w:color="888B8D" w:themeColor="accent2"/>
            </w:tcBorders>
          </w:tcPr>
          <w:p w14:paraId="41F6A070" w14:textId="73BC7730" w:rsidR="00990309" w:rsidRPr="00F70BD1" w:rsidRDefault="00DA65D4" w:rsidP="00990309">
            <w:pPr>
              <w:pStyle w:val="Bodycopy"/>
            </w:pPr>
            <w:r w:rsidRPr="00DA65D4">
              <w:rPr>
                <w:lang w:eastAsia="en-AU"/>
              </w:rPr>
              <w:t>VU24043</w:t>
            </w:r>
          </w:p>
        </w:tc>
        <w:tc>
          <w:tcPr>
            <w:tcW w:w="2210" w:type="pct"/>
            <w:tcBorders>
              <w:top w:val="dashSmallGap" w:sz="4" w:space="0" w:color="888B8D" w:themeColor="accent2"/>
              <w:bottom w:val="dashSmallGap" w:sz="4" w:space="0" w:color="888B8D" w:themeColor="accent2"/>
            </w:tcBorders>
          </w:tcPr>
          <w:p w14:paraId="2D75CAFF" w14:textId="560FF80C" w:rsidR="00990309" w:rsidRPr="00F70BD1" w:rsidRDefault="00990309" w:rsidP="00990309">
            <w:pPr>
              <w:pStyle w:val="Bodycopy"/>
            </w:pPr>
            <w:r w:rsidRPr="003C7539">
              <w:rPr>
                <w:lang w:eastAsia="en-AU"/>
              </w:rPr>
              <w:t>Participate in travel activities</w:t>
            </w:r>
          </w:p>
        </w:tc>
        <w:tc>
          <w:tcPr>
            <w:tcW w:w="767" w:type="pct"/>
            <w:tcBorders>
              <w:top w:val="dashSmallGap" w:sz="4" w:space="0" w:color="888B8D" w:themeColor="accent2"/>
              <w:bottom w:val="dashSmallGap" w:sz="4" w:space="0" w:color="888B8D" w:themeColor="accent2"/>
            </w:tcBorders>
          </w:tcPr>
          <w:p w14:paraId="1AF9581B" w14:textId="02D7433E" w:rsidR="00990309" w:rsidRPr="00F70BD1" w:rsidRDefault="00990309" w:rsidP="00990309">
            <w:pPr>
              <w:pStyle w:val="Bodycopy"/>
            </w:pPr>
            <w:r w:rsidRPr="003C7539">
              <w:rPr>
                <w:lang w:eastAsia="en-AU"/>
              </w:rPr>
              <w:t>120199</w:t>
            </w:r>
          </w:p>
        </w:tc>
        <w:tc>
          <w:tcPr>
            <w:tcW w:w="621" w:type="pct"/>
            <w:tcBorders>
              <w:top w:val="dashSmallGap" w:sz="4" w:space="0" w:color="888B8D" w:themeColor="accent2"/>
              <w:bottom w:val="dashSmallGap" w:sz="4" w:space="0" w:color="888B8D" w:themeColor="accent2"/>
            </w:tcBorders>
          </w:tcPr>
          <w:p w14:paraId="6AB5B183" w14:textId="5BB141BB" w:rsidR="00990309" w:rsidRPr="00F70BD1" w:rsidRDefault="00990309" w:rsidP="00990309">
            <w:pPr>
              <w:pStyle w:val="Bodycopy"/>
            </w:pPr>
            <w:r w:rsidRPr="003C7539">
              <w:rPr>
                <w:lang w:eastAsia="en-AU"/>
              </w:rPr>
              <w:t>Nil</w:t>
            </w:r>
          </w:p>
        </w:tc>
        <w:tc>
          <w:tcPr>
            <w:tcW w:w="558" w:type="pct"/>
            <w:gridSpan w:val="2"/>
            <w:tcBorders>
              <w:top w:val="dashSmallGap" w:sz="4" w:space="0" w:color="888B8D" w:themeColor="accent2"/>
              <w:bottom w:val="dashSmallGap" w:sz="4" w:space="0" w:color="888B8D" w:themeColor="accent2"/>
              <w:right w:val="dashSmallGap" w:sz="4" w:space="0" w:color="888B8D" w:themeColor="accent2"/>
            </w:tcBorders>
          </w:tcPr>
          <w:p w14:paraId="5767E726" w14:textId="673D6775" w:rsidR="00990309" w:rsidRPr="00F70BD1" w:rsidRDefault="00990309" w:rsidP="00990309">
            <w:pPr>
              <w:pStyle w:val="Bodycopy"/>
            </w:pPr>
            <w:r w:rsidRPr="003C7539">
              <w:rPr>
                <w:lang w:eastAsia="en-AU"/>
              </w:rPr>
              <w:t>150</w:t>
            </w:r>
          </w:p>
        </w:tc>
      </w:tr>
      <w:tr w:rsidR="00990309" w:rsidRPr="00E7450B" w14:paraId="25E87F9F" w14:textId="77777777" w:rsidTr="00195B37">
        <w:trPr>
          <w:trHeight w:val="227"/>
        </w:trPr>
        <w:tc>
          <w:tcPr>
            <w:tcW w:w="844" w:type="pct"/>
            <w:gridSpan w:val="2"/>
            <w:tcBorders>
              <w:top w:val="dashSmallGap" w:sz="4" w:space="0" w:color="888B8D" w:themeColor="accent2"/>
              <w:left w:val="dashSmallGap" w:sz="4" w:space="0" w:color="888B8D" w:themeColor="accent2"/>
              <w:bottom w:val="dashSmallGap" w:sz="4" w:space="0" w:color="888B8D" w:themeColor="accent2"/>
            </w:tcBorders>
          </w:tcPr>
          <w:p w14:paraId="6496E5A7" w14:textId="7007A67B" w:rsidR="00990309" w:rsidRPr="00F70BD1" w:rsidRDefault="00DA65D4" w:rsidP="00990309">
            <w:pPr>
              <w:pStyle w:val="Bodycopy"/>
            </w:pPr>
            <w:r w:rsidRPr="00DA65D4">
              <w:rPr>
                <w:lang w:eastAsia="en-AU"/>
              </w:rPr>
              <w:t>VU24044</w:t>
            </w:r>
          </w:p>
        </w:tc>
        <w:tc>
          <w:tcPr>
            <w:tcW w:w="2210" w:type="pct"/>
            <w:tcBorders>
              <w:top w:val="dashSmallGap" w:sz="4" w:space="0" w:color="888B8D" w:themeColor="accent2"/>
              <w:bottom w:val="dashSmallGap" w:sz="4" w:space="0" w:color="888B8D" w:themeColor="accent2"/>
            </w:tcBorders>
          </w:tcPr>
          <w:p w14:paraId="0BF52D16" w14:textId="4CB0DF9C" w:rsidR="00990309" w:rsidRPr="00F70BD1" w:rsidRDefault="00990309" w:rsidP="00990309">
            <w:pPr>
              <w:pStyle w:val="Bodycopy"/>
            </w:pPr>
            <w:r w:rsidRPr="003C7539">
              <w:rPr>
                <w:lang w:eastAsia="en-AU"/>
              </w:rPr>
              <w:t>Explore future options for further training, work or community activities</w:t>
            </w:r>
          </w:p>
        </w:tc>
        <w:tc>
          <w:tcPr>
            <w:tcW w:w="767" w:type="pct"/>
            <w:tcBorders>
              <w:top w:val="dashSmallGap" w:sz="4" w:space="0" w:color="888B8D" w:themeColor="accent2"/>
              <w:bottom w:val="dashSmallGap" w:sz="4" w:space="0" w:color="888B8D" w:themeColor="accent2"/>
            </w:tcBorders>
          </w:tcPr>
          <w:p w14:paraId="57CF4A4E" w14:textId="04D4D75A" w:rsidR="00990309" w:rsidRPr="00F70BD1" w:rsidRDefault="00990309" w:rsidP="00990309">
            <w:pPr>
              <w:pStyle w:val="Bodycopy"/>
            </w:pPr>
            <w:r w:rsidRPr="003C7539">
              <w:rPr>
                <w:lang w:eastAsia="en-AU"/>
              </w:rPr>
              <w:t>120105</w:t>
            </w:r>
          </w:p>
        </w:tc>
        <w:tc>
          <w:tcPr>
            <w:tcW w:w="621" w:type="pct"/>
            <w:tcBorders>
              <w:top w:val="dashSmallGap" w:sz="4" w:space="0" w:color="888B8D" w:themeColor="accent2"/>
              <w:bottom w:val="dashSmallGap" w:sz="4" w:space="0" w:color="888B8D" w:themeColor="accent2"/>
            </w:tcBorders>
          </w:tcPr>
          <w:p w14:paraId="46627DB5" w14:textId="2D04AEDE" w:rsidR="00990309" w:rsidRPr="00F70BD1" w:rsidRDefault="00990309" w:rsidP="00990309">
            <w:pPr>
              <w:pStyle w:val="Bodycopy"/>
            </w:pPr>
            <w:r w:rsidRPr="003C7539">
              <w:rPr>
                <w:lang w:eastAsia="en-AU"/>
              </w:rPr>
              <w:t>Nil</w:t>
            </w:r>
          </w:p>
        </w:tc>
        <w:tc>
          <w:tcPr>
            <w:tcW w:w="558" w:type="pct"/>
            <w:gridSpan w:val="2"/>
            <w:tcBorders>
              <w:top w:val="dashSmallGap" w:sz="4" w:space="0" w:color="888B8D" w:themeColor="accent2"/>
              <w:bottom w:val="dashSmallGap" w:sz="4" w:space="0" w:color="888B8D" w:themeColor="accent2"/>
              <w:right w:val="dashSmallGap" w:sz="4" w:space="0" w:color="888B8D" w:themeColor="accent2"/>
            </w:tcBorders>
          </w:tcPr>
          <w:p w14:paraId="4B7D6DC2" w14:textId="6D91C977" w:rsidR="00990309" w:rsidRPr="00F70BD1" w:rsidRDefault="00990309" w:rsidP="00990309">
            <w:pPr>
              <w:pStyle w:val="Bodycopy"/>
            </w:pPr>
            <w:r w:rsidRPr="003C7539">
              <w:rPr>
                <w:lang w:eastAsia="en-AU"/>
              </w:rPr>
              <w:t>150</w:t>
            </w:r>
          </w:p>
        </w:tc>
      </w:tr>
      <w:tr w:rsidR="00990309" w:rsidRPr="00E7450B" w14:paraId="10C8B14A" w14:textId="77777777" w:rsidTr="00195B37">
        <w:trPr>
          <w:trHeight w:val="633"/>
        </w:trPr>
        <w:tc>
          <w:tcPr>
            <w:tcW w:w="844" w:type="pct"/>
            <w:gridSpan w:val="2"/>
            <w:tcBorders>
              <w:top w:val="dashSmallGap" w:sz="4" w:space="0" w:color="888B8D" w:themeColor="accent2"/>
              <w:left w:val="dashSmallGap" w:sz="4" w:space="0" w:color="888B8D" w:themeColor="accent2"/>
              <w:bottom w:val="dashSmallGap" w:sz="4" w:space="0" w:color="888B8D" w:themeColor="accent2"/>
            </w:tcBorders>
          </w:tcPr>
          <w:p w14:paraId="6374CFED" w14:textId="58166886" w:rsidR="00990309" w:rsidRPr="00F70BD1" w:rsidRDefault="00DA65D4" w:rsidP="00990309">
            <w:pPr>
              <w:pStyle w:val="Bodycopy"/>
            </w:pPr>
            <w:r w:rsidRPr="00DA65D4">
              <w:rPr>
                <w:lang w:eastAsia="en-AU"/>
              </w:rPr>
              <w:t>VU24045</w:t>
            </w:r>
          </w:p>
        </w:tc>
        <w:tc>
          <w:tcPr>
            <w:tcW w:w="2210" w:type="pct"/>
            <w:tcBorders>
              <w:top w:val="dashSmallGap" w:sz="4" w:space="0" w:color="888B8D" w:themeColor="accent2"/>
              <w:bottom w:val="dashSmallGap" w:sz="4" w:space="0" w:color="888B8D" w:themeColor="accent2"/>
            </w:tcBorders>
          </w:tcPr>
          <w:p w14:paraId="135996C9" w14:textId="14596F6A" w:rsidR="00990309" w:rsidRPr="00F70BD1" w:rsidRDefault="00990309" w:rsidP="00990309">
            <w:pPr>
              <w:pStyle w:val="Bodycopy"/>
            </w:pPr>
            <w:r w:rsidRPr="003C7539">
              <w:rPr>
                <w:lang w:eastAsia="en-AU"/>
              </w:rPr>
              <w:t>Participate in the community</w:t>
            </w:r>
          </w:p>
        </w:tc>
        <w:tc>
          <w:tcPr>
            <w:tcW w:w="767" w:type="pct"/>
            <w:tcBorders>
              <w:top w:val="dashSmallGap" w:sz="4" w:space="0" w:color="888B8D" w:themeColor="accent2"/>
              <w:bottom w:val="dashSmallGap" w:sz="4" w:space="0" w:color="888B8D" w:themeColor="accent2"/>
            </w:tcBorders>
          </w:tcPr>
          <w:p w14:paraId="6EFA4EC5" w14:textId="0451038F" w:rsidR="00990309" w:rsidRPr="00F70BD1" w:rsidRDefault="00990309" w:rsidP="00990309">
            <w:pPr>
              <w:pStyle w:val="Bodycopy"/>
            </w:pPr>
            <w:r w:rsidRPr="003C7539">
              <w:rPr>
                <w:lang w:eastAsia="en-AU"/>
              </w:rPr>
              <w:t>120199</w:t>
            </w:r>
          </w:p>
        </w:tc>
        <w:tc>
          <w:tcPr>
            <w:tcW w:w="621" w:type="pct"/>
            <w:tcBorders>
              <w:top w:val="dashSmallGap" w:sz="4" w:space="0" w:color="888B8D" w:themeColor="accent2"/>
              <w:bottom w:val="dashSmallGap" w:sz="4" w:space="0" w:color="888B8D" w:themeColor="accent2"/>
            </w:tcBorders>
          </w:tcPr>
          <w:p w14:paraId="13ACCCC9" w14:textId="78AE4E95" w:rsidR="00990309" w:rsidRPr="00F70BD1" w:rsidRDefault="00990309" w:rsidP="00990309">
            <w:pPr>
              <w:pStyle w:val="Bodycopy"/>
            </w:pPr>
            <w:r w:rsidRPr="003C7539">
              <w:rPr>
                <w:lang w:eastAsia="en-AU"/>
              </w:rPr>
              <w:t>Nil</w:t>
            </w:r>
          </w:p>
        </w:tc>
        <w:tc>
          <w:tcPr>
            <w:tcW w:w="558" w:type="pct"/>
            <w:gridSpan w:val="2"/>
            <w:tcBorders>
              <w:top w:val="dashSmallGap" w:sz="4" w:space="0" w:color="888B8D" w:themeColor="accent2"/>
              <w:bottom w:val="dashSmallGap" w:sz="4" w:space="0" w:color="888B8D" w:themeColor="accent2"/>
              <w:right w:val="dashSmallGap" w:sz="4" w:space="0" w:color="888B8D" w:themeColor="accent2"/>
            </w:tcBorders>
          </w:tcPr>
          <w:p w14:paraId="6739002D" w14:textId="5898E809" w:rsidR="00990309" w:rsidRPr="00F70BD1" w:rsidRDefault="00990309" w:rsidP="00990309">
            <w:pPr>
              <w:pStyle w:val="Bodycopy"/>
            </w:pPr>
            <w:r w:rsidRPr="003C7539">
              <w:rPr>
                <w:lang w:eastAsia="en-AU"/>
              </w:rPr>
              <w:t>150</w:t>
            </w:r>
          </w:p>
        </w:tc>
      </w:tr>
      <w:tr w:rsidR="00990309" w:rsidRPr="00E7450B" w14:paraId="5898D640" w14:textId="77777777" w:rsidTr="00195B37">
        <w:trPr>
          <w:trHeight w:val="227"/>
        </w:trPr>
        <w:tc>
          <w:tcPr>
            <w:tcW w:w="844" w:type="pct"/>
            <w:gridSpan w:val="2"/>
            <w:tcBorders>
              <w:top w:val="dashSmallGap" w:sz="4" w:space="0" w:color="888B8D" w:themeColor="accent2"/>
              <w:left w:val="dashSmallGap" w:sz="4" w:space="0" w:color="888B8D" w:themeColor="accent2"/>
              <w:bottom w:val="dashSmallGap" w:sz="4" w:space="0" w:color="888B8D" w:themeColor="accent2"/>
            </w:tcBorders>
          </w:tcPr>
          <w:p w14:paraId="0AB6E51D" w14:textId="6794A12D" w:rsidR="00990309" w:rsidRPr="009A7867" w:rsidRDefault="00DA65D4" w:rsidP="00990309">
            <w:pPr>
              <w:pStyle w:val="Bodycopy"/>
            </w:pPr>
            <w:r w:rsidRPr="00DA65D4">
              <w:rPr>
                <w:lang w:eastAsia="en-AU"/>
              </w:rPr>
              <w:lastRenderedPageBreak/>
              <w:t>VU24046</w:t>
            </w:r>
          </w:p>
        </w:tc>
        <w:tc>
          <w:tcPr>
            <w:tcW w:w="2210" w:type="pct"/>
            <w:tcBorders>
              <w:top w:val="dashSmallGap" w:sz="4" w:space="0" w:color="888B8D" w:themeColor="accent2"/>
              <w:bottom w:val="dashSmallGap" w:sz="4" w:space="0" w:color="888B8D" w:themeColor="accent2"/>
            </w:tcBorders>
          </w:tcPr>
          <w:p w14:paraId="2580518B" w14:textId="44332309" w:rsidR="00990309" w:rsidRPr="009A7867" w:rsidRDefault="00990309" w:rsidP="00990309">
            <w:pPr>
              <w:pStyle w:val="Bodycopy"/>
            </w:pPr>
            <w:r w:rsidRPr="003C7539">
              <w:rPr>
                <w:lang w:eastAsia="en-AU"/>
              </w:rPr>
              <w:t>Use technology for</w:t>
            </w:r>
            <w:r>
              <w:rPr>
                <w:lang w:eastAsia="en-AU"/>
              </w:rPr>
              <w:t xml:space="preserve"> everyday </w:t>
            </w:r>
            <w:r w:rsidRPr="003C7539">
              <w:rPr>
                <w:lang w:eastAsia="en-AU"/>
              </w:rPr>
              <w:t>purposes</w:t>
            </w:r>
          </w:p>
        </w:tc>
        <w:tc>
          <w:tcPr>
            <w:tcW w:w="767" w:type="pct"/>
            <w:tcBorders>
              <w:top w:val="dashSmallGap" w:sz="4" w:space="0" w:color="888B8D" w:themeColor="accent2"/>
              <w:bottom w:val="dashSmallGap" w:sz="4" w:space="0" w:color="888B8D" w:themeColor="accent2"/>
            </w:tcBorders>
          </w:tcPr>
          <w:p w14:paraId="46C50A54" w14:textId="765B73BC" w:rsidR="00990309" w:rsidRDefault="00990309" w:rsidP="00990309">
            <w:pPr>
              <w:pStyle w:val="Bodycopy"/>
            </w:pPr>
            <w:r w:rsidRPr="003C7539">
              <w:rPr>
                <w:lang w:eastAsia="en-AU"/>
              </w:rPr>
              <w:t>120199</w:t>
            </w:r>
          </w:p>
        </w:tc>
        <w:tc>
          <w:tcPr>
            <w:tcW w:w="621" w:type="pct"/>
            <w:tcBorders>
              <w:top w:val="dashSmallGap" w:sz="4" w:space="0" w:color="888B8D" w:themeColor="accent2"/>
              <w:bottom w:val="dashSmallGap" w:sz="4" w:space="0" w:color="888B8D" w:themeColor="accent2"/>
            </w:tcBorders>
          </w:tcPr>
          <w:p w14:paraId="102A0146" w14:textId="540C4A5A" w:rsidR="00990309" w:rsidRDefault="00990309" w:rsidP="00990309">
            <w:pPr>
              <w:pStyle w:val="Bodycopy"/>
            </w:pPr>
            <w:r w:rsidRPr="003C7539">
              <w:rPr>
                <w:lang w:eastAsia="en-AU"/>
              </w:rPr>
              <w:t>Nil</w:t>
            </w:r>
          </w:p>
        </w:tc>
        <w:tc>
          <w:tcPr>
            <w:tcW w:w="558" w:type="pct"/>
            <w:gridSpan w:val="2"/>
            <w:tcBorders>
              <w:top w:val="dashSmallGap" w:sz="4" w:space="0" w:color="888B8D" w:themeColor="accent2"/>
              <w:bottom w:val="dashSmallGap" w:sz="4" w:space="0" w:color="888B8D" w:themeColor="accent2"/>
              <w:right w:val="dashSmallGap" w:sz="4" w:space="0" w:color="888B8D" w:themeColor="accent2"/>
            </w:tcBorders>
          </w:tcPr>
          <w:p w14:paraId="367F9C38" w14:textId="214BE220" w:rsidR="00990309" w:rsidRPr="009A7867" w:rsidRDefault="00990309" w:rsidP="00990309">
            <w:pPr>
              <w:pStyle w:val="Bodycopy"/>
            </w:pPr>
            <w:r w:rsidRPr="003C7539">
              <w:rPr>
                <w:lang w:eastAsia="en-AU"/>
              </w:rPr>
              <w:t>150</w:t>
            </w:r>
          </w:p>
        </w:tc>
      </w:tr>
      <w:tr w:rsidR="00990309" w14:paraId="10CE5820" w14:textId="77777777" w:rsidTr="00195B37">
        <w:tblPrEx>
          <w:tblLook w:val="0480" w:firstRow="0" w:lastRow="0" w:firstColumn="1" w:lastColumn="0" w:noHBand="0" w:noVBand="1"/>
        </w:tblPrEx>
        <w:tc>
          <w:tcPr>
            <w:tcW w:w="5000" w:type="pct"/>
            <w:gridSpan w:val="7"/>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A83E3FD" w14:textId="402AF345" w:rsidR="00990309" w:rsidRDefault="00990309" w:rsidP="00B3781A">
            <w:pPr>
              <w:pStyle w:val="VRQACourseTemplateLeftHandColumnBlue"/>
              <w:ind w:left="0" w:firstLine="0"/>
              <w:rPr>
                <w:sz w:val="18"/>
                <w:szCs w:val="18"/>
              </w:rPr>
            </w:pPr>
            <w:bookmarkStart w:id="72" w:name="_Toc206681712"/>
            <w:r>
              <w:t>Elective units</w:t>
            </w:r>
            <w:bookmarkEnd w:id="72"/>
          </w:p>
        </w:tc>
      </w:tr>
      <w:tr w:rsidR="00990309" w14:paraId="5D39018B" w14:textId="77777777" w:rsidTr="00195B37">
        <w:tblPrEx>
          <w:tblLook w:val="0480" w:firstRow="0" w:lastRow="0" w:firstColumn="1" w:lastColumn="0" w:noHBand="0" w:noVBand="1"/>
        </w:tblPrEx>
        <w:trPr>
          <w:trHeight w:val="227"/>
        </w:trPr>
        <w:tc>
          <w:tcPr>
            <w:tcW w:w="5000" w:type="pct"/>
            <w:gridSpan w:val="7"/>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A83CC14" w14:textId="60C10854" w:rsidR="00990309" w:rsidRPr="00822093" w:rsidRDefault="00990309" w:rsidP="00990309">
            <w:pPr>
              <w:pStyle w:val="VRQACourseTemplateTableText"/>
              <w:rPr>
                <w:b/>
                <w:bCs/>
              </w:rPr>
            </w:pPr>
            <w:r>
              <w:rPr>
                <w:b/>
                <w:bCs/>
              </w:rPr>
              <w:t>Life</w:t>
            </w:r>
            <w:r w:rsidRPr="00822093">
              <w:rPr>
                <w:b/>
                <w:bCs/>
              </w:rPr>
              <w:t xml:space="preserve"> skills</w:t>
            </w:r>
          </w:p>
        </w:tc>
      </w:tr>
      <w:tr w:rsidR="00990309" w14:paraId="12A4AB34"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5821C070" w14:textId="68B60DA3" w:rsidR="00990309" w:rsidRPr="0031191C" w:rsidRDefault="00DA65D4" w:rsidP="00990309">
            <w:pPr>
              <w:pStyle w:val="Bodycopy"/>
            </w:pPr>
            <w:r w:rsidRPr="00DA65D4">
              <w:rPr>
                <w:lang w:eastAsia="en-AU"/>
              </w:rPr>
              <w:t>VU24047</w:t>
            </w:r>
          </w:p>
        </w:tc>
        <w:tc>
          <w:tcPr>
            <w:tcW w:w="2221" w:type="pct"/>
            <w:gridSpan w:val="2"/>
            <w:tcBorders>
              <w:top w:val="dashSmallGap" w:sz="4" w:space="0" w:color="888B8D" w:themeColor="accent2"/>
              <w:bottom w:val="dashSmallGap" w:sz="4" w:space="0" w:color="888B8D" w:themeColor="accent2"/>
            </w:tcBorders>
          </w:tcPr>
          <w:p w14:paraId="21E0733D" w14:textId="72FCDE21" w:rsidR="00990309" w:rsidRPr="0031191C" w:rsidRDefault="00990309" w:rsidP="00990309">
            <w:pPr>
              <w:pStyle w:val="Bodycopy"/>
            </w:pPr>
            <w:r w:rsidRPr="009266E0">
              <w:rPr>
                <w:lang w:eastAsia="en-AU"/>
              </w:rPr>
              <w:t>Explore personal well being</w:t>
            </w:r>
          </w:p>
        </w:tc>
        <w:tc>
          <w:tcPr>
            <w:tcW w:w="767" w:type="pct"/>
            <w:tcBorders>
              <w:top w:val="dashSmallGap" w:sz="4" w:space="0" w:color="888B8D" w:themeColor="accent2"/>
              <w:bottom w:val="dashSmallGap" w:sz="4" w:space="0" w:color="888B8D" w:themeColor="accent2"/>
            </w:tcBorders>
          </w:tcPr>
          <w:p w14:paraId="3AB1A9E0" w14:textId="69E291C8" w:rsidR="00990309" w:rsidRPr="0031191C" w:rsidRDefault="00990309" w:rsidP="00990309">
            <w:pPr>
              <w:pStyle w:val="Bodycopy"/>
            </w:pPr>
            <w:r w:rsidRPr="009266E0">
              <w:rPr>
                <w:lang w:eastAsia="en-AU"/>
              </w:rPr>
              <w:t>120199</w:t>
            </w:r>
          </w:p>
        </w:tc>
        <w:tc>
          <w:tcPr>
            <w:tcW w:w="626" w:type="pct"/>
            <w:gridSpan w:val="2"/>
            <w:tcBorders>
              <w:top w:val="dashSmallGap" w:sz="4" w:space="0" w:color="888B8D" w:themeColor="accent2"/>
              <w:bottom w:val="dashSmallGap" w:sz="4" w:space="0" w:color="888B8D" w:themeColor="accent2"/>
            </w:tcBorders>
          </w:tcPr>
          <w:p w14:paraId="4CCED17D" w14:textId="33FF9C92" w:rsidR="00990309" w:rsidRPr="0031191C" w:rsidRDefault="00990309" w:rsidP="00990309">
            <w:pPr>
              <w:pStyle w:val="Bodycopy"/>
            </w:pPr>
            <w:r w:rsidRPr="009266E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35477D74" w14:textId="70264AA1" w:rsidR="00990309" w:rsidRPr="0031191C" w:rsidRDefault="00990309" w:rsidP="00990309">
            <w:pPr>
              <w:pStyle w:val="Bodycopy"/>
            </w:pPr>
            <w:r w:rsidRPr="009266E0">
              <w:rPr>
                <w:lang w:eastAsia="en-AU"/>
              </w:rPr>
              <w:t>50</w:t>
            </w:r>
          </w:p>
        </w:tc>
      </w:tr>
      <w:tr w:rsidR="00990309" w14:paraId="66146193"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5248981F" w14:textId="4A62AF21" w:rsidR="00990309" w:rsidRPr="0031191C" w:rsidRDefault="007C1B6D" w:rsidP="00990309">
            <w:pPr>
              <w:pStyle w:val="Bodycopy"/>
            </w:pPr>
            <w:r w:rsidRPr="007C1B6D">
              <w:rPr>
                <w:lang w:eastAsia="en-AU"/>
              </w:rPr>
              <w:t>VU24048</w:t>
            </w:r>
          </w:p>
        </w:tc>
        <w:tc>
          <w:tcPr>
            <w:tcW w:w="2221" w:type="pct"/>
            <w:gridSpan w:val="2"/>
            <w:tcBorders>
              <w:top w:val="dashSmallGap" w:sz="4" w:space="0" w:color="888B8D" w:themeColor="accent2"/>
              <w:bottom w:val="dashSmallGap" w:sz="4" w:space="0" w:color="888B8D" w:themeColor="accent2"/>
            </w:tcBorders>
          </w:tcPr>
          <w:p w14:paraId="4600B9DF" w14:textId="7F1C7FD3" w:rsidR="00990309" w:rsidRPr="0031191C" w:rsidRDefault="00990309" w:rsidP="00990309">
            <w:pPr>
              <w:pStyle w:val="Bodycopy"/>
            </w:pPr>
            <w:r w:rsidRPr="009266E0">
              <w:rPr>
                <w:lang w:eastAsia="en-AU"/>
              </w:rPr>
              <w:t>Access the media</w:t>
            </w:r>
          </w:p>
        </w:tc>
        <w:tc>
          <w:tcPr>
            <w:tcW w:w="767" w:type="pct"/>
            <w:tcBorders>
              <w:top w:val="dashSmallGap" w:sz="4" w:space="0" w:color="888B8D" w:themeColor="accent2"/>
              <w:bottom w:val="dashSmallGap" w:sz="4" w:space="0" w:color="888B8D" w:themeColor="accent2"/>
            </w:tcBorders>
          </w:tcPr>
          <w:p w14:paraId="24E78D56" w14:textId="0360C96D" w:rsidR="00990309" w:rsidRPr="0031191C" w:rsidRDefault="00990309" w:rsidP="00990309">
            <w:pPr>
              <w:pStyle w:val="Bodycopy"/>
            </w:pPr>
            <w:r w:rsidRPr="009266E0">
              <w:rPr>
                <w:lang w:eastAsia="en-AU"/>
              </w:rPr>
              <w:t>120199</w:t>
            </w:r>
          </w:p>
        </w:tc>
        <w:tc>
          <w:tcPr>
            <w:tcW w:w="626" w:type="pct"/>
            <w:gridSpan w:val="2"/>
            <w:tcBorders>
              <w:top w:val="dashSmallGap" w:sz="4" w:space="0" w:color="888B8D" w:themeColor="accent2"/>
              <w:bottom w:val="dashSmallGap" w:sz="4" w:space="0" w:color="888B8D" w:themeColor="accent2"/>
            </w:tcBorders>
          </w:tcPr>
          <w:p w14:paraId="6225D03E" w14:textId="331C132B" w:rsidR="00990309" w:rsidRPr="0031191C" w:rsidRDefault="00990309" w:rsidP="00990309">
            <w:pPr>
              <w:pStyle w:val="Bodycopy"/>
            </w:pPr>
            <w:r w:rsidRPr="009266E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5FB2B69C" w14:textId="571837C7" w:rsidR="00990309" w:rsidRPr="0031191C" w:rsidRDefault="00990309" w:rsidP="00990309">
            <w:pPr>
              <w:pStyle w:val="Bodycopy"/>
            </w:pPr>
            <w:r w:rsidRPr="009266E0">
              <w:rPr>
                <w:lang w:eastAsia="en-AU"/>
              </w:rPr>
              <w:t>50</w:t>
            </w:r>
          </w:p>
        </w:tc>
      </w:tr>
      <w:tr w:rsidR="00990309" w14:paraId="3897EFBB"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36F03B9D" w14:textId="6060DF9C" w:rsidR="00990309" w:rsidRPr="0031191C" w:rsidRDefault="007C1B6D" w:rsidP="00990309">
            <w:pPr>
              <w:pStyle w:val="Bodycopy"/>
            </w:pPr>
            <w:r w:rsidRPr="007C1B6D">
              <w:t>VU2404</w:t>
            </w:r>
            <w:r>
              <w:t>9</w:t>
            </w:r>
          </w:p>
        </w:tc>
        <w:tc>
          <w:tcPr>
            <w:tcW w:w="2221" w:type="pct"/>
            <w:gridSpan w:val="2"/>
            <w:tcBorders>
              <w:top w:val="dashSmallGap" w:sz="4" w:space="0" w:color="888B8D" w:themeColor="accent2"/>
              <w:bottom w:val="dashSmallGap" w:sz="4" w:space="0" w:color="888B8D" w:themeColor="accent2"/>
            </w:tcBorders>
          </w:tcPr>
          <w:p w14:paraId="392BCF80" w14:textId="1EA6A7C3" w:rsidR="00990309" w:rsidRPr="0031191C" w:rsidRDefault="00990309" w:rsidP="00990309">
            <w:pPr>
              <w:pStyle w:val="Bodycopy"/>
            </w:pPr>
            <w:r w:rsidRPr="009266E0">
              <w:rPr>
                <w:lang w:eastAsia="en-AU"/>
              </w:rPr>
              <w:t>Identify processes to obtain learner permit</w:t>
            </w:r>
          </w:p>
        </w:tc>
        <w:tc>
          <w:tcPr>
            <w:tcW w:w="767" w:type="pct"/>
            <w:tcBorders>
              <w:top w:val="dashSmallGap" w:sz="4" w:space="0" w:color="888B8D" w:themeColor="accent2"/>
              <w:bottom w:val="dashSmallGap" w:sz="4" w:space="0" w:color="888B8D" w:themeColor="accent2"/>
            </w:tcBorders>
          </w:tcPr>
          <w:p w14:paraId="60C436B1" w14:textId="7A7EA64C" w:rsidR="00990309" w:rsidRPr="0031191C" w:rsidRDefault="00990309" w:rsidP="00990309">
            <w:pPr>
              <w:pStyle w:val="Bodycopy"/>
            </w:pPr>
            <w:r w:rsidRPr="009266E0">
              <w:rPr>
                <w:lang w:eastAsia="en-AU"/>
              </w:rPr>
              <w:t>120199</w:t>
            </w:r>
          </w:p>
        </w:tc>
        <w:tc>
          <w:tcPr>
            <w:tcW w:w="626" w:type="pct"/>
            <w:gridSpan w:val="2"/>
            <w:tcBorders>
              <w:top w:val="dashSmallGap" w:sz="4" w:space="0" w:color="888B8D" w:themeColor="accent2"/>
              <w:bottom w:val="dashSmallGap" w:sz="4" w:space="0" w:color="888B8D" w:themeColor="accent2"/>
            </w:tcBorders>
          </w:tcPr>
          <w:p w14:paraId="6273124B" w14:textId="67BEB63B" w:rsidR="00990309" w:rsidRPr="0031191C" w:rsidRDefault="00990309" w:rsidP="00990309">
            <w:pPr>
              <w:pStyle w:val="Bodycopy"/>
            </w:pPr>
            <w:r w:rsidRPr="009266E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7391B9F5" w14:textId="1A61E2C2" w:rsidR="00990309" w:rsidRPr="0031191C" w:rsidRDefault="00990309" w:rsidP="00990309">
            <w:pPr>
              <w:pStyle w:val="Bodycopy"/>
            </w:pPr>
            <w:r w:rsidRPr="009266E0">
              <w:rPr>
                <w:lang w:eastAsia="en-AU"/>
              </w:rPr>
              <w:t>50</w:t>
            </w:r>
          </w:p>
        </w:tc>
      </w:tr>
      <w:tr w:rsidR="00990309" w14:paraId="2DFF6063"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37D49900" w14:textId="54B4D6A4" w:rsidR="00990309" w:rsidRPr="0031191C" w:rsidRDefault="007C1B6D" w:rsidP="00990309">
            <w:pPr>
              <w:pStyle w:val="Bodycopy"/>
            </w:pPr>
            <w:r w:rsidRPr="007C1B6D">
              <w:t>VU240</w:t>
            </w:r>
            <w:r>
              <w:t>50</w:t>
            </w:r>
          </w:p>
        </w:tc>
        <w:tc>
          <w:tcPr>
            <w:tcW w:w="2221" w:type="pct"/>
            <w:gridSpan w:val="2"/>
            <w:tcBorders>
              <w:top w:val="dashSmallGap" w:sz="4" w:space="0" w:color="888B8D" w:themeColor="accent2"/>
              <w:bottom w:val="dashSmallGap" w:sz="4" w:space="0" w:color="888B8D" w:themeColor="accent2"/>
            </w:tcBorders>
          </w:tcPr>
          <w:p w14:paraId="71FE5416" w14:textId="45648468" w:rsidR="00990309" w:rsidRPr="0031191C" w:rsidRDefault="00990309" w:rsidP="00990309">
            <w:pPr>
              <w:pStyle w:val="Bodycopy"/>
            </w:pPr>
            <w:r w:rsidRPr="009266E0">
              <w:rPr>
                <w:lang w:eastAsia="en-AU"/>
              </w:rPr>
              <w:t>Participate in recreational activities</w:t>
            </w:r>
          </w:p>
        </w:tc>
        <w:tc>
          <w:tcPr>
            <w:tcW w:w="767" w:type="pct"/>
            <w:tcBorders>
              <w:top w:val="dashSmallGap" w:sz="4" w:space="0" w:color="888B8D" w:themeColor="accent2"/>
              <w:bottom w:val="dashSmallGap" w:sz="4" w:space="0" w:color="888B8D" w:themeColor="accent2"/>
            </w:tcBorders>
          </w:tcPr>
          <w:p w14:paraId="44ECCDF2" w14:textId="3C386CB0" w:rsidR="00990309" w:rsidRPr="0031191C" w:rsidRDefault="00990309" w:rsidP="00990309">
            <w:pPr>
              <w:pStyle w:val="Bodycopy"/>
            </w:pPr>
            <w:r w:rsidRPr="009266E0">
              <w:rPr>
                <w:lang w:eastAsia="en-AU"/>
              </w:rPr>
              <w:t>120199</w:t>
            </w:r>
          </w:p>
        </w:tc>
        <w:tc>
          <w:tcPr>
            <w:tcW w:w="626" w:type="pct"/>
            <w:gridSpan w:val="2"/>
            <w:tcBorders>
              <w:top w:val="dashSmallGap" w:sz="4" w:space="0" w:color="888B8D" w:themeColor="accent2"/>
              <w:bottom w:val="dashSmallGap" w:sz="4" w:space="0" w:color="888B8D" w:themeColor="accent2"/>
            </w:tcBorders>
          </w:tcPr>
          <w:p w14:paraId="4BA5A3CA" w14:textId="5BAE6CC9" w:rsidR="00990309" w:rsidRPr="0031191C" w:rsidRDefault="00990309" w:rsidP="00990309">
            <w:pPr>
              <w:pStyle w:val="Bodycopy"/>
            </w:pPr>
            <w:r w:rsidRPr="009266E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2C896549" w14:textId="4D90347C" w:rsidR="00990309" w:rsidRPr="0031191C" w:rsidRDefault="00990309" w:rsidP="00990309">
            <w:pPr>
              <w:pStyle w:val="Bodycopy"/>
            </w:pPr>
            <w:r w:rsidRPr="009266E0">
              <w:rPr>
                <w:lang w:eastAsia="en-AU"/>
              </w:rPr>
              <w:t>50</w:t>
            </w:r>
          </w:p>
        </w:tc>
      </w:tr>
      <w:tr w:rsidR="00990309" w14:paraId="0F9E9CA1"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392178A7" w14:textId="5762A0EC" w:rsidR="00990309" w:rsidRPr="0031191C" w:rsidRDefault="007C1B6D" w:rsidP="00990309">
            <w:pPr>
              <w:pStyle w:val="Bodycopy"/>
            </w:pPr>
            <w:r w:rsidRPr="007C1B6D">
              <w:t>VU240</w:t>
            </w:r>
            <w:r>
              <w:t>51</w:t>
            </w:r>
          </w:p>
        </w:tc>
        <w:tc>
          <w:tcPr>
            <w:tcW w:w="2221" w:type="pct"/>
            <w:gridSpan w:val="2"/>
            <w:tcBorders>
              <w:top w:val="dashSmallGap" w:sz="4" w:space="0" w:color="888B8D" w:themeColor="accent2"/>
              <w:bottom w:val="dashSmallGap" w:sz="4" w:space="0" w:color="888B8D" w:themeColor="accent2"/>
            </w:tcBorders>
          </w:tcPr>
          <w:p w14:paraId="541E6B78" w14:textId="47D86828" w:rsidR="00990309" w:rsidRPr="0031191C" w:rsidRDefault="00990309" w:rsidP="00990309">
            <w:pPr>
              <w:pStyle w:val="Bodycopy"/>
            </w:pPr>
            <w:r w:rsidRPr="009266E0">
              <w:rPr>
                <w:lang w:eastAsia="en-AU"/>
              </w:rPr>
              <w:t>Participate in creative activities</w:t>
            </w:r>
          </w:p>
        </w:tc>
        <w:tc>
          <w:tcPr>
            <w:tcW w:w="767" w:type="pct"/>
            <w:tcBorders>
              <w:top w:val="dashSmallGap" w:sz="4" w:space="0" w:color="888B8D" w:themeColor="accent2"/>
              <w:bottom w:val="dashSmallGap" w:sz="4" w:space="0" w:color="888B8D" w:themeColor="accent2"/>
            </w:tcBorders>
          </w:tcPr>
          <w:p w14:paraId="2E0DBB67" w14:textId="542092E2" w:rsidR="00990309" w:rsidRPr="0031191C" w:rsidRDefault="00990309" w:rsidP="00990309">
            <w:pPr>
              <w:pStyle w:val="Bodycopy"/>
            </w:pPr>
            <w:r w:rsidRPr="009266E0">
              <w:rPr>
                <w:lang w:eastAsia="en-AU"/>
              </w:rPr>
              <w:t>120199</w:t>
            </w:r>
          </w:p>
        </w:tc>
        <w:tc>
          <w:tcPr>
            <w:tcW w:w="626" w:type="pct"/>
            <w:gridSpan w:val="2"/>
            <w:tcBorders>
              <w:top w:val="dashSmallGap" w:sz="4" w:space="0" w:color="888B8D" w:themeColor="accent2"/>
              <w:bottom w:val="dashSmallGap" w:sz="4" w:space="0" w:color="888B8D" w:themeColor="accent2"/>
            </w:tcBorders>
          </w:tcPr>
          <w:p w14:paraId="5FDB2BF8" w14:textId="00AFC577" w:rsidR="00990309" w:rsidRPr="0031191C" w:rsidRDefault="00990309" w:rsidP="00990309">
            <w:pPr>
              <w:pStyle w:val="Bodycopy"/>
            </w:pPr>
            <w:r w:rsidRPr="009266E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7632A2DB" w14:textId="72372624" w:rsidR="00990309" w:rsidRPr="0031191C" w:rsidRDefault="00990309" w:rsidP="00990309">
            <w:pPr>
              <w:pStyle w:val="Bodycopy"/>
            </w:pPr>
            <w:r w:rsidRPr="009266E0">
              <w:rPr>
                <w:lang w:eastAsia="en-AU"/>
              </w:rPr>
              <w:t>50</w:t>
            </w:r>
          </w:p>
        </w:tc>
      </w:tr>
      <w:tr w:rsidR="00990309" w14:paraId="6835E1FE"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52EB83B6" w14:textId="48BF30F5" w:rsidR="00990309" w:rsidRPr="0031191C" w:rsidRDefault="00990309" w:rsidP="00990309">
            <w:pPr>
              <w:pStyle w:val="Bodycopy"/>
            </w:pPr>
            <w:r w:rsidRPr="009266E0">
              <w:rPr>
                <w:lang w:eastAsia="en-AU"/>
              </w:rPr>
              <w:t>VU23770</w:t>
            </w:r>
          </w:p>
        </w:tc>
        <w:tc>
          <w:tcPr>
            <w:tcW w:w="2221" w:type="pct"/>
            <w:gridSpan w:val="2"/>
            <w:tcBorders>
              <w:top w:val="dashSmallGap" w:sz="4" w:space="0" w:color="888B8D" w:themeColor="accent2"/>
              <w:bottom w:val="dashSmallGap" w:sz="4" w:space="0" w:color="888B8D" w:themeColor="accent2"/>
            </w:tcBorders>
          </w:tcPr>
          <w:p w14:paraId="3028B1F0" w14:textId="69C61260" w:rsidR="00990309" w:rsidRPr="0031191C" w:rsidRDefault="00990309" w:rsidP="00990309">
            <w:pPr>
              <w:pStyle w:val="Bodycopy"/>
            </w:pPr>
            <w:r w:rsidRPr="009266E0">
              <w:rPr>
                <w:lang w:eastAsia="en-AU"/>
              </w:rPr>
              <w:t>Undertake a project with guidance</w:t>
            </w:r>
          </w:p>
        </w:tc>
        <w:tc>
          <w:tcPr>
            <w:tcW w:w="767" w:type="pct"/>
            <w:tcBorders>
              <w:top w:val="dashSmallGap" w:sz="4" w:space="0" w:color="888B8D" w:themeColor="accent2"/>
              <w:bottom w:val="dashSmallGap" w:sz="4" w:space="0" w:color="888B8D" w:themeColor="accent2"/>
            </w:tcBorders>
          </w:tcPr>
          <w:p w14:paraId="243F0F58" w14:textId="6EBBD1E0" w:rsidR="00990309" w:rsidRPr="0031191C" w:rsidRDefault="00990309" w:rsidP="00990309">
            <w:pPr>
              <w:pStyle w:val="Bodycopy"/>
            </w:pPr>
            <w:r w:rsidRPr="009266E0">
              <w:rPr>
                <w:lang w:eastAsia="en-AU"/>
              </w:rPr>
              <w:t>120199</w:t>
            </w:r>
          </w:p>
        </w:tc>
        <w:tc>
          <w:tcPr>
            <w:tcW w:w="626" w:type="pct"/>
            <w:gridSpan w:val="2"/>
            <w:tcBorders>
              <w:top w:val="dashSmallGap" w:sz="4" w:space="0" w:color="888B8D" w:themeColor="accent2"/>
              <w:bottom w:val="dashSmallGap" w:sz="4" w:space="0" w:color="888B8D" w:themeColor="accent2"/>
            </w:tcBorders>
          </w:tcPr>
          <w:p w14:paraId="223C5D91" w14:textId="366F78E2" w:rsidR="00990309" w:rsidRPr="0031191C" w:rsidRDefault="00990309" w:rsidP="00990309">
            <w:pPr>
              <w:pStyle w:val="Bodycopy"/>
            </w:pPr>
            <w:r w:rsidRPr="009266E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00DE38CE" w14:textId="6D7D4F57" w:rsidR="00990309" w:rsidRPr="0031191C" w:rsidRDefault="00990309" w:rsidP="00990309">
            <w:pPr>
              <w:pStyle w:val="Bodycopy"/>
            </w:pPr>
            <w:r w:rsidRPr="009266E0">
              <w:rPr>
                <w:lang w:eastAsia="en-AU"/>
              </w:rPr>
              <w:t>20</w:t>
            </w:r>
          </w:p>
        </w:tc>
      </w:tr>
      <w:tr w:rsidR="00990309" w14:paraId="20DECDBD"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380CADCD" w14:textId="7B59A341" w:rsidR="00990309" w:rsidRDefault="00990309" w:rsidP="00990309">
            <w:pPr>
              <w:pStyle w:val="Bodycopy"/>
            </w:pPr>
            <w:r w:rsidRPr="009266E0">
              <w:rPr>
                <w:lang w:eastAsia="en-AU"/>
              </w:rPr>
              <w:t>CHCVOL001</w:t>
            </w:r>
          </w:p>
        </w:tc>
        <w:tc>
          <w:tcPr>
            <w:tcW w:w="2221" w:type="pct"/>
            <w:gridSpan w:val="2"/>
            <w:tcBorders>
              <w:top w:val="dashSmallGap" w:sz="4" w:space="0" w:color="888B8D" w:themeColor="accent2"/>
              <w:bottom w:val="dashSmallGap" w:sz="4" w:space="0" w:color="888B8D" w:themeColor="accent2"/>
            </w:tcBorders>
          </w:tcPr>
          <w:p w14:paraId="59746A09" w14:textId="38D8EF1F" w:rsidR="00990309" w:rsidRDefault="00990309" w:rsidP="00990309">
            <w:pPr>
              <w:pStyle w:val="Bodycopy"/>
            </w:pPr>
            <w:r w:rsidRPr="009266E0">
              <w:rPr>
                <w:lang w:eastAsia="en-AU"/>
              </w:rPr>
              <w:t>Be an effective volunteer</w:t>
            </w:r>
          </w:p>
        </w:tc>
        <w:tc>
          <w:tcPr>
            <w:tcW w:w="767" w:type="pct"/>
            <w:tcBorders>
              <w:top w:val="dashSmallGap" w:sz="4" w:space="0" w:color="888B8D" w:themeColor="accent2"/>
              <w:bottom w:val="dashSmallGap" w:sz="4" w:space="0" w:color="888B8D" w:themeColor="accent2"/>
            </w:tcBorders>
          </w:tcPr>
          <w:p w14:paraId="6214CFEE" w14:textId="755A5180" w:rsidR="00990309" w:rsidRDefault="00990309" w:rsidP="00990309">
            <w:pPr>
              <w:pStyle w:val="Bodycopy"/>
            </w:pPr>
            <w:r w:rsidRPr="009266E0">
              <w:rPr>
                <w:lang w:eastAsia="en-AU"/>
              </w:rPr>
              <w:t>120505</w:t>
            </w:r>
          </w:p>
        </w:tc>
        <w:tc>
          <w:tcPr>
            <w:tcW w:w="626" w:type="pct"/>
            <w:gridSpan w:val="2"/>
            <w:tcBorders>
              <w:top w:val="dashSmallGap" w:sz="4" w:space="0" w:color="888B8D" w:themeColor="accent2"/>
              <w:bottom w:val="dashSmallGap" w:sz="4" w:space="0" w:color="888B8D" w:themeColor="accent2"/>
            </w:tcBorders>
          </w:tcPr>
          <w:p w14:paraId="5379D68B" w14:textId="24F58227" w:rsidR="00990309" w:rsidRDefault="00990309" w:rsidP="00990309">
            <w:pPr>
              <w:pStyle w:val="Bodycopy"/>
            </w:pPr>
            <w:r w:rsidRPr="009266E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042880B8" w14:textId="798EE64F" w:rsidR="00990309" w:rsidRDefault="00990309" w:rsidP="00990309">
            <w:pPr>
              <w:pStyle w:val="Bodycopy"/>
            </w:pPr>
            <w:r w:rsidRPr="009266E0">
              <w:rPr>
                <w:lang w:eastAsia="en-AU"/>
              </w:rPr>
              <w:t>25</w:t>
            </w:r>
          </w:p>
        </w:tc>
      </w:tr>
      <w:tr w:rsidR="00990309" w14:paraId="5C57558B"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1E879CA9" w14:textId="7A266439" w:rsidR="00990309" w:rsidRDefault="00990309" w:rsidP="00990309">
            <w:pPr>
              <w:pStyle w:val="Bodycopy"/>
            </w:pPr>
            <w:r w:rsidRPr="009266E0">
              <w:rPr>
                <w:lang w:eastAsia="en-AU"/>
              </w:rPr>
              <w:t>MSMWHS100</w:t>
            </w:r>
          </w:p>
        </w:tc>
        <w:tc>
          <w:tcPr>
            <w:tcW w:w="2221" w:type="pct"/>
            <w:gridSpan w:val="2"/>
            <w:tcBorders>
              <w:top w:val="dashSmallGap" w:sz="4" w:space="0" w:color="888B8D" w:themeColor="accent2"/>
              <w:bottom w:val="dashSmallGap" w:sz="4" w:space="0" w:color="888B8D" w:themeColor="accent2"/>
            </w:tcBorders>
          </w:tcPr>
          <w:p w14:paraId="5391C06E" w14:textId="2DDFE4E8" w:rsidR="00990309" w:rsidRDefault="00990309" w:rsidP="00990309">
            <w:pPr>
              <w:pStyle w:val="Bodycopy"/>
            </w:pPr>
            <w:r w:rsidRPr="009266E0">
              <w:rPr>
                <w:lang w:eastAsia="en-AU"/>
              </w:rPr>
              <w:t>Follow WHS procedures</w:t>
            </w:r>
          </w:p>
        </w:tc>
        <w:tc>
          <w:tcPr>
            <w:tcW w:w="767" w:type="pct"/>
            <w:tcBorders>
              <w:top w:val="dashSmallGap" w:sz="4" w:space="0" w:color="888B8D" w:themeColor="accent2"/>
              <w:bottom w:val="dashSmallGap" w:sz="4" w:space="0" w:color="888B8D" w:themeColor="accent2"/>
            </w:tcBorders>
          </w:tcPr>
          <w:p w14:paraId="19902F47" w14:textId="015D580D" w:rsidR="00990309" w:rsidRDefault="00990309" w:rsidP="00990309">
            <w:pPr>
              <w:pStyle w:val="Bodycopy"/>
            </w:pPr>
            <w:r>
              <w:rPr>
                <w:lang w:eastAsia="en-AU"/>
              </w:rPr>
              <w:t>0</w:t>
            </w:r>
            <w:r w:rsidRPr="009266E0">
              <w:rPr>
                <w:lang w:eastAsia="en-AU"/>
              </w:rPr>
              <w:t>61301</w:t>
            </w:r>
          </w:p>
        </w:tc>
        <w:tc>
          <w:tcPr>
            <w:tcW w:w="626" w:type="pct"/>
            <w:gridSpan w:val="2"/>
            <w:tcBorders>
              <w:top w:val="dashSmallGap" w:sz="4" w:space="0" w:color="888B8D" w:themeColor="accent2"/>
              <w:bottom w:val="dashSmallGap" w:sz="4" w:space="0" w:color="888B8D" w:themeColor="accent2"/>
            </w:tcBorders>
          </w:tcPr>
          <w:p w14:paraId="4B727F2C" w14:textId="75078DF0" w:rsidR="00990309" w:rsidRDefault="00990309" w:rsidP="00990309">
            <w:pPr>
              <w:pStyle w:val="Bodycopy"/>
            </w:pPr>
            <w:r w:rsidRPr="009266E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0285A6A9" w14:textId="3DDD1844" w:rsidR="00990309" w:rsidRDefault="00990309" w:rsidP="00990309">
            <w:pPr>
              <w:pStyle w:val="Bodycopy"/>
            </w:pPr>
            <w:r w:rsidRPr="009266E0">
              <w:rPr>
                <w:lang w:eastAsia="en-AU"/>
              </w:rPr>
              <w:t>20</w:t>
            </w:r>
          </w:p>
        </w:tc>
      </w:tr>
      <w:tr w:rsidR="00990309" w14:paraId="37C789B2"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1D799F86" w14:textId="65F8B341" w:rsidR="00990309" w:rsidRDefault="00990309" w:rsidP="00990309">
            <w:pPr>
              <w:pStyle w:val="Bodycopy"/>
            </w:pPr>
            <w:r w:rsidRPr="009266E0">
              <w:rPr>
                <w:lang w:eastAsia="en-AU"/>
              </w:rPr>
              <w:t>VU23788</w:t>
            </w:r>
          </w:p>
        </w:tc>
        <w:tc>
          <w:tcPr>
            <w:tcW w:w="2221" w:type="pct"/>
            <w:gridSpan w:val="2"/>
            <w:tcBorders>
              <w:top w:val="dashSmallGap" w:sz="4" w:space="0" w:color="888B8D" w:themeColor="accent2"/>
              <w:bottom w:val="dashSmallGap" w:sz="4" w:space="0" w:color="888B8D" w:themeColor="accent2"/>
            </w:tcBorders>
          </w:tcPr>
          <w:p w14:paraId="5DE9A2FB" w14:textId="1101BA8E" w:rsidR="00990309" w:rsidRDefault="00990309" w:rsidP="00990309">
            <w:pPr>
              <w:pStyle w:val="Bodycopy"/>
            </w:pPr>
            <w:r w:rsidRPr="009266E0">
              <w:rPr>
                <w:lang w:eastAsia="en-AU"/>
              </w:rPr>
              <w:t>Identify Australian environmental issues</w:t>
            </w:r>
          </w:p>
        </w:tc>
        <w:tc>
          <w:tcPr>
            <w:tcW w:w="767" w:type="pct"/>
            <w:tcBorders>
              <w:top w:val="dashSmallGap" w:sz="4" w:space="0" w:color="888B8D" w:themeColor="accent2"/>
              <w:bottom w:val="dashSmallGap" w:sz="4" w:space="0" w:color="888B8D" w:themeColor="accent2"/>
            </w:tcBorders>
          </w:tcPr>
          <w:p w14:paraId="671E6613" w14:textId="0A5E8952" w:rsidR="00990309" w:rsidRDefault="00990309" w:rsidP="00990309">
            <w:pPr>
              <w:pStyle w:val="Bodycopy"/>
            </w:pPr>
            <w:r w:rsidRPr="009266E0">
              <w:rPr>
                <w:lang w:eastAsia="en-AU"/>
              </w:rPr>
              <w:t>120199</w:t>
            </w:r>
          </w:p>
        </w:tc>
        <w:tc>
          <w:tcPr>
            <w:tcW w:w="626" w:type="pct"/>
            <w:gridSpan w:val="2"/>
            <w:tcBorders>
              <w:top w:val="dashSmallGap" w:sz="4" w:space="0" w:color="888B8D" w:themeColor="accent2"/>
              <w:bottom w:val="dashSmallGap" w:sz="4" w:space="0" w:color="888B8D" w:themeColor="accent2"/>
            </w:tcBorders>
          </w:tcPr>
          <w:p w14:paraId="143EE084" w14:textId="67C6B6F3" w:rsidR="00990309" w:rsidRDefault="00990309" w:rsidP="00990309">
            <w:pPr>
              <w:pStyle w:val="Bodycopy"/>
            </w:pPr>
            <w:r w:rsidRPr="009266E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4B37D3DC" w14:textId="4D656FE7" w:rsidR="00990309" w:rsidRDefault="00990309" w:rsidP="00990309">
            <w:pPr>
              <w:pStyle w:val="Bodycopy"/>
            </w:pPr>
            <w:r w:rsidRPr="009266E0">
              <w:rPr>
                <w:lang w:eastAsia="en-AU"/>
              </w:rPr>
              <w:t>20</w:t>
            </w:r>
          </w:p>
        </w:tc>
      </w:tr>
      <w:tr w:rsidR="00990309" w14:paraId="7D593665"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7CFA4548" w14:textId="4782D2C6" w:rsidR="00990309" w:rsidRDefault="00990309" w:rsidP="00990309">
            <w:pPr>
              <w:pStyle w:val="Bodycopy"/>
            </w:pPr>
            <w:r w:rsidRPr="009266E0">
              <w:rPr>
                <w:lang w:eastAsia="en-AU"/>
              </w:rPr>
              <w:t>VU23243</w:t>
            </w:r>
          </w:p>
        </w:tc>
        <w:tc>
          <w:tcPr>
            <w:tcW w:w="2221" w:type="pct"/>
            <w:gridSpan w:val="2"/>
            <w:tcBorders>
              <w:top w:val="dashSmallGap" w:sz="4" w:space="0" w:color="888B8D" w:themeColor="accent2"/>
              <w:bottom w:val="dashSmallGap" w:sz="4" w:space="0" w:color="888B8D" w:themeColor="accent2"/>
            </w:tcBorders>
          </w:tcPr>
          <w:p w14:paraId="2840D045" w14:textId="00DCD851" w:rsidR="00990309" w:rsidRDefault="00990309" w:rsidP="00990309">
            <w:pPr>
              <w:pStyle w:val="Bodycopy"/>
            </w:pPr>
            <w:r w:rsidRPr="009266E0">
              <w:rPr>
                <w:lang w:eastAsia="en-AU"/>
              </w:rPr>
              <w:t>Use recipes to prepare food</w:t>
            </w:r>
          </w:p>
        </w:tc>
        <w:tc>
          <w:tcPr>
            <w:tcW w:w="767" w:type="pct"/>
            <w:tcBorders>
              <w:top w:val="dashSmallGap" w:sz="4" w:space="0" w:color="888B8D" w:themeColor="accent2"/>
              <w:bottom w:val="dashSmallGap" w:sz="4" w:space="0" w:color="888B8D" w:themeColor="accent2"/>
            </w:tcBorders>
          </w:tcPr>
          <w:p w14:paraId="5982BD4F" w14:textId="33633B7F" w:rsidR="00990309" w:rsidRDefault="00990309" w:rsidP="00990309">
            <w:pPr>
              <w:pStyle w:val="Bodycopy"/>
            </w:pPr>
            <w:r w:rsidRPr="009266E0">
              <w:rPr>
                <w:lang w:eastAsia="en-AU"/>
              </w:rPr>
              <w:t>120103</w:t>
            </w:r>
          </w:p>
        </w:tc>
        <w:tc>
          <w:tcPr>
            <w:tcW w:w="626" w:type="pct"/>
            <w:gridSpan w:val="2"/>
            <w:tcBorders>
              <w:top w:val="dashSmallGap" w:sz="4" w:space="0" w:color="888B8D" w:themeColor="accent2"/>
              <w:bottom w:val="dashSmallGap" w:sz="4" w:space="0" w:color="888B8D" w:themeColor="accent2"/>
            </w:tcBorders>
          </w:tcPr>
          <w:p w14:paraId="07A55C2A" w14:textId="00EE4717" w:rsidR="00990309" w:rsidRDefault="00990309" w:rsidP="00990309">
            <w:pPr>
              <w:pStyle w:val="Bodycopy"/>
            </w:pPr>
            <w:r w:rsidRPr="009266E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6DCD7047" w14:textId="5029F510" w:rsidR="00990309" w:rsidRDefault="00990309" w:rsidP="00990309">
            <w:pPr>
              <w:pStyle w:val="Bodycopy"/>
            </w:pPr>
            <w:r w:rsidRPr="009266E0">
              <w:rPr>
                <w:lang w:eastAsia="en-AU"/>
              </w:rPr>
              <w:t>10</w:t>
            </w:r>
          </w:p>
        </w:tc>
      </w:tr>
      <w:tr w:rsidR="00990309" w14:paraId="72E2C682"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6288C264" w14:textId="74AB55BE" w:rsidR="00990309" w:rsidRDefault="00990309" w:rsidP="00990309">
            <w:pPr>
              <w:pStyle w:val="Bodycopy"/>
            </w:pPr>
            <w:r w:rsidRPr="009266E0">
              <w:rPr>
                <w:lang w:eastAsia="en-AU"/>
              </w:rPr>
              <w:t>VU23236</w:t>
            </w:r>
          </w:p>
        </w:tc>
        <w:tc>
          <w:tcPr>
            <w:tcW w:w="2221" w:type="pct"/>
            <w:gridSpan w:val="2"/>
            <w:tcBorders>
              <w:top w:val="dashSmallGap" w:sz="4" w:space="0" w:color="888B8D" w:themeColor="accent2"/>
              <w:bottom w:val="dashSmallGap" w:sz="4" w:space="0" w:color="888B8D" w:themeColor="accent2"/>
            </w:tcBorders>
          </w:tcPr>
          <w:p w14:paraId="3396605A" w14:textId="6C054F6F" w:rsidR="00990309" w:rsidRDefault="00990309" w:rsidP="00990309">
            <w:pPr>
              <w:pStyle w:val="Bodycopy"/>
            </w:pPr>
            <w:r w:rsidRPr="009266E0">
              <w:rPr>
                <w:lang w:eastAsia="en-AU"/>
              </w:rPr>
              <w:t>Recognise and interpret safety signs and symbols</w:t>
            </w:r>
          </w:p>
        </w:tc>
        <w:tc>
          <w:tcPr>
            <w:tcW w:w="767" w:type="pct"/>
            <w:tcBorders>
              <w:top w:val="dashSmallGap" w:sz="4" w:space="0" w:color="888B8D" w:themeColor="accent2"/>
              <w:bottom w:val="dashSmallGap" w:sz="4" w:space="0" w:color="888B8D" w:themeColor="accent2"/>
            </w:tcBorders>
          </w:tcPr>
          <w:p w14:paraId="2AFB375C" w14:textId="22C54771" w:rsidR="00990309" w:rsidRDefault="00990309" w:rsidP="00990309">
            <w:pPr>
              <w:pStyle w:val="Bodycopy"/>
            </w:pPr>
            <w:r w:rsidRPr="009266E0">
              <w:rPr>
                <w:lang w:eastAsia="en-AU"/>
              </w:rPr>
              <w:t>120103</w:t>
            </w:r>
          </w:p>
        </w:tc>
        <w:tc>
          <w:tcPr>
            <w:tcW w:w="626" w:type="pct"/>
            <w:gridSpan w:val="2"/>
            <w:tcBorders>
              <w:top w:val="dashSmallGap" w:sz="4" w:space="0" w:color="888B8D" w:themeColor="accent2"/>
              <w:bottom w:val="dashSmallGap" w:sz="4" w:space="0" w:color="888B8D" w:themeColor="accent2"/>
            </w:tcBorders>
          </w:tcPr>
          <w:p w14:paraId="02879606" w14:textId="0552861B" w:rsidR="00990309" w:rsidRDefault="00990309" w:rsidP="00990309">
            <w:pPr>
              <w:pStyle w:val="Bodycopy"/>
            </w:pPr>
            <w:r w:rsidRPr="009266E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2693103D" w14:textId="49EF7B4C" w:rsidR="00990309" w:rsidRDefault="00990309" w:rsidP="00990309">
            <w:pPr>
              <w:pStyle w:val="Bodycopy"/>
            </w:pPr>
            <w:r w:rsidRPr="009266E0">
              <w:rPr>
                <w:lang w:eastAsia="en-AU"/>
              </w:rPr>
              <w:t>10</w:t>
            </w:r>
          </w:p>
        </w:tc>
      </w:tr>
      <w:tr w:rsidR="00990309" w14:paraId="15B9A8A1"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00E64B9D" w14:textId="0359E303" w:rsidR="00990309" w:rsidRDefault="00990309" w:rsidP="00990309">
            <w:pPr>
              <w:pStyle w:val="Bodycopy"/>
            </w:pPr>
            <w:r w:rsidRPr="009266E0">
              <w:rPr>
                <w:lang w:eastAsia="en-AU"/>
              </w:rPr>
              <w:t>VU23791</w:t>
            </w:r>
          </w:p>
        </w:tc>
        <w:tc>
          <w:tcPr>
            <w:tcW w:w="2221" w:type="pct"/>
            <w:gridSpan w:val="2"/>
            <w:tcBorders>
              <w:top w:val="dashSmallGap" w:sz="4" w:space="0" w:color="888B8D" w:themeColor="accent2"/>
              <w:bottom w:val="dashSmallGap" w:sz="4" w:space="0" w:color="888B8D" w:themeColor="accent2"/>
            </w:tcBorders>
          </w:tcPr>
          <w:p w14:paraId="1DEF662F" w14:textId="2A6699BF" w:rsidR="00990309" w:rsidRDefault="00990309" w:rsidP="00990309">
            <w:pPr>
              <w:pStyle w:val="Bodycopy"/>
            </w:pPr>
            <w:r w:rsidRPr="009266E0">
              <w:rPr>
                <w:lang w:eastAsia="en-AU"/>
              </w:rPr>
              <w:t>Identify features of personal healthcare</w:t>
            </w:r>
          </w:p>
        </w:tc>
        <w:tc>
          <w:tcPr>
            <w:tcW w:w="767" w:type="pct"/>
            <w:tcBorders>
              <w:top w:val="dashSmallGap" w:sz="4" w:space="0" w:color="888B8D" w:themeColor="accent2"/>
              <w:bottom w:val="dashSmallGap" w:sz="4" w:space="0" w:color="888B8D" w:themeColor="accent2"/>
            </w:tcBorders>
          </w:tcPr>
          <w:p w14:paraId="042FC9A2" w14:textId="3D24FBF2" w:rsidR="00990309" w:rsidRDefault="00990309" w:rsidP="00990309">
            <w:pPr>
              <w:pStyle w:val="Bodycopy"/>
            </w:pPr>
            <w:r w:rsidRPr="009266E0">
              <w:rPr>
                <w:lang w:eastAsia="en-AU"/>
              </w:rPr>
              <w:t>120199</w:t>
            </w:r>
          </w:p>
        </w:tc>
        <w:tc>
          <w:tcPr>
            <w:tcW w:w="626" w:type="pct"/>
            <w:gridSpan w:val="2"/>
            <w:tcBorders>
              <w:top w:val="dashSmallGap" w:sz="4" w:space="0" w:color="888B8D" w:themeColor="accent2"/>
              <w:bottom w:val="dashSmallGap" w:sz="4" w:space="0" w:color="888B8D" w:themeColor="accent2"/>
            </w:tcBorders>
          </w:tcPr>
          <w:p w14:paraId="3856FF71" w14:textId="4EE2384C" w:rsidR="00990309" w:rsidRDefault="00990309" w:rsidP="00990309">
            <w:pPr>
              <w:pStyle w:val="Bodycopy"/>
            </w:pPr>
            <w:r w:rsidRPr="009266E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7C925AFD" w14:textId="57969D17" w:rsidR="00990309" w:rsidRDefault="00990309" w:rsidP="00990309">
            <w:pPr>
              <w:pStyle w:val="Bodycopy"/>
            </w:pPr>
            <w:r w:rsidRPr="009266E0">
              <w:rPr>
                <w:lang w:eastAsia="en-AU"/>
              </w:rPr>
              <w:t>20</w:t>
            </w:r>
          </w:p>
        </w:tc>
      </w:tr>
      <w:tr w:rsidR="00990309" w14:paraId="5733758E"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1F395D91" w14:textId="60F890CD" w:rsidR="00990309" w:rsidRDefault="00990309" w:rsidP="00990309">
            <w:pPr>
              <w:pStyle w:val="Bodycopy"/>
            </w:pPr>
            <w:r w:rsidRPr="009266E0">
              <w:rPr>
                <w:lang w:eastAsia="en-AU"/>
              </w:rPr>
              <w:t>VU</w:t>
            </w:r>
            <w:r w:rsidR="007C1B6D">
              <w:rPr>
                <w:lang w:eastAsia="en-AU"/>
              </w:rPr>
              <w:t>24040</w:t>
            </w:r>
          </w:p>
        </w:tc>
        <w:tc>
          <w:tcPr>
            <w:tcW w:w="2221" w:type="pct"/>
            <w:gridSpan w:val="2"/>
            <w:tcBorders>
              <w:top w:val="dashSmallGap" w:sz="4" w:space="0" w:color="888B8D" w:themeColor="accent2"/>
              <w:bottom w:val="dashSmallGap" w:sz="4" w:space="0" w:color="888B8D" w:themeColor="accent2"/>
            </w:tcBorders>
          </w:tcPr>
          <w:p w14:paraId="76C7489B" w14:textId="7740FC03" w:rsidR="00990309" w:rsidRDefault="00990309" w:rsidP="00990309">
            <w:pPr>
              <w:pStyle w:val="Bodycopy"/>
            </w:pPr>
            <w:r w:rsidRPr="009266E0">
              <w:rPr>
                <w:lang w:eastAsia="en-AU"/>
              </w:rPr>
              <w:t>Explore a micro business opportunity</w:t>
            </w:r>
          </w:p>
        </w:tc>
        <w:tc>
          <w:tcPr>
            <w:tcW w:w="767" w:type="pct"/>
            <w:tcBorders>
              <w:top w:val="dashSmallGap" w:sz="4" w:space="0" w:color="888B8D" w:themeColor="accent2"/>
              <w:bottom w:val="dashSmallGap" w:sz="4" w:space="0" w:color="888B8D" w:themeColor="accent2"/>
            </w:tcBorders>
          </w:tcPr>
          <w:p w14:paraId="563966B5" w14:textId="1310F388" w:rsidR="00990309" w:rsidRDefault="00990309" w:rsidP="00990309">
            <w:pPr>
              <w:pStyle w:val="Bodycopy"/>
            </w:pPr>
            <w:r w:rsidRPr="009266E0">
              <w:rPr>
                <w:lang w:eastAsia="en-AU"/>
              </w:rPr>
              <w:t>120501</w:t>
            </w:r>
          </w:p>
        </w:tc>
        <w:tc>
          <w:tcPr>
            <w:tcW w:w="626" w:type="pct"/>
            <w:gridSpan w:val="2"/>
            <w:tcBorders>
              <w:top w:val="dashSmallGap" w:sz="4" w:space="0" w:color="888B8D" w:themeColor="accent2"/>
              <w:bottom w:val="dashSmallGap" w:sz="4" w:space="0" w:color="888B8D" w:themeColor="accent2"/>
            </w:tcBorders>
          </w:tcPr>
          <w:p w14:paraId="73260617" w14:textId="0C5B6660" w:rsidR="00990309" w:rsidRDefault="00990309" w:rsidP="00990309">
            <w:pPr>
              <w:pStyle w:val="Bodycopy"/>
            </w:pPr>
            <w:r w:rsidRPr="009266E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14C4A67B" w14:textId="29732CAB" w:rsidR="00990309" w:rsidRDefault="00990309" w:rsidP="00990309">
            <w:pPr>
              <w:pStyle w:val="Bodycopy"/>
            </w:pPr>
            <w:r w:rsidRPr="009266E0">
              <w:rPr>
                <w:lang w:eastAsia="en-AU"/>
              </w:rPr>
              <w:t>60</w:t>
            </w:r>
          </w:p>
        </w:tc>
      </w:tr>
      <w:tr w:rsidR="00990309" w14:paraId="48B9E050" w14:textId="77777777" w:rsidTr="00195B37">
        <w:tblPrEx>
          <w:tblLook w:val="0480" w:firstRow="0" w:lastRow="0" w:firstColumn="1" w:lastColumn="0" w:noHBand="0" w:noVBand="1"/>
        </w:tblPrEx>
        <w:trPr>
          <w:trHeight w:val="227"/>
        </w:trPr>
        <w:tc>
          <w:tcPr>
            <w:tcW w:w="5000" w:type="pct"/>
            <w:gridSpan w:val="7"/>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398D1EA" w14:textId="472BBD56" w:rsidR="00990309" w:rsidRPr="00822093" w:rsidRDefault="00990309" w:rsidP="00990309">
            <w:pPr>
              <w:pStyle w:val="VRQACourseTemplateTableText"/>
              <w:rPr>
                <w:b/>
                <w:bCs/>
              </w:rPr>
            </w:pPr>
            <w:r>
              <w:rPr>
                <w:b/>
                <w:bCs/>
              </w:rPr>
              <w:t>Technology</w:t>
            </w:r>
          </w:p>
        </w:tc>
      </w:tr>
      <w:tr w:rsidR="00990309" w14:paraId="293F3DF8" w14:textId="77777777" w:rsidTr="00D544B3">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1DDF42E4" w14:textId="53A45F0C" w:rsidR="00990309" w:rsidRPr="00B0169E" w:rsidRDefault="00990309" w:rsidP="00990309">
            <w:pPr>
              <w:pStyle w:val="Bodycopy"/>
            </w:pPr>
            <w:r w:rsidRPr="009266E0">
              <w:rPr>
                <w:lang w:eastAsia="en-AU"/>
              </w:rPr>
              <w:t>VU23787</w:t>
            </w:r>
          </w:p>
        </w:tc>
        <w:tc>
          <w:tcPr>
            <w:tcW w:w="2221" w:type="pct"/>
            <w:gridSpan w:val="2"/>
            <w:tcBorders>
              <w:top w:val="dashSmallGap" w:sz="4" w:space="0" w:color="888B8D" w:themeColor="accent2"/>
              <w:bottom w:val="dashSmallGap" w:sz="4" w:space="0" w:color="888B8D" w:themeColor="accent2"/>
            </w:tcBorders>
          </w:tcPr>
          <w:p w14:paraId="1915F8E6" w14:textId="63DF2B25" w:rsidR="00990309" w:rsidRPr="00B0169E" w:rsidRDefault="00990309" w:rsidP="00990309">
            <w:pPr>
              <w:pStyle w:val="Bodycopy"/>
            </w:pPr>
            <w:r w:rsidRPr="000A3EA0">
              <w:rPr>
                <w:lang w:eastAsia="en-AU"/>
              </w:rPr>
              <w:t>Access the internet for language learning</w:t>
            </w:r>
          </w:p>
        </w:tc>
        <w:tc>
          <w:tcPr>
            <w:tcW w:w="767" w:type="pct"/>
            <w:tcBorders>
              <w:top w:val="dashSmallGap" w:sz="4" w:space="0" w:color="888B8D" w:themeColor="accent2"/>
              <w:bottom w:val="dashSmallGap" w:sz="4" w:space="0" w:color="888B8D" w:themeColor="accent2"/>
            </w:tcBorders>
          </w:tcPr>
          <w:p w14:paraId="7AFA61BF" w14:textId="038717D7" w:rsidR="00990309" w:rsidRPr="00A35819" w:rsidRDefault="00990309" w:rsidP="00990309">
            <w:pPr>
              <w:pStyle w:val="Bodycopy"/>
            </w:pPr>
            <w:r w:rsidRPr="000A3EA0">
              <w:rPr>
                <w:lang w:eastAsia="en-AU"/>
              </w:rPr>
              <w:t>120103</w:t>
            </w:r>
          </w:p>
        </w:tc>
        <w:tc>
          <w:tcPr>
            <w:tcW w:w="626" w:type="pct"/>
            <w:gridSpan w:val="2"/>
            <w:tcBorders>
              <w:top w:val="dashSmallGap" w:sz="4" w:space="0" w:color="888B8D" w:themeColor="accent2"/>
              <w:bottom w:val="dashSmallGap" w:sz="4" w:space="0" w:color="888B8D" w:themeColor="accent2"/>
            </w:tcBorders>
          </w:tcPr>
          <w:p w14:paraId="7284E68D" w14:textId="70AA4E12" w:rsidR="00990309" w:rsidRDefault="00990309" w:rsidP="00990309">
            <w:pPr>
              <w:pStyle w:val="Bodycopy"/>
            </w:pPr>
            <w:r w:rsidRPr="000A3EA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6F8DAD53" w14:textId="508206DE" w:rsidR="00990309" w:rsidRDefault="00990309" w:rsidP="00990309">
            <w:pPr>
              <w:pStyle w:val="Bodycopy"/>
            </w:pPr>
            <w:r w:rsidRPr="000A3EA0">
              <w:rPr>
                <w:lang w:eastAsia="en-AU"/>
              </w:rPr>
              <w:t>20</w:t>
            </w:r>
          </w:p>
        </w:tc>
      </w:tr>
      <w:tr w:rsidR="00990309" w14:paraId="67D557DB" w14:textId="77777777" w:rsidTr="00D544B3">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7A390D76" w14:textId="274E5615" w:rsidR="00990309" w:rsidRPr="00B0169E" w:rsidRDefault="00990309" w:rsidP="00990309">
            <w:pPr>
              <w:pStyle w:val="Bodycopy"/>
            </w:pPr>
            <w:r w:rsidRPr="000A3EA0">
              <w:rPr>
                <w:lang w:eastAsia="en-AU"/>
              </w:rPr>
              <w:lastRenderedPageBreak/>
              <w:t>BSBTEC101</w:t>
            </w:r>
          </w:p>
        </w:tc>
        <w:tc>
          <w:tcPr>
            <w:tcW w:w="2221" w:type="pct"/>
            <w:gridSpan w:val="2"/>
            <w:tcBorders>
              <w:top w:val="dashSmallGap" w:sz="4" w:space="0" w:color="888B8D" w:themeColor="accent2"/>
              <w:bottom w:val="dashSmallGap" w:sz="4" w:space="0" w:color="888B8D" w:themeColor="accent2"/>
            </w:tcBorders>
          </w:tcPr>
          <w:p w14:paraId="79C654CF" w14:textId="03491888" w:rsidR="00990309" w:rsidRPr="00B0169E" w:rsidRDefault="00990309" w:rsidP="00990309">
            <w:pPr>
              <w:pStyle w:val="Bodycopy"/>
            </w:pPr>
            <w:r w:rsidRPr="000A3EA0">
              <w:rPr>
                <w:lang w:eastAsia="en-AU"/>
              </w:rPr>
              <w:t>Operate digital devices</w:t>
            </w:r>
          </w:p>
        </w:tc>
        <w:tc>
          <w:tcPr>
            <w:tcW w:w="767" w:type="pct"/>
            <w:tcBorders>
              <w:top w:val="dashSmallGap" w:sz="4" w:space="0" w:color="888B8D" w:themeColor="accent2"/>
              <w:bottom w:val="dashSmallGap" w:sz="4" w:space="0" w:color="888B8D" w:themeColor="accent2"/>
            </w:tcBorders>
          </w:tcPr>
          <w:p w14:paraId="48B08D99" w14:textId="263ED606" w:rsidR="00990309" w:rsidRPr="007E03A2" w:rsidRDefault="00990309" w:rsidP="00990309">
            <w:pPr>
              <w:pStyle w:val="Bodycopy"/>
            </w:pPr>
            <w:r w:rsidRPr="000A3EA0">
              <w:rPr>
                <w:lang w:eastAsia="en-AU"/>
              </w:rPr>
              <w:t>080905</w:t>
            </w:r>
          </w:p>
        </w:tc>
        <w:tc>
          <w:tcPr>
            <w:tcW w:w="626" w:type="pct"/>
            <w:gridSpan w:val="2"/>
            <w:tcBorders>
              <w:top w:val="dashSmallGap" w:sz="4" w:space="0" w:color="888B8D" w:themeColor="accent2"/>
              <w:bottom w:val="dashSmallGap" w:sz="4" w:space="0" w:color="888B8D" w:themeColor="accent2"/>
            </w:tcBorders>
          </w:tcPr>
          <w:p w14:paraId="3834FEEC" w14:textId="53A57BFF" w:rsidR="00990309" w:rsidRDefault="00990309" w:rsidP="00990309">
            <w:pPr>
              <w:pStyle w:val="Bodycopy"/>
            </w:pPr>
            <w:r w:rsidRPr="000A3EA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6424837E" w14:textId="0E92D1FD" w:rsidR="00990309" w:rsidRDefault="00990309" w:rsidP="00990309">
            <w:pPr>
              <w:pStyle w:val="Bodycopy"/>
            </w:pPr>
            <w:r w:rsidRPr="000A3EA0">
              <w:rPr>
                <w:lang w:eastAsia="en-AU"/>
              </w:rPr>
              <w:t>20</w:t>
            </w:r>
          </w:p>
        </w:tc>
      </w:tr>
      <w:tr w:rsidR="00990309" w14:paraId="55518497" w14:textId="77777777" w:rsidTr="00D544B3">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7E9859A7" w14:textId="318E7D0D" w:rsidR="00990309" w:rsidRDefault="00990309" w:rsidP="00990309">
            <w:pPr>
              <w:pStyle w:val="Bodycopy"/>
            </w:pPr>
            <w:r w:rsidRPr="009266E0">
              <w:rPr>
                <w:lang w:eastAsia="en-AU"/>
              </w:rPr>
              <w:t>VU23786</w:t>
            </w:r>
          </w:p>
        </w:tc>
        <w:tc>
          <w:tcPr>
            <w:tcW w:w="2221" w:type="pct"/>
            <w:gridSpan w:val="2"/>
            <w:tcBorders>
              <w:top w:val="dashSmallGap" w:sz="4" w:space="0" w:color="888B8D" w:themeColor="accent2"/>
              <w:bottom w:val="dashSmallGap" w:sz="4" w:space="0" w:color="888B8D" w:themeColor="accent2"/>
            </w:tcBorders>
          </w:tcPr>
          <w:p w14:paraId="35B4477E" w14:textId="426020A8" w:rsidR="00990309" w:rsidRDefault="00990309" w:rsidP="00990309">
            <w:pPr>
              <w:pStyle w:val="Bodycopy"/>
            </w:pPr>
            <w:r w:rsidRPr="000A3EA0">
              <w:rPr>
                <w:lang w:eastAsia="en-AU"/>
              </w:rPr>
              <w:t>Apply basic technology skills to language learning</w:t>
            </w:r>
          </w:p>
        </w:tc>
        <w:tc>
          <w:tcPr>
            <w:tcW w:w="767" w:type="pct"/>
            <w:tcBorders>
              <w:top w:val="dashSmallGap" w:sz="4" w:space="0" w:color="888B8D" w:themeColor="accent2"/>
              <w:bottom w:val="dashSmallGap" w:sz="4" w:space="0" w:color="888B8D" w:themeColor="accent2"/>
            </w:tcBorders>
          </w:tcPr>
          <w:p w14:paraId="60276EEF" w14:textId="7CD1AB10" w:rsidR="00990309" w:rsidRDefault="00990309" w:rsidP="00990309">
            <w:pPr>
              <w:pStyle w:val="Bodycopy"/>
            </w:pPr>
            <w:r w:rsidRPr="000A3EA0">
              <w:rPr>
                <w:lang w:eastAsia="en-AU"/>
              </w:rPr>
              <w:t>120103</w:t>
            </w:r>
          </w:p>
        </w:tc>
        <w:tc>
          <w:tcPr>
            <w:tcW w:w="626" w:type="pct"/>
            <w:gridSpan w:val="2"/>
            <w:tcBorders>
              <w:top w:val="dashSmallGap" w:sz="4" w:space="0" w:color="888B8D" w:themeColor="accent2"/>
              <w:bottom w:val="dashSmallGap" w:sz="4" w:space="0" w:color="888B8D" w:themeColor="accent2"/>
            </w:tcBorders>
          </w:tcPr>
          <w:p w14:paraId="63D7AF92" w14:textId="129C8372" w:rsidR="00990309" w:rsidRDefault="00990309" w:rsidP="00990309">
            <w:pPr>
              <w:pStyle w:val="Bodycopy"/>
            </w:pPr>
            <w:r w:rsidRPr="000A3EA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647771B1" w14:textId="196B5EFE" w:rsidR="00990309" w:rsidRDefault="00990309" w:rsidP="00990309">
            <w:pPr>
              <w:pStyle w:val="Bodycopy"/>
            </w:pPr>
            <w:r w:rsidRPr="000A3EA0">
              <w:rPr>
                <w:lang w:eastAsia="en-AU"/>
              </w:rPr>
              <w:t>20</w:t>
            </w:r>
          </w:p>
        </w:tc>
      </w:tr>
      <w:tr w:rsidR="00990309" w14:paraId="0986E11C" w14:textId="77777777" w:rsidTr="00D544B3">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33588746" w14:textId="21B3A3A9" w:rsidR="00990309" w:rsidRDefault="00990309" w:rsidP="00990309">
            <w:pPr>
              <w:pStyle w:val="Bodycopy"/>
            </w:pPr>
            <w:r w:rsidRPr="009266E0">
              <w:rPr>
                <w:lang w:eastAsia="en-AU"/>
              </w:rPr>
              <w:t>VU23792</w:t>
            </w:r>
          </w:p>
        </w:tc>
        <w:tc>
          <w:tcPr>
            <w:tcW w:w="2221" w:type="pct"/>
            <w:gridSpan w:val="2"/>
            <w:tcBorders>
              <w:top w:val="dashSmallGap" w:sz="4" w:space="0" w:color="888B8D" w:themeColor="accent2"/>
              <w:bottom w:val="dashSmallGap" w:sz="4" w:space="0" w:color="888B8D" w:themeColor="accent2"/>
            </w:tcBorders>
          </w:tcPr>
          <w:p w14:paraId="664A49EA" w14:textId="039A4C1C" w:rsidR="00990309" w:rsidRDefault="00990309" w:rsidP="00990309">
            <w:pPr>
              <w:pStyle w:val="Bodycopy"/>
            </w:pPr>
            <w:r w:rsidRPr="000A3EA0">
              <w:rPr>
                <w:lang w:eastAsia="en-AU"/>
              </w:rPr>
              <w:t>Identify and use common digital devices</w:t>
            </w:r>
          </w:p>
        </w:tc>
        <w:tc>
          <w:tcPr>
            <w:tcW w:w="767" w:type="pct"/>
            <w:tcBorders>
              <w:top w:val="dashSmallGap" w:sz="4" w:space="0" w:color="888B8D" w:themeColor="accent2"/>
              <w:bottom w:val="dashSmallGap" w:sz="4" w:space="0" w:color="888B8D" w:themeColor="accent2"/>
            </w:tcBorders>
          </w:tcPr>
          <w:p w14:paraId="4B028CC5" w14:textId="51668D1C" w:rsidR="00990309" w:rsidRDefault="00990309" w:rsidP="00990309">
            <w:pPr>
              <w:pStyle w:val="Bodycopy"/>
            </w:pPr>
            <w:r w:rsidRPr="000A3EA0">
              <w:rPr>
                <w:lang w:eastAsia="en-AU"/>
              </w:rPr>
              <w:t>120199</w:t>
            </w:r>
          </w:p>
        </w:tc>
        <w:tc>
          <w:tcPr>
            <w:tcW w:w="626" w:type="pct"/>
            <w:gridSpan w:val="2"/>
            <w:tcBorders>
              <w:top w:val="dashSmallGap" w:sz="4" w:space="0" w:color="888B8D" w:themeColor="accent2"/>
              <w:bottom w:val="dashSmallGap" w:sz="4" w:space="0" w:color="888B8D" w:themeColor="accent2"/>
            </w:tcBorders>
          </w:tcPr>
          <w:p w14:paraId="3BDF3796" w14:textId="66405B30" w:rsidR="00990309" w:rsidRDefault="00990309" w:rsidP="00990309">
            <w:pPr>
              <w:pStyle w:val="Bodycopy"/>
            </w:pPr>
            <w:r w:rsidRPr="000A3EA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7D643D0C" w14:textId="4DF72F7B" w:rsidR="00990309" w:rsidRDefault="00990309" w:rsidP="00990309">
            <w:pPr>
              <w:pStyle w:val="Bodycopy"/>
            </w:pPr>
            <w:r w:rsidRPr="000A3EA0">
              <w:rPr>
                <w:lang w:eastAsia="en-AU"/>
              </w:rPr>
              <w:t>20</w:t>
            </w:r>
          </w:p>
        </w:tc>
      </w:tr>
      <w:tr w:rsidR="00990309" w14:paraId="65019EF4" w14:textId="77777777" w:rsidTr="00195B37">
        <w:tblPrEx>
          <w:tblLook w:val="0480" w:firstRow="0" w:lastRow="0" w:firstColumn="1" w:lastColumn="0" w:noHBand="0" w:noVBand="1"/>
        </w:tblPrEx>
        <w:trPr>
          <w:trHeight w:val="227"/>
        </w:trPr>
        <w:tc>
          <w:tcPr>
            <w:tcW w:w="5000" w:type="pct"/>
            <w:gridSpan w:val="7"/>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vAlign w:val="center"/>
          </w:tcPr>
          <w:p w14:paraId="1BB76099" w14:textId="48307398" w:rsidR="00990309" w:rsidRPr="00822093" w:rsidRDefault="00990309" w:rsidP="00990309">
            <w:pPr>
              <w:pStyle w:val="VRQACourseTemplateTableText"/>
              <w:keepNext/>
              <w:rPr>
                <w:b/>
                <w:bCs/>
              </w:rPr>
            </w:pPr>
            <w:r>
              <w:rPr>
                <w:b/>
                <w:bCs/>
              </w:rPr>
              <w:t>Literacy</w:t>
            </w:r>
          </w:p>
        </w:tc>
      </w:tr>
      <w:tr w:rsidR="00990309" w14:paraId="411176A4"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05D1E8F5" w14:textId="124B68BC" w:rsidR="00990309" w:rsidRPr="00B0169E" w:rsidRDefault="007C1B6D" w:rsidP="00990309">
            <w:pPr>
              <w:pStyle w:val="Bodycopy"/>
            </w:pPr>
            <w:r w:rsidRPr="007C1B6D">
              <w:t>VU240</w:t>
            </w:r>
            <w:r>
              <w:t>52</w:t>
            </w:r>
          </w:p>
        </w:tc>
        <w:tc>
          <w:tcPr>
            <w:tcW w:w="2221" w:type="pct"/>
            <w:gridSpan w:val="2"/>
            <w:tcBorders>
              <w:top w:val="dashSmallGap" w:sz="4" w:space="0" w:color="888B8D" w:themeColor="accent2"/>
              <w:bottom w:val="dashSmallGap" w:sz="4" w:space="0" w:color="888B8D" w:themeColor="accent2"/>
            </w:tcBorders>
          </w:tcPr>
          <w:p w14:paraId="60E2C031" w14:textId="31AB3DEC" w:rsidR="00990309" w:rsidRPr="00B0169E" w:rsidRDefault="00990309" w:rsidP="00990309">
            <w:pPr>
              <w:pStyle w:val="Bodycopy"/>
            </w:pPr>
            <w:r w:rsidRPr="009266E0">
              <w:rPr>
                <w:lang w:eastAsia="en-AU"/>
              </w:rPr>
              <w:t>Apply communication skills for personal purposes </w:t>
            </w:r>
          </w:p>
        </w:tc>
        <w:tc>
          <w:tcPr>
            <w:tcW w:w="767" w:type="pct"/>
            <w:tcBorders>
              <w:top w:val="dashSmallGap" w:sz="4" w:space="0" w:color="888B8D" w:themeColor="accent2"/>
              <w:bottom w:val="dashSmallGap" w:sz="4" w:space="0" w:color="888B8D" w:themeColor="accent2"/>
            </w:tcBorders>
          </w:tcPr>
          <w:p w14:paraId="75F3F2B0" w14:textId="1173442E" w:rsidR="00990309" w:rsidRDefault="00990309" w:rsidP="00990309">
            <w:pPr>
              <w:pStyle w:val="Bodycopy"/>
            </w:pPr>
            <w:r w:rsidRPr="009266E0">
              <w:rPr>
                <w:lang w:eastAsia="en-AU"/>
              </w:rPr>
              <w:t>120103</w:t>
            </w:r>
          </w:p>
        </w:tc>
        <w:tc>
          <w:tcPr>
            <w:tcW w:w="626" w:type="pct"/>
            <w:gridSpan w:val="2"/>
            <w:tcBorders>
              <w:top w:val="dashSmallGap" w:sz="4" w:space="0" w:color="888B8D" w:themeColor="accent2"/>
              <w:bottom w:val="dashSmallGap" w:sz="4" w:space="0" w:color="888B8D" w:themeColor="accent2"/>
            </w:tcBorders>
          </w:tcPr>
          <w:p w14:paraId="2AB23071" w14:textId="0E0B4A18" w:rsidR="00990309" w:rsidRDefault="00990309" w:rsidP="00990309">
            <w:pPr>
              <w:pStyle w:val="Bodycopy"/>
            </w:pPr>
            <w:r w:rsidRPr="009266E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10F9251D" w14:textId="622622BB" w:rsidR="00990309" w:rsidRDefault="00990309" w:rsidP="00990309">
            <w:pPr>
              <w:pStyle w:val="Bodycopy"/>
            </w:pPr>
            <w:r w:rsidRPr="009266E0">
              <w:rPr>
                <w:lang w:eastAsia="en-AU"/>
              </w:rPr>
              <w:t>50</w:t>
            </w:r>
          </w:p>
        </w:tc>
      </w:tr>
      <w:tr w:rsidR="00990309" w14:paraId="2C63F0B9" w14:textId="77777777" w:rsidTr="00990309">
        <w:tblPrEx>
          <w:tblLook w:val="0480" w:firstRow="0" w:lastRow="0" w:firstColumn="1" w:lastColumn="0" w:noHBand="0" w:noVBand="1"/>
        </w:tblPrEx>
        <w:trPr>
          <w:trHeight w:val="415"/>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34C5E07C" w14:textId="6C0F399F" w:rsidR="00990309" w:rsidRPr="00B0169E" w:rsidRDefault="00990309" w:rsidP="00990309">
            <w:pPr>
              <w:pStyle w:val="Bodycopy"/>
            </w:pPr>
            <w:r w:rsidRPr="009266E0">
              <w:rPr>
                <w:lang w:eastAsia="en-AU"/>
              </w:rPr>
              <w:t>VU23869</w:t>
            </w:r>
          </w:p>
        </w:tc>
        <w:tc>
          <w:tcPr>
            <w:tcW w:w="2221" w:type="pct"/>
            <w:gridSpan w:val="2"/>
            <w:tcBorders>
              <w:top w:val="dashSmallGap" w:sz="4" w:space="0" w:color="888B8D" w:themeColor="accent2"/>
              <w:bottom w:val="dashSmallGap" w:sz="4" w:space="0" w:color="888B8D" w:themeColor="accent2"/>
            </w:tcBorders>
          </w:tcPr>
          <w:p w14:paraId="2641D110" w14:textId="1F2272DD" w:rsidR="00990309" w:rsidRPr="00B0169E" w:rsidRDefault="00990309" w:rsidP="00990309">
            <w:pPr>
              <w:pStyle w:val="Bodycopy"/>
            </w:pPr>
            <w:r w:rsidRPr="009266E0">
              <w:rPr>
                <w:lang w:eastAsia="en-AU"/>
              </w:rPr>
              <w:t>Read simple sentences</w:t>
            </w:r>
          </w:p>
        </w:tc>
        <w:tc>
          <w:tcPr>
            <w:tcW w:w="767" w:type="pct"/>
            <w:tcBorders>
              <w:top w:val="dashSmallGap" w:sz="4" w:space="0" w:color="888B8D" w:themeColor="accent2"/>
              <w:bottom w:val="dashSmallGap" w:sz="4" w:space="0" w:color="888B8D" w:themeColor="accent2"/>
            </w:tcBorders>
          </w:tcPr>
          <w:p w14:paraId="45FE0863" w14:textId="079D438F" w:rsidR="00990309" w:rsidRDefault="00990309" w:rsidP="00990309">
            <w:pPr>
              <w:pStyle w:val="Bodycopy"/>
            </w:pPr>
            <w:r w:rsidRPr="009266E0">
              <w:rPr>
                <w:lang w:eastAsia="en-AU"/>
              </w:rPr>
              <w:t>120103</w:t>
            </w:r>
          </w:p>
        </w:tc>
        <w:tc>
          <w:tcPr>
            <w:tcW w:w="626" w:type="pct"/>
            <w:gridSpan w:val="2"/>
            <w:tcBorders>
              <w:top w:val="dashSmallGap" w:sz="4" w:space="0" w:color="888B8D" w:themeColor="accent2"/>
              <w:bottom w:val="dashSmallGap" w:sz="4" w:space="0" w:color="888B8D" w:themeColor="accent2"/>
            </w:tcBorders>
          </w:tcPr>
          <w:p w14:paraId="3D9492EF" w14:textId="37356C10" w:rsidR="00990309" w:rsidRDefault="00990309" w:rsidP="00990309">
            <w:pPr>
              <w:pStyle w:val="Bodycopy"/>
            </w:pPr>
            <w:r w:rsidRPr="009266E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07D5B3EB" w14:textId="177F749C" w:rsidR="00990309" w:rsidRDefault="00990309" w:rsidP="00990309">
            <w:pPr>
              <w:pStyle w:val="Bodycopy"/>
            </w:pPr>
            <w:r w:rsidRPr="009266E0">
              <w:rPr>
                <w:lang w:eastAsia="en-AU"/>
              </w:rPr>
              <w:t>70</w:t>
            </w:r>
          </w:p>
        </w:tc>
      </w:tr>
      <w:tr w:rsidR="00990309" w14:paraId="240AC1E4" w14:textId="77777777" w:rsidTr="00990309">
        <w:tblPrEx>
          <w:tblLook w:val="0480" w:firstRow="0" w:lastRow="0" w:firstColumn="1" w:lastColumn="0" w:noHBand="0" w:noVBand="1"/>
        </w:tblPrEx>
        <w:trPr>
          <w:trHeight w:val="539"/>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27EBBD7A" w14:textId="0FA95380" w:rsidR="00990309" w:rsidRPr="00B0169E" w:rsidRDefault="00990309" w:rsidP="00990309">
            <w:pPr>
              <w:pStyle w:val="Bodycopy"/>
            </w:pPr>
            <w:r w:rsidRPr="000A3EA0">
              <w:rPr>
                <w:lang w:eastAsia="en-AU"/>
              </w:rPr>
              <w:t>VU23870</w:t>
            </w:r>
          </w:p>
        </w:tc>
        <w:tc>
          <w:tcPr>
            <w:tcW w:w="2221" w:type="pct"/>
            <w:gridSpan w:val="2"/>
            <w:tcBorders>
              <w:top w:val="dashSmallGap" w:sz="4" w:space="0" w:color="888B8D" w:themeColor="accent2"/>
              <w:bottom w:val="dashSmallGap" w:sz="4" w:space="0" w:color="888B8D" w:themeColor="accent2"/>
            </w:tcBorders>
          </w:tcPr>
          <w:p w14:paraId="19D0B73B" w14:textId="6DF50C45" w:rsidR="00990309" w:rsidRPr="00B0169E" w:rsidRDefault="00990309" w:rsidP="00990309">
            <w:pPr>
              <w:pStyle w:val="Bodycopy"/>
            </w:pPr>
            <w:r w:rsidRPr="009266E0">
              <w:rPr>
                <w:lang w:eastAsia="en-AU"/>
              </w:rPr>
              <w:t>Write simple sentences</w:t>
            </w:r>
          </w:p>
        </w:tc>
        <w:tc>
          <w:tcPr>
            <w:tcW w:w="767" w:type="pct"/>
            <w:tcBorders>
              <w:top w:val="dashSmallGap" w:sz="4" w:space="0" w:color="888B8D" w:themeColor="accent2"/>
              <w:bottom w:val="dashSmallGap" w:sz="4" w:space="0" w:color="888B8D" w:themeColor="accent2"/>
            </w:tcBorders>
          </w:tcPr>
          <w:p w14:paraId="771217F7" w14:textId="6CE4AACD" w:rsidR="00990309" w:rsidRPr="00D826C5" w:rsidRDefault="00990309" w:rsidP="00990309">
            <w:pPr>
              <w:pStyle w:val="Bodycopy"/>
            </w:pPr>
            <w:r w:rsidRPr="009266E0">
              <w:rPr>
                <w:lang w:eastAsia="en-AU"/>
              </w:rPr>
              <w:t>120103</w:t>
            </w:r>
          </w:p>
        </w:tc>
        <w:tc>
          <w:tcPr>
            <w:tcW w:w="626" w:type="pct"/>
            <w:gridSpan w:val="2"/>
            <w:tcBorders>
              <w:top w:val="dashSmallGap" w:sz="4" w:space="0" w:color="888B8D" w:themeColor="accent2"/>
              <w:bottom w:val="dashSmallGap" w:sz="4" w:space="0" w:color="888B8D" w:themeColor="accent2"/>
            </w:tcBorders>
          </w:tcPr>
          <w:p w14:paraId="0C2E4E27" w14:textId="1B795E81" w:rsidR="00990309" w:rsidRDefault="00990309" w:rsidP="00990309">
            <w:pPr>
              <w:pStyle w:val="Bodycopy"/>
            </w:pPr>
            <w:r w:rsidRPr="009266E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6778E58A" w14:textId="1A2B4139" w:rsidR="00990309" w:rsidRPr="00132DDA" w:rsidRDefault="00990309" w:rsidP="00990309">
            <w:pPr>
              <w:pStyle w:val="Bodycopy"/>
            </w:pPr>
            <w:r w:rsidRPr="009266E0">
              <w:rPr>
                <w:lang w:eastAsia="en-AU"/>
              </w:rPr>
              <w:t>70</w:t>
            </w:r>
          </w:p>
        </w:tc>
      </w:tr>
      <w:tr w:rsidR="00990309" w14:paraId="42A3C331" w14:textId="77777777" w:rsidTr="00990309">
        <w:tblPrEx>
          <w:tblLook w:val="0480" w:firstRow="0" w:lastRow="0" w:firstColumn="1" w:lastColumn="0" w:noHBand="0" w:noVBand="1"/>
        </w:tblPrEx>
        <w:trPr>
          <w:trHeight w:val="324"/>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4DA39884" w14:textId="0871F0B1" w:rsidR="00990309" w:rsidRPr="0031191C" w:rsidRDefault="00990309" w:rsidP="00990309">
            <w:pPr>
              <w:pStyle w:val="Bodycopy"/>
            </w:pPr>
            <w:r w:rsidRPr="009266E0">
              <w:rPr>
                <w:lang w:eastAsia="en-AU"/>
              </w:rPr>
              <w:t>VU23871</w:t>
            </w:r>
          </w:p>
        </w:tc>
        <w:tc>
          <w:tcPr>
            <w:tcW w:w="2221" w:type="pct"/>
            <w:gridSpan w:val="2"/>
            <w:tcBorders>
              <w:top w:val="dashSmallGap" w:sz="4" w:space="0" w:color="888B8D" w:themeColor="accent2"/>
              <w:bottom w:val="dashSmallGap" w:sz="4" w:space="0" w:color="888B8D" w:themeColor="accent2"/>
            </w:tcBorders>
          </w:tcPr>
          <w:p w14:paraId="181EEACE" w14:textId="162B66A2" w:rsidR="00990309" w:rsidRPr="0031191C" w:rsidRDefault="00990309" w:rsidP="00990309">
            <w:pPr>
              <w:pStyle w:val="Bodycopy"/>
            </w:pPr>
            <w:r w:rsidRPr="009266E0">
              <w:rPr>
                <w:lang w:eastAsia="en-AU"/>
              </w:rPr>
              <w:t>Communicate orally using simple sentences</w:t>
            </w:r>
          </w:p>
        </w:tc>
        <w:tc>
          <w:tcPr>
            <w:tcW w:w="767" w:type="pct"/>
            <w:tcBorders>
              <w:top w:val="dashSmallGap" w:sz="4" w:space="0" w:color="888B8D" w:themeColor="accent2"/>
              <w:bottom w:val="dashSmallGap" w:sz="4" w:space="0" w:color="888B8D" w:themeColor="accent2"/>
            </w:tcBorders>
          </w:tcPr>
          <w:p w14:paraId="7522950F" w14:textId="1A0D0E66" w:rsidR="00990309" w:rsidRPr="0031191C" w:rsidRDefault="00990309" w:rsidP="00990309">
            <w:pPr>
              <w:pStyle w:val="Bodycopy"/>
            </w:pPr>
            <w:r w:rsidRPr="009266E0">
              <w:rPr>
                <w:lang w:eastAsia="en-AU"/>
              </w:rPr>
              <w:t>120103</w:t>
            </w:r>
          </w:p>
        </w:tc>
        <w:tc>
          <w:tcPr>
            <w:tcW w:w="626" w:type="pct"/>
            <w:gridSpan w:val="2"/>
            <w:tcBorders>
              <w:top w:val="dashSmallGap" w:sz="4" w:space="0" w:color="888B8D" w:themeColor="accent2"/>
              <w:bottom w:val="dashSmallGap" w:sz="4" w:space="0" w:color="888B8D" w:themeColor="accent2"/>
            </w:tcBorders>
          </w:tcPr>
          <w:p w14:paraId="4ABD5171" w14:textId="01EE25B7" w:rsidR="00990309" w:rsidRPr="0031191C" w:rsidRDefault="00990309" w:rsidP="00990309">
            <w:pPr>
              <w:pStyle w:val="Bodycopy"/>
            </w:pPr>
            <w:r w:rsidRPr="009266E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5BEA3297" w14:textId="28299BF9" w:rsidR="00990309" w:rsidRPr="0031191C" w:rsidRDefault="00990309" w:rsidP="00990309">
            <w:pPr>
              <w:pStyle w:val="Bodycopy"/>
            </w:pPr>
            <w:r w:rsidRPr="009266E0">
              <w:rPr>
                <w:lang w:eastAsia="en-AU"/>
              </w:rPr>
              <w:t>35</w:t>
            </w:r>
          </w:p>
        </w:tc>
      </w:tr>
      <w:tr w:rsidR="00990309" w14:paraId="3D9E1F5B" w14:textId="77777777" w:rsidTr="00990309">
        <w:tblPrEx>
          <w:tblLook w:val="0480" w:firstRow="0" w:lastRow="0" w:firstColumn="1" w:lastColumn="0" w:noHBand="0" w:noVBand="1"/>
        </w:tblPrEx>
        <w:trPr>
          <w:trHeight w:val="306"/>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2D0B204B" w14:textId="5F5165AA" w:rsidR="00990309" w:rsidRPr="0031191C" w:rsidRDefault="00990309" w:rsidP="00990309">
            <w:pPr>
              <w:pStyle w:val="Bodycopy"/>
            </w:pPr>
            <w:r w:rsidRPr="009266E0">
              <w:rPr>
                <w:lang w:eastAsia="en-AU"/>
              </w:rPr>
              <w:t xml:space="preserve">VU23757 </w:t>
            </w:r>
          </w:p>
        </w:tc>
        <w:tc>
          <w:tcPr>
            <w:tcW w:w="2221" w:type="pct"/>
            <w:gridSpan w:val="2"/>
            <w:tcBorders>
              <w:top w:val="dashSmallGap" w:sz="4" w:space="0" w:color="888B8D" w:themeColor="accent2"/>
              <w:bottom w:val="dashSmallGap" w:sz="4" w:space="0" w:color="888B8D" w:themeColor="accent2"/>
            </w:tcBorders>
          </w:tcPr>
          <w:p w14:paraId="1EE2A362" w14:textId="50B6232B" w:rsidR="00990309" w:rsidRPr="0031191C" w:rsidRDefault="00990309" w:rsidP="00990309">
            <w:pPr>
              <w:pStyle w:val="Bodycopy"/>
            </w:pPr>
            <w:r w:rsidRPr="009266E0">
              <w:rPr>
                <w:lang w:eastAsia="en-AU"/>
              </w:rPr>
              <w:t>Engage with short simple texts to participate in the community</w:t>
            </w:r>
          </w:p>
        </w:tc>
        <w:tc>
          <w:tcPr>
            <w:tcW w:w="767" w:type="pct"/>
            <w:tcBorders>
              <w:top w:val="dashSmallGap" w:sz="4" w:space="0" w:color="888B8D" w:themeColor="accent2"/>
              <w:bottom w:val="dashSmallGap" w:sz="4" w:space="0" w:color="888B8D" w:themeColor="accent2"/>
            </w:tcBorders>
          </w:tcPr>
          <w:p w14:paraId="77A29AAC" w14:textId="766FFE7C" w:rsidR="00990309" w:rsidRPr="0031191C" w:rsidRDefault="00990309" w:rsidP="00990309">
            <w:pPr>
              <w:pStyle w:val="Bodycopy"/>
            </w:pPr>
            <w:r w:rsidRPr="009266E0">
              <w:rPr>
                <w:lang w:eastAsia="en-AU"/>
              </w:rPr>
              <w:t>120103</w:t>
            </w:r>
          </w:p>
        </w:tc>
        <w:tc>
          <w:tcPr>
            <w:tcW w:w="626" w:type="pct"/>
            <w:gridSpan w:val="2"/>
            <w:tcBorders>
              <w:top w:val="dashSmallGap" w:sz="4" w:space="0" w:color="888B8D" w:themeColor="accent2"/>
              <w:bottom w:val="dashSmallGap" w:sz="4" w:space="0" w:color="888B8D" w:themeColor="accent2"/>
            </w:tcBorders>
          </w:tcPr>
          <w:p w14:paraId="3414C1E7" w14:textId="4182E165" w:rsidR="00990309" w:rsidRPr="0031191C" w:rsidRDefault="00990309" w:rsidP="00990309">
            <w:pPr>
              <w:pStyle w:val="Bodycopy"/>
            </w:pPr>
            <w:r w:rsidRPr="009266E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1B5F99DB" w14:textId="550DAD64" w:rsidR="00990309" w:rsidRPr="0031191C" w:rsidRDefault="00990309" w:rsidP="00990309">
            <w:pPr>
              <w:pStyle w:val="Bodycopy"/>
            </w:pPr>
            <w:r w:rsidRPr="009266E0">
              <w:rPr>
                <w:lang w:eastAsia="en-AU"/>
              </w:rPr>
              <w:t>30</w:t>
            </w:r>
          </w:p>
        </w:tc>
      </w:tr>
      <w:tr w:rsidR="00990309" w14:paraId="7AD92E2A" w14:textId="77777777" w:rsidTr="00990309">
        <w:tblPrEx>
          <w:tblLook w:val="0480" w:firstRow="0" w:lastRow="0" w:firstColumn="1" w:lastColumn="0" w:noHBand="0" w:noVBand="1"/>
        </w:tblPrEx>
        <w:trPr>
          <w:trHeight w:val="462"/>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7625B3C2" w14:textId="08C1BD08" w:rsidR="00990309" w:rsidRPr="0031191C" w:rsidRDefault="00990309" w:rsidP="00990309">
            <w:pPr>
              <w:pStyle w:val="Bodycopy"/>
            </w:pPr>
            <w:r w:rsidRPr="000A3EA0">
              <w:rPr>
                <w:lang w:eastAsia="en-AU"/>
              </w:rPr>
              <w:t>VU23762</w:t>
            </w:r>
          </w:p>
        </w:tc>
        <w:tc>
          <w:tcPr>
            <w:tcW w:w="2221" w:type="pct"/>
            <w:gridSpan w:val="2"/>
            <w:tcBorders>
              <w:top w:val="dashSmallGap" w:sz="4" w:space="0" w:color="888B8D" w:themeColor="accent2"/>
              <w:bottom w:val="dashSmallGap" w:sz="4" w:space="0" w:color="888B8D" w:themeColor="accent2"/>
            </w:tcBorders>
          </w:tcPr>
          <w:p w14:paraId="1F6E012E" w14:textId="0B7D9E5F" w:rsidR="00990309" w:rsidRPr="0031191C" w:rsidRDefault="00990309" w:rsidP="00990309">
            <w:pPr>
              <w:pStyle w:val="Bodycopy"/>
            </w:pPr>
            <w:r w:rsidRPr="009266E0">
              <w:rPr>
                <w:lang w:eastAsia="en-AU"/>
              </w:rPr>
              <w:t>Create short simple texts to participate in the community</w:t>
            </w:r>
          </w:p>
        </w:tc>
        <w:tc>
          <w:tcPr>
            <w:tcW w:w="767" w:type="pct"/>
            <w:tcBorders>
              <w:top w:val="dashSmallGap" w:sz="4" w:space="0" w:color="888B8D" w:themeColor="accent2"/>
              <w:bottom w:val="dashSmallGap" w:sz="4" w:space="0" w:color="888B8D" w:themeColor="accent2"/>
            </w:tcBorders>
          </w:tcPr>
          <w:p w14:paraId="5A30042C" w14:textId="6D315A68" w:rsidR="00990309" w:rsidRPr="0031191C" w:rsidRDefault="00990309" w:rsidP="00990309">
            <w:pPr>
              <w:pStyle w:val="Bodycopy"/>
            </w:pPr>
            <w:r w:rsidRPr="009266E0">
              <w:rPr>
                <w:lang w:eastAsia="en-AU"/>
              </w:rPr>
              <w:t>120103</w:t>
            </w:r>
          </w:p>
        </w:tc>
        <w:tc>
          <w:tcPr>
            <w:tcW w:w="626" w:type="pct"/>
            <w:gridSpan w:val="2"/>
            <w:tcBorders>
              <w:top w:val="dashSmallGap" w:sz="4" w:space="0" w:color="888B8D" w:themeColor="accent2"/>
              <w:bottom w:val="dashSmallGap" w:sz="4" w:space="0" w:color="888B8D" w:themeColor="accent2"/>
            </w:tcBorders>
          </w:tcPr>
          <w:p w14:paraId="7F1CEA3E" w14:textId="196634F4" w:rsidR="00990309" w:rsidRPr="0031191C" w:rsidRDefault="00990309" w:rsidP="00990309">
            <w:pPr>
              <w:pStyle w:val="Bodycopy"/>
            </w:pPr>
            <w:r w:rsidRPr="009266E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135339B2" w14:textId="010A4126" w:rsidR="00990309" w:rsidRPr="0031191C" w:rsidRDefault="00990309" w:rsidP="00990309">
            <w:pPr>
              <w:pStyle w:val="Bodycopy"/>
            </w:pPr>
            <w:r w:rsidRPr="009266E0">
              <w:rPr>
                <w:lang w:eastAsia="en-AU"/>
              </w:rPr>
              <w:t>15</w:t>
            </w:r>
          </w:p>
        </w:tc>
      </w:tr>
      <w:tr w:rsidR="00990309" w14:paraId="50465CA0" w14:textId="77777777" w:rsidTr="00990309">
        <w:tblPrEx>
          <w:tblLook w:val="0480" w:firstRow="0" w:lastRow="0" w:firstColumn="1" w:lastColumn="0" w:noHBand="0" w:noVBand="1"/>
        </w:tblPrEx>
        <w:trPr>
          <w:trHeight w:val="319"/>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78CCEC8D" w14:textId="0171ED61" w:rsidR="00990309" w:rsidRPr="0031191C" w:rsidRDefault="00990309" w:rsidP="00990309">
            <w:pPr>
              <w:pStyle w:val="Bodycopy"/>
            </w:pPr>
            <w:r w:rsidRPr="000A3EA0">
              <w:rPr>
                <w:lang w:eastAsia="en-AU"/>
              </w:rPr>
              <w:t>VU23872</w:t>
            </w:r>
          </w:p>
        </w:tc>
        <w:tc>
          <w:tcPr>
            <w:tcW w:w="2221" w:type="pct"/>
            <w:gridSpan w:val="2"/>
            <w:tcBorders>
              <w:top w:val="dashSmallGap" w:sz="4" w:space="0" w:color="888B8D" w:themeColor="accent2"/>
              <w:bottom w:val="dashSmallGap" w:sz="4" w:space="0" w:color="888B8D" w:themeColor="accent2"/>
            </w:tcBorders>
          </w:tcPr>
          <w:p w14:paraId="689BE19E" w14:textId="0AAC59EA" w:rsidR="00990309" w:rsidRPr="0031191C" w:rsidRDefault="00990309" w:rsidP="00990309">
            <w:pPr>
              <w:pStyle w:val="Bodycopy"/>
            </w:pPr>
            <w:r w:rsidRPr="009266E0">
              <w:rPr>
                <w:lang w:eastAsia="en-AU"/>
              </w:rPr>
              <w:t>Give and follow simple directions</w:t>
            </w:r>
          </w:p>
        </w:tc>
        <w:tc>
          <w:tcPr>
            <w:tcW w:w="767" w:type="pct"/>
            <w:tcBorders>
              <w:top w:val="dashSmallGap" w:sz="4" w:space="0" w:color="888B8D" w:themeColor="accent2"/>
              <w:bottom w:val="dashSmallGap" w:sz="4" w:space="0" w:color="888B8D" w:themeColor="accent2"/>
            </w:tcBorders>
          </w:tcPr>
          <w:p w14:paraId="3F2B691A" w14:textId="1102236A" w:rsidR="00990309" w:rsidRPr="0031191C" w:rsidRDefault="00990309" w:rsidP="00990309">
            <w:pPr>
              <w:pStyle w:val="Bodycopy"/>
            </w:pPr>
            <w:r w:rsidRPr="009266E0">
              <w:rPr>
                <w:lang w:eastAsia="en-AU"/>
              </w:rPr>
              <w:t>120103</w:t>
            </w:r>
          </w:p>
        </w:tc>
        <w:tc>
          <w:tcPr>
            <w:tcW w:w="626" w:type="pct"/>
            <w:gridSpan w:val="2"/>
            <w:tcBorders>
              <w:top w:val="dashSmallGap" w:sz="4" w:space="0" w:color="888B8D" w:themeColor="accent2"/>
              <w:bottom w:val="dashSmallGap" w:sz="4" w:space="0" w:color="888B8D" w:themeColor="accent2"/>
            </w:tcBorders>
          </w:tcPr>
          <w:p w14:paraId="7F6BEA33" w14:textId="1A154398" w:rsidR="00990309" w:rsidRPr="0031191C" w:rsidRDefault="00990309" w:rsidP="00990309">
            <w:pPr>
              <w:pStyle w:val="Bodycopy"/>
            </w:pPr>
            <w:r w:rsidRPr="009266E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6A04ABF9" w14:textId="3CCECD6D" w:rsidR="00990309" w:rsidRPr="0031191C" w:rsidRDefault="00990309" w:rsidP="00990309">
            <w:pPr>
              <w:pStyle w:val="Bodycopy"/>
            </w:pPr>
            <w:r w:rsidRPr="009266E0">
              <w:rPr>
                <w:lang w:eastAsia="en-AU"/>
              </w:rPr>
              <w:t>25</w:t>
            </w:r>
          </w:p>
        </w:tc>
      </w:tr>
      <w:tr w:rsidR="00990309" w14:paraId="119BB420" w14:textId="77777777" w:rsidTr="00990309">
        <w:tblPrEx>
          <w:tblLook w:val="0480" w:firstRow="0" w:lastRow="0" w:firstColumn="1" w:lastColumn="0" w:noHBand="0" w:noVBand="1"/>
        </w:tblPrEx>
        <w:trPr>
          <w:trHeight w:val="174"/>
        </w:trPr>
        <w:tc>
          <w:tcPr>
            <w:tcW w:w="5000" w:type="pct"/>
            <w:gridSpan w:val="7"/>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vAlign w:val="center"/>
          </w:tcPr>
          <w:p w14:paraId="17FE4B4E" w14:textId="4E676932" w:rsidR="00990309" w:rsidRPr="00822093" w:rsidRDefault="00990309" w:rsidP="00990309">
            <w:pPr>
              <w:pStyle w:val="VRQACourseTemplateTableText"/>
              <w:rPr>
                <w:b/>
                <w:bCs/>
              </w:rPr>
            </w:pPr>
            <w:r w:rsidRPr="00CF0297">
              <w:rPr>
                <w:b/>
                <w:bCs/>
              </w:rPr>
              <w:t>English as an Additional Language (EAL)</w:t>
            </w:r>
          </w:p>
        </w:tc>
      </w:tr>
      <w:tr w:rsidR="00990309" w14:paraId="3E18523D" w14:textId="77777777" w:rsidTr="0058744B">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1D59D95D" w14:textId="1FD9951B" w:rsidR="00990309" w:rsidRPr="00B0169E" w:rsidRDefault="00990309" w:rsidP="00990309">
            <w:pPr>
              <w:pStyle w:val="Bodycopy"/>
            </w:pPr>
            <w:r w:rsidRPr="00A160D2">
              <w:rPr>
                <w:lang w:eastAsia="en-AU"/>
              </w:rPr>
              <w:t>VU23501</w:t>
            </w:r>
          </w:p>
        </w:tc>
        <w:tc>
          <w:tcPr>
            <w:tcW w:w="2221" w:type="pct"/>
            <w:gridSpan w:val="2"/>
            <w:tcBorders>
              <w:top w:val="dashSmallGap" w:sz="4" w:space="0" w:color="888B8D" w:themeColor="accent2"/>
              <w:bottom w:val="dashSmallGap" w:sz="4" w:space="0" w:color="888B8D" w:themeColor="accent2"/>
            </w:tcBorders>
          </w:tcPr>
          <w:p w14:paraId="1AF47EEF" w14:textId="7939F32A" w:rsidR="00990309" w:rsidRPr="00B0169E" w:rsidRDefault="00990309" w:rsidP="00990309">
            <w:pPr>
              <w:pStyle w:val="Bodycopy"/>
            </w:pPr>
            <w:r w:rsidRPr="00A160D2">
              <w:rPr>
                <w:lang w:eastAsia="en-AU"/>
              </w:rPr>
              <w:t>Participate in short simple exchanges</w:t>
            </w:r>
          </w:p>
        </w:tc>
        <w:tc>
          <w:tcPr>
            <w:tcW w:w="767" w:type="pct"/>
            <w:tcBorders>
              <w:top w:val="dashSmallGap" w:sz="4" w:space="0" w:color="888B8D" w:themeColor="accent2"/>
              <w:bottom w:val="dashSmallGap" w:sz="4" w:space="0" w:color="888B8D" w:themeColor="accent2"/>
            </w:tcBorders>
          </w:tcPr>
          <w:p w14:paraId="30B64881" w14:textId="3F32819A" w:rsidR="00990309" w:rsidRPr="0006592A" w:rsidRDefault="00990309" w:rsidP="00990309">
            <w:pPr>
              <w:pStyle w:val="Bodycopy"/>
            </w:pPr>
            <w:r w:rsidRPr="00A160D2">
              <w:rPr>
                <w:lang w:eastAsia="en-AU"/>
              </w:rPr>
              <w:t>120103</w:t>
            </w:r>
          </w:p>
        </w:tc>
        <w:tc>
          <w:tcPr>
            <w:tcW w:w="626" w:type="pct"/>
            <w:gridSpan w:val="2"/>
            <w:tcBorders>
              <w:top w:val="dashSmallGap" w:sz="4" w:space="0" w:color="888B8D" w:themeColor="accent2"/>
              <w:bottom w:val="dashSmallGap" w:sz="4" w:space="0" w:color="888B8D" w:themeColor="accent2"/>
            </w:tcBorders>
          </w:tcPr>
          <w:p w14:paraId="5C0840BF" w14:textId="0FA2C7CA" w:rsidR="00990309" w:rsidRPr="0006592A" w:rsidRDefault="00990309" w:rsidP="00990309">
            <w:pPr>
              <w:pStyle w:val="Bodycopy"/>
            </w:pPr>
            <w:r w:rsidRPr="00A160D2">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43A8CEF4" w14:textId="72D757DD" w:rsidR="00990309" w:rsidRPr="0006592A" w:rsidRDefault="00990309" w:rsidP="00990309">
            <w:pPr>
              <w:pStyle w:val="Bodycopy"/>
            </w:pPr>
            <w:r w:rsidRPr="00A160D2">
              <w:rPr>
                <w:lang w:eastAsia="en-AU"/>
              </w:rPr>
              <w:t>80</w:t>
            </w:r>
          </w:p>
        </w:tc>
      </w:tr>
      <w:tr w:rsidR="00990309" w14:paraId="66B228DD" w14:textId="77777777" w:rsidTr="0058744B">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4617C1B5" w14:textId="4A529E10" w:rsidR="00990309" w:rsidRPr="00B0169E" w:rsidRDefault="00990309" w:rsidP="00990309">
            <w:pPr>
              <w:pStyle w:val="Bodycopy"/>
            </w:pPr>
            <w:r w:rsidRPr="00A160D2">
              <w:rPr>
                <w:lang w:eastAsia="en-AU"/>
              </w:rPr>
              <w:t>VU23498</w:t>
            </w:r>
          </w:p>
        </w:tc>
        <w:tc>
          <w:tcPr>
            <w:tcW w:w="2221" w:type="pct"/>
            <w:gridSpan w:val="2"/>
            <w:tcBorders>
              <w:top w:val="dashSmallGap" w:sz="4" w:space="0" w:color="888B8D" w:themeColor="accent2"/>
              <w:bottom w:val="dashSmallGap" w:sz="4" w:space="0" w:color="888B8D" w:themeColor="accent2"/>
            </w:tcBorders>
          </w:tcPr>
          <w:p w14:paraId="186F048A" w14:textId="5E86B17D" w:rsidR="00990309" w:rsidRPr="00B0169E" w:rsidRDefault="00990309" w:rsidP="00990309">
            <w:pPr>
              <w:pStyle w:val="Bodycopy"/>
            </w:pPr>
            <w:r w:rsidRPr="00A160D2">
              <w:rPr>
                <w:lang w:eastAsia="en-AU"/>
              </w:rPr>
              <w:t>Read and write short highly familiar messages and forms</w:t>
            </w:r>
          </w:p>
        </w:tc>
        <w:tc>
          <w:tcPr>
            <w:tcW w:w="767" w:type="pct"/>
            <w:tcBorders>
              <w:top w:val="dashSmallGap" w:sz="4" w:space="0" w:color="888B8D" w:themeColor="accent2"/>
              <w:bottom w:val="dashSmallGap" w:sz="4" w:space="0" w:color="888B8D" w:themeColor="accent2"/>
            </w:tcBorders>
          </w:tcPr>
          <w:p w14:paraId="760DD60E" w14:textId="7053F4E7" w:rsidR="00990309" w:rsidRPr="0006592A" w:rsidRDefault="00990309" w:rsidP="00990309">
            <w:pPr>
              <w:pStyle w:val="Bodycopy"/>
            </w:pPr>
            <w:r w:rsidRPr="00A160D2">
              <w:rPr>
                <w:lang w:eastAsia="en-AU"/>
              </w:rPr>
              <w:t>120103</w:t>
            </w:r>
          </w:p>
        </w:tc>
        <w:tc>
          <w:tcPr>
            <w:tcW w:w="626" w:type="pct"/>
            <w:gridSpan w:val="2"/>
            <w:tcBorders>
              <w:top w:val="dashSmallGap" w:sz="4" w:space="0" w:color="888B8D" w:themeColor="accent2"/>
              <w:bottom w:val="dashSmallGap" w:sz="4" w:space="0" w:color="888B8D" w:themeColor="accent2"/>
            </w:tcBorders>
          </w:tcPr>
          <w:p w14:paraId="0BD9D292" w14:textId="5FE742B8" w:rsidR="00990309" w:rsidRPr="0006592A" w:rsidRDefault="00990309" w:rsidP="00990309">
            <w:pPr>
              <w:pStyle w:val="Bodycopy"/>
            </w:pPr>
            <w:r w:rsidRPr="00A160D2">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3E6FEBB4" w14:textId="45F76FF9" w:rsidR="00990309" w:rsidRPr="0006592A" w:rsidRDefault="00990309" w:rsidP="00990309">
            <w:pPr>
              <w:pStyle w:val="Bodycopy"/>
            </w:pPr>
            <w:r w:rsidRPr="00A160D2">
              <w:rPr>
                <w:lang w:eastAsia="en-AU"/>
              </w:rPr>
              <w:t>70</w:t>
            </w:r>
          </w:p>
        </w:tc>
      </w:tr>
      <w:tr w:rsidR="00990309" w14:paraId="7F8F0CB2"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5BD68345" w14:textId="408F8936" w:rsidR="00990309" w:rsidRPr="0006592A" w:rsidRDefault="00990309" w:rsidP="00990309">
            <w:pPr>
              <w:pStyle w:val="Bodycopy"/>
            </w:pPr>
            <w:r w:rsidRPr="00A160D2">
              <w:rPr>
                <w:lang w:eastAsia="en-AU"/>
              </w:rPr>
              <w:t>VU23496</w:t>
            </w:r>
          </w:p>
        </w:tc>
        <w:tc>
          <w:tcPr>
            <w:tcW w:w="2221" w:type="pct"/>
            <w:gridSpan w:val="2"/>
            <w:tcBorders>
              <w:top w:val="dashSmallGap" w:sz="4" w:space="0" w:color="888B8D" w:themeColor="accent2"/>
              <w:bottom w:val="dashSmallGap" w:sz="4" w:space="0" w:color="888B8D" w:themeColor="accent2"/>
            </w:tcBorders>
          </w:tcPr>
          <w:p w14:paraId="1A43589E" w14:textId="77777777" w:rsidR="00990309" w:rsidRDefault="00990309" w:rsidP="00990309">
            <w:pPr>
              <w:pStyle w:val="Bodycopy"/>
              <w:rPr>
                <w:lang w:eastAsia="en-AU"/>
              </w:rPr>
            </w:pPr>
            <w:r w:rsidRPr="00A160D2">
              <w:rPr>
                <w:lang w:eastAsia="en-AU"/>
              </w:rPr>
              <w:t>Communicate basic personal details and needs</w:t>
            </w:r>
          </w:p>
          <w:p w14:paraId="4F76D7DD" w14:textId="5D8FA9B8" w:rsidR="00391F30" w:rsidRPr="0006592A" w:rsidRDefault="00391F30" w:rsidP="00990309">
            <w:pPr>
              <w:pStyle w:val="Bodycopy"/>
            </w:pPr>
          </w:p>
        </w:tc>
        <w:tc>
          <w:tcPr>
            <w:tcW w:w="767" w:type="pct"/>
            <w:tcBorders>
              <w:top w:val="dashSmallGap" w:sz="4" w:space="0" w:color="888B8D" w:themeColor="accent2"/>
              <w:bottom w:val="dashSmallGap" w:sz="4" w:space="0" w:color="888B8D" w:themeColor="accent2"/>
            </w:tcBorders>
          </w:tcPr>
          <w:p w14:paraId="1D442569" w14:textId="6B6ECE29" w:rsidR="00990309" w:rsidRPr="0006592A" w:rsidRDefault="00990309" w:rsidP="00990309">
            <w:pPr>
              <w:pStyle w:val="Bodycopy"/>
            </w:pPr>
            <w:r w:rsidRPr="00A160D2">
              <w:rPr>
                <w:lang w:eastAsia="en-AU"/>
              </w:rPr>
              <w:t>120103</w:t>
            </w:r>
          </w:p>
        </w:tc>
        <w:tc>
          <w:tcPr>
            <w:tcW w:w="626" w:type="pct"/>
            <w:gridSpan w:val="2"/>
            <w:tcBorders>
              <w:top w:val="dashSmallGap" w:sz="4" w:space="0" w:color="888B8D" w:themeColor="accent2"/>
              <w:bottom w:val="dashSmallGap" w:sz="4" w:space="0" w:color="888B8D" w:themeColor="accent2"/>
            </w:tcBorders>
          </w:tcPr>
          <w:p w14:paraId="5A5BE4BD" w14:textId="14E7DE54" w:rsidR="00990309" w:rsidRPr="0006592A" w:rsidRDefault="00990309" w:rsidP="00990309">
            <w:pPr>
              <w:pStyle w:val="Bodycopy"/>
            </w:pPr>
            <w:r w:rsidRPr="00A160D2">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12631E53" w14:textId="1E48F17E" w:rsidR="00990309" w:rsidRPr="0006592A" w:rsidRDefault="00990309" w:rsidP="00990309">
            <w:pPr>
              <w:pStyle w:val="Bodycopy"/>
            </w:pPr>
            <w:r w:rsidRPr="00A160D2">
              <w:rPr>
                <w:lang w:eastAsia="en-AU"/>
              </w:rPr>
              <w:t>70</w:t>
            </w:r>
          </w:p>
        </w:tc>
      </w:tr>
      <w:tr w:rsidR="00990309" w14:paraId="623666AB" w14:textId="77777777" w:rsidTr="00990309">
        <w:tblPrEx>
          <w:tblLook w:val="0480" w:firstRow="0" w:lastRow="0" w:firstColumn="1" w:lastColumn="0" w:noHBand="0" w:noVBand="1"/>
        </w:tblPrEx>
        <w:trPr>
          <w:trHeight w:val="173"/>
        </w:trPr>
        <w:tc>
          <w:tcPr>
            <w:tcW w:w="5000" w:type="pct"/>
            <w:gridSpan w:val="7"/>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vAlign w:val="center"/>
          </w:tcPr>
          <w:p w14:paraId="07F5226D" w14:textId="7D8304B5" w:rsidR="00990309" w:rsidRPr="0006592A" w:rsidRDefault="00990309" w:rsidP="00990309">
            <w:pPr>
              <w:pStyle w:val="Bodycopy"/>
            </w:pPr>
            <w:r w:rsidRPr="00822093">
              <w:rPr>
                <w:b/>
                <w:bCs/>
              </w:rPr>
              <w:lastRenderedPageBreak/>
              <w:t>Numeracy</w:t>
            </w:r>
          </w:p>
        </w:tc>
      </w:tr>
      <w:tr w:rsidR="00990309" w14:paraId="24652C84" w14:textId="77777777" w:rsidTr="00525C4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5C0D9B5D" w14:textId="6A5853FA" w:rsidR="00990309" w:rsidRPr="0006592A" w:rsidRDefault="007C1B6D" w:rsidP="00990309">
            <w:pPr>
              <w:pStyle w:val="Bodycopy"/>
            </w:pPr>
            <w:r w:rsidRPr="007C1B6D">
              <w:t>VU240</w:t>
            </w:r>
            <w:r>
              <w:t>53</w:t>
            </w:r>
          </w:p>
        </w:tc>
        <w:tc>
          <w:tcPr>
            <w:tcW w:w="2221" w:type="pct"/>
            <w:gridSpan w:val="2"/>
            <w:tcBorders>
              <w:top w:val="dashSmallGap" w:sz="4" w:space="0" w:color="888B8D" w:themeColor="accent2"/>
              <w:bottom w:val="dashSmallGap" w:sz="4" w:space="0" w:color="888B8D" w:themeColor="accent2"/>
            </w:tcBorders>
          </w:tcPr>
          <w:p w14:paraId="110E388C" w14:textId="43B7C5BA" w:rsidR="00990309" w:rsidRPr="0006592A" w:rsidRDefault="00990309" w:rsidP="00990309">
            <w:pPr>
              <w:pStyle w:val="Bodycopy"/>
            </w:pPr>
            <w:r w:rsidRPr="00A160D2">
              <w:rPr>
                <w:lang w:eastAsia="en-AU"/>
              </w:rPr>
              <w:t>Apply numeracy skills for personal purposes </w:t>
            </w:r>
          </w:p>
        </w:tc>
        <w:tc>
          <w:tcPr>
            <w:tcW w:w="767" w:type="pct"/>
            <w:tcBorders>
              <w:top w:val="dashSmallGap" w:sz="4" w:space="0" w:color="888B8D" w:themeColor="accent2"/>
              <w:bottom w:val="dashSmallGap" w:sz="4" w:space="0" w:color="888B8D" w:themeColor="accent2"/>
            </w:tcBorders>
          </w:tcPr>
          <w:p w14:paraId="699C0CB4" w14:textId="7C29434A" w:rsidR="00990309" w:rsidRPr="007E03A2" w:rsidRDefault="00990309" w:rsidP="00990309">
            <w:pPr>
              <w:pStyle w:val="Bodycopy"/>
            </w:pPr>
            <w:r w:rsidRPr="00A160D2">
              <w:rPr>
                <w:lang w:eastAsia="en-AU"/>
              </w:rPr>
              <w:t>120103</w:t>
            </w:r>
          </w:p>
        </w:tc>
        <w:tc>
          <w:tcPr>
            <w:tcW w:w="626" w:type="pct"/>
            <w:gridSpan w:val="2"/>
            <w:tcBorders>
              <w:top w:val="dashSmallGap" w:sz="4" w:space="0" w:color="888B8D" w:themeColor="accent2"/>
              <w:bottom w:val="dashSmallGap" w:sz="4" w:space="0" w:color="888B8D" w:themeColor="accent2"/>
            </w:tcBorders>
          </w:tcPr>
          <w:p w14:paraId="22A037EC" w14:textId="56075C1A" w:rsidR="00990309" w:rsidRPr="0006592A" w:rsidRDefault="00990309" w:rsidP="00990309">
            <w:pPr>
              <w:pStyle w:val="Bodycopy"/>
            </w:pPr>
            <w:r w:rsidRPr="00A160D2">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778E2D1A" w14:textId="736532C6" w:rsidR="00990309" w:rsidRPr="0006592A" w:rsidRDefault="00990309" w:rsidP="00990309">
            <w:pPr>
              <w:pStyle w:val="Bodycopy"/>
            </w:pPr>
            <w:r w:rsidRPr="00A160D2">
              <w:rPr>
                <w:lang w:eastAsia="en-AU"/>
              </w:rPr>
              <w:t>50</w:t>
            </w:r>
          </w:p>
        </w:tc>
      </w:tr>
      <w:tr w:rsidR="00990309" w14:paraId="3FA3A3FC"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58699759" w14:textId="0C59D443" w:rsidR="00990309" w:rsidRPr="0006592A" w:rsidRDefault="00990309" w:rsidP="00990309">
            <w:pPr>
              <w:pStyle w:val="Bodycopy"/>
            </w:pPr>
            <w:r w:rsidRPr="00A160D2">
              <w:rPr>
                <w:lang w:eastAsia="en-AU"/>
              </w:rPr>
              <w:t>VU23863</w:t>
            </w:r>
          </w:p>
        </w:tc>
        <w:tc>
          <w:tcPr>
            <w:tcW w:w="2221" w:type="pct"/>
            <w:gridSpan w:val="2"/>
            <w:tcBorders>
              <w:top w:val="dashSmallGap" w:sz="4" w:space="0" w:color="888B8D" w:themeColor="accent2"/>
              <w:bottom w:val="dashSmallGap" w:sz="4" w:space="0" w:color="888B8D" w:themeColor="accent2"/>
            </w:tcBorders>
          </w:tcPr>
          <w:p w14:paraId="65E0118A" w14:textId="6D30CB67" w:rsidR="00990309" w:rsidRPr="0006592A" w:rsidRDefault="00990309" w:rsidP="00990309">
            <w:pPr>
              <w:pStyle w:val="Bodycopy"/>
            </w:pPr>
            <w:r w:rsidRPr="00A160D2">
              <w:rPr>
                <w:lang w:eastAsia="en-AU"/>
              </w:rPr>
              <w:t>Recognise and use time</w:t>
            </w:r>
          </w:p>
        </w:tc>
        <w:tc>
          <w:tcPr>
            <w:tcW w:w="767" w:type="pct"/>
            <w:tcBorders>
              <w:top w:val="dashSmallGap" w:sz="4" w:space="0" w:color="888B8D" w:themeColor="accent2"/>
              <w:bottom w:val="dashSmallGap" w:sz="4" w:space="0" w:color="888B8D" w:themeColor="accent2"/>
            </w:tcBorders>
          </w:tcPr>
          <w:p w14:paraId="600DBDA9" w14:textId="03F8300C" w:rsidR="00990309" w:rsidRPr="0006592A" w:rsidRDefault="00990309" w:rsidP="00990309">
            <w:pPr>
              <w:pStyle w:val="Bodycopy"/>
            </w:pPr>
            <w:r w:rsidRPr="00A160D2">
              <w:rPr>
                <w:lang w:eastAsia="en-AU"/>
              </w:rPr>
              <w:t>120103</w:t>
            </w:r>
          </w:p>
        </w:tc>
        <w:tc>
          <w:tcPr>
            <w:tcW w:w="626" w:type="pct"/>
            <w:gridSpan w:val="2"/>
            <w:tcBorders>
              <w:top w:val="dashSmallGap" w:sz="4" w:space="0" w:color="888B8D" w:themeColor="accent2"/>
              <w:bottom w:val="dashSmallGap" w:sz="4" w:space="0" w:color="888B8D" w:themeColor="accent2"/>
            </w:tcBorders>
          </w:tcPr>
          <w:p w14:paraId="0A31F721" w14:textId="6357F920" w:rsidR="00990309" w:rsidRPr="0006592A" w:rsidRDefault="00990309" w:rsidP="00990309">
            <w:pPr>
              <w:pStyle w:val="Bodycopy"/>
            </w:pPr>
            <w:r w:rsidRPr="00A160D2">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39E274B2" w14:textId="40FD2661" w:rsidR="00990309" w:rsidRPr="0006592A" w:rsidRDefault="00990309" w:rsidP="00990309">
            <w:pPr>
              <w:pStyle w:val="Bodycopy"/>
            </w:pPr>
            <w:r w:rsidRPr="00A160D2">
              <w:rPr>
                <w:lang w:eastAsia="en-AU"/>
              </w:rPr>
              <w:t>40</w:t>
            </w:r>
          </w:p>
        </w:tc>
      </w:tr>
      <w:tr w:rsidR="00990309" w14:paraId="3CB308F5" w14:textId="77777777" w:rsidTr="00525C4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490288B6" w14:textId="4AB62457" w:rsidR="00990309" w:rsidRPr="0006592A" w:rsidRDefault="00990309" w:rsidP="00990309">
            <w:pPr>
              <w:pStyle w:val="Bodycopy"/>
            </w:pPr>
            <w:r w:rsidRPr="00A160D2">
              <w:rPr>
                <w:lang w:eastAsia="en-AU"/>
              </w:rPr>
              <w:t>VU23864</w:t>
            </w:r>
          </w:p>
        </w:tc>
        <w:tc>
          <w:tcPr>
            <w:tcW w:w="2221" w:type="pct"/>
            <w:gridSpan w:val="2"/>
            <w:tcBorders>
              <w:top w:val="dashSmallGap" w:sz="4" w:space="0" w:color="888B8D" w:themeColor="accent2"/>
              <w:bottom w:val="dashSmallGap" w:sz="4" w:space="0" w:color="888B8D" w:themeColor="accent2"/>
            </w:tcBorders>
          </w:tcPr>
          <w:p w14:paraId="01438F14" w14:textId="489CF3EC" w:rsidR="00990309" w:rsidRPr="0006592A" w:rsidRDefault="00990309" w:rsidP="00990309">
            <w:pPr>
              <w:pStyle w:val="Bodycopy"/>
            </w:pPr>
            <w:r w:rsidRPr="00A160D2">
              <w:rPr>
                <w:lang w:eastAsia="en-AU"/>
              </w:rPr>
              <w:t>Recognise monetary amounts</w:t>
            </w:r>
          </w:p>
        </w:tc>
        <w:tc>
          <w:tcPr>
            <w:tcW w:w="767" w:type="pct"/>
            <w:tcBorders>
              <w:top w:val="dashSmallGap" w:sz="4" w:space="0" w:color="888B8D" w:themeColor="accent2"/>
              <w:bottom w:val="dashSmallGap" w:sz="4" w:space="0" w:color="888B8D" w:themeColor="accent2"/>
            </w:tcBorders>
          </w:tcPr>
          <w:p w14:paraId="17D4A764" w14:textId="4846882A" w:rsidR="00990309" w:rsidRPr="0006592A" w:rsidRDefault="00990309" w:rsidP="00990309">
            <w:pPr>
              <w:pStyle w:val="Bodycopy"/>
            </w:pPr>
            <w:r w:rsidRPr="00A160D2">
              <w:rPr>
                <w:lang w:eastAsia="en-AU"/>
              </w:rPr>
              <w:t>120103</w:t>
            </w:r>
          </w:p>
        </w:tc>
        <w:tc>
          <w:tcPr>
            <w:tcW w:w="626" w:type="pct"/>
            <w:gridSpan w:val="2"/>
            <w:tcBorders>
              <w:top w:val="dashSmallGap" w:sz="4" w:space="0" w:color="888B8D" w:themeColor="accent2"/>
              <w:bottom w:val="dashSmallGap" w:sz="4" w:space="0" w:color="888B8D" w:themeColor="accent2"/>
            </w:tcBorders>
          </w:tcPr>
          <w:p w14:paraId="542678DA" w14:textId="54E28E85" w:rsidR="00990309" w:rsidRPr="0006592A" w:rsidRDefault="00990309" w:rsidP="00990309">
            <w:pPr>
              <w:pStyle w:val="Bodycopy"/>
            </w:pPr>
            <w:r w:rsidRPr="00A160D2">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62F71A26" w14:textId="1282674D" w:rsidR="00990309" w:rsidRPr="0006592A" w:rsidRDefault="00990309" w:rsidP="00990309">
            <w:pPr>
              <w:pStyle w:val="Bodycopy"/>
            </w:pPr>
            <w:r w:rsidRPr="00A160D2">
              <w:rPr>
                <w:lang w:eastAsia="en-AU"/>
              </w:rPr>
              <w:t>40</w:t>
            </w:r>
          </w:p>
        </w:tc>
      </w:tr>
      <w:tr w:rsidR="00990309" w14:paraId="4D286ECE" w14:textId="77777777" w:rsidTr="00525C4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76EF157A" w14:textId="2FC1A66D" w:rsidR="00990309" w:rsidRPr="0031191C" w:rsidRDefault="00990309" w:rsidP="00990309">
            <w:pPr>
              <w:pStyle w:val="Bodycopy"/>
            </w:pPr>
            <w:r w:rsidRPr="00A160D2">
              <w:rPr>
                <w:lang w:eastAsia="en-AU"/>
              </w:rPr>
              <w:t>VU23877</w:t>
            </w:r>
          </w:p>
        </w:tc>
        <w:tc>
          <w:tcPr>
            <w:tcW w:w="2221" w:type="pct"/>
            <w:gridSpan w:val="2"/>
            <w:tcBorders>
              <w:top w:val="dashSmallGap" w:sz="4" w:space="0" w:color="888B8D" w:themeColor="accent2"/>
              <w:bottom w:val="dashSmallGap" w:sz="4" w:space="0" w:color="888B8D" w:themeColor="accent2"/>
            </w:tcBorders>
          </w:tcPr>
          <w:p w14:paraId="4D17E10E" w14:textId="331A78F1" w:rsidR="00990309" w:rsidRPr="0031191C" w:rsidRDefault="00990309" w:rsidP="00990309">
            <w:pPr>
              <w:pStyle w:val="Bodycopy"/>
            </w:pPr>
            <w:r w:rsidRPr="00A160D2">
              <w:rPr>
                <w:lang w:eastAsia="en-AU"/>
              </w:rPr>
              <w:t>Use simple metric weights</w:t>
            </w:r>
          </w:p>
        </w:tc>
        <w:tc>
          <w:tcPr>
            <w:tcW w:w="767" w:type="pct"/>
            <w:tcBorders>
              <w:top w:val="dashSmallGap" w:sz="4" w:space="0" w:color="888B8D" w:themeColor="accent2"/>
              <w:bottom w:val="dashSmallGap" w:sz="4" w:space="0" w:color="888B8D" w:themeColor="accent2"/>
            </w:tcBorders>
          </w:tcPr>
          <w:p w14:paraId="2821BA1E" w14:textId="199E8B1F" w:rsidR="00990309" w:rsidRPr="0031191C" w:rsidRDefault="00990309" w:rsidP="00990309">
            <w:pPr>
              <w:pStyle w:val="Bodycopy"/>
            </w:pPr>
            <w:r w:rsidRPr="00A160D2">
              <w:rPr>
                <w:lang w:eastAsia="en-AU"/>
              </w:rPr>
              <w:t>120103</w:t>
            </w:r>
          </w:p>
        </w:tc>
        <w:tc>
          <w:tcPr>
            <w:tcW w:w="626" w:type="pct"/>
            <w:gridSpan w:val="2"/>
            <w:tcBorders>
              <w:top w:val="dashSmallGap" w:sz="4" w:space="0" w:color="888B8D" w:themeColor="accent2"/>
              <w:bottom w:val="dashSmallGap" w:sz="4" w:space="0" w:color="888B8D" w:themeColor="accent2"/>
            </w:tcBorders>
          </w:tcPr>
          <w:p w14:paraId="30EDD72F" w14:textId="724BE85E" w:rsidR="00990309" w:rsidRPr="0031191C" w:rsidRDefault="00990309" w:rsidP="00990309">
            <w:pPr>
              <w:pStyle w:val="Bodycopy"/>
            </w:pPr>
            <w:r w:rsidRPr="00A160D2">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2F64E816" w14:textId="651E629F" w:rsidR="00990309" w:rsidRPr="0031191C" w:rsidRDefault="00990309" w:rsidP="00990309">
            <w:pPr>
              <w:pStyle w:val="Bodycopy"/>
            </w:pPr>
            <w:r w:rsidRPr="00A160D2">
              <w:rPr>
                <w:lang w:eastAsia="en-AU"/>
              </w:rPr>
              <w:t>25</w:t>
            </w:r>
          </w:p>
        </w:tc>
      </w:tr>
      <w:tr w:rsidR="00990309" w14:paraId="07FFFDF3" w14:textId="77777777" w:rsidTr="00525C4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232FB45F" w14:textId="59BA4CFF" w:rsidR="00990309" w:rsidRPr="0031191C" w:rsidRDefault="00990309" w:rsidP="00990309">
            <w:pPr>
              <w:pStyle w:val="Bodycopy"/>
            </w:pPr>
            <w:r w:rsidRPr="00A160D2">
              <w:rPr>
                <w:lang w:eastAsia="en-AU"/>
              </w:rPr>
              <w:t>VU23878</w:t>
            </w:r>
          </w:p>
        </w:tc>
        <w:tc>
          <w:tcPr>
            <w:tcW w:w="2221" w:type="pct"/>
            <w:gridSpan w:val="2"/>
            <w:tcBorders>
              <w:top w:val="dashSmallGap" w:sz="4" w:space="0" w:color="888B8D" w:themeColor="accent2"/>
              <w:bottom w:val="dashSmallGap" w:sz="4" w:space="0" w:color="888B8D" w:themeColor="accent2"/>
            </w:tcBorders>
          </w:tcPr>
          <w:p w14:paraId="78276AB0" w14:textId="5B28A74E" w:rsidR="00990309" w:rsidRPr="0031191C" w:rsidRDefault="00990309" w:rsidP="00990309">
            <w:pPr>
              <w:pStyle w:val="Bodycopy"/>
            </w:pPr>
            <w:r w:rsidRPr="00A160D2">
              <w:rPr>
                <w:lang w:eastAsia="en-AU"/>
              </w:rPr>
              <w:t>Use simple liquid measures</w:t>
            </w:r>
          </w:p>
        </w:tc>
        <w:tc>
          <w:tcPr>
            <w:tcW w:w="767" w:type="pct"/>
            <w:tcBorders>
              <w:top w:val="dashSmallGap" w:sz="4" w:space="0" w:color="888B8D" w:themeColor="accent2"/>
              <w:bottom w:val="dashSmallGap" w:sz="4" w:space="0" w:color="888B8D" w:themeColor="accent2"/>
            </w:tcBorders>
          </w:tcPr>
          <w:p w14:paraId="1B34DB66" w14:textId="41A73EEA" w:rsidR="00990309" w:rsidRPr="0031191C" w:rsidRDefault="00990309" w:rsidP="00990309">
            <w:pPr>
              <w:pStyle w:val="Bodycopy"/>
            </w:pPr>
            <w:r w:rsidRPr="00A160D2">
              <w:rPr>
                <w:lang w:eastAsia="en-AU"/>
              </w:rPr>
              <w:t>120103</w:t>
            </w:r>
          </w:p>
        </w:tc>
        <w:tc>
          <w:tcPr>
            <w:tcW w:w="626" w:type="pct"/>
            <w:gridSpan w:val="2"/>
            <w:tcBorders>
              <w:top w:val="dashSmallGap" w:sz="4" w:space="0" w:color="888B8D" w:themeColor="accent2"/>
              <w:bottom w:val="dashSmallGap" w:sz="4" w:space="0" w:color="888B8D" w:themeColor="accent2"/>
            </w:tcBorders>
          </w:tcPr>
          <w:p w14:paraId="55D19C77" w14:textId="48258035" w:rsidR="00990309" w:rsidRPr="0031191C" w:rsidRDefault="00990309" w:rsidP="00990309">
            <w:pPr>
              <w:pStyle w:val="Bodycopy"/>
            </w:pPr>
            <w:r w:rsidRPr="00A160D2">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656C54D9" w14:textId="61B44BFE" w:rsidR="00990309" w:rsidRPr="0031191C" w:rsidRDefault="00990309" w:rsidP="00990309">
            <w:pPr>
              <w:pStyle w:val="Bodycopy"/>
            </w:pPr>
            <w:r w:rsidRPr="00A160D2">
              <w:rPr>
                <w:lang w:eastAsia="en-AU"/>
              </w:rPr>
              <w:t>25</w:t>
            </w:r>
          </w:p>
        </w:tc>
      </w:tr>
      <w:tr w:rsidR="00990309" w14:paraId="6F4FDF70" w14:textId="77777777" w:rsidTr="00525C4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02BE0316" w14:textId="5CD427D6" w:rsidR="00990309" w:rsidRPr="0031191C" w:rsidRDefault="00990309" w:rsidP="00990309">
            <w:pPr>
              <w:pStyle w:val="Bodycopy"/>
            </w:pPr>
            <w:r w:rsidRPr="00A160D2">
              <w:rPr>
                <w:lang w:eastAsia="en-AU"/>
              </w:rPr>
              <w:t>VU23879</w:t>
            </w:r>
          </w:p>
        </w:tc>
        <w:tc>
          <w:tcPr>
            <w:tcW w:w="2221" w:type="pct"/>
            <w:gridSpan w:val="2"/>
            <w:tcBorders>
              <w:top w:val="dashSmallGap" w:sz="4" w:space="0" w:color="888B8D" w:themeColor="accent2"/>
              <w:bottom w:val="dashSmallGap" w:sz="4" w:space="0" w:color="888B8D" w:themeColor="accent2"/>
            </w:tcBorders>
          </w:tcPr>
          <w:p w14:paraId="4E89121F" w14:textId="52093168" w:rsidR="00990309" w:rsidRPr="0031191C" w:rsidRDefault="00990309" w:rsidP="00990309">
            <w:pPr>
              <w:pStyle w:val="Bodycopy"/>
            </w:pPr>
            <w:r w:rsidRPr="00A160D2">
              <w:rPr>
                <w:lang w:eastAsia="en-AU"/>
              </w:rPr>
              <w:t>Use simple linear measures</w:t>
            </w:r>
          </w:p>
        </w:tc>
        <w:tc>
          <w:tcPr>
            <w:tcW w:w="767" w:type="pct"/>
            <w:tcBorders>
              <w:top w:val="dashSmallGap" w:sz="4" w:space="0" w:color="888B8D" w:themeColor="accent2"/>
              <w:bottom w:val="dashSmallGap" w:sz="4" w:space="0" w:color="888B8D" w:themeColor="accent2"/>
            </w:tcBorders>
          </w:tcPr>
          <w:p w14:paraId="7B8912C4" w14:textId="45B93581" w:rsidR="00990309" w:rsidRPr="0031191C" w:rsidRDefault="00990309" w:rsidP="00990309">
            <w:pPr>
              <w:pStyle w:val="Bodycopy"/>
            </w:pPr>
            <w:r w:rsidRPr="00A160D2">
              <w:rPr>
                <w:lang w:eastAsia="en-AU"/>
              </w:rPr>
              <w:t>120103</w:t>
            </w:r>
          </w:p>
        </w:tc>
        <w:tc>
          <w:tcPr>
            <w:tcW w:w="626" w:type="pct"/>
            <w:gridSpan w:val="2"/>
            <w:tcBorders>
              <w:top w:val="dashSmallGap" w:sz="4" w:space="0" w:color="888B8D" w:themeColor="accent2"/>
              <w:bottom w:val="dashSmallGap" w:sz="4" w:space="0" w:color="888B8D" w:themeColor="accent2"/>
            </w:tcBorders>
          </w:tcPr>
          <w:p w14:paraId="54A1E270" w14:textId="6D465DB8" w:rsidR="00990309" w:rsidRPr="0031191C" w:rsidRDefault="00990309" w:rsidP="00990309">
            <w:pPr>
              <w:pStyle w:val="Bodycopy"/>
            </w:pPr>
            <w:r w:rsidRPr="00A160D2">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6178B8A1" w14:textId="3F863D1A" w:rsidR="00990309" w:rsidRPr="0031191C" w:rsidRDefault="00990309" w:rsidP="00990309">
            <w:pPr>
              <w:pStyle w:val="Bodycopy"/>
            </w:pPr>
            <w:r w:rsidRPr="00A160D2">
              <w:rPr>
                <w:lang w:eastAsia="en-AU"/>
              </w:rPr>
              <w:t>25</w:t>
            </w:r>
          </w:p>
        </w:tc>
      </w:tr>
      <w:tr w:rsidR="00990309" w14:paraId="44F9E4B8" w14:textId="77777777" w:rsidTr="00525C4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663BBB8E" w14:textId="1BE2DF98" w:rsidR="00990309" w:rsidRPr="0031191C" w:rsidRDefault="00990309" w:rsidP="00990309">
            <w:pPr>
              <w:pStyle w:val="Bodycopy"/>
            </w:pPr>
            <w:r>
              <w:rPr>
                <w:lang w:eastAsia="en-AU"/>
              </w:rPr>
              <w:t>VU23241</w:t>
            </w:r>
          </w:p>
        </w:tc>
        <w:tc>
          <w:tcPr>
            <w:tcW w:w="2221" w:type="pct"/>
            <w:gridSpan w:val="2"/>
            <w:tcBorders>
              <w:top w:val="dashSmallGap" w:sz="4" w:space="0" w:color="888B8D" w:themeColor="accent2"/>
              <w:bottom w:val="dashSmallGap" w:sz="4" w:space="0" w:color="888B8D" w:themeColor="accent2"/>
            </w:tcBorders>
          </w:tcPr>
          <w:p w14:paraId="69A89931" w14:textId="77777777" w:rsidR="00990309" w:rsidRPr="002B573D" w:rsidRDefault="00990309" w:rsidP="00990309">
            <w:pPr>
              <w:pStyle w:val="VRQACourseTemplateTableBullet"/>
              <w:ind w:left="0" w:firstLine="0"/>
              <w:rPr>
                <w:rFonts w:eastAsia="Times New Roman"/>
                <w:szCs w:val="20"/>
                <w:lang w:val="en-AU"/>
              </w:rPr>
            </w:pPr>
            <w:r w:rsidRPr="002B573D">
              <w:rPr>
                <w:rFonts w:eastAsia="Times New Roman"/>
                <w:szCs w:val="20"/>
                <w:lang w:val="en-AU"/>
              </w:rPr>
              <w:t>Prepare simple budgets.</w:t>
            </w:r>
          </w:p>
          <w:p w14:paraId="1C9717C5" w14:textId="77777777" w:rsidR="00990309" w:rsidRPr="0031191C" w:rsidRDefault="00990309" w:rsidP="00990309">
            <w:pPr>
              <w:pStyle w:val="Bodycopy"/>
            </w:pPr>
          </w:p>
        </w:tc>
        <w:tc>
          <w:tcPr>
            <w:tcW w:w="767" w:type="pct"/>
            <w:tcBorders>
              <w:top w:val="dashSmallGap" w:sz="4" w:space="0" w:color="888B8D" w:themeColor="accent2"/>
              <w:bottom w:val="dashSmallGap" w:sz="4" w:space="0" w:color="888B8D" w:themeColor="accent2"/>
            </w:tcBorders>
          </w:tcPr>
          <w:p w14:paraId="6B77AA98" w14:textId="0409D7E1" w:rsidR="00990309" w:rsidRPr="0031191C" w:rsidRDefault="00990309" w:rsidP="00990309">
            <w:pPr>
              <w:pStyle w:val="Bodycopy"/>
            </w:pPr>
            <w:r w:rsidRPr="003C7539">
              <w:rPr>
                <w:lang w:eastAsia="en-AU"/>
              </w:rPr>
              <w:t>120105</w:t>
            </w:r>
          </w:p>
        </w:tc>
        <w:tc>
          <w:tcPr>
            <w:tcW w:w="626" w:type="pct"/>
            <w:gridSpan w:val="2"/>
            <w:tcBorders>
              <w:top w:val="dashSmallGap" w:sz="4" w:space="0" w:color="888B8D" w:themeColor="accent2"/>
              <w:bottom w:val="dashSmallGap" w:sz="4" w:space="0" w:color="888B8D" w:themeColor="accent2"/>
            </w:tcBorders>
          </w:tcPr>
          <w:p w14:paraId="68D874BD" w14:textId="08AB7582" w:rsidR="00990309" w:rsidRPr="0031191C" w:rsidRDefault="00990309" w:rsidP="00990309">
            <w:pPr>
              <w:pStyle w:val="Bodycopy"/>
            </w:pPr>
            <w:r>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530369AD" w14:textId="34C7BA7E" w:rsidR="00990309" w:rsidRPr="0031191C" w:rsidRDefault="00990309" w:rsidP="00990309">
            <w:pPr>
              <w:pStyle w:val="Bodycopy"/>
            </w:pPr>
            <w:r>
              <w:rPr>
                <w:lang w:eastAsia="en-AU"/>
              </w:rPr>
              <w:t>10</w:t>
            </w:r>
          </w:p>
        </w:tc>
      </w:tr>
      <w:tr w:rsidR="00990309" w14:paraId="48E93F17" w14:textId="77777777" w:rsidTr="00195B37">
        <w:tblPrEx>
          <w:tblBorders>
            <w:top w:val="dashSmallGap" w:sz="2" w:space="0" w:color="888B8D" w:themeColor="accent2"/>
            <w:bottom w:val="dashSmallGap" w:sz="2" w:space="0" w:color="888B8D" w:themeColor="accent2"/>
            <w:insideH w:val="none" w:sz="0" w:space="0" w:color="auto"/>
            <w:insideV w:val="dashSmallGap" w:sz="2" w:space="0" w:color="888B8D" w:themeColor="accent2"/>
          </w:tblBorders>
          <w:tblLook w:val="0480" w:firstRow="0" w:lastRow="0" w:firstColumn="1" w:lastColumn="0" w:noHBand="0" w:noVBand="1"/>
        </w:tblPrEx>
        <w:tc>
          <w:tcPr>
            <w:tcW w:w="3821" w:type="pct"/>
            <w:gridSpan w:val="4"/>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0579D79" w14:textId="77777777" w:rsidR="00990309" w:rsidRDefault="00990309" w:rsidP="00990309">
            <w:pPr>
              <w:pStyle w:val="VRQACourseTemplateLeftHandColumnBlue"/>
              <w:tabs>
                <w:tab w:val="center" w:pos="4386"/>
                <w:tab w:val="right" w:pos="8715"/>
              </w:tabs>
              <w:jc w:val="right"/>
            </w:pPr>
            <w:r>
              <w:tab/>
            </w:r>
            <w:r>
              <w:tab/>
            </w:r>
            <w:bookmarkStart w:id="73" w:name="_Toc206681713"/>
            <w:r w:rsidRPr="00A47ECA">
              <w:t>Total nominal hours</w:t>
            </w:r>
            <w:bookmarkEnd w:id="73"/>
          </w:p>
        </w:tc>
        <w:tc>
          <w:tcPr>
            <w:tcW w:w="1179" w:type="pct"/>
            <w:gridSpan w:val="3"/>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C894357" w14:textId="7F9976CD" w:rsidR="00990309" w:rsidRPr="00B90833" w:rsidRDefault="00990309" w:rsidP="00990309">
            <w:pPr>
              <w:pStyle w:val="VRQACourseTemplateTableText"/>
              <w:rPr>
                <w:b/>
                <w:bCs/>
              </w:rPr>
            </w:pPr>
            <w:r w:rsidRPr="00B90833">
              <w:rPr>
                <w:b/>
                <w:bCs/>
                <w:lang w:val="en-US"/>
              </w:rPr>
              <w:t>9</w:t>
            </w:r>
            <w:r w:rsidR="008E7628">
              <w:rPr>
                <w:b/>
                <w:bCs/>
                <w:lang w:val="en-US"/>
              </w:rPr>
              <w:t>45</w:t>
            </w:r>
            <w:r w:rsidRPr="00B90833">
              <w:rPr>
                <w:b/>
                <w:bCs/>
                <w:lang w:val="en-US"/>
              </w:rPr>
              <w:t xml:space="preserve"> – 11</w:t>
            </w:r>
            <w:r w:rsidR="008E7628">
              <w:rPr>
                <w:b/>
                <w:bCs/>
                <w:lang w:val="en-US"/>
              </w:rPr>
              <w:t>90</w:t>
            </w:r>
            <w:r w:rsidRPr="00B90833">
              <w:rPr>
                <w:b/>
                <w:bCs/>
                <w:lang w:val="en-US"/>
              </w:rPr>
              <w:t xml:space="preserve"> hours</w:t>
            </w:r>
            <w:r w:rsidR="00337330">
              <w:rPr>
                <w:b/>
                <w:bCs/>
                <w:lang w:val="en-US"/>
              </w:rPr>
              <w:t>.</w:t>
            </w:r>
          </w:p>
        </w:tc>
      </w:tr>
    </w:tbl>
    <w:p w14:paraId="494B4AD7" w14:textId="77777777" w:rsidR="007E03A2" w:rsidRDefault="007E03A2">
      <w:pPr>
        <w:rPr>
          <w:rFonts w:cs="Arial"/>
          <w:szCs w:val="18"/>
        </w:rPr>
        <w:sectPr w:rsidR="007E03A2" w:rsidSect="003B6C29">
          <w:pgSz w:w="11900" w:h="16840"/>
          <w:pgMar w:top="2071" w:right="845" w:bottom="851" w:left="851" w:header="510" w:footer="157" w:gutter="0"/>
          <w:cols w:space="227"/>
          <w:titlePg/>
          <w:docGrid w:linePitch="360"/>
        </w:sectPr>
      </w:pPr>
    </w:p>
    <w:tbl>
      <w:tblPr>
        <w:tblStyle w:val="Tablestyle1"/>
        <w:tblW w:w="5001" w:type="pct"/>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2688"/>
        <w:gridCol w:w="7508"/>
      </w:tblGrid>
      <w:tr w:rsidR="00DC65F1" w:rsidRPr="00582271" w14:paraId="7A3FFD5E" w14:textId="77777777" w:rsidTr="00195B37">
        <w:trPr>
          <w:cnfStyle w:val="100000000000" w:firstRow="1" w:lastRow="0" w:firstColumn="0" w:lastColumn="0" w:oddVBand="0" w:evenVBand="0" w:oddHBand="0" w:evenHBand="0" w:firstRowFirstColumn="0" w:firstRowLastColumn="0" w:lastRowFirstColumn="0" w:lastRowLastColumn="0"/>
          <w:trHeight w:val="363"/>
        </w:trPr>
        <w:tc>
          <w:tcPr>
            <w:tcW w:w="1318"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88EAF13" w14:textId="0577F10F" w:rsidR="00DC65F1" w:rsidRPr="00582271" w:rsidRDefault="0086159C" w:rsidP="001524C6">
            <w:pPr>
              <w:pStyle w:val="VRQACourseTemplateTableWhiteHeadRightCol"/>
            </w:pPr>
            <w:r>
              <w:lastRenderedPageBreak/>
              <w:t>5</w:t>
            </w:r>
            <w:r w:rsidR="001524C6">
              <w:t>. Course rules</w:t>
            </w:r>
          </w:p>
        </w:tc>
        <w:tc>
          <w:tcPr>
            <w:tcW w:w="3682"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AD576EB" w14:textId="5B6F0841" w:rsidR="00DC65F1" w:rsidRPr="00582271" w:rsidRDefault="00DC65F1" w:rsidP="006A70B4">
            <w:pPr>
              <w:pStyle w:val="VRQACourseTemplateTableWhiteHeadRightCol"/>
            </w:pPr>
            <w:r w:rsidRPr="00582271">
              <w:t>Standard 5.11 AQTF 2021 Standards for Accredited Courses</w:t>
            </w:r>
          </w:p>
        </w:tc>
      </w:tr>
      <w:tr w:rsidR="008E7628" w:rsidRPr="00582271" w14:paraId="111ACE46" w14:textId="77777777" w:rsidTr="00195B37">
        <w:trPr>
          <w:trHeight w:val="426"/>
        </w:trPr>
        <w:tc>
          <w:tcPr>
            <w:tcW w:w="1318" w:type="pct"/>
          </w:tcPr>
          <w:p w14:paraId="1813F1AA" w14:textId="6C199BF5" w:rsidR="008E7628" w:rsidRPr="00582271" w:rsidRDefault="008E7628" w:rsidP="008E7628">
            <w:pPr>
              <w:pStyle w:val="VRQACourseTemplateLeftHandColumnBlue"/>
            </w:pPr>
            <w:bookmarkStart w:id="74" w:name="_Toc479845662"/>
            <w:bookmarkStart w:id="75" w:name="_Toc206681714"/>
            <w:r w:rsidRPr="00582271">
              <w:t>5.2 Entry requirements</w:t>
            </w:r>
            <w:bookmarkEnd w:id="74"/>
            <w:bookmarkEnd w:id="75"/>
          </w:p>
        </w:tc>
        <w:tc>
          <w:tcPr>
            <w:tcW w:w="3682" w:type="pct"/>
          </w:tcPr>
          <w:p w14:paraId="0E5E1F90" w14:textId="77777777" w:rsidR="008E7628" w:rsidRDefault="008E7628" w:rsidP="008E7628">
            <w:pPr>
              <w:pStyle w:val="Bodycopy"/>
            </w:pPr>
            <w:r w:rsidRPr="00481FBA">
              <w:t xml:space="preserve">Entry to the Certificate I in Transition Education is intended for post compulsory school age learners with evidence of a </w:t>
            </w:r>
            <w:r>
              <w:t>permanent cognitive and/or</w:t>
            </w:r>
            <w:r w:rsidRPr="00481FBA">
              <w:t xml:space="preserve"> intellectual disabi</w:t>
            </w:r>
            <w:r w:rsidRPr="00302BAB">
              <w:t>lity.</w:t>
            </w:r>
          </w:p>
          <w:p w14:paraId="0AD0FFFC" w14:textId="77777777" w:rsidR="00EF5F67" w:rsidRDefault="00EF5F67" w:rsidP="00EF5F67">
            <w:pPr>
              <w:pStyle w:val="Bodycopy"/>
            </w:pPr>
            <w:bookmarkStart w:id="76" w:name="_Hlk212707162"/>
            <w:r>
              <w:t>In exceptional circumstances compulsory school age learners with evidence of a permanent cognitive and/or intellectual disability may be enrolled in the qualification, provided the Registered Training Organisation can establish:</w:t>
            </w:r>
          </w:p>
          <w:p w14:paraId="0EF927BD" w14:textId="44A27A52" w:rsidR="00EF5F67" w:rsidRDefault="00EF5F67" w:rsidP="00981ACA">
            <w:pPr>
              <w:pStyle w:val="VRQABullet1"/>
            </w:pPr>
            <w:r>
              <w:t>the learner’s Secondary School is unable to meet their needs</w:t>
            </w:r>
          </w:p>
          <w:p w14:paraId="07763230" w14:textId="77777777" w:rsidR="00EF5F67" w:rsidRDefault="00EF5F67" w:rsidP="00EF5F67">
            <w:pPr>
              <w:pStyle w:val="Bodycopy"/>
            </w:pPr>
            <w:r>
              <w:t>and</w:t>
            </w:r>
          </w:p>
          <w:p w14:paraId="009BB19C" w14:textId="4A07E17D" w:rsidR="00EF5F67" w:rsidRPr="00302BAB" w:rsidRDefault="00EF5F67" w:rsidP="00981ACA">
            <w:pPr>
              <w:pStyle w:val="VRQABullet1"/>
            </w:pPr>
            <w:r>
              <w:t>the learner has a level of behavioural maturity that would allow them to develop the communication and interpersonal skills to interact with other learners.</w:t>
            </w:r>
          </w:p>
          <w:bookmarkEnd w:id="76"/>
          <w:p w14:paraId="4BED88D7" w14:textId="77777777" w:rsidR="008E7628" w:rsidRPr="00302BAB" w:rsidRDefault="008E7628" w:rsidP="008E7628">
            <w:pPr>
              <w:pStyle w:val="Bodycopy"/>
            </w:pPr>
            <w:r>
              <w:t>Permanent cognitive and/or</w:t>
            </w:r>
            <w:r w:rsidRPr="00302BAB">
              <w:t xml:space="preserve"> intellectual disability m</w:t>
            </w:r>
            <w:r>
              <w:t>ust be evidenced. Evidence</w:t>
            </w:r>
            <w:r w:rsidRPr="00302BAB">
              <w:t xml:space="preserve"> include</w:t>
            </w:r>
            <w:r>
              <w:t>s, but is not limited to</w:t>
            </w:r>
            <w:r w:rsidRPr="00302BAB">
              <w:t>:</w:t>
            </w:r>
          </w:p>
          <w:p w14:paraId="72A77C6A" w14:textId="3D6FA151" w:rsidR="008E7628" w:rsidRPr="00302BAB" w:rsidRDefault="008E7628" w:rsidP="00C04E45">
            <w:pPr>
              <w:pStyle w:val="VRQABullet1"/>
            </w:pPr>
            <w:r w:rsidRPr="00302BAB">
              <w:t>Formal assessment by a registered medical practitioner</w:t>
            </w:r>
            <w:r w:rsidR="00337330">
              <w:t>.</w:t>
            </w:r>
          </w:p>
          <w:p w14:paraId="1E5CE652" w14:textId="3644531F" w:rsidR="008E7628" w:rsidRPr="00302BAB" w:rsidRDefault="008E7628" w:rsidP="00C04E45">
            <w:pPr>
              <w:pStyle w:val="VRQABullet1"/>
            </w:pPr>
            <w:r w:rsidRPr="00302BAB">
              <w:t>Doctors/specialist reports</w:t>
            </w:r>
            <w:r w:rsidR="00337330">
              <w:t>.</w:t>
            </w:r>
          </w:p>
          <w:p w14:paraId="6CFC9C59" w14:textId="62B77ACF" w:rsidR="008E7628" w:rsidRPr="00481FBA" w:rsidRDefault="008E7628" w:rsidP="00C04E45">
            <w:pPr>
              <w:pStyle w:val="VRQABullet1"/>
            </w:pPr>
            <w:r w:rsidRPr="00302BAB">
              <w:t>Attendance at a Specialist School/S</w:t>
            </w:r>
            <w:r>
              <w:t xml:space="preserve">pecial </w:t>
            </w:r>
            <w:r w:rsidRPr="00302BAB">
              <w:t>D</w:t>
            </w:r>
            <w:r>
              <w:t xml:space="preserve">evelopmental </w:t>
            </w:r>
            <w:r w:rsidRPr="00302BAB">
              <w:t>S</w:t>
            </w:r>
            <w:r>
              <w:t>chools</w:t>
            </w:r>
            <w:r w:rsidR="00337330">
              <w:t>.</w:t>
            </w:r>
          </w:p>
          <w:p w14:paraId="3206E3E4" w14:textId="33EF335D" w:rsidR="008E7628" w:rsidRPr="00302BAB" w:rsidRDefault="008E7628" w:rsidP="00C04E45">
            <w:pPr>
              <w:pStyle w:val="VRQABullet1"/>
            </w:pPr>
            <w:r w:rsidRPr="00302BAB">
              <w:t>Integration support at school</w:t>
            </w:r>
            <w:r w:rsidR="00337330">
              <w:t>.</w:t>
            </w:r>
          </w:p>
          <w:p w14:paraId="4D61687C" w14:textId="3B0454BF" w:rsidR="008E7628" w:rsidRPr="00302BAB" w:rsidRDefault="008E7628" w:rsidP="00C04E45">
            <w:pPr>
              <w:pStyle w:val="VRQABullet1"/>
            </w:pPr>
            <w:r w:rsidRPr="00302BAB">
              <w:t>Integration support at school with modified curriculum</w:t>
            </w:r>
            <w:r w:rsidR="00B3781A">
              <w:t>.</w:t>
            </w:r>
          </w:p>
          <w:p w14:paraId="2CF241E7" w14:textId="36742217" w:rsidR="008E7628" w:rsidRDefault="008E7628" w:rsidP="008E7628">
            <w:pPr>
              <w:pStyle w:val="Bodycopy"/>
            </w:pPr>
            <w:r w:rsidRPr="007561C0">
              <w:t>While learners may also have other complex conditions, these alone do not constitute a permanent cognitive impairment/intellectual disability. Complex conditions may include</w:t>
            </w:r>
            <w:r w:rsidR="00337330">
              <w:t>,</w:t>
            </w:r>
            <w:r w:rsidRPr="007561C0">
              <w:t xml:space="preserve"> but are not limited to:</w:t>
            </w:r>
          </w:p>
          <w:p w14:paraId="64D70120" w14:textId="3C6E650C" w:rsidR="008E7628" w:rsidRPr="00302BAB" w:rsidRDefault="008E7628" w:rsidP="00C04E45">
            <w:pPr>
              <w:pStyle w:val="VRQABullet1"/>
            </w:pPr>
            <w:r w:rsidRPr="00302BAB">
              <w:t>Social and/or emotional issues</w:t>
            </w:r>
            <w:r w:rsidR="00337330">
              <w:t>.</w:t>
            </w:r>
          </w:p>
          <w:p w14:paraId="27530A09" w14:textId="7227577F" w:rsidR="008E7628" w:rsidRPr="00302BAB" w:rsidRDefault="008E7628" w:rsidP="00C04E45">
            <w:pPr>
              <w:pStyle w:val="VRQABullet1"/>
            </w:pPr>
            <w:r w:rsidRPr="00302BAB">
              <w:t>Attention Deficit Hyperactivity Disorder</w:t>
            </w:r>
            <w:r w:rsidR="00337330">
              <w:t>.</w:t>
            </w:r>
            <w:r w:rsidRPr="00302BAB">
              <w:t xml:space="preserve"> </w:t>
            </w:r>
          </w:p>
          <w:p w14:paraId="37B4B3D7" w14:textId="6A5490AE" w:rsidR="008E7628" w:rsidRPr="00302BAB" w:rsidRDefault="008E7628" w:rsidP="00C04E45">
            <w:pPr>
              <w:pStyle w:val="VRQABullet1"/>
            </w:pPr>
            <w:r w:rsidRPr="00302BAB">
              <w:t>Specific learning difficulties</w:t>
            </w:r>
            <w:r w:rsidR="00337330">
              <w:t>.</w:t>
            </w:r>
          </w:p>
          <w:p w14:paraId="2A641E44" w14:textId="493F52A1" w:rsidR="008E7628" w:rsidRPr="00302BAB" w:rsidRDefault="008E7628" w:rsidP="00C04E45">
            <w:pPr>
              <w:pStyle w:val="VRQABullet1"/>
            </w:pPr>
            <w:r w:rsidRPr="00302BAB">
              <w:t>Mental health conditions</w:t>
            </w:r>
            <w:r w:rsidR="00337330">
              <w:t>.</w:t>
            </w:r>
          </w:p>
          <w:p w14:paraId="502AB2D1" w14:textId="3BA91529" w:rsidR="008E7628" w:rsidRPr="00BC2B07" w:rsidRDefault="008E7628" w:rsidP="00C04E45">
            <w:pPr>
              <w:pStyle w:val="VRQABullet1"/>
            </w:pPr>
            <w:r w:rsidRPr="00302BAB">
              <w:t>Physical disabilities</w:t>
            </w:r>
            <w:r w:rsidR="00B3781A">
              <w:t>.</w:t>
            </w:r>
          </w:p>
        </w:tc>
      </w:tr>
    </w:tbl>
    <w:p w14:paraId="2B08EC96" w14:textId="77777777" w:rsidR="001F2F90" w:rsidRPr="0038016F" w:rsidRDefault="001F2F90" w:rsidP="0038016F"/>
    <w:tbl>
      <w:tblPr>
        <w:tblStyle w:val="Tablestyle1"/>
        <w:tblW w:w="5000" w:type="pct"/>
        <w:tblLook w:val="04A0" w:firstRow="1" w:lastRow="0" w:firstColumn="1" w:lastColumn="0" w:noHBand="0" w:noVBand="1"/>
      </w:tblPr>
      <w:tblGrid>
        <w:gridCol w:w="2685"/>
        <w:gridCol w:w="7509"/>
      </w:tblGrid>
      <w:tr w:rsidR="00DC65F1" w:rsidRPr="00582271" w14:paraId="39E9055F" w14:textId="77777777" w:rsidTr="00195B37">
        <w:trPr>
          <w:cnfStyle w:val="100000000000" w:firstRow="1" w:lastRow="0" w:firstColumn="0" w:lastColumn="0" w:oddVBand="0" w:evenVBand="0" w:oddHBand="0" w:evenHBand="0" w:firstRowFirstColumn="0" w:firstRowLastColumn="0" w:lastRowFirstColumn="0" w:lastRowLastColumn="0"/>
          <w:trHeight w:val="363"/>
        </w:trPr>
        <w:tc>
          <w:tcPr>
            <w:tcW w:w="1317"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6997937" w14:textId="59D7E990" w:rsidR="00DC65F1" w:rsidRPr="00582271" w:rsidRDefault="00DC65F1" w:rsidP="00E87818">
            <w:pPr>
              <w:pStyle w:val="VRQACourseTemplateTableWhiteHeadLeftCol"/>
              <w:keepNext/>
            </w:pPr>
            <w:r w:rsidRPr="00582271">
              <w:lastRenderedPageBreak/>
              <w:t>Assessment</w:t>
            </w:r>
          </w:p>
        </w:tc>
        <w:tc>
          <w:tcPr>
            <w:tcW w:w="3683"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8CC1FB4" w14:textId="402988F6" w:rsidR="00DC65F1" w:rsidRPr="00582271" w:rsidRDefault="00DC65F1" w:rsidP="00E87818">
            <w:pPr>
              <w:pStyle w:val="VRQACourseTemplateTableWhiteHeadRightCol"/>
              <w:keepNext/>
            </w:pPr>
            <w:r w:rsidRPr="00582271">
              <w:t xml:space="preserve">Standard </w:t>
            </w:r>
            <w:r w:rsidR="00274962" w:rsidRPr="00582271">
              <w:t>5.12</w:t>
            </w:r>
            <w:r w:rsidR="000B50F2">
              <w:t xml:space="preserve"> and 5.14</w:t>
            </w:r>
            <w:r w:rsidRPr="00582271">
              <w:t xml:space="preserve"> AQTF 2021 Standards for Accredited Courses</w:t>
            </w:r>
          </w:p>
        </w:tc>
      </w:tr>
      <w:tr w:rsidR="003029D7" w:rsidRPr="00582271" w14:paraId="5D00E060" w14:textId="77777777" w:rsidTr="00195B37">
        <w:trPr>
          <w:trHeight w:val="2409"/>
        </w:trPr>
        <w:tc>
          <w:tcPr>
            <w:tcW w:w="1317"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9342BC6" w14:textId="7EC3AF6C" w:rsidR="003029D7" w:rsidRPr="00582271" w:rsidRDefault="003029D7" w:rsidP="003029D7">
            <w:pPr>
              <w:pStyle w:val="VRQACourseTemplateLeftHandColumnBlue"/>
            </w:pPr>
            <w:bookmarkStart w:id="77" w:name="_Toc479845664"/>
            <w:bookmarkStart w:id="78" w:name="_Toc206681715"/>
            <w:r w:rsidRPr="00582271">
              <w:t>6.1 Assessment strategy</w:t>
            </w:r>
            <w:bookmarkEnd w:id="77"/>
            <w:bookmarkEnd w:id="78"/>
          </w:p>
        </w:tc>
        <w:tc>
          <w:tcPr>
            <w:tcW w:w="3683"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E6F4099" w14:textId="77777777" w:rsidR="003029D7" w:rsidRPr="0031191C" w:rsidRDefault="003029D7" w:rsidP="0031191C">
            <w:pPr>
              <w:pStyle w:val="Bodycopy"/>
            </w:pPr>
            <w:r w:rsidRPr="0031191C">
              <w:t>All assessment, including Recognition of Prior Learning (RPL), must be compliant with the requirements of:</w:t>
            </w:r>
          </w:p>
          <w:p w14:paraId="0D0E2D6A" w14:textId="77777777" w:rsidR="003029D7" w:rsidRPr="00582271" w:rsidRDefault="003029D7" w:rsidP="00C04E45">
            <w:pPr>
              <w:pStyle w:val="VRQABullet1"/>
            </w:pPr>
            <w:r w:rsidRPr="00582271">
              <w:t xml:space="preserve">Standard 1 of the AQTF: Essential Conditions and Standards for Initial/Continuing Registration and Guidelines 4.1 and 4.2 of the VRQA Guidelines for VET Providers, </w:t>
            </w:r>
          </w:p>
          <w:p w14:paraId="73F0EA7C" w14:textId="77777777" w:rsidR="003029D7" w:rsidRPr="00BE2E3F" w:rsidRDefault="003029D7" w:rsidP="0031191C">
            <w:pPr>
              <w:pStyle w:val="VRQACourseTemplateTableText"/>
            </w:pPr>
            <w:r w:rsidRPr="00BE2E3F">
              <w:t>or</w:t>
            </w:r>
          </w:p>
          <w:p w14:paraId="7C6092FA" w14:textId="0406FCA2" w:rsidR="003029D7" w:rsidRPr="00582271" w:rsidRDefault="003029D7" w:rsidP="0031191C">
            <w:pPr>
              <w:pStyle w:val="VRQABullet"/>
            </w:pPr>
            <w:r w:rsidRPr="00582271">
              <w:t xml:space="preserve">the </w:t>
            </w:r>
            <w:r w:rsidR="00DE50AF">
              <w:t xml:space="preserve">2025 </w:t>
            </w:r>
            <w:r w:rsidRPr="00582271">
              <w:t>Standards for Registered Training Organisations (RTOs),</w:t>
            </w:r>
          </w:p>
          <w:p w14:paraId="1FF36B72" w14:textId="77777777" w:rsidR="003029D7" w:rsidRPr="00BE2E3F" w:rsidRDefault="003029D7" w:rsidP="0031191C">
            <w:pPr>
              <w:pStyle w:val="VRQACourseTemplateTableText"/>
            </w:pPr>
            <w:r w:rsidRPr="00BE2E3F">
              <w:t>or</w:t>
            </w:r>
          </w:p>
          <w:p w14:paraId="586DBA2C" w14:textId="77777777" w:rsidR="003029D7" w:rsidRDefault="003029D7" w:rsidP="0031191C">
            <w:pPr>
              <w:pStyle w:val="VRQABullet"/>
            </w:pPr>
            <w:r w:rsidRPr="00582271">
              <w:t>the relevant standards and Guidelines for RTOs at the time of assessment.</w:t>
            </w:r>
          </w:p>
          <w:p w14:paraId="048C07F3" w14:textId="77777777" w:rsidR="003029D7" w:rsidRPr="0031191C" w:rsidRDefault="003029D7" w:rsidP="0031191C">
            <w:pPr>
              <w:pStyle w:val="Bodycopy"/>
            </w:pPr>
            <w:r w:rsidRPr="0031191C">
              <w:t>Wherever possible an integrated approach to assessment should be used to:</w:t>
            </w:r>
          </w:p>
          <w:p w14:paraId="0B19A037" w14:textId="3B84C948" w:rsidR="003029D7" w:rsidRDefault="003029D7" w:rsidP="0031191C">
            <w:pPr>
              <w:pStyle w:val="VRQABullet"/>
            </w:pPr>
            <w:r>
              <w:t>maximise opportunities for holistic skill development</w:t>
            </w:r>
            <w:r w:rsidR="0052305B">
              <w:t>.</w:t>
            </w:r>
          </w:p>
          <w:p w14:paraId="71241487" w14:textId="702A9F41" w:rsidR="003029D7" w:rsidRDefault="003029D7" w:rsidP="0031191C">
            <w:pPr>
              <w:pStyle w:val="VRQABullet"/>
            </w:pPr>
            <w:r>
              <w:t>reduce atomisation and duplication of evidence collection</w:t>
            </w:r>
            <w:r w:rsidR="0052305B">
              <w:t>.</w:t>
            </w:r>
          </w:p>
          <w:p w14:paraId="103461E0" w14:textId="77777777" w:rsidR="003029D7" w:rsidRDefault="003029D7" w:rsidP="0031191C">
            <w:pPr>
              <w:pStyle w:val="VRQABullet"/>
            </w:pPr>
            <w:r>
              <w:t>support authentic assessment by reflecting activities that are personally relevant to the learner.</w:t>
            </w:r>
          </w:p>
          <w:p w14:paraId="449B9854" w14:textId="77777777" w:rsidR="003029D7" w:rsidRPr="0031191C" w:rsidRDefault="003029D7" w:rsidP="0031191C">
            <w:pPr>
              <w:pStyle w:val="Bodycopy"/>
            </w:pPr>
            <w:r w:rsidRPr="0031191C">
              <w:t>Assessment strategies for the courses should:</w:t>
            </w:r>
          </w:p>
          <w:p w14:paraId="202FB312" w14:textId="2E2C611F" w:rsidR="003029D7" w:rsidRPr="008E2B3A" w:rsidRDefault="003029D7" w:rsidP="0031191C">
            <w:pPr>
              <w:pStyle w:val="VRQABullet"/>
            </w:pPr>
            <w:r w:rsidRPr="008E2B3A">
              <w:t>incorporate feedback of individual progress toward, and achievement of, competencies</w:t>
            </w:r>
            <w:r w:rsidR="0052305B">
              <w:t>.</w:t>
            </w:r>
          </w:p>
          <w:p w14:paraId="60F58A3C" w14:textId="7796BA4D" w:rsidR="003029D7" w:rsidRPr="008E2B3A" w:rsidRDefault="003029D7" w:rsidP="0031191C">
            <w:pPr>
              <w:pStyle w:val="VRQABullet"/>
            </w:pPr>
            <w:r w:rsidRPr="008E2B3A">
              <w:t>address skill and knowledge which underpin performance</w:t>
            </w:r>
            <w:r w:rsidR="0052305B">
              <w:t>.</w:t>
            </w:r>
          </w:p>
          <w:p w14:paraId="46C511B0" w14:textId="6C760638" w:rsidR="003029D7" w:rsidRPr="008E2B3A" w:rsidRDefault="003029D7" w:rsidP="0031191C">
            <w:pPr>
              <w:pStyle w:val="VRQABullet"/>
            </w:pPr>
            <w:r w:rsidRPr="008E2B3A">
              <w:t>gather sufficient evidence to judge achievement of progress towards determining competence</w:t>
            </w:r>
            <w:r w:rsidR="0052305B">
              <w:t>.</w:t>
            </w:r>
          </w:p>
          <w:p w14:paraId="11446A60" w14:textId="06D98211" w:rsidR="003029D7" w:rsidRPr="008E2B3A" w:rsidRDefault="003029D7" w:rsidP="0031191C">
            <w:pPr>
              <w:pStyle w:val="VRQABullet"/>
            </w:pPr>
            <w:r w:rsidRPr="008E2B3A">
              <w:t>utilise a variety of assessment methods appropriate</w:t>
            </w:r>
            <w:r>
              <w:t xml:space="preserve"> for the requirements of the unit</w:t>
            </w:r>
            <w:r w:rsidRPr="008E2B3A">
              <w:t xml:space="preserve"> </w:t>
            </w:r>
            <w:r>
              <w:t>to assess knowledge and performance</w:t>
            </w:r>
            <w:r w:rsidR="0052305B">
              <w:t>.</w:t>
            </w:r>
          </w:p>
          <w:p w14:paraId="08B1ABC3" w14:textId="615F730E" w:rsidR="003029D7" w:rsidRDefault="003029D7" w:rsidP="0031191C">
            <w:pPr>
              <w:pStyle w:val="VRQABullet"/>
            </w:pPr>
            <w:r w:rsidRPr="008E2B3A">
              <w:t>be flexible in regard to the range and type of evidence provided by the learner</w:t>
            </w:r>
            <w:r w:rsidR="0052305B">
              <w:t>.</w:t>
            </w:r>
          </w:p>
          <w:p w14:paraId="231704E0" w14:textId="25CDD8B9" w:rsidR="003029D7" w:rsidRPr="008E2B3A" w:rsidRDefault="003029D7" w:rsidP="0031191C">
            <w:pPr>
              <w:pStyle w:val="VRQABullet"/>
            </w:pPr>
            <w:r w:rsidRPr="008E2B3A">
              <w:t>provide opportunity for the learner to challenge assessment provisions and participate in reassessment</w:t>
            </w:r>
            <w:r w:rsidR="0052305B">
              <w:t>.</w:t>
            </w:r>
          </w:p>
          <w:p w14:paraId="4522BF38" w14:textId="64FFF59D" w:rsidR="003029D7" w:rsidRDefault="003029D7" w:rsidP="0031191C">
            <w:pPr>
              <w:pStyle w:val="VRQABullet"/>
            </w:pPr>
            <w:r w:rsidRPr="008E2B3A">
              <w:t>comprise a clear statement of both the criteria and assessment process including instructions for assessment</w:t>
            </w:r>
            <w:r w:rsidR="0052305B">
              <w:t>.</w:t>
            </w:r>
          </w:p>
          <w:p w14:paraId="610EA9DF" w14:textId="74920E39" w:rsidR="003029D7" w:rsidRPr="008E2B3A" w:rsidRDefault="003029D7" w:rsidP="0031191C">
            <w:pPr>
              <w:pStyle w:val="VRQABullet"/>
            </w:pPr>
            <w:r>
              <w:t xml:space="preserve">incorporate use of alternative or assistive technology where </w:t>
            </w:r>
            <w:r w:rsidR="003E48F5">
              <w:t>required.</w:t>
            </w:r>
          </w:p>
          <w:p w14:paraId="0A97CABF" w14:textId="749BD1A2" w:rsidR="003029D7" w:rsidRPr="0031191C" w:rsidRDefault="003029D7" w:rsidP="0031191C">
            <w:pPr>
              <w:pStyle w:val="Bodycopy"/>
            </w:pPr>
            <w:r w:rsidRPr="0031191C">
              <w:t>A variety of assessment methods and evidence gathering techniques should be used with the overriding consideration being that the combined assessment must stress demonstrable performance by the student. Assessment tools must take into account the requirements of the unit in terms of skills, knowledge</w:t>
            </w:r>
            <w:r w:rsidR="004F0D25">
              <w:t>,</w:t>
            </w:r>
            <w:r w:rsidRPr="0031191C">
              <w:t xml:space="preserve"> and performance. </w:t>
            </w:r>
          </w:p>
          <w:p w14:paraId="7C49C917" w14:textId="77777777" w:rsidR="003029D7" w:rsidRPr="0031191C" w:rsidRDefault="003029D7" w:rsidP="00076613">
            <w:pPr>
              <w:pStyle w:val="Bodycopy"/>
              <w:keepNext/>
            </w:pPr>
            <w:r w:rsidRPr="0031191C">
              <w:lastRenderedPageBreak/>
              <w:t>Assessment methods and tools may include:</w:t>
            </w:r>
          </w:p>
          <w:p w14:paraId="35B4710A" w14:textId="4A7E8205" w:rsidR="003029D7" w:rsidRDefault="003029D7" w:rsidP="0031191C">
            <w:pPr>
              <w:pStyle w:val="VRQABullet"/>
            </w:pPr>
            <w:r>
              <w:t>observation of performance</w:t>
            </w:r>
            <w:r w:rsidR="0052305B">
              <w:t>.</w:t>
            </w:r>
          </w:p>
          <w:p w14:paraId="666165DF" w14:textId="724EC890" w:rsidR="003029D7" w:rsidRDefault="003029D7" w:rsidP="0031191C">
            <w:pPr>
              <w:pStyle w:val="VRQABullet"/>
            </w:pPr>
            <w:r>
              <w:t>records of discussion with the learner</w:t>
            </w:r>
            <w:r w:rsidR="0052305B">
              <w:t>.</w:t>
            </w:r>
          </w:p>
          <w:p w14:paraId="418E02AA" w14:textId="537138D8" w:rsidR="003029D7" w:rsidRDefault="003029D7" w:rsidP="0031191C">
            <w:pPr>
              <w:pStyle w:val="VRQABullet"/>
            </w:pPr>
            <w:r>
              <w:t>oral and/or written questioning to confirm knowledge</w:t>
            </w:r>
            <w:r w:rsidR="0052305B">
              <w:t>.</w:t>
            </w:r>
          </w:p>
          <w:p w14:paraId="000907C2" w14:textId="399E8C1D" w:rsidR="003029D7" w:rsidRDefault="003029D7" w:rsidP="0031191C">
            <w:pPr>
              <w:pStyle w:val="VRQABullet"/>
            </w:pPr>
            <w:r>
              <w:t xml:space="preserve">oral and/or written evidence completed by the learner such as </w:t>
            </w:r>
            <w:r w:rsidRPr="006F56ED">
              <w:t>projects and portfolios</w:t>
            </w:r>
            <w:r w:rsidR="0052305B">
              <w:t>.</w:t>
            </w:r>
          </w:p>
          <w:p w14:paraId="71802B0F" w14:textId="18C631E2" w:rsidR="003029D7" w:rsidRPr="00582271" w:rsidRDefault="003029D7" w:rsidP="0052305B">
            <w:pPr>
              <w:pStyle w:val="VRQABullet"/>
              <w:numPr>
                <w:ilvl w:val="0"/>
                <w:numId w:val="0"/>
              </w:numPr>
              <w:ind w:left="33"/>
            </w:pPr>
            <w:r>
              <w:t xml:space="preserve">Assessment of units of competency </w:t>
            </w:r>
            <w:r w:rsidRPr="001F384B">
              <w:t>imported from</w:t>
            </w:r>
            <w:r>
              <w:t xml:space="preserve"> accredited courses </w:t>
            </w:r>
            <w:r w:rsidRPr="00E505F8">
              <w:t>or endorsed training packages</w:t>
            </w:r>
            <w:r>
              <w:t xml:space="preserve"> must comply with the assessment requirements detailed in the source training product</w:t>
            </w:r>
            <w:r w:rsidR="004F0D25">
              <w:t>.</w:t>
            </w:r>
          </w:p>
        </w:tc>
      </w:tr>
      <w:tr w:rsidR="003029D7" w:rsidRPr="00582271" w14:paraId="04CF51EF" w14:textId="77777777" w:rsidTr="00195B37">
        <w:trPr>
          <w:trHeight w:val="17"/>
        </w:trPr>
        <w:tc>
          <w:tcPr>
            <w:tcW w:w="1317"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5FF758B" w14:textId="1A0DCC9A" w:rsidR="003029D7" w:rsidRPr="00582271" w:rsidRDefault="003029D7" w:rsidP="003029D7">
            <w:pPr>
              <w:pStyle w:val="VRQACourseTemplateLeftHandColumnBlue"/>
            </w:pPr>
            <w:bookmarkStart w:id="79" w:name="_Toc479845665"/>
            <w:bookmarkStart w:id="80" w:name="_Toc206681716"/>
            <w:r w:rsidRPr="00582271">
              <w:lastRenderedPageBreak/>
              <w:t>6.2 Assessor competencies</w:t>
            </w:r>
            <w:bookmarkEnd w:id="79"/>
            <w:bookmarkEnd w:id="80"/>
          </w:p>
        </w:tc>
        <w:tc>
          <w:tcPr>
            <w:tcW w:w="3683"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367DB7E" w14:textId="77777777" w:rsidR="000B765E" w:rsidRPr="00F35304" w:rsidRDefault="000B765E" w:rsidP="000B765E">
            <w:pPr>
              <w:pStyle w:val="Bodycopy"/>
              <w:rPr>
                <w:i/>
                <w:iCs/>
              </w:rPr>
            </w:pPr>
            <w:r w:rsidRPr="00F35304">
              <w:t>Assessment must be undertaken by a person or persons in accordance with:</w:t>
            </w:r>
          </w:p>
          <w:p w14:paraId="125C3962" w14:textId="77777777" w:rsidR="000B765E" w:rsidRPr="00F35304" w:rsidRDefault="000B765E" w:rsidP="00C04E45">
            <w:pPr>
              <w:pStyle w:val="VRQABullet1"/>
              <w:rPr>
                <w:i/>
                <w:iCs/>
              </w:rPr>
            </w:pPr>
            <w:r w:rsidRPr="00F35304">
              <w:t xml:space="preserve">Standard 1.4 of the AQTF: Essential Conditions and Standards for Initial/Continuing Registration and Guidelines 3 of the VRQA Guidelines for VET Providers, </w:t>
            </w:r>
          </w:p>
          <w:p w14:paraId="77121873" w14:textId="77777777" w:rsidR="000B765E" w:rsidRPr="00F35304" w:rsidRDefault="000B765E" w:rsidP="000B765E">
            <w:pPr>
              <w:pStyle w:val="VRQACourseTemplateTableText"/>
              <w:rPr>
                <w:i/>
                <w:iCs/>
              </w:rPr>
            </w:pPr>
            <w:r w:rsidRPr="00F35304">
              <w:t xml:space="preserve">or </w:t>
            </w:r>
          </w:p>
          <w:p w14:paraId="0C40E84B" w14:textId="3C5F82C7" w:rsidR="000B765E" w:rsidRPr="000A5DBE" w:rsidRDefault="000B765E" w:rsidP="00C04E45">
            <w:pPr>
              <w:pStyle w:val="VRQABullet1"/>
              <w:rPr>
                <w:i/>
                <w:iCs/>
              </w:rPr>
            </w:pPr>
            <w:r w:rsidRPr="000A5DBE">
              <w:t>the 2025 Standards for Registered Training Organisations (RTOs)</w:t>
            </w:r>
            <w:r w:rsidR="004F0D25">
              <w:t>,</w:t>
            </w:r>
            <w:r>
              <w:t xml:space="preserve"> </w:t>
            </w:r>
          </w:p>
          <w:p w14:paraId="311C4A1B" w14:textId="77777777" w:rsidR="000B765E" w:rsidRPr="000A5DBE" w:rsidRDefault="000B765E" w:rsidP="000B765E">
            <w:pPr>
              <w:pStyle w:val="VRQACourseTemplateTableBullet"/>
              <w:ind w:left="0" w:firstLine="0"/>
              <w:rPr>
                <w:i/>
                <w:iCs/>
              </w:rPr>
            </w:pPr>
            <w:r w:rsidRPr="000A5DBE">
              <w:t>or</w:t>
            </w:r>
          </w:p>
          <w:p w14:paraId="2553C4E1" w14:textId="77777777" w:rsidR="000B765E" w:rsidRPr="008E7628" w:rsidRDefault="000B765E" w:rsidP="00C04E45">
            <w:pPr>
              <w:pStyle w:val="VRQABullet1"/>
            </w:pPr>
            <w:r w:rsidRPr="008E7628">
              <w:t>the relevant standards and Guidelines for RTOs at the time of assessment.</w:t>
            </w:r>
          </w:p>
          <w:p w14:paraId="7D72967E" w14:textId="77777777" w:rsidR="008E7628" w:rsidRPr="00F35304" w:rsidRDefault="008E7628" w:rsidP="008E7628">
            <w:pPr>
              <w:pStyle w:val="Bodycopy"/>
              <w:rPr>
                <w:b/>
                <w:bCs/>
              </w:rPr>
            </w:pPr>
            <w:r w:rsidRPr="00F35304">
              <w:rPr>
                <w:b/>
                <w:bCs/>
              </w:rPr>
              <w:t xml:space="preserve">Requirements to assess the Certificate I in Transition Education </w:t>
            </w:r>
          </w:p>
          <w:p w14:paraId="30046167" w14:textId="603056A0" w:rsidR="008E7628" w:rsidRPr="00F35304" w:rsidRDefault="008E7628" w:rsidP="008E7628">
            <w:pPr>
              <w:pStyle w:val="Bodycopy"/>
            </w:pPr>
            <w:r w:rsidRPr="00F35304">
              <w:t xml:space="preserve">To assess the </w:t>
            </w:r>
            <w:r w:rsidR="00D074FF">
              <w:rPr>
                <w:rFonts w:cs="Arial"/>
              </w:rPr>
              <w:t>22705VIC</w:t>
            </w:r>
            <w:r w:rsidRPr="00F35304">
              <w:t xml:space="preserve"> Certificate I in Transition Education an Assessor must have demonstrable expertise in teaching in the special education field. </w:t>
            </w:r>
          </w:p>
          <w:p w14:paraId="33196930" w14:textId="77777777" w:rsidR="008E7628" w:rsidRDefault="008E7628" w:rsidP="008E7628">
            <w:pPr>
              <w:pStyle w:val="VRQABodyText"/>
            </w:pPr>
            <w:r w:rsidRPr="00F35304">
              <w:t xml:space="preserve">Expertise in teaching in the special education field can be demonstrated by holding a qualification with a special education specialisation. </w:t>
            </w:r>
          </w:p>
          <w:p w14:paraId="70E515D3" w14:textId="77777777" w:rsidR="008E7628" w:rsidRPr="00F35304" w:rsidRDefault="008E7628" w:rsidP="008E7628">
            <w:pPr>
              <w:pStyle w:val="VRQABodyText"/>
            </w:pPr>
            <w:r w:rsidRPr="00F35304">
              <w:t>Appropriate qualifications can include:</w:t>
            </w:r>
          </w:p>
          <w:p w14:paraId="1F83331F" w14:textId="3728EDC7" w:rsidR="008E7628" w:rsidRPr="00F35304" w:rsidRDefault="008E7628" w:rsidP="00C04E45">
            <w:pPr>
              <w:pStyle w:val="VRQABullet1"/>
            </w:pPr>
            <w:r w:rsidRPr="00F35304">
              <w:t>Bachelor of Education with a Special Education specialisation area</w:t>
            </w:r>
            <w:r w:rsidR="004F0D25">
              <w:t>.</w:t>
            </w:r>
          </w:p>
          <w:p w14:paraId="074CDC4B" w14:textId="3836AAD5" w:rsidR="008E7628" w:rsidRPr="00F35304" w:rsidRDefault="008E7628" w:rsidP="00C04E45">
            <w:pPr>
              <w:pStyle w:val="VRQABullet1"/>
            </w:pPr>
            <w:r w:rsidRPr="00F35304">
              <w:t>Graduate Certificate of Education with a Special Education specialisation</w:t>
            </w:r>
            <w:r w:rsidR="004F0D25">
              <w:t>.</w:t>
            </w:r>
          </w:p>
          <w:p w14:paraId="2AABED48" w14:textId="77777777" w:rsidR="008E7628" w:rsidRPr="00F35304" w:rsidRDefault="008E7628" w:rsidP="00C04E45">
            <w:pPr>
              <w:pStyle w:val="VRQABullet1"/>
            </w:pPr>
            <w:r w:rsidRPr="00F35304">
              <w:t>Master’s degree which includes a Special Education specialisation such as:</w:t>
            </w:r>
          </w:p>
          <w:p w14:paraId="20BABA4D" w14:textId="2444886B" w:rsidR="008E7628" w:rsidRPr="00F35304" w:rsidRDefault="008E7628" w:rsidP="00C04E45">
            <w:pPr>
              <w:pStyle w:val="VRQABullet2"/>
            </w:pPr>
            <w:r w:rsidRPr="00F35304">
              <w:t>Master of Special Education</w:t>
            </w:r>
            <w:r w:rsidR="004F0D25">
              <w:t>.</w:t>
            </w:r>
          </w:p>
          <w:p w14:paraId="3689D8F7" w14:textId="77777777" w:rsidR="008E7628" w:rsidRPr="00F35304" w:rsidRDefault="008E7628" w:rsidP="00C04E45">
            <w:pPr>
              <w:pStyle w:val="VRQABullet2"/>
            </w:pPr>
            <w:r w:rsidRPr="00F35304">
              <w:t>Master of Education (Special Education).</w:t>
            </w:r>
          </w:p>
          <w:p w14:paraId="61555006" w14:textId="77777777" w:rsidR="008E7628" w:rsidRPr="00F35304" w:rsidRDefault="008E7628" w:rsidP="008E7628">
            <w:pPr>
              <w:pStyle w:val="VRQABodyText"/>
            </w:pPr>
            <w:r>
              <w:t>or</w:t>
            </w:r>
            <w:r w:rsidRPr="00F35304">
              <w:tab/>
            </w:r>
          </w:p>
          <w:p w14:paraId="20EBDD49" w14:textId="77777777" w:rsidR="008E7628" w:rsidRPr="00F35304" w:rsidRDefault="008E7628" w:rsidP="008E7628">
            <w:pPr>
              <w:pStyle w:val="VRQABodyText"/>
            </w:pPr>
            <w:r>
              <w:t>E</w:t>
            </w:r>
            <w:r w:rsidRPr="00F35304">
              <w:t>videncing relevant knowledge and application of theories, methods, and practices in teaching learners with a range of intellectual disabilities through a combination of activities which may include but are not limited to:</w:t>
            </w:r>
          </w:p>
          <w:p w14:paraId="56CD5F6D" w14:textId="77777777" w:rsidR="00076C4A" w:rsidRDefault="008E7628" w:rsidP="00C04E45">
            <w:pPr>
              <w:pStyle w:val="VRQABullet1"/>
            </w:pPr>
            <w:r w:rsidRPr="00F35304">
              <w:t>evidence of incorporating application of theories and approaches</w:t>
            </w:r>
          </w:p>
          <w:p w14:paraId="1394EA9A" w14:textId="134846B6" w:rsidR="008E7628" w:rsidRPr="00F35304" w:rsidRDefault="008E7628" w:rsidP="00076C4A">
            <w:pPr>
              <w:pStyle w:val="VRQABullet1"/>
              <w:numPr>
                <w:ilvl w:val="0"/>
                <w:numId w:val="0"/>
              </w:numPr>
              <w:ind w:left="720" w:hanging="360"/>
            </w:pPr>
            <w:r w:rsidRPr="00F35304">
              <w:lastRenderedPageBreak/>
              <w:t>into practice and assessment such as:</w:t>
            </w:r>
          </w:p>
          <w:p w14:paraId="52F8C872" w14:textId="74323EF2" w:rsidR="008E7628" w:rsidRPr="00F35304" w:rsidRDefault="008E7628" w:rsidP="00C04E45">
            <w:pPr>
              <w:pStyle w:val="VRQABullet2"/>
            </w:pPr>
            <w:r w:rsidRPr="00F35304">
              <w:t>lessons/sessions delivered over a period of time noting approaches used, how different learner needs are addressed, how learning is contextualised, application of special education theories and approaches to practice</w:t>
            </w:r>
            <w:r w:rsidR="004F0D25">
              <w:t>.</w:t>
            </w:r>
          </w:p>
          <w:p w14:paraId="2D2EA797" w14:textId="46A5AE18" w:rsidR="008E7628" w:rsidRPr="00F35304" w:rsidRDefault="008E7628" w:rsidP="00C04E45">
            <w:pPr>
              <w:pStyle w:val="VRQABullet2"/>
            </w:pPr>
            <w:r w:rsidRPr="00F35304">
              <w:t>peer review of teaching / third party report detailing performance</w:t>
            </w:r>
            <w:r w:rsidR="004F0D25">
              <w:t>.</w:t>
            </w:r>
          </w:p>
          <w:p w14:paraId="71E00E17" w14:textId="77777777" w:rsidR="008E7628" w:rsidRPr="00F35304" w:rsidRDefault="008E7628" w:rsidP="00C04E45">
            <w:pPr>
              <w:pStyle w:val="VRQABullet2"/>
            </w:pPr>
            <w:r w:rsidRPr="00F35304">
              <w:t>documented relevant teaching experience.</w:t>
            </w:r>
          </w:p>
          <w:p w14:paraId="644D4EA7" w14:textId="3B897813" w:rsidR="0086159C" w:rsidRPr="0086159C" w:rsidRDefault="008E7628" w:rsidP="008E7628">
            <w:pPr>
              <w:pStyle w:val="Bodycopy"/>
            </w:pPr>
            <w:r w:rsidRPr="00F35304">
              <w:t>Units of competency imported from training packages or accredited courses must reflect the requirements for assessors specified in that training package or accredited course.</w:t>
            </w:r>
          </w:p>
        </w:tc>
      </w:tr>
    </w:tbl>
    <w:p w14:paraId="513F20CA" w14:textId="77777777" w:rsidR="001F2F90" w:rsidRPr="001F2F90" w:rsidRDefault="001F2F90">
      <w:pPr>
        <w:rPr>
          <w:rFonts w:cs="Arial"/>
          <w:szCs w:val="18"/>
        </w:rPr>
      </w:pPr>
    </w:p>
    <w:tbl>
      <w:tblPr>
        <w:tblStyle w:val="Tablestyle1"/>
        <w:tblW w:w="10222" w:type="dxa"/>
        <w:tblLayout w:type="fixed"/>
        <w:tblLook w:val="04A0" w:firstRow="1" w:lastRow="0" w:firstColumn="1" w:lastColumn="0" w:noHBand="0" w:noVBand="1"/>
      </w:tblPr>
      <w:tblGrid>
        <w:gridCol w:w="2693"/>
        <w:gridCol w:w="7529"/>
      </w:tblGrid>
      <w:tr w:rsidR="00DC65F1" w:rsidRPr="0071490E" w14:paraId="63BCEC5F" w14:textId="77777777" w:rsidTr="00195B37">
        <w:trPr>
          <w:cnfStyle w:val="100000000000" w:firstRow="1" w:lastRow="0" w:firstColumn="0" w:lastColumn="0" w:oddVBand="0" w:evenVBand="0" w:oddHBand="0" w:evenHBand="0" w:firstRowFirstColumn="0" w:firstRowLastColumn="0" w:lastRowFirstColumn="0" w:lastRowLastColumn="0"/>
          <w:trHeight w:val="363"/>
        </w:trPr>
        <w:tc>
          <w:tcPr>
            <w:tcW w:w="2693"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75116B5" w14:textId="602851C6" w:rsidR="00DC65F1" w:rsidRPr="00582271" w:rsidRDefault="00DC65F1">
            <w:pPr>
              <w:pStyle w:val="VRQACourseTemplateTableWhiteHeadLeftCol"/>
            </w:pPr>
            <w:bookmarkStart w:id="81" w:name="_Toc479845666"/>
            <w:r w:rsidRPr="00582271">
              <w:t>Delivery</w:t>
            </w:r>
            <w:bookmarkEnd w:id="81"/>
          </w:p>
        </w:tc>
        <w:tc>
          <w:tcPr>
            <w:tcW w:w="7529"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CE12106" w14:textId="6998FB94" w:rsidR="00DC65F1" w:rsidRPr="00582271" w:rsidRDefault="00DC65F1" w:rsidP="009D688C">
            <w:pPr>
              <w:pStyle w:val="VRQACourseTemplateTableWhiteHeadRightCol"/>
            </w:pPr>
            <w:r w:rsidRPr="00582271">
              <w:t xml:space="preserve">Standards </w:t>
            </w:r>
            <w:r w:rsidR="000877BC" w:rsidRPr="00582271">
              <w:t>5.12</w:t>
            </w:r>
            <w:r w:rsidR="00D71006" w:rsidRPr="00582271">
              <w:t>, 5.13</w:t>
            </w:r>
            <w:r w:rsidR="000877BC" w:rsidRPr="00582271">
              <w:t xml:space="preserve"> and 5.14 </w:t>
            </w:r>
            <w:r w:rsidRPr="00582271">
              <w:t>AQTF 2021 Standards for Accredited Courses</w:t>
            </w:r>
          </w:p>
        </w:tc>
      </w:tr>
      <w:tr w:rsidR="00DC65F1" w:rsidRPr="00E7450B" w14:paraId="04886094" w14:textId="77777777" w:rsidTr="00195B37">
        <w:tc>
          <w:tcPr>
            <w:tcW w:w="2693"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AAB7210" w14:textId="61FCCD74" w:rsidR="00DC65F1" w:rsidRPr="00582271" w:rsidRDefault="00DC65F1" w:rsidP="009D688C">
            <w:pPr>
              <w:pStyle w:val="VRQACourseTemplateLeftHandColumnBlue"/>
            </w:pPr>
            <w:bookmarkStart w:id="82" w:name="_Toc479845667"/>
            <w:bookmarkStart w:id="83" w:name="_Toc206681717"/>
            <w:r w:rsidRPr="00582271">
              <w:t>7.1 Delivery modes</w:t>
            </w:r>
            <w:bookmarkEnd w:id="82"/>
            <w:bookmarkEnd w:id="83"/>
          </w:p>
        </w:tc>
        <w:tc>
          <w:tcPr>
            <w:tcW w:w="7529"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5C34F2D" w14:textId="359194AE" w:rsidR="004B44AD" w:rsidRDefault="008E7628" w:rsidP="008E7628">
            <w:pPr>
              <w:pStyle w:val="Bodycopy"/>
            </w:pPr>
            <w:r>
              <w:t xml:space="preserve">The intellectual disabilities of learners enrolled in these courses may be diverse and delivery strategies should be selected to reflect varying learning needs, educational backgrounds, and preferred learning styles to enable learners to develop competence in the knowledge and performance required in the units. </w:t>
            </w:r>
            <w:r w:rsidR="004B44AD">
              <w:t xml:space="preserve">For example, personal goals in unit </w:t>
            </w:r>
            <w:r w:rsidR="004B44AD" w:rsidRPr="000B2816">
              <w:rPr>
                <w:i/>
                <w:iCs/>
              </w:rPr>
              <w:t>VU</w:t>
            </w:r>
            <w:r w:rsidR="000B2816" w:rsidRPr="000B2816">
              <w:rPr>
                <w:i/>
                <w:iCs/>
              </w:rPr>
              <w:t>24041 Develop personal goals with support</w:t>
            </w:r>
            <w:r w:rsidR="004B44AD">
              <w:t xml:space="preserve"> should be relevant to the learner and reflect their needs.</w:t>
            </w:r>
          </w:p>
          <w:p w14:paraId="184A6717" w14:textId="420FDDF8" w:rsidR="008E7628" w:rsidRDefault="008E7628" w:rsidP="008E7628">
            <w:pPr>
              <w:pStyle w:val="Bodycopy"/>
            </w:pPr>
            <w:r>
              <w:t>Face to face delivery modes should allow for active involvement of all participants. Additional support should also be provided through programs such as mentoring and peer support where appropriate.</w:t>
            </w:r>
          </w:p>
          <w:p w14:paraId="7961A06A" w14:textId="77777777" w:rsidR="008E7628" w:rsidRDefault="008E7628" w:rsidP="008E7628">
            <w:pPr>
              <w:pStyle w:val="Bodycopy"/>
            </w:pPr>
            <w:r>
              <w:t xml:space="preserve">Support may be provided by, but is not limited to, </w:t>
            </w:r>
            <w:r w:rsidRPr="00095B51">
              <w:t>educators, trainers, learning support officers, peer mentors, disability support workers</w:t>
            </w:r>
            <w:r>
              <w:t>, carers, career counsellors.</w:t>
            </w:r>
          </w:p>
          <w:p w14:paraId="3153F227" w14:textId="77777777" w:rsidR="008E7628" w:rsidRPr="00934896" w:rsidRDefault="008E7628" w:rsidP="008E7628">
            <w:pPr>
              <w:pStyle w:val="Bodycopy"/>
            </w:pPr>
            <w:r w:rsidRPr="00934896">
              <w:t xml:space="preserve">Delivery should consider the cognitive and physical constraints of individual learners and ensure learning and assessment methods are sensitive to their specific needs. This could include the use of assistive communication devices to support delivery for learners with specific difficulties. </w:t>
            </w:r>
          </w:p>
          <w:p w14:paraId="7C7D8E84" w14:textId="77777777" w:rsidR="008E7628" w:rsidRDefault="008E7628" w:rsidP="008E7628">
            <w:pPr>
              <w:pStyle w:val="Bodycopy"/>
            </w:pPr>
            <w:r>
              <w:t>Where there are synergies between unit outcomes, integration of delivery can be appropriate. Delivery strategies should actively involve the learner and learning should be related to highly familiar and structured contexts.</w:t>
            </w:r>
          </w:p>
          <w:p w14:paraId="77D161AD" w14:textId="603BC59B" w:rsidR="008E7628" w:rsidRDefault="008E7628" w:rsidP="008E7628">
            <w:pPr>
              <w:pStyle w:val="Bodycopy"/>
            </w:pPr>
            <w:r>
              <w:t xml:space="preserve">The personal nature of units </w:t>
            </w:r>
            <w:r w:rsidR="009A0338" w:rsidRPr="009A0338">
              <w:rPr>
                <w:i/>
                <w:iCs/>
              </w:rPr>
              <w:t>VU24042</w:t>
            </w:r>
            <w:r w:rsidRPr="009B70D8">
              <w:rPr>
                <w:i/>
                <w:iCs/>
              </w:rPr>
              <w:t xml:space="preserve"> Explore Self Development</w:t>
            </w:r>
            <w:r>
              <w:t xml:space="preserve"> and </w:t>
            </w:r>
            <w:r w:rsidR="007C1B6D" w:rsidRPr="007C1B6D">
              <w:rPr>
                <w:i/>
                <w:iCs/>
              </w:rPr>
              <w:t>VU24047</w:t>
            </w:r>
            <w:r w:rsidRPr="009B70D8">
              <w:rPr>
                <w:i/>
                <w:iCs/>
              </w:rPr>
              <w:t xml:space="preserve"> Explore personal wellbeing may see learners examine</w:t>
            </w:r>
            <w:r>
              <w:t xml:space="preserve"> and expose some sensitive and personal information about their own self development and wellbeing needs. Trainers should therefore be aware of the potential reluctance of some learners to undertake these units. Trainers and assessors should be aware of possible responses and should develop support strategies to ensure learners do not feel threatened or unable to participate.</w:t>
            </w:r>
          </w:p>
          <w:p w14:paraId="7E43A7C6" w14:textId="14D43D67" w:rsidR="00203BE6" w:rsidRPr="00582271" w:rsidRDefault="008E7628" w:rsidP="008E7628">
            <w:pPr>
              <w:pStyle w:val="Bodycopy"/>
            </w:pPr>
            <w:r>
              <w:lastRenderedPageBreak/>
              <w:t>To achieve quality outcomes for learners and to address complex learning needs, an appropriate ratio of teachers to students is highly recommended. Based on the recommendation of the Project Steering Committee</w:t>
            </w:r>
            <w:r w:rsidR="004F0D25">
              <w:t xml:space="preserve"> (PSC)</w:t>
            </w:r>
            <w:r>
              <w:t xml:space="preserve">, a ratio </w:t>
            </w:r>
            <w:r w:rsidRPr="008E7628">
              <w:t>of one teacher to six to eight students</w:t>
            </w:r>
            <w:r w:rsidRPr="00CA3C9C">
              <w:rPr>
                <w:b/>
                <w:bCs/>
              </w:rPr>
              <w:t xml:space="preserve"> </w:t>
            </w:r>
            <w:r w:rsidRPr="00B95A5B">
              <w:t xml:space="preserve">is </w:t>
            </w:r>
            <w:r>
              <w:t>optimum to maximise outcomes for learners with a permanent cognitive and/or intellectual disability. However, this can be varied according to learner needs. Variations such as one teacher and support person to ten learners may also be appropriate.</w:t>
            </w:r>
          </w:p>
        </w:tc>
      </w:tr>
      <w:tr w:rsidR="0053681B" w:rsidRPr="00E7450B" w14:paraId="04C3CEE3" w14:textId="77777777" w:rsidTr="00BC0287">
        <w:trPr>
          <w:trHeight w:val="2287"/>
        </w:trPr>
        <w:tc>
          <w:tcPr>
            <w:tcW w:w="2693" w:type="dxa"/>
            <w:tcBorders>
              <w:top w:val="dashSmallGap" w:sz="4" w:space="0" w:color="888B8D" w:themeColor="accent2"/>
              <w:left w:val="dashSmallGap" w:sz="4" w:space="0" w:color="888B8D" w:themeColor="accent2"/>
              <w:bottom w:val="dashSmallGap" w:sz="4" w:space="0" w:color="888B8D" w:themeColor="accent2"/>
            </w:tcBorders>
          </w:tcPr>
          <w:p w14:paraId="73A3E091" w14:textId="3D614252" w:rsidR="0053681B" w:rsidRPr="00FA46AB" w:rsidRDefault="0053681B" w:rsidP="009D688C">
            <w:pPr>
              <w:pStyle w:val="VRQACourseTemplateLeftHandColumnBlue"/>
              <w:rPr>
                <w:rFonts w:eastAsia="Calibri"/>
                <w:color w:val="53565A"/>
                <w:lang w:val="en-US" w:eastAsia="en-AU"/>
              </w:rPr>
            </w:pPr>
            <w:bookmarkStart w:id="84" w:name="_Toc479845668"/>
            <w:bookmarkStart w:id="85" w:name="_Toc206681718"/>
            <w:r w:rsidRPr="00FA46AB">
              <w:rPr>
                <w:rFonts w:eastAsia="Calibri"/>
                <w:color w:val="53565A"/>
                <w:lang w:val="en-US" w:eastAsia="en-AU"/>
              </w:rPr>
              <w:lastRenderedPageBreak/>
              <w:t>7.2 Resources</w:t>
            </w:r>
            <w:bookmarkEnd w:id="84"/>
            <w:bookmarkEnd w:id="85"/>
          </w:p>
        </w:tc>
        <w:tc>
          <w:tcPr>
            <w:tcW w:w="7529" w:type="dxa"/>
            <w:tcBorders>
              <w:top w:val="dashSmallGap" w:sz="4" w:space="0" w:color="888B8D" w:themeColor="accent2"/>
              <w:bottom w:val="dashSmallGap" w:sz="4" w:space="0" w:color="888B8D" w:themeColor="accent2"/>
              <w:right w:val="dashSmallGap" w:sz="4" w:space="0" w:color="888B8D" w:themeColor="accent2"/>
            </w:tcBorders>
          </w:tcPr>
          <w:p w14:paraId="6FC8E0E7" w14:textId="1B16795E" w:rsidR="0053681B" w:rsidRPr="0031191C" w:rsidRDefault="0053681B" w:rsidP="0031191C">
            <w:pPr>
              <w:pStyle w:val="Bodycopy"/>
            </w:pPr>
            <w:r w:rsidRPr="0031191C">
              <w:t>Training must be undertaken by a person or persons in accordance with:</w:t>
            </w:r>
          </w:p>
          <w:p w14:paraId="676A2487" w14:textId="77777777" w:rsidR="000B765E" w:rsidRPr="00582271" w:rsidRDefault="000B765E" w:rsidP="000B765E">
            <w:pPr>
              <w:pStyle w:val="VRQACourseTemplateTableBullet"/>
              <w:widowControl/>
              <w:numPr>
                <w:ilvl w:val="0"/>
                <w:numId w:val="3"/>
              </w:numPr>
              <w:suppressAutoHyphens w:val="0"/>
              <w:autoSpaceDE/>
              <w:autoSpaceDN/>
              <w:adjustRightInd/>
              <w:spacing w:before="60" w:line="264" w:lineRule="auto"/>
              <w:textAlignment w:val="auto"/>
              <w:rPr>
                <w:i/>
                <w:iCs/>
              </w:rPr>
            </w:pPr>
            <w:r w:rsidRPr="00582271">
              <w:t xml:space="preserve">Standard 1.4 of the AQTF: Essential Conditions and Standards for Initial/Continuing Registration and Guidelines 3 of the VRQA Guidelines for VET Providers, </w:t>
            </w:r>
          </w:p>
          <w:p w14:paraId="6E0833D2" w14:textId="77777777" w:rsidR="000B765E" w:rsidRPr="00582271" w:rsidRDefault="000B765E" w:rsidP="00076613">
            <w:pPr>
              <w:pStyle w:val="VRQACourseTemplateTableText"/>
              <w:rPr>
                <w:i/>
                <w:iCs/>
              </w:rPr>
            </w:pPr>
            <w:r w:rsidRPr="00582271">
              <w:t xml:space="preserve">or </w:t>
            </w:r>
          </w:p>
          <w:p w14:paraId="4BB8E4E4" w14:textId="32F4C146" w:rsidR="000B765E" w:rsidRPr="002E67C2" w:rsidRDefault="000B765E" w:rsidP="000B765E">
            <w:pPr>
              <w:pStyle w:val="VRQACourseTemplateTableBullet"/>
              <w:widowControl/>
              <w:numPr>
                <w:ilvl w:val="0"/>
                <w:numId w:val="3"/>
              </w:numPr>
              <w:suppressAutoHyphens w:val="0"/>
              <w:autoSpaceDE/>
              <w:autoSpaceDN/>
              <w:adjustRightInd/>
              <w:spacing w:before="60" w:line="264" w:lineRule="auto"/>
              <w:textAlignment w:val="auto"/>
              <w:rPr>
                <w:i/>
                <w:iCs/>
              </w:rPr>
            </w:pPr>
            <w:r w:rsidRPr="002E67C2">
              <w:t>the 2025 Standards for Registered Training Organisations (RTOs)</w:t>
            </w:r>
            <w:r w:rsidR="004F0D25">
              <w:t>,</w:t>
            </w:r>
          </w:p>
          <w:p w14:paraId="0F31E45C" w14:textId="77777777" w:rsidR="000B765E" w:rsidRPr="002E67C2" w:rsidRDefault="000B765E" w:rsidP="00076613">
            <w:pPr>
              <w:pStyle w:val="VRQACourseTemplateTableBullet"/>
              <w:rPr>
                <w:i/>
                <w:iCs/>
              </w:rPr>
            </w:pPr>
            <w:r w:rsidRPr="00582271">
              <w:t>or</w:t>
            </w:r>
          </w:p>
          <w:p w14:paraId="2C2F8A3C" w14:textId="6B4258AE" w:rsidR="00EF5F67" w:rsidRDefault="000B765E" w:rsidP="00EF5F67">
            <w:pPr>
              <w:pStyle w:val="VRQACourseTemplateTableBullet"/>
              <w:widowControl/>
              <w:numPr>
                <w:ilvl w:val="0"/>
                <w:numId w:val="3"/>
              </w:numPr>
              <w:suppressAutoHyphens w:val="0"/>
              <w:autoSpaceDE/>
              <w:autoSpaceDN/>
              <w:adjustRightInd/>
              <w:spacing w:before="60" w:line="264" w:lineRule="auto"/>
              <w:textAlignment w:val="auto"/>
              <w:rPr>
                <w:szCs w:val="24"/>
              </w:rPr>
            </w:pPr>
            <w:r w:rsidRPr="00582271">
              <w:t>the relevant standards and Guidelines for RTOs at the time of assessment.</w:t>
            </w:r>
          </w:p>
          <w:p w14:paraId="00A7EFA9" w14:textId="1EA28D44" w:rsidR="00496B09" w:rsidRPr="00981ACA" w:rsidRDefault="00496B09" w:rsidP="00EF5F67">
            <w:pPr>
              <w:pStyle w:val="Bodycopy"/>
              <w:keepNext/>
            </w:pPr>
            <w:r w:rsidRPr="00981ACA">
              <w:t>Refer to the Assessment Conditions in individual units for essential resources required for delivery and assessment.</w:t>
            </w:r>
          </w:p>
          <w:p w14:paraId="5762F0B1" w14:textId="2545C51F" w:rsidR="00EF5F67" w:rsidRPr="00A07212" w:rsidRDefault="00EF5F67" w:rsidP="00EF5F67">
            <w:pPr>
              <w:pStyle w:val="Bodycopy"/>
              <w:keepNext/>
              <w:rPr>
                <w:b/>
                <w:bCs/>
              </w:rPr>
            </w:pPr>
            <w:r w:rsidRPr="00A07212">
              <w:rPr>
                <w:b/>
                <w:bCs/>
              </w:rPr>
              <w:t xml:space="preserve">Requirements to </w:t>
            </w:r>
            <w:r>
              <w:rPr>
                <w:b/>
                <w:bCs/>
              </w:rPr>
              <w:t>deliver</w:t>
            </w:r>
            <w:r w:rsidRPr="00A07212">
              <w:rPr>
                <w:b/>
                <w:bCs/>
              </w:rPr>
              <w:t xml:space="preserve"> the Certificate I in Transition Education </w:t>
            </w:r>
          </w:p>
          <w:p w14:paraId="09B8AC9E" w14:textId="51D3FA2E" w:rsidR="00EF5F67" w:rsidRPr="00BC2C5E" w:rsidRDefault="00EF5F67" w:rsidP="00EF5F67">
            <w:pPr>
              <w:pStyle w:val="Bodycopy"/>
            </w:pPr>
            <w:r>
              <w:t>T</w:t>
            </w:r>
            <w:r w:rsidRPr="00BC2C5E">
              <w:t xml:space="preserve">o </w:t>
            </w:r>
            <w:r>
              <w:t>deliver</w:t>
            </w:r>
            <w:r w:rsidRPr="00BC2C5E">
              <w:t xml:space="preserve"> the</w:t>
            </w:r>
            <w:r>
              <w:t xml:space="preserve"> </w:t>
            </w:r>
            <w:r w:rsidR="00D074FF">
              <w:rPr>
                <w:rFonts w:cs="Arial"/>
              </w:rPr>
              <w:t>22705VIC</w:t>
            </w:r>
            <w:r w:rsidRPr="00BC2C5E">
              <w:t xml:space="preserve"> Certificate I in </w:t>
            </w:r>
            <w:r>
              <w:t>Transition</w:t>
            </w:r>
            <w:r w:rsidRPr="00BC2C5E">
              <w:t xml:space="preserve"> Education</w:t>
            </w:r>
            <w:r>
              <w:t>,</w:t>
            </w:r>
            <w:r w:rsidRPr="00BC2C5E">
              <w:t xml:space="preserve"> </w:t>
            </w:r>
            <w:r>
              <w:t xml:space="preserve">trainers must have </w:t>
            </w:r>
            <w:r w:rsidRPr="00BC2C5E">
              <w:t>demonstrable expertise in teaching in the special education field</w:t>
            </w:r>
            <w:r>
              <w:t>.</w:t>
            </w:r>
            <w:r w:rsidRPr="00BC2C5E">
              <w:t xml:space="preserve"> </w:t>
            </w:r>
          </w:p>
          <w:p w14:paraId="0CC2D59C" w14:textId="77777777" w:rsidR="00EF5F67" w:rsidRPr="00F35304" w:rsidRDefault="00EF5F67" w:rsidP="00EF5F67">
            <w:pPr>
              <w:pStyle w:val="VRQABodyText"/>
            </w:pPr>
            <w:r w:rsidRPr="00F35304">
              <w:t xml:space="preserve">Expertise in teaching in the special education field can be demonstrated by holding a qualification with a special education </w:t>
            </w:r>
            <w:r>
              <w:t>specialization</w:t>
            </w:r>
            <w:r w:rsidRPr="00F35304">
              <w:t>. Appropriate qualifications can include:</w:t>
            </w:r>
          </w:p>
          <w:p w14:paraId="29897B98" w14:textId="77777777" w:rsidR="00EF5F67" w:rsidRPr="00F35304" w:rsidRDefault="00EF5F67" w:rsidP="00EF5F67">
            <w:pPr>
              <w:pStyle w:val="VRQACourseTemplateTableBullet"/>
              <w:widowControl/>
              <w:numPr>
                <w:ilvl w:val="0"/>
                <w:numId w:val="3"/>
              </w:numPr>
              <w:suppressAutoHyphens w:val="0"/>
              <w:autoSpaceDE/>
              <w:autoSpaceDN/>
              <w:adjustRightInd/>
              <w:spacing w:before="60" w:line="264" w:lineRule="auto"/>
              <w:textAlignment w:val="auto"/>
            </w:pPr>
            <w:r w:rsidRPr="00F35304">
              <w:t>Bachelor of Education with a Special Education specialisation area</w:t>
            </w:r>
          </w:p>
          <w:p w14:paraId="1A57395B" w14:textId="77777777" w:rsidR="00EF5F67" w:rsidRPr="00F35304" w:rsidRDefault="00EF5F67" w:rsidP="00EF5F67">
            <w:pPr>
              <w:pStyle w:val="VRQACourseTemplateTableBullet"/>
              <w:widowControl/>
              <w:numPr>
                <w:ilvl w:val="0"/>
                <w:numId w:val="3"/>
              </w:numPr>
              <w:suppressAutoHyphens w:val="0"/>
              <w:autoSpaceDE/>
              <w:autoSpaceDN/>
              <w:adjustRightInd/>
              <w:spacing w:before="60" w:line="264" w:lineRule="auto"/>
              <w:textAlignment w:val="auto"/>
            </w:pPr>
            <w:r w:rsidRPr="00F35304">
              <w:t>Graduate Certificate of Education with a Special Education specialisation</w:t>
            </w:r>
          </w:p>
          <w:p w14:paraId="1F40284F" w14:textId="77777777" w:rsidR="00EF5F67" w:rsidRPr="00F35304" w:rsidRDefault="00EF5F67" w:rsidP="00EF5F67">
            <w:pPr>
              <w:pStyle w:val="VRQACourseTemplateTableBullet"/>
              <w:widowControl/>
              <w:numPr>
                <w:ilvl w:val="0"/>
                <w:numId w:val="3"/>
              </w:numPr>
              <w:suppressAutoHyphens w:val="0"/>
              <w:autoSpaceDE/>
              <w:autoSpaceDN/>
              <w:adjustRightInd/>
              <w:spacing w:before="60" w:line="264" w:lineRule="auto"/>
              <w:textAlignment w:val="auto"/>
            </w:pPr>
            <w:r w:rsidRPr="00F35304">
              <w:t>Master’s degree which includes a Special Education specialisation such as:</w:t>
            </w:r>
          </w:p>
          <w:p w14:paraId="7B5726C7" w14:textId="77777777" w:rsidR="00EF5F67" w:rsidRPr="00F35304" w:rsidRDefault="00EF5F67" w:rsidP="00EF5F67">
            <w:pPr>
              <w:pStyle w:val="VRQASubBullet"/>
              <w:keepNext w:val="0"/>
              <w:numPr>
                <w:ilvl w:val="0"/>
                <w:numId w:val="12"/>
              </w:numPr>
              <w:spacing w:before="60" w:line="264" w:lineRule="auto"/>
              <w:ind w:left="1055"/>
            </w:pPr>
            <w:r w:rsidRPr="00F35304">
              <w:t>Master of Special Education</w:t>
            </w:r>
          </w:p>
          <w:p w14:paraId="59779674" w14:textId="77777777" w:rsidR="00EF5F67" w:rsidRPr="00F35304" w:rsidRDefault="00EF5F67" w:rsidP="00EF5F67">
            <w:pPr>
              <w:pStyle w:val="VRQASubBullet"/>
              <w:keepNext w:val="0"/>
              <w:numPr>
                <w:ilvl w:val="0"/>
                <w:numId w:val="12"/>
              </w:numPr>
              <w:spacing w:before="60" w:line="264" w:lineRule="auto"/>
              <w:ind w:left="1055"/>
            </w:pPr>
            <w:r w:rsidRPr="00F35304">
              <w:t>Master of Education (Special Education).</w:t>
            </w:r>
          </w:p>
          <w:p w14:paraId="5BD3CB36" w14:textId="77777777" w:rsidR="00EF5F67" w:rsidRPr="00F35304" w:rsidRDefault="00EF5F67" w:rsidP="00EF5F67">
            <w:pPr>
              <w:pStyle w:val="VRQABodyText"/>
            </w:pPr>
            <w:r>
              <w:t>or</w:t>
            </w:r>
            <w:r w:rsidRPr="00F35304">
              <w:tab/>
            </w:r>
          </w:p>
          <w:p w14:paraId="6727C61C" w14:textId="77777777" w:rsidR="00EF5F67" w:rsidRPr="00F35304" w:rsidRDefault="00EF5F67" w:rsidP="00EF5F67">
            <w:pPr>
              <w:pStyle w:val="VRQABodyText"/>
            </w:pPr>
            <w:r>
              <w:t>E</w:t>
            </w:r>
            <w:r w:rsidRPr="00F35304">
              <w:t>videncing relevant knowledge and application of theories, methods and practices in teaching learners with a range of intellectual disabilities through a combination of activities which may include but are not limited to:</w:t>
            </w:r>
          </w:p>
          <w:p w14:paraId="7BE804CC" w14:textId="77777777" w:rsidR="00EF5F67" w:rsidRPr="00F35304" w:rsidRDefault="00EF5F67" w:rsidP="00EF5F67">
            <w:pPr>
              <w:pStyle w:val="VRQACourseTemplateTableBullet"/>
              <w:widowControl/>
              <w:numPr>
                <w:ilvl w:val="0"/>
                <w:numId w:val="3"/>
              </w:numPr>
              <w:suppressAutoHyphens w:val="0"/>
              <w:autoSpaceDE/>
              <w:autoSpaceDN/>
              <w:adjustRightInd/>
              <w:spacing w:before="60" w:line="264" w:lineRule="auto"/>
              <w:textAlignment w:val="auto"/>
            </w:pPr>
            <w:r w:rsidRPr="00F35304">
              <w:t>evidence of incorporating application of theories and approaches into practice and assessment such as:</w:t>
            </w:r>
          </w:p>
          <w:p w14:paraId="0F0D0424" w14:textId="77777777" w:rsidR="00EF5F67" w:rsidRPr="00F35304" w:rsidRDefault="00EF5F67" w:rsidP="00EF5F67">
            <w:pPr>
              <w:pStyle w:val="VRQASubBullet"/>
              <w:keepNext w:val="0"/>
              <w:numPr>
                <w:ilvl w:val="0"/>
                <w:numId w:val="12"/>
              </w:numPr>
              <w:spacing w:before="60" w:line="264" w:lineRule="auto"/>
              <w:ind w:left="1055"/>
            </w:pPr>
            <w:r w:rsidRPr="00F35304">
              <w:lastRenderedPageBreak/>
              <w:t>lessons/sessions delivered over a period of time noting approaches used, how different learner needs are addressed, how learning is contextualised, application of special education theories and approaches to practice</w:t>
            </w:r>
          </w:p>
          <w:p w14:paraId="0164A0A4" w14:textId="77777777" w:rsidR="00EF5F67" w:rsidRPr="00F35304" w:rsidRDefault="00EF5F67" w:rsidP="00EF5F67">
            <w:pPr>
              <w:pStyle w:val="VRQASubBullet"/>
              <w:keepNext w:val="0"/>
              <w:numPr>
                <w:ilvl w:val="0"/>
                <w:numId w:val="12"/>
              </w:numPr>
              <w:spacing w:before="60" w:line="264" w:lineRule="auto"/>
              <w:ind w:left="1055"/>
            </w:pPr>
            <w:r w:rsidRPr="00F35304">
              <w:t>peer review of teaching / third party report detailing performance</w:t>
            </w:r>
          </w:p>
          <w:p w14:paraId="5C6072FD" w14:textId="77777777" w:rsidR="001A0CCA" w:rsidRDefault="00EF5F67" w:rsidP="001A0CCA">
            <w:pPr>
              <w:pStyle w:val="VRQASubBullet"/>
              <w:keepNext w:val="0"/>
              <w:numPr>
                <w:ilvl w:val="0"/>
                <w:numId w:val="12"/>
              </w:numPr>
              <w:spacing w:before="60" w:line="264" w:lineRule="auto"/>
              <w:ind w:left="1055"/>
            </w:pPr>
            <w:r w:rsidRPr="00F35304">
              <w:t>documented relevant teaching experience.</w:t>
            </w:r>
          </w:p>
          <w:p w14:paraId="70EB0FA3" w14:textId="1FD2B1FD" w:rsidR="0053681B" w:rsidRPr="00E87818" w:rsidRDefault="00EF5F67" w:rsidP="00076C4A">
            <w:pPr>
              <w:pStyle w:val="VRQASubBullet"/>
              <w:keepNext w:val="0"/>
              <w:numPr>
                <w:ilvl w:val="0"/>
                <w:numId w:val="0"/>
              </w:numPr>
              <w:spacing w:before="60" w:line="264" w:lineRule="auto"/>
              <w:ind w:left="1094" w:hanging="357"/>
            </w:pPr>
            <w:r w:rsidRPr="00981ACA">
              <w:rPr>
                <w:rStyle w:val="BodycopyChar"/>
                <w:rFonts w:eastAsia="Calibri"/>
              </w:rPr>
              <w:t>The delivery of units of competency imported from training packages or accredited courses must reflect the requirements for resources/trainers specified in that training package or accredited course</w:t>
            </w:r>
            <w:r w:rsidRPr="00A76ADF">
              <w:t>.</w:t>
            </w:r>
          </w:p>
        </w:tc>
      </w:tr>
    </w:tbl>
    <w:p w14:paraId="7BA7967D" w14:textId="77777777" w:rsidR="00D322F4" w:rsidRPr="00D322F4" w:rsidRDefault="00D322F4">
      <w:pPr>
        <w:rPr>
          <w:rFonts w:cs="Arial"/>
          <w:szCs w:val="18"/>
        </w:rPr>
      </w:pPr>
    </w:p>
    <w:tbl>
      <w:tblPr>
        <w:tblStyle w:val="Tablestyle1"/>
        <w:tblW w:w="10222"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ayout w:type="fixed"/>
        <w:tblLook w:val="04A0" w:firstRow="1" w:lastRow="0" w:firstColumn="1" w:lastColumn="0" w:noHBand="0" w:noVBand="1"/>
      </w:tblPr>
      <w:tblGrid>
        <w:gridCol w:w="2693"/>
        <w:gridCol w:w="7529"/>
      </w:tblGrid>
      <w:tr w:rsidR="006803C0" w:rsidRPr="0071490E" w14:paraId="1CEB0640" w14:textId="77777777" w:rsidTr="00195B37">
        <w:trPr>
          <w:cnfStyle w:val="100000000000" w:firstRow="1" w:lastRow="0" w:firstColumn="0" w:lastColumn="0" w:oddVBand="0" w:evenVBand="0" w:oddHBand="0" w:evenHBand="0" w:firstRowFirstColumn="0" w:firstRowLastColumn="0" w:lastRowFirstColumn="0" w:lastRowLastColumn="0"/>
          <w:trHeight w:val="960"/>
        </w:trPr>
        <w:tc>
          <w:tcPr>
            <w:tcW w:w="2693"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78B4494" w14:textId="7FE4AAF3" w:rsidR="006803C0" w:rsidRPr="00582271" w:rsidRDefault="006803C0" w:rsidP="00203BE6">
            <w:pPr>
              <w:pStyle w:val="VRQACourseTemplateTableWhiteHeadLeftCol"/>
              <w:keepNext/>
            </w:pPr>
            <w:bookmarkStart w:id="86" w:name="_Toc479845669"/>
            <w:r w:rsidRPr="00582271">
              <w:t>Pathways and articulation</w:t>
            </w:r>
            <w:bookmarkEnd w:id="86"/>
          </w:p>
        </w:tc>
        <w:tc>
          <w:tcPr>
            <w:tcW w:w="752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4D29000" w14:textId="3B99F3D6" w:rsidR="006803C0" w:rsidRPr="00582271" w:rsidRDefault="006803C0" w:rsidP="00203BE6">
            <w:pPr>
              <w:pStyle w:val="VRQACourseTemplateTableWhiteHeadRightCol"/>
              <w:keepNext/>
            </w:pPr>
            <w:r w:rsidRPr="00582271">
              <w:t xml:space="preserve">Standard </w:t>
            </w:r>
            <w:r w:rsidR="00C03FD7" w:rsidRPr="00582271">
              <w:t>5.10</w:t>
            </w:r>
            <w:r w:rsidRPr="00582271">
              <w:t xml:space="preserve"> AQTF </w:t>
            </w:r>
            <w:r w:rsidR="000C7BDD" w:rsidRPr="00582271">
              <w:t xml:space="preserve">2021 </w:t>
            </w:r>
            <w:r w:rsidRPr="00582271">
              <w:t xml:space="preserve">Standards for Accredited Courses </w:t>
            </w:r>
          </w:p>
        </w:tc>
      </w:tr>
      <w:tr w:rsidR="008E7628" w:rsidRPr="00E7450B" w14:paraId="6F4BFC45" w14:textId="77777777" w:rsidTr="00195B37">
        <w:trPr>
          <w:trHeight w:val="4902"/>
        </w:trPr>
        <w:tc>
          <w:tcPr>
            <w:tcW w:w="2693" w:type="dxa"/>
          </w:tcPr>
          <w:p w14:paraId="241EE15D" w14:textId="77777777" w:rsidR="008E7628" w:rsidRPr="00582271" w:rsidRDefault="008E7628" w:rsidP="008E7628">
            <w:pPr>
              <w:spacing w:before="60"/>
              <w:rPr>
                <w:sz w:val="22"/>
                <w:szCs w:val="22"/>
              </w:rPr>
            </w:pPr>
          </w:p>
        </w:tc>
        <w:tc>
          <w:tcPr>
            <w:tcW w:w="7529" w:type="dxa"/>
          </w:tcPr>
          <w:p w14:paraId="0B869694" w14:textId="27D8FC7D" w:rsidR="008E7628" w:rsidRDefault="008E7628" w:rsidP="008E7628">
            <w:pPr>
              <w:pStyle w:val="Bodycopy"/>
            </w:pPr>
            <w:r>
              <w:t xml:space="preserve">There are no formal pathways from the </w:t>
            </w:r>
            <w:r w:rsidR="00D074FF">
              <w:rPr>
                <w:rFonts w:cs="Arial"/>
              </w:rPr>
              <w:t>22705VIC</w:t>
            </w:r>
            <w:r>
              <w:t xml:space="preserve"> Certificate I in Transition Education.</w:t>
            </w:r>
          </w:p>
          <w:p w14:paraId="454B5041" w14:textId="77777777" w:rsidR="008E7628" w:rsidRDefault="008E7628" w:rsidP="008E7628">
            <w:pPr>
              <w:pStyle w:val="Bodycopy"/>
            </w:pPr>
            <w:r>
              <w:t>Learners who complete units of competency from the following courses will be eligible for credit into other qualifications that contain those units:</w:t>
            </w:r>
          </w:p>
          <w:p w14:paraId="7552B90F" w14:textId="72A7711E" w:rsidR="008E7628" w:rsidRPr="006A3589" w:rsidRDefault="008E7628" w:rsidP="00C04E45">
            <w:pPr>
              <w:pStyle w:val="VRQABullet1"/>
            </w:pPr>
            <w:r w:rsidRPr="006A3589">
              <w:t>22604VIC Certificate I in Mumgu-dhal tyama-tiyt community, connection and pathway</w:t>
            </w:r>
            <w:r w:rsidR="004F0D25">
              <w:t>.</w:t>
            </w:r>
          </w:p>
          <w:p w14:paraId="0192606D" w14:textId="1CAB922C" w:rsidR="008E7628" w:rsidRPr="006A3589" w:rsidRDefault="008E7628" w:rsidP="00C04E45">
            <w:pPr>
              <w:pStyle w:val="VRQABullet1"/>
            </w:pPr>
            <w:r w:rsidRPr="006A3589">
              <w:t>22688VIC Course in Initial General Education for Adults</w:t>
            </w:r>
            <w:r w:rsidR="004F0D25">
              <w:t>.</w:t>
            </w:r>
            <w:r w:rsidRPr="006A3589">
              <w:t xml:space="preserve"> </w:t>
            </w:r>
          </w:p>
          <w:p w14:paraId="6789DF55" w14:textId="7D1368A3" w:rsidR="008E7628" w:rsidRPr="006A3589" w:rsidRDefault="008E7628" w:rsidP="00C04E45">
            <w:pPr>
              <w:pStyle w:val="VRQABullet1"/>
            </w:pPr>
            <w:r w:rsidRPr="006A3589">
              <w:t>22689VIC Certificate I in General Education for Adults (Introductory)</w:t>
            </w:r>
            <w:r w:rsidR="004F0D25">
              <w:t>.</w:t>
            </w:r>
          </w:p>
          <w:p w14:paraId="2F49A064" w14:textId="6CA2406E" w:rsidR="008E7628" w:rsidRPr="006A3589" w:rsidRDefault="008E7628" w:rsidP="00C04E45">
            <w:pPr>
              <w:pStyle w:val="VRQABullet1"/>
            </w:pPr>
            <w:r w:rsidRPr="006A3589">
              <w:t>22693VIC Course in Initial Adult Literacy and Numeracy</w:t>
            </w:r>
            <w:r w:rsidR="004F0D25">
              <w:t>.</w:t>
            </w:r>
          </w:p>
          <w:p w14:paraId="369AD978" w14:textId="278EA8AF" w:rsidR="008E7628" w:rsidRPr="006A3589" w:rsidRDefault="008E7628" w:rsidP="00C04E45">
            <w:pPr>
              <w:pStyle w:val="VRQABullet1"/>
            </w:pPr>
            <w:r w:rsidRPr="006A3589">
              <w:t>22637VIC Course in EAL</w:t>
            </w:r>
            <w:r w:rsidR="004F0D25">
              <w:t>.</w:t>
            </w:r>
          </w:p>
          <w:p w14:paraId="6D95B2D3" w14:textId="26EA0AA2" w:rsidR="008E7628" w:rsidRDefault="008E7628" w:rsidP="00C04E45">
            <w:pPr>
              <w:pStyle w:val="VRQABullet1"/>
            </w:pPr>
            <w:r w:rsidRPr="006A3589">
              <w:t>22638VIC Certificate I in EAL (Access)</w:t>
            </w:r>
            <w:r w:rsidR="004F0D25">
              <w:t>.</w:t>
            </w:r>
          </w:p>
          <w:p w14:paraId="22FA2784" w14:textId="7BA6A025" w:rsidR="008E7628" w:rsidRPr="006A3589" w:rsidRDefault="008E7628" w:rsidP="00C04E45">
            <w:pPr>
              <w:pStyle w:val="VRQABullet1"/>
            </w:pPr>
            <w:r>
              <w:t>Vocational units of competency from their source training package qualification</w:t>
            </w:r>
            <w:r w:rsidR="004F0D25">
              <w:t>.</w:t>
            </w:r>
          </w:p>
          <w:p w14:paraId="71CAA4ED" w14:textId="564C2A22" w:rsidR="008E7628" w:rsidRDefault="008E7628" w:rsidP="008E7628">
            <w:pPr>
              <w:pStyle w:val="Bodycopy"/>
            </w:pPr>
            <w:r>
              <w:t xml:space="preserve">Possible further study outcomes from the </w:t>
            </w:r>
            <w:r w:rsidR="00D074FF">
              <w:rPr>
                <w:rFonts w:cs="Arial"/>
              </w:rPr>
              <w:t>22705VIC</w:t>
            </w:r>
            <w:r>
              <w:t xml:space="preserve"> Certificate I in Transition Education may include the 22694VIC Certificate I in Initial Adult Literacy and Numeracy or the </w:t>
            </w:r>
            <w:r w:rsidR="00D074FF">
              <w:rPr>
                <w:rFonts w:cs="Arial"/>
              </w:rPr>
              <w:t>22706VIC</w:t>
            </w:r>
            <w:r>
              <w:t xml:space="preserve"> Certificate I in Work Education. </w:t>
            </w:r>
          </w:p>
          <w:p w14:paraId="06261E39" w14:textId="6EF4DAB8" w:rsidR="008E7628" w:rsidRDefault="008E7628" w:rsidP="008E7628">
            <w:pPr>
              <w:pStyle w:val="Bodycopy"/>
            </w:pPr>
            <w:r>
              <w:t xml:space="preserve">A suitable pathway into the </w:t>
            </w:r>
            <w:r w:rsidR="00D074FF">
              <w:rPr>
                <w:rFonts w:cs="Arial"/>
              </w:rPr>
              <w:t>22705VIC</w:t>
            </w:r>
            <w:r>
              <w:t xml:space="preserve"> Certificate I in Transition Education may include the 22693VIC Course in Initial Adult Literacy and Numeracy. </w:t>
            </w:r>
          </w:p>
          <w:p w14:paraId="4FB8601C" w14:textId="7F622993" w:rsidR="008E7628" w:rsidRPr="00582271" w:rsidRDefault="008E7628" w:rsidP="008E7628">
            <w:pPr>
              <w:pStyle w:val="Bodycopy"/>
            </w:pPr>
            <w:r>
              <w:t xml:space="preserve">Refer to the </w:t>
            </w:r>
            <w:hyperlink r:id="rId37" w:history="1">
              <w:r w:rsidRPr="00D80688">
                <w:rPr>
                  <w:rStyle w:val="Hyperlink"/>
                </w:rPr>
                <w:t>AQF 2nd Edition, 2013 Pathways Policy.</w:t>
              </w:r>
            </w:hyperlink>
          </w:p>
        </w:tc>
      </w:tr>
    </w:tbl>
    <w:p w14:paraId="7FD4CCB2" w14:textId="77777777" w:rsidR="00D322F4" w:rsidRPr="00D322F4" w:rsidRDefault="00D322F4">
      <w:pPr>
        <w:rPr>
          <w:rFonts w:cs="Arial"/>
          <w:szCs w:val="18"/>
        </w:rPr>
      </w:pPr>
    </w:p>
    <w:tbl>
      <w:tblPr>
        <w:tblStyle w:val="Tablestyle1"/>
        <w:tblW w:w="10222" w:type="dxa"/>
        <w:tblLayout w:type="fixed"/>
        <w:tblLook w:val="04A0" w:firstRow="1" w:lastRow="0" w:firstColumn="1" w:lastColumn="0" w:noHBand="0" w:noVBand="1"/>
      </w:tblPr>
      <w:tblGrid>
        <w:gridCol w:w="2693"/>
        <w:gridCol w:w="7529"/>
      </w:tblGrid>
      <w:tr w:rsidR="00D63A67" w:rsidRPr="0071490E" w14:paraId="131F96C0" w14:textId="77777777" w:rsidTr="00195B37">
        <w:trPr>
          <w:cnfStyle w:val="100000000000" w:firstRow="1" w:lastRow="0" w:firstColumn="0" w:lastColumn="0" w:oddVBand="0" w:evenVBand="0" w:oddHBand="0" w:evenHBand="0" w:firstRowFirstColumn="0" w:firstRowLastColumn="0" w:lastRowFirstColumn="0" w:lastRowLastColumn="0"/>
          <w:trHeight w:val="505"/>
        </w:trPr>
        <w:tc>
          <w:tcPr>
            <w:tcW w:w="2693" w:type="dxa"/>
            <w:tcBorders>
              <w:bottom w:val="dashSmallGap" w:sz="4" w:space="0" w:color="888B8D" w:themeColor="accent2"/>
            </w:tcBorders>
          </w:tcPr>
          <w:p w14:paraId="37E13BB5" w14:textId="72E1AAE2" w:rsidR="00D63A67" w:rsidRPr="00582271" w:rsidRDefault="00D63A67" w:rsidP="006167AA">
            <w:pPr>
              <w:pStyle w:val="VRQACourseTemplateTableWhiteHeadLeftCol"/>
              <w:keepNext/>
            </w:pPr>
            <w:bookmarkStart w:id="87" w:name="_Toc479845670"/>
            <w:r w:rsidRPr="00582271">
              <w:lastRenderedPageBreak/>
              <w:t>Ongoing monitoring and evaluation</w:t>
            </w:r>
            <w:bookmarkEnd w:id="87"/>
          </w:p>
        </w:tc>
        <w:tc>
          <w:tcPr>
            <w:tcW w:w="7529" w:type="dxa"/>
            <w:tcBorders>
              <w:bottom w:val="dashSmallGap" w:sz="4" w:space="0" w:color="888B8D" w:themeColor="accent2"/>
            </w:tcBorders>
          </w:tcPr>
          <w:p w14:paraId="56BC5BEE" w14:textId="1C2C1FDA" w:rsidR="00D63A67" w:rsidRPr="00582271" w:rsidRDefault="00D63A67" w:rsidP="006167AA">
            <w:pPr>
              <w:pStyle w:val="VRQACourseTemplateTableWhiteHeadRightCol"/>
              <w:keepNext/>
            </w:pPr>
            <w:r w:rsidRPr="00582271">
              <w:t xml:space="preserve">Standard </w:t>
            </w:r>
            <w:r w:rsidR="00C03FD7" w:rsidRPr="00582271">
              <w:t xml:space="preserve">5.15 </w:t>
            </w:r>
            <w:r w:rsidRPr="00582271">
              <w:t xml:space="preserve">AQTF </w:t>
            </w:r>
            <w:r w:rsidR="000C7BDD" w:rsidRPr="00582271">
              <w:t xml:space="preserve">2021 </w:t>
            </w:r>
            <w:r w:rsidRPr="00582271">
              <w:t>Standards for Accredited Courses</w:t>
            </w:r>
          </w:p>
        </w:tc>
      </w:tr>
      <w:tr w:rsidR="00E563E0" w:rsidRPr="00E7450B" w14:paraId="2C3148EA" w14:textId="77777777" w:rsidTr="00195B37">
        <w:trPr>
          <w:trHeight w:val="1474"/>
        </w:trPr>
        <w:tc>
          <w:tcPr>
            <w:tcW w:w="2693" w:type="dxa"/>
            <w:tcBorders>
              <w:top w:val="dashSmallGap" w:sz="4" w:space="0" w:color="888B8D" w:themeColor="accent2"/>
              <w:left w:val="dashSmallGap" w:sz="4" w:space="0" w:color="888B8D" w:themeColor="accent2"/>
              <w:bottom w:val="dashSmallGap" w:sz="4" w:space="0" w:color="888B8D" w:themeColor="accent2"/>
            </w:tcBorders>
          </w:tcPr>
          <w:p w14:paraId="775E016D" w14:textId="5DD40C1B" w:rsidR="00E563E0" w:rsidRPr="00582271" w:rsidRDefault="00E563E0" w:rsidP="00E563E0">
            <w:pPr>
              <w:pStyle w:val="VRQACourseTemplateLeftHandColumnBlue"/>
            </w:pPr>
            <w:bookmarkStart w:id="88" w:name="_Toc206681719"/>
            <w:r>
              <w:t>9.1 Monitoring and evaluation</w:t>
            </w:r>
            <w:bookmarkEnd w:id="88"/>
          </w:p>
        </w:tc>
        <w:tc>
          <w:tcPr>
            <w:tcW w:w="7529" w:type="dxa"/>
            <w:tcBorders>
              <w:top w:val="dashSmallGap" w:sz="4" w:space="0" w:color="888B8D" w:themeColor="accent2"/>
              <w:bottom w:val="dashSmallGap" w:sz="4" w:space="0" w:color="888B8D" w:themeColor="accent2"/>
              <w:right w:val="dashSmallGap" w:sz="4" w:space="0" w:color="888B8D" w:themeColor="accent2"/>
            </w:tcBorders>
          </w:tcPr>
          <w:p w14:paraId="6A041ED8" w14:textId="77777777" w:rsidR="00E563E0" w:rsidRPr="0031191C" w:rsidRDefault="00E563E0" w:rsidP="0031191C">
            <w:pPr>
              <w:pStyle w:val="Bodycopy"/>
            </w:pPr>
            <w:r w:rsidRPr="0031191C">
              <w:t xml:space="preserve">The Curriculum Maintenance Manager, General Studies and Further Education, has responsibility for the ongoing monitoring and maintenance of this qualification. </w:t>
            </w:r>
          </w:p>
          <w:p w14:paraId="3B204605" w14:textId="77777777" w:rsidR="00E563E0" w:rsidRPr="0031191C" w:rsidRDefault="00E563E0" w:rsidP="0031191C">
            <w:pPr>
              <w:pStyle w:val="Bodycopy"/>
            </w:pPr>
            <w:r w:rsidRPr="0031191C">
              <w:t>A formal review will take place once during the period of accreditation and will be informed by feedback from users of the curriculum and will consider at a minimum:</w:t>
            </w:r>
          </w:p>
          <w:p w14:paraId="602B09D4" w14:textId="2AEDAE63" w:rsidR="00E563E0" w:rsidRPr="006A2203" w:rsidRDefault="00E563E0" w:rsidP="0031191C">
            <w:pPr>
              <w:pStyle w:val="VRQABullet"/>
            </w:pPr>
            <w:r w:rsidRPr="006A2203">
              <w:t>any changes required to meet emerging or developing needs</w:t>
            </w:r>
            <w:r w:rsidR="0052305B">
              <w:t>.</w:t>
            </w:r>
          </w:p>
          <w:p w14:paraId="6E24E5F3" w14:textId="77777777" w:rsidR="00E563E0" w:rsidRDefault="00E563E0" w:rsidP="0031191C">
            <w:pPr>
              <w:pStyle w:val="VRQABullet"/>
            </w:pPr>
            <w:r w:rsidRPr="006A2203">
              <w:t>changes to any units of competency from nationally endorsed training packages or accredited curricula</w:t>
            </w:r>
            <w:r>
              <w:t>.</w:t>
            </w:r>
          </w:p>
          <w:p w14:paraId="6C69A6CF" w14:textId="184EF447" w:rsidR="00E563E0" w:rsidRPr="00582271" w:rsidRDefault="00637D8B" w:rsidP="001E3E07">
            <w:pPr>
              <w:pStyle w:val="VRQABodyText"/>
            </w:pPr>
            <w:r>
              <w:t>Should there be any</w:t>
            </w:r>
            <w:r w:rsidR="00694322">
              <w:t xml:space="preserve"> </w:t>
            </w:r>
            <w:r w:rsidR="00BC0287">
              <w:t>minor</w:t>
            </w:r>
            <w:r w:rsidR="00F904F0">
              <w:t xml:space="preserve"> </w:t>
            </w:r>
            <w:r>
              <w:t xml:space="preserve">changes to the course resulting from course monitoring and </w:t>
            </w:r>
            <w:r w:rsidR="003E48F5">
              <w:t>evaluation,</w:t>
            </w:r>
            <w:r>
              <w:t xml:space="preserve"> the VRQA will be notified.</w:t>
            </w:r>
          </w:p>
        </w:tc>
      </w:tr>
    </w:tbl>
    <w:p w14:paraId="24EB3D82" w14:textId="77777777" w:rsidR="008E7628" w:rsidRDefault="008E7628" w:rsidP="00631C42">
      <w:pPr>
        <w:sectPr w:rsidR="008E7628" w:rsidSect="003B6C29">
          <w:pgSz w:w="11900" w:h="16840"/>
          <w:pgMar w:top="1985" w:right="845" w:bottom="851" w:left="851" w:header="510" w:footer="157" w:gutter="0"/>
          <w:cols w:space="227"/>
          <w:titlePg/>
          <w:docGrid w:linePitch="360"/>
        </w:sectPr>
      </w:pPr>
    </w:p>
    <w:p w14:paraId="2BD8CE6E" w14:textId="77777777" w:rsidR="008E7628" w:rsidRPr="008E7628" w:rsidRDefault="008E7628" w:rsidP="008E7628">
      <w:pPr>
        <w:spacing w:before="120"/>
        <w:rPr>
          <w:rFonts w:cs="Arial"/>
          <w:b/>
          <w:color w:val="103D64"/>
          <w:sz w:val="56"/>
          <w:szCs w:val="56"/>
          <w:lang w:val="en-AU"/>
        </w:rPr>
      </w:pPr>
      <w:r w:rsidRPr="008E7628">
        <w:rPr>
          <w:rFonts w:cs="Arial"/>
          <w:b/>
          <w:color w:val="103D64"/>
          <w:sz w:val="56"/>
          <w:szCs w:val="56"/>
          <w:lang w:val="en-AU"/>
        </w:rPr>
        <w:lastRenderedPageBreak/>
        <w:t>Foundation skills</w:t>
      </w:r>
    </w:p>
    <w:p w14:paraId="37742E59" w14:textId="77777777" w:rsidR="008E7628" w:rsidRPr="008E7628" w:rsidRDefault="008E7628" w:rsidP="008E7628">
      <w:pPr>
        <w:widowControl w:val="0"/>
        <w:autoSpaceDE w:val="0"/>
        <w:autoSpaceDN w:val="0"/>
        <w:adjustRightInd w:val="0"/>
        <w:spacing w:after="240" w:line="264" w:lineRule="auto"/>
        <w:contextualSpacing/>
        <w:textAlignment w:val="center"/>
        <w:rPr>
          <w:rFonts w:cs="PostGrotesk-Medium"/>
          <w:b/>
          <w:noProof/>
          <w:color w:val="00C1D5" w:themeColor="background2"/>
          <w:sz w:val="32"/>
          <w:szCs w:val="46"/>
          <w:lang w:val="fr-FR"/>
        </w:rPr>
      </w:pPr>
      <w:r w:rsidRPr="008E7628">
        <w:rPr>
          <w:rFonts w:cs="PostGrotesk-Medium"/>
          <w:b/>
          <w:noProof/>
          <w:color w:val="00C1D5" w:themeColor="background2"/>
          <w:sz w:val="32"/>
          <w:szCs w:val="46"/>
        </w:rPr>
        <w:t>Qualification summary</w:t>
      </w:r>
    </w:p>
    <w:p w14:paraId="46DAFE50" w14:textId="3D96AD54" w:rsidR="00052381" w:rsidRPr="008E7628" w:rsidRDefault="008E7628" w:rsidP="008E7628">
      <w:pPr>
        <w:pStyle w:val="VRQAIntroParagraph"/>
        <w:rPr>
          <w:sz w:val="28"/>
          <w:szCs w:val="28"/>
        </w:rPr>
      </w:pPr>
      <w:r w:rsidRPr="008E7628">
        <w:rPr>
          <w:sz w:val="28"/>
          <w:szCs w:val="28"/>
        </w:rPr>
        <w:t>The following table contains a summary of the foundation skills as identified by the industry for this qualification. The foundation skill facets described here are broad industry requirements that may vary depending on qualification packaging.</w:t>
      </w:r>
      <w:r w:rsidR="00BF59C9">
        <w:rPr>
          <w:sz w:val="28"/>
          <w:szCs w:val="28"/>
        </w:rPr>
        <w:t xml:space="preserve"> </w:t>
      </w:r>
      <w:r w:rsidR="00052381" w:rsidRPr="008E7628">
        <w:rPr>
          <w:sz w:val="28"/>
          <w:szCs w:val="28"/>
        </w:rPr>
        <w:t xml:space="preserve">The following table contains a summary of the foundation skills as identified by the industry for this qualification. </w:t>
      </w:r>
    </w:p>
    <w:p w14:paraId="5A5B2C7C" w14:textId="77777777" w:rsidR="00052381" w:rsidRDefault="00052381" w:rsidP="00052381">
      <w:pPr>
        <w:pStyle w:val="VRQABodyText"/>
      </w:pPr>
    </w:p>
    <w:tbl>
      <w:tblPr>
        <w:tblStyle w:val="Style1"/>
        <w:tblW w:w="10060"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insideH w:val="dashSmallGap" w:sz="4" w:space="0" w:color="888B8D" w:themeColor="accent2"/>
          <w:insideV w:val="dashSmallGap" w:sz="4" w:space="0" w:color="888B8D" w:themeColor="accent2"/>
        </w:tblBorders>
        <w:tblLook w:val="0480" w:firstRow="0" w:lastRow="0" w:firstColumn="1" w:lastColumn="0" w:noHBand="0" w:noVBand="1"/>
      </w:tblPr>
      <w:tblGrid>
        <w:gridCol w:w="2977"/>
        <w:gridCol w:w="7083"/>
      </w:tblGrid>
      <w:tr w:rsidR="00052381" w:rsidRPr="008959DE" w14:paraId="1CEF6E5D" w14:textId="77777777" w:rsidTr="00D56276">
        <w:tc>
          <w:tcPr>
            <w:tcW w:w="2977" w:type="dxa"/>
          </w:tcPr>
          <w:p w14:paraId="76C680B0" w14:textId="77777777" w:rsidR="00052381" w:rsidRPr="008959DE" w:rsidRDefault="00052381" w:rsidP="00A37DDC">
            <w:pPr>
              <w:pStyle w:val="VRQATableHeading2"/>
            </w:pPr>
            <w:r w:rsidRPr="008959DE">
              <w:t xml:space="preserve">Qualification code: </w:t>
            </w:r>
          </w:p>
        </w:tc>
        <w:tc>
          <w:tcPr>
            <w:tcW w:w="7083" w:type="dxa"/>
          </w:tcPr>
          <w:p w14:paraId="3843D281" w14:textId="046DF61D" w:rsidR="00052381" w:rsidRPr="00365CBE" w:rsidRDefault="00D074FF" w:rsidP="00A37DDC">
            <w:pPr>
              <w:pStyle w:val="VRQATableBodyText"/>
              <w:rPr>
                <w:color w:val="auto"/>
                <w:szCs w:val="18"/>
              </w:rPr>
            </w:pPr>
            <w:r w:rsidRPr="005A1A07">
              <w:rPr>
                <w:color w:val="auto"/>
                <w:szCs w:val="18"/>
              </w:rPr>
              <w:t>22705VIC</w:t>
            </w:r>
          </w:p>
        </w:tc>
      </w:tr>
      <w:tr w:rsidR="00052381" w:rsidRPr="008959DE" w14:paraId="225FFB23" w14:textId="77777777" w:rsidTr="00D56276">
        <w:trPr>
          <w:trHeight w:val="431"/>
        </w:trPr>
        <w:tc>
          <w:tcPr>
            <w:tcW w:w="2977" w:type="dxa"/>
          </w:tcPr>
          <w:p w14:paraId="2869B4E9" w14:textId="77777777" w:rsidR="00052381" w:rsidRPr="008959DE" w:rsidRDefault="00052381" w:rsidP="00A37DDC">
            <w:pPr>
              <w:pStyle w:val="VRQATableHeading2"/>
            </w:pPr>
            <w:r w:rsidRPr="008959DE">
              <w:t>Qualification title:</w:t>
            </w:r>
          </w:p>
        </w:tc>
        <w:tc>
          <w:tcPr>
            <w:tcW w:w="7083" w:type="dxa"/>
          </w:tcPr>
          <w:p w14:paraId="7A4E214A" w14:textId="505F747F" w:rsidR="00052381" w:rsidRPr="00365CBE" w:rsidRDefault="00052381" w:rsidP="00A37DDC">
            <w:pPr>
              <w:pStyle w:val="VRQATableBodyText"/>
              <w:rPr>
                <w:color w:val="auto"/>
                <w:szCs w:val="18"/>
              </w:rPr>
            </w:pPr>
            <w:r w:rsidRPr="00365CBE">
              <w:rPr>
                <w:color w:val="auto"/>
                <w:szCs w:val="18"/>
              </w:rPr>
              <w:t xml:space="preserve">Certificate 1 in </w:t>
            </w:r>
            <w:r w:rsidR="008E7628">
              <w:rPr>
                <w:color w:val="auto"/>
                <w:szCs w:val="18"/>
              </w:rPr>
              <w:t>Transition</w:t>
            </w:r>
            <w:r w:rsidRPr="00365CBE">
              <w:rPr>
                <w:color w:val="auto"/>
                <w:szCs w:val="18"/>
              </w:rPr>
              <w:t xml:space="preserve"> Education</w:t>
            </w:r>
          </w:p>
        </w:tc>
      </w:tr>
    </w:tbl>
    <w:p w14:paraId="57322CE1" w14:textId="77777777" w:rsidR="00052381" w:rsidRPr="004F5313" w:rsidRDefault="00052381" w:rsidP="00052381">
      <w:pPr>
        <w:pStyle w:val="VRQABodyText"/>
      </w:pPr>
    </w:p>
    <w:tbl>
      <w:tblPr>
        <w:tblStyle w:val="Style1"/>
        <w:tblW w:w="4934" w:type="pct"/>
        <w:tblLook w:val="01E0" w:firstRow="1" w:lastRow="1" w:firstColumn="1" w:lastColumn="1" w:noHBand="0" w:noVBand="0"/>
      </w:tblPr>
      <w:tblGrid>
        <w:gridCol w:w="2975"/>
        <w:gridCol w:w="7084"/>
      </w:tblGrid>
      <w:tr w:rsidR="00052381" w:rsidRPr="001D57CE" w14:paraId="5DFA0930" w14:textId="77777777" w:rsidTr="00D56276">
        <w:trPr>
          <w:trHeight w:val="652"/>
        </w:trPr>
        <w:tc>
          <w:tcPr>
            <w:cnfStyle w:val="000000000100" w:firstRow="0" w:lastRow="0" w:firstColumn="0" w:lastColumn="0" w:oddVBand="0" w:evenVBand="0" w:oddHBand="0" w:evenHBand="0" w:firstRowFirstColumn="1" w:firstRowLastColumn="0" w:lastRowFirstColumn="0" w:lastRowLastColumn="0"/>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AF0924C" w14:textId="77777777" w:rsidR="00052381" w:rsidRPr="001D57CE" w:rsidRDefault="00052381" w:rsidP="00A37DDC">
            <w:pPr>
              <w:pStyle w:val="VRQATableHeading1"/>
            </w:pPr>
            <w:r w:rsidRPr="001D57CE">
              <w:t xml:space="preserve">Foundation skill </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A29504A" w14:textId="77777777" w:rsidR="00052381" w:rsidRPr="004F5313" w:rsidRDefault="00052381" w:rsidP="00A37DDC">
            <w:pPr>
              <w:pStyle w:val="VRQATableHeading2"/>
              <w:cnfStyle w:val="000000000000" w:firstRow="0" w:lastRow="0" w:firstColumn="0" w:lastColumn="0" w:oddVBand="0" w:evenVBand="0" w:oddHBand="0" w:evenHBand="0" w:firstRowFirstColumn="0" w:firstRowLastColumn="0" w:lastRowFirstColumn="0" w:lastRowLastColumn="0"/>
            </w:pPr>
            <w:r w:rsidRPr="004F5313">
              <w:t>Industry/education/legislative/enterprise/community requirements for this qualification include the following facets:</w:t>
            </w:r>
          </w:p>
        </w:tc>
      </w:tr>
      <w:tr w:rsidR="00CB2DDB" w:rsidRPr="008959DE" w14:paraId="623804B3" w14:textId="77777777" w:rsidTr="00D56276">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C3F5C43" w14:textId="77777777" w:rsidR="00CB2DDB" w:rsidRPr="008959DE" w:rsidRDefault="00CB2DDB" w:rsidP="00CB2DDB">
            <w:pPr>
              <w:pStyle w:val="VRQATableBodyText"/>
              <w:rPr>
                <w:b/>
                <w:lang w:val="en-AU"/>
              </w:rPr>
            </w:pPr>
            <w:r w:rsidRPr="008959DE">
              <w:t>Reading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F54C0E6" w14:textId="425AAD98" w:rsidR="00CB2DDB" w:rsidRPr="00CB2DDB" w:rsidRDefault="00CB2DDB" w:rsidP="00CB2DDB">
            <w:pPr>
              <w:pStyle w:val="VRQATableBullet1"/>
              <w:numPr>
                <w:ilvl w:val="0"/>
                <w:numId w:val="29"/>
              </w:numPr>
              <w:spacing w:before="0"/>
            </w:pPr>
            <w:r w:rsidRPr="00CB2DDB">
              <w:t>access and engage with simple information to meet own related needs including self development, well being and community participation needs</w:t>
            </w:r>
            <w:r w:rsidR="004F0D25">
              <w:t>.</w:t>
            </w:r>
          </w:p>
          <w:p w14:paraId="71793804" w14:textId="546C3CC4" w:rsidR="00CB2DDB" w:rsidRPr="00CB2DDB" w:rsidRDefault="00CB2DDB" w:rsidP="00CB2DDB">
            <w:pPr>
              <w:pStyle w:val="VRQATableBullet1"/>
              <w:numPr>
                <w:ilvl w:val="0"/>
                <w:numId w:val="29"/>
              </w:numPr>
              <w:spacing w:before="0"/>
            </w:pPr>
            <w:r w:rsidRPr="00CB2DDB">
              <w:t>interpret travel information.</w:t>
            </w:r>
          </w:p>
          <w:p w14:paraId="2858656E" w14:textId="2B9D810B" w:rsidR="00CB2DDB" w:rsidRPr="00CB2DDB" w:rsidRDefault="00CB2DDB" w:rsidP="00CB2DDB">
            <w:pPr>
              <w:pStyle w:val="VRQATableBullet1"/>
              <w:numPr>
                <w:ilvl w:val="0"/>
                <w:numId w:val="29"/>
              </w:numPr>
              <w:spacing w:before="0"/>
            </w:pPr>
            <w:r w:rsidRPr="00CB2DDB">
              <w:t>follow simple instructions related to everyday tasks and activities.</w:t>
            </w:r>
          </w:p>
        </w:tc>
      </w:tr>
      <w:tr w:rsidR="00CB2DDB" w:rsidRPr="008959DE" w14:paraId="6133BFED" w14:textId="77777777" w:rsidTr="00D56276">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A193BC5" w14:textId="77777777" w:rsidR="00CB2DDB" w:rsidRPr="008959DE" w:rsidRDefault="00CB2DDB" w:rsidP="00CB2DDB">
            <w:pPr>
              <w:pStyle w:val="VRQATableBodyText"/>
            </w:pPr>
            <w:r w:rsidRPr="008959DE">
              <w:t>Writing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516A7E4" w14:textId="3A38AEFA" w:rsidR="00CB2DDB" w:rsidRPr="00C06473" w:rsidRDefault="00CB2DDB" w:rsidP="00CB2DDB">
            <w:pPr>
              <w:pStyle w:val="VRQATableBullet1"/>
              <w:numPr>
                <w:ilvl w:val="0"/>
                <w:numId w:val="29"/>
              </w:numPr>
              <w:spacing w:before="0"/>
            </w:pPr>
            <w:r w:rsidRPr="002E7F89">
              <w:t>complete short, simple texts for own personal needs</w:t>
            </w:r>
            <w:r>
              <w:t>.</w:t>
            </w:r>
          </w:p>
        </w:tc>
      </w:tr>
      <w:tr w:rsidR="00CB2DDB" w:rsidRPr="00785458" w14:paraId="1F2CEFE6" w14:textId="77777777" w:rsidTr="00D56276">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956C8BB" w14:textId="77777777" w:rsidR="00CB2DDB" w:rsidRPr="00785458" w:rsidRDefault="00CB2DDB" w:rsidP="00CB2DDB">
            <w:pPr>
              <w:pStyle w:val="VRQATableBodyText"/>
            </w:pPr>
            <w:r w:rsidRPr="00785458">
              <w:t>Oral communication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F8A2401" w14:textId="0447313D" w:rsidR="00CB2DDB" w:rsidRPr="002E7F89" w:rsidRDefault="00CB2DDB" w:rsidP="00CB2DDB">
            <w:pPr>
              <w:pStyle w:val="VRQATableBullet1"/>
              <w:numPr>
                <w:ilvl w:val="0"/>
                <w:numId w:val="29"/>
              </w:numPr>
              <w:spacing w:before="0"/>
            </w:pPr>
            <w:r w:rsidRPr="002E7F89">
              <w:t>participate in discussions about personal goals and responsibilities</w:t>
            </w:r>
            <w:r>
              <w:t>.</w:t>
            </w:r>
            <w:r w:rsidRPr="002E7F89">
              <w:t xml:space="preserve"> </w:t>
            </w:r>
          </w:p>
          <w:p w14:paraId="01941495" w14:textId="0E844B3E" w:rsidR="00CB2DDB" w:rsidRPr="002E7F89" w:rsidRDefault="00CB2DDB" w:rsidP="00CB2DDB">
            <w:pPr>
              <w:pStyle w:val="VRQATableBullet1"/>
              <w:numPr>
                <w:ilvl w:val="0"/>
                <w:numId w:val="29"/>
              </w:numPr>
              <w:spacing w:before="0"/>
            </w:pPr>
            <w:r w:rsidRPr="002E7F89">
              <w:t>work with support persons to explore options for participation such as community participation</w:t>
            </w:r>
            <w:r>
              <w:t>.</w:t>
            </w:r>
          </w:p>
          <w:p w14:paraId="28E63FEB" w14:textId="42FD67CF" w:rsidR="00CB2DDB" w:rsidRPr="002E7F89" w:rsidRDefault="00CB2DDB" w:rsidP="00CB2DDB">
            <w:pPr>
              <w:pStyle w:val="VRQATableBullet1"/>
              <w:numPr>
                <w:ilvl w:val="0"/>
                <w:numId w:val="29"/>
              </w:numPr>
              <w:spacing w:before="0"/>
            </w:pPr>
            <w:r w:rsidRPr="002E7F89">
              <w:t>ask questions and listen for specific information</w:t>
            </w:r>
            <w:r>
              <w:t>.</w:t>
            </w:r>
          </w:p>
          <w:p w14:paraId="242EDF29" w14:textId="3E399B08" w:rsidR="00CB2DDB" w:rsidRPr="002E7F89" w:rsidRDefault="00CB2DDB" w:rsidP="00CB2DDB">
            <w:pPr>
              <w:pStyle w:val="VRQATableBullet1"/>
              <w:numPr>
                <w:ilvl w:val="0"/>
                <w:numId w:val="29"/>
              </w:numPr>
              <w:spacing w:before="0"/>
            </w:pPr>
            <w:r w:rsidRPr="002E7F89">
              <w:t>develop support networks with support person</w:t>
            </w:r>
            <w:r>
              <w:t>.</w:t>
            </w:r>
          </w:p>
          <w:p w14:paraId="05080177" w14:textId="11E94CF2" w:rsidR="00CB2DDB" w:rsidRPr="00BF59C9" w:rsidRDefault="00CB2DDB" w:rsidP="00C04E45">
            <w:pPr>
              <w:pStyle w:val="VRQABullet1"/>
              <w:rPr>
                <w:rFonts w:eastAsiaTheme="minorHAnsi" w:cstheme="minorBidi"/>
                <w:color w:val="53565A"/>
                <w:sz w:val="18"/>
                <w:szCs w:val="24"/>
                <w:lang w:eastAsia="en-US"/>
              </w:rPr>
            </w:pPr>
            <w:r w:rsidRPr="00BF59C9">
              <w:rPr>
                <w:rFonts w:eastAsiaTheme="minorHAnsi" w:cstheme="minorBidi"/>
                <w:color w:val="53565A"/>
                <w:sz w:val="18"/>
                <w:szCs w:val="24"/>
                <w:lang w:eastAsia="en-US"/>
              </w:rPr>
              <w:t>participate in interactions with others.</w:t>
            </w:r>
          </w:p>
        </w:tc>
      </w:tr>
      <w:tr w:rsidR="00CB2DDB" w:rsidRPr="00785458" w14:paraId="3EF714D9" w14:textId="77777777" w:rsidTr="00D56276">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9FC10D7" w14:textId="77777777" w:rsidR="00CB2DDB" w:rsidRPr="00785458" w:rsidRDefault="00CB2DDB" w:rsidP="00CB2DDB">
            <w:pPr>
              <w:pStyle w:val="VRQATableBodyText"/>
            </w:pPr>
            <w:r w:rsidRPr="00785458">
              <w:t>Numeracy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B13CA8D" w14:textId="23C32EDB" w:rsidR="00CB2DDB" w:rsidRPr="002E7F89" w:rsidRDefault="00CB2DDB" w:rsidP="00CB2DDB">
            <w:pPr>
              <w:pStyle w:val="VRQATableBullet1"/>
              <w:numPr>
                <w:ilvl w:val="0"/>
                <w:numId w:val="29"/>
              </w:numPr>
              <w:spacing w:before="0"/>
            </w:pPr>
            <w:r w:rsidRPr="002E7F89">
              <w:t>recognise and use simple mathematical concepts such as money, time, and measurement</w:t>
            </w:r>
            <w:r>
              <w:t>.</w:t>
            </w:r>
          </w:p>
          <w:p w14:paraId="514E4E00" w14:textId="3B8977BC" w:rsidR="00CB2DDB" w:rsidRPr="002E7F89" w:rsidRDefault="00CB2DDB" w:rsidP="00CB2DDB">
            <w:pPr>
              <w:pStyle w:val="VRQATableBullet1"/>
              <w:numPr>
                <w:ilvl w:val="0"/>
                <w:numId w:val="29"/>
              </w:numPr>
              <w:spacing w:before="0"/>
            </w:pPr>
            <w:r w:rsidRPr="002E7F89">
              <w:t>use diagrams and maps to complete tasks</w:t>
            </w:r>
            <w:r>
              <w:t>.</w:t>
            </w:r>
          </w:p>
          <w:p w14:paraId="32FA14A7" w14:textId="25B8BF23" w:rsidR="00CB2DDB" w:rsidRPr="00CB2DDB" w:rsidRDefault="00CB2DDB" w:rsidP="00CB2DDB">
            <w:pPr>
              <w:pStyle w:val="ListParagraph"/>
              <w:keepNext w:val="0"/>
              <w:numPr>
                <w:ilvl w:val="0"/>
                <w:numId w:val="29"/>
              </w:numPr>
              <w:spacing w:before="0" w:after="0"/>
              <w:rPr>
                <w:rFonts w:ascii="Arial" w:eastAsiaTheme="minorHAnsi" w:hAnsi="Arial"/>
                <w:color w:val="53565A"/>
                <w:sz w:val="18"/>
                <w:szCs w:val="24"/>
                <w:lang w:val="en-GB" w:eastAsia="en-US"/>
              </w:rPr>
            </w:pPr>
            <w:r w:rsidRPr="00CB2DDB">
              <w:rPr>
                <w:rFonts w:ascii="Arial" w:eastAsiaTheme="minorHAnsi" w:hAnsi="Arial"/>
                <w:color w:val="53565A"/>
                <w:sz w:val="18"/>
                <w:szCs w:val="24"/>
                <w:lang w:val="en-GB" w:eastAsia="en-US"/>
              </w:rPr>
              <w:t>perform simple calculations with money, time, and measurement.</w:t>
            </w:r>
          </w:p>
        </w:tc>
      </w:tr>
      <w:tr w:rsidR="00CB2DDB" w:rsidRPr="00785458" w14:paraId="235F07C3" w14:textId="77777777" w:rsidTr="00D56276">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7E79BEE" w14:textId="77777777" w:rsidR="00CB2DDB" w:rsidRPr="00785458" w:rsidRDefault="00CB2DDB" w:rsidP="00CB2DDB">
            <w:pPr>
              <w:pStyle w:val="VRQATableBodyText"/>
            </w:pPr>
            <w:r w:rsidRPr="00785458">
              <w:t>Learning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B55BDCB" w14:textId="3EC1A3E1" w:rsidR="00CB2DDB" w:rsidRPr="00901F3D" w:rsidRDefault="00CB2DDB" w:rsidP="00CB2DDB">
            <w:pPr>
              <w:pStyle w:val="VRQATableBullet1"/>
              <w:numPr>
                <w:ilvl w:val="0"/>
                <w:numId w:val="29"/>
              </w:numPr>
              <w:spacing w:before="0"/>
            </w:pPr>
            <w:r w:rsidRPr="00E94D1E">
              <w:t>identify own personal goals and development needs</w:t>
            </w:r>
            <w:r>
              <w:t>.</w:t>
            </w:r>
          </w:p>
        </w:tc>
      </w:tr>
      <w:tr w:rsidR="00CB2DDB" w:rsidRPr="00785458" w14:paraId="5D01C007" w14:textId="77777777" w:rsidTr="00D56276">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FB996CA" w14:textId="77777777" w:rsidR="00CB2DDB" w:rsidRPr="00785458" w:rsidRDefault="00CB2DDB" w:rsidP="00CB2DDB">
            <w:pPr>
              <w:pStyle w:val="VRQATableBodyText"/>
            </w:pPr>
            <w:r w:rsidRPr="00785458">
              <w:t>Problem solving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5B9DAA6" w14:textId="3970FDB4" w:rsidR="00CB2DDB" w:rsidRPr="002E7F89" w:rsidRDefault="00CB2DDB" w:rsidP="00CB2DDB">
            <w:pPr>
              <w:pStyle w:val="VRQATableBullet1"/>
              <w:numPr>
                <w:ilvl w:val="0"/>
                <w:numId w:val="29"/>
              </w:numPr>
              <w:spacing w:before="0"/>
            </w:pPr>
            <w:r w:rsidRPr="002E7F89">
              <w:t>identify and use simple strategies to resolve problems and barriers related to everyday activities and tasks</w:t>
            </w:r>
            <w:r>
              <w:t>.</w:t>
            </w:r>
          </w:p>
          <w:p w14:paraId="6605CAB9" w14:textId="09A5D1DF" w:rsidR="00CB2DDB" w:rsidRPr="002E7F89" w:rsidRDefault="00CB2DDB" w:rsidP="00CB2DDB">
            <w:pPr>
              <w:pStyle w:val="VRQATableBullet1"/>
              <w:numPr>
                <w:ilvl w:val="0"/>
                <w:numId w:val="29"/>
              </w:numPr>
              <w:spacing w:before="0"/>
            </w:pPr>
            <w:r w:rsidRPr="002E7F89">
              <w:t>identify own self development needs and personal goals in relation to future options and steps to explore them</w:t>
            </w:r>
            <w:r>
              <w:t>.</w:t>
            </w:r>
          </w:p>
          <w:p w14:paraId="073F12CC" w14:textId="5C60D3AF" w:rsidR="00CB2DDB" w:rsidRPr="002E7F89" w:rsidRDefault="00CB2DDB" w:rsidP="00CB2DDB">
            <w:pPr>
              <w:pStyle w:val="VRQATableBullet1"/>
              <w:numPr>
                <w:ilvl w:val="0"/>
                <w:numId w:val="29"/>
              </w:numPr>
              <w:spacing w:before="0"/>
            </w:pPr>
            <w:r w:rsidRPr="002E7F89">
              <w:t>identify and select services to meet self development needs</w:t>
            </w:r>
            <w:r>
              <w:t>.</w:t>
            </w:r>
          </w:p>
          <w:p w14:paraId="19C0CBB1" w14:textId="1998E7FE" w:rsidR="00CB2DDB" w:rsidRPr="002E7F89" w:rsidRDefault="00CB2DDB" w:rsidP="00CB2DDB">
            <w:pPr>
              <w:pStyle w:val="VRQATableBullet1"/>
              <w:numPr>
                <w:ilvl w:val="0"/>
                <w:numId w:val="29"/>
              </w:numPr>
              <w:spacing w:before="0"/>
            </w:pPr>
            <w:r w:rsidRPr="002E7F89">
              <w:t>identify and apply personal safety strategies</w:t>
            </w:r>
            <w:r>
              <w:t>.</w:t>
            </w:r>
          </w:p>
          <w:p w14:paraId="1182ABB4" w14:textId="141C37E4" w:rsidR="00CB2DDB" w:rsidRPr="00CA146F" w:rsidRDefault="00CB2DDB" w:rsidP="00CB2DDB">
            <w:pPr>
              <w:pStyle w:val="VRQATableBullet1"/>
              <w:numPr>
                <w:ilvl w:val="0"/>
                <w:numId w:val="29"/>
              </w:numPr>
              <w:spacing w:before="0"/>
            </w:pPr>
            <w:r w:rsidRPr="002E7F89">
              <w:lastRenderedPageBreak/>
              <w:t>identify actions to manage own wellbeing needs</w:t>
            </w:r>
            <w:r>
              <w:t>.</w:t>
            </w:r>
          </w:p>
        </w:tc>
      </w:tr>
      <w:tr w:rsidR="00CB2DDB" w:rsidRPr="00785458" w14:paraId="6B4D24A3" w14:textId="77777777" w:rsidTr="00D56276">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730A9C1" w14:textId="77777777" w:rsidR="00CB2DDB" w:rsidRPr="00785458" w:rsidRDefault="00CB2DDB" w:rsidP="00CB2DDB">
            <w:pPr>
              <w:pStyle w:val="VRQATableBodyText"/>
              <w:rPr>
                <w:b/>
                <w:lang w:val="en-AU"/>
              </w:rPr>
            </w:pPr>
            <w:r w:rsidRPr="00785458">
              <w:lastRenderedPageBreak/>
              <w:t>Initiative and enterprise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0ED2975" w14:textId="11696A35" w:rsidR="00CB2DDB" w:rsidRPr="00CA146F" w:rsidRDefault="00CB2DDB" w:rsidP="00CB2DDB">
            <w:pPr>
              <w:pStyle w:val="VRQATableBullet1"/>
              <w:numPr>
                <w:ilvl w:val="0"/>
                <w:numId w:val="29"/>
              </w:numPr>
              <w:spacing w:before="0"/>
            </w:pPr>
            <w:r w:rsidRPr="00CA146F">
              <w:t>seek assistance and support as required</w:t>
            </w:r>
            <w:r>
              <w:t>.</w:t>
            </w:r>
          </w:p>
          <w:p w14:paraId="755C26E5" w14:textId="0A143097" w:rsidR="00CB2DDB" w:rsidRPr="00CA146F" w:rsidRDefault="00CB2DDB" w:rsidP="00CB2DDB">
            <w:pPr>
              <w:pStyle w:val="VRQATableBullet1"/>
              <w:numPr>
                <w:ilvl w:val="0"/>
                <w:numId w:val="29"/>
              </w:numPr>
              <w:spacing w:before="0"/>
            </w:pPr>
            <w:r w:rsidRPr="00CA146F">
              <w:t>recognise and address own self development needs</w:t>
            </w:r>
            <w:r>
              <w:t>.</w:t>
            </w:r>
          </w:p>
        </w:tc>
      </w:tr>
      <w:tr w:rsidR="00CB2DDB" w:rsidRPr="00785458" w14:paraId="209BF888" w14:textId="77777777" w:rsidTr="00D56276">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9836E64" w14:textId="77777777" w:rsidR="00CB2DDB" w:rsidRPr="00785458" w:rsidRDefault="00CB2DDB" w:rsidP="00CB2DDB">
            <w:pPr>
              <w:pStyle w:val="VRQATableBodyText"/>
              <w:rPr>
                <w:b/>
                <w:lang w:val="en-AU"/>
              </w:rPr>
            </w:pPr>
            <w:r w:rsidRPr="00785458">
              <w:t>Teamwork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22E9878" w14:textId="41423E0F" w:rsidR="00CB2DDB" w:rsidRPr="00CA146F" w:rsidRDefault="00CB2DDB" w:rsidP="00CB2DDB">
            <w:pPr>
              <w:pStyle w:val="VRQATableBullet1"/>
              <w:numPr>
                <w:ilvl w:val="0"/>
                <w:numId w:val="29"/>
              </w:numPr>
              <w:spacing w:before="0"/>
            </w:pPr>
            <w:r w:rsidRPr="00CB2DDB">
              <w:t>work with support persons to plan personal learning tasks and participate in the community.</w:t>
            </w:r>
          </w:p>
        </w:tc>
      </w:tr>
      <w:tr w:rsidR="00CB2DDB" w:rsidRPr="00785458" w14:paraId="10B0FDDF" w14:textId="77777777" w:rsidTr="00D56276">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A9A3115" w14:textId="77777777" w:rsidR="00CB2DDB" w:rsidRPr="00785458" w:rsidRDefault="00CB2DDB" w:rsidP="00CB2DDB">
            <w:pPr>
              <w:pStyle w:val="VRQATableBodyText"/>
            </w:pPr>
            <w:r w:rsidRPr="00785458">
              <w:t>Planning and organising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466389D" w14:textId="50DCCA1B" w:rsidR="00CB2DDB" w:rsidRPr="002E7F89" w:rsidRDefault="00CB2DDB" w:rsidP="00CB2DDB">
            <w:pPr>
              <w:pStyle w:val="VRQATableBullet1"/>
              <w:numPr>
                <w:ilvl w:val="0"/>
                <w:numId w:val="29"/>
              </w:numPr>
              <w:spacing w:before="0"/>
            </w:pPr>
            <w:r w:rsidRPr="002E7F89">
              <w:t>to develop and follow steps to explore potential option/s</w:t>
            </w:r>
            <w:r>
              <w:t>.</w:t>
            </w:r>
          </w:p>
          <w:p w14:paraId="7096D2B9" w14:textId="7AE8D268" w:rsidR="00CB2DDB" w:rsidRPr="002E7F89" w:rsidRDefault="00CB2DDB" w:rsidP="00CB2DDB">
            <w:pPr>
              <w:pStyle w:val="VRQATableBullet1"/>
              <w:numPr>
                <w:ilvl w:val="0"/>
                <w:numId w:val="29"/>
              </w:numPr>
              <w:spacing w:before="0"/>
            </w:pPr>
            <w:r w:rsidRPr="002E7F89">
              <w:t>plan and implement personal everyday tasks such as travel plans</w:t>
            </w:r>
            <w:r>
              <w:t>.</w:t>
            </w:r>
          </w:p>
          <w:p w14:paraId="1D38375F" w14:textId="4E71B2E5" w:rsidR="00CB2DDB" w:rsidRPr="00CB2DDB" w:rsidRDefault="00CB2DDB" w:rsidP="00CB2DDB">
            <w:pPr>
              <w:pStyle w:val="VRQATableBullet1"/>
              <w:numPr>
                <w:ilvl w:val="0"/>
                <w:numId w:val="29"/>
              </w:numPr>
              <w:spacing w:before="0"/>
            </w:pPr>
            <w:r w:rsidRPr="00E94D1E">
              <w:t>develop independence in everyday situations</w:t>
            </w:r>
            <w:r>
              <w:t>.</w:t>
            </w:r>
          </w:p>
        </w:tc>
      </w:tr>
      <w:tr w:rsidR="00CB2DDB" w:rsidRPr="00785458" w14:paraId="659D938A" w14:textId="77777777" w:rsidTr="00D56276">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1081CFD" w14:textId="77777777" w:rsidR="00CB2DDB" w:rsidRPr="00785458" w:rsidRDefault="00CB2DDB" w:rsidP="00CB2DDB">
            <w:pPr>
              <w:pStyle w:val="VRQATableBodyText"/>
            </w:pPr>
            <w:r w:rsidRPr="00785458">
              <w:t>Self-management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6AF4DBC" w14:textId="3852757B" w:rsidR="00CB2DDB" w:rsidRPr="002E7F89" w:rsidRDefault="00CB2DDB" w:rsidP="00CB2DDB">
            <w:pPr>
              <w:pStyle w:val="VRQATableBullet1"/>
              <w:numPr>
                <w:ilvl w:val="0"/>
                <w:numId w:val="29"/>
              </w:numPr>
              <w:spacing w:before="0"/>
            </w:pPr>
            <w:r w:rsidRPr="002E7F89">
              <w:t>identify and monitor achievement of goals with support person</w:t>
            </w:r>
            <w:r>
              <w:t>.</w:t>
            </w:r>
          </w:p>
          <w:p w14:paraId="1E4610F9" w14:textId="6C55F2DA" w:rsidR="00CB2DDB" w:rsidRPr="002E7F89" w:rsidRDefault="00CB2DDB" w:rsidP="00CB2DDB">
            <w:pPr>
              <w:pStyle w:val="VRQATableBullet1"/>
              <w:numPr>
                <w:ilvl w:val="0"/>
                <w:numId w:val="29"/>
              </w:numPr>
              <w:spacing w:before="0"/>
            </w:pPr>
            <w:r w:rsidRPr="002E7F89">
              <w:t>adjust personal needs</w:t>
            </w:r>
            <w:r>
              <w:t>.</w:t>
            </w:r>
          </w:p>
          <w:p w14:paraId="0BC6D31C" w14:textId="23220CE8" w:rsidR="00CB2DDB" w:rsidRPr="00BF59C9" w:rsidRDefault="00CB2DDB" w:rsidP="00C04E45">
            <w:pPr>
              <w:pStyle w:val="VRQABullet1"/>
              <w:rPr>
                <w:rFonts w:eastAsiaTheme="minorHAnsi" w:cstheme="minorBidi"/>
                <w:color w:val="53565A"/>
                <w:sz w:val="18"/>
                <w:szCs w:val="24"/>
                <w:lang w:eastAsia="en-US"/>
              </w:rPr>
            </w:pPr>
            <w:r w:rsidRPr="00BF59C9">
              <w:rPr>
                <w:rFonts w:eastAsiaTheme="minorHAnsi" w:cstheme="minorBidi"/>
                <w:color w:val="53565A"/>
                <w:sz w:val="18"/>
                <w:szCs w:val="24"/>
                <w:lang w:eastAsia="en-US"/>
              </w:rPr>
              <w:t>maintain own well being and relationships.</w:t>
            </w:r>
          </w:p>
        </w:tc>
      </w:tr>
      <w:tr w:rsidR="00CB2DDB" w:rsidRPr="00785458" w14:paraId="5318522B" w14:textId="77777777" w:rsidTr="00D56276">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9320214" w14:textId="77777777" w:rsidR="00CB2DDB" w:rsidRPr="00785458" w:rsidRDefault="00CB2DDB" w:rsidP="00CB2DDB">
            <w:pPr>
              <w:pStyle w:val="VRQATableBodyText"/>
            </w:pPr>
            <w:r w:rsidRPr="00785458">
              <w:t>Technology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5E98456" w14:textId="1447D77A" w:rsidR="00CB2DDB" w:rsidRPr="00E94D1E" w:rsidRDefault="00CB2DDB" w:rsidP="00CB2DDB">
            <w:pPr>
              <w:pStyle w:val="VRQATableBullet1"/>
              <w:numPr>
                <w:ilvl w:val="0"/>
                <w:numId w:val="29"/>
              </w:numPr>
              <w:spacing w:before="0"/>
            </w:pPr>
            <w:r w:rsidRPr="00E94D1E">
              <w:t>use basic technology to access information to meet personal needs such as transport information such as timetables</w:t>
            </w:r>
            <w:r>
              <w:t>.</w:t>
            </w:r>
          </w:p>
          <w:p w14:paraId="4C617D7F" w14:textId="74B30EB3" w:rsidR="00CB2DDB" w:rsidRPr="00CB2DDB" w:rsidRDefault="00CB2DDB" w:rsidP="00CB2DDB">
            <w:pPr>
              <w:pStyle w:val="VRQATableBullet1"/>
              <w:numPr>
                <w:ilvl w:val="0"/>
                <w:numId w:val="29"/>
              </w:numPr>
              <w:spacing w:before="0"/>
            </w:pPr>
            <w:r w:rsidRPr="00E94D1E">
              <w:t>use devices safely and responsibly</w:t>
            </w:r>
            <w:r>
              <w:t>.</w:t>
            </w:r>
          </w:p>
        </w:tc>
      </w:tr>
      <w:tr w:rsidR="00CB2DDB" w:rsidRPr="001D57CE" w14:paraId="382E0D78" w14:textId="77777777" w:rsidTr="00D56276">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7151E13" w14:textId="77777777" w:rsidR="00CB2DDB" w:rsidRPr="001D57CE" w:rsidRDefault="00CB2DDB" w:rsidP="00CB2DDB">
            <w:pPr>
              <w:pStyle w:val="VRQATableBodyText"/>
            </w:pPr>
            <w:r>
              <w:t>Digital literacy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5BFBB8F" w14:textId="4FF7E904" w:rsidR="00CB2DDB" w:rsidRPr="002E7F89" w:rsidRDefault="00CB2DDB" w:rsidP="00CB2DDB">
            <w:pPr>
              <w:pStyle w:val="VRQATableBullet1"/>
              <w:numPr>
                <w:ilvl w:val="0"/>
                <w:numId w:val="29"/>
              </w:numPr>
              <w:spacing w:before="0"/>
            </w:pPr>
            <w:r w:rsidRPr="002E7F89">
              <w:t>access and use digital information to complete everyday tasks</w:t>
            </w:r>
            <w:r>
              <w:t>.</w:t>
            </w:r>
          </w:p>
          <w:p w14:paraId="05E4DE3A" w14:textId="627F7D54" w:rsidR="00CB2DDB" w:rsidRPr="00901F3D" w:rsidRDefault="00CB2DDB" w:rsidP="00CB2DDB">
            <w:pPr>
              <w:pStyle w:val="VRQATableBullet1"/>
              <w:numPr>
                <w:ilvl w:val="0"/>
                <w:numId w:val="29"/>
              </w:numPr>
              <w:spacing w:before="0"/>
            </w:pPr>
            <w:r w:rsidRPr="002E7F89">
              <w:t>participate in electronic communication and interactions with others</w:t>
            </w:r>
            <w:r>
              <w:t>.</w:t>
            </w:r>
          </w:p>
        </w:tc>
      </w:tr>
    </w:tbl>
    <w:p w14:paraId="028D1E0C" w14:textId="5E50EBDC" w:rsidR="00052381" w:rsidRDefault="00052381" w:rsidP="00052381">
      <w:pPr>
        <w:tabs>
          <w:tab w:val="left" w:pos="1590"/>
        </w:tabs>
      </w:pPr>
    </w:p>
    <w:p w14:paraId="0F2DB87D" w14:textId="04D79A8E" w:rsidR="00052381" w:rsidRPr="00052381" w:rsidRDefault="00052381" w:rsidP="00052381">
      <w:pPr>
        <w:tabs>
          <w:tab w:val="left" w:pos="1590"/>
        </w:tabs>
        <w:sectPr w:rsidR="00052381" w:rsidRPr="00052381" w:rsidSect="00901F3D">
          <w:headerReference w:type="even" r:id="rId38"/>
          <w:headerReference w:type="default" r:id="rId39"/>
          <w:footerReference w:type="even" r:id="rId40"/>
          <w:footerReference w:type="default" r:id="rId41"/>
          <w:headerReference w:type="first" r:id="rId42"/>
          <w:footerReference w:type="first" r:id="rId43"/>
          <w:pgSz w:w="11900" w:h="16840"/>
          <w:pgMar w:top="1893" w:right="845" w:bottom="851" w:left="851" w:header="567" w:footer="157" w:gutter="0"/>
          <w:cols w:space="227"/>
          <w:titlePg/>
          <w:docGrid w:linePitch="360"/>
        </w:sectPr>
      </w:pPr>
      <w:r>
        <w:tab/>
      </w:r>
    </w:p>
    <w:p w14:paraId="7AED1410" w14:textId="52289A3D" w:rsidR="00063B00" w:rsidRDefault="008A5750" w:rsidP="008A5750">
      <w:pPr>
        <w:pStyle w:val="Heading1"/>
      </w:pPr>
      <w:bookmarkStart w:id="89" w:name="_Toc99709026"/>
      <w:bookmarkStart w:id="90" w:name="_Toc99709078"/>
      <w:bookmarkStart w:id="91" w:name="_Toc99709780"/>
      <w:bookmarkStart w:id="92" w:name="_Toc206681720"/>
      <w:r w:rsidRPr="008A5750">
        <w:lastRenderedPageBreak/>
        <w:t>Section C – Units of competency</w:t>
      </w:r>
      <w:bookmarkEnd w:id="89"/>
      <w:bookmarkEnd w:id="90"/>
      <w:bookmarkEnd w:id="91"/>
      <w:bookmarkEnd w:id="92"/>
    </w:p>
    <w:tbl>
      <w:tblPr>
        <w:tblStyle w:val="Tablestyle1"/>
        <w:tblW w:w="0" w:type="auto"/>
        <w:tblLook w:val="04A0" w:firstRow="1" w:lastRow="0" w:firstColumn="1" w:lastColumn="0" w:noHBand="0" w:noVBand="1"/>
      </w:tblPr>
      <w:tblGrid>
        <w:gridCol w:w="10204"/>
      </w:tblGrid>
      <w:tr w:rsidR="00480E2B" w:rsidRPr="00673E78" w14:paraId="2DF638DC" w14:textId="77777777" w:rsidTr="005E354E">
        <w:trPr>
          <w:cnfStyle w:val="100000000000" w:firstRow="1" w:lastRow="0" w:firstColumn="0" w:lastColumn="0" w:oddVBand="0" w:evenVBand="0" w:oddHBand="0" w:evenHBand="0" w:firstRowFirstColumn="0" w:firstRowLastColumn="0" w:lastRowFirstColumn="0" w:lastRowLastColumn="0"/>
        </w:trPr>
        <w:tc>
          <w:tcPr>
            <w:tcW w:w="10204" w:type="dxa"/>
          </w:tcPr>
          <w:p w14:paraId="534F8D8D" w14:textId="77777777" w:rsidR="00480E2B" w:rsidRPr="00673E78" w:rsidRDefault="00480E2B" w:rsidP="00FE4ED2">
            <w:pPr>
              <w:pStyle w:val="VRQACourseTemplateTableWhiteHeadRightCol"/>
            </w:pPr>
            <w:r w:rsidRPr="00673E78">
              <w:t>Units of competency contained in the course</w:t>
            </w:r>
          </w:p>
        </w:tc>
      </w:tr>
    </w:tbl>
    <w:p w14:paraId="59F01335" w14:textId="77777777" w:rsidR="00480E2B" w:rsidRDefault="00480E2B" w:rsidP="00946A5C"/>
    <w:tbl>
      <w:tblPr>
        <w:tblStyle w:val="Tablestyle1"/>
        <w:tblW w:w="0" w:type="auto"/>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2692"/>
        <w:gridCol w:w="7502"/>
      </w:tblGrid>
      <w:tr w:rsidR="00B6356B" w:rsidRPr="00B6356B" w14:paraId="10ECCCE5" w14:textId="77777777" w:rsidTr="00FD34F9">
        <w:trPr>
          <w:cnfStyle w:val="100000000000" w:firstRow="1" w:lastRow="0" w:firstColumn="0" w:lastColumn="0" w:oddVBand="0" w:evenVBand="0" w:oddHBand="0" w:evenHBand="0" w:firstRowFirstColumn="0" w:firstRowLastColumn="0" w:lastRowFirstColumn="0" w:lastRowLastColumn="0"/>
          <w:trHeight w:val="599"/>
        </w:trPr>
        <w:tc>
          <w:tcPr>
            <w:tcW w:w="1019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A1DB670" w14:textId="77777777" w:rsidR="00480E2B" w:rsidRPr="00B6356B" w:rsidRDefault="00480E2B" w:rsidP="00130C98">
            <w:pPr>
              <w:pStyle w:val="VRQACourseTemplateLeftHandColumnBlue"/>
              <w:rPr>
                <w:color w:val="0C2D4A" w:themeColor="text2" w:themeShade="BF"/>
              </w:rPr>
            </w:pPr>
            <w:bookmarkStart w:id="93" w:name="_Toc206681721"/>
            <w:r w:rsidRPr="00B6356B">
              <w:rPr>
                <w:color w:val="0C2D4A" w:themeColor="text2" w:themeShade="BF"/>
              </w:rPr>
              <w:t>Units of competency developed for the course</w:t>
            </w:r>
            <w:bookmarkEnd w:id="93"/>
          </w:p>
        </w:tc>
      </w:tr>
      <w:tr w:rsidR="00480E2B" w:rsidRPr="003252C2" w14:paraId="44AB27B1" w14:textId="77777777" w:rsidTr="00FD34F9">
        <w:trPr>
          <w:trHeight w:val="283"/>
        </w:trPr>
        <w:tc>
          <w:tcPr>
            <w:tcW w:w="2692" w:type="dxa"/>
          </w:tcPr>
          <w:p w14:paraId="677D1760" w14:textId="77777777" w:rsidR="00480E2B" w:rsidRPr="003252C2" w:rsidRDefault="00480E2B" w:rsidP="00DE1D1D">
            <w:pPr>
              <w:pStyle w:val="VRQACourseTemplateLeftHandColumnBlue"/>
            </w:pPr>
            <w:bookmarkStart w:id="94" w:name="_Toc206681722"/>
            <w:r w:rsidRPr="003252C2">
              <w:t>Code</w:t>
            </w:r>
            <w:bookmarkEnd w:id="94"/>
          </w:p>
        </w:tc>
        <w:tc>
          <w:tcPr>
            <w:tcW w:w="7502" w:type="dxa"/>
          </w:tcPr>
          <w:p w14:paraId="44F6A1D4" w14:textId="77777777" w:rsidR="00480E2B" w:rsidRPr="003252C2" w:rsidRDefault="00480E2B" w:rsidP="00DE1D1D">
            <w:pPr>
              <w:pStyle w:val="VRQACourseTemplateLeftHandColumnBlue"/>
            </w:pPr>
            <w:bookmarkStart w:id="95" w:name="_Toc206681723"/>
            <w:r w:rsidRPr="003252C2">
              <w:t>Title</w:t>
            </w:r>
            <w:bookmarkEnd w:id="95"/>
          </w:p>
        </w:tc>
      </w:tr>
      <w:tr w:rsidR="00FD34F9" w:rsidRPr="003252C2" w14:paraId="1DE25EFE" w14:textId="77777777" w:rsidTr="00FD34F9">
        <w:trPr>
          <w:trHeight w:val="283"/>
        </w:trPr>
        <w:tc>
          <w:tcPr>
            <w:tcW w:w="2692" w:type="dxa"/>
          </w:tcPr>
          <w:p w14:paraId="751E9DCB" w14:textId="70BE4B31" w:rsidR="00FD34F9" w:rsidRPr="003252C2" w:rsidRDefault="00FD34F9" w:rsidP="00FD34F9">
            <w:pPr>
              <w:pStyle w:val="Bodycopy"/>
            </w:pPr>
            <w:r w:rsidRPr="00BF1FF1">
              <w:t>VU</w:t>
            </w:r>
            <w:r w:rsidR="009A0338">
              <w:t>24041</w:t>
            </w:r>
          </w:p>
        </w:tc>
        <w:tc>
          <w:tcPr>
            <w:tcW w:w="7502" w:type="dxa"/>
          </w:tcPr>
          <w:p w14:paraId="3298758D" w14:textId="357A4617" w:rsidR="00FD34F9" w:rsidRPr="003252C2" w:rsidRDefault="00FD34F9" w:rsidP="00FD34F9">
            <w:pPr>
              <w:pStyle w:val="Bodycopy"/>
            </w:pPr>
            <w:r w:rsidRPr="00BF1FF1">
              <w:t>Develop personal goals with support </w:t>
            </w:r>
          </w:p>
        </w:tc>
      </w:tr>
      <w:tr w:rsidR="00FD34F9" w:rsidRPr="003252C2" w14:paraId="5E0C993D" w14:textId="77777777" w:rsidTr="00FD34F9">
        <w:trPr>
          <w:trHeight w:val="283"/>
        </w:trPr>
        <w:tc>
          <w:tcPr>
            <w:tcW w:w="2692" w:type="dxa"/>
          </w:tcPr>
          <w:p w14:paraId="1062F5AA" w14:textId="5D753A6F" w:rsidR="00FD34F9" w:rsidRPr="003252C2" w:rsidRDefault="00DA65D4" w:rsidP="00FD34F9">
            <w:pPr>
              <w:pStyle w:val="Bodycopy"/>
            </w:pPr>
            <w:r w:rsidRPr="00DA65D4">
              <w:t>VU24042</w:t>
            </w:r>
          </w:p>
        </w:tc>
        <w:tc>
          <w:tcPr>
            <w:tcW w:w="7502" w:type="dxa"/>
          </w:tcPr>
          <w:p w14:paraId="3F7747DC" w14:textId="54310D4A" w:rsidR="00FD34F9" w:rsidRPr="003252C2" w:rsidRDefault="00FD34F9" w:rsidP="00FD34F9">
            <w:pPr>
              <w:pStyle w:val="Bodycopy"/>
            </w:pPr>
            <w:r w:rsidRPr="00BF1FF1">
              <w:t>Explore self development</w:t>
            </w:r>
          </w:p>
        </w:tc>
      </w:tr>
      <w:tr w:rsidR="00FD34F9" w:rsidRPr="003252C2" w14:paraId="7672F890" w14:textId="77777777" w:rsidTr="00FD34F9">
        <w:trPr>
          <w:trHeight w:val="283"/>
        </w:trPr>
        <w:tc>
          <w:tcPr>
            <w:tcW w:w="2692" w:type="dxa"/>
          </w:tcPr>
          <w:p w14:paraId="055A2A71" w14:textId="72E73C54" w:rsidR="00FD34F9" w:rsidRPr="003252C2" w:rsidRDefault="00DA65D4" w:rsidP="00FD34F9">
            <w:pPr>
              <w:pStyle w:val="Bodycopy"/>
            </w:pPr>
            <w:r w:rsidRPr="00DA65D4">
              <w:t>VU24043</w:t>
            </w:r>
          </w:p>
        </w:tc>
        <w:tc>
          <w:tcPr>
            <w:tcW w:w="7502" w:type="dxa"/>
          </w:tcPr>
          <w:p w14:paraId="6F1AE93F" w14:textId="050FAA73" w:rsidR="00FD34F9" w:rsidRPr="003252C2" w:rsidRDefault="00FD34F9" w:rsidP="00FD34F9">
            <w:pPr>
              <w:pStyle w:val="Bodycopy"/>
            </w:pPr>
            <w:r w:rsidRPr="00BF1FF1">
              <w:t>Participate in travel activities</w:t>
            </w:r>
          </w:p>
        </w:tc>
      </w:tr>
      <w:tr w:rsidR="00FD34F9" w:rsidRPr="003252C2" w14:paraId="33797BEC" w14:textId="77777777" w:rsidTr="00FD34F9">
        <w:trPr>
          <w:trHeight w:val="283"/>
        </w:trPr>
        <w:tc>
          <w:tcPr>
            <w:tcW w:w="2692" w:type="dxa"/>
          </w:tcPr>
          <w:p w14:paraId="33B6B50F" w14:textId="182649C5" w:rsidR="00FD34F9" w:rsidRPr="003252C2" w:rsidRDefault="00DA65D4" w:rsidP="00FD34F9">
            <w:pPr>
              <w:pStyle w:val="Bodycopy"/>
            </w:pPr>
            <w:r w:rsidRPr="00DA65D4">
              <w:t>VU24044</w:t>
            </w:r>
          </w:p>
        </w:tc>
        <w:tc>
          <w:tcPr>
            <w:tcW w:w="7502" w:type="dxa"/>
          </w:tcPr>
          <w:p w14:paraId="034CC6F6" w14:textId="48FC3CBB" w:rsidR="00FD34F9" w:rsidRPr="003252C2" w:rsidRDefault="00FD34F9" w:rsidP="00FD34F9">
            <w:pPr>
              <w:pStyle w:val="Bodycopy"/>
            </w:pPr>
            <w:r w:rsidRPr="00BF1FF1">
              <w:t>Explore future options for further training, work, or community activities</w:t>
            </w:r>
          </w:p>
        </w:tc>
      </w:tr>
      <w:tr w:rsidR="00FD34F9" w:rsidRPr="003252C2" w14:paraId="717FB635" w14:textId="77777777" w:rsidTr="00FD34F9">
        <w:trPr>
          <w:trHeight w:val="283"/>
        </w:trPr>
        <w:tc>
          <w:tcPr>
            <w:tcW w:w="2692" w:type="dxa"/>
          </w:tcPr>
          <w:p w14:paraId="5693DB30" w14:textId="5604EBD4" w:rsidR="00FD34F9" w:rsidRPr="003252C2" w:rsidRDefault="00DA65D4" w:rsidP="00FD34F9">
            <w:pPr>
              <w:pStyle w:val="Bodycopy"/>
            </w:pPr>
            <w:r w:rsidRPr="00DA65D4">
              <w:t>VU24045</w:t>
            </w:r>
          </w:p>
        </w:tc>
        <w:tc>
          <w:tcPr>
            <w:tcW w:w="7502" w:type="dxa"/>
          </w:tcPr>
          <w:p w14:paraId="014C91BD" w14:textId="532CEB58" w:rsidR="00FD34F9" w:rsidRPr="003252C2" w:rsidRDefault="00FD34F9" w:rsidP="00FD34F9">
            <w:pPr>
              <w:pStyle w:val="Bodycopy"/>
            </w:pPr>
            <w:r w:rsidRPr="00BF1FF1">
              <w:t>Participate in the community</w:t>
            </w:r>
          </w:p>
        </w:tc>
      </w:tr>
      <w:tr w:rsidR="00FD34F9" w:rsidRPr="003252C2" w14:paraId="29E2DDE3" w14:textId="77777777" w:rsidTr="00FD34F9">
        <w:trPr>
          <w:trHeight w:val="283"/>
        </w:trPr>
        <w:tc>
          <w:tcPr>
            <w:tcW w:w="2692" w:type="dxa"/>
          </w:tcPr>
          <w:p w14:paraId="3A4F0D85" w14:textId="470EB362" w:rsidR="00FD34F9" w:rsidRPr="003252C2" w:rsidRDefault="00DA65D4" w:rsidP="00FD34F9">
            <w:pPr>
              <w:pStyle w:val="Bodycopy"/>
            </w:pPr>
            <w:r w:rsidRPr="00DA65D4">
              <w:t>VU24046</w:t>
            </w:r>
          </w:p>
        </w:tc>
        <w:tc>
          <w:tcPr>
            <w:tcW w:w="7502" w:type="dxa"/>
          </w:tcPr>
          <w:p w14:paraId="05C6777E" w14:textId="1F138F5B" w:rsidR="00FD34F9" w:rsidRPr="003252C2" w:rsidRDefault="00FD34F9" w:rsidP="00FD34F9">
            <w:pPr>
              <w:pStyle w:val="Bodycopy"/>
            </w:pPr>
            <w:r w:rsidRPr="00BF1FF1">
              <w:t xml:space="preserve">Use technology for </w:t>
            </w:r>
            <w:r>
              <w:t>everyday</w:t>
            </w:r>
            <w:r w:rsidRPr="00BF1FF1">
              <w:t xml:space="preserve"> purposes</w:t>
            </w:r>
          </w:p>
        </w:tc>
      </w:tr>
      <w:tr w:rsidR="00FD34F9" w:rsidRPr="003252C2" w14:paraId="46E79A46" w14:textId="77777777" w:rsidTr="00FD34F9">
        <w:trPr>
          <w:trHeight w:val="283"/>
        </w:trPr>
        <w:tc>
          <w:tcPr>
            <w:tcW w:w="2692" w:type="dxa"/>
          </w:tcPr>
          <w:p w14:paraId="30C4DA4A" w14:textId="69385025" w:rsidR="00FD34F9" w:rsidRPr="003252C2" w:rsidRDefault="007C1B6D" w:rsidP="00FD34F9">
            <w:pPr>
              <w:pStyle w:val="Bodycopy"/>
            </w:pPr>
            <w:r w:rsidRPr="007C1B6D">
              <w:t>VU24047</w:t>
            </w:r>
          </w:p>
        </w:tc>
        <w:tc>
          <w:tcPr>
            <w:tcW w:w="7502" w:type="dxa"/>
          </w:tcPr>
          <w:p w14:paraId="0AF728DF" w14:textId="64FA57B7" w:rsidR="00FD34F9" w:rsidRPr="003252C2" w:rsidRDefault="00FD34F9" w:rsidP="00FD34F9">
            <w:pPr>
              <w:pStyle w:val="Bodycopy"/>
            </w:pPr>
            <w:r w:rsidRPr="00EB71A2">
              <w:t>Explore personal well being</w:t>
            </w:r>
          </w:p>
        </w:tc>
      </w:tr>
      <w:tr w:rsidR="00FD34F9" w:rsidRPr="003252C2" w14:paraId="2E3512FE" w14:textId="77777777" w:rsidTr="00FD34F9">
        <w:trPr>
          <w:trHeight w:val="283"/>
        </w:trPr>
        <w:tc>
          <w:tcPr>
            <w:tcW w:w="2692" w:type="dxa"/>
          </w:tcPr>
          <w:p w14:paraId="3E16502A" w14:textId="6F84DDAA" w:rsidR="00FD34F9" w:rsidRPr="003252C2" w:rsidRDefault="007C1B6D" w:rsidP="00FD34F9">
            <w:pPr>
              <w:pStyle w:val="Bodycopy"/>
            </w:pPr>
            <w:r w:rsidRPr="007C1B6D">
              <w:t>VU24048</w:t>
            </w:r>
          </w:p>
        </w:tc>
        <w:tc>
          <w:tcPr>
            <w:tcW w:w="7502" w:type="dxa"/>
          </w:tcPr>
          <w:p w14:paraId="790E21D6" w14:textId="7937FDD1" w:rsidR="00FD34F9" w:rsidRPr="003252C2" w:rsidRDefault="00FD34F9" w:rsidP="00FD34F9">
            <w:pPr>
              <w:pStyle w:val="Bodycopy"/>
            </w:pPr>
            <w:r w:rsidRPr="00EB71A2">
              <w:t>Access the media</w:t>
            </w:r>
          </w:p>
        </w:tc>
      </w:tr>
      <w:tr w:rsidR="00FD34F9" w:rsidRPr="003252C2" w14:paraId="7AB8EB2A" w14:textId="77777777" w:rsidTr="00FD34F9">
        <w:trPr>
          <w:trHeight w:val="283"/>
        </w:trPr>
        <w:tc>
          <w:tcPr>
            <w:tcW w:w="2692" w:type="dxa"/>
          </w:tcPr>
          <w:p w14:paraId="452664AD" w14:textId="54DA8441" w:rsidR="00FD34F9" w:rsidRPr="003252C2" w:rsidRDefault="007C1B6D" w:rsidP="00FD34F9">
            <w:pPr>
              <w:pStyle w:val="Bodycopy"/>
            </w:pPr>
            <w:r w:rsidRPr="007C1B6D">
              <w:t>VU2404</w:t>
            </w:r>
            <w:r>
              <w:t>9</w:t>
            </w:r>
          </w:p>
        </w:tc>
        <w:tc>
          <w:tcPr>
            <w:tcW w:w="7502" w:type="dxa"/>
          </w:tcPr>
          <w:p w14:paraId="6CF128D9" w14:textId="53473C0C" w:rsidR="00FD34F9" w:rsidRPr="003252C2" w:rsidRDefault="00FD34F9" w:rsidP="00FD34F9">
            <w:pPr>
              <w:pStyle w:val="Bodycopy"/>
            </w:pPr>
            <w:r w:rsidRPr="00EB71A2">
              <w:t>Identify processes to obtain learner permit</w:t>
            </w:r>
          </w:p>
        </w:tc>
      </w:tr>
      <w:tr w:rsidR="00FD34F9" w:rsidRPr="003252C2" w14:paraId="13F032E4" w14:textId="77777777" w:rsidTr="00FD34F9">
        <w:trPr>
          <w:trHeight w:val="283"/>
        </w:trPr>
        <w:tc>
          <w:tcPr>
            <w:tcW w:w="2692" w:type="dxa"/>
          </w:tcPr>
          <w:p w14:paraId="23229E79" w14:textId="7118D460" w:rsidR="00FD34F9" w:rsidRPr="003252C2" w:rsidRDefault="007C1B6D" w:rsidP="00FD34F9">
            <w:pPr>
              <w:pStyle w:val="Bodycopy"/>
            </w:pPr>
            <w:r w:rsidRPr="007C1B6D">
              <w:t>VU240</w:t>
            </w:r>
            <w:r>
              <w:t>50</w:t>
            </w:r>
          </w:p>
        </w:tc>
        <w:tc>
          <w:tcPr>
            <w:tcW w:w="7502" w:type="dxa"/>
          </w:tcPr>
          <w:p w14:paraId="0226574F" w14:textId="59BAE668" w:rsidR="00FD34F9" w:rsidRPr="003252C2" w:rsidRDefault="00FD34F9" w:rsidP="00FD34F9">
            <w:pPr>
              <w:pStyle w:val="Bodycopy"/>
            </w:pPr>
            <w:r w:rsidRPr="00EB71A2">
              <w:t>Participate in recreational activities</w:t>
            </w:r>
          </w:p>
        </w:tc>
      </w:tr>
      <w:tr w:rsidR="00FD34F9" w:rsidRPr="003252C2" w14:paraId="75FFEAE1" w14:textId="77777777" w:rsidTr="00FD34F9">
        <w:trPr>
          <w:trHeight w:val="283"/>
        </w:trPr>
        <w:tc>
          <w:tcPr>
            <w:tcW w:w="2692" w:type="dxa"/>
          </w:tcPr>
          <w:p w14:paraId="00DD095C" w14:textId="7018974E" w:rsidR="00FD34F9" w:rsidRPr="003252C2" w:rsidRDefault="007C1B6D" w:rsidP="00FD34F9">
            <w:pPr>
              <w:pStyle w:val="Bodycopy"/>
            </w:pPr>
            <w:r w:rsidRPr="007C1B6D">
              <w:t>VU240</w:t>
            </w:r>
            <w:r>
              <w:t>51</w:t>
            </w:r>
          </w:p>
        </w:tc>
        <w:tc>
          <w:tcPr>
            <w:tcW w:w="7502" w:type="dxa"/>
          </w:tcPr>
          <w:p w14:paraId="3ABCBF33" w14:textId="375A049B" w:rsidR="00FD34F9" w:rsidRPr="003252C2" w:rsidRDefault="00FD34F9" w:rsidP="00FD34F9">
            <w:pPr>
              <w:pStyle w:val="Bodycopy"/>
            </w:pPr>
            <w:r w:rsidRPr="00EB71A2">
              <w:t>Participate in creative activities</w:t>
            </w:r>
          </w:p>
        </w:tc>
      </w:tr>
      <w:tr w:rsidR="00FD34F9" w:rsidRPr="003252C2" w14:paraId="3FAEE547" w14:textId="77777777" w:rsidTr="00FD34F9">
        <w:trPr>
          <w:trHeight w:val="283"/>
        </w:trPr>
        <w:tc>
          <w:tcPr>
            <w:tcW w:w="2692" w:type="dxa"/>
          </w:tcPr>
          <w:p w14:paraId="75E2BFDB" w14:textId="34F40D79" w:rsidR="00FD34F9" w:rsidRPr="003252C2" w:rsidRDefault="007C1B6D" w:rsidP="00FD34F9">
            <w:pPr>
              <w:pStyle w:val="Bodycopy"/>
            </w:pPr>
            <w:r w:rsidRPr="007C1B6D">
              <w:t>VU240</w:t>
            </w:r>
            <w:r>
              <w:t>52</w:t>
            </w:r>
          </w:p>
        </w:tc>
        <w:tc>
          <w:tcPr>
            <w:tcW w:w="7502" w:type="dxa"/>
          </w:tcPr>
          <w:p w14:paraId="16E73A29" w14:textId="37C9F6DC" w:rsidR="00FD34F9" w:rsidRPr="003252C2" w:rsidRDefault="00FD34F9" w:rsidP="00FD34F9">
            <w:pPr>
              <w:pStyle w:val="Bodycopy"/>
            </w:pPr>
            <w:r w:rsidRPr="00EB71A2">
              <w:t>Apply communication skills for personal purposes </w:t>
            </w:r>
          </w:p>
        </w:tc>
      </w:tr>
      <w:tr w:rsidR="00FD34F9" w:rsidRPr="003252C2" w14:paraId="64F2265D" w14:textId="77777777" w:rsidTr="00FD34F9">
        <w:trPr>
          <w:trHeight w:val="283"/>
        </w:trPr>
        <w:tc>
          <w:tcPr>
            <w:tcW w:w="2692" w:type="dxa"/>
          </w:tcPr>
          <w:p w14:paraId="3E9FB740" w14:textId="5E3F11DD" w:rsidR="00FD34F9" w:rsidRPr="00EB71A2" w:rsidRDefault="007C1B6D" w:rsidP="00FD34F9">
            <w:pPr>
              <w:pStyle w:val="Bodycopy"/>
            </w:pPr>
            <w:r w:rsidRPr="007C1B6D">
              <w:t>VU240</w:t>
            </w:r>
            <w:r>
              <w:t>53</w:t>
            </w:r>
          </w:p>
        </w:tc>
        <w:tc>
          <w:tcPr>
            <w:tcW w:w="7502" w:type="dxa"/>
          </w:tcPr>
          <w:p w14:paraId="1045E86C" w14:textId="5156761D" w:rsidR="00FD34F9" w:rsidRPr="00EB71A2" w:rsidRDefault="00FD34F9" w:rsidP="00FD34F9">
            <w:pPr>
              <w:pStyle w:val="Bodycopy"/>
            </w:pPr>
            <w:r w:rsidRPr="00EB71A2">
              <w:t>Apply numeracy skills for personal purposes </w:t>
            </w:r>
          </w:p>
        </w:tc>
      </w:tr>
    </w:tbl>
    <w:p w14:paraId="245F9C98" w14:textId="77777777" w:rsidR="00480E2B" w:rsidRDefault="00480E2B" w:rsidP="00946A5C"/>
    <w:tbl>
      <w:tblPr>
        <w:tblStyle w:val="Tablestyle1"/>
        <w:tblW w:w="0" w:type="auto"/>
        <w:tblLook w:val="0480" w:firstRow="0" w:lastRow="0" w:firstColumn="1" w:lastColumn="0" w:noHBand="0" w:noVBand="1"/>
      </w:tblPr>
      <w:tblGrid>
        <w:gridCol w:w="2692"/>
        <w:gridCol w:w="7502"/>
      </w:tblGrid>
      <w:tr w:rsidR="00480E2B" w:rsidRPr="003252C2" w14:paraId="449AE9E1" w14:textId="77777777" w:rsidTr="00FD34F9">
        <w:trPr>
          <w:trHeight w:val="455"/>
        </w:trPr>
        <w:tc>
          <w:tcPr>
            <w:tcW w:w="10194" w:type="dxa"/>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307281F" w14:textId="77777777" w:rsidR="00480E2B" w:rsidRPr="003252C2" w:rsidRDefault="00480E2B" w:rsidP="00130C98">
            <w:pPr>
              <w:pStyle w:val="VRQACourseTemplateLeftHandColumnBlue"/>
            </w:pPr>
            <w:bookmarkStart w:id="96" w:name="_Toc206681724"/>
            <w:r w:rsidRPr="003252C2">
              <w:lastRenderedPageBreak/>
              <w:t>Units of competency imported from other accredited courses</w:t>
            </w:r>
            <w:bookmarkEnd w:id="96"/>
          </w:p>
        </w:tc>
      </w:tr>
      <w:tr w:rsidR="00480E2B" w:rsidRPr="003252C2" w14:paraId="5A5EF853" w14:textId="77777777" w:rsidTr="00FD34F9">
        <w:trPr>
          <w:trHeight w:val="227"/>
        </w:trPr>
        <w:tc>
          <w:tcPr>
            <w:tcW w:w="2692"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60B348F" w14:textId="77777777" w:rsidR="00480E2B" w:rsidRPr="00DE1D1D" w:rsidRDefault="00480E2B" w:rsidP="00DE1D1D">
            <w:pPr>
              <w:pStyle w:val="VRQACourseTemplateLeftHandColumnBlue"/>
            </w:pPr>
            <w:bookmarkStart w:id="97" w:name="_Toc206681725"/>
            <w:r w:rsidRPr="00DE1D1D">
              <w:t>Code</w:t>
            </w:r>
            <w:bookmarkEnd w:id="97"/>
          </w:p>
        </w:tc>
        <w:tc>
          <w:tcPr>
            <w:tcW w:w="7502"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6EC17EE" w14:textId="77777777" w:rsidR="00480E2B" w:rsidRPr="00DE1D1D" w:rsidRDefault="00480E2B" w:rsidP="00DE1D1D">
            <w:pPr>
              <w:pStyle w:val="VRQACourseTemplateLeftHandColumnBlue"/>
            </w:pPr>
            <w:bookmarkStart w:id="98" w:name="_Toc206681726"/>
            <w:r w:rsidRPr="00DE1D1D">
              <w:t>Title</w:t>
            </w:r>
            <w:bookmarkEnd w:id="98"/>
          </w:p>
        </w:tc>
      </w:tr>
      <w:tr w:rsidR="00FD34F9" w:rsidRPr="003252C2" w14:paraId="1CC9CDB9" w14:textId="77777777" w:rsidTr="00FD34F9">
        <w:trPr>
          <w:trHeight w:val="227"/>
        </w:trPr>
        <w:tc>
          <w:tcPr>
            <w:tcW w:w="2692"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8697387" w14:textId="5DCA464E" w:rsidR="00FD34F9" w:rsidRPr="00033C49" w:rsidRDefault="00FD34F9" w:rsidP="00FD34F9">
            <w:pPr>
              <w:pStyle w:val="Bodycopy"/>
            </w:pPr>
            <w:r w:rsidRPr="00EB71A2">
              <w:t>VU23243</w:t>
            </w:r>
          </w:p>
        </w:tc>
        <w:tc>
          <w:tcPr>
            <w:tcW w:w="7502"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081C0AF" w14:textId="33F7F507" w:rsidR="00FD34F9" w:rsidRPr="00033C49" w:rsidRDefault="00FD34F9" w:rsidP="00FD34F9">
            <w:pPr>
              <w:pStyle w:val="Bodycopy"/>
            </w:pPr>
            <w:r w:rsidRPr="00EB71A2">
              <w:t>Use recipes to prepare food</w:t>
            </w:r>
          </w:p>
        </w:tc>
      </w:tr>
      <w:tr w:rsidR="00FD34F9" w:rsidRPr="003252C2" w14:paraId="6264D150" w14:textId="77777777" w:rsidTr="00FD34F9">
        <w:trPr>
          <w:trHeight w:val="16"/>
        </w:trPr>
        <w:tc>
          <w:tcPr>
            <w:tcW w:w="2692"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2A6BDF3" w14:textId="4A7FED73" w:rsidR="00FD34F9" w:rsidRPr="00033C49" w:rsidRDefault="00FD34F9" w:rsidP="00FD34F9">
            <w:pPr>
              <w:pStyle w:val="Bodycopy"/>
            </w:pPr>
            <w:r w:rsidRPr="00EB71A2">
              <w:t>VU23236</w:t>
            </w:r>
          </w:p>
        </w:tc>
        <w:tc>
          <w:tcPr>
            <w:tcW w:w="7502"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1D20DB6" w14:textId="28C541CD" w:rsidR="00FD34F9" w:rsidRPr="00033C49" w:rsidRDefault="00FD34F9" w:rsidP="00FD34F9">
            <w:pPr>
              <w:pStyle w:val="Bodycopy"/>
            </w:pPr>
            <w:r w:rsidRPr="00EB71A2">
              <w:t>Recognise and interpret safety signs and symbols</w:t>
            </w:r>
          </w:p>
        </w:tc>
      </w:tr>
      <w:tr w:rsidR="00FD34F9" w:rsidRPr="003252C2" w14:paraId="50FF5D42" w14:textId="77777777" w:rsidTr="00FD34F9">
        <w:trPr>
          <w:trHeight w:val="127"/>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04E5E503" w14:textId="327A13F7" w:rsidR="00FD34F9" w:rsidRPr="003252C2" w:rsidRDefault="00FD34F9" w:rsidP="00FD34F9">
            <w:pPr>
              <w:pStyle w:val="Bodycopy"/>
            </w:pPr>
            <w:r w:rsidRPr="00EB71A2">
              <w:t>VU23241</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028F5D6A" w14:textId="105CB0F1" w:rsidR="00FD34F9" w:rsidRPr="003252C2" w:rsidRDefault="00FD34F9" w:rsidP="00FD34F9">
            <w:pPr>
              <w:pStyle w:val="Bodycopy"/>
            </w:pPr>
            <w:r w:rsidRPr="00EB71A2">
              <w:t>Prepare simple budgets</w:t>
            </w:r>
          </w:p>
        </w:tc>
      </w:tr>
      <w:tr w:rsidR="00FD34F9" w:rsidRPr="003252C2" w14:paraId="47D1A655" w14:textId="77777777" w:rsidTr="00FD34F9">
        <w:trPr>
          <w:trHeight w:val="649"/>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7097856C" w14:textId="4EFCC898" w:rsidR="00FD34F9" w:rsidRPr="003252C2" w:rsidRDefault="00FD34F9" w:rsidP="00FD34F9">
            <w:pPr>
              <w:pStyle w:val="Bodycopy"/>
            </w:pPr>
            <w:r w:rsidRPr="00EB71A2">
              <w:t>VU23770</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7FE6798A" w14:textId="52A84E27" w:rsidR="00FD34F9" w:rsidRPr="003252C2" w:rsidRDefault="00FD34F9" w:rsidP="00FD34F9">
            <w:pPr>
              <w:pStyle w:val="Bodycopy"/>
            </w:pPr>
            <w:r w:rsidRPr="00624A0C">
              <w:t>Undertake a project with guidance</w:t>
            </w:r>
          </w:p>
        </w:tc>
      </w:tr>
      <w:tr w:rsidR="00FD34F9" w:rsidRPr="003252C2" w14:paraId="1EF58E49" w14:textId="77777777" w:rsidTr="00FD34F9">
        <w:trPr>
          <w:trHeight w:val="649"/>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50E6E6D1" w14:textId="1DCB0D54" w:rsidR="00FD34F9" w:rsidRPr="003252C2" w:rsidRDefault="00FD34F9" w:rsidP="00FD34F9">
            <w:pPr>
              <w:pStyle w:val="Bodycopy"/>
            </w:pPr>
            <w:r w:rsidRPr="00EB71A2">
              <w:t>VU23788</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4531B4E5" w14:textId="11CB1D38" w:rsidR="00FD34F9" w:rsidRPr="003252C2" w:rsidRDefault="00FD34F9" w:rsidP="00FD34F9">
            <w:pPr>
              <w:pStyle w:val="Bodycopy"/>
            </w:pPr>
            <w:r w:rsidRPr="00624A0C">
              <w:t>Identify Australian environmental issues</w:t>
            </w:r>
          </w:p>
        </w:tc>
      </w:tr>
      <w:tr w:rsidR="00FD34F9" w:rsidRPr="003252C2" w14:paraId="6B5424BA" w14:textId="77777777" w:rsidTr="00FD34F9">
        <w:trPr>
          <w:trHeight w:val="649"/>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4D6038DF" w14:textId="382CAEAF" w:rsidR="00FD34F9" w:rsidRPr="003252C2" w:rsidRDefault="00FD34F9" w:rsidP="00FD34F9">
            <w:pPr>
              <w:pStyle w:val="Bodycopy"/>
            </w:pPr>
            <w:r w:rsidRPr="00E94D1E">
              <w:t>VU23791</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7F729F3F" w14:textId="2536320A" w:rsidR="00FD34F9" w:rsidRPr="003252C2" w:rsidRDefault="00FD34F9" w:rsidP="00FD34F9">
            <w:pPr>
              <w:pStyle w:val="Bodycopy"/>
            </w:pPr>
            <w:r w:rsidRPr="00E94D1E">
              <w:t>Identify features of personal healthcare</w:t>
            </w:r>
          </w:p>
        </w:tc>
      </w:tr>
      <w:tr w:rsidR="00FD34F9" w:rsidRPr="003252C2" w14:paraId="00B382CF" w14:textId="77777777" w:rsidTr="00FD34F9">
        <w:trPr>
          <w:trHeight w:val="16"/>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6AB6B008" w14:textId="2B2A6188" w:rsidR="00FD34F9" w:rsidRPr="003252C2" w:rsidRDefault="00FD34F9" w:rsidP="00FD34F9">
            <w:pPr>
              <w:pStyle w:val="Bodycopy"/>
            </w:pPr>
            <w:r w:rsidRPr="00624A0C">
              <w:t>VU23787</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7D8C0BF4" w14:textId="13EC6537" w:rsidR="00FD34F9" w:rsidRPr="003252C2" w:rsidRDefault="00FD34F9" w:rsidP="00FD34F9">
            <w:pPr>
              <w:pStyle w:val="Bodycopy"/>
            </w:pPr>
            <w:r w:rsidRPr="00EB71A2">
              <w:t>Access the internet for language learning</w:t>
            </w:r>
          </w:p>
        </w:tc>
      </w:tr>
      <w:tr w:rsidR="00FD34F9" w:rsidRPr="003252C2" w14:paraId="017FBCEE" w14:textId="77777777" w:rsidTr="00FD34F9">
        <w:trPr>
          <w:trHeight w:val="256"/>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01ADF9B9" w14:textId="6EF3BB68" w:rsidR="00FD34F9" w:rsidRPr="003252C2" w:rsidRDefault="00FD34F9" w:rsidP="00FD34F9">
            <w:pPr>
              <w:pStyle w:val="Bodycopy"/>
            </w:pPr>
            <w:r w:rsidRPr="00E94D1E">
              <w:t>VU23786</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0A51DC5E" w14:textId="1769691D" w:rsidR="00FD34F9" w:rsidRPr="003252C2" w:rsidRDefault="00FD34F9" w:rsidP="00FD34F9">
            <w:pPr>
              <w:pStyle w:val="Bodycopy"/>
            </w:pPr>
            <w:r w:rsidRPr="00E94D1E">
              <w:t>Apply basic technology skills to language learning</w:t>
            </w:r>
          </w:p>
        </w:tc>
      </w:tr>
      <w:tr w:rsidR="00FD34F9" w:rsidRPr="003252C2" w14:paraId="27592FCB" w14:textId="77777777" w:rsidTr="00FD34F9">
        <w:trPr>
          <w:trHeight w:val="510"/>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1C7FB932" w14:textId="41F23967" w:rsidR="00FD34F9" w:rsidRPr="003252C2" w:rsidRDefault="00FD34F9" w:rsidP="00FD34F9">
            <w:pPr>
              <w:pStyle w:val="Bodycopy"/>
            </w:pPr>
            <w:r w:rsidRPr="00624A0C">
              <w:t>VU23792</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6AF07F86" w14:textId="04910348" w:rsidR="00FD34F9" w:rsidRPr="003252C2" w:rsidRDefault="00FD34F9" w:rsidP="00FD34F9">
            <w:pPr>
              <w:pStyle w:val="Bodycopy"/>
            </w:pPr>
            <w:r w:rsidRPr="00EB71A2">
              <w:t>Identify and use common digital devices</w:t>
            </w:r>
          </w:p>
        </w:tc>
      </w:tr>
      <w:tr w:rsidR="00FD34F9" w:rsidRPr="003252C2" w14:paraId="7FEE7701" w14:textId="77777777" w:rsidTr="00FD34F9">
        <w:trPr>
          <w:trHeight w:val="338"/>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238B38D1" w14:textId="4A3792FC" w:rsidR="00FD34F9" w:rsidRPr="003252C2" w:rsidRDefault="00FD34F9" w:rsidP="00FD34F9">
            <w:pPr>
              <w:pStyle w:val="Bodycopy"/>
            </w:pPr>
            <w:r w:rsidRPr="00EB71A2">
              <w:t>VU23869</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2F0F7B00" w14:textId="510E9F5E" w:rsidR="00FD34F9" w:rsidRPr="003252C2" w:rsidRDefault="00FD34F9" w:rsidP="00FD34F9">
            <w:pPr>
              <w:pStyle w:val="Bodycopy"/>
            </w:pPr>
            <w:r w:rsidRPr="00EB71A2">
              <w:t>Read simple sentences</w:t>
            </w:r>
          </w:p>
        </w:tc>
      </w:tr>
      <w:tr w:rsidR="00FD34F9" w:rsidRPr="003252C2" w14:paraId="7D004F9D" w14:textId="77777777" w:rsidTr="00FD34F9">
        <w:trPr>
          <w:trHeight w:val="16"/>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7A58508E" w14:textId="3904C07A" w:rsidR="00FD34F9" w:rsidRPr="003252C2" w:rsidRDefault="00FD34F9" w:rsidP="00FD34F9">
            <w:pPr>
              <w:pStyle w:val="Bodycopy"/>
            </w:pPr>
            <w:r w:rsidRPr="00624A0C">
              <w:t>VU23870</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291746B5" w14:textId="0658CE4F" w:rsidR="00FD34F9" w:rsidRPr="003252C2" w:rsidRDefault="00FD34F9" w:rsidP="00FD34F9">
            <w:pPr>
              <w:pStyle w:val="Bodycopy"/>
            </w:pPr>
            <w:r w:rsidRPr="00624A0C">
              <w:t>Write simple sentences</w:t>
            </w:r>
          </w:p>
        </w:tc>
      </w:tr>
      <w:tr w:rsidR="00FD34F9" w:rsidRPr="003252C2" w14:paraId="26195DD3" w14:textId="77777777" w:rsidTr="00FD34F9">
        <w:trPr>
          <w:trHeight w:val="122"/>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0C1B7B22" w14:textId="17EF52D7" w:rsidR="00FD34F9" w:rsidRPr="003252C2" w:rsidRDefault="00FD34F9" w:rsidP="00FD34F9">
            <w:pPr>
              <w:pStyle w:val="Bodycopy"/>
            </w:pPr>
            <w:r w:rsidRPr="00EB71A2">
              <w:t>VU23871</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154F8120" w14:textId="5349C70A" w:rsidR="00FD34F9" w:rsidRPr="003252C2" w:rsidRDefault="00FD34F9" w:rsidP="00FD34F9">
            <w:pPr>
              <w:pStyle w:val="Bodycopy"/>
            </w:pPr>
            <w:r w:rsidRPr="00EB71A2">
              <w:t>Communicate orally using simple sentences</w:t>
            </w:r>
          </w:p>
        </w:tc>
      </w:tr>
      <w:tr w:rsidR="00FD34F9" w:rsidRPr="003252C2" w14:paraId="51E98CC5" w14:textId="77777777" w:rsidTr="00FD34F9">
        <w:trPr>
          <w:trHeight w:val="649"/>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36314025" w14:textId="5065A8AB" w:rsidR="00FD34F9" w:rsidRPr="003252C2" w:rsidRDefault="00FD34F9" w:rsidP="00FD34F9">
            <w:pPr>
              <w:pStyle w:val="Bodycopy"/>
            </w:pPr>
            <w:r w:rsidRPr="00E94D1E">
              <w:t xml:space="preserve">VU23757 </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1A7692C7" w14:textId="67048062" w:rsidR="00FD34F9" w:rsidRPr="003252C2" w:rsidRDefault="00FD34F9" w:rsidP="00FD34F9">
            <w:pPr>
              <w:pStyle w:val="Bodycopy"/>
            </w:pPr>
            <w:r w:rsidRPr="00E94D1E">
              <w:t>Engage with short simple texts to participate in the community</w:t>
            </w:r>
          </w:p>
        </w:tc>
      </w:tr>
      <w:tr w:rsidR="00FD34F9" w:rsidRPr="003252C2" w14:paraId="1F816A57" w14:textId="77777777" w:rsidTr="00FD34F9">
        <w:trPr>
          <w:trHeight w:val="313"/>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07CA4F6A" w14:textId="32BE2EC2" w:rsidR="00FD34F9" w:rsidRPr="003252C2" w:rsidRDefault="00FD34F9" w:rsidP="00FD34F9">
            <w:pPr>
              <w:pStyle w:val="Bodycopy"/>
            </w:pPr>
            <w:r w:rsidRPr="00E94D1E">
              <w:t>VU23762</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775553EC" w14:textId="45148551" w:rsidR="00FD34F9" w:rsidRPr="003252C2" w:rsidRDefault="00FD34F9" w:rsidP="00FD34F9">
            <w:pPr>
              <w:pStyle w:val="Bodycopy"/>
            </w:pPr>
            <w:r w:rsidRPr="00E94D1E">
              <w:t>Create short simple texts to participate in the community</w:t>
            </w:r>
          </w:p>
        </w:tc>
      </w:tr>
      <w:tr w:rsidR="00FD34F9" w:rsidRPr="003252C2" w14:paraId="628D1C4E" w14:textId="77777777" w:rsidTr="00FD34F9">
        <w:trPr>
          <w:trHeight w:val="127"/>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42D94AC5" w14:textId="3F4B6126" w:rsidR="00FD34F9" w:rsidRPr="003252C2" w:rsidRDefault="00FD34F9" w:rsidP="00FD34F9">
            <w:pPr>
              <w:pStyle w:val="Bodycopy"/>
            </w:pPr>
            <w:r w:rsidRPr="00EB71A2">
              <w:t>VU23501</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25164621" w14:textId="49DAB7C9" w:rsidR="00FD34F9" w:rsidRPr="003252C2" w:rsidRDefault="00FD34F9" w:rsidP="00FD34F9">
            <w:pPr>
              <w:pStyle w:val="Bodycopy"/>
            </w:pPr>
            <w:r w:rsidRPr="00EB71A2">
              <w:t>Participate in short simple exchanges</w:t>
            </w:r>
          </w:p>
        </w:tc>
      </w:tr>
      <w:tr w:rsidR="00FD34F9" w:rsidRPr="003252C2" w14:paraId="1E658CDA" w14:textId="77777777" w:rsidTr="00FD34F9">
        <w:trPr>
          <w:trHeight w:val="16"/>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5A83BEA4" w14:textId="66C970B6" w:rsidR="00FD34F9" w:rsidRPr="003252C2" w:rsidRDefault="00FD34F9" w:rsidP="00FD34F9">
            <w:pPr>
              <w:pStyle w:val="Bodycopy"/>
            </w:pPr>
            <w:r w:rsidRPr="00EB71A2">
              <w:lastRenderedPageBreak/>
              <w:t>VU23498</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0B357F69" w14:textId="58F5D606" w:rsidR="00FD34F9" w:rsidRPr="003252C2" w:rsidRDefault="00FD34F9" w:rsidP="00FD34F9">
            <w:pPr>
              <w:pStyle w:val="Bodycopy"/>
            </w:pPr>
            <w:r w:rsidRPr="00EB71A2">
              <w:t>Read and write short highly familiar messages and forms</w:t>
            </w:r>
          </w:p>
        </w:tc>
      </w:tr>
      <w:tr w:rsidR="00FD34F9" w:rsidRPr="003252C2" w14:paraId="17CE3118" w14:textId="77777777" w:rsidTr="00FD34F9">
        <w:trPr>
          <w:trHeight w:val="67"/>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38D95964" w14:textId="6A209133" w:rsidR="00FD34F9" w:rsidRPr="003252C2" w:rsidRDefault="00FD34F9" w:rsidP="00FD34F9">
            <w:pPr>
              <w:pStyle w:val="Bodycopy"/>
            </w:pPr>
            <w:r w:rsidRPr="00EB71A2">
              <w:t>VU23496</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05473523" w14:textId="7E6F3661" w:rsidR="00FD34F9" w:rsidRPr="003252C2" w:rsidRDefault="00FD34F9" w:rsidP="00FD34F9">
            <w:pPr>
              <w:pStyle w:val="Bodycopy"/>
            </w:pPr>
            <w:r w:rsidRPr="00EB71A2">
              <w:t>Communicate basic personal details and needs</w:t>
            </w:r>
          </w:p>
        </w:tc>
      </w:tr>
      <w:tr w:rsidR="00FD34F9" w:rsidRPr="003252C2" w14:paraId="063CBDE2" w14:textId="77777777" w:rsidTr="00FD34F9">
        <w:trPr>
          <w:trHeight w:val="165"/>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5C3E3418" w14:textId="0B8613D0" w:rsidR="00FD34F9" w:rsidRPr="003252C2" w:rsidRDefault="00FD34F9" w:rsidP="00FD34F9">
            <w:pPr>
              <w:pStyle w:val="Bodycopy"/>
            </w:pPr>
            <w:r w:rsidRPr="00624A0C">
              <w:t>VU23872</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59615668" w14:textId="31B2CDAF" w:rsidR="00FD34F9" w:rsidRPr="003252C2" w:rsidRDefault="00FD34F9" w:rsidP="00FD34F9">
            <w:pPr>
              <w:pStyle w:val="Bodycopy"/>
            </w:pPr>
            <w:r w:rsidRPr="00EB71A2">
              <w:t>Give and follow simple directions</w:t>
            </w:r>
          </w:p>
        </w:tc>
      </w:tr>
      <w:tr w:rsidR="00FD34F9" w:rsidRPr="003252C2" w14:paraId="26D74CCC" w14:textId="77777777" w:rsidTr="00FD34F9">
        <w:trPr>
          <w:trHeight w:val="16"/>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7C08DE79" w14:textId="2CA9EEED" w:rsidR="00FD34F9" w:rsidRPr="00624A0C" w:rsidRDefault="00FD34F9" w:rsidP="00FD34F9">
            <w:pPr>
              <w:pStyle w:val="Bodycopy"/>
            </w:pPr>
            <w:r w:rsidRPr="00EB71A2">
              <w:t>VU23863</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7B4BD27F" w14:textId="0E3FB226" w:rsidR="00FD34F9" w:rsidRPr="00EB71A2" w:rsidRDefault="00FD34F9" w:rsidP="00FD34F9">
            <w:pPr>
              <w:pStyle w:val="Bodycopy"/>
            </w:pPr>
            <w:r w:rsidRPr="00EB71A2">
              <w:t>Recognise and use time</w:t>
            </w:r>
          </w:p>
        </w:tc>
      </w:tr>
      <w:tr w:rsidR="00FD34F9" w:rsidRPr="003252C2" w14:paraId="5F0F8B63" w14:textId="77777777" w:rsidTr="00FD34F9">
        <w:trPr>
          <w:trHeight w:val="233"/>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1A5E93D8" w14:textId="72633505" w:rsidR="00FD34F9" w:rsidRPr="00EB71A2" w:rsidRDefault="00FD34F9" w:rsidP="00FD34F9">
            <w:pPr>
              <w:pStyle w:val="Bodycopy"/>
            </w:pPr>
            <w:r w:rsidRPr="00EB71A2">
              <w:t>VU23864</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395A7A38" w14:textId="62F5FBC6" w:rsidR="00FD34F9" w:rsidRPr="00EB71A2" w:rsidRDefault="00FD34F9" w:rsidP="00FD34F9">
            <w:pPr>
              <w:pStyle w:val="Bodycopy"/>
            </w:pPr>
            <w:r w:rsidRPr="00624A0C">
              <w:t>Recognise monetary amounts</w:t>
            </w:r>
          </w:p>
        </w:tc>
      </w:tr>
      <w:tr w:rsidR="00FD34F9" w:rsidRPr="003252C2" w14:paraId="54EB1E8D" w14:textId="77777777" w:rsidTr="00FD34F9">
        <w:trPr>
          <w:trHeight w:val="486"/>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104EA466" w14:textId="5AFFE9D4" w:rsidR="00FD34F9" w:rsidRPr="00EB71A2" w:rsidRDefault="00FD34F9" w:rsidP="00FD34F9">
            <w:pPr>
              <w:pStyle w:val="Bodycopy"/>
            </w:pPr>
            <w:r w:rsidRPr="00EB71A2">
              <w:t>VU23877</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34059327" w14:textId="26BA455B" w:rsidR="00FD34F9" w:rsidRPr="00624A0C" w:rsidRDefault="00FD34F9" w:rsidP="00FD34F9">
            <w:pPr>
              <w:pStyle w:val="Bodycopy"/>
            </w:pPr>
            <w:r w:rsidRPr="00EB71A2">
              <w:t>Use simple metric weights</w:t>
            </w:r>
          </w:p>
        </w:tc>
      </w:tr>
      <w:tr w:rsidR="00FD34F9" w:rsidRPr="003252C2" w14:paraId="6378D4E1" w14:textId="77777777" w:rsidTr="00FD34F9">
        <w:trPr>
          <w:trHeight w:val="314"/>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104AEAF0" w14:textId="2D8B9BB9" w:rsidR="00FD34F9" w:rsidRPr="00EB71A2" w:rsidRDefault="00FD34F9" w:rsidP="00FD34F9">
            <w:pPr>
              <w:pStyle w:val="Bodycopy"/>
            </w:pPr>
            <w:r w:rsidRPr="00EB71A2">
              <w:t>VU23878</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2523A4DF" w14:textId="5FE1D5D5" w:rsidR="00FD34F9" w:rsidRPr="00EB71A2" w:rsidRDefault="00FD34F9" w:rsidP="00FD34F9">
            <w:pPr>
              <w:pStyle w:val="Bodycopy"/>
            </w:pPr>
            <w:r w:rsidRPr="00EB71A2">
              <w:t>Use simple liquid measures</w:t>
            </w:r>
          </w:p>
        </w:tc>
      </w:tr>
      <w:tr w:rsidR="00FD34F9" w:rsidRPr="003252C2" w14:paraId="7713444B" w14:textId="77777777" w:rsidTr="00FD34F9">
        <w:trPr>
          <w:trHeight w:val="427"/>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747CF4EE" w14:textId="392FE277" w:rsidR="00FD34F9" w:rsidRPr="00EB71A2" w:rsidRDefault="00FD34F9" w:rsidP="00FD34F9">
            <w:pPr>
              <w:pStyle w:val="Bodycopy"/>
            </w:pPr>
            <w:r w:rsidRPr="00EB71A2">
              <w:t>VU23879</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78CD4D16" w14:textId="7D0FB463" w:rsidR="00FD34F9" w:rsidRPr="00EB71A2" w:rsidRDefault="00FD34F9" w:rsidP="00FD34F9">
            <w:pPr>
              <w:pStyle w:val="Bodycopy"/>
            </w:pPr>
            <w:r w:rsidRPr="00EB71A2">
              <w:t>Use simple linear measures</w:t>
            </w:r>
          </w:p>
        </w:tc>
      </w:tr>
      <w:tr w:rsidR="00FD34F9" w:rsidRPr="003252C2" w14:paraId="7136D0E5" w14:textId="77777777" w:rsidTr="00FD34F9">
        <w:trPr>
          <w:trHeight w:val="240"/>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202780BB" w14:textId="31BA8CAF" w:rsidR="00FD34F9" w:rsidRPr="00EB71A2" w:rsidRDefault="00FD34F9" w:rsidP="00FD34F9">
            <w:pPr>
              <w:pStyle w:val="Bodycopy"/>
            </w:pPr>
            <w:r w:rsidRPr="009266E0">
              <w:t>VU</w:t>
            </w:r>
            <w:r w:rsidR="000B2816">
              <w:t>24040</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26825655" w14:textId="0A2E50FF" w:rsidR="00FD34F9" w:rsidRPr="00EB71A2" w:rsidRDefault="00FD34F9" w:rsidP="00FD34F9">
            <w:pPr>
              <w:pStyle w:val="Bodycopy"/>
            </w:pPr>
            <w:r w:rsidRPr="009266E0">
              <w:t>Explore a micro business opportunity</w:t>
            </w:r>
          </w:p>
        </w:tc>
      </w:tr>
    </w:tbl>
    <w:p w14:paraId="6FA99E31" w14:textId="77777777" w:rsidR="00480E2B" w:rsidRPr="001003C7" w:rsidRDefault="00480E2B" w:rsidP="001003C7">
      <w:pPr>
        <w:pStyle w:val="Heading4"/>
      </w:pPr>
    </w:p>
    <w:tbl>
      <w:tblPr>
        <w:tblStyle w:val="Tablestyle1"/>
        <w:tblW w:w="0" w:type="auto"/>
        <w:tblLook w:val="0480" w:firstRow="0" w:lastRow="0" w:firstColumn="1" w:lastColumn="0" w:noHBand="0" w:noVBand="1"/>
      </w:tblPr>
      <w:tblGrid>
        <w:gridCol w:w="2692"/>
        <w:gridCol w:w="7502"/>
      </w:tblGrid>
      <w:tr w:rsidR="00480E2B" w:rsidRPr="003252C2" w14:paraId="3EAA3A3B" w14:textId="77777777" w:rsidTr="00FD34F9">
        <w:trPr>
          <w:trHeight w:val="599"/>
        </w:trPr>
        <w:tc>
          <w:tcPr>
            <w:tcW w:w="10194" w:type="dxa"/>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926C040" w14:textId="77777777" w:rsidR="00480E2B" w:rsidRPr="003252C2" w:rsidRDefault="00480E2B" w:rsidP="00DE1D1D">
            <w:pPr>
              <w:pStyle w:val="VRQACourseTemplateLeftHandColumnBlue"/>
            </w:pPr>
            <w:bookmarkStart w:id="99" w:name="_Toc206681727"/>
            <w:r w:rsidRPr="003252C2">
              <w:t>Units of competency imported from training packages</w:t>
            </w:r>
            <w:bookmarkEnd w:id="99"/>
          </w:p>
        </w:tc>
      </w:tr>
      <w:tr w:rsidR="00480E2B" w:rsidRPr="003252C2" w14:paraId="222D61CA" w14:textId="77777777" w:rsidTr="00FD34F9">
        <w:trPr>
          <w:trHeight w:val="227"/>
        </w:trPr>
        <w:tc>
          <w:tcPr>
            <w:tcW w:w="2692"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388C140" w14:textId="77777777" w:rsidR="00480E2B" w:rsidRPr="003252C2" w:rsidRDefault="00480E2B" w:rsidP="00DE1D1D">
            <w:pPr>
              <w:pStyle w:val="VRQACourseTemplateLeftHandColumnBlue"/>
            </w:pPr>
            <w:bookmarkStart w:id="100" w:name="_Toc206681728"/>
            <w:r w:rsidRPr="003252C2">
              <w:t>Code</w:t>
            </w:r>
            <w:bookmarkEnd w:id="100"/>
          </w:p>
        </w:tc>
        <w:tc>
          <w:tcPr>
            <w:tcW w:w="7502"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06A8998" w14:textId="77777777" w:rsidR="00480E2B" w:rsidRPr="003252C2" w:rsidRDefault="00480E2B" w:rsidP="00DE1D1D">
            <w:pPr>
              <w:pStyle w:val="VRQACourseTemplateLeftHandColumnBlue"/>
            </w:pPr>
            <w:bookmarkStart w:id="101" w:name="_Toc206681729"/>
            <w:r w:rsidRPr="003252C2">
              <w:t>Title</w:t>
            </w:r>
            <w:bookmarkEnd w:id="101"/>
          </w:p>
        </w:tc>
      </w:tr>
      <w:tr w:rsidR="00FD34F9" w:rsidRPr="003252C2" w14:paraId="0F2B1657" w14:textId="77777777" w:rsidTr="00FD34F9">
        <w:trPr>
          <w:trHeight w:val="227"/>
        </w:trPr>
        <w:tc>
          <w:tcPr>
            <w:tcW w:w="2692"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20D467E" w14:textId="0E7121FF" w:rsidR="00FD34F9" w:rsidRPr="00033C49" w:rsidRDefault="00FD34F9" w:rsidP="00FD34F9">
            <w:pPr>
              <w:pStyle w:val="Bodycopy"/>
            </w:pPr>
            <w:r w:rsidRPr="00C36F48">
              <w:t>CHCVOL001</w:t>
            </w:r>
          </w:p>
        </w:tc>
        <w:tc>
          <w:tcPr>
            <w:tcW w:w="7502"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2562DE3" w14:textId="079008CC" w:rsidR="00FD34F9" w:rsidRPr="00033C49" w:rsidRDefault="00FD34F9" w:rsidP="00FD34F9">
            <w:pPr>
              <w:pStyle w:val="Bodycopy"/>
            </w:pPr>
            <w:r w:rsidRPr="00C36F48">
              <w:t>Be an effective volunteer</w:t>
            </w:r>
          </w:p>
        </w:tc>
      </w:tr>
      <w:tr w:rsidR="00FD34F9" w:rsidRPr="003252C2" w14:paraId="775A66E8" w14:textId="77777777" w:rsidTr="00FD34F9">
        <w:trPr>
          <w:trHeight w:val="227"/>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0304B5EA" w14:textId="223A7AA2" w:rsidR="00FD34F9" w:rsidRPr="00033C49" w:rsidRDefault="00FD34F9" w:rsidP="00FD34F9">
            <w:pPr>
              <w:pStyle w:val="Bodycopy"/>
            </w:pPr>
            <w:r w:rsidRPr="00C36F48">
              <w:t>MSMWHS100</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66C38F39" w14:textId="0B574DE0" w:rsidR="00FD34F9" w:rsidRPr="00033C49" w:rsidRDefault="00FD34F9" w:rsidP="00FD34F9">
            <w:pPr>
              <w:pStyle w:val="Bodycopy"/>
            </w:pPr>
            <w:r w:rsidRPr="00C36F48">
              <w:t>Follow WHS procedures</w:t>
            </w:r>
          </w:p>
        </w:tc>
      </w:tr>
      <w:tr w:rsidR="00FD34F9" w:rsidRPr="003252C2" w14:paraId="1D6E0967" w14:textId="77777777" w:rsidTr="00FD34F9">
        <w:trPr>
          <w:trHeight w:val="227"/>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46B9A346" w14:textId="26BAEE68" w:rsidR="00FD34F9" w:rsidRPr="00033C49" w:rsidRDefault="00FD34F9" w:rsidP="00FD34F9">
            <w:pPr>
              <w:pStyle w:val="Bodycopy"/>
            </w:pPr>
            <w:r w:rsidRPr="00C36F48">
              <w:t>BSBTEC101</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5AB99AA1" w14:textId="2421137A" w:rsidR="00FD34F9" w:rsidRPr="00033C49" w:rsidRDefault="00FD34F9" w:rsidP="00FD34F9">
            <w:pPr>
              <w:pStyle w:val="Bodycopy"/>
            </w:pPr>
            <w:r w:rsidRPr="00C36F48">
              <w:t>Operate digital devices</w:t>
            </w:r>
          </w:p>
        </w:tc>
      </w:tr>
    </w:tbl>
    <w:p w14:paraId="2547ECAE" w14:textId="772CE615" w:rsidR="00013760" w:rsidRDefault="00013760" w:rsidP="00480E2B">
      <w:pPr>
        <w:rPr>
          <w:lang w:val="en-GB"/>
        </w:rPr>
      </w:pPr>
    </w:p>
    <w:p w14:paraId="3567EEE0" w14:textId="77777777" w:rsidR="00033C49" w:rsidRDefault="00033C49">
      <w:pPr>
        <w:rPr>
          <w:lang w:val="en-GB"/>
        </w:rPr>
      </w:pPr>
    </w:p>
    <w:p w14:paraId="4744C1AD" w14:textId="77777777" w:rsidR="00033C49" w:rsidRDefault="00033C49">
      <w:pPr>
        <w:rPr>
          <w:lang w:val="en-GB"/>
        </w:rPr>
        <w:sectPr w:rsidR="00033C49" w:rsidSect="00233C6D">
          <w:headerReference w:type="even" r:id="rId44"/>
          <w:headerReference w:type="default" r:id="rId45"/>
          <w:footerReference w:type="even" r:id="rId46"/>
          <w:footerReference w:type="default" r:id="rId47"/>
          <w:headerReference w:type="first" r:id="rId48"/>
          <w:footerReference w:type="first" r:id="rId49"/>
          <w:pgSz w:w="11900" w:h="16840"/>
          <w:pgMar w:top="2268" w:right="845" w:bottom="851" w:left="851" w:header="709" w:footer="397" w:gutter="0"/>
          <w:cols w:space="227"/>
          <w:docGrid w:linePitch="360"/>
        </w:sectPr>
      </w:pPr>
    </w:p>
    <w:tbl>
      <w:tblPr>
        <w:tblStyle w:val="Tablestyle1"/>
        <w:tblW w:w="4793" w:type="pct"/>
        <w:tblInd w:w="284" w:type="dxa"/>
        <w:tblBorders>
          <w:top w:val="dashSmallGap" w:sz="4" w:space="0" w:color="888B8D" w:themeColor="accent2"/>
          <w:left w:val="dashSmallGap" w:sz="4" w:space="0" w:color="888B8D" w:themeColor="accent2"/>
          <w:bottom w:val="single" w:sz="4" w:space="0" w:color="auto"/>
          <w:right w:val="dashSmallGap" w:sz="4" w:space="0" w:color="888B8D" w:themeColor="accent2"/>
        </w:tblBorders>
        <w:tblLook w:val="04A0" w:firstRow="1" w:lastRow="0" w:firstColumn="1" w:lastColumn="0" w:noHBand="0" w:noVBand="1"/>
      </w:tblPr>
      <w:tblGrid>
        <w:gridCol w:w="2848"/>
        <w:gridCol w:w="6924"/>
      </w:tblGrid>
      <w:tr w:rsidR="00A1243D" w:rsidRPr="00F504D4" w14:paraId="2D5F97F5" w14:textId="77777777" w:rsidTr="009B22D4">
        <w:trPr>
          <w:cnfStyle w:val="100000000000" w:firstRow="1" w:lastRow="0" w:firstColumn="0" w:lastColumn="0" w:oddVBand="0" w:evenVBand="0" w:oddHBand="0" w:evenHBand="0" w:firstRowFirstColumn="0" w:firstRowLastColumn="0" w:lastRowFirstColumn="0" w:lastRowLastColumn="0"/>
          <w:trHeight w:val="309"/>
        </w:trPr>
        <w:tc>
          <w:tcPr>
            <w:tcW w:w="145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74717A0" w14:textId="77777777" w:rsidR="00A1243D" w:rsidRPr="00F504D4" w:rsidRDefault="00A1243D" w:rsidP="009B22D4">
            <w:pPr>
              <w:pStyle w:val="VRQACourseTemplateLeftHandColumnBlue"/>
            </w:pPr>
            <w:bookmarkStart w:id="102" w:name="_Hlk202789897"/>
            <w:r w:rsidRPr="00F504D4">
              <w:lastRenderedPageBreak/>
              <w:t xml:space="preserve">Unit </w:t>
            </w:r>
            <w:r>
              <w:t>code</w:t>
            </w:r>
          </w:p>
        </w:tc>
        <w:tc>
          <w:tcPr>
            <w:tcW w:w="354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2D6240E0" w14:textId="09531C12" w:rsidR="00A1243D" w:rsidRPr="002E7F89" w:rsidRDefault="009A0338" w:rsidP="009B22D4">
            <w:pPr>
              <w:pStyle w:val="Bodycopy"/>
              <w:rPr>
                <w:b/>
                <w:bCs/>
              </w:rPr>
            </w:pPr>
            <w:r w:rsidRPr="009A0338">
              <w:rPr>
                <w:b/>
                <w:bCs/>
              </w:rPr>
              <w:t>VU24041</w:t>
            </w:r>
          </w:p>
        </w:tc>
      </w:tr>
      <w:tr w:rsidR="00A1243D" w:rsidRPr="00F504D4" w14:paraId="59870790" w14:textId="77777777" w:rsidTr="009B22D4">
        <w:trPr>
          <w:trHeight w:val="340"/>
        </w:trPr>
        <w:tc>
          <w:tcPr>
            <w:tcW w:w="1457" w:type="pct"/>
          </w:tcPr>
          <w:p w14:paraId="47556FE4" w14:textId="77777777" w:rsidR="00A1243D" w:rsidRPr="00F504D4" w:rsidRDefault="00A1243D" w:rsidP="009B22D4">
            <w:pPr>
              <w:pStyle w:val="VRQACourseTemplateLeftHandColumnBlue"/>
            </w:pPr>
            <w:r w:rsidRPr="00F504D4">
              <w:t>Unit title</w:t>
            </w:r>
          </w:p>
        </w:tc>
        <w:tc>
          <w:tcPr>
            <w:tcW w:w="3543" w:type="pct"/>
          </w:tcPr>
          <w:p w14:paraId="33B24828" w14:textId="77777777" w:rsidR="00A1243D" w:rsidRPr="002E7F89" w:rsidRDefault="00A1243D" w:rsidP="009B22D4">
            <w:pPr>
              <w:pStyle w:val="Bodycopy"/>
              <w:rPr>
                <w:b/>
                <w:bCs/>
              </w:rPr>
            </w:pPr>
            <w:r w:rsidRPr="002E7F89">
              <w:rPr>
                <w:b/>
                <w:bCs/>
              </w:rPr>
              <w:t>Develop personal goals with support</w:t>
            </w:r>
          </w:p>
        </w:tc>
      </w:tr>
      <w:tr w:rsidR="00A1243D" w:rsidRPr="00F504D4" w14:paraId="698827F8" w14:textId="77777777" w:rsidTr="009B22D4">
        <w:trPr>
          <w:trHeight w:val="340"/>
        </w:trPr>
        <w:tc>
          <w:tcPr>
            <w:tcW w:w="1457" w:type="pct"/>
          </w:tcPr>
          <w:p w14:paraId="2C3A01C5" w14:textId="77777777" w:rsidR="00A1243D" w:rsidRPr="00F504D4" w:rsidRDefault="00A1243D" w:rsidP="009B22D4">
            <w:pPr>
              <w:pStyle w:val="VRQACourseTemplateLeftHandColumnBlue"/>
            </w:pPr>
            <w:r w:rsidRPr="00F504D4">
              <w:t>Application</w:t>
            </w:r>
          </w:p>
        </w:tc>
        <w:tc>
          <w:tcPr>
            <w:tcW w:w="3543" w:type="pct"/>
          </w:tcPr>
          <w:p w14:paraId="4862AFF8" w14:textId="77777777" w:rsidR="00A1243D" w:rsidRDefault="00A1243D" w:rsidP="009B22D4">
            <w:pPr>
              <w:pStyle w:val="VRQABodyText"/>
            </w:pPr>
            <w:r w:rsidRPr="00C24DB6">
              <w:t>This unit describes the skills and knowledge to</w:t>
            </w:r>
            <w:r w:rsidRPr="003429FE">
              <w:t xml:space="preserve"> identify, implement and review personal goals with support.</w:t>
            </w:r>
            <w:r>
              <w:t xml:space="preserve"> It includes the ability to complete tasks which contribute to achievement of personal goals and review and adjust goals.</w:t>
            </w:r>
          </w:p>
          <w:p w14:paraId="0D0588ED" w14:textId="5C02C373" w:rsidR="00A1243D" w:rsidRDefault="00A1243D" w:rsidP="009B22D4">
            <w:pPr>
              <w:pStyle w:val="VRQABodyText"/>
            </w:pPr>
            <w:r>
              <w:t xml:space="preserve">This unit applies to learners with intellectual disability </w:t>
            </w:r>
            <w:r w:rsidRPr="003429FE">
              <w:t>who wish to identify and implement personal goals. Learners at this level will require high levels of teacher/mentor support</w:t>
            </w:r>
            <w:r>
              <w:t>.</w:t>
            </w:r>
          </w:p>
          <w:p w14:paraId="286298AF" w14:textId="77777777" w:rsidR="00A1243D" w:rsidRPr="00027E11" w:rsidRDefault="00A1243D" w:rsidP="009B22D4">
            <w:pPr>
              <w:pStyle w:val="VRQABodyText"/>
            </w:pPr>
            <w:r w:rsidRPr="00027E11">
              <w:t>No licensing, legislative or certification requirements apply to this unit at the time of publication.</w:t>
            </w:r>
          </w:p>
        </w:tc>
      </w:tr>
      <w:tr w:rsidR="00A1243D" w:rsidRPr="00E7450B" w14:paraId="691F54C2" w14:textId="77777777" w:rsidTr="009B22D4">
        <w:trPr>
          <w:trHeight w:val="433"/>
        </w:trPr>
        <w:tc>
          <w:tcPr>
            <w:tcW w:w="1457" w:type="pct"/>
          </w:tcPr>
          <w:p w14:paraId="2772505A" w14:textId="77777777" w:rsidR="00A1243D" w:rsidRPr="00A14141" w:rsidRDefault="00A1243D" w:rsidP="009B22D4">
            <w:pPr>
              <w:pStyle w:val="VRQACourseTemplateLeftHandColumnBlue"/>
            </w:pPr>
            <w:r w:rsidRPr="00F504D4">
              <w:t xml:space="preserve">Pre-requisite Unit(s) </w:t>
            </w:r>
          </w:p>
        </w:tc>
        <w:tc>
          <w:tcPr>
            <w:tcW w:w="3543" w:type="pct"/>
          </w:tcPr>
          <w:p w14:paraId="67815ED1" w14:textId="77777777" w:rsidR="00A1243D" w:rsidRPr="006F660B" w:rsidRDefault="00A1243D" w:rsidP="009B22D4">
            <w:pPr>
              <w:pStyle w:val="VRQABodyText"/>
            </w:pPr>
            <w:r>
              <w:t>Nil</w:t>
            </w:r>
          </w:p>
        </w:tc>
      </w:tr>
      <w:tr w:rsidR="00A1243D" w:rsidRPr="00E7450B" w14:paraId="74237C9C" w14:textId="77777777" w:rsidTr="009B22D4">
        <w:trPr>
          <w:trHeight w:val="238"/>
        </w:trPr>
        <w:tc>
          <w:tcPr>
            <w:tcW w:w="1457" w:type="pct"/>
          </w:tcPr>
          <w:p w14:paraId="720398B3" w14:textId="77777777" w:rsidR="00A1243D" w:rsidRPr="00F504D4" w:rsidRDefault="00A1243D" w:rsidP="009B22D4">
            <w:pPr>
              <w:pStyle w:val="VRQACourseTemplateLeftHandColumnBlue"/>
            </w:pPr>
            <w:r w:rsidRPr="00F504D4">
              <w:t>Competency Field</w:t>
            </w:r>
          </w:p>
        </w:tc>
        <w:tc>
          <w:tcPr>
            <w:tcW w:w="3543" w:type="pct"/>
          </w:tcPr>
          <w:p w14:paraId="0F05FF65" w14:textId="77777777" w:rsidR="00A1243D" w:rsidRPr="006F660B" w:rsidRDefault="00A1243D" w:rsidP="009B22D4">
            <w:pPr>
              <w:pStyle w:val="VRQABodyText"/>
            </w:pPr>
            <w:r w:rsidRPr="00BF16BA">
              <w:t>Not applicable</w:t>
            </w:r>
          </w:p>
        </w:tc>
      </w:tr>
      <w:tr w:rsidR="00A1243D" w:rsidRPr="00E7450B" w14:paraId="4BAF9AC4" w14:textId="77777777" w:rsidTr="009B22D4">
        <w:trPr>
          <w:trHeight w:val="17"/>
        </w:trPr>
        <w:tc>
          <w:tcPr>
            <w:tcW w:w="1457" w:type="pct"/>
          </w:tcPr>
          <w:p w14:paraId="10707259" w14:textId="77777777" w:rsidR="00A1243D" w:rsidRPr="00F504D4" w:rsidRDefault="00A1243D" w:rsidP="009B22D4">
            <w:pPr>
              <w:pStyle w:val="VRQACourseTemplateLeftHandColumnBlue"/>
            </w:pPr>
            <w:r w:rsidRPr="00F504D4">
              <w:t>Unit Sector</w:t>
            </w:r>
          </w:p>
        </w:tc>
        <w:tc>
          <w:tcPr>
            <w:tcW w:w="3543" w:type="pct"/>
          </w:tcPr>
          <w:p w14:paraId="44DF759B" w14:textId="77777777" w:rsidR="00A1243D" w:rsidRPr="00F504D4" w:rsidRDefault="00A1243D" w:rsidP="009B22D4">
            <w:pPr>
              <w:pStyle w:val="VRQABodyText"/>
            </w:pPr>
            <w:r w:rsidRPr="00BF16BA">
              <w:t>Not applicable</w:t>
            </w:r>
          </w:p>
        </w:tc>
      </w:tr>
    </w:tbl>
    <w:p w14:paraId="2AD13AC7" w14:textId="77777777" w:rsidR="00A1243D" w:rsidRDefault="00A1243D" w:rsidP="00A1243D"/>
    <w:tbl>
      <w:tblPr>
        <w:tblStyle w:val="Style1"/>
        <w:tblW w:w="9786" w:type="dxa"/>
        <w:tblInd w:w="279" w:type="dxa"/>
        <w:tblLook w:val="04A0" w:firstRow="1" w:lastRow="0" w:firstColumn="1" w:lastColumn="0" w:noHBand="0" w:noVBand="1"/>
      </w:tblPr>
      <w:tblGrid>
        <w:gridCol w:w="714"/>
        <w:gridCol w:w="3685"/>
        <w:gridCol w:w="851"/>
        <w:gridCol w:w="4536"/>
      </w:tblGrid>
      <w:tr w:rsidR="00A1243D" w:rsidRPr="00427928" w14:paraId="488E7565" w14:textId="77777777" w:rsidTr="009B22D4">
        <w:tc>
          <w:tcPr>
            <w:cnfStyle w:val="000000000100" w:firstRow="0" w:lastRow="0" w:firstColumn="0" w:lastColumn="0" w:oddVBand="0" w:evenVBand="0" w:oddHBand="0" w:evenHBand="0" w:firstRowFirstColumn="1" w:firstRowLastColumn="0" w:lastRowFirstColumn="0" w:lastRowLastColumn="0"/>
            <w:tcW w:w="4399" w:type="dxa"/>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shd w:val="clear" w:color="auto" w:fill="FFFFFF"/>
          </w:tcPr>
          <w:p w14:paraId="37C8BB83" w14:textId="77777777" w:rsidR="00A1243D" w:rsidRPr="0072703D" w:rsidRDefault="00A1243D" w:rsidP="0072703D">
            <w:pPr>
              <w:pStyle w:val="VRQACourseTemplateLeftHandColumnBlue"/>
            </w:pPr>
            <w:r w:rsidRPr="0072703D">
              <w:t>Element</w:t>
            </w:r>
          </w:p>
        </w:tc>
        <w:tc>
          <w:tcPr>
            <w:tcW w:w="5387" w:type="dxa"/>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shd w:val="clear" w:color="auto" w:fill="FFFFFF"/>
          </w:tcPr>
          <w:p w14:paraId="2ACE548D" w14:textId="77777777" w:rsidR="00A1243D" w:rsidRPr="0072703D" w:rsidRDefault="00A1243D" w:rsidP="0072703D">
            <w:pPr>
              <w:pStyle w:val="VRQACourseTemplateLeftHandColumnBlue"/>
              <w:cnfStyle w:val="000000000000" w:firstRow="0" w:lastRow="0" w:firstColumn="0" w:lastColumn="0" w:oddVBand="0" w:evenVBand="0" w:oddHBand="0" w:evenHBand="0" w:firstRowFirstColumn="0" w:firstRowLastColumn="0" w:lastRowFirstColumn="0" w:lastRowLastColumn="0"/>
            </w:pPr>
            <w:r w:rsidRPr="0072703D">
              <w:t>Performance Criteria</w:t>
            </w:r>
          </w:p>
        </w:tc>
      </w:tr>
      <w:tr w:rsidR="00A1243D" w:rsidRPr="00FE0BDC" w14:paraId="44BCF429" w14:textId="77777777" w:rsidTr="009B22D4">
        <w:tc>
          <w:tcPr>
            <w:tcW w:w="4399" w:type="dxa"/>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C3A8B2B" w14:textId="77777777" w:rsidR="00A1243D" w:rsidRPr="0071701D" w:rsidRDefault="00A1243D" w:rsidP="009B22D4">
            <w:pPr>
              <w:rPr>
                <w:rFonts w:cs="Arial"/>
                <w:color w:val="auto"/>
                <w:sz w:val="22"/>
                <w:lang w:val="en-AU" w:eastAsia="en-AU"/>
              </w:rPr>
            </w:pPr>
            <w:r w:rsidRPr="0071701D">
              <w:rPr>
                <w:rFonts w:cs="Arial"/>
                <w:color w:val="auto"/>
                <w:sz w:val="22"/>
                <w:lang w:val="en-AU" w:eastAsia="en-AU"/>
              </w:rPr>
              <w:t>Elements describe the essential outcomes of a unit of competency.</w:t>
            </w:r>
          </w:p>
          <w:p w14:paraId="0CF9C48B" w14:textId="77777777" w:rsidR="00A1243D" w:rsidRPr="0071701D" w:rsidRDefault="00A1243D" w:rsidP="009B22D4">
            <w:pPr>
              <w:rPr>
                <w:rFonts w:cs="Arial"/>
                <w:color w:val="auto"/>
                <w:sz w:val="22"/>
                <w:lang w:val="en-AU" w:eastAsia="en-AU"/>
              </w:rPr>
            </w:pPr>
          </w:p>
        </w:tc>
        <w:tc>
          <w:tcPr>
            <w:tcW w:w="5387" w:type="dxa"/>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4F5CCC1" w14:textId="77777777" w:rsidR="00A1243D" w:rsidRPr="0071701D" w:rsidRDefault="00A1243D" w:rsidP="009B22D4">
            <w:pPr>
              <w:rPr>
                <w:rFonts w:cs="Arial"/>
                <w:color w:val="auto"/>
                <w:sz w:val="22"/>
                <w:lang w:val="en-AU" w:eastAsia="en-AU"/>
              </w:rPr>
            </w:pPr>
            <w:r w:rsidRPr="0071701D">
              <w:rPr>
                <w:rFonts w:cs="Arial"/>
                <w:color w:val="auto"/>
                <w:sz w:val="22"/>
                <w:lang w:val="en-AU" w:eastAsia="en-AU"/>
              </w:rPr>
              <w:t>Performance criteria describe the required performance needed to demonstrate achievement of the element. Assessment of performance is to be consistent with the assessment requirements.</w:t>
            </w:r>
          </w:p>
        </w:tc>
      </w:tr>
      <w:tr w:rsidR="00A1243D" w:rsidRPr="00FE0BDC" w14:paraId="7711D628" w14:textId="77777777" w:rsidTr="009B22D4">
        <w:tc>
          <w:tcPr>
            <w:tcW w:w="714" w:type="dxa"/>
            <w:vMerge w:val="restar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FEF9FE3" w14:textId="77777777" w:rsidR="00A1243D" w:rsidRPr="0071701D" w:rsidRDefault="00A1243D" w:rsidP="009B22D4">
            <w:pPr>
              <w:rPr>
                <w:rFonts w:cs="Arial"/>
                <w:color w:val="auto"/>
                <w:sz w:val="22"/>
                <w:lang w:val="en-AU" w:eastAsia="en-AU"/>
              </w:rPr>
            </w:pPr>
            <w:r w:rsidRPr="0071701D">
              <w:rPr>
                <w:rFonts w:cs="Arial"/>
                <w:color w:val="auto"/>
                <w:sz w:val="22"/>
                <w:lang w:val="en-AU" w:eastAsia="en-AU"/>
              </w:rPr>
              <w:t>1</w:t>
            </w:r>
          </w:p>
        </w:tc>
        <w:tc>
          <w:tcPr>
            <w:tcW w:w="3685" w:type="dxa"/>
            <w:vMerge w:val="restar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6D59CE2" w14:textId="77777777" w:rsidR="00A1243D" w:rsidRPr="0071701D" w:rsidRDefault="00A1243D" w:rsidP="009B22D4">
            <w:pPr>
              <w:rPr>
                <w:rFonts w:cs="Arial"/>
                <w:color w:val="auto"/>
                <w:sz w:val="22"/>
                <w:lang w:val="en-AU" w:eastAsia="en-AU"/>
              </w:rPr>
            </w:pPr>
            <w:r w:rsidRPr="0071701D">
              <w:rPr>
                <w:rFonts w:cs="Arial"/>
                <w:color w:val="auto"/>
                <w:sz w:val="22"/>
                <w:lang w:val="en-AU" w:eastAsia="en-AU"/>
              </w:rPr>
              <w:t>Identify personal goals</w:t>
            </w:r>
          </w:p>
        </w:tc>
        <w:tc>
          <w:tcPr>
            <w:tcW w:w="851"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BF066A4" w14:textId="77777777" w:rsidR="00A1243D" w:rsidRPr="0071701D" w:rsidRDefault="00A1243D" w:rsidP="009B22D4">
            <w:pPr>
              <w:rPr>
                <w:rFonts w:cs="Arial"/>
                <w:color w:val="auto"/>
                <w:sz w:val="22"/>
                <w:lang w:val="en-AU" w:eastAsia="en-AU"/>
              </w:rPr>
            </w:pPr>
            <w:r w:rsidRPr="0071701D">
              <w:rPr>
                <w:rFonts w:cs="Arial"/>
                <w:color w:val="auto"/>
                <w:sz w:val="22"/>
                <w:lang w:val="en-AU" w:eastAsia="en-AU"/>
              </w:rPr>
              <w:t>1.1</w:t>
            </w:r>
          </w:p>
        </w:tc>
        <w:tc>
          <w:tcPr>
            <w:tcW w:w="4536"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09E6192" w14:textId="32829D6E" w:rsidR="00A1243D" w:rsidRPr="0071701D" w:rsidRDefault="00BC0287" w:rsidP="009B22D4">
            <w:pPr>
              <w:spacing w:after="120"/>
              <w:rPr>
                <w:rFonts w:cs="Arial"/>
                <w:color w:val="auto"/>
                <w:sz w:val="22"/>
                <w:lang w:val="en-AU" w:eastAsia="en-AU"/>
              </w:rPr>
            </w:pPr>
            <w:r>
              <w:rPr>
                <w:rFonts w:cs="Arial"/>
                <w:color w:val="auto"/>
                <w:sz w:val="22"/>
                <w:lang w:val="en-AU" w:eastAsia="en-AU"/>
              </w:rPr>
              <w:t>Determine</w:t>
            </w:r>
            <w:r w:rsidR="00A1243D" w:rsidRPr="0071701D">
              <w:rPr>
                <w:rFonts w:cs="Arial"/>
                <w:color w:val="auto"/>
                <w:sz w:val="22"/>
                <w:lang w:val="en-AU" w:eastAsia="en-AU"/>
              </w:rPr>
              <w:t xml:space="preserve"> and communicate personal goals with support from an appropriate support person</w:t>
            </w:r>
          </w:p>
        </w:tc>
      </w:tr>
      <w:tr w:rsidR="00A1243D" w:rsidRPr="00FE0BDC" w14:paraId="26A688B5" w14:textId="77777777" w:rsidTr="009B22D4">
        <w:tc>
          <w:tcPr>
            <w:tcW w:w="714"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251BE9C" w14:textId="77777777" w:rsidR="00A1243D" w:rsidRPr="0071701D" w:rsidRDefault="00A1243D" w:rsidP="009B22D4">
            <w:pPr>
              <w:rPr>
                <w:rFonts w:cs="Arial"/>
                <w:color w:val="auto"/>
                <w:sz w:val="22"/>
                <w:lang w:val="en-AU" w:eastAsia="en-AU"/>
              </w:rPr>
            </w:pPr>
          </w:p>
        </w:tc>
        <w:tc>
          <w:tcPr>
            <w:tcW w:w="3685"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50A26BD" w14:textId="77777777" w:rsidR="00A1243D" w:rsidRPr="0071701D" w:rsidRDefault="00A1243D" w:rsidP="009B22D4">
            <w:pPr>
              <w:rPr>
                <w:rFonts w:cs="Arial"/>
                <w:color w:val="auto"/>
                <w:sz w:val="22"/>
                <w:lang w:val="en-AU" w:eastAsia="en-AU"/>
              </w:rPr>
            </w:pPr>
          </w:p>
        </w:tc>
        <w:tc>
          <w:tcPr>
            <w:tcW w:w="851"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17CDFC1" w14:textId="77777777" w:rsidR="00A1243D" w:rsidRPr="0071701D" w:rsidRDefault="00A1243D" w:rsidP="009B22D4">
            <w:pPr>
              <w:rPr>
                <w:rFonts w:cs="Arial"/>
                <w:color w:val="auto"/>
                <w:sz w:val="22"/>
                <w:lang w:val="en-AU" w:eastAsia="en-AU"/>
              </w:rPr>
            </w:pPr>
            <w:r w:rsidRPr="0071701D">
              <w:rPr>
                <w:rFonts w:cs="Arial"/>
                <w:color w:val="auto"/>
                <w:sz w:val="22"/>
                <w:lang w:val="en-AU" w:eastAsia="en-AU"/>
              </w:rPr>
              <w:t>1.2</w:t>
            </w:r>
          </w:p>
        </w:tc>
        <w:tc>
          <w:tcPr>
            <w:tcW w:w="4536"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vAlign w:val="center"/>
          </w:tcPr>
          <w:p w14:paraId="6EA0B757" w14:textId="77777777" w:rsidR="00A1243D" w:rsidRPr="0071701D" w:rsidRDefault="00A1243D" w:rsidP="009B22D4">
            <w:pPr>
              <w:spacing w:after="120"/>
              <w:rPr>
                <w:rFonts w:cs="Arial"/>
                <w:color w:val="auto"/>
                <w:sz w:val="22"/>
                <w:lang w:val="en-AU" w:eastAsia="en-AU"/>
              </w:rPr>
            </w:pPr>
            <w:r w:rsidRPr="0071701D">
              <w:rPr>
                <w:rFonts w:cs="Arial"/>
                <w:color w:val="auto"/>
                <w:sz w:val="22"/>
                <w:lang w:val="en-AU" w:eastAsia="en-AU"/>
              </w:rPr>
              <w:t>Identify barriers which may impact on achieving personal goals</w:t>
            </w:r>
          </w:p>
        </w:tc>
      </w:tr>
      <w:tr w:rsidR="00A1243D" w:rsidRPr="00FE0BDC" w14:paraId="7E255B24" w14:textId="77777777" w:rsidTr="009B22D4">
        <w:tc>
          <w:tcPr>
            <w:tcW w:w="714"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DD74438" w14:textId="77777777" w:rsidR="00A1243D" w:rsidRPr="0071701D" w:rsidRDefault="00A1243D" w:rsidP="009B22D4">
            <w:pPr>
              <w:rPr>
                <w:rFonts w:cs="Arial"/>
                <w:color w:val="auto"/>
                <w:sz w:val="22"/>
                <w:lang w:val="en-AU" w:eastAsia="en-AU"/>
              </w:rPr>
            </w:pPr>
          </w:p>
        </w:tc>
        <w:tc>
          <w:tcPr>
            <w:tcW w:w="3685"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6610897" w14:textId="77777777" w:rsidR="00A1243D" w:rsidRPr="0071701D" w:rsidRDefault="00A1243D" w:rsidP="009B22D4">
            <w:pPr>
              <w:rPr>
                <w:rFonts w:cs="Arial"/>
                <w:color w:val="auto"/>
                <w:sz w:val="22"/>
                <w:lang w:val="en-AU" w:eastAsia="en-AU"/>
              </w:rPr>
            </w:pPr>
          </w:p>
        </w:tc>
        <w:tc>
          <w:tcPr>
            <w:tcW w:w="851"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3934013" w14:textId="77777777" w:rsidR="00A1243D" w:rsidRPr="0071701D" w:rsidRDefault="00A1243D" w:rsidP="009B22D4">
            <w:pPr>
              <w:rPr>
                <w:rFonts w:cs="Arial"/>
                <w:color w:val="auto"/>
                <w:sz w:val="22"/>
                <w:lang w:val="en-AU" w:eastAsia="en-AU"/>
              </w:rPr>
            </w:pPr>
            <w:r w:rsidRPr="0071701D">
              <w:rPr>
                <w:rFonts w:cs="Arial"/>
                <w:color w:val="auto"/>
                <w:sz w:val="22"/>
                <w:lang w:val="en-AU" w:eastAsia="en-AU"/>
              </w:rPr>
              <w:t>1.3</w:t>
            </w:r>
          </w:p>
        </w:tc>
        <w:tc>
          <w:tcPr>
            <w:tcW w:w="4536"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vAlign w:val="center"/>
          </w:tcPr>
          <w:p w14:paraId="730E1415" w14:textId="77777777" w:rsidR="00A1243D" w:rsidRPr="0071701D" w:rsidRDefault="00A1243D" w:rsidP="009B22D4">
            <w:pPr>
              <w:spacing w:after="120"/>
              <w:rPr>
                <w:rFonts w:cs="Arial"/>
                <w:color w:val="auto"/>
                <w:sz w:val="22"/>
                <w:lang w:val="en-AU" w:eastAsia="en-AU"/>
              </w:rPr>
            </w:pPr>
            <w:r w:rsidRPr="0071701D">
              <w:rPr>
                <w:rFonts w:cs="Arial"/>
                <w:color w:val="auto"/>
                <w:sz w:val="22"/>
                <w:lang w:val="en-AU" w:eastAsia="en-AU"/>
              </w:rPr>
              <w:t>Identify simple steps to assist in achievement of own personal goals</w:t>
            </w:r>
          </w:p>
        </w:tc>
      </w:tr>
      <w:tr w:rsidR="00A1243D" w:rsidRPr="00FE0BDC" w14:paraId="2D65B2FF" w14:textId="77777777" w:rsidTr="009B22D4">
        <w:tc>
          <w:tcPr>
            <w:tcW w:w="714"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A267B78" w14:textId="77777777" w:rsidR="00A1243D" w:rsidRPr="0071701D" w:rsidRDefault="00A1243D" w:rsidP="009B22D4">
            <w:pPr>
              <w:rPr>
                <w:rFonts w:cs="Arial"/>
                <w:color w:val="auto"/>
                <w:sz w:val="22"/>
                <w:lang w:val="en-AU" w:eastAsia="en-AU"/>
              </w:rPr>
            </w:pPr>
          </w:p>
        </w:tc>
        <w:tc>
          <w:tcPr>
            <w:tcW w:w="3685"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15BB37D" w14:textId="77777777" w:rsidR="00A1243D" w:rsidRPr="0071701D" w:rsidRDefault="00A1243D" w:rsidP="009B22D4">
            <w:pPr>
              <w:rPr>
                <w:rFonts w:cs="Arial"/>
                <w:color w:val="auto"/>
                <w:sz w:val="22"/>
                <w:lang w:val="en-AU" w:eastAsia="en-AU"/>
              </w:rPr>
            </w:pPr>
          </w:p>
        </w:tc>
        <w:tc>
          <w:tcPr>
            <w:tcW w:w="851"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60196DB" w14:textId="77777777" w:rsidR="00A1243D" w:rsidRPr="0071701D" w:rsidRDefault="00A1243D" w:rsidP="009B22D4">
            <w:pPr>
              <w:rPr>
                <w:rFonts w:cs="Arial"/>
                <w:color w:val="auto"/>
                <w:sz w:val="22"/>
                <w:lang w:val="en-AU" w:eastAsia="en-AU"/>
              </w:rPr>
            </w:pPr>
            <w:r w:rsidRPr="0071701D">
              <w:rPr>
                <w:rFonts w:cs="Arial"/>
                <w:color w:val="auto"/>
                <w:sz w:val="22"/>
                <w:lang w:val="en-AU" w:eastAsia="en-AU"/>
              </w:rPr>
              <w:t>1.4</w:t>
            </w:r>
          </w:p>
        </w:tc>
        <w:tc>
          <w:tcPr>
            <w:tcW w:w="4536"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vAlign w:val="center"/>
          </w:tcPr>
          <w:p w14:paraId="26051E3C" w14:textId="77777777" w:rsidR="00A1243D" w:rsidRPr="0071701D" w:rsidRDefault="00A1243D" w:rsidP="009B22D4">
            <w:pPr>
              <w:spacing w:after="120"/>
              <w:rPr>
                <w:rFonts w:cs="Arial"/>
                <w:color w:val="auto"/>
                <w:sz w:val="22"/>
                <w:lang w:val="en-AU" w:eastAsia="en-AU"/>
              </w:rPr>
            </w:pPr>
            <w:r w:rsidRPr="0071701D">
              <w:rPr>
                <w:rFonts w:cs="Arial"/>
                <w:color w:val="auto"/>
                <w:sz w:val="22"/>
                <w:lang w:val="en-AU" w:eastAsia="en-AU"/>
              </w:rPr>
              <w:t>Record personal goals</w:t>
            </w:r>
          </w:p>
        </w:tc>
      </w:tr>
      <w:tr w:rsidR="00A1243D" w:rsidRPr="00FE0BDC" w14:paraId="3AE11C31" w14:textId="77777777" w:rsidTr="009B22D4">
        <w:tc>
          <w:tcPr>
            <w:tcW w:w="714" w:type="dxa"/>
            <w:vMerge w:val="restar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190BA41" w14:textId="77777777" w:rsidR="00A1243D" w:rsidRPr="0071701D" w:rsidRDefault="00A1243D" w:rsidP="009B22D4">
            <w:pPr>
              <w:rPr>
                <w:rFonts w:cs="Arial"/>
                <w:color w:val="auto"/>
                <w:sz w:val="22"/>
                <w:lang w:val="en-AU" w:eastAsia="en-AU"/>
              </w:rPr>
            </w:pPr>
            <w:r w:rsidRPr="0071701D">
              <w:rPr>
                <w:rFonts w:cs="Arial"/>
                <w:color w:val="auto"/>
                <w:sz w:val="22"/>
                <w:lang w:val="en-AU" w:eastAsia="en-AU"/>
              </w:rPr>
              <w:t>2</w:t>
            </w:r>
          </w:p>
        </w:tc>
        <w:tc>
          <w:tcPr>
            <w:tcW w:w="3685" w:type="dxa"/>
            <w:vMerge w:val="restar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8460C62" w14:textId="77777777" w:rsidR="00A1243D" w:rsidRPr="0071701D" w:rsidRDefault="00A1243D" w:rsidP="009B22D4">
            <w:pPr>
              <w:rPr>
                <w:rFonts w:cs="Arial"/>
                <w:color w:val="auto"/>
                <w:sz w:val="22"/>
                <w:lang w:val="en-AU" w:eastAsia="en-AU"/>
              </w:rPr>
            </w:pPr>
            <w:r w:rsidRPr="0071701D">
              <w:rPr>
                <w:rFonts w:cs="Arial"/>
                <w:color w:val="auto"/>
                <w:sz w:val="22"/>
                <w:lang w:val="en-AU" w:eastAsia="en-AU"/>
              </w:rPr>
              <w:t>Implement personal goals</w:t>
            </w:r>
          </w:p>
        </w:tc>
        <w:tc>
          <w:tcPr>
            <w:tcW w:w="851"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255CAFD" w14:textId="77777777" w:rsidR="00A1243D" w:rsidRPr="0071701D" w:rsidRDefault="00A1243D" w:rsidP="009B22D4">
            <w:pPr>
              <w:rPr>
                <w:rFonts w:cs="Arial"/>
                <w:color w:val="auto"/>
                <w:sz w:val="22"/>
                <w:lang w:val="en-AU" w:eastAsia="en-AU"/>
              </w:rPr>
            </w:pPr>
            <w:r w:rsidRPr="0071701D">
              <w:rPr>
                <w:rFonts w:cs="Arial"/>
                <w:color w:val="auto"/>
                <w:sz w:val="22"/>
                <w:lang w:val="en-AU" w:eastAsia="en-AU"/>
              </w:rPr>
              <w:t>2.1</w:t>
            </w:r>
          </w:p>
        </w:tc>
        <w:tc>
          <w:tcPr>
            <w:tcW w:w="4536"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0593F60" w14:textId="4D74D310" w:rsidR="00A1243D" w:rsidRPr="0071701D" w:rsidRDefault="00BC0287" w:rsidP="009B22D4">
            <w:pPr>
              <w:spacing w:after="120"/>
              <w:rPr>
                <w:rFonts w:cs="Arial"/>
                <w:color w:val="auto"/>
                <w:sz w:val="22"/>
                <w:lang w:val="en-AU" w:eastAsia="en-AU"/>
              </w:rPr>
            </w:pPr>
            <w:r>
              <w:rPr>
                <w:rFonts w:cs="Arial"/>
                <w:color w:val="auto"/>
                <w:sz w:val="22"/>
                <w:lang w:val="en-AU" w:eastAsia="en-AU"/>
              </w:rPr>
              <w:t>Determine</w:t>
            </w:r>
            <w:r w:rsidR="00A1243D" w:rsidRPr="0071701D">
              <w:rPr>
                <w:rFonts w:cs="Arial"/>
                <w:color w:val="auto"/>
                <w:sz w:val="22"/>
                <w:lang w:val="en-AU" w:eastAsia="en-AU"/>
              </w:rPr>
              <w:t xml:space="preserve"> tasks that contribute to personal goals</w:t>
            </w:r>
          </w:p>
        </w:tc>
      </w:tr>
      <w:tr w:rsidR="00A1243D" w:rsidRPr="00FE0BDC" w14:paraId="6DAC6CD1" w14:textId="77777777" w:rsidTr="009B22D4">
        <w:tc>
          <w:tcPr>
            <w:tcW w:w="714"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903673A" w14:textId="77777777" w:rsidR="00A1243D" w:rsidRPr="0071701D" w:rsidRDefault="00A1243D" w:rsidP="009B22D4">
            <w:pPr>
              <w:rPr>
                <w:rFonts w:cs="Arial"/>
                <w:color w:val="auto"/>
                <w:sz w:val="22"/>
                <w:lang w:val="en-AU" w:eastAsia="en-AU"/>
              </w:rPr>
            </w:pPr>
          </w:p>
        </w:tc>
        <w:tc>
          <w:tcPr>
            <w:tcW w:w="3685"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29C1DB2" w14:textId="77777777" w:rsidR="00A1243D" w:rsidRPr="0071701D" w:rsidRDefault="00A1243D" w:rsidP="009B22D4">
            <w:pPr>
              <w:rPr>
                <w:rFonts w:cs="Arial"/>
                <w:color w:val="auto"/>
                <w:sz w:val="22"/>
                <w:lang w:val="en-AU" w:eastAsia="en-AU"/>
              </w:rPr>
            </w:pPr>
          </w:p>
        </w:tc>
        <w:tc>
          <w:tcPr>
            <w:tcW w:w="851"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A2C18A4" w14:textId="77777777" w:rsidR="00A1243D" w:rsidRPr="0071701D" w:rsidRDefault="00A1243D" w:rsidP="009B22D4">
            <w:pPr>
              <w:rPr>
                <w:rFonts w:cs="Arial"/>
                <w:color w:val="auto"/>
                <w:sz w:val="22"/>
                <w:lang w:val="en-AU" w:eastAsia="en-AU"/>
              </w:rPr>
            </w:pPr>
            <w:r w:rsidRPr="0071701D">
              <w:rPr>
                <w:rFonts w:cs="Arial"/>
                <w:color w:val="auto"/>
                <w:sz w:val="22"/>
                <w:lang w:val="en-AU" w:eastAsia="en-AU"/>
              </w:rPr>
              <w:t>2.2</w:t>
            </w:r>
          </w:p>
        </w:tc>
        <w:tc>
          <w:tcPr>
            <w:tcW w:w="4536"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8BA49C3" w14:textId="77777777" w:rsidR="00A1243D" w:rsidRPr="0071701D" w:rsidRDefault="00A1243D" w:rsidP="009B22D4">
            <w:pPr>
              <w:spacing w:after="120"/>
              <w:rPr>
                <w:rFonts w:cs="Arial"/>
                <w:color w:val="auto"/>
                <w:sz w:val="22"/>
                <w:lang w:val="en-AU" w:eastAsia="en-AU"/>
              </w:rPr>
            </w:pPr>
            <w:r w:rsidRPr="0071701D">
              <w:rPr>
                <w:rFonts w:cs="Arial"/>
                <w:color w:val="auto"/>
                <w:sz w:val="22"/>
                <w:lang w:val="en-AU" w:eastAsia="en-AU"/>
              </w:rPr>
              <w:t xml:space="preserve">Identify organisations and the services they provide to support achievement of personal goals </w:t>
            </w:r>
          </w:p>
        </w:tc>
      </w:tr>
      <w:tr w:rsidR="00A1243D" w:rsidRPr="00FE0BDC" w14:paraId="2DE74B03" w14:textId="77777777" w:rsidTr="009B22D4">
        <w:tc>
          <w:tcPr>
            <w:tcW w:w="714"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AD789DC" w14:textId="77777777" w:rsidR="00A1243D" w:rsidRPr="0071701D" w:rsidRDefault="00A1243D" w:rsidP="009B22D4">
            <w:pPr>
              <w:rPr>
                <w:rFonts w:cs="Arial"/>
                <w:color w:val="auto"/>
                <w:sz w:val="22"/>
                <w:lang w:val="en-AU" w:eastAsia="en-AU"/>
              </w:rPr>
            </w:pPr>
          </w:p>
        </w:tc>
        <w:tc>
          <w:tcPr>
            <w:tcW w:w="3685"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9D0812F" w14:textId="77777777" w:rsidR="00A1243D" w:rsidRPr="0071701D" w:rsidRDefault="00A1243D" w:rsidP="009B22D4">
            <w:pPr>
              <w:rPr>
                <w:rFonts w:cs="Arial"/>
                <w:color w:val="auto"/>
                <w:sz w:val="22"/>
                <w:lang w:val="en-AU" w:eastAsia="en-AU"/>
              </w:rPr>
            </w:pPr>
          </w:p>
        </w:tc>
        <w:tc>
          <w:tcPr>
            <w:tcW w:w="851"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EF8ADC3" w14:textId="77777777" w:rsidR="00A1243D" w:rsidRPr="0071701D" w:rsidRDefault="00A1243D" w:rsidP="009B22D4">
            <w:pPr>
              <w:rPr>
                <w:rFonts w:cs="Arial"/>
                <w:color w:val="auto"/>
                <w:sz w:val="22"/>
                <w:lang w:val="en-AU" w:eastAsia="en-AU"/>
              </w:rPr>
            </w:pPr>
            <w:r w:rsidRPr="0071701D">
              <w:rPr>
                <w:rFonts w:cs="Arial"/>
                <w:color w:val="auto"/>
                <w:sz w:val="22"/>
                <w:lang w:val="en-AU" w:eastAsia="en-AU"/>
              </w:rPr>
              <w:t>2.3</w:t>
            </w:r>
          </w:p>
        </w:tc>
        <w:tc>
          <w:tcPr>
            <w:tcW w:w="4536"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52EC278" w14:textId="77777777" w:rsidR="00A1243D" w:rsidRPr="0071701D" w:rsidRDefault="00A1243D" w:rsidP="009B22D4">
            <w:pPr>
              <w:spacing w:after="120"/>
              <w:rPr>
                <w:rFonts w:cs="Arial"/>
                <w:color w:val="auto"/>
                <w:sz w:val="22"/>
                <w:lang w:val="en-AU" w:eastAsia="en-AU"/>
              </w:rPr>
            </w:pPr>
            <w:r w:rsidRPr="0071701D">
              <w:rPr>
                <w:rFonts w:cs="Arial"/>
                <w:color w:val="auto"/>
                <w:sz w:val="22"/>
                <w:lang w:val="en-AU" w:eastAsia="en-AU"/>
              </w:rPr>
              <w:t>Access organisations and the services they provide to support personal goals</w:t>
            </w:r>
          </w:p>
        </w:tc>
      </w:tr>
      <w:tr w:rsidR="00A1243D" w:rsidRPr="00FE0BDC" w14:paraId="37B6974A" w14:textId="77777777" w:rsidTr="009B22D4">
        <w:tc>
          <w:tcPr>
            <w:tcW w:w="714"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D358EA1" w14:textId="77777777" w:rsidR="00A1243D" w:rsidRPr="0071701D" w:rsidRDefault="00A1243D" w:rsidP="009B22D4">
            <w:pPr>
              <w:rPr>
                <w:rFonts w:cs="Arial"/>
                <w:color w:val="auto"/>
                <w:sz w:val="22"/>
                <w:lang w:val="en-AU" w:eastAsia="en-AU"/>
              </w:rPr>
            </w:pPr>
          </w:p>
        </w:tc>
        <w:tc>
          <w:tcPr>
            <w:tcW w:w="3685"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AAD767B" w14:textId="77777777" w:rsidR="00A1243D" w:rsidRPr="0071701D" w:rsidRDefault="00A1243D" w:rsidP="009B22D4">
            <w:pPr>
              <w:rPr>
                <w:rFonts w:cs="Arial"/>
                <w:color w:val="auto"/>
                <w:sz w:val="22"/>
                <w:lang w:val="en-AU" w:eastAsia="en-AU"/>
              </w:rPr>
            </w:pPr>
          </w:p>
        </w:tc>
        <w:tc>
          <w:tcPr>
            <w:tcW w:w="851"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BA704CE" w14:textId="77777777" w:rsidR="00A1243D" w:rsidRPr="0071701D" w:rsidRDefault="00A1243D" w:rsidP="009B22D4">
            <w:pPr>
              <w:rPr>
                <w:rFonts w:cs="Arial"/>
                <w:color w:val="auto"/>
                <w:sz w:val="22"/>
                <w:lang w:val="en-AU" w:eastAsia="en-AU"/>
              </w:rPr>
            </w:pPr>
            <w:r w:rsidRPr="0071701D">
              <w:rPr>
                <w:rFonts w:cs="Arial"/>
                <w:color w:val="auto"/>
                <w:sz w:val="22"/>
                <w:lang w:val="en-AU" w:eastAsia="en-AU"/>
              </w:rPr>
              <w:t>2.4</w:t>
            </w:r>
          </w:p>
        </w:tc>
        <w:tc>
          <w:tcPr>
            <w:tcW w:w="4536"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1702E8D" w14:textId="77777777" w:rsidR="00A1243D" w:rsidRPr="0071701D" w:rsidRDefault="00A1243D" w:rsidP="009B22D4">
            <w:pPr>
              <w:spacing w:after="120"/>
              <w:rPr>
                <w:rFonts w:cs="Arial"/>
                <w:color w:val="auto"/>
                <w:sz w:val="22"/>
                <w:lang w:val="en-AU" w:eastAsia="en-AU"/>
              </w:rPr>
            </w:pPr>
            <w:r w:rsidRPr="0071701D">
              <w:rPr>
                <w:rFonts w:cs="Arial"/>
                <w:color w:val="auto"/>
                <w:sz w:val="22"/>
                <w:lang w:val="en-AU" w:eastAsia="en-AU"/>
              </w:rPr>
              <w:t>Undertake tasks that contribute to the personal goals</w:t>
            </w:r>
          </w:p>
        </w:tc>
      </w:tr>
      <w:tr w:rsidR="00A1243D" w:rsidRPr="00FE0BDC" w14:paraId="294222E5" w14:textId="77777777" w:rsidTr="009B22D4">
        <w:tc>
          <w:tcPr>
            <w:tcW w:w="714" w:type="dxa"/>
            <w:vMerge w:val="restar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2D6B0F8" w14:textId="77777777" w:rsidR="00A1243D" w:rsidRPr="0071701D" w:rsidRDefault="00A1243D" w:rsidP="009B22D4">
            <w:pPr>
              <w:rPr>
                <w:rFonts w:cs="Arial"/>
                <w:color w:val="auto"/>
                <w:sz w:val="22"/>
                <w:lang w:val="en-AU" w:eastAsia="en-AU"/>
              </w:rPr>
            </w:pPr>
            <w:r w:rsidRPr="0071701D">
              <w:rPr>
                <w:rFonts w:cs="Arial"/>
                <w:color w:val="auto"/>
                <w:sz w:val="22"/>
                <w:lang w:val="en-AU" w:eastAsia="en-AU"/>
              </w:rPr>
              <w:t>3</w:t>
            </w:r>
          </w:p>
        </w:tc>
        <w:tc>
          <w:tcPr>
            <w:tcW w:w="3685" w:type="dxa"/>
            <w:vMerge w:val="restar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150180D" w14:textId="77777777" w:rsidR="00A1243D" w:rsidRPr="0071701D" w:rsidRDefault="00A1243D" w:rsidP="009B22D4">
            <w:pPr>
              <w:rPr>
                <w:rFonts w:cs="Arial"/>
                <w:color w:val="auto"/>
                <w:sz w:val="22"/>
                <w:lang w:val="en-AU" w:eastAsia="en-AU"/>
              </w:rPr>
            </w:pPr>
            <w:r w:rsidRPr="0071701D">
              <w:rPr>
                <w:rFonts w:cs="Arial"/>
                <w:color w:val="auto"/>
                <w:sz w:val="22"/>
                <w:lang w:val="en-AU" w:eastAsia="en-AU"/>
              </w:rPr>
              <w:t>Review personal goals</w:t>
            </w:r>
          </w:p>
        </w:tc>
        <w:tc>
          <w:tcPr>
            <w:tcW w:w="851"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8B76B3C" w14:textId="77777777" w:rsidR="00A1243D" w:rsidRPr="0071701D" w:rsidRDefault="00A1243D" w:rsidP="009B22D4">
            <w:pPr>
              <w:rPr>
                <w:rFonts w:cs="Arial"/>
                <w:color w:val="auto"/>
                <w:sz w:val="22"/>
                <w:lang w:val="en-AU" w:eastAsia="en-AU"/>
              </w:rPr>
            </w:pPr>
            <w:r w:rsidRPr="0071701D">
              <w:rPr>
                <w:rFonts w:cs="Arial"/>
                <w:color w:val="auto"/>
                <w:sz w:val="22"/>
                <w:lang w:val="en-AU" w:eastAsia="en-AU"/>
              </w:rPr>
              <w:t>3.1</w:t>
            </w:r>
          </w:p>
        </w:tc>
        <w:tc>
          <w:tcPr>
            <w:tcW w:w="4536"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F99C5B2" w14:textId="77777777" w:rsidR="00A1243D" w:rsidRPr="0071701D" w:rsidRDefault="00A1243D" w:rsidP="009B22D4">
            <w:pPr>
              <w:spacing w:after="120"/>
              <w:rPr>
                <w:rFonts w:cs="Arial"/>
                <w:color w:val="auto"/>
                <w:sz w:val="22"/>
                <w:lang w:val="en-AU" w:eastAsia="en-AU"/>
              </w:rPr>
            </w:pPr>
            <w:r w:rsidRPr="0071701D">
              <w:rPr>
                <w:rFonts w:cs="Arial"/>
                <w:color w:val="auto"/>
                <w:sz w:val="22"/>
                <w:lang w:val="en-AU" w:eastAsia="en-AU"/>
              </w:rPr>
              <w:t xml:space="preserve">Review progress towards personal goals </w:t>
            </w:r>
          </w:p>
        </w:tc>
      </w:tr>
      <w:tr w:rsidR="00A1243D" w:rsidRPr="00FE0BDC" w14:paraId="50342D35" w14:textId="77777777" w:rsidTr="009B22D4">
        <w:tc>
          <w:tcPr>
            <w:tcW w:w="714"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9416DE0" w14:textId="77777777" w:rsidR="00A1243D" w:rsidRPr="0071701D" w:rsidRDefault="00A1243D" w:rsidP="009B22D4">
            <w:pPr>
              <w:pStyle w:val="VRQABodyText"/>
            </w:pPr>
          </w:p>
        </w:tc>
        <w:tc>
          <w:tcPr>
            <w:tcW w:w="3685"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E211D8B" w14:textId="77777777" w:rsidR="00A1243D" w:rsidRPr="0071701D" w:rsidRDefault="00A1243D" w:rsidP="009B22D4">
            <w:pPr>
              <w:rPr>
                <w:rFonts w:cs="Arial"/>
                <w:color w:val="auto"/>
                <w:sz w:val="22"/>
                <w:lang w:val="en-AU" w:eastAsia="en-AU"/>
              </w:rPr>
            </w:pPr>
          </w:p>
        </w:tc>
        <w:tc>
          <w:tcPr>
            <w:tcW w:w="851"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77717F1" w14:textId="77777777" w:rsidR="00A1243D" w:rsidRPr="0071701D" w:rsidRDefault="00A1243D" w:rsidP="009B22D4">
            <w:pPr>
              <w:rPr>
                <w:rFonts w:cs="Arial"/>
                <w:color w:val="auto"/>
                <w:sz w:val="22"/>
                <w:lang w:val="en-AU" w:eastAsia="en-AU"/>
              </w:rPr>
            </w:pPr>
            <w:r w:rsidRPr="0071701D">
              <w:rPr>
                <w:rFonts w:cs="Arial"/>
                <w:color w:val="auto"/>
                <w:sz w:val="22"/>
                <w:lang w:val="en-AU" w:eastAsia="en-AU"/>
              </w:rPr>
              <w:t>3.2</w:t>
            </w:r>
          </w:p>
        </w:tc>
        <w:tc>
          <w:tcPr>
            <w:tcW w:w="4536"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EDE461B" w14:textId="77777777" w:rsidR="00A1243D" w:rsidRPr="0071701D" w:rsidRDefault="00A1243D" w:rsidP="009B22D4">
            <w:pPr>
              <w:spacing w:after="120"/>
              <w:rPr>
                <w:rFonts w:cs="Arial"/>
                <w:color w:val="auto"/>
                <w:sz w:val="22"/>
                <w:lang w:val="en-AU" w:eastAsia="en-AU"/>
              </w:rPr>
            </w:pPr>
            <w:r w:rsidRPr="0071701D">
              <w:rPr>
                <w:rFonts w:cs="Arial"/>
                <w:color w:val="auto"/>
                <w:sz w:val="22"/>
                <w:lang w:val="en-AU" w:eastAsia="en-AU"/>
              </w:rPr>
              <w:t xml:space="preserve">Identify factors which contribute to success in meeting goals </w:t>
            </w:r>
          </w:p>
        </w:tc>
      </w:tr>
      <w:tr w:rsidR="00A1243D" w:rsidRPr="00FE0BDC" w14:paraId="77233AAD" w14:textId="77777777" w:rsidTr="009B22D4">
        <w:tc>
          <w:tcPr>
            <w:tcW w:w="714"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CB73B51" w14:textId="77777777" w:rsidR="00A1243D" w:rsidRPr="0071701D" w:rsidRDefault="00A1243D" w:rsidP="009B22D4">
            <w:pPr>
              <w:pStyle w:val="VRQABodyText"/>
            </w:pPr>
          </w:p>
        </w:tc>
        <w:tc>
          <w:tcPr>
            <w:tcW w:w="3685"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C6B964D" w14:textId="77777777" w:rsidR="00A1243D" w:rsidRPr="0071701D" w:rsidRDefault="00A1243D" w:rsidP="009B22D4">
            <w:pPr>
              <w:rPr>
                <w:rFonts w:cs="Arial"/>
                <w:color w:val="auto"/>
                <w:sz w:val="22"/>
                <w:lang w:val="en-AU" w:eastAsia="en-AU"/>
              </w:rPr>
            </w:pPr>
          </w:p>
        </w:tc>
        <w:tc>
          <w:tcPr>
            <w:tcW w:w="851"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671D5D2" w14:textId="77777777" w:rsidR="00A1243D" w:rsidRPr="0071701D" w:rsidRDefault="00A1243D" w:rsidP="009B22D4">
            <w:pPr>
              <w:rPr>
                <w:rFonts w:cs="Arial"/>
                <w:color w:val="auto"/>
                <w:sz w:val="22"/>
                <w:lang w:val="en-AU" w:eastAsia="en-AU"/>
              </w:rPr>
            </w:pPr>
            <w:r w:rsidRPr="0071701D">
              <w:rPr>
                <w:rFonts w:cs="Arial"/>
                <w:color w:val="auto"/>
                <w:sz w:val="22"/>
                <w:lang w:val="en-AU" w:eastAsia="en-AU"/>
              </w:rPr>
              <w:t>3.3</w:t>
            </w:r>
          </w:p>
        </w:tc>
        <w:tc>
          <w:tcPr>
            <w:tcW w:w="4536"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824CEED" w14:textId="77777777" w:rsidR="00A1243D" w:rsidRPr="0071701D" w:rsidRDefault="00A1243D" w:rsidP="009B22D4">
            <w:pPr>
              <w:spacing w:after="120"/>
              <w:rPr>
                <w:rFonts w:cs="Arial"/>
                <w:color w:val="auto"/>
                <w:sz w:val="22"/>
                <w:lang w:val="en-AU" w:eastAsia="en-AU"/>
              </w:rPr>
            </w:pPr>
            <w:r w:rsidRPr="0071701D">
              <w:rPr>
                <w:rFonts w:cs="Arial"/>
                <w:color w:val="auto"/>
                <w:sz w:val="22"/>
                <w:lang w:val="en-AU" w:eastAsia="en-AU"/>
              </w:rPr>
              <w:t>Adjust goals as needed</w:t>
            </w:r>
          </w:p>
        </w:tc>
      </w:tr>
    </w:tbl>
    <w:p w14:paraId="1D8F0439" w14:textId="77777777" w:rsidR="00A1243D" w:rsidRPr="00FE0BDC" w:rsidRDefault="00A1243D" w:rsidP="00A1243D"/>
    <w:tbl>
      <w:tblPr>
        <w:tblStyle w:val="Tablestyle1"/>
        <w:tblW w:w="9781" w:type="dxa"/>
        <w:tblInd w:w="284" w:type="dxa"/>
        <w:tblLook w:val="04A0" w:firstRow="1" w:lastRow="0" w:firstColumn="1" w:lastColumn="0" w:noHBand="0" w:noVBand="1"/>
      </w:tblPr>
      <w:tblGrid>
        <w:gridCol w:w="9781"/>
      </w:tblGrid>
      <w:tr w:rsidR="00A1243D" w:rsidRPr="00FE0BDC" w14:paraId="6214F189" w14:textId="77777777" w:rsidTr="009B22D4">
        <w:trPr>
          <w:cnfStyle w:val="100000000000" w:firstRow="1" w:lastRow="0" w:firstColumn="0" w:lastColumn="0" w:oddVBand="0" w:evenVBand="0" w:oddHBand="0" w:evenHBand="0" w:firstRowFirstColumn="0" w:firstRowLastColumn="0" w:lastRowFirstColumn="0" w:lastRowLastColumn="0"/>
        </w:trPr>
        <w:tc>
          <w:tcPr>
            <w:tcW w:w="9781" w:type="dxa"/>
            <w:tcBorders>
              <w:bottom w:val="dashSmallGap" w:sz="4" w:space="0" w:color="888B8D" w:themeColor="accent2"/>
            </w:tcBorders>
          </w:tcPr>
          <w:p w14:paraId="12A1BE79" w14:textId="77777777" w:rsidR="00A1243D" w:rsidRPr="00FE0BDC" w:rsidRDefault="00A1243D" w:rsidP="009B22D4">
            <w:pPr>
              <w:pStyle w:val="VRQACourseTemplateTableWhiteHeadRightCol"/>
              <w:tabs>
                <w:tab w:val="left" w:pos="8625"/>
              </w:tabs>
              <w:rPr>
                <w:color w:val="auto"/>
              </w:rPr>
            </w:pPr>
            <w:r w:rsidRPr="00FE0BDC">
              <w:rPr>
                <w:color w:val="auto"/>
              </w:rPr>
              <w:t>Range of conditions</w:t>
            </w:r>
            <w:r w:rsidRPr="00FE0BDC">
              <w:rPr>
                <w:color w:val="auto"/>
              </w:rPr>
              <w:tab/>
            </w:r>
          </w:p>
        </w:tc>
      </w:tr>
      <w:tr w:rsidR="00A1243D" w14:paraId="539BD0F2" w14:textId="77777777" w:rsidTr="009B22D4">
        <w:tc>
          <w:tcPr>
            <w:tcW w:w="9781"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F03ACC5" w14:textId="422294EE" w:rsidR="004B44AD" w:rsidRDefault="00F22815" w:rsidP="009B22D4">
            <w:pPr>
              <w:pStyle w:val="VRQABodyText"/>
            </w:pPr>
            <w:r>
              <w:t>In this context, essential conditions relate to the needs of individual candidates including support and accessibility needs and are essential for the delivery of the course.</w:t>
            </w:r>
          </w:p>
          <w:p w14:paraId="7CC0FF2A" w14:textId="0362A137" w:rsidR="00147B3E" w:rsidRDefault="00F22815" w:rsidP="009B22D4">
            <w:pPr>
              <w:pStyle w:val="VRQABodyText"/>
            </w:pPr>
            <w:r>
              <w:t>P</w:t>
            </w:r>
            <w:r w:rsidR="00A1243D">
              <w:t xml:space="preserve">ersonal goals should include short term specific goals and be developed with appropriate support persons. </w:t>
            </w:r>
            <w:r>
              <w:t>They should be relevant to the needs of the individual candidate and</w:t>
            </w:r>
            <w:r w:rsidR="003B2C4A">
              <w:t xml:space="preserve"> may</w:t>
            </w:r>
            <w:r>
              <w:t xml:space="preserve"> be recorded in different formats</w:t>
            </w:r>
            <w:r w:rsidR="003B2C4A">
              <w:t xml:space="preserve"> and mediums in response to the </w:t>
            </w:r>
            <w:r w:rsidR="003B2C4A" w:rsidRPr="003B2C4A">
              <w:t>cognitive and physical constraints of individual learners</w:t>
            </w:r>
            <w:r w:rsidR="003B2C4A">
              <w:t xml:space="preserve">. </w:t>
            </w:r>
          </w:p>
          <w:p w14:paraId="297D25CA" w14:textId="09CA4B92" w:rsidR="00147B3E" w:rsidRDefault="00147B3E" w:rsidP="009B22D4">
            <w:pPr>
              <w:pStyle w:val="VRQABodyText"/>
            </w:pPr>
            <w:r w:rsidRPr="00E45C7D">
              <w:t xml:space="preserve">Where the learner has additional complex conditions, alternative or assistive technology devices should be used to support </w:t>
            </w:r>
            <w:r>
              <w:t>delivery</w:t>
            </w:r>
            <w:r w:rsidRPr="00E45C7D">
              <w:t>.</w:t>
            </w:r>
          </w:p>
          <w:p w14:paraId="342ACFC6" w14:textId="1BE8DB78" w:rsidR="00A1243D" w:rsidRDefault="003B2C4A" w:rsidP="009B22D4">
            <w:pPr>
              <w:pStyle w:val="VRQABodyText"/>
            </w:pPr>
            <w:r>
              <w:t>Personal goals</w:t>
            </w:r>
            <w:r w:rsidR="00F22815">
              <w:t xml:space="preserve"> may include: </w:t>
            </w:r>
          </w:p>
          <w:p w14:paraId="6971A895" w14:textId="3E2F53F8" w:rsidR="00A1243D" w:rsidRPr="00C04E45" w:rsidRDefault="00A1243D" w:rsidP="00C04E45">
            <w:pPr>
              <w:pStyle w:val="VRQABullet1"/>
            </w:pPr>
            <w:r w:rsidRPr="00C04E45">
              <w:t>building independent living skills</w:t>
            </w:r>
            <w:r w:rsidR="00FD34F9">
              <w:t>.</w:t>
            </w:r>
          </w:p>
          <w:p w14:paraId="485D4B2C" w14:textId="057A417F" w:rsidR="00A1243D" w:rsidRPr="00C04E45" w:rsidRDefault="00A1243D" w:rsidP="00C04E45">
            <w:pPr>
              <w:pStyle w:val="VRQABullet1"/>
            </w:pPr>
            <w:r w:rsidRPr="00C04E45">
              <w:t>developing a range of personal and interpersonal skills</w:t>
            </w:r>
            <w:r w:rsidR="00FD34F9">
              <w:t>.</w:t>
            </w:r>
          </w:p>
          <w:p w14:paraId="3E19B82B" w14:textId="00A999B4" w:rsidR="00A1243D" w:rsidRPr="00C04E45" w:rsidRDefault="00A1243D" w:rsidP="00C04E45">
            <w:pPr>
              <w:pStyle w:val="VRQABullet1"/>
            </w:pPr>
            <w:r w:rsidRPr="00C04E45">
              <w:t>developing support networks</w:t>
            </w:r>
            <w:r w:rsidR="00FD34F9">
              <w:t>.</w:t>
            </w:r>
          </w:p>
          <w:p w14:paraId="7BBB13A6" w14:textId="77777777" w:rsidR="00A1243D" w:rsidRPr="00C04E45" w:rsidRDefault="00A1243D" w:rsidP="00C04E45">
            <w:pPr>
              <w:pStyle w:val="VRQABullet1"/>
            </w:pPr>
            <w:r w:rsidRPr="00C04E45">
              <w:t xml:space="preserve">improving skills for a variety of purposes including: </w:t>
            </w:r>
          </w:p>
          <w:p w14:paraId="52EDB2D3" w14:textId="75FE86C2" w:rsidR="00A1243D" w:rsidRPr="00C4621B" w:rsidRDefault="00A1243D" w:rsidP="00A1243D">
            <w:pPr>
              <w:pStyle w:val="VRQASubBullet"/>
              <w:keepNext w:val="0"/>
              <w:numPr>
                <w:ilvl w:val="0"/>
                <w:numId w:val="12"/>
              </w:numPr>
              <w:spacing w:before="60" w:line="264" w:lineRule="auto"/>
              <w:ind w:left="1055"/>
            </w:pPr>
            <w:r w:rsidRPr="00C4621B">
              <w:t>further study</w:t>
            </w:r>
            <w:r w:rsidR="004F0D25">
              <w:t>.</w:t>
            </w:r>
          </w:p>
          <w:p w14:paraId="03F23BAC" w14:textId="506EF1B6" w:rsidR="00A1243D" w:rsidRPr="00C4621B" w:rsidRDefault="004F0D25" w:rsidP="00A1243D">
            <w:pPr>
              <w:pStyle w:val="VRQASubBullet"/>
              <w:keepNext w:val="0"/>
              <w:numPr>
                <w:ilvl w:val="0"/>
                <w:numId w:val="12"/>
              </w:numPr>
              <w:spacing w:before="60" w:line="264" w:lineRule="auto"/>
              <w:ind w:left="1055"/>
            </w:pPr>
            <w:r>
              <w:t>e</w:t>
            </w:r>
            <w:r w:rsidR="00A1243D" w:rsidRPr="00C4621B">
              <w:t>mployment</w:t>
            </w:r>
            <w:r>
              <w:t>.</w:t>
            </w:r>
            <w:r w:rsidR="00A1243D" w:rsidRPr="00C4621B">
              <w:t xml:space="preserve"> </w:t>
            </w:r>
          </w:p>
          <w:p w14:paraId="396E32B3" w14:textId="074473FD" w:rsidR="00A1243D" w:rsidRDefault="00A1243D" w:rsidP="00076C4A">
            <w:pPr>
              <w:pStyle w:val="VRQASubBullet"/>
              <w:keepNext w:val="0"/>
              <w:numPr>
                <w:ilvl w:val="0"/>
                <w:numId w:val="12"/>
              </w:numPr>
              <w:spacing w:before="60" w:line="264" w:lineRule="auto"/>
              <w:ind w:left="1055"/>
            </w:pPr>
            <w:r w:rsidRPr="00C4621B">
              <w:t>community participation</w:t>
            </w:r>
            <w:r w:rsidR="004F0D25">
              <w:t>.</w:t>
            </w:r>
          </w:p>
        </w:tc>
      </w:tr>
    </w:tbl>
    <w:p w14:paraId="1BABBE8A" w14:textId="77777777" w:rsidR="00A1243D" w:rsidRPr="00460B2C" w:rsidRDefault="00A1243D" w:rsidP="00A1243D">
      <w:pPr>
        <w:rPr>
          <w:rFonts w:cs="Arial"/>
          <w:szCs w:val="18"/>
        </w:rPr>
      </w:pPr>
    </w:p>
    <w:tbl>
      <w:tblPr>
        <w:tblStyle w:val="Tablestyle1"/>
        <w:tblW w:w="4793" w:type="pct"/>
        <w:tblInd w:w="284" w:type="dxa"/>
        <w:tblLook w:val="04A0" w:firstRow="1" w:lastRow="0" w:firstColumn="1" w:lastColumn="0" w:noHBand="0" w:noVBand="1"/>
      </w:tblPr>
      <w:tblGrid>
        <w:gridCol w:w="3831"/>
        <w:gridCol w:w="5951"/>
      </w:tblGrid>
      <w:tr w:rsidR="00A1243D" w:rsidRPr="00E7450B" w14:paraId="34831DEB" w14:textId="77777777" w:rsidTr="009B22D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bottom w:val="dashSmallGap" w:sz="4" w:space="0" w:color="888B8D" w:themeColor="accent2"/>
            </w:tcBorders>
          </w:tcPr>
          <w:p w14:paraId="26B979D1" w14:textId="77777777" w:rsidR="00A1243D" w:rsidRPr="00EA4C69" w:rsidRDefault="00A1243D" w:rsidP="009B22D4">
            <w:pPr>
              <w:pStyle w:val="VRQACourseTemplateTableWhiteHeadRightCol"/>
            </w:pPr>
            <w:r w:rsidRPr="00EA4C69">
              <w:t>Foundation Skills</w:t>
            </w:r>
          </w:p>
        </w:tc>
      </w:tr>
      <w:tr w:rsidR="00A1243D" w:rsidRPr="00E7450B" w14:paraId="47C242EB" w14:textId="77777777" w:rsidTr="009B22D4">
        <w:trPr>
          <w:trHeight w:val="363"/>
        </w:trPr>
        <w:tc>
          <w:tcPr>
            <w:tcW w:w="5000"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51F95CB" w14:textId="77777777" w:rsidR="00A1243D" w:rsidRPr="00C4621B" w:rsidRDefault="00A1243D" w:rsidP="009B22D4">
            <w:pPr>
              <w:pStyle w:val="VRQABodyText"/>
            </w:pPr>
            <w:r w:rsidRPr="00C4621B">
              <w:t>Foundation skills essential to performance in this unit, but not explicit in the performance criteria are listed here and must be assessed.</w:t>
            </w:r>
          </w:p>
        </w:tc>
      </w:tr>
      <w:tr w:rsidR="00A1243D" w:rsidRPr="00E7450B" w14:paraId="10DB4C05" w14:textId="77777777" w:rsidTr="009B22D4">
        <w:trPr>
          <w:trHeight w:val="263"/>
        </w:trPr>
        <w:tc>
          <w:tcPr>
            <w:tcW w:w="1958"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28E17BA" w14:textId="77777777" w:rsidR="00A1243D" w:rsidRPr="002141E1" w:rsidRDefault="00A1243D" w:rsidP="009B22D4">
            <w:pPr>
              <w:pStyle w:val="VRQACourseTemplateLeftHandColumnBlue"/>
            </w:pPr>
            <w:r w:rsidRPr="00896858">
              <w:t>Skill</w:t>
            </w:r>
          </w:p>
        </w:tc>
        <w:tc>
          <w:tcPr>
            <w:tcW w:w="3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030F2B2" w14:textId="77777777" w:rsidR="00A1243D" w:rsidRPr="00EA4C69" w:rsidRDefault="00A1243D" w:rsidP="009B22D4">
            <w:pPr>
              <w:pStyle w:val="VRQACourseTemplateLeftHandColumnBlue"/>
            </w:pPr>
            <w:r w:rsidRPr="00896858">
              <w:t>Description</w:t>
            </w:r>
          </w:p>
        </w:tc>
      </w:tr>
      <w:tr w:rsidR="00A1243D" w:rsidRPr="00E7450B" w14:paraId="58F29FCE" w14:textId="77777777" w:rsidTr="009B22D4">
        <w:trPr>
          <w:trHeight w:val="340"/>
        </w:trPr>
        <w:tc>
          <w:tcPr>
            <w:tcW w:w="1958"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8000C85" w14:textId="77777777" w:rsidR="00A1243D" w:rsidRPr="00C4621B" w:rsidRDefault="00A1243D" w:rsidP="009B22D4">
            <w:pPr>
              <w:pStyle w:val="VRQABodyText"/>
            </w:pPr>
            <w:r w:rsidRPr="00C4621B">
              <w:t>Oral communication skills to:</w:t>
            </w:r>
          </w:p>
        </w:tc>
        <w:tc>
          <w:tcPr>
            <w:tcW w:w="3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4ED26B4" w14:textId="1785FD05" w:rsidR="00A1243D" w:rsidRPr="001E4101" w:rsidRDefault="00A1243D" w:rsidP="00C04E45">
            <w:pPr>
              <w:pStyle w:val="VRQABullet1"/>
            </w:pPr>
            <w:r>
              <w:t>communicate personal goals and participate in interactions to determine sources of support</w:t>
            </w:r>
            <w:r w:rsidR="00FD34F9">
              <w:t>.</w:t>
            </w:r>
          </w:p>
        </w:tc>
      </w:tr>
      <w:tr w:rsidR="00A1243D" w:rsidRPr="00E7450B" w14:paraId="09D7860E" w14:textId="77777777" w:rsidTr="009B22D4">
        <w:trPr>
          <w:trHeight w:val="340"/>
        </w:trPr>
        <w:tc>
          <w:tcPr>
            <w:tcW w:w="1958"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EE9888F" w14:textId="77777777" w:rsidR="00A1243D" w:rsidRPr="00C4621B" w:rsidRDefault="00A1243D" w:rsidP="009B22D4">
            <w:pPr>
              <w:pStyle w:val="VRQABodyText"/>
            </w:pPr>
            <w:r w:rsidRPr="00C4621B">
              <w:t>Problem-solving skills to:</w:t>
            </w:r>
          </w:p>
        </w:tc>
        <w:tc>
          <w:tcPr>
            <w:tcW w:w="3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028D747" w14:textId="0A4869A2" w:rsidR="00A1243D" w:rsidRPr="001E4101" w:rsidRDefault="00A1243D" w:rsidP="00C04E45">
            <w:pPr>
              <w:pStyle w:val="VRQABullet1"/>
            </w:pPr>
            <w:r>
              <w:t>identify own personal goals and strategies to achieve them</w:t>
            </w:r>
            <w:r w:rsidR="00FD34F9">
              <w:t>.</w:t>
            </w:r>
          </w:p>
        </w:tc>
      </w:tr>
      <w:tr w:rsidR="00A1243D" w:rsidRPr="00E7450B" w14:paraId="2A3A147B" w14:textId="77777777" w:rsidTr="009B22D4">
        <w:trPr>
          <w:trHeight w:val="340"/>
        </w:trPr>
        <w:tc>
          <w:tcPr>
            <w:tcW w:w="1958"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C3E7099" w14:textId="77777777" w:rsidR="00A1243D" w:rsidRPr="00C4621B" w:rsidRDefault="00A1243D" w:rsidP="009B22D4">
            <w:pPr>
              <w:pStyle w:val="VRQABodyText"/>
            </w:pPr>
            <w:r w:rsidRPr="00C4621B">
              <w:lastRenderedPageBreak/>
              <w:t>Self-management skills to:</w:t>
            </w:r>
          </w:p>
        </w:tc>
        <w:tc>
          <w:tcPr>
            <w:tcW w:w="3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272692F" w14:textId="170923E7" w:rsidR="00A1243D" w:rsidRPr="001E4101" w:rsidRDefault="00A1243D" w:rsidP="00C04E45">
            <w:pPr>
              <w:pStyle w:val="VRQABullet1"/>
            </w:pPr>
            <w:r>
              <w:t>review own personal goals with support person</w:t>
            </w:r>
            <w:r w:rsidR="00FD34F9">
              <w:t>.</w:t>
            </w:r>
          </w:p>
        </w:tc>
      </w:tr>
    </w:tbl>
    <w:p w14:paraId="11307573" w14:textId="77777777" w:rsidR="00A1243D" w:rsidRDefault="00A1243D" w:rsidP="00A1243D"/>
    <w:tbl>
      <w:tblPr>
        <w:tblStyle w:val="Tablestyle1"/>
        <w:tblW w:w="9776" w:type="dxa"/>
        <w:tblInd w:w="284"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398"/>
        <w:gridCol w:w="3398"/>
        <w:gridCol w:w="2980"/>
      </w:tblGrid>
      <w:tr w:rsidR="00A1243D" w14:paraId="75F469C2" w14:textId="77777777" w:rsidTr="009B22D4">
        <w:trPr>
          <w:cnfStyle w:val="100000000000" w:firstRow="1" w:lastRow="0" w:firstColumn="0" w:lastColumn="0" w:oddVBand="0" w:evenVBand="0" w:oddHBand="0" w:evenHBand="0" w:firstRowFirstColumn="0" w:firstRowLastColumn="0" w:lastRowFirstColumn="0" w:lastRowLastColumn="0"/>
        </w:trPr>
        <w:tc>
          <w:tcPr>
            <w:tcW w:w="9776"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B166A30" w14:textId="77777777" w:rsidR="00A1243D" w:rsidRDefault="00A1243D" w:rsidP="009B22D4">
            <w:pPr>
              <w:pStyle w:val="VRQACourseTemplateTableWhiteHeadRightCol"/>
            </w:pPr>
            <w:r>
              <w:t>Unit mapping</w:t>
            </w:r>
          </w:p>
        </w:tc>
      </w:tr>
      <w:tr w:rsidR="00A1243D" w14:paraId="006471C3" w14:textId="77777777" w:rsidTr="009B22D4">
        <w:tc>
          <w:tcPr>
            <w:tcW w:w="3398" w:type="dxa"/>
          </w:tcPr>
          <w:p w14:paraId="3C8A2BC4" w14:textId="77777777" w:rsidR="00A1243D" w:rsidRPr="00C4621B" w:rsidRDefault="00A1243D" w:rsidP="009B22D4">
            <w:pPr>
              <w:pStyle w:val="VRQABodyText"/>
            </w:pPr>
            <w:r w:rsidRPr="00C4621B">
              <w:t>Current version</w:t>
            </w:r>
          </w:p>
        </w:tc>
        <w:tc>
          <w:tcPr>
            <w:tcW w:w="3398" w:type="dxa"/>
          </w:tcPr>
          <w:p w14:paraId="1BBDD473" w14:textId="77777777" w:rsidR="00A1243D" w:rsidRPr="00C4621B" w:rsidRDefault="00A1243D" w:rsidP="009B22D4">
            <w:pPr>
              <w:pStyle w:val="VRQABodyText"/>
            </w:pPr>
            <w:r w:rsidRPr="00C4621B">
              <w:t>Previous version</w:t>
            </w:r>
          </w:p>
        </w:tc>
        <w:tc>
          <w:tcPr>
            <w:tcW w:w="2980" w:type="dxa"/>
          </w:tcPr>
          <w:p w14:paraId="5C8BF5E0" w14:textId="77777777" w:rsidR="00A1243D" w:rsidRPr="00C4621B" w:rsidRDefault="00A1243D" w:rsidP="009B22D4">
            <w:pPr>
              <w:pStyle w:val="VRQABodyText"/>
            </w:pPr>
            <w:r w:rsidRPr="00C4621B">
              <w:t>Comments</w:t>
            </w:r>
          </w:p>
        </w:tc>
      </w:tr>
      <w:tr w:rsidR="00A1243D" w14:paraId="10E0F13A" w14:textId="77777777" w:rsidTr="009B22D4">
        <w:tc>
          <w:tcPr>
            <w:tcW w:w="3398" w:type="dxa"/>
          </w:tcPr>
          <w:p w14:paraId="286D0215" w14:textId="6F17057A" w:rsidR="00A1243D" w:rsidRPr="00C4621B" w:rsidRDefault="009A0338" w:rsidP="009B22D4">
            <w:pPr>
              <w:pStyle w:val="VRQABodyText"/>
            </w:pPr>
            <w:r w:rsidRPr="009A0338">
              <w:t>VU24041</w:t>
            </w:r>
            <w:r w:rsidR="00A1243D" w:rsidRPr="00C4621B">
              <w:t xml:space="preserve"> Develop personal goals with support</w:t>
            </w:r>
          </w:p>
        </w:tc>
        <w:tc>
          <w:tcPr>
            <w:tcW w:w="3398" w:type="dxa"/>
          </w:tcPr>
          <w:p w14:paraId="78F5BAF7" w14:textId="77777777" w:rsidR="00A1243D" w:rsidRPr="00C4621B" w:rsidRDefault="00A1243D" w:rsidP="009B22D4">
            <w:pPr>
              <w:pStyle w:val="VRQABodyText"/>
            </w:pPr>
            <w:r w:rsidRPr="00C4621B">
              <w:t>VU23034 Develop personal goals with support</w:t>
            </w:r>
          </w:p>
        </w:tc>
        <w:tc>
          <w:tcPr>
            <w:tcW w:w="2980" w:type="dxa"/>
          </w:tcPr>
          <w:p w14:paraId="06128E12" w14:textId="77777777" w:rsidR="00A1243D" w:rsidRPr="00C4621B" w:rsidRDefault="00A1243D" w:rsidP="009B22D4">
            <w:pPr>
              <w:pStyle w:val="VRQABodyText"/>
            </w:pPr>
            <w:r w:rsidRPr="00C4621B">
              <w:t>Equivalent</w:t>
            </w:r>
          </w:p>
        </w:tc>
      </w:tr>
    </w:tbl>
    <w:p w14:paraId="209309C0" w14:textId="77777777" w:rsidR="00A1243D" w:rsidRDefault="00A1243D" w:rsidP="00A1243D"/>
    <w:p w14:paraId="43E9CFC2" w14:textId="77777777" w:rsidR="00A1243D" w:rsidRDefault="00A1243D" w:rsidP="00A1243D">
      <w:r>
        <w:br w:type="page"/>
      </w:r>
    </w:p>
    <w:tbl>
      <w:tblPr>
        <w:tblStyle w:val="Tablestyle1"/>
        <w:tblW w:w="4795" w:type="pct"/>
        <w:tblInd w:w="284"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ayout w:type="fixed"/>
        <w:tblLook w:val="04A0" w:firstRow="1" w:lastRow="0" w:firstColumn="1" w:lastColumn="0" w:noHBand="0" w:noVBand="1"/>
      </w:tblPr>
      <w:tblGrid>
        <w:gridCol w:w="2522"/>
        <w:gridCol w:w="7254"/>
      </w:tblGrid>
      <w:tr w:rsidR="00A1243D" w:rsidRPr="0071490E" w14:paraId="156E84D5" w14:textId="77777777" w:rsidTr="009B22D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BD42A7A" w14:textId="77777777" w:rsidR="00A1243D" w:rsidRPr="000B4A2C" w:rsidRDefault="00A1243D" w:rsidP="009B22D4">
            <w:pPr>
              <w:pStyle w:val="VRQACourseTemplateTableWhiteHeadRightCol"/>
            </w:pPr>
            <w:r w:rsidRPr="00470AA1">
              <w:lastRenderedPageBreak/>
              <w:t>Assessment</w:t>
            </w:r>
            <w:r w:rsidRPr="000B4A2C">
              <w:t xml:space="preserve"> Requirements Template</w:t>
            </w:r>
          </w:p>
        </w:tc>
      </w:tr>
      <w:tr w:rsidR="00A1243D" w:rsidRPr="00E7450B" w14:paraId="059F3AB4" w14:textId="77777777" w:rsidTr="009B22D4">
        <w:trPr>
          <w:trHeight w:val="720"/>
        </w:trPr>
        <w:tc>
          <w:tcPr>
            <w:tcW w:w="1290" w:type="pct"/>
          </w:tcPr>
          <w:p w14:paraId="4BEA9241" w14:textId="77777777" w:rsidR="00A1243D" w:rsidRPr="00E53476" w:rsidRDefault="00A1243D" w:rsidP="009B22D4">
            <w:pPr>
              <w:pStyle w:val="VRQACourseTemplateLeftHandColumnBlueNoHanging"/>
            </w:pPr>
            <w:r w:rsidRPr="00E53476">
              <w:t>Title</w:t>
            </w:r>
          </w:p>
        </w:tc>
        <w:tc>
          <w:tcPr>
            <w:tcW w:w="3710" w:type="pct"/>
          </w:tcPr>
          <w:p w14:paraId="00F9AE45" w14:textId="4EC29CF8" w:rsidR="00A1243D" w:rsidRPr="00C4621B" w:rsidRDefault="00A1243D" w:rsidP="009B22D4">
            <w:pPr>
              <w:pStyle w:val="VRQABodyText"/>
            </w:pPr>
            <w:r w:rsidRPr="00C4621B">
              <w:t>Assessment Requirements for VU</w:t>
            </w:r>
            <w:r w:rsidR="009A0338">
              <w:t>24041</w:t>
            </w:r>
            <w:r w:rsidRPr="00C4621B">
              <w:t xml:space="preserve"> Develop personal goals with support</w:t>
            </w:r>
          </w:p>
        </w:tc>
      </w:tr>
      <w:tr w:rsidR="00A1243D" w:rsidRPr="00E7450B" w14:paraId="7A8C8037" w14:textId="77777777" w:rsidTr="009B22D4">
        <w:trPr>
          <w:trHeight w:val="2434"/>
        </w:trPr>
        <w:tc>
          <w:tcPr>
            <w:tcW w:w="1290" w:type="pct"/>
          </w:tcPr>
          <w:p w14:paraId="489BB042" w14:textId="77777777" w:rsidR="00A1243D" w:rsidRPr="00E53476" w:rsidRDefault="00A1243D" w:rsidP="009B22D4">
            <w:pPr>
              <w:pStyle w:val="VRQACourseTemplateLeftHandColumnBlueNoHanging"/>
            </w:pPr>
            <w:r w:rsidRPr="00E53476">
              <w:t>Performance Evidence</w:t>
            </w:r>
          </w:p>
        </w:tc>
        <w:tc>
          <w:tcPr>
            <w:tcW w:w="3710" w:type="pct"/>
          </w:tcPr>
          <w:p w14:paraId="17C5A10A" w14:textId="77777777" w:rsidR="00A1243D" w:rsidRDefault="00A1243D" w:rsidP="009B22D4">
            <w:pPr>
              <w:pStyle w:val="VRQABodyText"/>
            </w:pPr>
            <w:r w:rsidRPr="00603C28">
              <w:t xml:space="preserve">The candidate must demonstrate the ability to complete tasks outlined in the elements and performance criteria of this unit. </w:t>
            </w:r>
          </w:p>
          <w:p w14:paraId="13BFB4AF" w14:textId="77777777" w:rsidR="00A1243D" w:rsidRDefault="00A1243D" w:rsidP="009B22D4">
            <w:pPr>
              <w:pStyle w:val="VRQABodyText"/>
            </w:pPr>
            <w:r w:rsidRPr="00603C28">
              <w:t>Assessment must confirm the ability to:</w:t>
            </w:r>
          </w:p>
          <w:p w14:paraId="3C834BF5" w14:textId="77777777" w:rsidR="00A1243D" w:rsidRDefault="00A1243D" w:rsidP="00C04E45">
            <w:pPr>
              <w:pStyle w:val="VRQABullet1"/>
            </w:pPr>
            <w:r>
              <w:t xml:space="preserve">work with a support person to </w:t>
            </w:r>
            <w:r w:rsidRPr="009F7D86">
              <w:t xml:space="preserve">identify </w:t>
            </w:r>
            <w:r>
              <w:t>two</w:t>
            </w:r>
            <w:r w:rsidRPr="009F7D86">
              <w:t xml:space="preserve"> personal goals</w:t>
            </w:r>
            <w:r>
              <w:t xml:space="preserve"> including:</w:t>
            </w:r>
          </w:p>
          <w:p w14:paraId="1405BA31" w14:textId="1CA6B2A0" w:rsidR="00A1243D" w:rsidRDefault="00A1243D" w:rsidP="00A1243D">
            <w:pPr>
              <w:pStyle w:val="VRQASubBullet"/>
              <w:keepNext w:val="0"/>
              <w:numPr>
                <w:ilvl w:val="0"/>
                <w:numId w:val="12"/>
              </w:numPr>
              <w:spacing w:before="60" w:line="264" w:lineRule="auto"/>
              <w:ind w:left="1055"/>
            </w:pPr>
            <w:r w:rsidRPr="009F7D86">
              <w:t xml:space="preserve"> record</w:t>
            </w:r>
            <w:r>
              <w:t>ing the goals</w:t>
            </w:r>
            <w:r w:rsidR="004F0D25">
              <w:t>.</w:t>
            </w:r>
            <w:r w:rsidRPr="009F7D86">
              <w:t xml:space="preserve"> </w:t>
            </w:r>
          </w:p>
          <w:p w14:paraId="3AC4A884" w14:textId="43B0B2A4" w:rsidR="00A1243D" w:rsidRDefault="00A1243D" w:rsidP="00A1243D">
            <w:pPr>
              <w:pStyle w:val="VRQASubBullet"/>
              <w:keepNext w:val="0"/>
              <w:numPr>
                <w:ilvl w:val="0"/>
                <w:numId w:val="12"/>
              </w:numPr>
              <w:spacing w:before="60" w:line="264" w:lineRule="auto"/>
              <w:ind w:left="1055"/>
            </w:pPr>
            <w:r w:rsidRPr="009F7D86">
              <w:t xml:space="preserve"> </w:t>
            </w:r>
            <w:r w:rsidR="00BC0287">
              <w:t xml:space="preserve">following simple steps to </w:t>
            </w:r>
            <w:r>
              <w:t>i</w:t>
            </w:r>
            <w:r w:rsidRPr="009F7D86">
              <w:t>mplement</w:t>
            </w:r>
            <w:r>
              <w:t xml:space="preserve"> at least one of</w:t>
            </w:r>
            <w:r w:rsidRPr="009F7D86">
              <w:t xml:space="preserve"> the goals</w:t>
            </w:r>
            <w:r w:rsidR="004F0D25">
              <w:t>.</w:t>
            </w:r>
          </w:p>
          <w:p w14:paraId="2581AB11" w14:textId="7DB4AE0C" w:rsidR="00A1243D" w:rsidRPr="000B4A2C" w:rsidRDefault="00A1243D" w:rsidP="00A1243D">
            <w:pPr>
              <w:pStyle w:val="VRQASubBullet"/>
              <w:keepNext w:val="0"/>
              <w:numPr>
                <w:ilvl w:val="0"/>
                <w:numId w:val="12"/>
              </w:numPr>
              <w:spacing w:before="60" w:line="264" w:lineRule="auto"/>
              <w:ind w:left="1055"/>
            </w:pPr>
            <w:r w:rsidRPr="009F7D86">
              <w:t xml:space="preserve"> review</w:t>
            </w:r>
            <w:r>
              <w:t>ing</w:t>
            </w:r>
            <w:r w:rsidRPr="009F7D86">
              <w:t xml:space="preserve"> progress towards achievement</w:t>
            </w:r>
            <w:r>
              <w:t xml:space="preserve"> of the goal/s</w:t>
            </w:r>
            <w:r w:rsidR="00FD34F9">
              <w:t>.</w:t>
            </w:r>
          </w:p>
        </w:tc>
      </w:tr>
      <w:tr w:rsidR="00A1243D" w:rsidRPr="00E7450B" w14:paraId="60A6D173" w14:textId="77777777" w:rsidTr="009B22D4">
        <w:trPr>
          <w:trHeight w:val="561"/>
        </w:trPr>
        <w:tc>
          <w:tcPr>
            <w:tcW w:w="1290" w:type="pct"/>
          </w:tcPr>
          <w:p w14:paraId="7B1FC466" w14:textId="77777777" w:rsidR="00A1243D" w:rsidRPr="00E53476" w:rsidRDefault="00A1243D" w:rsidP="009B22D4">
            <w:pPr>
              <w:pStyle w:val="VRQACourseTemplateLeftHandColumnBlueNoHanging"/>
            </w:pPr>
            <w:r w:rsidRPr="00E53476">
              <w:t>Knowledge Evidence</w:t>
            </w:r>
          </w:p>
        </w:tc>
        <w:tc>
          <w:tcPr>
            <w:tcW w:w="3710" w:type="pct"/>
          </w:tcPr>
          <w:p w14:paraId="0CBE782A" w14:textId="77777777" w:rsidR="00A1243D" w:rsidRDefault="00A1243D" w:rsidP="009B22D4">
            <w:pPr>
              <w:pStyle w:val="VRQABodyText"/>
            </w:pPr>
            <w:r w:rsidRPr="00C4621B">
              <w:t xml:space="preserve">The candidate must be able to apply knowledge required to effectively perform the tasks outlined in elements and performance criteria of this unit. </w:t>
            </w:r>
          </w:p>
          <w:p w14:paraId="0214A786" w14:textId="77777777" w:rsidR="00A1243D" w:rsidRPr="00C4621B" w:rsidRDefault="00A1243D" w:rsidP="009B22D4">
            <w:pPr>
              <w:pStyle w:val="VRQABodyText"/>
            </w:pPr>
            <w:r w:rsidRPr="00C4621B">
              <w:t>This includes knowledge of:</w:t>
            </w:r>
          </w:p>
          <w:p w14:paraId="6D6B5EFF" w14:textId="480BB9A2" w:rsidR="00A1243D" w:rsidRPr="00E45C7D" w:rsidRDefault="00A1243D" w:rsidP="00C04E45">
            <w:pPr>
              <w:pStyle w:val="VRQABullet1"/>
            </w:pPr>
            <w:r w:rsidRPr="00E45C7D">
              <w:t>purpose of personal goals</w:t>
            </w:r>
            <w:r w:rsidR="004F0D25">
              <w:t>.</w:t>
            </w:r>
          </w:p>
          <w:p w14:paraId="4B2859FE" w14:textId="04DD5CE3" w:rsidR="00A1243D" w:rsidRPr="00E45C7D" w:rsidRDefault="00A1243D" w:rsidP="00C04E45">
            <w:pPr>
              <w:pStyle w:val="VRQABullet1"/>
            </w:pPr>
            <w:r w:rsidRPr="00E45C7D">
              <w:t>sources of information to support goals</w:t>
            </w:r>
            <w:r w:rsidR="004F0D25">
              <w:t>.</w:t>
            </w:r>
          </w:p>
          <w:p w14:paraId="661151B1" w14:textId="3B412C8F" w:rsidR="00A1243D" w:rsidRPr="00E45C7D" w:rsidRDefault="00A1243D" w:rsidP="00C04E45">
            <w:pPr>
              <w:pStyle w:val="VRQABullet1"/>
            </w:pPr>
            <w:r w:rsidRPr="00E45C7D">
              <w:t>information provided by disability support services</w:t>
            </w:r>
            <w:r w:rsidR="004F0D25">
              <w:t>.</w:t>
            </w:r>
          </w:p>
          <w:p w14:paraId="4177ED22" w14:textId="4E573759" w:rsidR="00A1243D" w:rsidRPr="00E45C7D" w:rsidRDefault="00A1243D" w:rsidP="00C04E45">
            <w:pPr>
              <w:pStyle w:val="VRQABullet1"/>
            </w:pPr>
            <w:r w:rsidRPr="00E45C7D">
              <w:t>different types of personal goals</w:t>
            </w:r>
            <w:r w:rsidR="004F0D25">
              <w:t>.</w:t>
            </w:r>
            <w:r w:rsidRPr="00E45C7D">
              <w:t xml:space="preserve"> </w:t>
            </w:r>
          </w:p>
          <w:p w14:paraId="30D11887" w14:textId="2102A65B" w:rsidR="00A1243D" w:rsidRPr="000B4A2C" w:rsidRDefault="00A1243D" w:rsidP="00C04E45">
            <w:pPr>
              <w:pStyle w:val="VRQABullet1"/>
              <w:rPr>
                <w:lang w:val="en"/>
              </w:rPr>
            </w:pPr>
            <w:r w:rsidRPr="00E45C7D">
              <w:t>strategies to achieve personal goals</w:t>
            </w:r>
            <w:r w:rsidR="00FD34F9">
              <w:t>.</w:t>
            </w:r>
          </w:p>
        </w:tc>
      </w:tr>
      <w:tr w:rsidR="00A1243D" w:rsidRPr="00E7450B" w14:paraId="211B551C" w14:textId="77777777" w:rsidTr="009B22D4">
        <w:trPr>
          <w:trHeight w:val="5361"/>
        </w:trPr>
        <w:tc>
          <w:tcPr>
            <w:tcW w:w="1290" w:type="pct"/>
          </w:tcPr>
          <w:p w14:paraId="7ABE23E2" w14:textId="77777777" w:rsidR="00A1243D" w:rsidRPr="00E53476" w:rsidRDefault="00A1243D" w:rsidP="009B22D4">
            <w:pPr>
              <w:pStyle w:val="VRQACourseTemplateLeftHandColumnBlueNoHanging"/>
            </w:pPr>
            <w:r w:rsidRPr="00E53476">
              <w:lastRenderedPageBreak/>
              <w:t>Assessment Conditions</w:t>
            </w:r>
          </w:p>
        </w:tc>
        <w:tc>
          <w:tcPr>
            <w:tcW w:w="3710" w:type="pct"/>
          </w:tcPr>
          <w:p w14:paraId="6B737FA6" w14:textId="77777777" w:rsidR="00A1243D" w:rsidRDefault="00A1243D" w:rsidP="009B22D4">
            <w:pPr>
              <w:pStyle w:val="VRQABodyText"/>
            </w:pPr>
            <w:r w:rsidRPr="00E100E0">
              <w:t>Assessment must ensure</w:t>
            </w:r>
            <w:r>
              <w:t xml:space="preserve"> access to</w:t>
            </w:r>
            <w:r w:rsidRPr="00E100E0">
              <w:t>:</w:t>
            </w:r>
          </w:p>
          <w:p w14:paraId="48F4E888" w14:textId="68CEC76F" w:rsidR="00A1243D" w:rsidRDefault="00A1243D" w:rsidP="00C04E45">
            <w:pPr>
              <w:pStyle w:val="VRQABullet1"/>
            </w:pPr>
            <w:r>
              <w:t>appropriate support person/s and services to enable full participation in the identification of personal goals</w:t>
            </w:r>
            <w:r w:rsidR="0072703D">
              <w:t>.</w:t>
            </w:r>
          </w:p>
          <w:p w14:paraId="76899287" w14:textId="77777777" w:rsidR="00A1243D" w:rsidRDefault="00A1243D" w:rsidP="009B22D4">
            <w:pPr>
              <w:pStyle w:val="VRQABodyText"/>
            </w:pPr>
            <w:r>
              <w:t>At this level the learner:</w:t>
            </w:r>
          </w:p>
          <w:p w14:paraId="16C73F2E" w14:textId="5FC5EF79" w:rsidR="00A1243D" w:rsidRDefault="00A1243D" w:rsidP="00C04E45">
            <w:pPr>
              <w:pStyle w:val="VRQABullet1"/>
            </w:pPr>
            <w:r>
              <w:t xml:space="preserve">requires </w:t>
            </w:r>
            <w:r w:rsidRPr="00824BD0">
              <w:t>sufficient time to enable personal goals to be identified, implemented, and reviewed</w:t>
            </w:r>
            <w:r w:rsidR="0072703D">
              <w:t>.</w:t>
            </w:r>
          </w:p>
          <w:p w14:paraId="74CF7E2E" w14:textId="4780E25A" w:rsidR="00A1243D" w:rsidRDefault="00A1243D" w:rsidP="00C04E45">
            <w:pPr>
              <w:pStyle w:val="VRQABullet1"/>
            </w:pPr>
            <w:r>
              <w:t>may require strong support from the context, including visual cues</w:t>
            </w:r>
            <w:r w:rsidR="0072703D">
              <w:t>.</w:t>
            </w:r>
            <w:r>
              <w:t xml:space="preserve"> </w:t>
            </w:r>
          </w:p>
          <w:p w14:paraId="5728ACEF" w14:textId="36787807" w:rsidR="00A1243D" w:rsidRDefault="00A1243D" w:rsidP="00C04E45">
            <w:pPr>
              <w:pStyle w:val="VRQABullet1"/>
            </w:pPr>
            <w:r>
              <w:t>can work alongside an expert/mentor where prompting and advice can be provided</w:t>
            </w:r>
            <w:r w:rsidR="0072703D">
              <w:t>.</w:t>
            </w:r>
          </w:p>
          <w:p w14:paraId="4E7F4156" w14:textId="77777777" w:rsidR="00A1243D" w:rsidRPr="00E100E0" w:rsidRDefault="00A1243D" w:rsidP="009B22D4">
            <w:pPr>
              <w:pStyle w:val="VRQABodyText"/>
            </w:pPr>
            <w:r w:rsidRPr="00824BD0">
              <w:t>Where the learner has additional complex conditions, alternative or assistive technology devices</w:t>
            </w:r>
            <w:r>
              <w:t xml:space="preserve"> </w:t>
            </w:r>
            <w:r w:rsidRPr="00C4621B">
              <w:t>should</w:t>
            </w:r>
            <w:r w:rsidRPr="00824BD0">
              <w:t xml:space="preserve"> be used to support assessment.</w:t>
            </w:r>
          </w:p>
          <w:p w14:paraId="02FA6B65" w14:textId="77777777" w:rsidR="00A1243D" w:rsidRPr="00EB045D" w:rsidRDefault="00A1243D" w:rsidP="009B22D4">
            <w:pPr>
              <w:pStyle w:val="Bodycopy"/>
              <w:rPr>
                <w:b/>
                <w:bCs/>
              </w:rPr>
            </w:pPr>
            <w:r w:rsidRPr="00EB045D">
              <w:rPr>
                <w:b/>
                <w:bCs/>
              </w:rPr>
              <w:t>Assessor requirements</w:t>
            </w:r>
          </w:p>
          <w:p w14:paraId="5BF6AB6D" w14:textId="77777777" w:rsidR="00A1243D" w:rsidRPr="000B4A2C" w:rsidRDefault="00A1243D" w:rsidP="009B22D4">
            <w:pPr>
              <w:pStyle w:val="VRQABodyText"/>
            </w:pPr>
            <w:r w:rsidRPr="004071B7">
              <w:t xml:space="preserve">Assessors of this unit must have demonstrable expertise in teaching and assessing in the </w:t>
            </w:r>
            <w:r>
              <w:t>S</w:t>
            </w:r>
            <w:r w:rsidRPr="004071B7">
              <w:t xml:space="preserve">pecial </w:t>
            </w:r>
            <w:r>
              <w:t>E</w:t>
            </w:r>
            <w:r w:rsidRPr="004071B7">
              <w:t xml:space="preserve">ducation field. </w:t>
            </w:r>
            <w:r w:rsidRPr="00A8762C">
              <w:t>Refer to Section B6.2 for further information on meeting the assessor requirements.</w:t>
            </w:r>
          </w:p>
        </w:tc>
      </w:tr>
      <w:bookmarkEnd w:id="102"/>
    </w:tbl>
    <w:p w14:paraId="309CDBDB" w14:textId="77777777" w:rsidR="00A1243D" w:rsidRDefault="00A1243D" w:rsidP="00A1243D">
      <w:pPr>
        <w:rPr>
          <w:lang w:val="en-GB"/>
        </w:rPr>
        <w:sectPr w:rsidR="00A1243D" w:rsidSect="00EA59B1">
          <w:headerReference w:type="even" r:id="rId50"/>
          <w:headerReference w:type="default" r:id="rId51"/>
          <w:headerReference w:type="first" r:id="rId52"/>
          <w:pgSz w:w="11900" w:h="16840"/>
          <w:pgMar w:top="1985" w:right="845" w:bottom="709" w:left="851" w:header="426" w:footer="157" w:gutter="0"/>
          <w:cols w:space="227"/>
          <w:docGrid w:linePitch="360"/>
        </w:sectPr>
      </w:pPr>
    </w:p>
    <w:tbl>
      <w:tblPr>
        <w:tblStyle w:val="Tablestyle1"/>
        <w:tblW w:w="4727" w:type="pct"/>
        <w:tblInd w:w="421"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2712"/>
        <w:gridCol w:w="6925"/>
      </w:tblGrid>
      <w:tr w:rsidR="00A1243D" w:rsidRPr="00F504D4" w14:paraId="6C9D7639" w14:textId="77777777" w:rsidTr="009B22D4">
        <w:trPr>
          <w:cnfStyle w:val="100000000000" w:firstRow="1" w:lastRow="0" w:firstColumn="0" w:lastColumn="0" w:oddVBand="0" w:evenVBand="0" w:oddHBand="0" w:evenHBand="0" w:firstRowFirstColumn="0" w:firstRowLastColumn="0" w:lastRowFirstColumn="0" w:lastRowLastColumn="0"/>
          <w:trHeight w:val="340"/>
        </w:trPr>
        <w:tc>
          <w:tcPr>
            <w:tcW w:w="140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0CAB1B61" w14:textId="77777777" w:rsidR="00A1243D" w:rsidRPr="00F504D4" w:rsidRDefault="00A1243D" w:rsidP="009B22D4">
            <w:pPr>
              <w:pStyle w:val="VRQACourseTemplateLeftHandColumnBlue"/>
            </w:pPr>
            <w:r w:rsidRPr="00F504D4">
              <w:lastRenderedPageBreak/>
              <w:t xml:space="preserve">Unit </w:t>
            </w:r>
            <w:r>
              <w:t>code</w:t>
            </w:r>
          </w:p>
        </w:tc>
        <w:tc>
          <w:tcPr>
            <w:tcW w:w="359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B462245" w14:textId="5046EB63" w:rsidR="00A1243D" w:rsidRPr="00EA59B1" w:rsidRDefault="009A0338" w:rsidP="009B22D4">
            <w:pPr>
              <w:pStyle w:val="Bodycopy"/>
              <w:rPr>
                <w:b/>
                <w:bCs/>
              </w:rPr>
            </w:pPr>
            <w:r w:rsidRPr="009A0338">
              <w:rPr>
                <w:b/>
                <w:bCs/>
              </w:rPr>
              <w:t>VU24042</w:t>
            </w:r>
          </w:p>
        </w:tc>
      </w:tr>
      <w:tr w:rsidR="00A1243D" w:rsidRPr="00F504D4" w14:paraId="58BD79FC" w14:textId="77777777" w:rsidTr="009B22D4">
        <w:trPr>
          <w:trHeight w:val="340"/>
        </w:trPr>
        <w:tc>
          <w:tcPr>
            <w:tcW w:w="1407" w:type="pct"/>
          </w:tcPr>
          <w:p w14:paraId="6FCD5BA5" w14:textId="77777777" w:rsidR="00A1243D" w:rsidRPr="00F504D4" w:rsidRDefault="00A1243D" w:rsidP="009B22D4">
            <w:pPr>
              <w:pStyle w:val="VRQACourseTemplateLeftHandColumnBlue"/>
            </w:pPr>
            <w:r w:rsidRPr="00F504D4">
              <w:t>Unit title</w:t>
            </w:r>
          </w:p>
        </w:tc>
        <w:tc>
          <w:tcPr>
            <w:tcW w:w="3593" w:type="pct"/>
          </w:tcPr>
          <w:p w14:paraId="3441BB5C" w14:textId="77777777" w:rsidR="00A1243D" w:rsidRPr="00EA59B1" w:rsidRDefault="00A1243D" w:rsidP="009B22D4">
            <w:pPr>
              <w:pStyle w:val="Bodycopy"/>
              <w:rPr>
                <w:b/>
                <w:bCs/>
              </w:rPr>
            </w:pPr>
            <w:bookmarkStart w:id="103" w:name="_Toc51859825"/>
            <w:r w:rsidRPr="00EA59B1">
              <w:rPr>
                <w:b/>
                <w:bCs/>
              </w:rPr>
              <w:t xml:space="preserve">Explore </w:t>
            </w:r>
            <w:bookmarkEnd w:id="103"/>
            <w:r w:rsidRPr="00EA59B1">
              <w:rPr>
                <w:b/>
                <w:bCs/>
              </w:rPr>
              <w:t>self</w:t>
            </w:r>
            <w:r>
              <w:rPr>
                <w:b/>
                <w:bCs/>
              </w:rPr>
              <w:t xml:space="preserve"> </w:t>
            </w:r>
            <w:r w:rsidRPr="00EA59B1">
              <w:rPr>
                <w:b/>
                <w:bCs/>
              </w:rPr>
              <w:t>development</w:t>
            </w:r>
          </w:p>
        </w:tc>
      </w:tr>
      <w:tr w:rsidR="00A1243D" w:rsidRPr="00F504D4" w14:paraId="75A94D3C" w14:textId="77777777" w:rsidTr="009B22D4">
        <w:trPr>
          <w:trHeight w:val="340"/>
        </w:trPr>
        <w:tc>
          <w:tcPr>
            <w:tcW w:w="1407" w:type="pct"/>
          </w:tcPr>
          <w:p w14:paraId="77FD8FE9" w14:textId="77777777" w:rsidR="00A1243D" w:rsidRPr="00F504D4" w:rsidRDefault="00A1243D" w:rsidP="009B22D4">
            <w:pPr>
              <w:pStyle w:val="VRQACourseTemplateLeftHandColumnBlue"/>
            </w:pPr>
            <w:r w:rsidRPr="00F504D4">
              <w:t>Application</w:t>
            </w:r>
          </w:p>
        </w:tc>
        <w:tc>
          <w:tcPr>
            <w:tcW w:w="3593" w:type="pct"/>
          </w:tcPr>
          <w:p w14:paraId="5586D5E7" w14:textId="02F34387" w:rsidR="00A1243D" w:rsidRDefault="00A1243D" w:rsidP="009B22D4">
            <w:pPr>
              <w:pStyle w:val="VRQABodyText"/>
            </w:pPr>
            <w:r w:rsidRPr="00C24DB6">
              <w:t>This unit describes the skills and knowledge to</w:t>
            </w:r>
            <w:r>
              <w:t xml:space="preserve"> </w:t>
            </w:r>
            <w:r w:rsidRPr="00F740AD">
              <w:t>develop strategies to</w:t>
            </w:r>
            <w:r>
              <w:t xml:space="preserve"> identify and</w:t>
            </w:r>
            <w:r w:rsidRPr="00F740AD">
              <w:t xml:space="preserve"> explore own self development needs</w:t>
            </w:r>
            <w:r w:rsidR="004F0D25">
              <w:t>.</w:t>
            </w:r>
          </w:p>
          <w:p w14:paraId="30C8ED4A" w14:textId="77777777" w:rsidR="00A1243D" w:rsidRDefault="00A1243D" w:rsidP="009B22D4">
            <w:pPr>
              <w:pStyle w:val="VRQABodyText"/>
            </w:pPr>
            <w:r>
              <w:t xml:space="preserve">This unit applies to learners with intellectual disability </w:t>
            </w:r>
            <w:r w:rsidRPr="001066AE">
              <w:t>who wish to explore their own self development needs. Learners at this level will require high levels of teacher/mentor support.</w:t>
            </w:r>
          </w:p>
          <w:p w14:paraId="2743F8B7" w14:textId="77777777" w:rsidR="00A1243D" w:rsidRPr="00027E11" w:rsidRDefault="00A1243D" w:rsidP="009B22D4">
            <w:pPr>
              <w:pStyle w:val="VRQABodyText"/>
            </w:pPr>
            <w:r w:rsidRPr="00027E11">
              <w:t>No licensing, legislative or certification requirements apply to this unit at the time of publication.</w:t>
            </w:r>
          </w:p>
        </w:tc>
      </w:tr>
      <w:tr w:rsidR="00A1243D" w:rsidRPr="00E7450B" w14:paraId="19D074CA" w14:textId="77777777" w:rsidTr="009B22D4">
        <w:trPr>
          <w:trHeight w:val="433"/>
        </w:trPr>
        <w:tc>
          <w:tcPr>
            <w:tcW w:w="1407" w:type="pct"/>
          </w:tcPr>
          <w:p w14:paraId="7B04DEF2" w14:textId="77777777" w:rsidR="00A1243D" w:rsidRPr="00A14141" w:rsidRDefault="00A1243D" w:rsidP="009B22D4">
            <w:pPr>
              <w:pStyle w:val="VRQACourseTemplateLeftHandColumnBlue"/>
            </w:pPr>
            <w:r w:rsidRPr="00F504D4">
              <w:t xml:space="preserve">Pre-requisite Unit(s) </w:t>
            </w:r>
          </w:p>
        </w:tc>
        <w:tc>
          <w:tcPr>
            <w:tcW w:w="3593" w:type="pct"/>
          </w:tcPr>
          <w:p w14:paraId="04E9D657" w14:textId="77777777" w:rsidR="00A1243D" w:rsidRPr="006F660B" w:rsidRDefault="00A1243D" w:rsidP="009B22D4">
            <w:pPr>
              <w:pStyle w:val="VRQABodyText"/>
            </w:pPr>
            <w:r>
              <w:t>Nil</w:t>
            </w:r>
          </w:p>
        </w:tc>
      </w:tr>
      <w:tr w:rsidR="00A1243D" w:rsidRPr="00E7450B" w14:paraId="10ACBA0E" w14:textId="77777777" w:rsidTr="009B22D4">
        <w:trPr>
          <w:trHeight w:val="238"/>
        </w:trPr>
        <w:tc>
          <w:tcPr>
            <w:tcW w:w="1407" w:type="pct"/>
          </w:tcPr>
          <w:p w14:paraId="6D1D3129" w14:textId="77777777" w:rsidR="00A1243D" w:rsidRPr="00F504D4" w:rsidRDefault="00A1243D" w:rsidP="009B22D4">
            <w:pPr>
              <w:pStyle w:val="VRQACourseTemplateLeftHandColumnBlue"/>
            </w:pPr>
            <w:r w:rsidRPr="00F504D4">
              <w:t>Competency Field</w:t>
            </w:r>
          </w:p>
        </w:tc>
        <w:tc>
          <w:tcPr>
            <w:tcW w:w="3593" w:type="pct"/>
          </w:tcPr>
          <w:p w14:paraId="13F3F28D" w14:textId="77777777" w:rsidR="00A1243D" w:rsidRPr="006F660B" w:rsidRDefault="00A1243D" w:rsidP="009B22D4">
            <w:pPr>
              <w:pStyle w:val="VRQABodyText"/>
            </w:pPr>
            <w:r w:rsidRPr="00BF16BA">
              <w:t>Not applicable</w:t>
            </w:r>
          </w:p>
        </w:tc>
      </w:tr>
      <w:tr w:rsidR="00A1243D" w:rsidRPr="00E7450B" w14:paraId="63966086" w14:textId="77777777" w:rsidTr="009B22D4">
        <w:trPr>
          <w:trHeight w:val="404"/>
        </w:trPr>
        <w:tc>
          <w:tcPr>
            <w:tcW w:w="1407" w:type="pct"/>
          </w:tcPr>
          <w:p w14:paraId="4D6A72B8" w14:textId="77777777" w:rsidR="00A1243D" w:rsidRPr="00F504D4" w:rsidRDefault="00A1243D" w:rsidP="009B22D4">
            <w:pPr>
              <w:pStyle w:val="VRQACourseTemplateLeftHandColumnBlue"/>
            </w:pPr>
            <w:r w:rsidRPr="00F504D4">
              <w:t>Unit Sector</w:t>
            </w:r>
          </w:p>
        </w:tc>
        <w:tc>
          <w:tcPr>
            <w:tcW w:w="3593" w:type="pct"/>
          </w:tcPr>
          <w:p w14:paraId="07BFC933" w14:textId="77777777" w:rsidR="00A1243D" w:rsidRPr="00F504D4" w:rsidRDefault="00A1243D" w:rsidP="009B22D4">
            <w:pPr>
              <w:pStyle w:val="VRQABodyText"/>
            </w:pPr>
            <w:r w:rsidRPr="00BF16BA">
              <w:t>Not applicable</w:t>
            </w:r>
          </w:p>
        </w:tc>
      </w:tr>
    </w:tbl>
    <w:p w14:paraId="1B01DAF6" w14:textId="77777777" w:rsidR="00A1243D" w:rsidRDefault="00A1243D" w:rsidP="00A1243D"/>
    <w:tbl>
      <w:tblPr>
        <w:tblStyle w:val="Style1"/>
        <w:tblW w:w="9639" w:type="dxa"/>
        <w:tblInd w:w="421"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insideH w:val="dashSmallGap" w:sz="4" w:space="0" w:color="888B8D" w:themeColor="accent2"/>
          <w:insideV w:val="dashSmallGap" w:sz="4" w:space="0" w:color="888B8D" w:themeColor="accent2"/>
        </w:tblBorders>
        <w:tblLook w:val="04A0" w:firstRow="1" w:lastRow="0" w:firstColumn="1" w:lastColumn="0" w:noHBand="0" w:noVBand="1"/>
      </w:tblPr>
      <w:tblGrid>
        <w:gridCol w:w="567"/>
        <w:gridCol w:w="3118"/>
        <w:gridCol w:w="856"/>
        <w:gridCol w:w="5098"/>
      </w:tblGrid>
      <w:tr w:rsidR="00A1243D" w:rsidRPr="00427928" w14:paraId="5DA92DDB" w14:textId="77777777" w:rsidTr="009B22D4">
        <w:tc>
          <w:tcPr>
            <w:cnfStyle w:val="000000000100" w:firstRow="0" w:lastRow="0" w:firstColumn="0" w:lastColumn="0" w:oddVBand="0" w:evenVBand="0" w:oddHBand="0" w:evenHBand="0" w:firstRowFirstColumn="1" w:firstRowLastColumn="0" w:lastRowFirstColumn="0" w:lastRowLastColumn="0"/>
            <w:tcW w:w="3685" w:type="dxa"/>
            <w:gridSpan w:val="2"/>
            <w:shd w:val="clear" w:color="auto" w:fill="FFFFFF"/>
          </w:tcPr>
          <w:p w14:paraId="3139C085" w14:textId="77777777" w:rsidR="00A1243D" w:rsidRPr="000D1370" w:rsidRDefault="00A1243D" w:rsidP="009B22D4">
            <w:pPr>
              <w:pStyle w:val="VRQACourseTemplateLeftHandColumnBlue"/>
            </w:pPr>
            <w:r w:rsidRPr="000D1370">
              <w:t>Element</w:t>
            </w:r>
          </w:p>
        </w:tc>
        <w:tc>
          <w:tcPr>
            <w:tcW w:w="5954" w:type="dxa"/>
            <w:gridSpan w:val="2"/>
            <w:shd w:val="clear" w:color="auto" w:fill="FFFFFF"/>
          </w:tcPr>
          <w:p w14:paraId="0F9B8E27" w14:textId="77777777" w:rsidR="00A1243D" w:rsidRPr="00427928" w:rsidRDefault="00A1243D" w:rsidP="009B22D4">
            <w:pPr>
              <w:pStyle w:val="VRQACourseTemplateLeftHandColumnBlue"/>
              <w:cnfStyle w:val="000000000000" w:firstRow="0" w:lastRow="0" w:firstColumn="0" w:lastColumn="0" w:oddVBand="0" w:evenVBand="0" w:oddHBand="0" w:evenHBand="0" w:firstRowFirstColumn="0" w:firstRowLastColumn="0" w:lastRowFirstColumn="0" w:lastRowLastColumn="0"/>
              <w:rPr>
                <w:szCs w:val="24"/>
              </w:rPr>
            </w:pPr>
            <w:r w:rsidRPr="000D1370">
              <w:t>Performance Criteria</w:t>
            </w:r>
          </w:p>
        </w:tc>
      </w:tr>
      <w:tr w:rsidR="00A1243D" w:rsidRPr="007E3E3F" w14:paraId="5B7B4A8D" w14:textId="77777777" w:rsidTr="009B22D4">
        <w:tc>
          <w:tcPr>
            <w:tcW w:w="3685" w:type="dxa"/>
            <w:gridSpan w:val="2"/>
          </w:tcPr>
          <w:p w14:paraId="3E511389" w14:textId="77777777" w:rsidR="00A1243D" w:rsidRPr="00290107" w:rsidRDefault="00A1243D" w:rsidP="009B22D4">
            <w:pPr>
              <w:pStyle w:val="VRQACourseTemplateTableText"/>
              <w:rPr>
                <w:color w:val="auto"/>
              </w:rPr>
            </w:pPr>
            <w:r w:rsidRPr="00290107">
              <w:rPr>
                <w:color w:val="auto"/>
              </w:rPr>
              <w:t>Elements describe the essential outcomes of a unit of competency.</w:t>
            </w:r>
          </w:p>
          <w:p w14:paraId="4767349A" w14:textId="77777777" w:rsidR="00A1243D" w:rsidRPr="00290107" w:rsidRDefault="00A1243D" w:rsidP="009B22D4">
            <w:pPr>
              <w:pStyle w:val="VRQACourseTemplateTableText"/>
              <w:rPr>
                <w:color w:val="auto"/>
                <w:lang w:val="en-AU"/>
              </w:rPr>
            </w:pPr>
          </w:p>
        </w:tc>
        <w:tc>
          <w:tcPr>
            <w:tcW w:w="5954" w:type="dxa"/>
            <w:gridSpan w:val="2"/>
          </w:tcPr>
          <w:p w14:paraId="5D59DCDF" w14:textId="77777777" w:rsidR="00A1243D" w:rsidRPr="00290107" w:rsidRDefault="00A1243D" w:rsidP="009B22D4">
            <w:pPr>
              <w:pStyle w:val="VRQACourseTemplateTableText"/>
              <w:rPr>
                <w:color w:val="auto"/>
                <w:szCs w:val="24"/>
              </w:rPr>
            </w:pPr>
            <w:r w:rsidRPr="00290107">
              <w:rPr>
                <w:color w:val="auto"/>
              </w:rPr>
              <w:t>Performance criteria describe the required performance needed to demonstrate achievement of the element. Assessment of performance is to be consistent with the assessment requirements.</w:t>
            </w:r>
          </w:p>
        </w:tc>
      </w:tr>
      <w:tr w:rsidR="00A1243D" w:rsidRPr="007E3E3F" w14:paraId="1577EBBD" w14:textId="77777777" w:rsidTr="009B22D4">
        <w:tc>
          <w:tcPr>
            <w:tcW w:w="567" w:type="dxa"/>
            <w:vMerge w:val="restart"/>
          </w:tcPr>
          <w:p w14:paraId="23E7E083" w14:textId="77777777" w:rsidR="00A1243D" w:rsidRPr="00774F1E" w:rsidRDefault="00A1243D" w:rsidP="009B22D4">
            <w:pPr>
              <w:pStyle w:val="VRQACourseTemplateTableText"/>
              <w:rPr>
                <w:color w:val="auto"/>
              </w:rPr>
            </w:pPr>
            <w:r w:rsidRPr="00774F1E">
              <w:rPr>
                <w:color w:val="auto"/>
              </w:rPr>
              <w:t>1</w:t>
            </w:r>
          </w:p>
        </w:tc>
        <w:tc>
          <w:tcPr>
            <w:tcW w:w="3118" w:type="dxa"/>
            <w:vMerge w:val="restart"/>
          </w:tcPr>
          <w:p w14:paraId="119CBA8A" w14:textId="77777777" w:rsidR="00A1243D" w:rsidRPr="00774F1E" w:rsidRDefault="00A1243D" w:rsidP="009B22D4">
            <w:pPr>
              <w:pStyle w:val="VRQACourseTemplateTableText"/>
              <w:rPr>
                <w:color w:val="auto"/>
              </w:rPr>
            </w:pPr>
            <w:r w:rsidRPr="00774F1E">
              <w:rPr>
                <w:color w:val="auto"/>
              </w:rPr>
              <w:t>Identify own self development needs</w:t>
            </w:r>
          </w:p>
        </w:tc>
        <w:tc>
          <w:tcPr>
            <w:tcW w:w="856" w:type="dxa"/>
          </w:tcPr>
          <w:p w14:paraId="44ACF568" w14:textId="77777777" w:rsidR="00A1243D" w:rsidRPr="00774F1E" w:rsidRDefault="00A1243D" w:rsidP="009B22D4">
            <w:pPr>
              <w:pStyle w:val="VRQACourseTemplateTableText"/>
              <w:rPr>
                <w:color w:val="auto"/>
              </w:rPr>
            </w:pPr>
            <w:r w:rsidRPr="00774F1E">
              <w:rPr>
                <w:color w:val="auto"/>
              </w:rPr>
              <w:t>1.1</w:t>
            </w:r>
          </w:p>
        </w:tc>
        <w:tc>
          <w:tcPr>
            <w:tcW w:w="5098" w:type="dxa"/>
          </w:tcPr>
          <w:p w14:paraId="3A4F763E" w14:textId="77777777" w:rsidR="00A1243D" w:rsidRPr="00774F1E" w:rsidRDefault="00A1243D" w:rsidP="009B22D4">
            <w:pPr>
              <w:pStyle w:val="VRQACourseTemplateTableText"/>
              <w:rPr>
                <w:color w:val="auto"/>
              </w:rPr>
            </w:pPr>
            <w:r w:rsidRPr="00774F1E">
              <w:rPr>
                <w:color w:val="auto"/>
              </w:rPr>
              <w:t xml:space="preserve">Identify personal strengths that support own self development </w:t>
            </w:r>
          </w:p>
        </w:tc>
      </w:tr>
      <w:tr w:rsidR="00A1243D" w:rsidRPr="007E3E3F" w14:paraId="2EC5836F" w14:textId="77777777" w:rsidTr="009B22D4">
        <w:tc>
          <w:tcPr>
            <w:tcW w:w="567" w:type="dxa"/>
            <w:vMerge/>
          </w:tcPr>
          <w:p w14:paraId="349B6284" w14:textId="77777777" w:rsidR="00A1243D" w:rsidRPr="00774F1E" w:rsidRDefault="00A1243D" w:rsidP="009B22D4">
            <w:pPr>
              <w:pStyle w:val="VRQACourseTemplateTableText"/>
              <w:rPr>
                <w:color w:val="auto"/>
              </w:rPr>
            </w:pPr>
          </w:p>
        </w:tc>
        <w:tc>
          <w:tcPr>
            <w:tcW w:w="3118" w:type="dxa"/>
            <w:vMerge/>
          </w:tcPr>
          <w:p w14:paraId="481F25EA" w14:textId="77777777" w:rsidR="00A1243D" w:rsidRPr="00774F1E" w:rsidRDefault="00A1243D" w:rsidP="009B22D4">
            <w:pPr>
              <w:pStyle w:val="VRQACourseTemplateTableText"/>
              <w:rPr>
                <w:color w:val="auto"/>
              </w:rPr>
            </w:pPr>
          </w:p>
        </w:tc>
        <w:tc>
          <w:tcPr>
            <w:tcW w:w="856" w:type="dxa"/>
          </w:tcPr>
          <w:p w14:paraId="6DFE522E" w14:textId="77777777" w:rsidR="00A1243D" w:rsidRPr="00774F1E" w:rsidRDefault="00A1243D" w:rsidP="009B22D4">
            <w:pPr>
              <w:pStyle w:val="VRQACourseTemplateTableText"/>
              <w:rPr>
                <w:color w:val="auto"/>
              </w:rPr>
            </w:pPr>
            <w:r w:rsidRPr="00774F1E">
              <w:rPr>
                <w:color w:val="auto"/>
              </w:rPr>
              <w:t>1.2</w:t>
            </w:r>
          </w:p>
        </w:tc>
        <w:tc>
          <w:tcPr>
            <w:tcW w:w="5098" w:type="dxa"/>
          </w:tcPr>
          <w:p w14:paraId="50A39630" w14:textId="6541E885" w:rsidR="00A1243D" w:rsidRPr="00774F1E" w:rsidRDefault="003B2C4A" w:rsidP="009B22D4">
            <w:pPr>
              <w:pStyle w:val="VRQACourseTemplateTableText"/>
              <w:rPr>
                <w:color w:val="auto"/>
              </w:rPr>
            </w:pPr>
            <w:r>
              <w:rPr>
                <w:color w:val="auto"/>
              </w:rPr>
              <w:t>Determine</w:t>
            </w:r>
            <w:r w:rsidR="00A1243D" w:rsidRPr="00774F1E">
              <w:rPr>
                <w:color w:val="auto"/>
              </w:rPr>
              <w:t xml:space="preserve"> areas for own self development with support</w:t>
            </w:r>
          </w:p>
        </w:tc>
      </w:tr>
      <w:tr w:rsidR="00A1243D" w:rsidRPr="007E3E3F" w14:paraId="0125CD09" w14:textId="77777777" w:rsidTr="009B22D4">
        <w:tc>
          <w:tcPr>
            <w:tcW w:w="567" w:type="dxa"/>
            <w:vMerge/>
          </w:tcPr>
          <w:p w14:paraId="6A50048D" w14:textId="77777777" w:rsidR="00A1243D" w:rsidRPr="00774F1E" w:rsidRDefault="00A1243D" w:rsidP="009B22D4">
            <w:pPr>
              <w:pStyle w:val="VRQACourseTemplateTableText"/>
              <w:rPr>
                <w:color w:val="auto"/>
              </w:rPr>
            </w:pPr>
          </w:p>
        </w:tc>
        <w:tc>
          <w:tcPr>
            <w:tcW w:w="3118" w:type="dxa"/>
            <w:vMerge/>
          </w:tcPr>
          <w:p w14:paraId="1ACB7D27" w14:textId="77777777" w:rsidR="00A1243D" w:rsidRPr="00774F1E" w:rsidRDefault="00A1243D" w:rsidP="009B22D4">
            <w:pPr>
              <w:pStyle w:val="VRQACourseTemplateTableText"/>
              <w:rPr>
                <w:color w:val="auto"/>
              </w:rPr>
            </w:pPr>
          </w:p>
        </w:tc>
        <w:tc>
          <w:tcPr>
            <w:tcW w:w="856" w:type="dxa"/>
          </w:tcPr>
          <w:p w14:paraId="0B8CF22D" w14:textId="77777777" w:rsidR="00A1243D" w:rsidRPr="00774F1E" w:rsidRDefault="00A1243D" w:rsidP="009B22D4">
            <w:pPr>
              <w:pStyle w:val="VRQACourseTemplateTableText"/>
              <w:rPr>
                <w:color w:val="auto"/>
              </w:rPr>
            </w:pPr>
            <w:r w:rsidRPr="00774F1E">
              <w:rPr>
                <w:color w:val="auto"/>
              </w:rPr>
              <w:t>1.3</w:t>
            </w:r>
          </w:p>
        </w:tc>
        <w:tc>
          <w:tcPr>
            <w:tcW w:w="5098" w:type="dxa"/>
          </w:tcPr>
          <w:p w14:paraId="393353E2" w14:textId="77777777" w:rsidR="00A1243D" w:rsidRPr="00774F1E" w:rsidRDefault="00A1243D" w:rsidP="009B22D4">
            <w:pPr>
              <w:pStyle w:val="VRQACourseTemplateTableText"/>
              <w:rPr>
                <w:color w:val="auto"/>
              </w:rPr>
            </w:pPr>
            <w:r w:rsidRPr="00774F1E">
              <w:rPr>
                <w:color w:val="auto"/>
              </w:rPr>
              <w:t>Identify resources to support self development</w:t>
            </w:r>
          </w:p>
        </w:tc>
      </w:tr>
      <w:tr w:rsidR="00A1243D" w:rsidRPr="007E3E3F" w14:paraId="7DB3CDA1" w14:textId="77777777" w:rsidTr="009B22D4">
        <w:tc>
          <w:tcPr>
            <w:tcW w:w="567" w:type="dxa"/>
            <w:vMerge w:val="restart"/>
          </w:tcPr>
          <w:p w14:paraId="22379422" w14:textId="77777777" w:rsidR="00A1243D" w:rsidRPr="00774F1E" w:rsidRDefault="00A1243D" w:rsidP="009B22D4">
            <w:pPr>
              <w:pStyle w:val="VRQACourseTemplateTableText"/>
              <w:rPr>
                <w:color w:val="auto"/>
              </w:rPr>
            </w:pPr>
            <w:r w:rsidRPr="00774F1E">
              <w:rPr>
                <w:color w:val="auto"/>
              </w:rPr>
              <w:t>2</w:t>
            </w:r>
          </w:p>
        </w:tc>
        <w:tc>
          <w:tcPr>
            <w:tcW w:w="3118" w:type="dxa"/>
            <w:vMerge w:val="restart"/>
          </w:tcPr>
          <w:p w14:paraId="493AA93B" w14:textId="77777777" w:rsidR="00A1243D" w:rsidRPr="00774F1E" w:rsidRDefault="00A1243D" w:rsidP="009B22D4">
            <w:pPr>
              <w:pStyle w:val="VRQACourseTemplateTableText"/>
              <w:rPr>
                <w:color w:val="auto"/>
              </w:rPr>
            </w:pPr>
            <w:r w:rsidRPr="00774F1E">
              <w:rPr>
                <w:color w:val="auto"/>
              </w:rPr>
              <w:t>Develop strategies to support self development</w:t>
            </w:r>
          </w:p>
        </w:tc>
        <w:tc>
          <w:tcPr>
            <w:tcW w:w="856" w:type="dxa"/>
          </w:tcPr>
          <w:p w14:paraId="6A7B0958" w14:textId="77777777" w:rsidR="00A1243D" w:rsidRPr="00774F1E" w:rsidRDefault="00A1243D" w:rsidP="009B22D4">
            <w:pPr>
              <w:pStyle w:val="VRQACourseTemplateTableText"/>
              <w:rPr>
                <w:color w:val="auto"/>
              </w:rPr>
            </w:pPr>
            <w:r w:rsidRPr="00774F1E">
              <w:rPr>
                <w:color w:val="auto"/>
              </w:rPr>
              <w:t>2.1</w:t>
            </w:r>
          </w:p>
        </w:tc>
        <w:tc>
          <w:tcPr>
            <w:tcW w:w="5098" w:type="dxa"/>
          </w:tcPr>
          <w:p w14:paraId="0D227373" w14:textId="0D0E6ADE" w:rsidR="00A1243D" w:rsidRPr="00774F1E" w:rsidRDefault="00826CF5" w:rsidP="009B22D4">
            <w:pPr>
              <w:pStyle w:val="VRQACourseTemplateTableText"/>
              <w:rPr>
                <w:color w:val="auto"/>
              </w:rPr>
            </w:pPr>
            <w:r>
              <w:rPr>
                <w:color w:val="auto"/>
              </w:rPr>
              <w:t>Explore</w:t>
            </w:r>
            <w:r w:rsidR="00A1243D" w:rsidRPr="00774F1E">
              <w:rPr>
                <w:color w:val="auto"/>
              </w:rPr>
              <w:t xml:space="preserve"> strategies to support self development in identified areas</w:t>
            </w:r>
          </w:p>
        </w:tc>
      </w:tr>
      <w:tr w:rsidR="00A1243D" w:rsidRPr="007E3E3F" w14:paraId="49420070" w14:textId="77777777" w:rsidTr="009B22D4">
        <w:tc>
          <w:tcPr>
            <w:tcW w:w="567" w:type="dxa"/>
            <w:vMerge/>
          </w:tcPr>
          <w:p w14:paraId="75E484EF" w14:textId="77777777" w:rsidR="00A1243D" w:rsidRPr="00774F1E" w:rsidRDefault="00A1243D" w:rsidP="009B22D4">
            <w:pPr>
              <w:pStyle w:val="VRQACourseTemplateTableText"/>
              <w:rPr>
                <w:color w:val="auto"/>
              </w:rPr>
            </w:pPr>
          </w:p>
        </w:tc>
        <w:tc>
          <w:tcPr>
            <w:tcW w:w="3118" w:type="dxa"/>
            <w:vMerge/>
          </w:tcPr>
          <w:p w14:paraId="5ACCB0F2" w14:textId="77777777" w:rsidR="00A1243D" w:rsidRPr="00774F1E" w:rsidRDefault="00A1243D" w:rsidP="009B22D4">
            <w:pPr>
              <w:pStyle w:val="VRQACourseTemplateTableText"/>
              <w:rPr>
                <w:color w:val="auto"/>
              </w:rPr>
            </w:pPr>
          </w:p>
        </w:tc>
        <w:tc>
          <w:tcPr>
            <w:tcW w:w="856" w:type="dxa"/>
          </w:tcPr>
          <w:p w14:paraId="79AD11F2" w14:textId="77777777" w:rsidR="00A1243D" w:rsidRPr="00774F1E" w:rsidRDefault="00A1243D" w:rsidP="009B22D4">
            <w:pPr>
              <w:pStyle w:val="VRQACourseTemplateTableText"/>
              <w:rPr>
                <w:color w:val="auto"/>
              </w:rPr>
            </w:pPr>
            <w:r w:rsidRPr="00774F1E">
              <w:rPr>
                <w:color w:val="auto"/>
              </w:rPr>
              <w:t>2.2</w:t>
            </w:r>
          </w:p>
        </w:tc>
        <w:tc>
          <w:tcPr>
            <w:tcW w:w="5098" w:type="dxa"/>
          </w:tcPr>
          <w:p w14:paraId="7F966F8A" w14:textId="1CD30650" w:rsidR="00A1243D" w:rsidRPr="00774F1E" w:rsidRDefault="00826CF5" w:rsidP="009B22D4">
            <w:pPr>
              <w:pStyle w:val="VRQACourseTemplateTableText"/>
              <w:rPr>
                <w:color w:val="auto"/>
              </w:rPr>
            </w:pPr>
            <w:r>
              <w:rPr>
                <w:color w:val="auto"/>
              </w:rPr>
              <w:t>Determine</w:t>
            </w:r>
            <w:r w:rsidR="00A1243D" w:rsidRPr="00774F1E">
              <w:rPr>
                <w:color w:val="auto"/>
              </w:rPr>
              <w:t xml:space="preserve"> possible barriers which may affect self development in identified areas</w:t>
            </w:r>
          </w:p>
        </w:tc>
      </w:tr>
      <w:tr w:rsidR="00A1243D" w:rsidRPr="007E3E3F" w14:paraId="08BC0E1E" w14:textId="77777777" w:rsidTr="009B22D4">
        <w:tc>
          <w:tcPr>
            <w:tcW w:w="567" w:type="dxa"/>
            <w:vMerge/>
          </w:tcPr>
          <w:p w14:paraId="0417938B" w14:textId="77777777" w:rsidR="00A1243D" w:rsidRPr="00774F1E" w:rsidRDefault="00A1243D" w:rsidP="009B22D4">
            <w:pPr>
              <w:pStyle w:val="VRQACourseTemplateTableText"/>
              <w:rPr>
                <w:color w:val="auto"/>
              </w:rPr>
            </w:pPr>
          </w:p>
        </w:tc>
        <w:tc>
          <w:tcPr>
            <w:tcW w:w="3118" w:type="dxa"/>
            <w:vMerge/>
          </w:tcPr>
          <w:p w14:paraId="17840095" w14:textId="77777777" w:rsidR="00A1243D" w:rsidRPr="00774F1E" w:rsidRDefault="00A1243D" w:rsidP="009B22D4">
            <w:pPr>
              <w:pStyle w:val="VRQACourseTemplateTableText"/>
              <w:rPr>
                <w:color w:val="auto"/>
              </w:rPr>
            </w:pPr>
          </w:p>
        </w:tc>
        <w:tc>
          <w:tcPr>
            <w:tcW w:w="856" w:type="dxa"/>
          </w:tcPr>
          <w:p w14:paraId="3E1719BD" w14:textId="77777777" w:rsidR="00A1243D" w:rsidRPr="00774F1E" w:rsidRDefault="00A1243D" w:rsidP="009B22D4">
            <w:pPr>
              <w:pStyle w:val="VRQACourseTemplateTableText"/>
              <w:rPr>
                <w:color w:val="auto"/>
              </w:rPr>
            </w:pPr>
            <w:r w:rsidRPr="00774F1E">
              <w:rPr>
                <w:color w:val="auto"/>
              </w:rPr>
              <w:t>2.3</w:t>
            </w:r>
          </w:p>
        </w:tc>
        <w:tc>
          <w:tcPr>
            <w:tcW w:w="5098" w:type="dxa"/>
          </w:tcPr>
          <w:p w14:paraId="174337B0" w14:textId="77777777" w:rsidR="00A1243D" w:rsidRPr="00774F1E" w:rsidRDefault="00A1243D" w:rsidP="009B22D4">
            <w:pPr>
              <w:pStyle w:val="VRQACourseTemplateTableText"/>
              <w:rPr>
                <w:color w:val="auto"/>
              </w:rPr>
            </w:pPr>
            <w:r w:rsidRPr="00774F1E">
              <w:rPr>
                <w:color w:val="auto"/>
              </w:rPr>
              <w:t>Implement strategies to address self development needs</w:t>
            </w:r>
          </w:p>
        </w:tc>
      </w:tr>
      <w:tr w:rsidR="00A1243D" w:rsidRPr="007E3E3F" w14:paraId="227E1984" w14:textId="77777777" w:rsidTr="009B22D4">
        <w:tc>
          <w:tcPr>
            <w:tcW w:w="567" w:type="dxa"/>
            <w:vMerge/>
          </w:tcPr>
          <w:p w14:paraId="31764AB3" w14:textId="77777777" w:rsidR="00A1243D" w:rsidRPr="00774F1E" w:rsidRDefault="00A1243D" w:rsidP="009B22D4">
            <w:pPr>
              <w:pStyle w:val="VRQABodyText"/>
            </w:pPr>
          </w:p>
        </w:tc>
        <w:tc>
          <w:tcPr>
            <w:tcW w:w="3118" w:type="dxa"/>
            <w:vMerge/>
          </w:tcPr>
          <w:p w14:paraId="221C788A" w14:textId="77777777" w:rsidR="00A1243D" w:rsidRPr="00774F1E" w:rsidRDefault="00A1243D" w:rsidP="009B22D4">
            <w:pPr>
              <w:pStyle w:val="VRQAcaptionsandfootnotes"/>
            </w:pPr>
          </w:p>
        </w:tc>
        <w:tc>
          <w:tcPr>
            <w:tcW w:w="856" w:type="dxa"/>
          </w:tcPr>
          <w:p w14:paraId="394912DC" w14:textId="77777777" w:rsidR="00A1243D" w:rsidRPr="00774F1E" w:rsidRDefault="00A1243D" w:rsidP="009B22D4">
            <w:pPr>
              <w:pStyle w:val="VRQACourseTemplateTableText"/>
              <w:rPr>
                <w:color w:val="auto"/>
              </w:rPr>
            </w:pPr>
            <w:r w:rsidRPr="00774F1E">
              <w:rPr>
                <w:color w:val="auto"/>
              </w:rPr>
              <w:t>2.4</w:t>
            </w:r>
          </w:p>
        </w:tc>
        <w:tc>
          <w:tcPr>
            <w:tcW w:w="5098" w:type="dxa"/>
          </w:tcPr>
          <w:p w14:paraId="43655BC3" w14:textId="77777777" w:rsidR="00A1243D" w:rsidRPr="00774F1E" w:rsidRDefault="00A1243D" w:rsidP="009B22D4">
            <w:pPr>
              <w:pStyle w:val="VRQACourseTemplateTableText"/>
              <w:rPr>
                <w:color w:val="auto"/>
              </w:rPr>
            </w:pPr>
            <w:r w:rsidRPr="00774F1E">
              <w:rPr>
                <w:color w:val="auto"/>
              </w:rPr>
              <w:t>Develop own support networks with support</w:t>
            </w:r>
          </w:p>
        </w:tc>
      </w:tr>
      <w:tr w:rsidR="00A1243D" w:rsidRPr="007E3E3F" w14:paraId="2B966E4A" w14:textId="77777777" w:rsidTr="009B22D4">
        <w:tc>
          <w:tcPr>
            <w:tcW w:w="567" w:type="dxa"/>
            <w:vMerge/>
          </w:tcPr>
          <w:p w14:paraId="5AA58FFA" w14:textId="77777777" w:rsidR="00A1243D" w:rsidRPr="00427928" w:rsidRDefault="00A1243D" w:rsidP="009B22D4">
            <w:pPr>
              <w:pStyle w:val="VRQABodyText"/>
            </w:pPr>
          </w:p>
        </w:tc>
        <w:tc>
          <w:tcPr>
            <w:tcW w:w="3118" w:type="dxa"/>
            <w:vMerge/>
          </w:tcPr>
          <w:p w14:paraId="1C915E69" w14:textId="77777777" w:rsidR="00A1243D" w:rsidRPr="00427928" w:rsidRDefault="00A1243D" w:rsidP="009B22D4">
            <w:pPr>
              <w:pStyle w:val="VRQABodyText"/>
            </w:pPr>
          </w:p>
        </w:tc>
        <w:tc>
          <w:tcPr>
            <w:tcW w:w="856" w:type="dxa"/>
          </w:tcPr>
          <w:p w14:paraId="0FDFADE6" w14:textId="77777777" w:rsidR="00A1243D" w:rsidRPr="00774F1E" w:rsidRDefault="00A1243D" w:rsidP="009B22D4">
            <w:pPr>
              <w:pStyle w:val="VRQACourseTemplateTableText"/>
              <w:rPr>
                <w:color w:val="auto"/>
              </w:rPr>
            </w:pPr>
            <w:r>
              <w:rPr>
                <w:color w:val="auto"/>
              </w:rPr>
              <w:t>2.5</w:t>
            </w:r>
          </w:p>
        </w:tc>
        <w:tc>
          <w:tcPr>
            <w:tcW w:w="5098" w:type="dxa"/>
          </w:tcPr>
          <w:p w14:paraId="131F1C89" w14:textId="77777777" w:rsidR="00A1243D" w:rsidRPr="00774F1E" w:rsidRDefault="00A1243D" w:rsidP="009B22D4">
            <w:pPr>
              <w:pStyle w:val="VRQACourseTemplateTableText"/>
              <w:rPr>
                <w:color w:val="auto"/>
              </w:rPr>
            </w:pPr>
            <w:r w:rsidRPr="00774F1E">
              <w:rPr>
                <w:color w:val="auto"/>
              </w:rPr>
              <w:t xml:space="preserve">Identify ways of dealing with barriers to </w:t>
            </w:r>
            <w:r w:rsidRPr="00774F1E">
              <w:rPr>
                <w:color w:val="auto"/>
              </w:rPr>
              <w:lastRenderedPageBreak/>
              <w:t>independence</w:t>
            </w:r>
          </w:p>
        </w:tc>
      </w:tr>
      <w:tr w:rsidR="00A1243D" w:rsidRPr="007E3E3F" w14:paraId="6CCA5F9B" w14:textId="77777777" w:rsidTr="009B22D4">
        <w:tc>
          <w:tcPr>
            <w:tcW w:w="567" w:type="dxa"/>
            <w:vMerge w:val="restart"/>
          </w:tcPr>
          <w:p w14:paraId="4511E167" w14:textId="77777777" w:rsidR="00A1243D" w:rsidRPr="00774F1E" w:rsidRDefault="00A1243D" w:rsidP="009B22D4">
            <w:pPr>
              <w:pStyle w:val="VRQACourseTemplateTableText"/>
              <w:rPr>
                <w:color w:val="auto"/>
              </w:rPr>
            </w:pPr>
            <w:r w:rsidRPr="00774F1E">
              <w:rPr>
                <w:color w:val="auto"/>
              </w:rPr>
              <w:lastRenderedPageBreak/>
              <w:t>3</w:t>
            </w:r>
          </w:p>
        </w:tc>
        <w:tc>
          <w:tcPr>
            <w:tcW w:w="3118" w:type="dxa"/>
            <w:vMerge w:val="restart"/>
          </w:tcPr>
          <w:p w14:paraId="5A01020F" w14:textId="77777777" w:rsidR="00A1243D" w:rsidRPr="00774F1E" w:rsidRDefault="00A1243D" w:rsidP="009B22D4">
            <w:pPr>
              <w:pStyle w:val="VRQACourseTemplateTableText"/>
              <w:rPr>
                <w:color w:val="auto"/>
              </w:rPr>
            </w:pPr>
            <w:r w:rsidRPr="00774F1E">
              <w:rPr>
                <w:color w:val="auto"/>
              </w:rPr>
              <w:t>Develop strategies to support independent life skills</w:t>
            </w:r>
          </w:p>
        </w:tc>
        <w:tc>
          <w:tcPr>
            <w:tcW w:w="856" w:type="dxa"/>
          </w:tcPr>
          <w:p w14:paraId="73B8EAE3" w14:textId="77777777" w:rsidR="00A1243D" w:rsidRPr="00774F1E" w:rsidRDefault="00A1243D" w:rsidP="009B22D4">
            <w:pPr>
              <w:pStyle w:val="VRQACourseTemplateTableText"/>
              <w:rPr>
                <w:color w:val="auto"/>
              </w:rPr>
            </w:pPr>
            <w:r w:rsidRPr="00774F1E">
              <w:rPr>
                <w:color w:val="auto"/>
              </w:rPr>
              <w:t>3.1</w:t>
            </w:r>
          </w:p>
        </w:tc>
        <w:tc>
          <w:tcPr>
            <w:tcW w:w="5098" w:type="dxa"/>
          </w:tcPr>
          <w:p w14:paraId="181806D2" w14:textId="77777777" w:rsidR="00A1243D" w:rsidRPr="00774F1E" w:rsidRDefault="00A1243D" w:rsidP="009B22D4">
            <w:pPr>
              <w:pStyle w:val="VRQACourseTemplateTableText"/>
              <w:rPr>
                <w:color w:val="auto"/>
              </w:rPr>
            </w:pPr>
            <w:r w:rsidRPr="00774F1E">
              <w:rPr>
                <w:color w:val="auto"/>
              </w:rPr>
              <w:t>Identify key independent life skills with support person</w:t>
            </w:r>
          </w:p>
        </w:tc>
      </w:tr>
      <w:tr w:rsidR="00A1243D" w:rsidRPr="007E3E3F" w14:paraId="04FD622A" w14:textId="77777777" w:rsidTr="009B22D4">
        <w:tc>
          <w:tcPr>
            <w:tcW w:w="567" w:type="dxa"/>
            <w:vMerge/>
          </w:tcPr>
          <w:p w14:paraId="2AC2BBCA" w14:textId="77777777" w:rsidR="00A1243D" w:rsidRPr="00774F1E" w:rsidRDefault="00A1243D" w:rsidP="009B22D4">
            <w:pPr>
              <w:pStyle w:val="VRQACourseTemplateTableText"/>
              <w:rPr>
                <w:color w:val="auto"/>
              </w:rPr>
            </w:pPr>
          </w:p>
        </w:tc>
        <w:tc>
          <w:tcPr>
            <w:tcW w:w="3118" w:type="dxa"/>
            <w:vMerge/>
          </w:tcPr>
          <w:p w14:paraId="0BAAFF3D" w14:textId="77777777" w:rsidR="00A1243D" w:rsidRPr="00774F1E" w:rsidRDefault="00A1243D" w:rsidP="009B22D4">
            <w:pPr>
              <w:pStyle w:val="VRQACourseTemplateTableText"/>
              <w:rPr>
                <w:color w:val="auto"/>
              </w:rPr>
            </w:pPr>
          </w:p>
        </w:tc>
        <w:tc>
          <w:tcPr>
            <w:tcW w:w="856" w:type="dxa"/>
          </w:tcPr>
          <w:p w14:paraId="3A0E8C3F" w14:textId="77777777" w:rsidR="00A1243D" w:rsidRPr="00774F1E" w:rsidRDefault="00A1243D" w:rsidP="009B22D4">
            <w:pPr>
              <w:pStyle w:val="VRQACourseTemplateTableText"/>
              <w:rPr>
                <w:color w:val="auto"/>
              </w:rPr>
            </w:pPr>
            <w:r w:rsidRPr="00774F1E">
              <w:rPr>
                <w:color w:val="auto"/>
              </w:rPr>
              <w:t>3.2</w:t>
            </w:r>
          </w:p>
        </w:tc>
        <w:tc>
          <w:tcPr>
            <w:tcW w:w="5098" w:type="dxa"/>
          </w:tcPr>
          <w:p w14:paraId="5B27127E" w14:textId="5FE3A56C" w:rsidR="00A1243D" w:rsidRPr="00774F1E" w:rsidRDefault="007975E3" w:rsidP="009B22D4">
            <w:pPr>
              <w:pStyle w:val="VRQACourseTemplateTableText"/>
              <w:rPr>
                <w:color w:val="auto"/>
              </w:rPr>
            </w:pPr>
            <w:r>
              <w:rPr>
                <w:color w:val="auto"/>
              </w:rPr>
              <w:t>Explore</w:t>
            </w:r>
            <w:r w:rsidR="00A1243D" w:rsidRPr="00774F1E">
              <w:rPr>
                <w:color w:val="auto"/>
              </w:rPr>
              <w:t xml:space="preserve"> ways to support achievement of identified independent life skills with support</w:t>
            </w:r>
          </w:p>
        </w:tc>
      </w:tr>
      <w:tr w:rsidR="00A1243D" w:rsidRPr="007E3E3F" w14:paraId="68DC46B4" w14:textId="77777777" w:rsidTr="009B22D4">
        <w:tc>
          <w:tcPr>
            <w:tcW w:w="567" w:type="dxa"/>
            <w:vMerge/>
          </w:tcPr>
          <w:p w14:paraId="07AB9870" w14:textId="77777777" w:rsidR="00A1243D" w:rsidRPr="00774F1E" w:rsidRDefault="00A1243D" w:rsidP="009B22D4">
            <w:pPr>
              <w:pStyle w:val="VRQACourseTemplateTableText"/>
              <w:rPr>
                <w:color w:val="auto"/>
              </w:rPr>
            </w:pPr>
          </w:p>
        </w:tc>
        <w:tc>
          <w:tcPr>
            <w:tcW w:w="3118" w:type="dxa"/>
            <w:vMerge/>
          </w:tcPr>
          <w:p w14:paraId="5D03B67C" w14:textId="77777777" w:rsidR="00A1243D" w:rsidRPr="00774F1E" w:rsidRDefault="00A1243D" w:rsidP="009B22D4">
            <w:pPr>
              <w:pStyle w:val="VRQACourseTemplateTableText"/>
              <w:rPr>
                <w:color w:val="auto"/>
              </w:rPr>
            </w:pPr>
          </w:p>
        </w:tc>
        <w:tc>
          <w:tcPr>
            <w:tcW w:w="856" w:type="dxa"/>
          </w:tcPr>
          <w:p w14:paraId="727C9CEB" w14:textId="77777777" w:rsidR="00A1243D" w:rsidRPr="00774F1E" w:rsidRDefault="00A1243D" w:rsidP="009B22D4">
            <w:pPr>
              <w:pStyle w:val="VRQACourseTemplateTableText"/>
              <w:rPr>
                <w:color w:val="auto"/>
              </w:rPr>
            </w:pPr>
            <w:r w:rsidRPr="00774F1E">
              <w:rPr>
                <w:color w:val="auto"/>
              </w:rPr>
              <w:t>3.3</w:t>
            </w:r>
          </w:p>
        </w:tc>
        <w:tc>
          <w:tcPr>
            <w:tcW w:w="5098" w:type="dxa"/>
          </w:tcPr>
          <w:p w14:paraId="319CD676" w14:textId="77777777" w:rsidR="00A1243D" w:rsidRPr="00774F1E" w:rsidRDefault="00A1243D" w:rsidP="009B22D4">
            <w:pPr>
              <w:pStyle w:val="VRQACourseTemplateTableText"/>
              <w:rPr>
                <w:color w:val="auto"/>
              </w:rPr>
            </w:pPr>
            <w:r w:rsidRPr="00774F1E">
              <w:rPr>
                <w:color w:val="auto"/>
              </w:rPr>
              <w:t>Identify barriers to achieving personal independence</w:t>
            </w:r>
          </w:p>
        </w:tc>
      </w:tr>
      <w:tr w:rsidR="00A1243D" w:rsidRPr="007E3E3F" w14:paraId="393C5692" w14:textId="77777777" w:rsidTr="009B22D4">
        <w:tc>
          <w:tcPr>
            <w:tcW w:w="567" w:type="dxa"/>
            <w:vMerge w:val="restart"/>
          </w:tcPr>
          <w:p w14:paraId="65915F6C" w14:textId="77777777" w:rsidR="00A1243D" w:rsidRPr="00774F1E" w:rsidRDefault="00A1243D" w:rsidP="009B22D4">
            <w:pPr>
              <w:pStyle w:val="VRQACourseTemplateTableText"/>
              <w:rPr>
                <w:color w:val="auto"/>
              </w:rPr>
            </w:pPr>
            <w:r w:rsidRPr="00774F1E">
              <w:rPr>
                <w:color w:val="auto"/>
              </w:rPr>
              <w:t>4.</w:t>
            </w:r>
          </w:p>
        </w:tc>
        <w:tc>
          <w:tcPr>
            <w:tcW w:w="3118" w:type="dxa"/>
            <w:vMerge w:val="restart"/>
          </w:tcPr>
          <w:p w14:paraId="1506B1FD" w14:textId="77777777" w:rsidR="00A1243D" w:rsidRPr="00774F1E" w:rsidRDefault="00A1243D" w:rsidP="009B22D4">
            <w:pPr>
              <w:pStyle w:val="VRQACourseTemplateTableText"/>
              <w:rPr>
                <w:color w:val="auto"/>
              </w:rPr>
            </w:pPr>
            <w:r w:rsidRPr="00774F1E">
              <w:rPr>
                <w:color w:val="auto"/>
              </w:rPr>
              <w:t>Develop strategies to support respectful relationships</w:t>
            </w:r>
          </w:p>
        </w:tc>
        <w:tc>
          <w:tcPr>
            <w:tcW w:w="856" w:type="dxa"/>
          </w:tcPr>
          <w:p w14:paraId="3CE70523" w14:textId="77777777" w:rsidR="00A1243D" w:rsidRPr="00774F1E" w:rsidRDefault="00A1243D" w:rsidP="009B22D4">
            <w:pPr>
              <w:pStyle w:val="VRQACourseTemplateTableText"/>
              <w:rPr>
                <w:color w:val="auto"/>
              </w:rPr>
            </w:pPr>
            <w:r w:rsidRPr="00774F1E">
              <w:rPr>
                <w:color w:val="auto"/>
              </w:rPr>
              <w:t>4.1</w:t>
            </w:r>
          </w:p>
        </w:tc>
        <w:tc>
          <w:tcPr>
            <w:tcW w:w="5098" w:type="dxa"/>
          </w:tcPr>
          <w:p w14:paraId="05BCDB79" w14:textId="77777777" w:rsidR="00A1243D" w:rsidRPr="00774F1E" w:rsidRDefault="00A1243D" w:rsidP="009B22D4">
            <w:pPr>
              <w:pStyle w:val="VRQACourseTemplateTableText"/>
              <w:rPr>
                <w:color w:val="auto"/>
              </w:rPr>
            </w:pPr>
            <w:r w:rsidRPr="00774F1E">
              <w:rPr>
                <w:color w:val="auto"/>
              </w:rPr>
              <w:t>Identify rights and responsibilities involved in safe personal relationships</w:t>
            </w:r>
          </w:p>
        </w:tc>
      </w:tr>
      <w:tr w:rsidR="00A1243D" w:rsidRPr="007E3E3F" w14:paraId="54921A13" w14:textId="77777777" w:rsidTr="009B22D4">
        <w:tc>
          <w:tcPr>
            <w:tcW w:w="567" w:type="dxa"/>
            <w:vMerge/>
          </w:tcPr>
          <w:p w14:paraId="5AD1FFEC" w14:textId="77777777" w:rsidR="00A1243D" w:rsidRPr="00427928" w:rsidRDefault="00A1243D" w:rsidP="009B22D4">
            <w:pPr>
              <w:pStyle w:val="VRQABodyText"/>
            </w:pPr>
          </w:p>
        </w:tc>
        <w:tc>
          <w:tcPr>
            <w:tcW w:w="3118" w:type="dxa"/>
            <w:vMerge/>
          </w:tcPr>
          <w:p w14:paraId="4553D541" w14:textId="77777777" w:rsidR="00A1243D" w:rsidRPr="00427928" w:rsidRDefault="00A1243D" w:rsidP="009B22D4">
            <w:pPr>
              <w:pStyle w:val="VRQABodyText"/>
            </w:pPr>
          </w:p>
        </w:tc>
        <w:tc>
          <w:tcPr>
            <w:tcW w:w="856" w:type="dxa"/>
          </w:tcPr>
          <w:p w14:paraId="3C28F442" w14:textId="77777777" w:rsidR="00A1243D" w:rsidRPr="00774F1E" w:rsidRDefault="00A1243D" w:rsidP="009B22D4">
            <w:pPr>
              <w:pStyle w:val="VRQACourseTemplateTableText"/>
              <w:rPr>
                <w:color w:val="auto"/>
              </w:rPr>
            </w:pPr>
            <w:r w:rsidRPr="00774F1E">
              <w:rPr>
                <w:color w:val="auto"/>
              </w:rPr>
              <w:t>4.2</w:t>
            </w:r>
          </w:p>
        </w:tc>
        <w:tc>
          <w:tcPr>
            <w:tcW w:w="5098" w:type="dxa"/>
          </w:tcPr>
          <w:p w14:paraId="0A2F530F" w14:textId="77777777" w:rsidR="00A1243D" w:rsidRPr="00774F1E" w:rsidRDefault="00A1243D" w:rsidP="009B22D4">
            <w:pPr>
              <w:pStyle w:val="VRQACourseTemplateTableText"/>
              <w:rPr>
                <w:color w:val="auto"/>
              </w:rPr>
            </w:pPr>
            <w:r w:rsidRPr="00774F1E">
              <w:rPr>
                <w:color w:val="auto"/>
              </w:rPr>
              <w:t>Identify aspects of respectful and disrespectful relationships and behaviours</w:t>
            </w:r>
          </w:p>
        </w:tc>
      </w:tr>
      <w:tr w:rsidR="00A1243D" w:rsidRPr="007E3E3F" w14:paraId="509046F8" w14:textId="77777777" w:rsidTr="009B22D4">
        <w:tc>
          <w:tcPr>
            <w:tcW w:w="567" w:type="dxa"/>
            <w:vMerge/>
          </w:tcPr>
          <w:p w14:paraId="03FF2A84" w14:textId="77777777" w:rsidR="00A1243D" w:rsidRPr="00427928" w:rsidRDefault="00A1243D" w:rsidP="009B22D4">
            <w:pPr>
              <w:pStyle w:val="VRQABodyText"/>
            </w:pPr>
          </w:p>
        </w:tc>
        <w:tc>
          <w:tcPr>
            <w:tcW w:w="3118" w:type="dxa"/>
            <w:vMerge/>
          </w:tcPr>
          <w:p w14:paraId="6F0EB4BC" w14:textId="77777777" w:rsidR="00A1243D" w:rsidRPr="00427928" w:rsidRDefault="00A1243D" w:rsidP="009B22D4">
            <w:pPr>
              <w:pStyle w:val="VRQABodyText"/>
            </w:pPr>
          </w:p>
        </w:tc>
        <w:tc>
          <w:tcPr>
            <w:tcW w:w="856" w:type="dxa"/>
          </w:tcPr>
          <w:p w14:paraId="223885A3" w14:textId="77777777" w:rsidR="00A1243D" w:rsidRPr="00774F1E" w:rsidRDefault="00A1243D" w:rsidP="009B22D4">
            <w:pPr>
              <w:pStyle w:val="VRQACourseTemplateTableText"/>
              <w:rPr>
                <w:color w:val="auto"/>
              </w:rPr>
            </w:pPr>
            <w:r w:rsidRPr="00774F1E">
              <w:rPr>
                <w:color w:val="auto"/>
              </w:rPr>
              <w:t>4.3</w:t>
            </w:r>
          </w:p>
        </w:tc>
        <w:tc>
          <w:tcPr>
            <w:tcW w:w="5098" w:type="dxa"/>
          </w:tcPr>
          <w:p w14:paraId="6D6B8312" w14:textId="7323B81B" w:rsidR="00A1243D" w:rsidRPr="00774F1E" w:rsidRDefault="007975E3" w:rsidP="009B22D4">
            <w:pPr>
              <w:pStyle w:val="VRQACourseTemplateTableText"/>
              <w:rPr>
                <w:color w:val="auto"/>
              </w:rPr>
            </w:pPr>
            <w:r>
              <w:rPr>
                <w:color w:val="auto"/>
              </w:rPr>
              <w:t>Explore</w:t>
            </w:r>
            <w:r w:rsidR="00A1243D" w:rsidRPr="00774F1E">
              <w:rPr>
                <w:color w:val="auto"/>
              </w:rPr>
              <w:t xml:space="preserve"> strategies to create and maintain safe respectful relationships</w:t>
            </w:r>
          </w:p>
        </w:tc>
      </w:tr>
      <w:tr w:rsidR="00A1243D" w:rsidRPr="007E3E3F" w14:paraId="5CB5C51A" w14:textId="77777777" w:rsidTr="009B22D4">
        <w:tc>
          <w:tcPr>
            <w:tcW w:w="567" w:type="dxa"/>
            <w:vMerge/>
          </w:tcPr>
          <w:p w14:paraId="49FF74A1" w14:textId="77777777" w:rsidR="00A1243D" w:rsidRPr="00427928" w:rsidRDefault="00A1243D" w:rsidP="009B22D4">
            <w:pPr>
              <w:pStyle w:val="VRQABodyText"/>
            </w:pPr>
          </w:p>
        </w:tc>
        <w:tc>
          <w:tcPr>
            <w:tcW w:w="3118" w:type="dxa"/>
            <w:vMerge/>
          </w:tcPr>
          <w:p w14:paraId="682A2AD7" w14:textId="77777777" w:rsidR="00A1243D" w:rsidRPr="00427928" w:rsidRDefault="00A1243D" w:rsidP="009B22D4">
            <w:pPr>
              <w:pStyle w:val="VRQABodyText"/>
            </w:pPr>
          </w:p>
        </w:tc>
        <w:tc>
          <w:tcPr>
            <w:tcW w:w="856" w:type="dxa"/>
          </w:tcPr>
          <w:p w14:paraId="34BA5897" w14:textId="77777777" w:rsidR="00A1243D" w:rsidRPr="00774F1E" w:rsidRDefault="00A1243D" w:rsidP="009B22D4">
            <w:pPr>
              <w:pStyle w:val="VRQACourseTemplateTableText"/>
              <w:rPr>
                <w:color w:val="auto"/>
              </w:rPr>
            </w:pPr>
            <w:r w:rsidRPr="00774F1E">
              <w:rPr>
                <w:color w:val="auto"/>
              </w:rPr>
              <w:t>4.4</w:t>
            </w:r>
          </w:p>
        </w:tc>
        <w:tc>
          <w:tcPr>
            <w:tcW w:w="5098" w:type="dxa"/>
          </w:tcPr>
          <w:p w14:paraId="6BE57491" w14:textId="19A718C3" w:rsidR="00A1243D" w:rsidRPr="00774F1E" w:rsidRDefault="007975E3" w:rsidP="009B22D4">
            <w:pPr>
              <w:pStyle w:val="VRQACourseTemplateTableText"/>
              <w:rPr>
                <w:color w:val="auto"/>
              </w:rPr>
            </w:pPr>
            <w:r>
              <w:rPr>
                <w:color w:val="auto"/>
              </w:rPr>
              <w:t>Determine</w:t>
            </w:r>
            <w:r w:rsidR="00A1243D" w:rsidRPr="00774F1E">
              <w:rPr>
                <w:color w:val="auto"/>
              </w:rPr>
              <w:t xml:space="preserve"> strategies to act on disrespectful or unsafe relationships and behaviours</w:t>
            </w:r>
          </w:p>
        </w:tc>
      </w:tr>
    </w:tbl>
    <w:p w14:paraId="44575BF9" w14:textId="77777777" w:rsidR="00A1243D" w:rsidRPr="00323BA1" w:rsidRDefault="00A1243D" w:rsidP="00A1243D"/>
    <w:tbl>
      <w:tblPr>
        <w:tblStyle w:val="Tablestyle1"/>
        <w:tblW w:w="9639" w:type="dxa"/>
        <w:tblInd w:w="421"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9639"/>
      </w:tblGrid>
      <w:tr w:rsidR="00A1243D" w14:paraId="7B080221" w14:textId="77777777" w:rsidTr="009B22D4">
        <w:trPr>
          <w:cnfStyle w:val="100000000000" w:firstRow="1" w:lastRow="0" w:firstColumn="0" w:lastColumn="0" w:oddVBand="0" w:evenVBand="0" w:oddHBand="0" w:evenHBand="0" w:firstRowFirstColumn="0" w:firstRowLastColumn="0" w:lastRowFirstColumn="0" w:lastRowLastColumn="0"/>
        </w:trPr>
        <w:tc>
          <w:tcPr>
            <w:tcW w:w="963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6703E04" w14:textId="77777777" w:rsidR="00A1243D" w:rsidRDefault="00A1243D" w:rsidP="009B22D4">
            <w:pPr>
              <w:pStyle w:val="VRQACourseTemplateTableWhiteHeadRightCol"/>
            </w:pPr>
            <w:r>
              <w:t>Range of conditions</w:t>
            </w:r>
          </w:p>
        </w:tc>
      </w:tr>
      <w:tr w:rsidR="00A1243D" w14:paraId="030C15ED" w14:textId="77777777" w:rsidTr="009B22D4">
        <w:tc>
          <w:tcPr>
            <w:tcW w:w="9639" w:type="dxa"/>
          </w:tcPr>
          <w:p w14:paraId="55D80143" w14:textId="77777777" w:rsidR="007975E3" w:rsidRDefault="007975E3" w:rsidP="007975E3">
            <w:pPr>
              <w:pStyle w:val="VRQABodyText"/>
            </w:pPr>
            <w:r>
              <w:t>In this context, essential conditions relate to the needs of individual candidates including support and accessibility needs and are essential for the delivery of the course.</w:t>
            </w:r>
          </w:p>
          <w:p w14:paraId="6A3C4615" w14:textId="463F56C9" w:rsidR="007975E3" w:rsidRDefault="00AD6CE3" w:rsidP="009B22D4">
            <w:pPr>
              <w:pStyle w:val="VRQABodyText"/>
            </w:pPr>
            <w:r>
              <w:t>Individual self development needs and strategies to achieve them should</w:t>
            </w:r>
            <w:r w:rsidR="007975E3" w:rsidRPr="007975E3">
              <w:t xml:space="preserve"> be</w:t>
            </w:r>
            <w:r>
              <w:t xml:space="preserve"> identified and</w:t>
            </w:r>
            <w:r w:rsidR="007975E3" w:rsidRPr="007975E3">
              <w:t xml:space="preserve"> developed with appropriate support persons</w:t>
            </w:r>
            <w:r>
              <w:t xml:space="preserve"> and </w:t>
            </w:r>
            <w:r w:rsidR="007975E3" w:rsidRPr="007975E3">
              <w:t>should be relevant to the needs of the individual candidate</w:t>
            </w:r>
            <w:r w:rsidR="00496B09">
              <w:t>.</w:t>
            </w:r>
          </w:p>
          <w:p w14:paraId="7EFFCA0F" w14:textId="0FAA7B71" w:rsidR="007975E3" w:rsidRDefault="00147B3E" w:rsidP="009B22D4">
            <w:pPr>
              <w:pStyle w:val="VRQABodyText"/>
            </w:pPr>
            <w:r w:rsidRPr="00E45C7D">
              <w:t xml:space="preserve">Where the learner has additional complex conditions, alternative or assistive technology devices should be used to support </w:t>
            </w:r>
            <w:r>
              <w:t>delivery</w:t>
            </w:r>
            <w:r w:rsidRPr="00E45C7D">
              <w:t>.</w:t>
            </w:r>
          </w:p>
          <w:p w14:paraId="7D46B4A7" w14:textId="0807D32E" w:rsidR="00A1243D" w:rsidRDefault="00AD6CE3" w:rsidP="009B22D4">
            <w:pPr>
              <w:pStyle w:val="VRQABodyText"/>
            </w:pPr>
            <w:r>
              <w:t>S</w:t>
            </w:r>
            <w:r w:rsidR="00A1243D" w:rsidRPr="00231F4D">
              <w:t>elf development</w:t>
            </w:r>
            <w:r w:rsidR="00A43394">
              <w:t xml:space="preserve"> needs</w:t>
            </w:r>
            <w:r w:rsidR="00A1243D">
              <w:rPr>
                <w:i/>
              </w:rPr>
              <w:t xml:space="preserve"> </w:t>
            </w:r>
            <w:r w:rsidR="00A1243D" w:rsidRPr="00172121">
              <w:t>may include</w:t>
            </w:r>
            <w:r>
              <w:t>:</w:t>
            </w:r>
          </w:p>
          <w:p w14:paraId="1C8D76DC" w14:textId="46A17C82" w:rsidR="00A1243D" w:rsidRDefault="00A1243D" w:rsidP="00C04E45">
            <w:pPr>
              <w:pStyle w:val="VRQABullet1"/>
            </w:pPr>
            <w:r>
              <w:t>interpersonal skills: self confidence, mindfulness, building resilience</w:t>
            </w:r>
            <w:r w:rsidR="0072703D">
              <w:t>.</w:t>
            </w:r>
          </w:p>
          <w:p w14:paraId="7A15AA10" w14:textId="3C326A82" w:rsidR="00A1243D" w:rsidRDefault="00A1243D" w:rsidP="00C04E45">
            <w:pPr>
              <w:pStyle w:val="VRQABullet1"/>
            </w:pPr>
            <w:r>
              <w:t>relationships such as friendships, family, sexual relationships, social groups, work colleagues</w:t>
            </w:r>
            <w:r w:rsidR="0072703D">
              <w:t>.</w:t>
            </w:r>
          </w:p>
          <w:p w14:paraId="2C2A2758" w14:textId="75672F93" w:rsidR="00A1243D" w:rsidRDefault="00A1243D" w:rsidP="00C04E45">
            <w:pPr>
              <w:pStyle w:val="VRQABullet1"/>
            </w:pPr>
            <w:r>
              <w:t>community, social</w:t>
            </w:r>
            <w:r w:rsidR="00BE59EC">
              <w:t>,</w:t>
            </w:r>
            <w:r>
              <w:t xml:space="preserve"> or workplace participation</w:t>
            </w:r>
            <w:r w:rsidR="0072703D">
              <w:t>.</w:t>
            </w:r>
          </w:p>
          <w:p w14:paraId="68341470" w14:textId="52636E72" w:rsidR="00A1243D" w:rsidRDefault="00A1243D" w:rsidP="00C04E45">
            <w:pPr>
              <w:pStyle w:val="VRQABullet1"/>
            </w:pPr>
            <w:r>
              <w:t>taking risks such as getting out of own comfort zone</w:t>
            </w:r>
            <w:r w:rsidR="0072703D">
              <w:t>.</w:t>
            </w:r>
          </w:p>
          <w:p w14:paraId="3100F2BE" w14:textId="4B90E28E" w:rsidR="00A1243D" w:rsidRDefault="00A1243D" w:rsidP="00C04E45">
            <w:pPr>
              <w:pStyle w:val="VRQABullet1"/>
            </w:pPr>
            <w:r>
              <w:t>coping with success and failure</w:t>
            </w:r>
            <w:r w:rsidR="0072703D">
              <w:t>.</w:t>
            </w:r>
          </w:p>
          <w:p w14:paraId="0C6D25A3" w14:textId="105044F2" w:rsidR="00A1243D" w:rsidRDefault="00A1243D" w:rsidP="00C04E45">
            <w:pPr>
              <w:pStyle w:val="VRQABullet1"/>
            </w:pPr>
            <w:r>
              <w:t>rising to challenges</w:t>
            </w:r>
            <w:r w:rsidR="0072703D">
              <w:t>.</w:t>
            </w:r>
          </w:p>
          <w:p w14:paraId="5249A40C" w14:textId="7271A5D8" w:rsidR="00A1243D" w:rsidRDefault="00A1243D" w:rsidP="00C04E45">
            <w:pPr>
              <w:pStyle w:val="VRQABullet1"/>
            </w:pPr>
            <w:r>
              <w:t>attempting tasks that are difficult or unfamiliar</w:t>
            </w:r>
            <w:r w:rsidR="0072703D">
              <w:t>.</w:t>
            </w:r>
          </w:p>
          <w:p w14:paraId="2E07F9EF" w14:textId="1407ACDB" w:rsidR="00A1243D" w:rsidRDefault="00A1243D" w:rsidP="00372330">
            <w:pPr>
              <w:pStyle w:val="VRQABullet1"/>
            </w:pPr>
            <w:r>
              <w:t>greater choice and control</w:t>
            </w:r>
            <w:r w:rsidR="0072703D">
              <w:t>.</w:t>
            </w:r>
          </w:p>
        </w:tc>
      </w:tr>
    </w:tbl>
    <w:p w14:paraId="01B1DF3F" w14:textId="77777777" w:rsidR="00A1243D" w:rsidRPr="00460B2C" w:rsidRDefault="00A1243D" w:rsidP="00A1243D">
      <w:pPr>
        <w:rPr>
          <w:rFonts w:cs="Arial"/>
          <w:szCs w:val="18"/>
        </w:rPr>
      </w:pPr>
    </w:p>
    <w:tbl>
      <w:tblPr>
        <w:tblStyle w:val="Tablestyle1"/>
        <w:tblW w:w="4727" w:type="pct"/>
        <w:tblInd w:w="421"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404"/>
        <w:gridCol w:w="6233"/>
      </w:tblGrid>
      <w:tr w:rsidR="00A1243D" w:rsidRPr="00E7450B" w14:paraId="4284068F" w14:textId="77777777" w:rsidTr="009B22D4">
        <w:trPr>
          <w:cnfStyle w:val="100000000000" w:firstRow="1" w:lastRow="0" w:firstColumn="0" w:lastColumn="0" w:oddVBand="0" w:evenVBand="0" w:oddHBand="0" w:evenHBand="0" w:firstRowFirstColumn="0" w:firstRowLastColumn="0" w:lastRowFirstColumn="0" w:lastRowLastColumn="0"/>
          <w:trHeight w:val="735"/>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FCE2592" w14:textId="77777777" w:rsidR="00A1243D" w:rsidRPr="00EA4C69" w:rsidRDefault="00A1243D" w:rsidP="009B22D4">
            <w:pPr>
              <w:pStyle w:val="VRQACourseTemplateTableWhiteHeadRightCol"/>
            </w:pPr>
            <w:r w:rsidRPr="00EA4C69">
              <w:lastRenderedPageBreak/>
              <w:t>Foundation Skills</w:t>
            </w:r>
          </w:p>
        </w:tc>
      </w:tr>
      <w:tr w:rsidR="00A1243D" w:rsidRPr="00E7450B" w14:paraId="3A002F64" w14:textId="77777777" w:rsidTr="009B22D4">
        <w:trPr>
          <w:trHeight w:val="363"/>
        </w:trPr>
        <w:tc>
          <w:tcPr>
            <w:tcW w:w="5000" w:type="pct"/>
            <w:gridSpan w:val="2"/>
          </w:tcPr>
          <w:p w14:paraId="5DFC7ACF" w14:textId="77777777" w:rsidR="00A1243D" w:rsidRPr="00762983" w:rsidRDefault="00A1243D" w:rsidP="009B22D4">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A1243D" w:rsidRPr="00E7450B" w14:paraId="392D1C56" w14:textId="77777777" w:rsidTr="009B22D4">
        <w:trPr>
          <w:trHeight w:val="263"/>
        </w:trPr>
        <w:tc>
          <w:tcPr>
            <w:tcW w:w="1766" w:type="pct"/>
          </w:tcPr>
          <w:p w14:paraId="3426E127" w14:textId="77777777" w:rsidR="00A1243D" w:rsidRPr="002141E1" w:rsidRDefault="00A1243D" w:rsidP="009B22D4">
            <w:pPr>
              <w:pStyle w:val="VRQACourseTemplateLeftHandColumnBlue"/>
            </w:pPr>
            <w:r w:rsidRPr="00896858">
              <w:t>Skill</w:t>
            </w:r>
          </w:p>
        </w:tc>
        <w:tc>
          <w:tcPr>
            <w:tcW w:w="3234" w:type="pct"/>
          </w:tcPr>
          <w:p w14:paraId="52985621" w14:textId="77777777" w:rsidR="00A1243D" w:rsidRPr="00EA4C69" w:rsidRDefault="00A1243D" w:rsidP="009B22D4">
            <w:pPr>
              <w:pStyle w:val="VRQACourseTemplateLeftHandColumnBlue"/>
            </w:pPr>
            <w:r w:rsidRPr="00896858">
              <w:t>Description</w:t>
            </w:r>
          </w:p>
        </w:tc>
      </w:tr>
      <w:tr w:rsidR="00A1243D" w:rsidRPr="00E7450B" w14:paraId="56BD6CEB" w14:textId="77777777" w:rsidTr="009B22D4">
        <w:trPr>
          <w:trHeight w:val="1434"/>
        </w:trPr>
        <w:tc>
          <w:tcPr>
            <w:tcW w:w="1766" w:type="pct"/>
          </w:tcPr>
          <w:p w14:paraId="12A4DBBF" w14:textId="77777777" w:rsidR="00A1243D" w:rsidRPr="001E4101" w:rsidRDefault="00A1243D" w:rsidP="009B22D4">
            <w:pPr>
              <w:pStyle w:val="VRQABodyText"/>
            </w:pPr>
            <w:r w:rsidRPr="001E4101">
              <w:t>Oral communication skills to:</w:t>
            </w:r>
          </w:p>
        </w:tc>
        <w:tc>
          <w:tcPr>
            <w:tcW w:w="3234" w:type="pct"/>
          </w:tcPr>
          <w:p w14:paraId="598EF352" w14:textId="0F028716" w:rsidR="00A1243D" w:rsidRDefault="00A1243D" w:rsidP="00C04E45">
            <w:pPr>
              <w:pStyle w:val="VRQABullet1"/>
            </w:pPr>
            <w:r>
              <w:t>work with a support person and to access information and advice about self development needs</w:t>
            </w:r>
            <w:r w:rsidR="00F63151">
              <w:t>.</w:t>
            </w:r>
            <w:r>
              <w:t xml:space="preserve"> </w:t>
            </w:r>
          </w:p>
          <w:p w14:paraId="5C196ED3" w14:textId="24DB601A" w:rsidR="00A1243D" w:rsidRPr="001E4101" w:rsidRDefault="00A1243D" w:rsidP="00C04E45">
            <w:pPr>
              <w:pStyle w:val="VRQABullet1"/>
            </w:pPr>
            <w:r>
              <w:t>use interpersonal skills to participate responsibly in different relationships</w:t>
            </w:r>
            <w:r w:rsidR="00F63151">
              <w:t>.</w:t>
            </w:r>
          </w:p>
        </w:tc>
      </w:tr>
      <w:tr w:rsidR="00A1243D" w:rsidRPr="00E7450B" w14:paraId="3ACA3FCE" w14:textId="77777777" w:rsidTr="009B22D4">
        <w:trPr>
          <w:trHeight w:val="340"/>
        </w:trPr>
        <w:tc>
          <w:tcPr>
            <w:tcW w:w="1766" w:type="pct"/>
          </w:tcPr>
          <w:p w14:paraId="3C084C29" w14:textId="77777777" w:rsidR="00A1243D" w:rsidRPr="001E4101" w:rsidRDefault="00A1243D" w:rsidP="009B22D4">
            <w:pPr>
              <w:pStyle w:val="VRQABodyText"/>
            </w:pPr>
            <w:r w:rsidRPr="001E4101">
              <w:t>Problem-solving skills to:</w:t>
            </w:r>
          </w:p>
        </w:tc>
        <w:tc>
          <w:tcPr>
            <w:tcW w:w="3234" w:type="pct"/>
          </w:tcPr>
          <w:p w14:paraId="255EA41A" w14:textId="0161ED5B" w:rsidR="00A1243D" w:rsidRPr="001E4101" w:rsidRDefault="00A1243D" w:rsidP="00C04E45">
            <w:pPr>
              <w:pStyle w:val="VRQABullet1"/>
            </w:pPr>
            <w:r>
              <w:t>make decisions about areas for own self development and apply strategies to address needs</w:t>
            </w:r>
            <w:r w:rsidR="00F63151">
              <w:t>.</w:t>
            </w:r>
            <w:r>
              <w:t xml:space="preserve"> </w:t>
            </w:r>
          </w:p>
        </w:tc>
      </w:tr>
      <w:tr w:rsidR="00A1243D" w:rsidRPr="00E7450B" w14:paraId="44DB6F62" w14:textId="77777777" w:rsidTr="009B22D4">
        <w:trPr>
          <w:trHeight w:val="340"/>
        </w:trPr>
        <w:tc>
          <w:tcPr>
            <w:tcW w:w="1766" w:type="pct"/>
          </w:tcPr>
          <w:p w14:paraId="7BFE8AD0" w14:textId="77777777" w:rsidR="00A1243D" w:rsidRPr="001E4101" w:rsidRDefault="00A1243D" w:rsidP="009B22D4">
            <w:pPr>
              <w:pStyle w:val="VRQABodyText"/>
            </w:pPr>
            <w:r w:rsidRPr="001E4101">
              <w:t>Self-management skills to:</w:t>
            </w:r>
          </w:p>
        </w:tc>
        <w:tc>
          <w:tcPr>
            <w:tcW w:w="3234" w:type="pct"/>
          </w:tcPr>
          <w:p w14:paraId="6F204A9E" w14:textId="2D8278D2" w:rsidR="00A1243D" w:rsidRPr="001E4101" w:rsidRDefault="00A1243D" w:rsidP="00C04E45">
            <w:pPr>
              <w:pStyle w:val="VRQABullet1"/>
            </w:pPr>
            <w:r>
              <w:t>identify own needs for independent life skills and seek support to achieve these</w:t>
            </w:r>
            <w:r w:rsidR="00F63151">
              <w:t>.</w:t>
            </w:r>
          </w:p>
        </w:tc>
      </w:tr>
    </w:tbl>
    <w:p w14:paraId="6AE001AC" w14:textId="12B68A7F" w:rsidR="00A1243D" w:rsidRDefault="00A1243D" w:rsidP="005A1A07">
      <w:pPr>
        <w:tabs>
          <w:tab w:val="left" w:pos="2115"/>
        </w:tabs>
      </w:pPr>
    </w:p>
    <w:tbl>
      <w:tblPr>
        <w:tblStyle w:val="Tablestyle1"/>
        <w:tblW w:w="9639" w:type="dxa"/>
        <w:tblInd w:w="421"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543"/>
        <w:gridCol w:w="4111"/>
        <w:gridCol w:w="1985"/>
      </w:tblGrid>
      <w:tr w:rsidR="00A1243D" w14:paraId="3FBE1109" w14:textId="77777777" w:rsidTr="005A1A07">
        <w:trPr>
          <w:cnfStyle w:val="100000000000" w:firstRow="1" w:lastRow="0" w:firstColumn="0" w:lastColumn="0" w:oddVBand="0" w:evenVBand="0" w:oddHBand="0" w:evenHBand="0" w:firstRowFirstColumn="0" w:firstRowLastColumn="0" w:lastRowFirstColumn="0" w:lastRowLastColumn="0"/>
          <w:trHeight w:val="732"/>
        </w:trPr>
        <w:tc>
          <w:tcPr>
            <w:tcW w:w="9639"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EAD0C4F" w14:textId="77777777" w:rsidR="00A1243D" w:rsidRDefault="00A1243D" w:rsidP="009B22D4">
            <w:pPr>
              <w:pStyle w:val="VRQACourseTemplateTableWhiteHeadRightCol"/>
              <w:keepNext/>
            </w:pPr>
            <w:r>
              <w:t>Unit mapping</w:t>
            </w:r>
          </w:p>
        </w:tc>
      </w:tr>
      <w:tr w:rsidR="00A1243D" w14:paraId="757D6B5F" w14:textId="77777777" w:rsidTr="005A1A07">
        <w:tc>
          <w:tcPr>
            <w:tcW w:w="3543" w:type="dxa"/>
          </w:tcPr>
          <w:p w14:paraId="79A0540B" w14:textId="77777777" w:rsidR="00A1243D" w:rsidRDefault="00A1243D" w:rsidP="009B22D4">
            <w:pPr>
              <w:pStyle w:val="VRQABodyText"/>
            </w:pPr>
            <w:r>
              <w:t>Current version</w:t>
            </w:r>
          </w:p>
        </w:tc>
        <w:tc>
          <w:tcPr>
            <w:tcW w:w="4111" w:type="dxa"/>
          </w:tcPr>
          <w:p w14:paraId="16C518AB" w14:textId="77777777" w:rsidR="00A1243D" w:rsidRDefault="00A1243D" w:rsidP="009B22D4">
            <w:pPr>
              <w:pStyle w:val="VRQABodyText"/>
            </w:pPr>
            <w:r>
              <w:t>Previous version</w:t>
            </w:r>
          </w:p>
        </w:tc>
        <w:tc>
          <w:tcPr>
            <w:tcW w:w="1985" w:type="dxa"/>
          </w:tcPr>
          <w:p w14:paraId="2250168A" w14:textId="77777777" w:rsidR="00A1243D" w:rsidRDefault="00A1243D" w:rsidP="009B22D4">
            <w:pPr>
              <w:pStyle w:val="VRQABodyText"/>
            </w:pPr>
            <w:r>
              <w:t>Comments</w:t>
            </w:r>
          </w:p>
        </w:tc>
      </w:tr>
      <w:tr w:rsidR="00A1243D" w14:paraId="5D919FE1" w14:textId="77777777" w:rsidTr="005A1A07">
        <w:tc>
          <w:tcPr>
            <w:tcW w:w="3543" w:type="dxa"/>
          </w:tcPr>
          <w:p w14:paraId="678D010A" w14:textId="598523C3" w:rsidR="00A1243D" w:rsidRPr="00971E17" w:rsidRDefault="009A0338" w:rsidP="009B22D4">
            <w:pPr>
              <w:pStyle w:val="VRQABodyText"/>
            </w:pPr>
            <w:r w:rsidRPr="009A0338">
              <w:t>VU24042</w:t>
            </w:r>
            <w:r w:rsidR="00A1243D" w:rsidRPr="00971E17">
              <w:t xml:space="preserve"> Explore self development</w:t>
            </w:r>
          </w:p>
        </w:tc>
        <w:tc>
          <w:tcPr>
            <w:tcW w:w="4111" w:type="dxa"/>
          </w:tcPr>
          <w:p w14:paraId="276DBB45" w14:textId="77777777" w:rsidR="00A1243D" w:rsidRDefault="00A1243D" w:rsidP="009B22D4">
            <w:pPr>
              <w:pStyle w:val="VRQABodyText"/>
            </w:pPr>
            <w:r w:rsidRPr="00971E17">
              <w:t>VU23035 Explore self development</w:t>
            </w:r>
          </w:p>
        </w:tc>
        <w:tc>
          <w:tcPr>
            <w:tcW w:w="1985" w:type="dxa"/>
          </w:tcPr>
          <w:p w14:paraId="37B6095A" w14:textId="77777777" w:rsidR="00A1243D" w:rsidRDefault="00A1243D" w:rsidP="009B22D4">
            <w:pPr>
              <w:pStyle w:val="VRQABodyText"/>
            </w:pPr>
            <w:r>
              <w:t>Equivalent</w:t>
            </w:r>
          </w:p>
        </w:tc>
      </w:tr>
    </w:tbl>
    <w:p w14:paraId="36AF60F1" w14:textId="77777777" w:rsidR="00A1243D" w:rsidRDefault="00A1243D" w:rsidP="00A1243D"/>
    <w:p w14:paraId="0126CE1A" w14:textId="77777777" w:rsidR="00A1243D" w:rsidRDefault="00A1243D" w:rsidP="00A1243D">
      <w:r>
        <w:br w:type="page"/>
      </w:r>
    </w:p>
    <w:tbl>
      <w:tblPr>
        <w:tblStyle w:val="Tablestyle1"/>
        <w:tblW w:w="4792" w:type="pct"/>
        <w:tblInd w:w="426" w:type="dxa"/>
        <w:tblLayout w:type="fixed"/>
        <w:tblLook w:val="04A0" w:firstRow="1" w:lastRow="0" w:firstColumn="1" w:lastColumn="0" w:noHBand="0" w:noVBand="1"/>
      </w:tblPr>
      <w:tblGrid>
        <w:gridCol w:w="2146"/>
        <w:gridCol w:w="7634"/>
      </w:tblGrid>
      <w:tr w:rsidR="00A1243D" w:rsidRPr="0071490E" w14:paraId="27D933F3" w14:textId="77777777" w:rsidTr="009B22D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bottom w:val="dashSmallGap" w:sz="2" w:space="0" w:color="DBDCDE" w:themeColor="text1" w:themeTint="33"/>
            </w:tcBorders>
          </w:tcPr>
          <w:p w14:paraId="48BD7909" w14:textId="77777777" w:rsidR="00A1243D" w:rsidRPr="000B4A2C" w:rsidRDefault="00A1243D" w:rsidP="009B22D4">
            <w:pPr>
              <w:pStyle w:val="VRQACourseTemplateTableWhiteHeadRightCol"/>
            </w:pPr>
            <w:r w:rsidRPr="00470AA1">
              <w:lastRenderedPageBreak/>
              <w:t>Assessment</w:t>
            </w:r>
            <w:r w:rsidRPr="000B4A2C">
              <w:t xml:space="preserve"> Requirements Template</w:t>
            </w:r>
          </w:p>
        </w:tc>
      </w:tr>
      <w:tr w:rsidR="00A1243D" w:rsidRPr="00E7450B" w14:paraId="1503AD75" w14:textId="77777777" w:rsidTr="009B22D4">
        <w:trPr>
          <w:trHeight w:val="152"/>
        </w:trPr>
        <w:tc>
          <w:tcPr>
            <w:tcW w:w="1097" w:type="pct"/>
            <w:tcBorders>
              <w:top w:val="dashSmallGap" w:sz="2" w:space="0" w:color="DBDCDE" w:themeColor="text1" w:themeTint="33"/>
              <w:left w:val="dashSmallGap" w:sz="2" w:space="0" w:color="DBDCDE" w:themeColor="text1" w:themeTint="33"/>
              <w:bottom w:val="dashSmallGap" w:sz="2" w:space="0" w:color="DBDCDE" w:themeColor="text1" w:themeTint="33"/>
              <w:right w:val="dashSmallGap" w:sz="2" w:space="0" w:color="DBDCDE" w:themeColor="text1" w:themeTint="33"/>
            </w:tcBorders>
          </w:tcPr>
          <w:p w14:paraId="52AAC2E0" w14:textId="77777777" w:rsidR="00A1243D" w:rsidRPr="00E53476" w:rsidRDefault="00A1243D" w:rsidP="009B22D4">
            <w:pPr>
              <w:pStyle w:val="VRQACourseTemplateLeftHandColumnBlueNoHanging"/>
            </w:pPr>
            <w:r w:rsidRPr="00E53476">
              <w:t>Title</w:t>
            </w:r>
          </w:p>
        </w:tc>
        <w:tc>
          <w:tcPr>
            <w:tcW w:w="3903" w:type="pct"/>
            <w:tcBorders>
              <w:top w:val="dashSmallGap" w:sz="2" w:space="0" w:color="DBDCDE" w:themeColor="text1" w:themeTint="33"/>
              <w:left w:val="dashSmallGap" w:sz="2" w:space="0" w:color="DBDCDE" w:themeColor="text1" w:themeTint="33"/>
              <w:bottom w:val="dashSmallGap" w:sz="2" w:space="0" w:color="DBDCDE" w:themeColor="text1" w:themeTint="33"/>
              <w:right w:val="dashSmallGap" w:sz="2" w:space="0" w:color="DBDCDE" w:themeColor="text1" w:themeTint="33"/>
            </w:tcBorders>
          </w:tcPr>
          <w:p w14:paraId="7C02DDCB" w14:textId="6711414D" w:rsidR="00A1243D" w:rsidRPr="000B4A2C" w:rsidRDefault="00A1243D" w:rsidP="009B22D4">
            <w:pPr>
              <w:pStyle w:val="VRQABodyText"/>
            </w:pPr>
            <w:r w:rsidRPr="00A27858">
              <w:t>Assessment Requirements for</w:t>
            </w:r>
            <w:r>
              <w:t xml:space="preserve"> </w:t>
            </w:r>
            <w:r w:rsidR="00DA65D4" w:rsidRPr="00DA65D4">
              <w:t xml:space="preserve">VU24042 </w:t>
            </w:r>
            <w:r w:rsidRPr="00971E17">
              <w:t>Explore self development</w:t>
            </w:r>
            <w:r w:rsidR="00BE59EC">
              <w:t>.</w:t>
            </w:r>
          </w:p>
        </w:tc>
      </w:tr>
      <w:tr w:rsidR="00A1243D" w:rsidRPr="00E7450B" w14:paraId="2F1CD15E" w14:textId="77777777" w:rsidTr="009B22D4">
        <w:trPr>
          <w:trHeight w:val="3369"/>
        </w:trPr>
        <w:tc>
          <w:tcPr>
            <w:tcW w:w="1097" w:type="pct"/>
            <w:tcBorders>
              <w:top w:val="dashSmallGap" w:sz="2" w:space="0" w:color="DBDCDE" w:themeColor="text1" w:themeTint="33"/>
              <w:left w:val="dashSmallGap" w:sz="2" w:space="0" w:color="DBDCDE" w:themeColor="text1" w:themeTint="33"/>
              <w:bottom w:val="dashSmallGap" w:sz="2" w:space="0" w:color="DBDCDE" w:themeColor="text1" w:themeTint="33"/>
              <w:right w:val="dashSmallGap" w:sz="2" w:space="0" w:color="DBDCDE" w:themeColor="text1" w:themeTint="33"/>
            </w:tcBorders>
          </w:tcPr>
          <w:p w14:paraId="49222CF5" w14:textId="77777777" w:rsidR="00A1243D" w:rsidRPr="00E53476" w:rsidRDefault="00A1243D" w:rsidP="009B22D4">
            <w:pPr>
              <w:pStyle w:val="VRQACourseTemplateLeftHandColumnBlueNoHanging"/>
            </w:pPr>
            <w:r w:rsidRPr="00E53476">
              <w:t>Performance Evidence</w:t>
            </w:r>
          </w:p>
        </w:tc>
        <w:tc>
          <w:tcPr>
            <w:tcW w:w="3903" w:type="pct"/>
            <w:tcBorders>
              <w:top w:val="dashSmallGap" w:sz="2" w:space="0" w:color="DBDCDE" w:themeColor="text1" w:themeTint="33"/>
              <w:left w:val="dashSmallGap" w:sz="2" w:space="0" w:color="DBDCDE" w:themeColor="text1" w:themeTint="33"/>
              <w:bottom w:val="dashSmallGap" w:sz="2" w:space="0" w:color="DBDCDE" w:themeColor="text1" w:themeTint="33"/>
              <w:right w:val="dashSmallGap" w:sz="2" w:space="0" w:color="DBDCDE" w:themeColor="text1" w:themeTint="33"/>
            </w:tcBorders>
          </w:tcPr>
          <w:p w14:paraId="3F238979" w14:textId="77777777" w:rsidR="00A1243D" w:rsidRDefault="00A1243D" w:rsidP="009B22D4">
            <w:pPr>
              <w:pStyle w:val="VRQABodyText"/>
            </w:pPr>
            <w:r w:rsidRPr="00603C28">
              <w:t xml:space="preserve">The candidate must demonstrate the ability to complete tasks outlined in the elements and performance criteria of this unit. </w:t>
            </w:r>
          </w:p>
          <w:p w14:paraId="515DB1F6" w14:textId="77777777" w:rsidR="00A1243D" w:rsidRDefault="00A1243D" w:rsidP="009B22D4">
            <w:pPr>
              <w:pStyle w:val="VRQABodyText"/>
            </w:pPr>
            <w:r w:rsidRPr="00603C28">
              <w:t>Assessment must confirm the ability to:</w:t>
            </w:r>
          </w:p>
          <w:p w14:paraId="1280FD64" w14:textId="77777777" w:rsidR="00A1243D" w:rsidRDefault="00A1243D" w:rsidP="00C04E45">
            <w:pPr>
              <w:pStyle w:val="VRQABullet1"/>
            </w:pPr>
            <w:r>
              <w:t>Identify own self development needs in two areas including:</w:t>
            </w:r>
          </w:p>
          <w:p w14:paraId="7985A2B1" w14:textId="430F4F7F" w:rsidR="00A1243D" w:rsidRDefault="00A1243D" w:rsidP="00A1243D">
            <w:pPr>
              <w:pStyle w:val="VRQASubBullet"/>
              <w:keepNext w:val="0"/>
              <w:numPr>
                <w:ilvl w:val="0"/>
                <w:numId w:val="12"/>
              </w:numPr>
              <w:spacing w:before="60" w:line="264" w:lineRule="auto"/>
              <w:ind w:left="1055"/>
            </w:pPr>
            <w:r>
              <w:t>accessing information and resources to support identified self development needs</w:t>
            </w:r>
            <w:r w:rsidR="00BE59EC">
              <w:t>.</w:t>
            </w:r>
          </w:p>
          <w:p w14:paraId="16BF5771" w14:textId="58C5ACC9" w:rsidR="00A1243D" w:rsidRDefault="00A1243D" w:rsidP="00A1243D">
            <w:pPr>
              <w:pStyle w:val="VRQASubBullet"/>
              <w:keepNext w:val="0"/>
              <w:numPr>
                <w:ilvl w:val="0"/>
                <w:numId w:val="12"/>
              </w:numPr>
              <w:spacing w:before="60" w:line="264" w:lineRule="auto"/>
              <w:ind w:left="1055"/>
            </w:pPr>
            <w:r>
              <w:t xml:space="preserve"> identifying strategies to meet identified self development needs</w:t>
            </w:r>
            <w:r w:rsidR="00F63151">
              <w:t>.</w:t>
            </w:r>
          </w:p>
          <w:p w14:paraId="458A3655" w14:textId="31D523A8" w:rsidR="00A1243D" w:rsidRDefault="00A1243D" w:rsidP="00C04E45">
            <w:pPr>
              <w:pStyle w:val="VRQABullet1"/>
            </w:pPr>
            <w:r>
              <w:t>Identify two independent life skills and strategies to achieve them</w:t>
            </w:r>
            <w:r w:rsidR="00F63151">
              <w:t>.</w:t>
            </w:r>
            <w:r>
              <w:t xml:space="preserve"> </w:t>
            </w:r>
          </w:p>
          <w:p w14:paraId="62534221" w14:textId="6F051A76" w:rsidR="00A1243D" w:rsidRPr="000B4A2C" w:rsidRDefault="00A1243D" w:rsidP="00C04E45">
            <w:pPr>
              <w:pStyle w:val="VRQABullet1"/>
            </w:pPr>
            <w:r>
              <w:t>Identify two aspects of respectful and safe relationships and strategies to maintain them</w:t>
            </w:r>
            <w:r w:rsidR="00F63151">
              <w:t>.</w:t>
            </w:r>
          </w:p>
        </w:tc>
      </w:tr>
      <w:tr w:rsidR="00A1243D" w:rsidRPr="00E7450B" w14:paraId="2467B153" w14:textId="77777777" w:rsidTr="009B22D4">
        <w:trPr>
          <w:trHeight w:val="561"/>
        </w:trPr>
        <w:tc>
          <w:tcPr>
            <w:tcW w:w="1097" w:type="pct"/>
            <w:tcBorders>
              <w:top w:val="dashSmallGap" w:sz="2" w:space="0" w:color="DBDCDE" w:themeColor="text1" w:themeTint="33"/>
              <w:left w:val="dashSmallGap" w:sz="2" w:space="0" w:color="DBDCDE" w:themeColor="text1" w:themeTint="33"/>
              <w:bottom w:val="dashSmallGap" w:sz="2" w:space="0" w:color="DBDCDE" w:themeColor="text1" w:themeTint="33"/>
              <w:right w:val="dashSmallGap" w:sz="2" w:space="0" w:color="DBDCDE" w:themeColor="text1" w:themeTint="33"/>
            </w:tcBorders>
          </w:tcPr>
          <w:p w14:paraId="7F98D3C5" w14:textId="77777777" w:rsidR="00A1243D" w:rsidRPr="00E53476" w:rsidRDefault="00A1243D" w:rsidP="009B22D4">
            <w:pPr>
              <w:pStyle w:val="VRQACourseTemplateLeftHandColumnBlueNoHanging"/>
            </w:pPr>
            <w:r w:rsidRPr="00E53476">
              <w:t>Knowledge Evidence</w:t>
            </w:r>
          </w:p>
        </w:tc>
        <w:tc>
          <w:tcPr>
            <w:tcW w:w="3903" w:type="pct"/>
            <w:tcBorders>
              <w:top w:val="dashSmallGap" w:sz="2" w:space="0" w:color="DBDCDE" w:themeColor="text1" w:themeTint="33"/>
              <w:left w:val="dashSmallGap" w:sz="2" w:space="0" w:color="DBDCDE" w:themeColor="text1" w:themeTint="33"/>
              <w:bottom w:val="dashSmallGap" w:sz="2" w:space="0" w:color="DBDCDE" w:themeColor="text1" w:themeTint="33"/>
              <w:right w:val="dashSmallGap" w:sz="2" w:space="0" w:color="DBDCDE" w:themeColor="text1" w:themeTint="33"/>
            </w:tcBorders>
          </w:tcPr>
          <w:p w14:paraId="2501177E" w14:textId="77777777" w:rsidR="00A1243D" w:rsidRDefault="00A1243D" w:rsidP="009B22D4">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w:t>
            </w:r>
          </w:p>
          <w:p w14:paraId="35EEF80B" w14:textId="77777777" w:rsidR="00A1243D" w:rsidRDefault="00A1243D" w:rsidP="009B22D4">
            <w:pPr>
              <w:pStyle w:val="VRQABodyText"/>
            </w:pPr>
            <w:r>
              <w:t>This includes knowledge of:</w:t>
            </w:r>
          </w:p>
          <w:p w14:paraId="2BAE8B79" w14:textId="53EEF4E4" w:rsidR="00A1243D" w:rsidRPr="008D7E73" w:rsidRDefault="00A1243D" w:rsidP="00C04E45">
            <w:pPr>
              <w:pStyle w:val="VRQABullet1"/>
            </w:pPr>
            <w:r w:rsidRPr="008D7E73">
              <w:t>features of socially responsible and protective behaviours to support respectful relationships</w:t>
            </w:r>
            <w:r w:rsidR="00F63151">
              <w:t>.</w:t>
            </w:r>
          </w:p>
          <w:p w14:paraId="622973C0" w14:textId="1135BABA" w:rsidR="00A1243D" w:rsidRPr="008D7E73" w:rsidRDefault="00A1243D" w:rsidP="00C04E45">
            <w:pPr>
              <w:pStyle w:val="VRQABullet1"/>
            </w:pPr>
            <w:r w:rsidRPr="008D7E73">
              <w:t>sources of information and support for</w:t>
            </w:r>
            <w:r>
              <w:t xml:space="preserve"> self</w:t>
            </w:r>
            <w:r w:rsidRPr="008D7E73">
              <w:t xml:space="preserve"> development needs</w:t>
            </w:r>
            <w:r w:rsidR="00F63151">
              <w:t>.</w:t>
            </w:r>
          </w:p>
          <w:p w14:paraId="6B4A81EF" w14:textId="3282832C" w:rsidR="00A1243D" w:rsidRPr="000B4A2C" w:rsidRDefault="00A1243D" w:rsidP="00C04E45">
            <w:pPr>
              <w:pStyle w:val="VRQABullet1"/>
            </w:pPr>
            <w:r w:rsidRPr="008D7E73">
              <w:t>personal safety</w:t>
            </w:r>
            <w:r>
              <w:t xml:space="preserve"> of self and others</w:t>
            </w:r>
            <w:r w:rsidRPr="008D7E73">
              <w:t xml:space="preserve"> within relationships</w:t>
            </w:r>
            <w:r w:rsidR="00F63151">
              <w:t>.</w:t>
            </w:r>
          </w:p>
        </w:tc>
      </w:tr>
      <w:tr w:rsidR="00A1243D" w:rsidRPr="00E7450B" w14:paraId="6D740C9A" w14:textId="77777777" w:rsidTr="009B22D4">
        <w:trPr>
          <w:trHeight w:val="561"/>
        </w:trPr>
        <w:tc>
          <w:tcPr>
            <w:tcW w:w="1097" w:type="pct"/>
            <w:tcBorders>
              <w:top w:val="dashSmallGap" w:sz="2" w:space="0" w:color="DBDCDE" w:themeColor="text1" w:themeTint="33"/>
              <w:left w:val="dashSmallGap" w:sz="2" w:space="0" w:color="DBDCDE" w:themeColor="text1" w:themeTint="33"/>
              <w:bottom w:val="dashSmallGap" w:sz="2" w:space="0" w:color="DBDCDE" w:themeColor="text1" w:themeTint="33"/>
              <w:right w:val="dashSmallGap" w:sz="2" w:space="0" w:color="DBDCDE" w:themeColor="text1" w:themeTint="33"/>
            </w:tcBorders>
          </w:tcPr>
          <w:p w14:paraId="390A8E9A" w14:textId="77777777" w:rsidR="00A1243D" w:rsidRPr="00E53476" w:rsidRDefault="00A1243D" w:rsidP="009B22D4">
            <w:pPr>
              <w:pStyle w:val="VRQACourseTemplateLeftHandColumnBlueNoHanging"/>
            </w:pPr>
            <w:r w:rsidRPr="00E53476">
              <w:t>Assessment Conditions</w:t>
            </w:r>
          </w:p>
        </w:tc>
        <w:tc>
          <w:tcPr>
            <w:tcW w:w="3903" w:type="pct"/>
            <w:tcBorders>
              <w:top w:val="dashSmallGap" w:sz="2" w:space="0" w:color="DBDCDE" w:themeColor="text1" w:themeTint="33"/>
              <w:left w:val="dashSmallGap" w:sz="2" w:space="0" w:color="DBDCDE" w:themeColor="text1" w:themeTint="33"/>
              <w:bottom w:val="dashSmallGap" w:sz="2" w:space="0" w:color="DBDCDE" w:themeColor="text1" w:themeTint="33"/>
              <w:right w:val="dashSmallGap" w:sz="2" w:space="0" w:color="DBDCDE" w:themeColor="text1" w:themeTint="33"/>
            </w:tcBorders>
          </w:tcPr>
          <w:p w14:paraId="650D6E6E" w14:textId="77777777" w:rsidR="00A1243D" w:rsidRDefault="00A1243D" w:rsidP="009B22D4">
            <w:pPr>
              <w:pStyle w:val="VRQABodyText"/>
            </w:pPr>
            <w:r w:rsidRPr="00E100E0">
              <w:t>Assessment must ensure</w:t>
            </w:r>
            <w:r>
              <w:t xml:space="preserve"> access to</w:t>
            </w:r>
            <w:r w:rsidRPr="00E100E0">
              <w:t>:</w:t>
            </w:r>
          </w:p>
          <w:p w14:paraId="4F524C8C" w14:textId="755AE9C8" w:rsidR="00A1243D" w:rsidRDefault="00A1243D" w:rsidP="00C04E45">
            <w:pPr>
              <w:pStyle w:val="VRQABullet1"/>
            </w:pPr>
            <w:r>
              <w:t>appropriate support person/s to enable full participation</w:t>
            </w:r>
            <w:r w:rsidR="00F63151">
              <w:t>.</w:t>
            </w:r>
          </w:p>
          <w:p w14:paraId="234F87DA" w14:textId="55493AA0" w:rsidR="00A1243D" w:rsidRDefault="00A1243D" w:rsidP="00C04E45">
            <w:pPr>
              <w:pStyle w:val="VRQABullet1"/>
            </w:pPr>
            <w:r>
              <w:t>resources to support self development</w:t>
            </w:r>
            <w:r w:rsidR="00F63151">
              <w:t>.</w:t>
            </w:r>
          </w:p>
          <w:p w14:paraId="3D1B8CBD" w14:textId="3BC79FCF" w:rsidR="00A1243D" w:rsidRDefault="00A1243D" w:rsidP="00C04E45">
            <w:pPr>
              <w:pStyle w:val="VRQABullet1"/>
            </w:pPr>
            <w:r>
              <w:t>assessment tasks which deal with the familiar and concrete</w:t>
            </w:r>
            <w:r w:rsidR="00F63151">
              <w:t>.</w:t>
            </w:r>
          </w:p>
          <w:p w14:paraId="64F300A1" w14:textId="77777777" w:rsidR="00A1243D" w:rsidRDefault="00A1243D" w:rsidP="009B22D4">
            <w:pPr>
              <w:pStyle w:val="VRQABodyText"/>
            </w:pPr>
            <w:r>
              <w:t>At this level the learner:</w:t>
            </w:r>
          </w:p>
          <w:p w14:paraId="596C15C0" w14:textId="744A8F4E" w:rsidR="00A1243D" w:rsidRDefault="00A1243D" w:rsidP="00C04E45">
            <w:pPr>
              <w:pStyle w:val="VRQABullet1"/>
            </w:pPr>
            <w:r>
              <w:t>may require strong support from the context, including visual cues</w:t>
            </w:r>
            <w:r w:rsidR="00F63151">
              <w:t>.</w:t>
            </w:r>
            <w:r>
              <w:t xml:space="preserve"> </w:t>
            </w:r>
          </w:p>
          <w:p w14:paraId="228B4ADB" w14:textId="6B688BA2" w:rsidR="00A1243D" w:rsidRDefault="00A1243D" w:rsidP="00C04E45">
            <w:pPr>
              <w:pStyle w:val="VRQABullet1"/>
            </w:pPr>
            <w:r>
              <w:t>can work alongside an expert/mentor where prompting and advice can be provided</w:t>
            </w:r>
            <w:r w:rsidR="00F63151">
              <w:t>.</w:t>
            </w:r>
          </w:p>
          <w:p w14:paraId="54C380CF" w14:textId="77777777" w:rsidR="00A1243D" w:rsidRDefault="00A1243D" w:rsidP="009B22D4">
            <w:pPr>
              <w:pStyle w:val="VRQABodyText"/>
            </w:pPr>
            <w:r w:rsidRPr="00E45C7D">
              <w:t>Where the learner has additional complex conditions, alternative or assistive technology devices should be used to support assessment.</w:t>
            </w:r>
          </w:p>
          <w:p w14:paraId="6B316973" w14:textId="77777777" w:rsidR="00A1243D" w:rsidRPr="00E45C7D" w:rsidRDefault="00A1243D" w:rsidP="009B22D4">
            <w:pPr>
              <w:pStyle w:val="Bodycopy"/>
              <w:rPr>
                <w:b/>
                <w:bCs/>
              </w:rPr>
            </w:pPr>
            <w:r w:rsidRPr="00E45C7D">
              <w:rPr>
                <w:b/>
                <w:bCs/>
              </w:rPr>
              <w:t>Assessor requirements</w:t>
            </w:r>
          </w:p>
          <w:p w14:paraId="61A76254" w14:textId="77777777" w:rsidR="00A1243D" w:rsidRPr="000B4A2C" w:rsidRDefault="00A1243D" w:rsidP="009B22D4">
            <w:pPr>
              <w:pStyle w:val="VRQABodyText"/>
            </w:pPr>
            <w:r w:rsidRPr="004071B7">
              <w:t xml:space="preserve">Assessors of this unit must have demonstrable expertise in teaching and assessing in the </w:t>
            </w:r>
            <w:r>
              <w:t>S</w:t>
            </w:r>
            <w:r w:rsidRPr="004071B7">
              <w:t xml:space="preserve">pecial </w:t>
            </w:r>
            <w:r>
              <w:t>E</w:t>
            </w:r>
            <w:r w:rsidRPr="004071B7">
              <w:t>ducation field</w:t>
            </w:r>
            <w:r>
              <w:t xml:space="preserve">. </w:t>
            </w:r>
            <w:r w:rsidRPr="00A8762C">
              <w:t>Refer to Section B6.2 for further information on meeting the assessor requirements.</w:t>
            </w:r>
          </w:p>
        </w:tc>
      </w:tr>
    </w:tbl>
    <w:p w14:paraId="181452DA" w14:textId="77777777" w:rsidR="00A1243D" w:rsidRDefault="00A1243D" w:rsidP="00A1243D">
      <w:pPr>
        <w:rPr>
          <w:lang w:val="en-GB"/>
        </w:rPr>
        <w:sectPr w:rsidR="00A1243D" w:rsidSect="00C5576B">
          <w:headerReference w:type="even" r:id="rId53"/>
          <w:headerReference w:type="default" r:id="rId54"/>
          <w:headerReference w:type="first" r:id="rId55"/>
          <w:pgSz w:w="11900" w:h="16840"/>
          <w:pgMar w:top="1823" w:right="845" w:bottom="851" w:left="851" w:header="426" w:footer="397" w:gutter="0"/>
          <w:cols w:space="227"/>
          <w:docGrid w:linePitch="360"/>
        </w:sectPr>
      </w:pPr>
    </w:p>
    <w:tbl>
      <w:tblPr>
        <w:tblStyle w:val="Tablestyle1"/>
        <w:tblW w:w="4864" w:type="pct"/>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2709"/>
        <w:gridCol w:w="7208"/>
      </w:tblGrid>
      <w:tr w:rsidR="00A1243D" w:rsidRPr="00F504D4" w14:paraId="73F49D0F" w14:textId="77777777" w:rsidTr="009B22D4">
        <w:trPr>
          <w:cnfStyle w:val="100000000000" w:firstRow="1" w:lastRow="0" w:firstColumn="0" w:lastColumn="0" w:oddVBand="0" w:evenVBand="0" w:oddHBand="0" w:evenHBand="0" w:firstRowFirstColumn="0" w:firstRowLastColumn="0" w:lastRowFirstColumn="0" w:lastRowLastColumn="0"/>
          <w:trHeight w:val="340"/>
        </w:trPr>
        <w:tc>
          <w:tcPr>
            <w:tcW w:w="1366"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EBB460B" w14:textId="77777777" w:rsidR="00A1243D" w:rsidRPr="00F504D4" w:rsidRDefault="00A1243D" w:rsidP="009B22D4">
            <w:pPr>
              <w:pStyle w:val="VRQACourseTemplateLeftHandColumnBlue"/>
            </w:pPr>
            <w:r w:rsidRPr="00F504D4">
              <w:lastRenderedPageBreak/>
              <w:t xml:space="preserve">Unit </w:t>
            </w:r>
            <w:r>
              <w:t>code</w:t>
            </w:r>
          </w:p>
        </w:tc>
        <w:tc>
          <w:tcPr>
            <w:tcW w:w="3634"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17AED76" w14:textId="43D258D3" w:rsidR="00A1243D" w:rsidRPr="00E911E3" w:rsidRDefault="00DA65D4" w:rsidP="009B22D4">
            <w:pPr>
              <w:pStyle w:val="Bodycopy"/>
            </w:pPr>
            <w:r w:rsidRPr="00DA65D4">
              <w:rPr>
                <w:b/>
                <w:bCs/>
              </w:rPr>
              <w:t>VU24043</w:t>
            </w:r>
          </w:p>
        </w:tc>
      </w:tr>
      <w:tr w:rsidR="00A1243D" w:rsidRPr="00F504D4" w14:paraId="2FFD5F91" w14:textId="77777777" w:rsidTr="009B22D4">
        <w:trPr>
          <w:trHeight w:val="340"/>
        </w:trPr>
        <w:tc>
          <w:tcPr>
            <w:tcW w:w="1366" w:type="pct"/>
          </w:tcPr>
          <w:p w14:paraId="0A3A3673" w14:textId="77777777" w:rsidR="00A1243D" w:rsidRPr="00F504D4" w:rsidRDefault="00A1243D" w:rsidP="009B22D4">
            <w:pPr>
              <w:pStyle w:val="VRQACourseTemplateLeftHandColumnBlue"/>
            </w:pPr>
            <w:r w:rsidRPr="00F504D4">
              <w:t>Unit title</w:t>
            </w:r>
          </w:p>
        </w:tc>
        <w:tc>
          <w:tcPr>
            <w:tcW w:w="3634" w:type="pct"/>
          </w:tcPr>
          <w:p w14:paraId="76477FC3" w14:textId="77777777" w:rsidR="00A1243D" w:rsidRPr="00E911E3" w:rsidRDefault="00A1243D" w:rsidP="009B22D4">
            <w:pPr>
              <w:pStyle w:val="Bodycopy"/>
            </w:pPr>
            <w:r w:rsidRPr="00F45592">
              <w:rPr>
                <w:b/>
                <w:bCs/>
              </w:rPr>
              <w:t>Participate in travel activities</w:t>
            </w:r>
          </w:p>
        </w:tc>
      </w:tr>
      <w:tr w:rsidR="00A1243D" w:rsidRPr="00F504D4" w14:paraId="0D043688" w14:textId="77777777" w:rsidTr="009B22D4">
        <w:trPr>
          <w:trHeight w:val="340"/>
        </w:trPr>
        <w:tc>
          <w:tcPr>
            <w:tcW w:w="1366" w:type="pct"/>
          </w:tcPr>
          <w:p w14:paraId="2647FDBE" w14:textId="77777777" w:rsidR="00A1243D" w:rsidRPr="00F504D4" w:rsidRDefault="00A1243D" w:rsidP="009B22D4">
            <w:pPr>
              <w:pStyle w:val="VRQACourseTemplateLeftHandColumnBlue"/>
            </w:pPr>
            <w:r w:rsidRPr="00F504D4">
              <w:t>Application</w:t>
            </w:r>
          </w:p>
        </w:tc>
        <w:tc>
          <w:tcPr>
            <w:tcW w:w="3634" w:type="pct"/>
          </w:tcPr>
          <w:p w14:paraId="32DE211D" w14:textId="77777777" w:rsidR="00A1243D" w:rsidRDefault="00A1243D" w:rsidP="009B22D4">
            <w:pPr>
              <w:pStyle w:val="VRQABodyText"/>
            </w:pPr>
            <w:r w:rsidRPr="00C24DB6">
              <w:t>This unit describes the skills and knowledge to</w:t>
            </w:r>
            <w:r>
              <w:t xml:space="preserve"> p</w:t>
            </w:r>
            <w:r w:rsidRPr="005D261C">
              <w:t>articipate in travel activities</w:t>
            </w:r>
            <w:r>
              <w:t xml:space="preserve"> and includes the ability to</w:t>
            </w:r>
            <w:r w:rsidRPr="000E64B1">
              <w:t xml:space="preserve"> access</w:t>
            </w:r>
            <w:r>
              <w:t xml:space="preserve"> and use travel information and select</w:t>
            </w:r>
            <w:r w:rsidRPr="000E64B1">
              <w:t xml:space="preserve"> the most appropriate travel</w:t>
            </w:r>
            <w:r>
              <w:t xml:space="preserve"> options</w:t>
            </w:r>
            <w:r w:rsidRPr="000E64B1">
              <w:t>.</w:t>
            </w:r>
          </w:p>
          <w:p w14:paraId="0EA92D21" w14:textId="77777777" w:rsidR="00A1243D" w:rsidRDefault="00A1243D" w:rsidP="009B22D4">
            <w:pPr>
              <w:pStyle w:val="VRQABodyText"/>
            </w:pPr>
            <w:r>
              <w:t xml:space="preserve">This unit applies to learners with intellectual disability </w:t>
            </w:r>
            <w:r w:rsidRPr="00A73AF4">
              <w:t>who are looking to develop their independent travel skills. Learners at this level will require high levels of teacher/mentor support.</w:t>
            </w:r>
          </w:p>
          <w:p w14:paraId="0B350B6E" w14:textId="77777777" w:rsidR="00A1243D" w:rsidRPr="00027E11" w:rsidRDefault="00A1243D" w:rsidP="009B22D4">
            <w:pPr>
              <w:pStyle w:val="VRQABodyText"/>
            </w:pPr>
            <w:r w:rsidRPr="00027E11">
              <w:t>No licensing, legislative or certification requirements apply to this unit at the time of publication.</w:t>
            </w:r>
          </w:p>
        </w:tc>
      </w:tr>
      <w:tr w:rsidR="00A1243D" w:rsidRPr="00E7450B" w14:paraId="460B79C3" w14:textId="77777777" w:rsidTr="009B22D4">
        <w:trPr>
          <w:trHeight w:val="433"/>
        </w:trPr>
        <w:tc>
          <w:tcPr>
            <w:tcW w:w="1366" w:type="pct"/>
          </w:tcPr>
          <w:p w14:paraId="75ACC264" w14:textId="77777777" w:rsidR="00A1243D" w:rsidRPr="00A14141" w:rsidRDefault="00A1243D" w:rsidP="009B22D4">
            <w:pPr>
              <w:pStyle w:val="VRQACourseTemplateLeftHandColumnBlue"/>
            </w:pPr>
            <w:r w:rsidRPr="00F504D4">
              <w:t xml:space="preserve">Pre-requisite Unit(s) </w:t>
            </w:r>
          </w:p>
        </w:tc>
        <w:tc>
          <w:tcPr>
            <w:tcW w:w="3634" w:type="pct"/>
          </w:tcPr>
          <w:p w14:paraId="7FAA5F00" w14:textId="04317C1F" w:rsidR="00A1243D" w:rsidRPr="006F660B" w:rsidRDefault="00A1243D" w:rsidP="009B22D4">
            <w:pPr>
              <w:pStyle w:val="VRQABodyText"/>
            </w:pPr>
            <w:r>
              <w:t>Nil</w:t>
            </w:r>
          </w:p>
        </w:tc>
      </w:tr>
      <w:tr w:rsidR="00A1243D" w:rsidRPr="00E7450B" w14:paraId="157A5BF6" w14:textId="77777777" w:rsidTr="009B22D4">
        <w:trPr>
          <w:trHeight w:val="238"/>
        </w:trPr>
        <w:tc>
          <w:tcPr>
            <w:tcW w:w="1366" w:type="pct"/>
          </w:tcPr>
          <w:p w14:paraId="414B03EF" w14:textId="77777777" w:rsidR="00A1243D" w:rsidRPr="00F504D4" w:rsidRDefault="00A1243D" w:rsidP="009B22D4">
            <w:pPr>
              <w:pStyle w:val="VRQACourseTemplateLeftHandColumnBlue"/>
            </w:pPr>
            <w:r w:rsidRPr="00F504D4">
              <w:t>Competency Field</w:t>
            </w:r>
          </w:p>
        </w:tc>
        <w:tc>
          <w:tcPr>
            <w:tcW w:w="3634" w:type="pct"/>
          </w:tcPr>
          <w:p w14:paraId="75E2B659" w14:textId="797375BE" w:rsidR="00A1243D" w:rsidRPr="006F660B" w:rsidRDefault="00A1243D" w:rsidP="009B22D4">
            <w:pPr>
              <w:pStyle w:val="VRQABodyText"/>
            </w:pPr>
            <w:r w:rsidRPr="00BF16BA">
              <w:t>Not applicable</w:t>
            </w:r>
          </w:p>
        </w:tc>
      </w:tr>
      <w:tr w:rsidR="00A1243D" w:rsidRPr="00E7450B" w14:paraId="1A0731A9" w14:textId="77777777" w:rsidTr="009B22D4">
        <w:trPr>
          <w:trHeight w:val="404"/>
        </w:trPr>
        <w:tc>
          <w:tcPr>
            <w:tcW w:w="1366" w:type="pct"/>
          </w:tcPr>
          <w:p w14:paraId="1226A7F0" w14:textId="77777777" w:rsidR="00A1243D" w:rsidRPr="00F504D4" w:rsidRDefault="00A1243D" w:rsidP="009B22D4">
            <w:pPr>
              <w:pStyle w:val="VRQACourseTemplateLeftHandColumnBlue"/>
            </w:pPr>
            <w:r w:rsidRPr="00F504D4">
              <w:t>Unit Sector</w:t>
            </w:r>
          </w:p>
        </w:tc>
        <w:tc>
          <w:tcPr>
            <w:tcW w:w="3634" w:type="pct"/>
          </w:tcPr>
          <w:p w14:paraId="7005652C" w14:textId="5D78FAF9" w:rsidR="00A1243D" w:rsidRPr="00F504D4" w:rsidRDefault="00A1243D" w:rsidP="009B22D4">
            <w:pPr>
              <w:pStyle w:val="VRQABodyText"/>
            </w:pPr>
            <w:r w:rsidRPr="00BF16BA">
              <w:t>Not applicable</w:t>
            </w:r>
          </w:p>
        </w:tc>
      </w:tr>
    </w:tbl>
    <w:p w14:paraId="2108F0CB" w14:textId="77777777" w:rsidR="00A1243D" w:rsidRDefault="00A1243D" w:rsidP="00A1243D"/>
    <w:tbl>
      <w:tblPr>
        <w:tblStyle w:val="Style1"/>
        <w:tblW w:w="9922" w:type="dxa"/>
        <w:tblInd w:w="284" w:type="dxa"/>
        <w:tblLook w:val="04A0" w:firstRow="1" w:lastRow="0" w:firstColumn="1" w:lastColumn="0" w:noHBand="0" w:noVBand="1"/>
      </w:tblPr>
      <w:tblGrid>
        <w:gridCol w:w="709"/>
        <w:gridCol w:w="3685"/>
        <w:gridCol w:w="851"/>
        <w:gridCol w:w="4677"/>
      </w:tblGrid>
      <w:tr w:rsidR="00A1243D" w:rsidRPr="00427928" w14:paraId="6EBD854C" w14:textId="77777777" w:rsidTr="009B22D4">
        <w:tc>
          <w:tcPr>
            <w:cnfStyle w:val="000000000100" w:firstRow="0" w:lastRow="0" w:firstColumn="0" w:lastColumn="0" w:oddVBand="0" w:evenVBand="0" w:oddHBand="0" w:evenHBand="0" w:firstRowFirstColumn="1" w:firstRowLastColumn="0" w:lastRowFirstColumn="0" w:lastRowLastColumn="0"/>
            <w:tcW w:w="4394" w:type="dxa"/>
            <w:gridSpan w:val="2"/>
            <w:tcBorders>
              <w:top w:val="dashSmallGap" w:sz="2" w:space="0" w:color="DBDCDE" w:themeColor="text1" w:themeTint="33"/>
              <w:left w:val="dashSmallGap" w:sz="2" w:space="0" w:color="DBDCDE" w:themeColor="text1" w:themeTint="33"/>
              <w:bottom w:val="dashSmallGap" w:sz="2" w:space="0" w:color="DBDCDE" w:themeColor="text1" w:themeTint="33"/>
              <w:right w:val="dashSmallGap" w:sz="2" w:space="0" w:color="DBDCDE" w:themeColor="text1" w:themeTint="33"/>
            </w:tcBorders>
            <w:shd w:val="clear" w:color="auto" w:fill="FFFFFF"/>
          </w:tcPr>
          <w:p w14:paraId="6F0A71C3" w14:textId="77777777" w:rsidR="00A1243D" w:rsidRPr="00397BF1" w:rsidRDefault="00A1243D" w:rsidP="009B22D4">
            <w:pPr>
              <w:pStyle w:val="VRQACourseTemplateLeftHandColumnBlue"/>
            </w:pPr>
            <w:r w:rsidRPr="00397BF1">
              <w:t>Element</w:t>
            </w:r>
          </w:p>
        </w:tc>
        <w:tc>
          <w:tcPr>
            <w:tcW w:w="5528" w:type="dxa"/>
            <w:gridSpan w:val="2"/>
            <w:tcBorders>
              <w:top w:val="dashSmallGap" w:sz="2" w:space="0" w:color="DBDCDE" w:themeColor="text1" w:themeTint="33"/>
              <w:left w:val="dashSmallGap" w:sz="2" w:space="0" w:color="DBDCDE" w:themeColor="text1" w:themeTint="33"/>
              <w:bottom w:val="dashSmallGap" w:sz="2" w:space="0" w:color="DBDCDE" w:themeColor="text1" w:themeTint="33"/>
              <w:right w:val="dashSmallGap" w:sz="2" w:space="0" w:color="DBDCDE" w:themeColor="text1" w:themeTint="33"/>
            </w:tcBorders>
            <w:shd w:val="clear" w:color="auto" w:fill="FFFFFF"/>
          </w:tcPr>
          <w:p w14:paraId="7EBB33C2" w14:textId="77777777" w:rsidR="00A1243D" w:rsidRPr="00397BF1" w:rsidRDefault="00A1243D" w:rsidP="009B22D4">
            <w:pPr>
              <w:pStyle w:val="VRQACourseTemplateLeftHandColumnBlue"/>
              <w:cnfStyle w:val="000000000000" w:firstRow="0" w:lastRow="0" w:firstColumn="0" w:lastColumn="0" w:oddVBand="0" w:evenVBand="0" w:oddHBand="0" w:evenHBand="0" w:firstRowFirstColumn="0" w:firstRowLastColumn="0" w:lastRowFirstColumn="0" w:lastRowLastColumn="0"/>
            </w:pPr>
            <w:r w:rsidRPr="00397BF1">
              <w:t>Performance Criteria</w:t>
            </w:r>
          </w:p>
        </w:tc>
      </w:tr>
      <w:tr w:rsidR="00A1243D" w:rsidRPr="007E3E3F" w14:paraId="15648D5A" w14:textId="77777777" w:rsidTr="009B22D4">
        <w:tc>
          <w:tcPr>
            <w:tcW w:w="4394" w:type="dxa"/>
            <w:gridSpan w:val="2"/>
            <w:tcBorders>
              <w:top w:val="dashSmallGap" w:sz="2" w:space="0" w:color="DBDCDE" w:themeColor="text1" w:themeTint="33"/>
              <w:left w:val="dashSmallGap" w:sz="4" w:space="0" w:color="888B8D" w:themeColor="accent2"/>
              <w:bottom w:val="dashSmallGap" w:sz="4" w:space="0" w:color="888B8D" w:themeColor="accent2"/>
              <w:right w:val="dashSmallGap" w:sz="4" w:space="0" w:color="888B8D" w:themeColor="accent2"/>
            </w:tcBorders>
          </w:tcPr>
          <w:p w14:paraId="77AF9D22" w14:textId="77777777" w:rsidR="00A1243D" w:rsidRPr="00F63151" w:rsidRDefault="00A1243D" w:rsidP="00F63151">
            <w:pPr>
              <w:spacing w:after="120"/>
              <w:rPr>
                <w:rFonts w:cs="Arial"/>
                <w:color w:val="auto"/>
                <w:sz w:val="22"/>
                <w:lang w:val="en-AU" w:eastAsia="en-AU"/>
              </w:rPr>
            </w:pPr>
            <w:r w:rsidRPr="00F63151">
              <w:rPr>
                <w:rFonts w:cs="Arial"/>
                <w:color w:val="auto"/>
                <w:sz w:val="22"/>
                <w:lang w:val="en-AU" w:eastAsia="en-AU"/>
              </w:rPr>
              <w:t>Elements describe the essential outcomes of a unit of competency.</w:t>
            </w:r>
          </w:p>
          <w:p w14:paraId="272C0A2E" w14:textId="77777777" w:rsidR="00A1243D" w:rsidRPr="00F63151" w:rsidRDefault="00A1243D" w:rsidP="00F63151">
            <w:pPr>
              <w:spacing w:after="120"/>
              <w:rPr>
                <w:rFonts w:cs="Arial"/>
                <w:color w:val="auto"/>
                <w:sz w:val="22"/>
                <w:lang w:val="en-AU" w:eastAsia="en-AU"/>
              </w:rPr>
            </w:pPr>
          </w:p>
        </w:tc>
        <w:tc>
          <w:tcPr>
            <w:tcW w:w="5528" w:type="dxa"/>
            <w:gridSpan w:val="2"/>
            <w:tcBorders>
              <w:top w:val="dashSmallGap" w:sz="2" w:space="0" w:color="DBDCDE" w:themeColor="text1" w:themeTint="33"/>
              <w:left w:val="dashSmallGap" w:sz="4" w:space="0" w:color="888B8D" w:themeColor="accent2"/>
              <w:bottom w:val="dashSmallGap" w:sz="4" w:space="0" w:color="888B8D" w:themeColor="accent2"/>
              <w:right w:val="dashSmallGap" w:sz="4" w:space="0" w:color="888B8D" w:themeColor="accent2"/>
            </w:tcBorders>
          </w:tcPr>
          <w:p w14:paraId="5F8F3EAE" w14:textId="77777777" w:rsidR="00A1243D" w:rsidRPr="00F63151" w:rsidRDefault="00A1243D" w:rsidP="00F63151">
            <w:pPr>
              <w:spacing w:after="120"/>
              <w:rPr>
                <w:rFonts w:cs="Arial"/>
                <w:color w:val="auto"/>
                <w:sz w:val="22"/>
                <w:lang w:val="en-AU" w:eastAsia="en-AU"/>
              </w:rPr>
            </w:pPr>
            <w:r w:rsidRPr="00F63151">
              <w:rPr>
                <w:rFonts w:cs="Arial"/>
                <w:color w:val="auto"/>
                <w:sz w:val="22"/>
                <w:lang w:val="en-AU" w:eastAsia="en-AU"/>
              </w:rPr>
              <w:t>Performance criteria describe the required performance needed to demonstrate achievement of the element. Assessment of performance is to be consistent with the assessment requirements.</w:t>
            </w:r>
          </w:p>
        </w:tc>
      </w:tr>
      <w:tr w:rsidR="00A1243D" w:rsidRPr="007E3E3F" w14:paraId="33E3C034" w14:textId="77777777" w:rsidTr="009B22D4">
        <w:tc>
          <w:tcPr>
            <w:tcW w:w="709" w:type="dxa"/>
            <w:vMerge w:val="restar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D8F7E00" w14:textId="77777777" w:rsidR="00A1243D" w:rsidRPr="00A24B8E" w:rsidRDefault="00A1243D" w:rsidP="009B22D4">
            <w:pPr>
              <w:rPr>
                <w:rFonts w:cs="Arial"/>
                <w:color w:val="auto"/>
                <w:sz w:val="22"/>
                <w:lang w:val="en-AU" w:eastAsia="en-AU"/>
              </w:rPr>
            </w:pPr>
            <w:r w:rsidRPr="00A24B8E">
              <w:rPr>
                <w:rFonts w:cs="Arial"/>
                <w:color w:val="auto"/>
                <w:sz w:val="22"/>
                <w:lang w:val="en-AU" w:eastAsia="en-AU"/>
              </w:rPr>
              <w:t>1</w:t>
            </w:r>
          </w:p>
        </w:tc>
        <w:tc>
          <w:tcPr>
            <w:tcW w:w="3685" w:type="dxa"/>
            <w:vMerge w:val="restar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4E1AAB5" w14:textId="77777777" w:rsidR="00A1243D" w:rsidRPr="00A24B8E" w:rsidRDefault="00A1243D" w:rsidP="009B22D4">
            <w:pPr>
              <w:rPr>
                <w:rFonts w:cs="Arial"/>
                <w:color w:val="auto"/>
                <w:sz w:val="22"/>
                <w:lang w:val="en-AU" w:eastAsia="en-AU"/>
              </w:rPr>
            </w:pPr>
            <w:r w:rsidRPr="00A24B8E">
              <w:rPr>
                <w:rFonts w:cs="Arial"/>
                <w:color w:val="auto"/>
                <w:sz w:val="22"/>
                <w:lang w:val="en-AU" w:eastAsia="en-AU"/>
              </w:rPr>
              <w:t>Identify transport modes</w:t>
            </w:r>
          </w:p>
        </w:tc>
        <w:tc>
          <w:tcPr>
            <w:tcW w:w="851"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05E9A07" w14:textId="77777777" w:rsidR="00A1243D" w:rsidRPr="00A24B8E" w:rsidRDefault="00A1243D" w:rsidP="009B22D4">
            <w:pPr>
              <w:rPr>
                <w:rFonts w:cs="Arial"/>
                <w:color w:val="auto"/>
                <w:sz w:val="22"/>
                <w:lang w:val="en-AU" w:eastAsia="en-AU"/>
              </w:rPr>
            </w:pPr>
            <w:r w:rsidRPr="00A24B8E">
              <w:rPr>
                <w:rFonts w:cs="Arial"/>
                <w:color w:val="auto"/>
                <w:sz w:val="22"/>
                <w:lang w:val="en-AU" w:eastAsia="en-AU"/>
              </w:rPr>
              <w:t>1.1</w:t>
            </w:r>
          </w:p>
        </w:tc>
        <w:tc>
          <w:tcPr>
            <w:tcW w:w="467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847C1D4" w14:textId="77777777" w:rsidR="00A1243D" w:rsidRPr="00A24B8E" w:rsidRDefault="00A1243D" w:rsidP="009B22D4">
            <w:pPr>
              <w:spacing w:after="120"/>
              <w:rPr>
                <w:rFonts w:cs="Arial"/>
                <w:color w:val="auto"/>
                <w:sz w:val="22"/>
                <w:lang w:val="en-AU" w:eastAsia="en-AU"/>
              </w:rPr>
            </w:pPr>
            <w:r w:rsidRPr="00A24B8E">
              <w:rPr>
                <w:rFonts w:cs="Arial"/>
                <w:color w:val="auto"/>
                <w:sz w:val="22"/>
                <w:lang w:val="en-AU" w:eastAsia="en-AU"/>
              </w:rPr>
              <w:t>Identify transport options in the local area</w:t>
            </w:r>
          </w:p>
        </w:tc>
      </w:tr>
      <w:tr w:rsidR="00A1243D" w:rsidRPr="007E3E3F" w14:paraId="562ADB53" w14:textId="77777777" w:rsidTr="009B22D4">
        <w:tc>
          <w:tcPr>
            <w:tcW w:w="709"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3514ABB" w14:textId="77777777" w:rsidR="00A1243D" w:rsidRPr="00A24B8E" w:rsidRDefault="00A1243D" w:rsidP="009B22D4">
            <w:pPr>
              <w:rPr>
                <w:rFonts w:cs="Arial"/>
                <w:color w:val="auto"/>
                <w:sz w:val="22"/>
                <w:lang w:val="en-AU" w:eastAsia="en-AU"/>
              </w:rPr>
            </w:pPr>
          </w:p>
        </w:tc>
        <w:tc>
          <w:tcPr>
            <w:tcW w:w="3685"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0ACB87C" w14:textId="77777777" w:rsidR="00A1243D" w:rsidRPr="00A24B8E" w:rsidRDefault="00A1243D" w:rsidP="009B22D4">
            <w:pPr>
              <w:rPr>
                <w:rFonts w:cs="Arial"/>
                <w:color w:val="auto"/>
                <w:sz w:val="22"/>
                <w:lang w:val="en-AU" w:eastAsia="en-AU"/>
              </w:rPr>
            </w:pPr>
          </w:p>
        </w:tc>
        <w:tc>
          <w:tcPr>
            <w:tcW w:w="851"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D2E2AA4" w14:textId="77777777" w:rsidR="00A1243D" w:rsidRPr="00A24B8E" w:rsidRDefault="00A1243D" w:rsidP="009B22D4">
            <w:pPr>
              <w:rPr>
                <w:rFonts w:cs="Arial"/>
                <w:color w:val="auto"/>
                <w:sz w:val="22"/>
                <w:lang w:val="en-AU" w:eastAsia="en-AU"/>
              </w:rPr>
            </w:pPr>
            <w:r w:rsidRPr="00A24B8E">
              <w:rPr>
                <w:rFonts w:cs="Arial"/>
                <w:color w:val="auto"/>
                <w:sz w:val="22"/>
                <w:lang w:val="en-AU" w:eastAsia="en-AU"/>
              </w:rPr>
              <w:t>1.2</w:t>
            </w:r>
          </w:p>
        </w:tc>
        <w:tc>
          <w:tcPr>
            <w:tcW w:w="467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F2694E5" w14:textId="77777777" w:rsidR="00A1243D" w:rsidRPr="00A24B8E" w:rsidRDefault="00A1243D" w:rsidP="009B22D4">
            <w:pPr>
              <w:spacing w:after="120"/>
              <w:rPr>
                <w:rFonts w:cs="Arial"/>
                <w:color w:val="auto"/>
                <w:sz w:val="22"/>
                <w:lang w:val="en-AU" w:eastAsia="en-AU"/>
              </w:rPr>
            </w:pPr>
            <w:r w:rsidRPr="00A24B8E">
              <w:rPr>
                <w:rFonts w:cs="Arial"/>
                <w:color w:val="auto"/>
                <w:sz w:val="22"/>
                <w:lang w:val="en-AU" w:eastAsia="en-AU"/>
              </w:rPr>
              <w:t>Compare transport options in the local area</w:t>
            </w:r>
          </w:p>
        </w:tc>
      </w:tr>
      <w:tr w:rsidR="00A1243D" w:rsidRPr="007E3E3F" w14:paraId="49066304" w14:textId="77777777" w:rsidTr="009B22D4">
        <w:tc>
          <w:tcPr>
            <w:tcW w:w="709" w:type="dxa"/>
            <w:vMerge w:val="restar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52CD997" w14:textId="77777777" w:rsidR="00A1243D" w:rsidRPr="00A24B8E" w:rsidRDefault="00A1243D" w:rsidP="009B22D4">
            <w:pPr>
              <w:rPr>
                <w:rFonts w:cs="Arial"/>
                <w:color w:val="auto"/>
                <w:sz w:val="22"/>
                <w:lang w:val="en-AU" w:eastAsia="en-AU"/>
              </w:rPr>
            </w:pPr>
            <w:r w:rsidRPr="00A24B8E">
              <w:rPr>
                <w:rFonts w:cs="Arial"/>
                <w:color w:val="auto"/>
                <w:sz w:val="22"/>
                <w:lang w:val="en-AU" w:eastAsia="en-AU"/>
              </w:rPr>
              <w:t>2</w:t>
            </w:r>
          </w:p>
        </w:tc>
        <w:tc>
          <w:tcPr>
            <w:tcW w:w="3685" w:type="dxa"/>
            <w:vMerge w:val="restar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4A458E9" w14:textId="77777777" w:rsidR="00A1243D" w:rsidRPr="00A24B8E" w:rsidRDefault="00A1243D" w:rsidP="009B22D4">
            <w:pPr>
              <w:rPr>
                <w:rFonts w:cs="Arial"/>
                <w:color w:val="auto"/>
                <w:sz w:val="22"/>
                <w:lang w:val="en-AU" w:eastAsia="en-AU"/>
              </w:rPr>
            </w:pPr>
            <w:r w:rsidRPr="00A24B8E">
              <w:rPr>
                <w:rFonts w:cs="Arial"/>
                <w:color w:val="auto"/>
                <w:sz w:val="22"/>
                <w:lang w:val="en-AU" w:eastAsia="en-AU"/>
              </w:rPr>
              <w:t>Prepare to use transport</w:t>
            </w:r>
          </w:p>
        </w:tc>
        <w:tc>
          <w:tcPr>
            <w:tcW w:w="851"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FF3C16F" w14:textId="77777777" w:rsidR="00A1243D" w:rsidRPr="00A24B8E" w:rsidRDefault="00A1243D" w:rsidP="009B22D4">
            <w:pPr>
              <w:rPr>
                <w:rFonts w:cs="Arial"/>
                <w:color w:val="auto"/>
                <w:sz w:val="22"/>
                <w:lang w:val="en-AU" w:eastAsia="en-AU"/>
              </w:rPr>
            </w:pPr>
            <w:r w:rsidRPr="00A24B8E">
              <w:rPr>
                <w:rFonts w:cs="Arial"/>
                <w:color w:val="auto"/>
                <w:sz w:val="22"/>
                <w:lang w:val="en-AU" w:eastAsia="en-AU"/>
              </w:rPr>
              <w:t>2.1</w:t>
            </w:r>
          </w:p>
        </w:tc>
        <w:tc>
          <w:tcPr>
            <w:tcW w:w="467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5506A30" w14:textId="77777777" w:rsidR="00A1243D" w:rsidRPr="00A24B8E" w:rsidRDefault="00A1243D" w:rsidP="009B22D4">
            <w:pPr>
              <w:spacing w:after="120"/>
              <w:rPr>
                <w:rFonts w:cs="Arial"/>
                <w:color w:val="auto"/>
                <w:sz w:val="22"/>
                <w:lang w:val="en-AU" w:eastAsia="en-AU"/>
              </w:rPr>
            </w:pPr>
            <w:r w:rsidRPr="00A24B8E">
              <w:rPr>
                <w:rFonts w:cs="Arial"/>
                <w:color w:val="auto"/>
                <w:sz w:val="22"/>
                <w:lang w:val="en-AU" w:eastAsia="en-AU"/>
              </w:rPr>
              <w:t>Identify purpose and destination of travel</w:t>
            </w:r>
          </w:p>
        </w:tc>
      </w:tr>
      <w:tr w:rsidR="00A1243D" w:rsidRPr="007E3E3F" w14:paraId="54237C80" w14:textId="77777777" w:rsidTr="009B22D4">
        <w:tc>
          <w:tcPr>
            <w:tcW w:w="709"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5117768" w14:textId="77777777" w:rsidR="00A1243D" w:rsidRPr="00A24B8E" w:rsidRDefault="00A1243D" w:rsidP="009B22D4">
            <w:pPr>
              <w:rPr>
                <w:rFonts w:cs="Arial"/>
                <w:color w:val="auto"/>
                <w:sz w:val="22"/>
                <w:lang w:val="en-AU" w:eastAsia="en-AU"/>
              </w:rPr>
            </w:pPr>
          </w:p>
        </w:tc>
        <w:tc>
          <w:tcPr>
            <w:tcW w:w="3685"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A1E9A49" w14:textId="77777777" w:rsidR="00A1243D" w:rsidRPr="00A24B8E" w:rsidRDefault="00A1243D" w:rsidP="009B22D4">
            <w:pPr>
              <w:rPr>
                <w:rFonts w:cs="Arial"/>
                <w:color w:val="auto"/>
                <w:sz w:val="22"/>
                <w:lang w:val="en-AU" w:eastAsia="en-AU"/>
              </w:rPr>
            </w:pPr>
          </w:p>
        </w:tc>
        <w:tc>
          <w:tcPr>
            <w:tcW w:w="851"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311C3A0" w14:textId="77777777" w:rsidR="00A1243D" w:rsidRPr="00A24B8E" w:rsidRDefault="00A1243D" w:rsidP="009B22D4">
            <w:pPr>
              <w:rPr>
                <w:rFonts w:cs="Arial"/>
                <w:color w:val="auto"/>
                <w:sz w:val="22"/>
                <w:lang w:val="en-AU" w:eastAsia="en-AU"/>
              </w:rPr>
            </w:pPr>
            <w:r w:rsidRPr="00A24B8E">
              <w:rPr>
                <w:rFonts w:cs="Arial"/>
                <w:color w:val="auto"/>
                <w:sz w:val="22"/>
                <w:lang w:val="en-AU" w:eastAsia="en-AU"/>
              </w:rPr>
              <w:t>2.2</w:t>
            </w:r>
          </w:p>
        </w:tc>
        <w:tc>
          <w:tcPr>
            <w:tcW w:w="467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B8ABA8D" w14:textId="77777777" w:rsidR="00A1243D" w:rsidRPr="00A24B8E" w:rsidRDefault="00A1243D" w:rsidP="009B22D4">
            <w:pPr>
              <w:spacing w:after="120"/>
              <w:rPr>
                <w:rFonts w:cs="Arial"/>
                <w:color w:val="auto"/>
                <w:sz w:val="22"/>
                <w:lang w:val="en-AU" w:eastAsia="en-AU"/>
              </w:rPr>
            </w:pPr>
            <w:r w:rsidRPr="00A24B8E">
              <w:rPr>
                <w:rFonts w:cs="Arial"/>
                <w:color w:val="auto"/>
                <w:sz w:val="22"/>
                <w:lang w:val="en-AU" w:eastAsia="en-AU"/>
              </w:rPr>
              <w:t>Select best travel option to meet purpose and destination</w:t>
            </w:r>
          </w:p>
        </w:tc>
      </w:tr>
      <w:tr w:rsidR="00A1243D" w:rsidRPr="007E3E3F" w14:paraId="4E759608" w14:textId="77777777" w:rsidTr="009B22D4">
        <w:tc>
          <w:tcPr>
            <w:tcW w:w="709"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06C2D10" w14:textId="77777777" w:rsidR="00A1243D" w:rsidRPr="00A24B8E" w:rsidRDefault="00A1243D" w:rsidP="009B22D4">
            <w:pPr>
              <w:rPr>
                <w:rFonts w:cs="Arial"/>
                <w:color w:val="auto"/>
                <w:sz w:val="22"/>
                <w:lang w:val="en-AU" w:eastAsia="en-AU"/>
              </w:rPr>
            </w:pPr>
          </w:p>
        </w:tc>
        <w:tc>
          <w:tcPr>
            <w:tcW w:w="3685"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109B49B" w14:textId="77777777" w:rsidR="00A1243D" w:rsidRPr="00A24B8E" w:rsidRDefault="00A1243D" w:rsidP="009B22D4">
            <w:pPr>
              <w:rPr>
                <w:rFonts w:cs="Arial"/>
                <w:color w:val="auto"/>
                <w:sz w:val="22"/>
                <w:lang w:val="en-AU" w:eastAsia="en-AU"/>
              </w:rPr>
            </w:pPr>
          </w:p>
        </w:tc>
        <w:tc>
          <w:tcPr>
            <w:tcW w:w="851"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C624019" w14:textId="77777777" w:rsidR="00A1243D" w:rsidRPr="00A24B8E" w:rsidRDefault="00A1243D" w:rsidP="009B22D4">
            <w:pPr>
              <w:rPr>
                <w:rFonts w:cs="Arial"/>
                <w:color w:val="auto"/>
                <w:sz w:val="22"/>
                <w:lang w:val="en-AU" w:eastAsia="en-AU"/>
              </w:rPr>
            </w:pPr>
            <w:r w:rsidRPr="00A24B8E">
              <w:rPr>
                <w:rFonts w:cs="Arial"/>
                <w:color w:val="auto"/>
                <w:sz w:val="22"/>
                <w:lang w:val="en-AU" w:eastAsia="en-AU"/>
              </w:rPr>
              <w:t>2.3</w:t>
            </w:r>
          </w:p>
        </w:tc>
        <w:tc>
          <w:tcPr>
            <w:tcW w:w="467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041FC37" w14:textId="77777777" w:rsidR="00A1243D" w:rsidRPr="00A24B8E" w:rsidRDefault="00A1243D" w:rsidP="009B22D4">
            <w:pPr>
              <w:spacing w:after="120"/>
              <w:rPr>
                <w:rFonts w:cs="Arial"/>
                <w:color w:val="auto"/>
                <w:sz w:val="22"/>
                <w:lang w:val="en-AU" w:eastAsia="en-AU"/>
              </w:rPr>
            </w:pPr>
            <w:r w:rsidRPr="00A24B8E">
              <w:rPr>
                <w:rFonts w:cs="Arial"/>
                <w:color w:val="auto"/>
                <w:sz w:val="22"/>
                <w:lang w:val="en-AU" w:eastAsia="en-AU"/>
              </w:rPr>
              <w:t>Access travel information about travel options</w:t>
            </w:r>
          </w:p>
        </w:tc>
      </w:tr>
      <w:tr w:rsidR="00A1243D" w:rsidRPr="007E3E3F" w14:paraId="05CEBFA3" w14:textId="77777777" w:rsidTr="009B22D4">
        <w:tc>
          <w:tcPr>
            <w:tcW w:w="709"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00998C3" w14:textId="77777777" w:rsidR="00A1243D" w:rsidRPr="00A24B8E" w:rsidRDefault="00A1243D" w:rsidP="009B22D4">
            <w:pPr>
              <w:rPr>
                <w:rFonts w:cs="Arial"/>
                <w:color w:val="auto"/>
                <w:sz w:val="22"/>
                <w:lang w:val="en-AU" w:eastAsia="en-AU"/>
              </w:rPr>
            </w:pPr>
          </w:p>
        </w:tc>
        <w:tc>
          <w:tcPr>
            <w:tcW w:w="3685"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B361AE0" w14:textId="77777777" w:rsidR="00A1243D" w:rsidRPr="00A24B8E" w:rsidRDefault="00A1243D" w:rsidP="009B22D4">
            <w:pPr>
              <w:rPr>
                <w:rFonts w:cs="Arial"/>
                <w:color w:val="auto"/>
                <w:sz w:val="22"/>
                <w:lang w:val="en-AU" w:eastAsia="en-AU"/>
              </w:rPr>
            </w:pPr>
          </w:p>
        </w:tc>
        <w:tc>
          <w:tcPr>
            <w:tcW w:w="851"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5B1D965" w14:textId="77777777" w:rsidR="00A1243D" w:rsidRPr="00A24B8E" w:rsidRDefault="00A1243D" w:rsidP="009B22D4">
            <w:pPr>
              <w:rPr>
                <w:rFonts w:cs="Arial"/>
                <w:color w:val="auto"/>
                <w:sz w:val="22"/>
                <w:lang w:val="en-AU" w:eastAsia="en-AU"/>
              </w:rPr>
            </w:pPr>
            <w:r w:rsidRPr="00A24B8E">
              <w:rPr>
                <w:rFonts w:cs="Arial"/>
                <w:color w:val="auto"/>
                <w:sz w:val="22"/>
                <w:lang w:val="en-AU" w:eastAsia="en-AU"/>
              </w:rPr>
              <w:t>2.4</w:t>
            </w:r>
          </w:p>
        </w:tc>
        <w:tc>
          <w:tcPr>
            <w:tcW w:w="467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2EDBF3F" w14:textId="77777777" w:rsidR="00A1243D" w:rsidRPr="00A24B8E" w:rsidRDefault="00A1243D" w:rsidP="009B22D4">
            <w:pPr>
              <w:spacing w:after="120"/>
              <w:rPr>
                <w:rFonts w:cs="Arial"/>
                <w:color w:val="auto"/>
                <w:sz w:val="22"/>
                <w:lang w:val="en-AU" w:eastAsia="en-AU"/>
              </w:rPr>
            </w:pPr>
            <w:r w:rsidRPr="00A24B8E">
              <w:rPr>
                <w:rFonts w:cs="Arial"/>
                <w:color w:val="auto"/>
                <w:sz w:val="22"/>
                <w:lang w:val="en-AU" w:eastAsia="en-AU"/>
              </w:rPr>
              <w:t xml:space="preserve">Use travel information to develop a travel plan </w:t>
            </w:r>
          </w:p>
        </w:tc>
      </w:tr>
      <w:tr w:rsidR="00A1243D" w:rsidRPr="007E3E3F" w14:paraId="6B2BD8D6" w14:textId="77777777" w:rsidTr="009B22D4">
        <w:tc>
          <w:tcPr>
            <w:tcW w:w="709" w:type="dxa"/>
            <w:vMerge w:val="restar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79A8B55" w14:textId="77777777" w:rsidR="00A1243D" w:rsidRPr="00A24B8E" w:rsidRDefault="00A1243D" w:rsidP="009B22D4">
            <w:pPr>
              <w:rPr>
                <w:rFonts w:cs="Arial"/>
                <w:color w:val="auto"/>
                <w:sz w:val="22"/>
                <w:lang w:val="en-AU" w:eastAsia="en-AU"/>
              </w:rPr>
            </w:pPr>
            <w:r w:rsidRPr="00A24B8E">
              <w:rPr>
                <w:rFonts w:cs="Arial"/>
                <w:color w:val="auto"/>
                <w:sz w:val="22"/>
                <w:lang w:val="en-AU" w:eastAsia="en-AU"/>
              </w:rPr>
              <w:t>3.</w:t>
            </w:r>
          </w:p>
        </w:tc>
        <w:tc>
          <w:tcPr>
            <w:tcW w:w="3685" w:type="dxa"/>
            <w:vMerge w:val="restar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EE021C8" w14:textId="77777777" w:rsidR="00A1243D" w:rsidRPr="00A24B8E" w:rsidRDefault="00A1243D" w:rsidP="009B22D4">
            <w:pPr>
              <w:rPr>
                <w:rFonts w:cs="Arial"/>
                <w:color w:val="auto"/>
                <w:sz w:val="22"/>
                <w:lang w:val="en-AU" w:eastAsia="en-AU"/>
              </w:rPr>
            </w:pPr>
            <w:r w:rsidRPr="00A24B8E">
              <w:rPr>
                <w:rFonts w:cs="Arial"/>
                <w:color w:val="auto"/>
                <w:sz w:val="22"/>
                <w:lang w:val="en-AU" w:eastAsia="en-AU"/>
              </w:rPr>
              <w:t>Implement travel plan</w:t>
            </w:r>
          </w:p>
        </w:tc>
        <w:tc>
          <w:tcPr>
            <w:tcW w:w="851"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77CD0B1" w14:textId="77777777" w:rsidR="00A1243D" w:rsidRPr="00A24B8E" w:rsidRDefault="00A1243D" w:rsidP="009B22D4">
            <w:pPr>
              <w:rPr>
                <w:rFonts w:cs="Arial"/>
                <w:color w:val="auto"/>
                <w:sz w:val="22"/>
                <w:lang w:val="en-AU" w:eastAsia="en-AU"/>
              </w:rPr>
            </w:pPr>
            <w:r w:rsidRPr="00A24B8E">
              <w:rPr>
                <w:rFonts w:cs="Arial"/>
                <w:color w:val="auto"/>
                <w:sz w:val="22"/>
                <w:lang w:val="en-AU" w:eastAsia="en-AU"/>
              </w:rPr>
              <w:t>3.1</w:t>
            </w:r>
          </w:p>
        </w:tc>
        <w:tc>
          <w:tcPr>
            <w:tcW w:w="467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A5F0ABD" w14:textId="77777777" w:rsidR="00A1243D" w:rsidRPr="00A24B8E" w:rsidRDefault="00A1243D" w:rsidP="009B22D4">
            <w:pPr>
              <w:spacing w:after="120"/>
              <w:rPr>
                <w:rFonts w:cs="Arial"/>
                <w:color w:val="auto"/>
                <w:sz w:val="22"/>
                <w:lang w:val="en-AU" w:eastAsia="en-AU"/>
              </w:rPr>
            </w:pPr>
            <w:r w:rsidRPr="00A24B8E">
              <w:rPr>
                <w:rFonts w:cs="Arial"/>
                <w:color w:val="auto"/>
                <w:sz w:val="22"/>
                <w:lang w:val="en-AU" w:eastAsia="en-AU"/>
              </w:rPr>
              <w:t>Confirm destination and mode of transport</w:t>
            </w:r>
          </w:p>
        </w:tc>
      </w:tr>
      <w:tr w:rsidR="00A1243D" w:rsidRPr="007E3E3F" w14:paraId="22B03298" w14:textId="77777777" w:rsidTr="009B22D4">
        <w:tc>
          <w:tcPr>
            <w:tcW w:w="709"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C2A8454" w14:textId="77777777" w:rsidR="00A1243D" w:rsidRPr="00A24B8E" w:rsidRDefault="00A1243D" w:rsidP="009B22D4">
            <w:pPr>
              <w:rPr>
                <w:rFonts w:cs="Arial"/>
                <w:color w:val="auto"/>
                <w:sz w:val="22"/>
                <w:lang w:val="en-AU" w:eastAsia="en-AU"/>
              </w:rPr>
            </w:pPr>
          </w:p>
        </w:tc>
        <w:tc>
          <w:tcPr>
            <w:tcW w:w="3685"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6234449" w14:textId="77777777" w:rsidR="00A1243D" w:rsidRPr="00A24B8E" w:rsidRDefault="00A1243D" w:rsidP="009B22D4">
            <w:pPr>
              <w:rPr>
                <w:rFonts w:cs="Arial"/>
                <w:color w:val="auto"/>
                <w:sz w:val="22"/>
                <w:lang w:val="en-AU" w:eastAsia="en-AU"/>
              </w:rPr>
            </w:pPr>
          </w:p>
        </w:tc>
        <w:tc>
          <w:tcPr>
            <w:tcW w:w="851"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1FF8016" w14:textId="77777777" w:rsidR="00A1243D" w:rsidRPr="00A24B8E" w:rsidRDefault="00A1243D" w:rsidP="009B22D4">
            <w:pPr>
              <w:rPr>
                <w:rFonts w:cs="Arial"/>
                <w:color w:val="auto"/>
                <w:sz w:val="22"/>
                <w:lang w:val="en-AU" w:eastAsia="en-AU"/>
              </w:rPr>
            </w:pPr>
            <w:r w:rsidRPr="00A24B8E">
              <w:rPr>
                <w:rFonts w:cs="Arial"/>
                <w:color w:val="auto"/>
                <w:sz w:val="22"/>
                <w:lang w:val="en-AU" w:eastAsia="en-AU"/>
              </w:rPr>
              <w:t>3.2</w:t>
            </w:r>
          </w:p>
        </w:tc>
        <w:tc>
          <w:tcPr>
            <w:tcW w:w="467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1E17E1E" w14:textId="77777777" w:rsidR="00A1243D" w:rsidRPr="00A24B8E" w:rsidRDefault="00A1243D" w:rsidP="009B22D4">
            <w:pPr>
              <w:spacing w:after="120"/>
              <w:rPr>
                <w:rFonts w:cs="Arial"/>
                <w:color w:val="auto"/>
                <w:sz w:val="22"/>
                <w:lang w:val="en-AU" w:eastAsia="en-AU"/>
              </w:rPr>
            </w:pPr>
            <w:r w:rsidRPr="00A24B8E">
              <w:rPr>
                <w:rFonts w:cs="Arial"/>
                <w:color w:val="auto"/>
                <w:sz w:val="22"/>
                <w:lang w:val="en-AU" w:eastAsia="en-AU"/>
              </w:rPr>
              <w:t>Follow travel plan to arrive at destination</w:t>
            </w:r>
          </w:p>
        </w:tc>
      </w:tr>
      <w:tr w:rsidR="00A1243D" w:rsidRPr="007E3E3F" w14:paraId="244C7830" w14:textId="77777777" w:rsidTr="009B22D4">
        <w:tc>
          <w:tcPr>
            <w:tcW w:w="709"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C91C80F" w14:textId="77777777" w:rsidR="00A1243D" w:rsidRPr="00A24B8E" w:rsidRDefault="00A1243D" w:rsidP="009B22D4">
            <w:pPr>
              <w:rPr>
                <w:rFonts w:cs="Arial"/>
                <w:color w:val="auto"/>
                <w:sz w:val="22"/>
                <w:lang w:val="en-AU" w:eastAsia="en-AU"/>
              </w:rPr>
            </w:pPr>
          </w:p>
        </w:tc>
        <w:tc>
          <w:tcPr>
            <w:tcW w:w="3685"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FB4D54B" w14:textId="77777777" w:rsidR="00A1243D" w:rsidRPr="00A24B8E" w:rsidRDefault="00A1243D" w:rsidP="009B22D4">
            <w:pPr>
              <w:rPr>
                <w:rFonts w:cs="Arial"/>
                <w:color w:val="auto"/>
                <w:sz w:val="22"/>
                <w:lang w:val="en-AU" w:eastAsia="en-AU"/>
              </w:rPr>
            </w:pPr>
          </w:p>
        </w:tc>
        <w:tc>
          <w:tcPr>
            <w:tcW w:w="851"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7678307" w14:textId="77777777" w:rsidR="00A1243D" w:rsidRPr="00A24B8E" w:rsidRDefault="00A1243D" w:rsidP="009B22D4">
            <w:pPr>
              <w:rPr>
                <w:rFonts w:cs="Arial"/>
                <w:color w:val="auto"/>
                <w:sz w:val="22"/>
                <w:lang w:val="en-AU" w:eastAsia="en-AU"/>
              </w:rPr>
            </w:pPr>
            <w:r w:rsidRPr="00A24B8E">
              <w:rPr>
                <w:rFonts w:cs="Arial"/>
                <w:color w:val="auto"/>
                <w:sz w:val="22"/>
                <w:lang w:val="en-AU" w:eastAsia="en-AU"/>
              </w:rPr>
              <w:t>3.3</w:t>
            </w:r>
          </w:p>
        </w:tc>
        <w:tc>
          <w:tcPr>
            <w:tcW w:w="467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91A62C9" w14:textId="77777777" w:rsidR="00A1243D" w:rsidRPr="00A24B8E" w:rsidRDefault="00A1243D" w:rsidP="009B22D4">
            <w:pPr>
              <w:spacing w:after="120"/>
              <w:rPr>
                <w:rFonts w:cs="Arial"/>
                <w:color w:val="auto"/>
                <w:sz w:val="22"/>
                <w:lang w:val="en-AU" w:eastAsia="en-AU"/>
              </w:rPr>
            </w:pPr>
            <w:r w:rsidRPr="00A24B8E">
              <w:rPr>
                <w:rFonts w:cs="Arial"/>
                <w:color w:val="auto"/>
                <w:sz w:val="22"/>
                <w:lang w:val="en-AU" w:eastAsia="en-AU"/>
              </w:rPr>
              <w:t>Identify problem/s which may arise and strategies to resolve them</w:t>
            </w:r>
          </w:p>
        </w:tc>
      </w:tr>
      <w:tr w:rsidR="00A1243D" w:rsidRPr="007E3E3F" w14:paraId="336C6FFC" w14:textId="77777777" w:rsidTr="009B22D4">
        <w:tc>
          <w:tcPr>
            <w:tcW w:w="709"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4AB81A3" w14:textId="77777777" w:rsidR="00A1243D" w:rsidRPr="00A24B8E" w:rsidRDefault="00A1243D" w:rsidP="009B22D4">
            <w:pPr>
              <w:rPr>
                <w:rFonts w:cs="Arial"/>
                <w:color w:val="auto"/>
                <w:sz w:val="22"/>
                <w:lang w:val="en-AU" w:eastAsia="en-AU"/>
              </w:rPr>
            </w:pPr>
          </w:p>
        </w:tc>
        <w:tc>
          <w:tcPr>
            <w:tcW w:w="3685"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2990688" w14:textId="77777777" w:rsidR="00A1243D" w:rsidRPr="00A24B8E" w:rsidRDefault="00A1243D" w:rsidP="009B22D4">
            <w:pPr>
              <w:rPr>
                <w:rFonts w:cs="Arial"/>
                <w:color w:val="auto"/>
                <w:sz w:val="22"/>
                <w:lang w:val="en-AU" w:eastAsia="en-AU"/>
              </w:rPr>
            </w:pPr>
          </w:p>
        </w:tc>
        <w:tc>
          <w:tcPr>
            <w:tcW w:w="851"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39C71B7" w14:textId="77777777" w:rsidR="00A1243D" w:rsidRPr="00A24B8E" w:rsidRDefault="00A1243D" w:rsidP="009B22D4">
            <w:pPr>
              <w:rPr>
                <w:rFonts w:cs="Arial"/>
                <w:color w:val="auto"/>
                <w:sz w:val="22"/>
                <w:lang w:val="en-AU" w:eastAsia="en-AU"/>
              </w:rPr>
            </w:pPr>
            <w:r w:rsidRPr="00A24B8E">
              <w:rPr>
                <w:rFonts w:cs="Arial"/>
                <w:color w:val="auto"/>
                <w:sz w:val="22"/>
                <w:lang w:val="en-AU" w:eastAsia="en-AU"/>
              </w:rPr>
              <w:t>3.4</w:t>
            </w:r>
          </w:p>
        </w:tc>
        <w:tc>
          <w:tcPr>
            <w:tcW w:w="467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3C338F2" w14:textId="77777777" w:rsidR="00A1243D" w:rsidRPr="00A24B8E" w:rsidRDefault="00A1243D" w:rsidP="009B22D4">
            <w:pPr>
              <w:spacing w:after="120"/>
              <w:rPr>
                <w:rFonts w:cs="Arial"/>
                <w:color w:val="auto"/>
                <w:sz w:val="22"/>
                <w:lang w:val="en-AU" w:eastAsia="en-AU"/>
              </w:rPr>
            </w:pPr>
            <w:r w:rsidRPr="00A24B8E">
              <w:rPr>
                <w:rFonts w:cs="Arial"/>
                <w:color w:val="auto"/>
                <w:sz w:val="22"/>
                <w:lang w:val="en-AU" w:eastAsia="en-AU"/>
              </w:rPr>
              <w:t>Identify sources of support and assistance when using transport</w:t>
            </w:r>
          </w:p>
        </w:tc>
      </w:tr>
    </w:tbl>
    <w:p w14:paraId="6210E8BE" w14:textId="77777777" w:rsidR="00A1243D" w:rsidRPr="00323BA1" w:rsidRDefault="00A1243D" w:rsidP="00A1243D"/>
    <w:tbl>
      <w:tblPr>
        <w:tblStyle w:val="Tablestyle1"/>
        <w:tblW w:w="9922" w:type="dxa"/>
        <w:tblInd w:w="284" w:type="dxa"/>
        <w:tblLook w:val="04A0" w:firstRow="1" w:lastRow="0" w:firstColumn="1" w:lastColumn="0" w:noHBand="0" w:noVBand="1"/>
      </w:tblPr>
      <w:tblGrid>
        <w:gridCol w:w="9922"/>
      </w:tblGrid>
      <w:tr w:rsidR="00A1243D" w14:paraId="2F6930C2" w14:textId="77777777" w:rsidTr="009B22D4">
        <w:trPr>
          <w:cnfStyle w:val="100000000000" w:firstRow="1" w:lastRow="0" w:firstColumn="0" w:lastColumn="0" w:oddVBand="0" w:evenVBand="0" w:oddHBand="0" w:evenHBand="0" w:firstRowFirstColumn="0" w:firstRowLastColumn="0" w:lastRowFirstColumn="0" w:lastRowLastColumn="0"/>
        </w:trPr>
        <w:tc>
          <w:tcPr>
            <w:tcW w:w="9922" w:type="dxa"/>
            <w:tcBorders>
              <w:bottom w:val="dashSmallGap" w:sz="4" w:space="0" w:color="888B8D" w:themeColor="accent2"/>
            </w:tcBorders>
          </w:tcPr>
          <w:p w14:paraId="3DBDA4D4" w14:textId="77777777" w:rsidR="00A1243D" w:rsidRDefault="00A1243D" w:rsidP="009B22D4">
            <w:pPr>
              <w:pStyle w:val="VRQACourseTemplateTableWhiteHeadRightCol"/>
            </w:pPr>
            <w:r>
              <w:lastRenderedPageBreak/>
              <w:t>Range of conditions</w:t>
            </w:r>
          </w:p>
        </w:tc>
      </w:tr>
      <w:tr w:rsidR="00A1243D" w14:paraId="18C932EA" w14:textId="77777777" w:rsidTr="009B22D4">
        <w:tc>
          <w:tcPr>
            <w:tcW w:w="9922"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31BB0CB" w14:textId="77777777" w:rsidR="00147B3E" w:rsidRDefault="00147B3E" w:rsidP="00147B3E">
            <w:pPr>
              <w:pStyle w:val="VRQABodyText"/>
            </w:pPr>
            <w:r>
              <w:t>In this context, essential conditions relate to the needs of individual candidates including support and accessibility needs and are essential for the delivery of the course.</w:t>
            </w:r>
          </w:p>
          <w:p w14:paraId="63A6194A" w14:textId="46D40928" w:rsidR="0082321D" w:rsidRDefault="00A1243D" w:rsidP="009B22D4">
            <w:pPr>
              <w:pStyle w:val="VRQABodyText"/>
            </w:pPr>
            <w:r>
              <w:t>Transport</w:t>
            </w:r>
            <w:r w:rsidR="00147B3E">
              <w:t xml:space="preserve"> and</w:t>
            </w:r>
            <w:r w:rsidR="0082321D">
              <w:t>/or</w:t>
            </w:r>
            <w:r w:rsidR="00147B3E">
              <w:t xml:space="preserve"> travel</w:t>
            </w:r>
            <w:r>
              <w:t xml:space="preserve"> options</w:t>
            </w:r>
            <w:r w:rsidR="0082321D">
              <w:t xml:space="preserve"> and ticketing systems</w:t>
            </w:r>
            <w:r>
              <w:t xml:space="preserve"> </w:t>
            </w:r>
            <w:r w:rsidR="0082321D">
              <w:t>may</w:t>
            </w:r>
            <w:r>
              <w:t xml:space="preserve"> vary</w:t>
            </w:r>
            <w:r w:rsidR="0082321D">
              <w:t xml:space="preserve"> according to region and/or area. </w:t>
            </w:r>
          </w:p>
          <w:p w14:paraId="06D8C90D" w14:textId="797FBEC1" w:rsidR="0082321D" w:rsidRDefault="0082321D" w:rsidP="009B22D4">
            <w:pPr>
              <w:pStyle w:val="VRQABodyText"/>
            </w:pPr>
            <w:r>
              <w:t>The travel plan</w:t>
            </w:r>
            <w:r w:rsidR="00AC14D9">
              <w:t xml:space="preserve"> should</w:t>
            </w:r>
            <w:r w:rsidRPr="0082321D">
              <w:t xml:space="preserve"> be </w:t>
            </w:r>
            <w:r>
              <w:t>developed</w:t>
            </w:r>
            <w:r w:rsidR="00AC14D9">
              <w:t xml:space="preserve"> with</w:t>
            </w:r>
            <w:r w:rsidR="00E71DFF">
              <w:t xml:space="preserve"> appropriate</w:t>
            </w:r>
            <w:r w:rsidR="00AC14D9">
              <w:t xml:space="preserve"> support </w:t>
            </w:r>
            <w:r w:rsidR="00AC14D9" w:rsidRPr="007975E3">
              <w:t>persons</w:t>
            </w:r>
            <w:r w:rsidR="00AC14D9">
              <w:t xml:space="preserve"> and</w:t>
            </w:r>
            <w:r w:rsidRPr="0082321D">
              <w:t xml:space="preserve"> in different formats and mediums in response to the cognitive and physical constraints of individual learners.</w:t>
            </w:r>
            <w:r w:rsidR="00AC14D9">
              <w:t xml:space="preserve"> Transport activities must be undertaken safely.</w:t>
            </w:r>
          </w:p>
          <w:p w14:paraId="43393B83" w14:textId="744EE854" w:rsidR="00A1243D" w:rsidRDefault="0082321D" w:rsidP="006B6B9D">
            <w:pPr>
              <w:pStyle w:val="VRQABodyText"/>
            </w:pPr>
            <w:r>
              <w:t xml:space="preserve">Where the learner has additional complex conditions, alternative or assistive technology devices should be used to support </w:t>
            </w:r>
            <w:r w:rsidR="00AC14D9">
              <w:t>delivery.</w:t>
            </w:r>
          </w:p>
          <w:p w14:paraId="422882CE" w14:textId="4CBD031B" w:rsidR="00A1243D" w:rsidRDefault="00A1243D" w:rsidP="009B22D4">
            <w:pPr>
              <w:pStyle w:val="VRQABodyText"/>
            </w:pPr>
            <w:r>
              <w:t>The travel plan may include:</w:t>
            </w:r>
          </w:p>
          <w:p w14:paraId="272EEFC2" w14:textId="579E7DFB" w:rsidR="00A1243D" w:rsidRDefault="00A1243D" w:rsidP="00C04E45">
            <w:pPr>
              <w:pStyle w:val="VRQABullet1"/>
            </w:pPr>
            <w:r>
              <w:t>destination</w:t>
            </w:r>
            <w:r w:rsidR="00A43394">
              <w:t xml:space="preserve"> and frequency</w:t>
            </w:r>
            <w:r w:rsidR="00BE59EC">
              <w:t>.</w:t>
            </w:r>
          </w:p>
          <w:p w14:paraId="4EB0A491" w14:textId="4B9F0455" w:rsidR="00A1243D" w:rsidRDefault="00A1243D" w:rsidP="00C04E45">
            <w:pPr>
              <w:pStyle w:val="VRQABullet1"/>
            </w:pPr>
            <w:r>
              <w:t>key stops</w:t>
            </w:r>
            <w:r w:rsidR="00BE59EC">
              <w:t>.</w:t>
            </w:r>
          </w:p>
          <w:p w14:paraId="7D21E71C" w14:textId="7A6EA03C" w:rsidR="00A43394" w:rsidRDefault="00A43394" w:rsidP="00A43394">
            <w:pPr>
              <w:pStyle w:val="VRQABullet1"/>
            </w:pPr>
            <w:r>
              <w:t>using and topping up travel passes/ticketing.</w:t>
            </w:r>
          </w:p>
          <w:p w14:paraId="69A62644" w14:textId="237A67CC" w:rsidR="00A1243D" w:rsidRDefault="00A1243D" w:rsidP="00C04E45">
            <w:pPr>
              <w:pStyle w:val="VRQABullet1"/>
            </w:pPr>
            <w:r>
              <w:t>location of cab ranks</w:t>
            </w:r>
            <w:r w:rsidR="00BE59EC">
              <w:t>.</w:t>
            </w:r>
          </w:p>
          <w:p w14:paraId="2616E582" w14:textId="63BAD204" w:rsidR="00A1243D" w:rsidRDefault="00A1243D" w:rsidP="00C04E45">
            <w:pPr>
              <w:pStyle w:val="VRQABullet1"/>
            </w:pPr>
            <w:r>
              <w:t>mode of transport</w:t>
            </w:r>
            <w:r w:rsidR="00BE59EC">
              <w:t>.</w:t>
            </w:r>
          </w:p>
          <w:p w14:paraId="576F67CB" w14:textId="5705365A" w:rsidR="00A1243D" w:rsidRDefault="00A43394" w:rsidP="00C04E45">
            <w:pPr>
              <w:pStyle w:val="VRQABullet1"/>
            </w:pPr>
            <w:r>
              <w:t>c</w:t>
            </w:r>
            <w:r w:rsidR="00A1243D">
              <w:t>ost</w:t>
            </w:r>
            <w:r w:rsidR="00BE59EC">
              <w:t>.</w:t>
            </w:r>
          </w:p>
          <w:p w14:paraId="67EDC018" w14:textId="3CB8471A" w:rsidR="00A1243D" w:rsidRDefault="00A1243D" w:rsidP="00C04E45">
            <w:pPr>
              <w:pStyle w:val="VRQABullet1"/>
            </w:pPr>
            <w:r>
              <w:t>departure and arrival times</w:t>
            </w:r>
            <w:r w:rsidR="00BE59EC">
              <w:t>.</w:t>
            </w:r>
          </w:p>
          <w:p w14:paraId="26EF4165" w14:textId="38147298" w:rsidR="00A1243D" w:rsidRDefault="00A1243D" w:rsidP="00C04E45">
            <w:pPr>
              <w:pStyle w:val="VRQABullet1"/>
            </w:pPr>
            <w:r>
              <w:t>approximate travel time</w:t>
            </w:r>
            <w:r w:rsidR="00BE59EC">
              <w:t>.</w:t>
            </w:r>
          </w:p>
          <w:p w14:paraId="3C9AC6CB" w14:textId="203FB21D" w:rsidR="00A1243D" w:rsidRDefault="00A1243D" w:rsidP="00372330">
            <w:pPr>
              <w:pStyle w:val="VRQABullet1"/>
            </w:pPr>
            <w:r>
              <w:t>contingencies in case of disruption</w:t>
            </w:r>
            <w:r w:rsidR="00F63151">
              <w:t>.</w:t>
            </w:r>
          </w:p>
        </w:tc>
      </w:tr>
    </w:tbl>
    <w:p w14:paraId="0C9551FD" w14:textId="77777777" w:rsidR="00A1243D" w:rsidRDefault="00A1243D" w:rsidP="00A1243D">
      <w:pPr>
        <w:rPr>
          <w:rFonts w:cs="Arial"/>
          <w:szCs w:val="18"/>
        </w:rPr>
      </w:pPr>
    </w:p>
    <w:p w14:paraId="57771360" w14:textId="77777777" w:rsidR="00A1243D" w:rsidRPr="00460B2C" w:rsidRDefault="00A1243D" w:rsidP="00A1243D">
      <w:pPr>
        <w:rPr>
          <w:rFonts w:cs="Arial"/>
          <w:szCs w:val="18"/>
        </w:rPr>
      </w:pPr>
    </w:p>
    <w:tbl>
      <w:tblPr>
        <w:tblStyle w:val="Tablestyle1"/>
        <w:tblW w:w="4863" w:type="pct"/>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548"/>
        <w:gridCol w:w="6367"/>
      </w:tblGrid>
      <w:tr w:rsidR="00A1243D" w:rsidRPr="00E7450B" w14:paraId="44D56E7C" w14:textId="77777777" w:rsidTr="009B22D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E2F3A1F" w14:textId="77777777" w:rsidR="00A1243D" w:rsidRPr="00EA4C69" w:rsidRDefault="00A1243D" w:rsidP="009B22D4">
            <w:pPr>
              <w:pStyle w:val="VRQACourseTemplateTableWhiteHeadRightCol"/>
            </w:pPr>
            <w:r w:rsidRPr="00EA4C69">
              <w:t>Foundation Skills</w:t>
            </w:r>
          </w:p>
        </w:tc>
      </w:tr>
      <w:tr w:rsidR="00A1243D" w:rsidRPr="00E7450B" w14:paraId="4EF692CD" w14:textId="77777777" w:rsidTr="009B22D4">
        <w:trPr>
          <w:trHeight w:val="363"/>
        </w:trPr>
        <w:tc>
          <w:tcPr>
            <w:tcW w:w="5000" w:type="pct"/>
            <w:gridSpan w:val="2"/>
          </w:tcPr>
          <w:p w14:paraId="4AFC5FDE" w14:textId="77777777" w:rsidR="00A1243D" w:rsidRPr="00762983" w:rsidRDefault="00A1243D" w:rsidP="009B22D4">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A1243D" w:rsidRPr="00E7450B" w14:paraId="7EC1A34C" w14:textId="77777777" w:rsidTr="009B22D4">
        <w:trPr>
          <w:trHeight w:val="263"/>
        </w:trPr>
        <w:tc>
          <w:tcPr>
            <w:tcW w:w="1789" w:type="pct"/>
          </w:tcPr>
          <w:p w14:paraId="646AA36E" w14:textId="77777777" w:rsidR="00A1243D" w:rsidRPr="002141E1" w:rsidRDefault="00A1243D" w:rsidP="009B22D4">
            <w:pPr>
              <w:pStyle w:val="VRQACourseTemplateLeftHandColumnBlue"/>
            </w:pPr>
            <w:r w:rsidRPr="00896858">
              <w:t>Skill</w:t>
            </w:r>
          </w:p>
        </w:tc>
        <w:tc>
          <w:tcPr>
            <w:tcW w:w="3211" w:type="pct"/>
          </w:tcPr>
          <w:p w14:paraId="6A0C8E72" w14:textId="77777777" w:rsidR="00A1243D" w:rsidRPr="00EA4C69" w:rsidRDefault="00A1243D" w:rsidP="009B22D4">
            <w:pPr>
              <w:pStyle w:val="VRQACourseTemplateLeftHandColumnBlue"/>
            </w:pPr>
            <w:r w:rsidRPr="00896858">
              <w:t>Description</w:t>
            </w:r>
          </w:p>
        </w:tc>
      </w:tr>
      <w:tr w:rsidR="00A1243D" w:rsidRPr="00E7450B" w14:paraId="29C704A0" w14:textId="77777777" w:rsidTr="009B22D4">
        <w:trPr>
          <w:trHeight w:val="340"/>
        </w:trPr>
        <w:tc>
          <w:tcPr>
            <w:tcW w:w="1789" w:type="pct"/>
          </w:tcPr>
          <w:p w14:paraId="65A28C6C" w14:textId="77777777" w:rsidR="00A1243D" w:rsidRPr="00290107" w:rsidRDefault="00A1243D" w:rsidP="009B22D4">
            <w:pPr>
              <w:pStyle w:val="VRQABodyText"/>
            </w:pPr>
            <w:r w:rsidRPr="00290107">
              <w:t>Reading skills to:</w:t>
            </w:r>
          </w:p>
        </w:tc>
        <w:tc>
          <w:tcPr>
            <w:tcW w:w="3211" w:type="pct"/>
          </w:tcPr>
          <w:p w14:paraId="27F20824" w14:textId="499FAE2D" w:rsidR="00A1243D" w:rsidRDefault="00A1243D" w:rsidP="00C04E45">
            <w:pPr>
              <w:pStyle w:val="VRQABullet1"/>
            </w:pPr>
            <w:r>
              <w:t xml:space="preserve"> interpret travel information</w:t>
            </w:r>
            <w:r w:rsidR="00F63151">
              <w:t>.</w:t>
            </w:r>
          </w:p>
          <w:p w14:paraId="0B2F1F0E" w14:textId="0DE9DD1A" w:rsidR="00A1243D" w:rsidRPr="005D25F5" w:rsidRDefault="00A1243D" w:rsidP="00C04E45">
            <w:pPr>
              <w:pStyle w:val="VRQABullet1"/>
            </w:pPr>
            <w:r>
              <w:t>read timetables, destination names and maps</w:t>
            </w:r>
            <w:r w:rsidR="00F63151">
              <w:t>.</w:t>
            </w:r>
            <w:r>
              <w:t xml:space="preserve"> </w:t>
            </w:r>
          </w:p>
        </w:tc>
      </w:tr>
      <w:tr w:rsidR="00A1243D" w:rsidRPr="00E7450B" w14:paraId="45601F63" w14:textId="77777777" w:rsidTr="009B22D4">
        <w:trPr>
          <w:trHeight w:val="340"/>
        </w:trPr>
        <w:tc>
          <w:tcPr>
            <w:tcW w:w="1789" w:type="pct"/>
          </w:tcPr>
          <w:p w14:paraId="53092BDD" w14:textId="77777777" w:rsidR="00A1243D" w:rsidRPr="00290107" w:rsidRDefault="00A1243D" w:rsidP="009B22D4">
            <w:pPr>
              <w:pStyle w:val="VRQABodyText"/>
            </w:pPr>
            <w:r w:rsidRPr="00290107">
              <w:t>Oral communication skills to:</w:t>
            </w:r>
          </w:p>
        </w:tc>
        <w:tc>
          <w:tcPr>
            <w:tcW w:w="3211" w:type="pct"/>
          </w:tcPr>
          <w:p w14:paraId="21E4B0E7" w14:textId="743156E4" w:rsidR="00A1243D" w:rsidRDefault="00A1243D" w:rsidP="00C04E45">
            <w:pPr>
              <w:pStyle w:val="VRQABullet1"/>
            </w:pPr>
            <w:r>
              <w:t>ask questions</w:t>
            </w:r>
            <w:r w:rsidR="00F63151">
              <w:t>.</w:t>
            </w:r>
          </w:p>
          <w:p w14:paraId="5D634BCF" w14:textId="23DF53D4" w:rsidR="00A1243D" w:rsidRPr="001E4101" w:rsidRDefault="00A1243D" w:rsidP="00C04E45">
            <w:pPr>
              <w:pStyle w:val="VRQABullet1"/>
            </w:pPr>
            <w:r w:rsidRPr="00795607">
              <w:t>listen for specific travel information</w:t>
            </w:r>
            <w:r w:rsidR="00F63151">
              <w:t>.</w:t>
            </w:r>
          </w:p>
        </w:tc>
      </w:tr>
      <w:tr w:rsidR="00A1243D" w:rsidRPr="00E7450B" w14:paraId="1D71FF82" w14:textId="77777777" w:rsidTr="009B22D4">
        <w:trPr>
          <w:trHeight w:val="340"/>
        </w:trPr>
        <w:tc>
          <w:tcPr>
            <w:tcW w:w="1789" w:type="pct"/>
          </w:tcPr>
          <w:p w14:paraId="13A0F4FB" w14:textId="77777777" w:rsidR="00A1243D" w:rsidRPr="00290107" w:rsidRDefault="00A1243D" w:rsidP="009B22D4">
            <w:pPr>
              <w:pStyle w:val="VRQABodyText"/>
            </w:pPr>
            <w:r w:rsidRPr="00290107">
              <w:t>Numeracy skills to:</w:t>
            </w:r>
          </w:p>
        </w:tc>
        <w:tc>
          <w:tcPr>
            <w:tcW w:w="3211" w:type="pct"/>
          </w:tcPr>
          <w:p w14:paraId="20E2F6C2" w14:textId="5FD3DF5F" w:rsidR="00A1243D" w:rsidRDefault="00A1243D" w:rsidP="00C04E45">
            <w:pPr>
              <w:pStyle w:val="VRQABullet1"/>
            </w:pPr>
            <w:r>
              <w:t>recognise money and calculate fares</w:t>
            </w:r>
            <w:r w:rsidR="00F63151">
              <w:t>.</w:t>
            </w:r>
          </w:p>
          <w:p w14:paraId="3E214572" w14:textId="5E2D30CD" w:rsidR="00A1243D" w:rsidRPr="001E4101" w:rsidRDefault="00A1243D" w:rsidP="00C04E45">
            <w:pPr>
              <w:pStyle w:val="VRQABullet1"/>
            </w:pPr>
            <w:r>
              <w:lastRenderedPageBreak/>
              <w:t>recognise time, and calculate time taken to travel</w:t>
            </w:r>
            <w:r w:rsidR="00F63151">
              <w:t>.</w:t>
            </w:r>
          </w:p>
        </w:tc>
      </w:tr>
      <w:tr w:rsidR="00A1243D" w:rsidRPr="00E7450B" w14:paraId="06D84114" w14:textId="77777777" w:rsidTr="009B22D4">
        <w:trPr>
          <w:trHeight w:val="340"/>
        </w:trPr>
        <w:tc>
          <w:tcPr>
            <w:tcW w:w="1789" w:type="pct"/>
          </w:tcPr>
          <w:p w14:paraId="3963D094" w14:textId="77777777" w:rsidR="00A1243D" w:rsidRPr="00290107" w:rsidRDefault="00A1243D" w:rsidP="009B22D4">
            <w:pPr>
              <w:pStyle w:val="VRQABodyText"/>
            </w:pPr>
            <w:r w:rsidRPr="00290107">
              <w:lastRenderedPageBreak/>
              <w:t>Problem-solving skills to:</w:t>
            </w:r>
          </w:p>
        </w:tc>
        <w:tc>
          <w:tcPr>
            <w:tcW w:w="3211" w:type="pct"/>
          </w:tcPr>
          <w:p w14:paraId="45459A01" w14:textId="06B61AE4" w:rsidR="00A1243D" w:rsidRDefault="00A1243D" w:rsidP="00C04E45">
            <w:pPr>
              <w:pStyle w:val="VRQABullet1"/>
            </w:pPr>
            <w:r>
              <w:t>select best travel options</w:t>
            </w:r>
            <w:r w:rsidR="00F63151">
              <w:t>.</w:t>
            </w:r>
          </w:p>
          <w:p w14:paraId="1A31E2D8" w14:textId="13325E52" w:rsidR="00A1243D" w:rsidRPr="001E4101" w:rsidRDefault="00A1243D" w:rsidP="00C04E45">
            <w:pPr>
              <w:pStyle w:val="VRQABullet1"/>
            </w:pPr>
            <w:r>
              <w:t>apply personal safety strategies when undertaking travel</w:t>
            </w:r>
            <w:r w:rsidR="00F63151">
              <w:t>.</w:t>
            </w:r>
          </w:p>
        </w:tc>
      </w:tr>
      <w:tr w:rsidR="00A1243D" w:rsidRPr="00E7450B" w14:paraId="0D418083" w14:textId="77777777" w:rsidTr="009B22D4">
        <w:trPr>
          <w:trHeight w:val="340"/>
        </w:trPr>
        <w:tc>
          <w:tcPr>
            <w:tcW w:w="1789" w:type="pct"/>
          </w:tcPr>
          <w:p w14:paraId="3145501E" w14:textId="77777777" w:rsidR="00A1243D" w:rsidRPr="00290107" w:rsidRDefault="00A1243D" w:rsidP="009B22D4">
            <w:pPr>
              <w:pStyle w:val="VRQABodyText"/>
            </w:pPr>
            <w:r w:rsidRPr="00290107">
              <w:t>Planning and organising skills to:</w:t>
            </w:r>
          </w:p>
        </w:tc>
        <w:tc>
          <w:tcPr>
            <w:tcW w:w="3211" w:type="pct"/>
          </w:tcPr>
          <w:p w14:paraId="4B1F5D0C" w14:textId="0E5919D4" w:rsidR="00A1243D" w:rsidRPr="001E4101" w:rsidRDefault="00A1243D" w:rsidP="00C04E45">
            <w:pPr>
              <w:pStyle w:val="VRQABullet1"/>
            </w:pPr>
            <w:r w:rsidRPr="00795607">
              <w:t>plan and undertake travel</w:t>
            </w:r>
            <w:r w:rsidR="00F63151">
              <w:t>.</w:t>
            </w:r>
          </w:p>
        </w:tc>
      </w:tr>
      <w:tr w:rsidR="00A1243D" w:rsidRPr="00E7450B" w14:paraId="3C399E70" w14:textId="77777777" w:rsidTr="009B22D4">
        <w:trPr>
          <w:trHeight w:val="340"/>
        </w:trPr>
        <w:tc>
          <w:tcPr>
            <w:tcW w:w="1789" w:type="pct"/>
          </w:tcPr>
          <w:p w14:paraId="24EBCB54" w14:textId="77777777" w:rsidR="00A1243D" w:rsidRPr="001E4101" w:rsidRDefault="00A1243D" w:rsidP="009B22D4">
            <w:pPr>
              <w:pStyle w:val="VRQABodyText"/>
            </w:pPr>
            <w:r w:rsidRPr="001E4101">
              <w:t>Self-management skills to:</w:t>
            </w:r>
          </w:p>
        </w:tc>
        <w:tc>
          <w:tcPr>
            <w:tcW w:w="3211" w:type="pct"/>
          </w:tcPr>
          <w:p w14:paraId="04E40FAA" w14:textId="0B4089AC" w:rsidR="00A1243D" w:rsidRPr="001E4101" w:rsidRDefault="00A1243D" w:rsidP="00C04E45">
            <w:pPr>
              <w:pStyle w:val="VRQABullet1"/>
            </w:pPr>
            <w:r>
              <w:t>allow sufficient time to undertake planned travel and to monitor and adjust a plan as appropriate</w:t>
            </w:r>
            <w:r w:rsidR="00F63151">
              <w:t>.</w:t>
            </w:r>
          </w:p>
        </w:tc>
      </w:tr>
      <w:tr w:rsidR="00A1243D" w:rsidRPr="00E7450B" w14:paraId="1AC8B7E9" w14:textId="77777777" w:rsidTr="009B22D4">
        <w:trPr>
          <w:trHeight w:val="340"/>
        </w:trPr>
        <w:tc>
          <w:tcPr>
            <w:tcW w:w="1789" w:type="pct"/>
          </w:tcPr>
          <w:p w14:paraId="097FF294" w14:textId="77777777" w:rsidR="00A1243D" w:rsidRPr="001E4101" w:rsidRDefault="00A1243D" w:rsidP="009B22D4">
            <w:pPr>
              <w:pStyle w:val="VRQABodyText"/>
            </w:pPr>
            <w:r w:rsidRPr="001E4101">
              <w:t>Technology skills to:</w:t>
            </w:r>
          </w:p>
        </w:tc>
        <w:tc>
          <w:tcPr>
            <w:tcW w:w="3211" w:type="pct"/>
          </w:tcPr>
          <w:p w14:paraId="0C89BA9C" w14:textId="45EE530A" w:rsidR="00A1243D" w:rsidRPr="001E4101" w:rsidRDefault="00A1243D" w:rsidP="00C04E45">
            <w:pPr>
              <w:pStyle w:val="VRQABullet1"/>
            </w:pPr>
            <w:r>
              <w:t>access travel information using online platforms</w:t>
            </w:r>
            <w:r w:rsidR="00F63151">
              <w:t>.</w:t>
            </w:r>
          </w:p>
        </w:tc>
      </w:tr>
      <w:tr w:rsidR="00A1243D" w:rsidRPr="00E7450B" w14:paraId="64DE6A65" w14:textId="77777777" w:rsidTr="009B22D4">
        <w:trPr>
          <w:trHeight w:val="444"/>
        </w:trPr>
        <w:tc>
          <w:tcPr>
            <w:tcW w:w="1789" w:type="pct"/>
          </w:tcPr>
          <w:p w14:paraId="214412D4" w14:textId="77777777" w:rsidR="00A1243D" w:rsidRPr="001E4101" w:rsidRDefault="00A1243D" w:rsidP="009B22D4">
            <w:pPr>
              <w:pStyle w:val="VRQABodyText"/>
            </w:pPr>
            <w:r w:rsidRPr="001E4101">
              <w:t>Digital literacy skills to:</w:t>
            </w:r>
          </w:p>
        </w:tc>
        <w:tc>
          <w:tcPr>
            <w:tcW w:w="3211" w:type="pct"/>
          </w:tcPr>
          <w:p w14:paraId="4B9316CC" w14:textId="62F49261" w:rsidR="00A1243D" w:rsidRPr="001E4101" w:rsidRDefault="00A1243D" w:rsidP="00C04E45">
            <w:pPr>
              <w:pStyle w:val="VRQABullet1"/>
            </w:pPr>
            <w:r>
              <w:t>identify and use digital travel information to plan travel journey</w:t>
            </w:r>
            <w:r w:rsidR="00F63151">
              <w:t>.</w:t>
            </w:r>
          </w:p>
        </w:tc>
      </w:tr>
    </w:tbl>
    <w:p w14:paraId="43A4A02C" w14:textId="77777777" w:rsidR="00A1243D" w:rsidRDefault="00A1243D" w:rsidP="00A1243D"/>
    <w:tbl>
      <w:tblPr>
        <w:tblStyle w:val="Tablestyle1"/>
        <w:tblW w:w="0" w:type="auto"/>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407"/>
        <w:gridCol w:w="3685"/>
        <w:gridCol w:w="2823"/>
      </w:tblGrid>
      <w:tr w:rsidR="00A1243D" w14:paraId="5C5E0690" w14:textId="77777777" w:rsidTr="009B22D4">
        <w:trPr>
          <w:cnfStyle w:val="100000000000" w:firstRow="1" w:lastRow="0" w:firstColumn="0" w:lastColumn="0" w:oddVBand="0" w:evenVBand="0" w:oddHBand="0" w:evenHBand="0" w:firstRowFirstColumn="0" w:firstRowLastColumn="0" w:lastRowFirstColumn="0" w:lastRowLastColumn="0"/>
        </w:trPr>
        <w:tc>
          <w:tcPr>
            <w:tcW w:w="991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DA19F03" w14:textId="77777777" w:rsidR="00A1243D" w:rsidRDefault="00A1243D" w:rsidP="009B22D4">
            <w:pPr>
              <w:pStyle w:val="VRQACourseTemplateTableWhiteHeadRightCol"/>
            </w:pPr>
            <w:r>
              <w:t>Unit mapping</w:t>
            </w:r>
          </w:p>
        </w:tc>
      </w:tr>
      <w:tr w:rsidR="00A1243D" w14:paraId="69BEE8F3" w14:textId="77777777" w:rsidTr="009B22D4">
        <w:tc>
          <w:tcPr>
            <w:tcW w:w="3407" w:type="dxa"/>
          </w:tcPr>
          <w:p w14:paraId="1E2E9F4D" w14:textId="77777777" w:rsidR="00A1243D" w:rsidRDefault="00A1243D" w:rsidP="009B22D4">
            <w:pPr>
              <w:pStyle w:val="VRQABodyText"/>
            </w:pPr>
            <w:r>
              <w:t>Current version</w:t>
            </w:r>
          </w:p>
        </w:tc>
        <w:tc>
          <w:tcPr>
            <w:tcW w:w="3685" w:type="dxa"/>
          </w:tcPr>
          <w:p w14:paraId="7DA21068" w14:textId="77777777" w:rsidR="00A1243D" w:rsidRDefault="00A1243D" w:rsidP="009B22D4">
            <w:pPr>
              <w:pStyle w:val="VRQABodyText"/>
            </w:pPr>
            <w:r>
              <w:t>Previous version</w:t>
            </w:r>
          </w:p>
        </w:tc>
        <w:tc>
          <w:tcPr>
            <w:tcW w:w="2823" w:type="dxa"/>
          </w:tcPr>
          <w:p w14:paraId="4D5C51E7" w14:textId="77777777" w:rsidR="00A1243D" w:rsidRDefault="00A1243D" w:rsidP="009B22D4">
            <w:pPr>
              <w:pStyle w:val="VRQABodyText"/>
            </w:pPr>
            <w:r>
              <w:t>Comments</w:t>
            </w:r>
          </w:p>
        </w:tc>
      </w:tr>
      <w:tr w:rsidR="00A1243D" w14:paraId="5FA63BBE" w14:textId="77777777" w:rsidTr="009B22D4">
        <w:tc>
          <w:tcPr>
            <w:tcW w:w="3407" w:type="dxa"/>
          </w:tcPr>
          <w:p w14:paraId="5BFBB0E8" w14:textId="50E06DBA" w:rsidR="00A1243D" w:rsidRDefault="00DA65D4" w:rsidP="009B22D4">
            <w:pPr>
              <w:pStyle w:val="VRQABodyText"/>
            </w:pPr>
            <w:r w:rsidRPr="00DA65D4">
              <w:t>VU24043</w:t>
            </w:r>
            <w:r w:rsidR="00A1243D">
              <w:t xml:space="preserve"> Participate in travel activities</w:t>
            </w:r>
          </w:p>
        </w:tc>
        <w:tc>
          <w:tcPr>
            <w:tcW w:w="3685" w:type="dxa"/>
          </w:tcPr>
          <w:p w14:paraId="61BE8D12" w14:textId="77777777" w:rsidR="00A1243D" w:rsidRDefault="00A1243D" w:rsidP="009B22D4">
            <w:pPr>
              <w:pStyle w:val="VRQABodyText"/>
            </w:pPr>
            <w:r w:rsidRPr="001F0BF6">
              <w:t>VU23036 Participate in travel activities</w:t>
            </w:r>
          </w:p>
        </w:tc>
        <w:tc>
          <w:tcPr>
            <w:tcW w:w="2823" w:type="dxa"/>
          </w:tcPr>
          <w:p w14:paraId="6636CEBE" w14:textId="77777777" w:rsidR="00A1243D" w:rsidRDefault="00A1243D" w:rsidP="009B22D4">
            <w:pPr>
              <w:pStyle w:val="VRQABodyText"/>
            </w:pPr>
            <w:r>
              <w:t>Equivalent</w:t>
            </w:r>
          </w:p>
        </w:tc>
      </w:tr>
    </w:tbl>
    <w:p w14:paraId="2D92991F" w14:textId="77777777" w:rsidR="005A1A07" w:rsidRDefault="005A1A07" w:rsidP="00A1243D">
      <w:pPr>
        <w:sectPr w:rsidR="005A1A07" w:rsidSect="00BF57F3">
          <w:headerReference w:type="even" r:id="rId56"/>
          <w:headerReference w:type="default" r:id="rId57"/>
          <w:headerReference w:type="first" r:id="rId58"/>
          <w:pgSz w:w="11900" w:h="16840"/>
          <w:pgMar w:top="2268" w:right="845" w:bottom="851" w:left="851" w:header="709" w:footer="66" w:gutter="0"/>
          <w:cols w:space="227"/>
          <w:docGrid w:linePitch="360"/>
        </w:sectPr>
      </w:pPr>
    </w:p>
    <w:tbl>
      <w:tblPr>
        <w:tblStyle w:val="Tablestyle1"/>
        <w:tblW w:w="4864" w:type="pct"/>
        <w:tblInd w:w="284"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ayout w:type="fixed"/>
        <w:tblLook w:val="04A0" w:firstRow="1" w:lastRow="0" w:firstColumn="1" w:lastColumn="0" w:noHBand="0" w:noVBand="1"/>
      </w:tblPr>
      <w:tblGrid>
        <w:gridCol w:w="2287"/>
        <w:gridCol w:w="7630"/>
      </w:tblGrid>
      <w:tr w:rsidR="00A1243D" w:rsidRPr="0071490E" w14:paraId="4D9EA303" w14:textId="77777777" w:rsidTr="009B22D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6A907D6" w14:textId="77777777" w:rsidR="00A1243D" w:rsidRPr="000B4A2C" w:rsidRDefault="00A1243D" w:rsidP="009B22D4">
            <w:pPr>
              <w:pStyle w:val="VRQACourseTemplateTableWhiteHeadRightCol"/>
            </w:pPr>
            <w:r w:rsidRPr="00470AA1">
              <w:lastRenderedPageBreak/>
              <w:t>Assessment</w:t>
            </w:r>
            <w:r w:rsidRPr="000B4A2C">
              <w:t xml:space="preserve"> Requirements </w:t>
            </w:r>
          </w:p>
        </w:tc>
      </w:tr>
      <w:tr w:rsidR="00A1243D" w:rsidRPr="00E7450B" w14:paraId="037EBCC1" w14:textId="77777777" w:rsidTr="009B22D4">
        <w:trPr>
          <w:trHeight w:val="561"/>
        </w:trPr>
        <w:tc>
          <w:tcPr>
            <w:tcW w:w="1153" w:type="pct"/>
          </w:tcPr>
          <w:p w14:paraId="59E0971C" w14:textId="77777777" w:rsidR="00A1243D" w:rsidRPr="00E53476" w:rsidRDefault="00A1243D" w:rsidP="009B22D4">
            <w:pPr>
              <w:pStyle w:val="VRQACourseTemplateLeftHandColumnBlueNoHanging"/>
            </w:pPr>
            <w:r w:rsidRPr="00E53476">
              <w:t>Title</w:t>
            </w:r>
          </w:p>
        </w:tc>
        <w:tc>
          <w:tcPr>
            <w:tcW w:w="3847" w:type="pct"/>
          </w:tcPr>
          <w:p w14:paraId="1811F207" w14:textId="5D27AE06" w:rsidR="00A1243D" w:rsidRPr="000B4A2C" w:rsidRDefault="00A1243D" w:rsidP="009B22D4">
            <w:pPr>
              <w:pStyle w:val="VRQABodyText"/>
            </w:pPr>
            <w:r w:rsidRPr="00A27858">
              <w:t>Assessment Requirements for</w:t>
            </w:r>
            <w:r>
              <w:t xml:space="preserve"> </w:t>
            </w:r>
            <w:r w:rsidR="00DA65D4" w:rsidRPr="00DA65D4">
              <w:t xml:space="preserve">VU24043 </w:t>
            </w:r>
            <w:r w:rsidRPr="006710CD">
              <w:t>Participate in travel activities</w:t>
            </w:r>
            <w:r w:rsidR="00BE59EC">
              <w:t>.</w:t>
            </w:r>
          </w:p>
        </w:tc>
      </w:tr>
      <w:tr w:rsidR="00A1243D" w:rsidRPr="00E7450B" w14:paraId="26BE5E52" w14:textId="77777777" w:rsidTr="009B22D4">
        <w:trPr>
          <w:trHeight w:val="561"/>
        </w:trPr>
        <w:tc>
          <w:tcPr>
            <w:tcW w:w="1153" w:type="pct"/>
          </w:tcPr>
          <w:p w14:paraId="301BF328" w14:textId="77777777" w:rsidR="00A1243D" w:rsidRPr="00E53476" w:rsidRDefault="00A1243D" w:rsidP="009B22D4">
            <w:pPr>
              <w:pStyle w:val="VRQACourseTemplateLeftHandColumnBlueNoHanging"/>
            </w:pPr>
            <w:r w:rsidRPr="00E53476">
              <w:t>Performance Evidence</w:t>
            </w:r>
          </w:p>
        </w:tc>
        <w:tc>
          <w:tcPr>
            <w:tcW w:w="3847" w:type="pct"/>
          </w:tcPr>
          <w:p w14:paraId="3B4C2477" w14:textId="77777777" w:rsidR="00A1243D" w:rsidRDefault="00A1243D" w:rsidP="009B22D4">
            <w:pPr>
              <w:pStyle w:val="VRQABodyText"/>
            </w:pPr>
            <w:r w:rsidRPr="00603C28">
              <w:t>The candidate must demonstrate the ability to complete tasks outlined in the elements and performance criteria of this unit. Assessment must confirm the ability to:</w:t>
            </w:r>
          </w:p>
          <w:p w14:paraId="731FC863" w14:textId="5FF4D7C9" w:rsidR="00A1243D" w:rsidRDefault="00A1243D" w:rsidP="00C04E45">
            <w:pPr>
              <w:pStyle w:val="VRQABullet1"/>
            </w:pPr>
            <w:r>
              <w:t>access and use travel information to compare and select the most appropriate mode of public transport to suit own travel purpose</w:t>
            </w:r>
            <w:r w:rsidR="0082321D">
              <w:t xml:space="preserve"> on two occasions</w:t>
            </w:r>
            <w:r w:rsidR="00F63151">
              <w:t>.</w:t>
            </w:r>
          </w:p>
          <w:p w14:paraId="25577208" w14:textId="60EF1B6A" w:rsidR="00A1243D" w:rsidRPr="000B4A2C" w:rsidRDefault="00A1243D" w:rsidP="00C04E45">
            <w:pPr>
              <w:pStyle w:val="VRQABullet1"/>
            </w:pPr>
            <w:r>
              <w:t>develop and implement a travel plan and contingencies to undertake safe travel</w:t>
            </w:r>
            <w:r w:rsidR="0082321D">
              <w:t xml:space="preserve"> </w:t>
            </w:r>
            <w:r w:rsidR="00663617">
              <w:t xml:space="preserve">on one </w:t>
            </w:r>
            <w:r w:rsidR="0082321D">
              <w:t>occasion</w:t>
            </w:r>
            <w:r w:rsidR="00F63151">
              <w:t>.</w:t>
            </w:r>
            <w:r>
              <w:t xml:space="preserve"> </w:t>
            </w:r>
          </w:p>
        </w:tc>
      </w:tr>
      <w:tr w:rsidR="00A1243D" w:rsidRPr="00E7450B" w14:paraId="2B853B5C" w14:textId="77777777" w:rsidTr="009B22D4">
        <w:trPr>
          <w:trHeight w:val="561"/>
        </w:trPr>
        <w:tc>
          <w:tcPr>
            <w:tcW w:w="1153" w:type="pct"/>
          </w:tcPr>
          <w:p w14:paraId="70353937" w14:textId="77777777" w:rsidR="00A1243D" w:rsidRPr="00E53476" w:rsidRDefault="00A1243D" w:rsidP="009B22D4">
            <w:pPr>
              <w:pStyle w:val="VRQACourseTemplateLeftHandColumnBlueNoHanging"/>
            </w:pPr>
            <w:r w:rsidRPr="00E53476">
              <w:t>Knowledge Evidence</w:t>
            </w:r>
          </w:p>
        </w:tc>
        <w:tc>
          <w:tcPr>
            <w:tcW w:w="3847" w:type="pct"/>
          </w:tcPr>
          <w:p w14:paraId="44E0F37C" w14:textId="77777777" w:rsidR="00A1243D" w:rsidRDefault="00A1243D" w:rsidP="009B22D4">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w:t>
            </w:r>
          </w:p>
          <w:p w14:paraId="04E9A34F" w14:textId="77777777" w:rsidR="00A1243D" w:rsidRDefault="00A1243D" w:rsidP="009B22D4">
            <w:pPr>
              <w:pStyle w:val="VRQABodyText"/>
            </w:pPr>
            <w:r>
              <w:t>This includes knowledge of:</w:t>
            </w:r>
          </w:p>
          <w:p w14:paraId="122AB736" w14:textId="3B3B71AF" w:rsidR="00A1243D" w:rsidRPr="0034642D" w:rsidRDefault="00A1243D" w:rsidP="00C04E45">
            <w:pPr>
              <w:pStyle w:val="VRQABullet1"/>
            </w:pPr>
            <w:r w:rsidRPr="0034642D">
              <w:t>advantages and disadvantages of different forms of transport to select most appropriate option</w:t>
            </w:r>
            <w:r w:rsidR="00BE59EC">
              <w:t>.</w:t>
            </w:r>
          </w:p>
          <w:p w14:paraId="0BC35E39" w14:textId="72851A44" w:rsidR="00A1243D" w:rsidRPr="0034642D" w:rsidRDefault="00A1243D" w:rsidP="00C04E45">
            <w:pPr>
              <w:pStyle w:val="VRQABullet1"/>
            </w:pPr>
            <w:r w:rsidRPr="0034642D">
              <w:t>purpose of a travel plan</w:t>
            </w:r>
            <w:r w:rsidR="00BE59EC">
              <w:t>.</w:t>
            </w:r>
          </w:p>
          <w:p w14:paraId="61026EBF" w14:textId="774D9EC8" w:rsidR="00A1243D" w:rsidRDefault="00A1243D" w:rsidP="00C04E45">
            <w:pPr>
              <w:pStyle w:val="VRQABullet1"/>
            </w:pPr>
            <w:r w:rsidRPr="0034642D">
              <w:t>personal safety strategies to travel safely</w:t>
            </w:r>
            <w:r w:rsidR="00BE59EC">
              <w:t>.</w:t>
            </w:r>
          </w:p>
          <w:p w14:paraId="355F7E83" w14:textId="6D4C266C" w:rsidR="00A1243D" w:rsidRPr="000B4A2C" w:rsidRDefault="00A1243D" w:rsidP="00C04E45">
            <w:pPr>
              <w:pStyle w:val="VRQABullet1"/>
            </w:pPr>
            <w:r>
              <w:t>essential travel items</w:t>
            </w:r>
            <w:r w:rsidR="00F63151">
              <w:t>.</w:t>
            </w:r>
          </w:p>
        </w:tc>
      </w:tr>
      <w:tr w:rsidR="00A1243D" w:rsidRPr="00E7450B" w14:paraId="201BFE2C" w14:textId="77777777" w:rsidTr="009B22D4">
        <w:trPr>
          <w:trHeight w:val="561"/>
        </w:trPr>
        <w:tc>
          <w:tcPr>
            <w:tcW w:w="1153" w:type="pct"/>
          </w:tcPr>
          <w:p w14:paraId="3143151C" w14:textId="77777777" w:rsidR="00A1243D" w:rsidRPr="00E53476" w:rsidRDefault="00A1243D" w:rsidP="009B22D4">
            <w:pPr>
              <w:pStyle w:val="VRQACourseTemplateLeftHandColumnBlueNoHanging"/>
            </w:pPr>
            <w:r w:rsidRPr="00E53476">
              <w:t>Assessment Conditions</w:t>
            </w:r>
          </w:p>
        </w:tc>
        <w:tc>
          <w:tcPr>
            <w:tcW w:w="3847" w:type="pct"/>
          </w:tcPr>
          <w:p w14:paraId="758DA118" w14:textId="77777777" w:rsidR="00A1243D" w:rsidRDefault="00A1243D" w:rsidP="009B22D4">
            <w:pPr>
              <w:pStyle w:val="VRQABodyText"/>
            </w:pPr>
            <w:r w:rsidRPr="00E100E0">
              <w:t>Assessment must ensure</w:t>
            </w:r>
            <w:r>
              <w:t xml:space="preserve"> access to</w:t>
            </w:r>
            <w:r w:rsidRPr="00E100E0">
              <w:t>:</w:t>
            </w:r>
          </w:p>
          <w:p w14:paraId="556A1253" w14:textId="115808B9" w:rsidR="00A1243D" w:rsidRDefault="00A1243D" w:rsidP="00C04E45">
            <w:pPr>
              <w:pStyle w:val="VRQABullet1"/>
            </w:pPr>
            <w:r>
              <w:t>appropriate support person/s to enable full participation</w:t>
            </w:r>
            <w:r w:rsidR="00F63151">
              <w:t>.</w:t>
            </w:r>
          </w:p>
          <w:p w14:paraId="614DD6B0" w14:textId="2AC637D1" w:rsidR="00A1243D" w:rsidRDefault="00A1243D" w:rsidP="00C04E45">
            <w:pPr>
              <w:pStyle w:val="VRQABullet1"/>
            </w:pPr>
            <w:r>
              <w:t>resources related to travel</w:t>
            </w:r>
            <w:r w:rsidR="00F63151">
              <w:t>.</w:t>
            </w:r>
            <w:r>
              <w:t xml:space="preserve"> </w:t>
            </w:r>
          </w:p>
          <w:p w14:paraId="0232044B" w14:textId="1D6AF1AD" w:rsidR="00A1243D" w:rsidRDefault="00A1243D" w:rsidP="00C04E45">
            <w:pPr>
              <w:pStyle w:val="VRQABullet1"/>
            </w:pPr>
            <w:r>
              <w:t>computer facilities to access travel information</w:t>
            </w:r>
            <w:r w:rsidR="00F63151">
              <w:t>.</w:t>
            </w:r>
          </w:p>
          <w:p w14:paraId="53DB695E" w14:textId="77777777" w:rsidR="00A1243D" w:rsidRDefault="00A1243D" w:rsidP="009B22D4">
            <w:pPr>
              <w:pStyle w:val="VRQABodyText"/>
            </w:pPr>
            <w:r>
              <w:t>At this level the learner:</w:t>
            </w:r>
          </w:p>
          <w:p w14:paraId="236616DD" w14:textId="795352BB" w:rsidR="00A1243D" w:rsidRDefault="00A1243D" w:rsidP="00C04E45">
            <w:pPr>
              <w:pStyle w:val="VRQABullet1"/>
            </w:pPr>
            <w:r>
              <w:t>may require strong support from the context, including visual cues</w:t>
            </w:r>
            <w:r w:rsidR="00F63151">
              <w:t>.</w:t>
            </w:r>
            <w:r>
              <w:t xml:space="preserve"> </w:t>
            </w:r>
          </w:p>
          <w:p w14:paraId="1E87F35B" w14:textId="0C99D29D" w:rsidR="00A1243D" w:rsidRDefault="00A1243D" w:rsidP="00C04E45">
            <w:pPr>
              <w:pStyle w:val="VRQABullet1"/>
            </w:pPr>
            <w:r>
              <w:t>can work alongside an expert/mentor where prompting and advice can be provided</w:t>
            </w:r>
            <w:r w:rsidR="00F63151">
              <w:t>.</w:t>
            </w:r>
          </w:p>
          <w:p w14:paraId="608FA015" w14:textId="77777777" w:rsidR="00A1243D" w:rsidRPr="00E100E0" w:rsidRDefault="00A1243D" w:rsidP="009B22D4">
            <w:pPr>
              <w:pStyle w:val="VRQABodyText"/>
            </w:pPr>
            <w:r>
              <w:t>Where the learner has additional complex conditions, alternative or assistive technology devices should be used to support assessment.</w:t>
            </w:r>
          </w:p>
          <w:p w14:paraId="00FD1E0C" w14:textId="77777777" w:rsidR="00A1243D" w:rsidRPr="00B75DBE" w:rsidRDefault="00A1243D" w:rsidP="009B22D4">
            <w:pPr>
              <w:pStyle w:val="Bodycopy"/>
              <w:rPr>
                <w:b/>
                <w:bCs/>
              </w:rPr>
            </w:pPr>
            <w:r w:rsidRPr="00B75DBE">
              <w:rPr>
                <w:b/>
                <w:bCs/>
              </w:rPr>
              <w:t>Assessor requirements</w:t>
            </w:r>
          </w:p>
          <w:p w14:paraId="097672BA" w14:textId="77777777" w:rsidR="00A1243D" w:rsidRPr="000B4A2C" w:rsidRDefault="00A1243D" w:rsidP="009B22D4">
            <w:pPr>
              <w:pStyle w:val="VRQABodyText"/>
            </w:pPr>
            <w:r w:rsidRPr="004071B7">
              <w:t xml:space="preserve">Assessors of this unit must have demonstrable expertise in teaching and assessing in the </w:t>
            </w:r>
            <w:r>
              <w:t>S</w:t>
            </w:r>
            <w:r w:rsidRPr="004071B7">
              <w:t xml:space="preserve">pecial </w:t>
            </w:r>
            <w:r>
              <w:t>E</w:t>
            </w:r>
            <w:r w:rsidRPr="004071B7">
              <w:t>ducation field</w:t>
            </w:r>
            <w:r>
              <w:t>.</w:t>
            </w:r>
            <w:r w:rsidRPr="004071B7">
              <w:t xml:space="preserve"> </w:t>
            </w:r>
            <w:r w:rsidRPr="00A8762C">
              <w:t>Refer to Section B6.2 for further information on meeting the assessor requirements.</w:t>
            </w:r>
          </w:p>
        </w:tc>
      </w:tr>
    </w:tbl>
    <w:p w14:paraId="6CF2B097" w14:textId="77777777" w:rsidR="00A1243D" w:rsidRPr="004B56EC" w:rsidRDefault="00A1243D" w:rsidP="00A1243D"/>
    <w:p w14:paraId="356D87CE" w14:textId="77777777" w:rsidR="00A1243D" w:rsidRDefault="00A1243D" w:rsidP="00A1243D">
      <w:pPr>
        <w:rPr>
          <w:lang w:val="en-GB"/>
        </w:rPr>
        <w:sectPr w:rsidR="00A1243D" w:rsidSect="00BF57F3">
          <w:pgSz w:w="11900" w:h="16840"/>
          <w:pgMar w:top="2268" w:right="845" w:bottom="851" w:left="851" w:header="709" w:footer="66" w:gutter="0"/>
          <w:cols w:space="227"/>
          <w:docGrid w:linePitch="360"/>
        </w:sectPr>
      </w:pPr>
    </w:p>
    <w:tbl>
      <w:tblPr>
        <w:tblStyle w:val="Tablestyle1"/>
        <w:tblW w:w="4864" w:type="pct"/>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2709"/>
        <w:gridCol w:w="7208"/>
      </w:tblGrid>
      <w:tr w:rsidR="00A1243D" w:rsidRPr="00F504D4" w14:paraId="1DD44CCD" w14:textId="77777777" w:rsidTr="009B22D4">
        <w:trPr>
          <w:cnfStyle w:val="100000000000" w:firstRow="1" w:lastRow="0" w:firstColumn="0" w:lastColumn="0" w:oddVBand="0" w:evenVBand="0" w:oddHBand="0" w:evenHBand="0" w:firstRowFirstColumn="0" w:firstRowLastColumn="0" w:lastRowFirstColumn="0" w:lastRowLastColumn="0"/>
          <w:trHeight w:val="340"/>
        </w:trPr>
        <w:tc>
          <w:tcPr>
            <w:tcW w:w="1366"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45FFBE21" w14:textId="77777777" w:rsidR="00A1243D" w:rsidRPr="00F504D4" w:rsidRDefault="00A1243D" w:rsidP="009B22D4">
            <w:pPr>
              <w:pStyle w:val="VRQACourseTemplateLeftHandColumnBlue"/>
            </w:pPr>
            <w:r w:rsidRPr="00F504D4">
              <w:lastRenderedPageBreak/>
              <w:t xml:space="preserve">Unit </w:t>
            </w:r>
            <w:r>
              <w:t>code</w:t>
            </w:r>
          </w:p>
        </w:tc>
        <w:tc>
          <w:tcPr>
            <w:tcW w:w="3634"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F2DDF16" w14:textId="53D07402" w:rsidR="00A1243D" w:rsidRPr="00373CDC" w:rsidRDefault="00DA65D4" w:rsidP="009B22D4">
            <w:pPr>
              <w:pStyle w:val="Copybody"/>
              <w:rPr>
                <w:b/>
                <w:bCs/>
              </w:rPr>
            </w:pPr>
            <w:r w:rsidRPr="00DA65D4">
              <w:rPr>
                <w:b/>
                <w:bCs/>
              </w:rPr>
              <w:t>VU24044</w:t>
            </w:r>
          </w:p>
        </w:tc>
      </w:tr>
      <w:tr w:rsidR="00A1243D" w:rsidRPr="00F504D4" w14:paraId="6C243B20" w14:textId="77777777" w:rsidTr="009B22D4">
        <w:trPr>
          <w:trHeight w:val="340"/>
        </w:trPr>
        <w:tc>
          <w:tcPr>
            <w:tcW w:w="1366" w:type="pct"/>
          </w:tcPr>
          <w:p w14:paraId="7493070C" w14:textId="77777777" w:rsidR="00A1243D" w:rsidRPr="00F504D4" w:rsidRDefault="00A1243D" w:rsidP="009B22D4">
            <w:pPr>
              <w:pStyle w:val="VRQACourseTemplateLeftHandColumnBlue"/>
            </w:pPr>
            <w:r w:rsidRPr="00F504D4">
              <w:t>Unit title</w:t>
            </w:r>
          </w:p>
        </w:tc>
        <w:tc>
          <w:tcPr>
            <w:tcW w:w="3634" w:type="pct"/>
          </w:tcPr>
          <w:p w14:paraId="47824880" w14:textId="77777777" w:rsidR="00A1243D" w:rsidRPr="00373CDC" w:rsidRDefault="00A1243D" w:rsidP="009B22D4">
            <w:pPr>
              <w:pStyle w:val="Copybody"/>
              <w:rPr>
                <w:b/>
                <w:bCs/>
              </w:rPr>
            </w:pPr>
            <w:r w:rsidRPr="00373CDC">
              <w:rPr>
                <w:b/>
                <w:bCs/>
              </w:rPr>
              <w:t>Explore future options for further training, work, or community activities</w:t>
            </w:r>
          </w:p>
        </w:tc>
      </w:tr>
      <w:tr w:rsidR="00A1243D" w:rsidRPr="00F504D4" w14:paraId="409CDC8E" w14:textId="77777777" w:rsidTr="009B22D4">
        <w:trPr>
          <w:trHeight w:val="340"/>
        </w:trPr>
        <w:tc>
          <w:tcPr>
            <w:tcW w:w="1366" w:type="pct"/>
          </w:tcPr>
          <w:p w14:paraId="44FD38A8" w14:textId="77777777" w:rsidR="00A1243D" w:rsidRPr="00F504D4" w:rsidRDefault="00A1243D" w:rsidP="009B22D4">
            <w:pPr>
              <w:pStyle w:val="VRQACourseTemplateLeftHandColumnBlue"/>
            </w:pPr>
            <w:r w:rsidRPr="00F504D4">
              <w:t>Application</w:t>
            </w:r>
          </w:p>
        </w:tc>
        <w:tc>
          <w:tcPr>
            <w:tcW w:w="3634" w:type="pct"/>
          </w:tcPr>
          <w:p w14:paraId="41734C97" w14:textId="77777777" w:rsidR="00A1243D" w:rsidRDefault="00A1243D" w:rsidP="009B22D4">
            <w:pPr>
              <w:pStyle w:val="VRQABodyText"/>
            </w:pPr>
            <w:r w:rsidRPr="00C24DB6">
              <w:t>This unit describes the skills and knowledge to</w:t>
            </w:r>
            <w:r>
              <w:t xml:space="preserve"> </w:t>
            </w:r>
            <w:r w:rsidRPr="00347638">
              <w:t>identify and explore suitable options for future involvement in further training, work, or community activities</w:t>
            </w:r>
            <w:r>
              <w:t xml:space="preserve"> by collecting information and developing steps to explore specific options. </w:t>
            </w:r>
          </w:p>
          <w:p w14:paraId="7F4E023C" w14:textId="77777777" w:rsidR="00A1243D" w:rsidRDefault="00A1243D" w:rsidP="009B22D4">
            <w:pPr>
              <w:pStyle w:val="VRQABodyText"/>
            </w:pPr>
            <w:r>
              <w:t xml:space="preserve">This unit applies to learners with intellectual disability </w:t>
            </w:r>
            <w:r w:rsidRPr="00347638">
              <w:t>who wish to explore</w:t>
            </w:r>
            <w:r>
              <w:t xml:space="preserve"> future</w:t>
            </w:r>
            <w:r w:rsidRPr="00347638">
              <w:t xml:space="preserve"> </w:t>
            </w:r>
            <w:r>
              <w:t xml:space="preserve">options for learning. </w:t>
            </w:r>
            <w:r w:rsidRPr="00347638">
              <w:t>Learners at this level will require high levels of support from an appropriate person.</w:t>
            </w:r>
          </w:p>
          <w:p w14:paraId="6EB8BFA4" w14:textId="77777777" w:rsidR="00A1243D" w:rsidRPr="00027E11" w:rsidRDefault="00A1243D" w:rsidP="009B22D4">
            <w:pPr>
              <w:pStyle w:val="VRQABodyText"/>
            </w:pPr>
            <w:r w:rsidRPr="00027E11">
              <w:t>No licensing, legislative or certification requirements apply to this unit at the time of publication.</w:t>
            </w:r>
          </w:p>
        </w:tc>
      </w:tr>
      <w:tr w:rsidR="00A1243D" w:rsidRPr="00E7450B" w14:paraId="6CD3106D" w14:textId="77777777" w:rsidTr="009B22D4">
        <w:trPr>
          <w:trHeight w:val="342"/>
        </w:trPr>
        <w:tc>
          <w:tcPr>
            <w:tcW w:w="1366" w:type="pct"/>
          </w:tcPr>
          <w:p w14:paraId="5CC615AA" w14:textId="77777777" w:rsidR="00A1243D" w:rsidRPr="00A14141" w:rsidRDefault="00A1243D" w:rsidP="009B22D4">
            <w:pPr>
              <w:pStyle w:val="VRQACourseTemplateLeftHandColumnBlue"/>
            </w:pPr>
            <w:r w:rsidRPr="00F504D4">
              <w:t xml:space="preserve">Pre-requisite Unit(s) </w:t>
            </w:r>
          </w:p>
        </w:tc>
        <w:tc>
          <w:tcPr>
            <w:tcW w:w="3634" w:type="pct"/>
          </w:tcPr>
          <w:p w14:paraId="363A120B" w14:textId="77777777" w:rsidR="00A1243D" w:rsidRPr="006F660B" w:rsidRDefault="00A1243D" w:rsidP="009B22D4">
            <w:pPr>
              <w:pStyle w:val="VRQABodyText"/>
            </w:pPr>
            <w:r>
              <w:t>Nil</w:t>
            </w:r>
          </w:p>
        </w:tc>
      </w:tr>
      <w:tr w:rsidR="00A1243D" w:rsidRPr="00E7450B" w14:paraId="1B9EEE71" w14:textId="77777777" w:rsidTr="009B22D4">
        <w:trPr>
          <w:trHeight w:val="394"/>
        </w:trPr>
        <w:tc>
          <w:tcPr>
            <w:tcW w:w="1366" w:type="pct"/>
          </w:tcPr>
          <w:p w14:paraId="782A1D08" w14:textId="77777777" w:rsidR="00A1243D" w:rsidRPr="00F504D4" w:rsidRDefault="00A1243D" w:rsidP="009B22D4">
            <w:pPr>
              <w:pStyle w:val="VRQACourseTemplateLeftHandColumnBlue"/>
            </w:pPr>
            <w:r w:rsidRPr="00F504D4">
              <w:t>Competency Field</w:t>
            </w:r>
          </w:p>
        </w:tc>
        <w:tc>
          <w:tcPr>
            <w:tcW w:w="3634" w:type="pct"/>
          </w:tcPr>
          <w:p w14:paraId="02A8AA6E" w14:textId="77777777" w:rsidR="00A1243D" w:rsidRPr="006F660B" w:rsidRDefault="00A1243D" w:rsidP="009B22D4">
            <w:pPr>
              <w:pStyle w:val="VRQABodyText"/>
            </w:pPr>
            <w:r w:rsidRPr="00BF16BA">
              <w:t>Not applicable</w:t>
            </w:r>
          </w:p>
        </w:tc>
      </w:tr>
      <w:tr w:rsidR="00A1243D" w:rsidRPr="00E7450B" w14:paraId="4BBD62F9" w14:textId="77777777" w:rsidTr="009B22D4">
        <w:trPr>
          <w:trHeight w:val="204"/>
        </w:trPr>
        <w:tc>
          <w:tcPr>
            <w:tcW w:w="1366" w:type="pct"/>
          </w:tcPr>
          <w:p w14:paraId="3B2E2C89" w14:textId="77777777" w:rsidR="00A1243D" w:rsidRPr="00F504D4" w:rsidRDefault="00A1243D" w:rsidP="009B22D4">
            <w:pPr>
              <w:pStyle w:val="VRQACourseTemplateLeftHandColumnBlue"/>
            </w:pPr>
            <w:r w:rsidRPr="00F504D4">
              <w:t>Unit Sector</w:t>
            </w:r>
          </w:p>
        </w:tc>
        <w:tc>
          <w:tcPr>
            <w:tcW w:w="3634" w:type="pct"/>
          </w:tcPr>
          <w:p w14:paraId="756F592F" w14:textId="77777777" w:rsidR="00A1243D" w:rsidRPr="00F504D4" w:rsidRDefault="00A1243D" w:rsidP="009B22D4">
            <w:pPr>
              <w:pStyle w:val="VRQABodyText"/>
            </w:pPr>
            <w:r w:rsidRPr="00BF16BA">
              <w:t>Not applicable</w:t>
            </w:r>
          </w:p>
        </w:tc>
      </w:tr>
    </w:tbl>
    <w:p w14:paraId="3B8AD0E2" w14:textId="77777777" w:rsidR="00A1243D" w:rsidRDefault="00A1243D" w:rsidP="00A1243D"/>
    <w:tbl>
      <w:tblPr>
        <w:tblStyle w:val="Style1"/>
        <w:tblW w:w="9922" w:type="dxa"/>
        <w:tblInd w:w="284"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insideH w:val="dashSmallGap" w:sz="4" w:space="0" w:color="888B8D" w:themeColor="accent2"/>
          <w:insideV w:val="dashSmallGap" w:sz="4" w:space="0" w:color="888B8D" w:themeColor="accent2"/>
        </w:tblBorders>
        <w:tblLook w:val="04A0" w:firstRow="1" w:lastRow="0" w:firstColumn="1" w:lastColumn="0" w:noHBand="0" w:noVBand="1"/>
      </w:tblPr>
      <w:tblGrid>
        <w:gridCol w:w="851"/>
        <w:gridCol w:w="3685"/>
        <w:gridCol w:w="851"/>
        <w:gridCol w:w="4535"/>
      </w:tblGrid>
      <w:tr w:rsidR="00A1243D" w:rsidRPr="00427928" w14:paraId="6DF71326" w14:textId="77777777" w:rsidTr="009B22D4">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577C538E" w14:textId="77777777" w:rsidR="00A1243D" w:rsidRPr="00B75DBE" w:rsidRDefault="00A1243D" w:rsidP="009B22D4">
            <w:pPr>
              <w:pStyle w:val="VRQACourseTemplateLeftHandColumnBlue"/>
            </w:pPr>
            <w:r w:rsidRPr="00B75DBE">
              <w:t>Element</w:t>
            </w:r>
          </w:p>
        </w:tc>
        <w:tc>
          <w:tcPr>
            <w:tcW w:w="5386" w:type="dxa"/>
            <w:gridSpan w:val="2"/>
            <w:shd w:val="clear" w:color="auto" w:fill="FFFFFF"/>
          </w:tcPr>
          <w:p w14:paraId="579E462D" w14:textId="77777777" w:rsidR="00A1243D" w:rsidRPr="00B75DBE" w:rsidRDefault="00A1243D" w:rsidP="009B22D4">
            <w:pPr>
              <w:pStyle w:val="VRQACourseTemplateLeftHandColumnBlue"/>
              <w:cnfStyle w:val="000000000000" w:firstRow="0" w:lastRow="0" w:firstColumn="0" w:lastColumn="0" w:oddVBand="0" w:evenVBand="0" w:oddHBand="0" w:evenHBand="0" w:firstRowFirstColumn="0" w:firstRowLastColumn="0" w:lastRowFirstColumn="0" w:lastRowLastColumn="0"/>
            </w:pPr>
            <w:r w:rsidRPr="00B75DBE">
              <w:t>Performance Criteria</w:t>
            </w:r>
          </w:p>
        </w:tc>
      </w:tr>
      <w:tr w:rsidR="00A1243D" w:rsidRPr="007E3E3F" w14:paraId="1175A09E" w14:textId="77777777" w:rsidTr="009B22D4">
        <w:tc>
          <w:tcPr>
            <w:tcW w:w="4536" w:type="dxa"/>
            <w:gridSpan w:val="2"/>
          </w:tcPr>
          <w:p w14:paraId="3AA67ABD" w14:textId="77777777" w:rsidR="00A1243D" w:rsidRPr="00482E86" w:rsidRDefault="00A1243D" w:rsidP="00F63151">
            <w:pPr>
              <w:pStyle w:val="VRQABodyText"/>
              <w:rPr>
                <w:color w:val="auto"/>
              </w:rPr>
            </w:pPr>
            <w:r w:rsidRPr="00482E86">
              <w:rPr>
                <w:color w:val="auto"/>
              </w:rPr>
              <w:t>Elements describe the essential outcomes of a unit of competency.</w:t>
            </w:r>
          </w:p>
          <w:p w14:paraId="1FBF67B9" w14:textId="77777777" w:rsidR="00A1243D" w:rsidRPr="00482E86" w:rsidRDefault="00A1243D" w:rsidP="00F63151">
            <w:pPr>
              <w:pStyle w:val="VRQABodyText"/>
              <w:rPr>
                <w:color w:val="auto"/>
              </w:rPr>
            </w:pPr>
          </w:p>
        </w:tc>
        <w:tc>
          <w:tcPr>
            <w:tcW w:w="5386" w:type="dxa"/>
            <w:gridSpan w:val="2"/>
          </w:tcPr>
          <w:p w14:paraId="0CFAED7E" w14:textId="77777777" w:rsidR="00A1243D" w:rsidRPr="00B75DBE" w:rsidRDefault="00A1243D" w:rsidP="00F63151">
            <w:pPr>
              <w:pStyle w:val="VRQABodyText"/>
              <w:rPr>
                <w:color w:val="auto"/>
              </w:rPr>
            </w:pPr>
            <w:r w:rsidRPr="00B75DBE">
              <w:rPr>
                <w:color w:val="auto"/>
              </w:rPr>
              <w:t>Performance criteria describe the required performance needed to demonstrate achievement of the element. Assessment of performance is to be consistent with the assessment requirements.</w:t>
            </w:r>
          </w:p>
        </w:tc>
      </w:tr>
      <w:tr w:rsidR="00A1243D" w:rsidRPr="007E3E3F" w14:paraId="2A11B549" w14:textId="77777777" w:rsidTr="009B22D4">
        <w:tc>
          <w:tcPr>
            <w:tcW w:w="851" w:type="dxa"/>
            <w:vMerge w:val="restart"/>
          </w:tcPr>
          <w:p w14:paraId="689F7675" w14:textId="77777777" w:rsidR="00A1243D" w:rsidRPr="00B75DBE" w:rsidRDefault="00A1243D" w:rsidP="00F63151">
            <w:pPr>
              <w:pStyle w:val="VRQABodyText"/>
              <w:rPr>
                <w:color w:val="auto"/>
              </w:rPr>
            </w:pPr>
            <w:r w:rsidRPr="00B75DBE">
              <w:rPr>
                <w:color w:val="auto"/>
              </w:rPr>
              <w:t>1</w:t>
            </w:r>
          </w:p>
        </w:tc>
        <w:tc>
          <w:tcPr>
            <w:tcW w:w="3685" w:type="dxa"/>
            <w:vMerge w:val="restart"/>
          </w:tcPr>
          <w:p w14:paraId="48905506" w14:textId="77777777" w:rsidR="00A1243D" w:rsidRPr="00B75DBE" w:rsidRDefault="00A1243D" w:rsidP="00F63151">
            <w:pPr>
              <w:pStyle w:val="VRQABodyText"/>
              <w:rPr>
                <w:color w:val="auto"/>
              </w:rPr>
            </w:pPr>
            <w:r w:rsidRPr="00B75DBE">
              <w:rPr>
                <w:color w:val="auto"/>
              </w:rPr>
              <w:t>Explore options relevant to own future needs</w:t>
            </w:r>
          </w:p>
        </w:tc>
        <w:tc>
          <w:tcPr>
            <w:tcW w:w="851" w:type="dxa"/>
          </w:tcPr>
          <w:p w14:paraId="641A9DF2" w14:textId="77777777" w:rsidR="00A1243D" w:rsidRPr="00B75DBE" w:rsidRDefault="00A1243D" w:rsidP="00F63151">
            <w:pPr>
              <w:pStyle w:val="VRQABodyText"/>
              <w:rPr>
                <w:color w:val="auto"/>
              </w:rPr>
            </w:pPr>
            <w:r w:rsidRPr="00B75DBE">
              <w:rPr>
                <w:color w:val="auto"/>
              </w:rPr>
              <w:t>1.1</w:t>
            </w:r>
          </w:p>
        </w:tc>
        <w:tc>
          <w:tcPr>
            <w:tcW w:w="4535" w:type="dxa"/>
          </w:tcPr>
          <w:p w14:paraId="6C2A33CA" w14:textId="77777777" w:rsidR="00A1243D" w:rsidRPr="00B75DBE" w:rsidRDefault="00A1243D" w:rsidP="00F63151">
            <w:pPr>
              <w:pStyle w:val="VRQABodyText"/>
              <w:rPr>
                <w:color w:val="auto"/>
              </w:rPr>
            </w:pPr>
            <w:r w:rsidRPr="00B75DBE">
              <w:rPr>
                <w:color w:val="auto"/>
              </w:rPr>
              <w:t>Identify possible options for future participation in activities</w:t>
            </w:r>
          </w:p>
        </w:tc>
      </w:tr>
      <w:tr w:rsidR="00A1243D" w:rsidRPr="007E3E3F" w14:paraId="11CD3BF9" w14:textId="77777777" w:rsidTr="009B22D4">
        <w:tc>
          <w:tcPr>
            <w:tcW w:w="851" w:type="dxa"/>
            <w:vMerge/>
          </w:tcPr>
          <w:p w14:paraId="04647063" w14:textId="77777777" w:rsidR="00A1243D" w:rsidRPr="00B75DBE" w:rsidRDefault="00A1243D" w:rsidP="00F63151">
            <w:pPr>
              <w:pStyle w:val="VRQABodyText"/>
              <w:rPr>
                <w:color w:val="auto"/>
              </w:rPr>
            </w:pPr>
          </w:p>
        </w:tc>
        <w:tc>
          <w:tcPr>
            <w:tcW w:w="3685" w:type="dxa"/>
            <w:vMerge/>
          </w:tcPr>
          <w:p w14:paraId="1C3848A7" w14:textId="77777777" w:rsidR="00A1243D" w:rsidRPr="00B75DBE" w:rsidRDefault="00A1243D" w:rsidP="00F63151">
            <w:pPr>
              <w:pStyle w:val="VRQABodyText"/>
              <w:rPr>
                <w:color w:val="auto"/>
              </w:rPr>
            </w:pPr>
          </w:p>
        </w:tc>
        <w:tc>
          <w:tcPr>
            <w:tcW w:w="851" w:type="dxa"/>
          </w:tcPr>
          <w:p w14:paraId="3647FB78" w14:textId="77777777" w:rsidR="00A1243D" w:rsidRPr="00B75DBE" w:rsidRDefault="00A1243D" w:rsidP="00F63151">
            <w:pPr>
              <w:pStyle w:val="VRQABodyText"/>
              <w:rPr>
                <w:color w:val="auto"/>
              </w:rPr>
            </w:pPr>
            <w:r w:rsidRPr="00B75DBE">
              <w:rPr>
                <w:color w:val="auto"/>
              </w:rPr>
              <w:t>1.2</w:t>
            </w:r>
          </w:p>
        </w:tc>
        <w:tc>
          <w:tcPr>
            <w:tcW w:w="4535" w:type="dxa"/>
          </w:tcPr>
          <w:p w14:paraId="02870B68" w14:textId="7F9461B6" w:rsidR="00A1243D" w:rsidRPr="00B75DBE" w:rsidRDefault="007D2DE9" w:rsidP="00F63151">
            <w:pPr>
              <w:pStyle w:val="VRQABodyText"/>
              <w:rPr>
                <w:color w:val="auto"/>
              </w:rPr>
            </w:pPr>
            <w:r>
              <w:rPr>
                <w:color w:val="auto"/>
              </w:rPr>
              <w:t>Determine</w:t>
            </w:r>
            <w:r w:rsidR="00A1243D" w:rsidRPr="00B75DBE">
              <w:rPr>
                <w:color w:val="auto"/>
              </w:rPr>
              <w:t xml:space="preserve"> factors which may impact on choice of options</w:t>
            </w:r>
          </w:p>
        </w:tc>
      </w:tr>
      <w:tr w:rsidR="00A1243D" w:rsidRPr="007E3E3F" w14:paraId="0B588393" w14:textId="77777777" w:rsidTr="009B22D4">
        <w:tc>
          <w:tcPr>
            <w:tcW w:w="851" w:type="dxa"/>
            <w:vMerge/>
          </w:tcPr>
          <w:p w14:paraId="098272DD" w14:textId="77777777" w:rsidR="00A1243D" w:rsidRPr="00B75DBE" w:rsidRDefault="00A1243D" w:rsidP="00F63151">
            <w:pPr>
              <w:pStyle w:val="VRQABodyText"/>
              <w:rPr>
                <w:color w:val="auto"/>
              </w:rPr>
            </w:pPr>
          </w:p>
        </w:tc>
        <w:tc>
          <w:tcPr>
            <w:tcW w:w="3685" w:type="dxa"/>
            <w:vMerge/>
          </w:tcPr>
          <w:p w14:paraId="6C7D43A0" w14:textId="77777777" w:rsidR="00A1243D" w:rsidRPr="00B75DBE" w:rsidRDefault="00A1243D" w:rsidP="00F63151">
            <w:pPr>
              <w:pStyle w:val="VRQABodyText"/>
              <w:rPr>
                <w:color w:val="auto"/>
              </w:rPr>
            </w:pPr>
          </w:p>
        </w:tc>
        <w:tc>
          <w:tcPr>
            <w:tcW w:w="851" w:type="dxa"/>
          </w:tcPr>
          <w:p w14:paraId="1C984BEF" w14:textId="77777777" w:rsidR="00A1243D" w:rsidRPr="00B75DBE" w:rsidRDefault="00A1243D" w:rsidP="00F63151">
            <w:pPr>
              <w:pStyle w:val="VRQABodyText"/>
              <w:rPr>
                <w:color w:val="auto"/>
              </w:rPr>
            </w:pPr>
            <w:r w:rsidRPr="00B75DBE">
              <w:rPr>
                <w:color w:val="auto"/>
              </w:rPr>
              <w:t>1.3</w:t>
            </w:r>
          </w:p>
        </w:tc>
        <w:tc>
          <w:tcPr>
            <w:tcW w:w="4535" w:type="dxa"/>
          </w:tcPr>
          <w:p w14:paraId="19A5DE94" w14:textId="77777777" w:rsidR="00A1243D" w:rsidRPr="00B75DBE" w:rsidRDefault="00A1243D" w:rsidP="00F63151">
            <w:pPr>
              <w:pStyle w:val="VRQABodyText"/>
              <w:rPr>
                <w:color w:val="auto"/>
              </w:rPr>
            </w:pPr>
            <w:r w:rsidRPr="00B75DBE">
              <w:rPr>
                <w:color w:val="auto"/>
              </w:rPr>
              <w:t>Identify any specific requirements related to the options</w:t>
            </w:r>
          </w:p>
        </w:tc>
      </w:tr>
      <w:tr w:rsidR="00A1243D" w:rsidRPr="007E3E3F" w14:paraId="3033E323" w14:textId="77777777" w:rsidTr="009B22D4">
        <w:tc>
          <w:tcPr>
            <w:tcW w:w="851" w:type="dxa"/>
            <w:vMerge/>
          </w:tcPr>
          <w:p w14:paraId="5DBC4D88" w14:textId="77777777" w:rsidR="00A1243D" w:rsidRPr="00B75DBE" w:rsidRDefault="00A1243D" w:rsidP="00F63151">
            <w:pPr>
              <w:pStyle w:val="VRQABodyText"/>
              <w:rPr>
                <w:color w:val="auto"/>
              </w:rPr>
            </w:pPr>
          </w:p>
        </w:tc>
        <w:tc>
          <w:tcPr>
            <w:tcW w:w="3685" w:type="dxa"/>
            <w:vMerge/>
          </w:tcPr>
          <w:p w14:paraId="1BF73DEA" w14:textId="77777777" w:rsidR="00A1243D" w:rsidRPr="00B75DBE" w:rsidRDefault="00A1243D" w:rsidP="00F63151">
            <w:pPr>
              <w:pStyle w:val="VRQABodyText"/>
              <w:rPr>
                <w:color w:val="auto"/>
              </w:rPr>
            </w:pPr>
          </w:p>
        </w:tc>
        <w:tc>
          <w:tcPr>
            <w:tcW w:w="851" w:type="dxa"/>
          </w:tcPr>
          <w:p w14:paraId="770EF5DF" w14:textId="77777777" w:rsidR="00A1243D" w:rsidRPr="00B75DBE" w:rsidRDefault="00A1243D" w:rsidP="00F63151">
            <w:pPr>
              <w:pStyle w:val="VRQABodyText"/>
              <w:rPr>
                <w:color w:val="auto"/>
              </w:rPr>
            </w:pPr>
            <w:r w:rsidRPr="00B75DBE">
              <w:rPr>
                <w:color w:val="auto"/>
              </w:rPr>
              <w:t>1.4</w:t>
            </w:r>
          </w:p>
        </w:tc>
        <w:tc>
          <w:tcPr>
            <w:tcW w:w="4535" w:type="dxa"/>
          </w:tcPr>
          <w:p w14:paraId="13FB713D" w14:textId="77777777" w:rsidR="00A1243D" w:rsidRPr="00B75DBE" w:rsidRDefault="00A1243D" w:rsidP="00F63151">
            <w:pPr>
              <w:pStyle w:val="VRQABodyText"/>
              <w:rPr>
                <w:color w:val="auto"/>
              </w:rPr>
            </w:pPr>
            <w:r w:rsidRPr="00B75DBE">
              <w:rPr>
                <w:color w:val="auto"/>
              </w:rPr>
              <w:t>Collect information about the options</w:t>
            </w:r>
          </w:p>
        </w:tc>
      </w:tr>
      <w:tr w:rsidR="00A1243D" w:rsidRPr="007E3E3F" w14:paraId="3B1B19C7" w14:textId="77777777" w:rsidTr="009B22D4">
        <w:tc>
          <w:tcPr>
            <w:tcW w:w="851" w:type="dxa"/>
            <w:vMerge w:val="restart"/>
          </w:tcPr>
          <w:p w14:paraId="519D9579" w14:textId="77777777" w:rsidR="00A1243D" w:rsidRPr="00B75DBE" w:rsidRDefault="00A1243D" w:rsidP="00F63151">
            <w:pPr>
              <w:pStyle w:val="VRQABodyText"/>
              <w:rPr>
                <w:color w:val="auto"/>
              </w:rPr>
            </w:pPr>
            <w:r w:rsidRPr="00B75DBE">
              <w:rPr>
                <w:color w:val="auto"/>
              </w:rPr>
              <w:t>2</w:t>
            </w:r>
          </w:p>
        </w:tc>
        <w:tc>
          <w:tcPr>
            <w:tcW w:w="3685" w:type="dxa"/>
            <w:vMerge w:val="restart"/>
          </w:tcPr>
          <w:p w14:paraId="257C220B" w14:textId="77777777" w:rsidR="00A1243D" w:rsidRPr="00B75DBE" w:rsidRDefault="00A1243D" w:rsidP="00F63151">
            <w:pPr>
              <w:pStyle w:val="VRQABodyText"/>
              <w:rPr>
                <w:color w:val="auto"/>
              </w:rPr>
            </w:pPr>
            <w:r w:rsidRPr="00B75DBE">
              <w:rPr>
                <w:color w:val="auto"/>
              </w:rPr>
              <w:t>Identify steps to explore preferred option</w:t>
            </w:r>
          </w:p>
        </w:tc>
        <w:tc>
          <w:tcPr>
            <w:tcW w:w="851" w:type="dxa"/>
          </w:tcPr>
          <w:p w14:paraId="2632C6BB" w14:textId="77777777" w:rsidR="00A1243D" w:rsidRPr="00B75DBE" w:rsidRDefault="00A1243D" w:rsidP="00F63151">
            <w:pPr>
              <w:pStyle w:val="VRQABodyText"/>
              <w:rPr>
                <w:color w:val="auto"/>
              </w:rPr>
            </w:pPr>
            <w:r w:rsidRPr="00B75DBE">
              <w:rPr>
                <w:color w:val="auto"/>
              </w:rPr>
              <w:t>2.1</w:t>
            </w:r>
          </w:p>
        </w:tc>
        <w:tc>
          <w:tcPr>
            <w:tcW w:w="4535" w:type="dxa"/>
          </w:tcPr>
          <w:p w14:paraId="04FEB965" w14:textId="77777777" w:rsidR="00A1243D" w:rsidRPr="00B75DBE" w:rsidRDefault="00A1243D" w:rsidP="00F63151">
            <w:pPr>
              <w:pStyle w:val="VRQABodyText"/>
              <w:rPr>
                <w:color w:val="auto"/>
              </w:rPr>
            </w:pPr>
            <w:r w:rsidRPr="00B75DBE">
              <w:rPr>
                <w:color w:val="auto"/>
              </w:rPr>
              <w:t>Review collected information to select preferred option</w:t>
            </w:r>
          </w:p>
        </w:tc>
      </w:tr>
      <w:tr w:rsidR="00A1243D" w:rsidRPr="007E3E3F" w14:paraId="19B7D692" w14:textId="77777777" w:rsidTr="009B22D4">
        <w:tc>
          <w:tcPr>
            <w:tcW w:w="851" w:type="dxa"/>
            <w:vMerge/>
          </w:tcPr>
          <w:p w14:paraId="19B8C914" w14:textId="77777777" w:rsidR="00A1243D" w:rsidRPr="00B75DBE" w:rsidRDefault="00A1243D" w:rsidP="00F63151">
            <w:pPr>
              <w:pStyle w:val="VRQABodyText"/>
              <w:rPr>
                <w:color w:val="auto"/>
              </w:rPr>
            </w:pPr>
          </w:p>
        </w:tc>
        <w:tc>
          <w:tcPr>
            <w:tcW w:w="3685" w:type="dxa"/>
            <w:vMerge/>
          </w:tcPr>
          <w:p w14:paraId="6106B950" w14:textId="77777777" w:rsidR="00A1243D" w:rsidRPr="009417AB" w:rsidRDefault="00A1243D" w:rsidP="00F63151">
            <w:pPr>
              <w:pStyle w:val="VRQABodyText"/>
              <w:rPr>
                <w:color w:val="auto"/>
              </w:rPr>
            </w:pPr>
          </w:p>
        </w:tc>
        <w:tc>
          <w:tcPr>
            <w:tcW w:w="851" w:type="dxa"/>
          </w:tcPr>
          <w:p w14:paraId="5A0022FA" w14:textId="77777777" w:rsidR="00A1243D" w:rsidRPr="00B75DBE" w:rsidRDefault="00A1243D" w:rsidP="00F63151">
            <w:pPr>
              <w:pStyle w:val="VRQABodyText"/>
              <w:rPr>
                <w:color w:val="auto"/>
              </w:rPr>
            </w:pPr>
            <w:r w:rsidRPr="00B75DBE">
              <w:rPr>
                <w:color w:val="auto"/>
              </w:rPr>
              <w:t>2.2</w:t>
            </w:r>
          </w:p>
        </w:tc>
        <w:tc>
          <w:tcPr>
            <w:tcW w:w="4535" w:type="dxa"/>
          </w:tcPr>
          <w:p w14:paraId="524AC6C2" w14:textId="77777777" w:rsidR="00A1243D" w:rsidRPr="00B75DBE" w:rsidRDefault="00A1243D" w:rsidP="00F63151">
            <w:pPr>
              <w:pStyle w:val="VRQABodyText"/>
              <w:rPr>
                <w:color w:val="auto"/>
              </w:rPr>
            </w:pPr>
            <w:r w:rsidRPr="00B75DBE">
              <w:rPr>
                <w:color w:val="auto"/>
              </w:rPr>
              <w:t xml:space="preserve">Determine appropriate steps required to further explore selected option in consultation with a support person </w:t>
            </w:r>
          </w:p>
        </w:tc>
      </w:tr>
      <w:tr w:rsidR="00A1243D" w:rsidRPr="007E3E3F" w14:paraId="00F97CAD" w14:textId="77777777" w:rsidTr="009B22D4">
        <w:tc>
          <w:tcPr>
            <w:tcW w:w="851" w:type="dxa"/>
            <w:vMerge/>
          </w:tcPr>
          <w:p w14:paraId="3CAF6D90" w14:textId="77777777" w:rsidR="00A1243D" w:rsidRPr="00B75DBE" w:rsidRDefault="00A1243D" w:rsidP="00F63151">
            <w:pPr>
              <w:pStyle w:val="VRQABodyText"/>
              <w:rPr>
                <w:color w:val="auto"/>
              </w:rPr>
            </w:pPr>
          </w:p>
        </w:tc>
        <w:tc>
          <w:tcPr>
            <w:tcW w:w="3685" w:type="dxa"/>
            <w:vMerge/>
          </w:tcPr>
          <w:p w14:paraId="310B14F1" w14:textId="77777777" w:rsidR="00A1243D" w:rsidRPr="00B75DBE" w:rsidRDefault="00A1243D" w:rsidP="00F63151">
            <w:pPr>
              <w:pStyle w:val="VRQABodyText"/>
              <w:rPr>
                <w:color w:val="auto"/>
              </w:rPr>
            </w:pPr>
          </w:p>
        </w:tc>
        <w:tc>
          <w:tcPr>
            <w:tcW w:w="851" w:type="dxa"/>
          </w:tcPr>
          <w:p w14:paraId="112F1D0C" w14:textId="77777777" w:rsidR="00A1243D" w:rsidRPr="00B75DBE" w:rsidRDefault="00A1243D" w:rsidP="00F63151">
            <w:pPr>
              <w:pStyle w:val="VRQABodyText"/>
              <w:rPr>
                <w:color w:val="auto"/>
              </w:rPr>
            </w:pPr>
            <w:r w:rsidRPr="00B75DBE">
              <w:rPr>
                <w:color w:val="auto"/>
              </w:rPr>
              <w:t>2.3</w:t>
            </w:r>
          </w:p>
        </w:tc>
        <w:tc>
          <w:tcPr>
            <w:tcW w:w="4535" w:type="dxa"/>
          </w:tcPr>
          <w:p w14:paraId="577A1160" w14:textId="0D698D5F" w:rsidR="00A1243D" w:rsidRPr="00B75DBE" w:rsidRDefault="00A1243D" w:rsidP="00F63151">
            <w:pPr>
              <w:pStyle w:val="VRQABodyText"/>
              <w:rPr>
                <w:color w:val="auto"/>
              </w:rPr>
            </w:pPr>
            <w:r w:rsidRPr="00B75DBE">
              <w:rPr>
                <w:color w:val="auto"/>
              </w:rPr>
              <w:t>Record steps with the support of an appropriate</w:t>
            </w:r>
            <w:r w:rsidR="007D2DE9">
              <w:rPr>
                <w:color w:val="auto"/>
              </w:rPr>
              <w:t xml:space="preserve"> support</w:t>
            </w:r>
            <w:r w:rsidRPr="00B75DBE">
              <w:rPr>
                <w:color w:val="auto"/>
              </w:rPr>
              <w:t xml:space="preserve"> person </w:t>
            </w:r>
          </w:p>
        </w:tc>
      </w:tr>
    </w:tbl>
    <w:p w14:paraId="7E30A26E" w14:textId="77777777" w:rsidR="00A1243D" w:rsidRPr="00323BA1" w:rsidRDefault="00A1243D" w:rsidP="00A1243D"/>
    <w:tbl>
      <w:tblPr>
        <w:tblStyle w:val="Tablestyle1"/>
        <w:tblW w:w="9927" w:type="dxa"/>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9927"/>
      </w:tblGrid>
      <w:tr w:rsidR="00A1243D" w14:paraId="2DE39304" w14:textId="77777777" w:rsidTr="009B22D4">
        <w:trPr>
          <w:cnfStyle w:val="100000000000" w:firstRow="1" w:lastRow="0" w:firstColumn="0" w:lastColumn="0" w:oddVBand="0" w:evenVBand="0" w:oddHBand="0" w:evenHBand="0" w:firstRowFirstColumn="0" w:firstRowLastColumn="0" w:lastRowFirstColumn="0" w:lastRowLastColumn="0"/>
        </w:trPr>
        <w:tc>
          <w:tcPr>
            <w:tcW w:w="992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D44EE6" w14:textId="77777777" w:rsidR="00A1243D" w:rsidRDefault="00A1243D" w:rsidP="009B22D4">
            <w:pPr>
              <w:pStyle w:val="VRQACourseTemplateTableWhiteHeadRightCol"/>
            </w:pPr>
            <w:r>
              <w:t>Range of conditions</w:t>
            </w:r>
          </w:p>
        </w:tc>
      </w:tr>
      <w:tr w:rsidR="00A1243D" w14:paraId="4736D86B" w14:textId="77777777" w:rsidTr="009B22D4">
        <w:tc>
          <w:tcPr>
            <w:tcW w:w="9927" w:type="dxa"/>
          </w:tcPr>
          <w:p w14:paraId="5ECD4609" w14:textId="34FE36A5" w:rsidR="009F40FC" w:rsidRDefault="00A1243D" w:rsidP="00AC14D9">
            <w:pPr>
              <w:pStyle w:val="VRQABodyText"/>
            </w:pPr>
            <w:r>
              <w:t>In this context,</w:t>
            </w:r>
            <w:r w:rsidR="00AC14D9" w:rsidRPr="00AC14D9">
              <w:t xml:space="preserve"> essential conditions relate to the needs of individual candidates including support and accessibility needs and are essential for the delivery of the course.</w:t>
            </w:r>
            <w:r w:rsidR="00AC14D9">
              <w:t xml:space="preserve">  </w:t>
            </w:r>
          </w:p>
          <w:p w14:paraId="5EFFDD52" w14:textId="4DF5B78A" w:rsidR="00AC14D9" w:rsidRDefault="009F40FC" w:rsidP="00AC14D9">
            <w:pPr>
              <w:pStyle w:val="VRQABodyText"/>
            </w:pPr>
            <w:r>
              <w:t xml:space="preserve">Options </w:t>
            </w:r>
            <w:r w:rsidR="00AC14D9">
              <w:t xml:space="preserve">should be </w:t>
            </w:r>
            <w:r>
              <w:t xml:space="preserve">explored and selected </w:t>
            </w:r>
            <w:r w:rsidR="00AC14D9">
              <w:t>with appropriate support persons</w:t>
            </w:r>
            <w:r>
              <w:t xml:space="preserve"> and</w:t>
            </w:r>
            <w:r w:rsidR="00AC14D9">
              <w:t xml:space="preserve"> be </w:t>
            </w:r>
            <w:r>
              <w:t>suitable</w:t>
            </w:r>
            <w:r w:rsidR="00AC14D9">
              <w:t xml:space="preserve"> to the</w:t>
            </w:r>
            <w:r>
              <w:t xml:space="preserve"> explicit</w:t>
            </w:r>
            <w:r w:rsidR="00AC14D9">
              <w:t xml:space="preserve"> needs</w:t>
            </w:r>
            <w:r>
              <w:t xml:space="preserve"> and capabilities</w:t>
            </w:r>
            <w:r w:rsidR="00AC14D9">
              <w:t xml:space="preserve"> of the individual candidate</w:t>
            </w:r>
            <w:r>
              <w:t>.</w:t>
            </w:r>
            <w:r w:rsidR="00AC14D9">
              <w:t xml:space="preserve"> </w:t>
            </w:r>
            <w:r>
              <w:t xml:space="preserve">Selection of options must take into account particular requirements related to specific options. Steps for further exploration of </w:t>
            </w:r>
            <w:r w:rsidR="007F30B8">
              <w:t>selected options</w:t>
            </w:r>
            <w:r w:rsidR="00AC14D9">
              <w:t xml:space="preserve"> may be recorded in different formats and mediums in response to the </w:t>
            </w:r>
            <w:r w:rsidR="00AC14D9" w:rsidRPr="003B2C4A">
              <w:t>cognitive and physical constraints of individual learners</w:t>
            </w:r>
            <w:r w:rsidR="007F30B8">
              <w:t xml:space="preserve"> and may include the assistance of a</w:t>
            </w:r>
            <w:r w:rsidR="00663617">
              <w:t>n appropriate</w:t>
            </w:r>
            <w:r w:rsidR="007F30B8">
              <w:t xml:space="preserve"> support person.</w:t>
            </w:r>
          </w:p>
          <w:p w14:paraId="18DA6A15" w14:textId="77777777" w:rsidR="00AC14D9" w:rsidRDefault="00AC14D9" w:rsidP="00AC14D9">
            <w:pPr>
              <w:pStyle w:val="VRQABodyText"/>
            </w:pPr>
            <w:r w:rsidRPr="00E45C7D">
              <w:t xml:space="preserve">Where the learner has additional complex conditions, alternative or assistive technology devices should be used to support </w:t>
            </w:r>
            <w:r>
              <w:t>delivery</w:t>
            </w:r>
            <w:r w:rsidRPr="00E45C7D">
              <w:t>.</w:t>
            </w:r>
          </w:p>
          <w:p w14:paraId="0E8BC28B" w14:textId="6B6F40EE" w:rsidR="00A1243D" w:rsidRDefault="009F40FC" w:rsidP="009B22D4">
            <w:pPr>
              <w:pStyle w:val="VRQABodyText"/>
            </w:pPr>
            <w:r>
              <w:t>O</w:t>
            </w:r>
            <w:r w:rsidR="00A1243D">
              <w:t>ptions for future participation may include:</w:t>
            </w:r>
          </w:p>
          <w:p w14:paraId="22B309EB" w14:textId="3505FD1F" w:rsidR="00A1243D" w:rsidRPr="00C35301" w:rsidRDefault="00A1243D" w:rsidP="00C04E45">
            <w:pPr>
              <w:pStyle w:val="VRQABullet1"/>
            </w:pPr>
            <w:r w:rsidRPr="00C35301">
              <w:t>paid employment</w:t>
            </w:r>
            <w:r w:rsidR="00BE59EC">
              <w:t>.</w:t>
            </w:r>
          </w:p>
          <w:p w14:paraId="4990316C" w14:textId="41CC4EED" w:rsidR="00A1243D" w:rsidRPr="00C35301" w:rsidRDefault="00A1243D" w:rsidP="00C04E45">
            <w:pPr>
              <w:pStyle w:val="VRQABullet1"/>
            </w:pPr>
            <w:r w:rsidRPr="00C35301">
              <w:t>further training or education</w:t>
            </w:r>
            <w:r w:rsidR="00BE59EC">
              <w:t>.</w:t>
            </w:r>
          </w:p>
          <w:p w14:paraId="3BC4C6CA" w14:textId="55FCAA92" w:rsidR="00A1243D" w:rsidRPr="00C35301" w:rsidRDefault="00A1243D" w:rsidP="00C04E45">
            <w:pPr>
              <w:pStyle w:val="VRQABullet1"/>
            </w:pPr>
            <w:r w:rsidRPr="00C35301">
              <w:t>voluntary work</w:t>
            </w:r>
            <w:r w:rsidR="00BE59EC">
              <w:t>.</w:t>
            </w:r>
          </w:p>
          <w:p w14:paraId="070B02F6" w14:textId="59288006" w:rsidR="00A1243D" w:rsidRPr="00C35301" w:rsidRDefault="00A1243D" w:rsidP="00C04E45">
            <w:pPr>
              <w:pStyle w:val="VRQABullet1"/>
            </w:pPr>
            <w:r w:rsidRPr="00C35301">
              <w:t>community participation</w:t>
            </w:r>
            <w:r w:rsidR="00BE59EC">
              <w:t>.</w:t>
            </w:r>
          </w:p>
          <w:p w14:paraId="4C7D4719" w14:textId="01C44FFC" w:rsidR="00A1243D" w:rsidRPr="00C35301" w:rsidRDefault="00A1243D" w:rsidP="00C04E45">
            <w:pPr>
              <w:pStyle w:val="VRQABullet1"/>
            </w:pPr>
            <w:r w:rsidRPr="00C35301">
              <w:t>recreational/leisure and social</w:t>
            </w:r>
            <w:r w:rsidR="00BE59EC">
              <w:t>.</w:t>
            </w:r>
          </w:p>
          <w:p w14:paraId="7D1D589A" w14:textId="633D15F1" w:rsidR="00A1243D" w:rsidRPr="00C35301" w:rsidRDefault="00A1243D" w:rsidP="00C04E45">
            <w:pPr>
              <w:pStyle w:val="VRQABullet1"/>
            </w:pPr>
            <w:r w:rsidRPr="00C35301">
              <w:t>self-employment</w:t>
            </w:r>
            <w:r w:rsidR="00BE59EC">
              <w:t>.</w:t>
            </w:r>
          </w:p>
          <w:p w14:paraId="69DD19EF" w14:textId="27FDFCD8" w:rsidR="00A1243D" w:rsidRDefault="00A1243D" w:rsidP="009F40FC">
            <w:pPr>
              <w:pStyle w:val="Bodycopy"/>
            </w:pPr>
            <w:r>
              <w:t>Requirements related to specific options may include</w:t>
            </w:r>
            <w:r w:rsidR="007F30B8">
              <w:t>:</w:t>
            </w:r>
          </w:p>
          <w:p w14:paraId="6238C7C1" w14:textId="6FA435E3" w:rsidR="00A1243D" w:rsidRPr="00AC4975" w:rsidRDefault="00A1243D" w:rsidP="00C04E45">
            <w:pPr>
              <w:pStyle w:val="VRQABullet1"/>
            </w:pPr>
            <w:r w:rsidRPr="00AC4975">
              <w:t>eligibility requirements</w:t>
            </w:r>
            <w:r w:rsidR="00BE59EC">
              <w:t>.</w:t>
            </w:r>
          </w:p>
          <w:p w14:paraId="37542077" w14:textId="09B43FAD" w:rsidR="00A1243D" w:rsidRPr="00AC4975" w:rsidRDefault="00A1243D" w:rsidP="00C04E45">
            <w:pPr>
              <w:pStyle w:val="VRQABullet1"/>
            </w:pPr>
            <w:r w:rsidRPr="00AC4975">
              <w:t>time requirements</w:t>
            </w:r>
            <w:r w:rsidR="00BE59EC">
              <w:t>.</w:t>
            </w:r>
          </w:p>
          <w:p w14:paraId="316E378B" w14:textId="62FB8D36" w:rsidR="00A1243D" w:rsidRPr="00AC4975" w:rsidRDefault="00A1243D" w:rsidP="00C04E45">
            <w:pPr>
              <w:pStyle w:val="VRQABullet1"/>
            </w:pPr>
            <w:r w:rsidRPr="00AC4975">
              <w:t>police checks</w:t>
            </w:r>
            <w:r w:rsidR="00BE59EC">
              <w:t>.</w:t>
            </w:r>
            <w:r w:rsidRPr="00AC4975">
              <w:t xml:space="preserve"> </w:t>
            </w:r>
          </w:p>
          <w:p w14:paraId="32C19326" w14:textId="14802645" w:rsidR="00A1243D" w:rsidRDefault="00A1243D" w:rsidP="00F904F0">
            <w:pPr>
              <w:pStyle w:val="VRQABullet1"/>
            </w:pPr>
            <w:r w:rsidRPr="00AC4975">
              <w:t>Working with Children check</w:t>
            </w:r>
            <w:r w:rsidR="00F63151">
              <w:t>.</w:t>
            </w:r>
          </w:p>
        </w:tc>
      </w:tr>
    </w:tbl>
    <w:p w14:paraId="1E1962E1" w14:textId="77777777" w:rsidR="00A1243D" w:rsidRPr="00460B2C" w:rsidRDefault="00A1243D" w:rsidP="00A1243D">
      <w:pPr>
        <w:rPr>
          <w:rFonts w:cs="Arial"/>
          <w:szCs w:val="18"/>
        </w:rPr>
      </w:pPr>
    </w:p>
    <w:tbl>
      <w:tblPr>
        <w:tblStyle w:val="Tablestyle1"/>
        <w:tblW w:w="4863" w:type="pct"/>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546"/>
        <w:gridCol w:w="6369"/>
      </w:tblGrid>
      <w:tr w:rsidR="00A1243D" w:rsidRPr="00E7450B" w14:paraId="5F7A39DA" w14:textId="77777777" w:rsidTr="009B22D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EF31BB1" w14:textId="77777777" w:rsidR="00A1243D" w:rsidRPr="00EA4C69" w:rsidRDefault="00A1243D" w:rsidP="009B22D4">
            <w:pPr>
              <w:pStyle w:val="VRQACourseTemplateTableWhiteHeadRightCol"/>
            </w:pPr>
            <w:r w:rsidRPr="00EA4C69">
              <w:t>Foundation Skills</w:t>
            </w:r>
          </w:p>
        </w:tc>
      </w:tr>
      <w:tr w:rsidR="00A1243D" w:rsidRPr="00E7450B" w14:paraId="7AC24A80" w14:textId="77777777" w:rsidTr="009B22D4">
        <w:trPr>
          <w:trHeight w:val="363"/>
        </w:trPr>
        <w:tc>
          <w:tcPr>
            <w:tcW w:w="5000" w:type="pct"/>
            <w:gridSpan w:val="2"/>
          </w:tcPr>
          <w:p w14:paraId="6F0A5741" w14:textId="77777777" w:rsidR="00A1243D" w:rsidRPr="00762983" w:rsidRDefault="00A1243D" w:rsidP="009B22D4">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A1243D" w:rsidRPr="00E7450B" w14:paraId="1BB248D4" w14:textId="77777777" w:rsidTr="009B22D4">
        <w:trPr>
          <w:trHeight w:val="263"/>
        </w:trPr>
        <w:tc>
          <w:tcPr>
            <w:tcW w:w="1788" w:type="pct"/>
          </w:tcPr>
          <w:p w14:paraId="0AB1144D" w14:textId="77777777" w:rsidR="00A1243D" w:rsidRPr="002141E1" w:rsidRDefault="00A1243D" w:rsidP="009B22D4">
            <w:pPr>
              <w:pStyle w:val="VRQACourseTemplateLeftHandColumnBlue"/>
            </w:pPr>
            <w:r w:rsidRPr="00896858">
              <w:t>Skill</w:t>
            </w:r>
          </w:p>
        </w:tc>
        <w:tc>
          <w:tcPr>
            <w:tcW w:w="3212" w:type="pct"/>
          </w:tcPr>
          <w:p w14:paraId="466494EE" w14:textId="77777777" w:rsidR="00A1243D" w:rsidRPr="00EA4C69" w:rsidRDefault="00A1243D" w:rsidP="009B22D4">
            <w:pPr>
              <w:pStyle w:val="VRQACourseTemplateLeftHandColumnBlue"/>
            </w:pPr>
            <w:r w:rsidRPr="00896858">
              <w:t>Description</w:t>
            </w:r>
          </w:p>
        </w:tc>
      </w:tr>
      <w:tr w:rsidR="00A1243D" w:rsidRPr="00E7450B" w14:paraId="73B1FE85" w14:textId="77777777" w:rsidTr="009B22D4">
        <w:trPr>
          <w:trHeight w:val="340"/>
        </w:trPr>
        <w:tc>
          <w:tcPr>
            <w:tcW w:w="1788" w:type="pct"/>
          </w:tcPr>
          <w:p w14:paraId="21A0A2BE" w14:textId="77777777" w:rsidR="00A1243D" w:rsidRPr="001E4101" w:rsidRDefault="00A1243D" w:rsidP="009B22D4">
            <w:pPr>
              <w:pStyle w:val="VRQABodyText"/>
            </w:pPr>
            <w:r w:rsidRPr="001E4101">
              <w:t>Oral communication skills to:</w:t>
            </w:r>
          </w:p>
        </w:tc>
        <w:tc>
          <w:tcPr>
            <w:tcW w:w="3212" w:type="pct"/>
          </w:tcPr>
          <w:p w14:paraId="2A900F91" w14:textId="5F44782C" w:rsidR="00A1243D" w:rsidRPr="001E4101" w:rsidRDefault="00A1243D" w:rsidP="00C04E45">
            <w:pPr>
              <w:pStyle w:val="VRQABullet1"/>
            </w:pPr>
            <w:r w:rsidRPr="00975AAE">
              <w:t>discuss possible options and ask questions</w:t>
            </w:r>
            <w:r>
              <w:t xml:space="preserve"> about potential options</w:t>
            </w:r>
            <w:r w:rsidR="00F63151">
              <w:t>.</w:t>
            </w:r>
          </w:p>
        </w:tc>
      </w:tr>
      <w:tr w:rsidR="00A1243D" w:rsidRPr="00E7450B" w14:paraId="0492A897" w14:textId="77777777" w:rsidTr="009B22D4">
        <w:trPr>
          <w:trHeight w:val="340"/>
        </w:trPr>
        <w:tc>
          <w:tcPr>
            <w:tcW w:w="1788" w:type="pct"/>
          </w:tcPr>
          <w:p w14:paraId="0E7E3426" w14:textId="77777777" w:rsidR="00A1243D" w:rsidRPr="001E4101" w:rsidRDefault="00A1243D" w:rsidP="009B22D4">
            <w:pPr>
              <w:pStyle w:val="VRQABodyText"/>
            </w:pPr>
            <w:r w:rsidRPr="001E4101">
              <w:lastRenderedPageBreak/>
              <w:t>Problem-solving skills to:</w:t>
            </w:r>
          </w:p>
        </w:tc>
        <w:tc>
          <w:tcPr>
            <w:tcW w:w="3212" w:type="pct"/>
          </w:tcPr>
          <w:p w14:paraId="1AA344CA" w14:textId="23984CDF" w:rsidR="00A1243D" w:rsidRPr="001E4101" w:rsidRDefault="00A1243D" w:rsidP="00C04E45">
            <w:pPr>
              <w:pStyle w:val="VRQABullet1"/>
            </w:pPr>
            <w:r w:rsidRPr="00975AAE">
              <w:t>identify potential options and select most suitable</w:t>
            </w:r>
            <w:r w:rsidR="00F63151">
              <w:t>.</w:t>
            </w:r>
          </w:p>
        </w:tc>
      </w:tr>
      <w:tr w:rsidR="00A1243D" w:rsidRPr="00E7450B" w14:paraId="116CA058" w14:textId="77777777" w:rsidTr="009B22D4">
        <w:trPr>
          <w:trHeight w:val="340"/>
        </w:trPr>
        <w:tc>
          <w:tcPr>
            <w:tcW w:w="1788" w:type="pct"/>
          </w:tcPr>
          <w:p w14:paraId="095A6CF8" w14:textId="77777777" w:rsidR="00A1243D" w:rsidRPr="001E4101" w:rsidRDefault="00A1243D" w:rsidP="009B22D4">
            <w:pPr>
              <w:pStyle w:val="VRQABodyText"/>
            </w:pPr>
            <w:r w:rsidRPr="001E4101">
              <w:t>Planning and organising skills to:</w:t>
            </w:r>
          </w:p>
        </w:tc>
        <w:tc>
          <w:tcPr>
            <w:tcW w:w="3212" w:type="pct"/>
          </w:tcPr>
          <w:p w14:paraId="6D131DD7" w14:textId="24C9CC06" w:rsidR="00A1243D" w:rsidRPr="001E4101" w:rsidRDefault="00A1243D" w:rsidP="00C04E45">
            <w:pPr>
              <w:pStyle w:val="VRQABullet1"/>
            </w:pPr>
            <w:r>
              <w:t>determine steps for further exploration of options</w:t>
            </w:r>
            <w:r w:rsidR="00F63151">
              <w:t>.</w:t>
            </w:r>
          </w:p>
        </w:tc>
      </w:tr>
      <w:tr w:rsidR="00A1243D" w:rsidRPr="00E7450B" w14:paraId="6F8C4AD0" w14:textId="77777777" w:rsidTr="009B22D4">
        <w:trPr>
          <w:trHeight w:val="340"/>
        </w:trPr>
        <w:tc>
          <w:tcPr>
            <w:tcW w:w="1788" w:type="pct"/>
          </w:tcPr>
          <w:p w14:paraId="0F4FFE5A" w14:textId="77777777" w:rsidR="00A1243D" w:rsidRPr="001E4101" w:rsidRDefault="00A1243D" w:rsidP="009B22D4">
            <w:pPr>
              <w:pStyle w:val="VRQABodyText"/>
            </w:pPr>
            <w:r>
              <w:t>Technology skills to:</w:t>
            </w:r>
          </w:p>
        </w:tc>
        <w:tc>
          <w:tcPr>
            <w:tcW w:w="3212" w:type="pct"/>
          </w:tcPr>
          <w:p w14:paraId="0ADD86E2" w14:textId="6CA4C0D1" w:rsidR="00A1243D" w:rsidRPr="00DA4672" w:rsidRDefault="00A1243D" w:rsidP="00C04E45">
            <w:pPr>
              <w:pStyle w:val="VRQABullet1"/>
            </w:pPr>
            <w:r w:rsidRPr="00DA4672">
              <w:t>use devices to access information about training, work, or community participation options</w:t>
            </w:r>
            <w:r w:rsidR="00F63151">
              <w:t>.</w:t>
            </w:r>
            <w:r w:rsidRPr="00DA4672">
              <w:t xml:space="preserve"> </w:t>
            </w:r>
          </w:p>
        </w:tc>
      </w:tr>
      <w:tr w:rsidR="00A1243D" w:rsidRPr="00E7450B" w14:paraId="5B4917FB" w14:textId="77777777" w:rsidTr="009B22D4">
        <w:trPr>
          <w:trHeight w:val="340"/>
        </w:trPr>
        <w:tc>
          <w:tcPr>
            <w:tcW w:w="1788" w:type="pct"/>
          </w:tcPr>
          <w:p w14:paraId="741F0F09" w14:textId="77777777" w:rsidR="00A1243D" w:rsidRPr="001E4101" w:rsidRDefault="00A1243D" w:rsidP="009B22D4">
            <w:pPr>
              <w:pStyle w:val="VRQABodyText"/>
            </w:pPr>
            <w:r>
              <w:t>Digital literacy skills to:</w:t>
            </w:r>
          </w:p>
        </w:tc>
        <w:tc>
          <w:tcPr>
            <w:tcW w:w="3212" w:type="pct"/>
          </w:tcPr>
          <w:p w14:paraId="6690C7AD" w14:textId="07860C70" w:rsidR="00A1243D" w:rsidRPr="00DA4672" w:rsidRDefault="00A1243D" w:rsidP="00C04E45">
            <w:pPr>
              <w:pStyle w:val="VRQABullet1"/>
            </w:pPr>
            <w:r w:rsidRPr="00DA4672">
              <w:t>identify</w:t>
            </w:r>
            <w:r>
              <w:t xml:space="preserve"> and use</w:t>
            </w:r>
            <w:r w:rsidRPr="00DA4672">
              <w:t xml:space="preserve"> information about future options</w:t>
            </w:r>
            <w:r w:rsidR="00F63151">
              <w:t>.</w:t>
            </w:r>
          </w:p>
        </w:tc>
      </w:tr>
    </w:tbl>
    <w:p w14:paraId="1E29D3C0" w14:textId="77777777" w:rsidR="00A1243D" w:rsidRDefault="00A1243D" w:rsidP="00A1243D"/>
    <w:tbl>
      <w:tblPr>
        <w:tblStyle w:val="Tablestyle1"/>
        <w:tblW w:w="0" w:type="auto"/>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685"/>
        <w:gridCol w:w="3828"/>
        <w:gridCol w:w="2402"/>
      </w:tblGrid>
      <w:tr w:rsidR="00A1243D" w14:paraId="1D866513" w14:textId="77777777" w:rsidTr="009B22D4">
        <w:trPr>
          <w:cnfStyle w:val="100000000000" w:firstRow="1" w:lastRow="0" w:firstColumn="0" w:lastColumn="0" w:oddVBand="0" w:evenVBand="0" w:oddHBand="0" w:evenHBand="0" w:firstRowFirstColumn="0" w:firstRowLastColumn="0" w:lastRowFirstColumn="0" w:lastRowLastColumn="0"/>
        </w:trPr>
        <w:tc>
          <w:tcPr>
            <w:tcW w:w="991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5AD1EE1" w14:textId="77777777" w:rsidR="00A1243D" w:rsidRDefault="00A1243D" w:rsidP="009B22D4">
            <w:pPr>
              <w:pStyle w:val="VRQACourseTemplateTableWhiteHeadRightCol"/>
            </w:pPr>
            <w:r>
              <w:t>Unit mapping</w:t>
            </w:r>
          </w:p>
        </w:tc>
      </w:tr>
      <w:tr w:rsidR="00A1243D" w14:paraId="0C88AE64" w14:textId="77777777" w:rsidTr="00F63151">
        <w:tc>
          <w:tcPr>
            <w:tcW w:w="3685" w:type="dxa"/>
          </w:tcPr>
          <w:p w14:paraId="47E03A61" w14:textId="77777777" w:rsidR="00A1243D" w:rsidRDefault="00A1243D" w:rsidP="009B22D4">
            <w:pPr>
              <w:pStyle w:val="VRQABodyText"/>
            </w:pPr>
            <w:r>
              <w:t>Current version</w:t>
            </w:r>
          </w:p>
        </w:tc>
        <w:tc>
          <w:tcPr>
            <w:tcW w:w="3828" w:type="dxa"/>
          </w:tcPr>
          <w:p w14:paraId="002C8916" w14:textId="77777777" w:rsidR="00A1243D" w:rsidRDefault="00A1243D" w:rsidP="009B22D4">
            <w:pPr>
              <w:pStyle w:val="VRQABodyText"/>
            </w:pPr>
            <w:r>
              <w:t>Previous version</w:t>
            </w:r>
          </w:p>
        </w:tc>
        <w:tc>
          <w:tcPr>
            <w:tcW w:w="2402" w:type="dxa"/>
          </w:tcPr>
          <w:p w14:paraId="4793CF68" w14:textId="77777777" w:rsidR="00A1243D" w:rsidRDefault="00A1243D" w:rsidP="009B22D4">
            <w:pPr>
              <w:pStyle w:val="VRQABodyText"/>
            </w:pPr>
            <w:r>
              <w:t>Comments</w:t>
            </w:r>
          </w:p>
        </w:tc>
      </w:tr>
      <w:tr w:rsidR="00A1243D" w14:paraId="723EA924" w14:textId="77777777" w:rsidTr="00F63151">
        <w:tc>
          <w:tcPr>
            <w:tcW w:w="3685" w:type="dxa"/>
          </w:tcPr>
          <w:p w14:paraId="7296D983" w14:textId="75029B35" w:rsidR="00A1243D" w:rsidRDefault="00DA65D4" w:rsidP="009B22D4">
            <w:pPr>
              <w:pStyle w:val="VRQABodyText"/>
            </w:pPr>
            <w:r w:rsidRPr="00DA65D4">
              <w:t xml:space="preserve">VU24044 </w:t>
            </w:r>
            <w:r w:rsidR="00A1243D" w:rsidRPr="00D3575B">
              <w:t>Explore future options for further training, work, or community activities</w:t>
            </w:r>
          </w:p>
        </w:tc>
        <w:tc>
          <w:tcPr>
            <w:tcW w:w="3828" w:type="dxa"/>
          </w:tcPr>
          <w:p w14:paraId="0B8E3BB3" w14:textId="653B0DB4" w:rsidR="00A1243D" w:rsidRDefault="00A1243D" w:rsidP="00F63151">
            <w:pPr>
              <w:pStyle w:val="VRQABodyText"/>
            </w:pPr>
            <w:r>
              <w:t>VU23037</w:t>
            </w:r>
            <w:r w:rsidR="00F63151">
              <w:t xml:space="preserve"> </w:t>
            </w:r>
            <w:r>
              <w:t>Explore future options for further training, work, or community activities</w:t>
            </w:r>
          </w:p>
        </w:tc>
        <w:tc>
          <w:tcPr>
            <w:tcW w:w="2402" w:type="dxa"/>
          </w:tcPr>
          <w:p w14:paraId="6A95071C" w14:textId="77777777" w:rsidR="00A1243D" w:rsidRDefault="00A1243D" w:rsidP="009B22D4">
            <w:pPr>
              <w:pStyle w:val="VRQABodyText"/>
            </w:pPr>
            <w:r>
              <w:t>Equivalent</w:t>
            </w:r>
          </w:p>
        </w:tc>
      </w:tr>
    </w:tbl>
    <w:p w14:paraId="68EBC076" w14:textId="77777777" w:rsidR="00A1243D" w:rsidRDefault="00A1243D" w:rsidP="00A1243D"/>
    <w:p w14:paraId="37436EC5" w14:textId="77777777" w:rsidR="00A1243D" w:rsidRDefault="00A1243D" w:rsidP="00A1243D">
      <w:r>
        <w:br w:type="page"/>
      </w:r>
    </w:p>
    <w:tbl>
      <w:tblPr>
        <w:tblStyle w:val="Tablestyle1"/>
        <w:tblW w:w="4863" w:type="pct"/>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ayout w:type="fixed"/>
        <w:tblLook w:val="04A0" w:firstRow="1" w:lastRow="0" w:firstColumn="1" w:lastColumn="0" w:noHBand="0" w:noVBand="1"/>
      </w:tblPr>
      <w:tblGrid>
        <w:gridCol w:w="2007"/>
        <w:gridCol w:w="7908"/>
      </w:tblGrid>
      <w:tr w:rsidR="00A1243D" w:rsidRPr="0071490E" w14:paraId="021B6473" w14:textId="77777777" w:rsidTr="009B22D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0FD57BB" w14:textId="77777777" w:rsidR="00A1243D" w:rsidRPr="000B4A2C" w:rsidRDefault="00A1243D" w:rsidP="009B22D4">
            <w:pPr>
              <w:pStyle w:val="VRQACourseTemplateTableWhiteHeadRightCol"/>
            </w:pPr>
            <w:r w:rsidRPr="00470AA1">
              <w:lastRenderedPageBreak/>
              <w:t>Assessment</w:t>
            </w:r>
            <w:r w:rsidRPr="000B4A2C">
              <w:t xml:space="preserve"> Requirements Template</w:t>
            </w:r>
          </w:p>
        </w:tc>
      </w:tr>
      <w:tr w:rsidR="00A1243D" w:rsidRPr="00E7450B" w14:paraId="7AFE0C0B" w14:textId="77777777" w:rsidTr="009B22D4">
        <w:trPr>
          <w:trHeight w:val="561"/>
        </w:trPr>
        <w:tc>
          <w:tcPr>
            <w:tcW w:w="1012" w:type="pct"/>
          </w:tcPr>
          <w:p w14:paraId="6FE93623" w14:textId="77777777" w:rsidR="00A1243D" w:rsidRPr="00E53476" w:rsidRDefault="00A1243D" w:rsidP="009B22D4">
            <w:pPr>
              <w:pStyle w:val="VRQACourseTemplateLeftHandColumnBlueNoHanging"/>
            </w:pPr>
            <w:r w:rsidRPr="00E53476">
              <w:t>Title</w:t>
            </w:r>
          </w:p>
        </w:tc>
        <w:tc>
          <w:tcPr>
            <w:tcW w:w="3988" w:type="pct"/>
          </w:tcPr>
          <w:p w14:paraId="60CEDCEB" w14:textId="03E597A0" w:rsidR="00A1243D" w:rsidRPr="000B4A2C" w:rsidRDefault="00A1243D" w:rsidP="009B22D4">
            <w:pPr>
              <w:pStyle w:val="VRQABodyText"/>
            </w:pPr>
            <w:r w:rsidRPr="00A27858">
              <w:t>Assessment Requirements for</w:t>
            </w:r>
            <w:r>
              <w:t xml:space="preserve"> </w:t>
            </w:r>
            <w:r w:rsidR="00DA65D4" w:rsidRPr="00DA65D4">
              <w:t>VU24044</w:t>
            </w:r>
            <w:r w:rsidRPr="00D3575B">
              <w:t xml:space="preserve"> Explore future options for further training, work, or community activities</w:t>
            </w:r>
            <w:r w:rsidR="00BE59EC">
              <w:t>.</w:t>
            </w:r>
          </w:p>
        </w:tc>
      </w:tr>
      <w:tr w:rsidR="00A1243D" w:rsidRPr="00E7450B" w14:paraId="56C9510B" w14:textId="77777777" w:rsidTr="009B22D4">
        <w:trPr>
          <w:trHeight w:val="561"/>
        </w:trPr>
        <w:tc>
          <w:tcPr>
            <w:tcW w:w="1012" w:type="pct"/>
          </w:tcPr>
          <w:p w14:paraId="7F20F8AE" w14:textId="77777777" w:rsidR="00A1243D" w:rsidRPr="00E53476" w:rsidRDefault="00A1243D" w:rsidP="009B22D4">
            <w:pPr>
              <w:pStyle w:val="VRQACourseTemplateLeftHandColumnBlueNoHanging"/>
            </w:pPr>
            <w:r w:rsidRPr="00E53476">
              <w:t>Performance Evidence</w:t>
            </w:r>
          </w:p>
        </w:tc>
        <w:tc>
          <w:tcPr>
            <w:tcW w:w="3988" w:type="pct"/>
          </w:tcPr>
          <w:p w14:paraId="2EF120A0" w14:textId="77777777" w:rsidR="00A1243D" w:rsidRDefault="00A1243D" w:rsidP="009B22D4">
            <w:pPr>
              <w:pStyle w:val="VRQABodyText"/>
            </w:pPr>
            <w:r w:rsidRPr="00603C28">
              <w:t xml:space="preserve">The candidate must demonstrate the ability to complete tasks outlined in the elements and performance criteria of this unit. </w:t>
            </w:r>
          </w:p>
          <w:p w14:paraId="737D65E0" w14:textId="77777777" w:rsidR="00A1243D" w:rsidRDefault="00A1243D" w:rsidP="009B22D4">
            <w:pPr>
              <w:pStyle w:val="VRQABodyText"/>
            </w:pPr>
            <w:r w:rsidRPr="00603C28">
              <w:t>Assessment must confirm the ability to:</w:t>
            </w:r>
          </w:p>
          <w:p w14:paraId="2CBA34B8" w14:textId="6A1C1392" w:rsidR="00A1243D" w:rsidRDefault="00A1243D" w:rsidP="00C04E45">
            <w:pPr>
              <w:pStyle w:val="VRQABullet1"/>
            </w:pPr>
            <w:r>
              <w:t>explore and access information about two potential future options for participation</w:t>
            </w:r>
            <w:r w:rsidR="00F63151">
              <w:t>.</w:t>
            </w:r>
          </w:p>
          <w:p w14:paraId="7E853182" w14:textId="77777777" w:rsidR="00A1243D" w:rsidRPr="000B4A2C" w:rsidRDefault="00A1243D" w:rsidP="00C04E45">
            <w:pPr>
              <w:pStyle w:val="VRQABullet1"/>
            </w:pPr>
            <w:r>
              <w:t>select one of the above options and identify and record steps for further exploration.</w:t>
            </w:r>
          </w:p>
        </w:tc>
      </w:tr>
      <w:tr w:rsidR="00A1243D" w:rsidRPr="00E7450B" w14:paraId="54995290" w14:textId="77777777" w:rsidTr="009B22D4">
        <w:trPr>
          <w:trHeight w:val="561"/>
        </w:trPr>
        <w:tc>
          <w:tcPr>
            <w:tcW w:w="1012" w:type="pct"/>
          </w:tcPr>
          <w:p w14:paraId="043706EA" w14:textId="77777777" w:rsidR="00A1243D" w:rsidRPr="00E53476" w:rsidRDefault="00A1243D" w:rsidP="009B22D4">
            <w:pPr>
              <w:pStyle w:val="VRQACourseTemplateLeftHandColumnBlueNoHanging"/>
            </w:pPr>
            <w:r w:rsidRPr="00E53476">
              <w:t>Knowledge Evidence</w:t>
            </w:r>
          </w:p>
        </w:tc>
        <w:tc>
          <w:tcPr>
            <w:tcW w:w="3988" w:type="pct"/>
          </w:tcPr>
          <w:p w14:paraId="4E10F268" w14:textId="77777777" w:rsidR="00A1243D" w:rsidRDefault="00A1243D" w:rsidP="009B22D4">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w:t>
            </w:r>
          </w:p>
          <w:p w14:paraId="7B3070D8" w14:textId="77777777" w:rsidR="00A1243D" w:rsidRDefault="00A1243D" w:rsidP="009B22D4">
            <w:pPr>
              <w:pStyle w:val="VRQABodyText"/>
            </w:pPr>
            <w:r>
              <w:t>This includes knowledge of:</w:t>
            </w:r>
          </w:p>
          <w:p w14:paraId="0C661259" w14:textId="5A4B2EEE" w:rsidR="00A1243D" w:rsidRPr="00885C9A" w:rsidRDefault="00A1243D" w:rsidP="00C04E45">
            <w:pPr>
              <w:pStyle w:val="VRQABullet1"/>
            </w:pPr>
            <w:r w:rsidRPr="00885C9A">
              <w:t>sources of information</w:t>
            </w:r>
            <w:r>
              <w:t xml:space="preserve"> </w:t>
            </w:r>
            <w:r w:rsidRPr="00885C9A">
              <w:t xml:space="preserve">about </w:t>
            </w:r>
            <w:r>
              <w:t xml:space="preserve">potential </w:t>
            </w:r>
            <w:r w:rsidRPr="00885C9A">
              <w:t>options</w:t>
            </w:r>
            <w:r w:rsidR="00F63151">
              <w:t>.</w:t>
            </w:r>
          </w:p>
          <w:p w14:paraId="42DA87D2" w14:textId="5227C206" w:rsidR="00A1243D" w:rsidRPr="000B4A2C" w:rsidRDefault="00A1243D" w:rsidP="00C04E45">
            <w:pPr>
              <w:pStyle w:val="VRQABullet1"/>
            </w:pPr>
            <w:r>
              <w:t>p</w:t>
            </w:r>
            <w:r w:rsidRPr="00DA2939">
              <w:t>urpose of planning through clear steps</w:t>
            </w:r>
            <w:r w:rsidRPr="00885C9A">
              <w:t xml:space="preserve"> to assist in further exploration of selected options</w:t>
            </w:r>
            <w:r w:rsidR="00F63151">
              <w:t>.</w:t>
            </w:r>
          </w:p>
        </w:tc>
      </w:tr>
      <w:tr w:rsidR="00A1243D" w:rsidRPr="00E7450B" w14:paraId="6A22F999" w14:textId="77777777" w:rsidTr="009B22D4">
        <w:trPr>
          <w:trHeight w:val="561"/>
        </w:trPr>
        <w:tc>
          <w:tcPr>
            <w:tcW w:w="1012" w:type="pct"/>
          </w:tcPr>
          <w:p w14:paraId="19013EE6" w14:textId="77777777" w:rsidR="00A1243D" w:rsidRPr="00E53476" w:rsidRDefault="00A1243D" w:rsidP="009B22D4">
            <w:pPr>
              <w:pStyle w:val="VRQACourseTemplateLeftHandColumnBlueNoHanging"/>
            </w:pPr>
            <w:r w:rsidRPr="00E53476">
              <w:t>Assessment Conditions</w:t>
            </w:r>
          </w:p>
        </w:tc>
        <w:tc>
          <w:tcPr>
            <w:tcW w:w="3988" w:type="pct"/>
          </w:tcPr>
          <w:p w14:paraId="5FD6B633" w14:textId="77777777" w:rsidR="00A1243D" w:rsidRDefault="00A1243D" w:rsidP="009B22D4">
            <w:pPr>
              <w:pStyle w:val="VRQABodyText"/>
            </w:pPr>
            <w:r w:rsidRPr="00E100E0">
              <w:t>Assessment must ensure</w:t>
            </w:r>
            <w:r>
              <w:t xml:space="preserve"> access to</w:t>
            </w:r>
            <w:r w:rsidRPr="00E100E0">
              <w:t>:</w:t>
            </w:r>
          </w:p>
          <w:p w14:paraId="4B18A8A7" w14:textId="66C093FB" w:rsidR="00A1243D" w:rsidRDefault="00A1243D" w:rsidP="00C04E45">
            <w:pPr>
              <w:pStyle w:val="VRQABullet1"/>
            </w:pPr>
            <w:r>
              <w:t>appropriate support person/s to enable full participation</w:t>
            </w:r>
            <w:r w:rsidR="00F63151">
              <w:t>.</w:t>
            </w:r>
          </w:p>
          <w:p w14:paraId="0C0AFE9D" w14:textId="04F9E7B1" w:rsidR="00A1243D" w:rsidRDefault="00A1243D" w:rsidP="00C04E45">
            <w:pPr>
              <w:pStyle w:val="VRQABullet1"/>
            </w:pPr>
            <w:r>
              <w:t>sources of information about potential future options</w:t>
            </w:r>
            <w:r w:rsidR="00F63151">
              <w:t>.</w:t>
            </w:r>
          </w:p>
          <w:p w14:paraId="1CD68EC0" w14:textId="023A2D2C" w:rsidR="00A1243D" w:rsidRDefault="00A1243D" w:rsidP="00C04E45">
            <w:pPr>
              <w:pStyle w:val="VRQABullet1"/>
            </w:pPr>
            <w:r>
              <w:t>computer facilities to access required information</w:t>
            </w:r>
            <w:r w:rsidR="00F63151">
              <w:t>.</w:t>
            </w:r>
            <w:r>
              <w:t xml:space="preserve"> </w:t>
            </w:r>
          </w:p>
          <w:p w14:paraId="6E2F1AB0" w14:textId="115436A2" w:rsidR="00A1243D" w:rsidRDefault="00A1243D" w:rsidP="00C04E45">
            <w:pPr>
              <w:pStyle w:val="VRQABullet1"/>
            </w:pPr>
            <w:r>
              <w:t>assessment tasks which deal with the familiar and concrete</w:t>
            </w:r>
            <w:r w:rsidR="00F63151">
              <w:t>.</w:t>
            </w:r>
            <w:r>
              <w:t xml:space="preserve"> </w:t>
            </w:r>
          </w:p>
          <w:p w14:paraId="201FC1F5" w14:textId="77777777" w:rsidR="00A1243D" w:rsidRDefault="00A1243D" w:rsidP="009B22D4">
            <w:pPr>
              <w:pStyle w:val="VRQABodyText"/>
            </w:pPr>
            <w:r>
              <w:t>At this level the learner:</w:t>
            </w:r>
          </w:p>
          <w:p w14:paraId="7D609CC1" w14:textId="0CE3A97C" w:rsidR="00A1243D" w:rsidRDefault="00A1243D" w:rsidP="00C04E45">
            <w:pPr>
              <w:pStyle w:val="VRQABullet1"/>
            </w:pPr>
            <w:r>
              <w:t>may require strong support from the context, including visual cues</w:t>
            </w:r>
            <w:r w:rsidR="00F63151">
              <w:t>.</w:t>
            </w:r>
            <w:r>
              <w:t xml:space="preserve"> </w:t>
            </w:r>
          </w:p>
          <w:p w14:paraId="7E6AA6A0" w14:textId="14E9ABE1" w:rsidR="00A1243D" w:rsidRDefault="00A1243D" w:rsidP="00C04E45">
            <w:pPr>
              <w:pStyle w:val="VRQABullet1"/>
            </w:pPr>
            <w:r>
              <w:t>can work alongside an expert / mentor where prompting and advice can be provided</w:t>
            </w:r>
            <w:r w:rsidR="00F63151">
              <w:t>.</w:t>
            </w:r>
          </w:p>
          <w:p w14:paraId="5C87348B" w14:textId="77777777" w:rsidR="00A1243D" w:rsidRPr="00E100E0" w:rsidRDefault="00A1243D" w:rsidP="009B22D4">
            <w:pPr>
              <w:pStyle w:val="VRQABodyText"/>
            </w:pPr>
            <w:r w:rsidRPr="009C13C0">
              <w:t xml:space="preserve">Where the learner has additional complex conditions, alternative or assistive technology devices </w:t>
            </w:r>
            <w:r>
              <w:t>should</w:t>
            </w:r>
            <w:r w:rsidRPr="009C13C0">
              <w:t xml:space="preserve"> be used to support assessment.</w:t>
            </w:r>
          </w:p>
          <w:p w14:paraId="49F7B267" w14:textId="77777777" w:rsidR="00A1243D" w:rsidRPr="00B75DBE" w:rsidRDefault="00A1243D" w:rsidP="009B22D4">
            <w:pPr>
              <w:pStyle w:val="Bodycopy"/>
              <w:rPr>
                <w:b/>
                <w:bCs/>
              </w:rPr>
            </w:pPr>
            <w:r w:rsidRPr="00B75DBE">
              <w:rPr>
                <w:b/>
                <w:bCs/>
              </w:rPr>
              <w:t>Assessor requirements</w:t>
            </w:r>
          </w:p>
          <w:p w14:paraId="3E840790" w14:textId="77777777" w:rsidR="00A1243D" w:rsidRPr="000B4A2C" w:rsidRDefault="00A1243D" w:rsidP="009B22D4">
            <w:pPr>
              <w:pStyle w:val="VRQABodyText"/>
            </w:pPr>
            <w:r w:rsidRPr="004071B7">
              <w:t xml:space="preserve">Assessors of this unit must have demonstrable expertise in teaching and assessing in the </w:t>
            </w:r>
            <w:r>
              <w:t>S</w:t>
            </w:r>
            <w:r w:rsidRPr="004071B7">
              <w:t xml:space="preserve">pecial </w:t>
            </w:r>
            <w:r>
              <w:t>E</w:t>
            </w:r>
            <w:r w:rsidRPr="004071B7">
              <w:t>ducation fi</w:t>
            </w:r>
            <w:r>
              <w:t>eld</w:t>
            </w:r>
            <w:r w:rsidRPr="004071B7">
              <w:t xml:space="preserve">. </w:t>
            </w:r>
            <w:r w:rsidRPr="00A8762C">
              <w:t>Refer to Section B6.2 for further information on meeting the assessor requirements.</w:t>
            </w:r>
          </w:p>
        </w:tc>
      </w:tr>
    </w:tbl>
    <w:p w14:paraId="5ACE5E10" w14:textId="77777777" w:rsidR="00A1243D" w:rsidRPr="004B56EC" w:rsidRDefault="00A1243D" w:rsidP="00A1243D"/>
    <w:p w14:paraId="39FB72D7" w14:textId="77777777" w:rsidR="00A1243D" w:rsidRDefault="00A1243D" w:rsidP="00A1243D">
      <w:pPr>
        <w:rPr>
          <w:lang w:val="en-GB"/>
        </w:rPr>
        <w:sectPr w:rsidR="00A1243D" w:rsidSect="00B75DBE">
          <w:headerReference w:type="even" r:id="rId59"/>
          <w:headerReference w:type="default" r:id="rId60"/>
          <w:headerReference w:type="first" r:id="rId61"/>
          <w:pgSz w:w="11900" w:h="16840"/>
          <w:pgMar w:top="2552" w:right="845" w:bottom="851" w:left="851" w:header="851" w:footer="66" w:gutter="0"/>
          <w:cols w:space="227"/>
          <w:docGrid w:linePitch="360"/>
        </w:sectPr>
      </w:pPr>
    </w:p>
    <w:tbl>
      <w:tblPr>
        <w:tblStyle w:val="Tablestyle1"/>
        <w:tblW w:w="4931" w:type="pct"/>
        <w:tblInd w:w="142"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2807"/>
        <w:gridCol w:w="7106"/>
      </w:tblGrid>
      <w:tr w:rsidR="00A1243D" w:rsidRPr="00F504D4" w14:paraId="409CD3A0" w14:textId="77777777" w:rsidTr="009B22D4">
        <w:trPr>
          <w:cnfStyle w:val="100000000000" w:firstRow="1" w:lastRow="0" w:firstColumn="0" w:lastColumn="0" w:oddVBand="0" w:evenVBand="0" w:oddHBand="0" w:evenHBand="0" w:firstRowFirstColumn="0" w:firstRowLastColumn="0" w:lastRowFirstColumn="0" w:lastRowLastColumn="0"/>
          <w:trHeight w:val="313"/>
        </w:trPr>
        <w:tc>
          <w:tcPr>
            <w:tcW w:w="1416"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E717293" w14:textId="77777777" w:rsidR="00A1243D" w:rsidRPr="00F504D4" w:rsidRDefault="00A1243D" w:rsidP="009B22D4">
            <w:pPr>
              <w:pStyle w:val="VRQACourseTemplateLeftHandColumnBlue"/>
            </w:pPr>
            <w:bookmarkStart w:id="104" w:name="_Hlk204599335"/>
            <w:r w:rsidRPr="00F504D4">
              <w:lastRenderedPageBreak/>
              <w:t xml:space="preserve">Unit </w:t>
            </w:r>
            <w:r>
              <w:t>code</w:t>
            </w:r>
          </w:p>
        </w:tc>
        <w:tc>
          <w:tcPr>
            <w:tcW w:w="3584"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14574C0" w14:textId="18EFB235" w:rsidR="00A1243D" w:rsidRPr="00B64288" w:rsidRDefault="00DA65D4" w:rsidP="009B22D4">
            <w:pPr>
              <w:pStyle w:val="Bodycopy"/>
              <w:rPr>
                <w:b/>
                <w:bCs/>
              </w:rPr>
            </w:pPr>
            <w:r w:rsidRPr="00DA65D4">
              <w:rPr>
                <w:b/>
                <w:bCs/>
              </w:rPr>
              <w:t>VU24045</w:t>
            </w:r>
          </w:p>
        </w:tc>
      </w:tr>
      <w:tr w:rsidR="00A1243D" w:rsidRPr="00F504D4" w14:paraId="1D4B10F2" w14:textId="77777777" w:rsidTr="009B22D4">
        <w:trPr>
          <w:trHeight w:val="140"/>
        </w:trPr>
        <w:tc>
          <w:tcPr>
            <w:tcW w:w="1416" w:type="pct"/>
          </w:tcPr>
          <w:p w14:paraId="5B6F6DDA" w14:textId="77777777" w:rsidR="00A1243D" w:rsidRPr="00F504D4" w:rsidRDefault="00A1243D" w:rsidP="009B22D4">
            <w:pPr>
              <w:pStyle w:val="VRQACourseTemplateLeftHandColumnBlue"/>
            </w:pPr>
            <w:r w:rsidRPr="00F504D4">
              <w:t>Unit title</w:t>
            </w:r>
          </w:p>
        </w:tc>
        <w:tc>
          <w:tcPr>
            <w:tcW w:w="3584" w:type="pct"/>
          </w:tcPr>
          <w:p w14:paraId="5CD61E08" w14:textId="77777777" w:rsidR="00A1243D" w:rsidRPr="00B64288" w:rsidRDefault="00A1243D" w:rsidP="009B22D4">
            <w:pPr>
              <w:pStyle w:val="Bodycopy"/>
              <w:rPr>
                <w:b/>
                <w:bCs/>
              </w:rPr>
            </w:pPr>
            <w:r w:rsidRPr="00B64288">
              <w:rPr>
                <w:b/>
                <w:bCs/>
              </w:rPr>
              <w:t>Participate in the community</w:t>
            </w:r>
          </w:p>
        </w:tc>
      </w:tr>
      <w:bookmarkEnd w:id="104"/>
      <w:tr w:rsidR="00A1243D" w:rsidRPr="00F504D4" w14:paraId="7BD0471F" w14:textId="77777777" w:rsidTr="009B22D4">
        <w:trPr>
          <w:trHeight w:val="340"/>
        </w:trPr>
        <w:tc>
          <w:tcPr>
            <w:tcW w:w="1416" w:type="pct"/>
          </w:tcPr>
          <w:p w14:paraId="63D5C6F0" w14:textId="77777777" w:rsidR="00A1243D" w:rsidRPr="00F504D4" w:rsidRDefault="00A1243D" w:rsidP="009B22D4">
            <w:pPr>
              <w:pStyle w:val="VRQACourseTemplateLeftHandColumnBlue"/>
            </w:pPr>
            <w:r w:rsidRPr="00F504D4">
              <w:t>Application</w:t>
            </w:r>
          </w:p>
        </w:tc>
        <w:tc>
          <w:tcPr>
            <w:tcW w:w="3584" w:type="pct"/>
          </w:tcPr>
          <w:p w14:paraId="1B3DD9C7" w14:textId="77777777" w:rsidR="00A1243D" w:rsidRDefault="00A1243D" w:rsidP="009B22D4">
            <w:pPr>
              <w:pStyle w:val="VRQABodyText"/>
            </w:pPr>
            <w:r w:rsidRPr="00C24DB6">
              <w:t>This unit describes the skills and knowledge to</w:t>
            </w:r>
            <w:r>
              <w:t xml:space="preserve"> </w:t>
            </w:r>
            <w:r w:rsidRPr="00076FB6">
              <w:t xml:space="preserve">participate effectively in the local community by </w:t>
            </w:r>
            <w:r>
              <w:t>exploring</w:t>
            </w:r>
            <w:r w:rsidRPr="00076FB6">
              <w:t xml:space="preserve"> information about services and facilities to meet own needs</w:t>
            </w:r>
            <w:r>
              <w:t>.</w:t>
            </w:r>
          </w:p>
          <w:p w14:paraId="2ED8730C" w14:textId="77777777" w:rsidR="00A1243D" w:rsidRDefault="00A1243D" w:rsidP="009B22D4">
            <w:pPr>
              <w:pStyle w:val="VRQABodyText"/>
            </w:pPr>
            <w:r>
              <w:t xml:space="preserve">This unit applies to learners with intellectual disability </w:t>
            </w:r>
            <w:r w:rsidRPr="00076FB6">
              <w:t>who wish to develop or improve their community participation. Learners at this level will require high levels of teacher/mentor support.</w:t>
            </w:r>
          </w:p>
          <w:p w14:paraId="40C25F56" w14:textId="77777777" w:rsidR="00A1243D" w:rsidRPr="00027E11" w:rsidRDefault="00A1243D" w:rsidP="009B22D4">
            <w:pPr>
              <w:pStyle w:val="VRQABodyText"/>
            </w:pPr>
            <w:r w:rsidRPr="00027E11">
              <w:t>No licensing, legislative or certification requirements apply to this unit at the time of publication.</w:t>
            </w:r>
          </w:p>
        </w:tc>
      </w:tr>
      <w:tr w:rsidR="00A1243D" w:rsidRPr="00E7450B" w14:paraId="76A35712" w14:textId="77777777" w:rsidTr="009B22D4">
        <w:trPr>
          <w:trHeight w:val="372"/>
        </w:trPr>
        <w:tc>
          <w:tcPr>
            <w:tcW w:w="1416" w:type="pct"/>
          </w:tcPr>
          <w:p w14:paraId="00456B26" w14:textId="77777777" w:rsidR="00A1243D" w:rsidRPr="00A14141" w:rsidRDefault="00A1243D" w:rsidP="009B22D4">
            <w:pPr>
              <w:pStyle w:val="VRQACourseTemplateLeftHandColumnBlue"/>
            </w:pPr>
            <w:r w:rsidRPr="00F504D4">
              <w:t xml:space="preserve">Pre-requisite Unit(s) </w:t>
            </w:r>
          </w:p>
        </w:tc>
        <w:tc>
          <w:tcPr>
            <w:tcW w:w="3584" w:type="pct"/>
          </w:tcPr>
          <w:p w14:paraId="022C4017" w14:textId="77777777" w:rsidR="00A1243D" w:rsidRPr="006F660B" w:rsidRDefault="00A1243D" w:rsidP="009B22D4">
            <w:pPr>
              <w:pStyle w:val="VRQABodyText"/>
            </w:pPr>
            <w:r>
              <w:t>Nil</w:t>
            </w:r>
          </w:p>
        </w:tc>
      </w:tr>
      <w:tr w:rsidR="00A1243D" w:rsidRPr="00E7450B" w14:paraId="535ABA27" w14:textId="77777777" w:rsidTr="009B22D4">
        <w:trPr>
          <w:trHeight w:val="340"/>
        </w:trPr>
        <w:tc>
          <w:tcPr>
            <w:tcW w:w="1416" w:type="pct"/>
          </w:tcPr>
          <w:p w14:paraId="735035E6" w14:textId="77777777" w:rsidR="00A1243D" w:rsidRPr="00F504D4" w:rsidRDefault="00A1243D" w:rsidP="009B22D4">
            <w:pPr>
              <w:pStyle w:val="VRQACourseTemplateLeftHandColumnBlue"/>
            </w:pPr>
            <w:r w:rsidRPr="00F504D4">
              <w:t>Competency Field</w:t>
            </w:r>
          </w:p>
        </w:tc>
        <w:tc>
          <w:tcPr>
            <w:tcW w:w="3584" w:type="pct"/>
          </w:tcPr>
          <w:p w14:paraId="6730B9F4" w14:textId="77777777" w:rsidR="00A1243D" w:rsidRPr="006F660B" w:rsidRDefault="00A1243D" w:rsidP="009B22D4">
            <w:pPr>
              <w:pStyle w:val="VRQABodyText"/>
            </w:pPr>
            <w:r w:rsidRPr="00BF16BA">
              <w:t>Not applicable</w:t>
            </w:r>
          </w:p>
        </w:tc>
      </w:tr>
      <w:tr w:rsidR="00A1243D" w:rsidRPr="00E7450B" w14:paraId="100AF931" w14:textId="77777777" w:rsidTr="009B22D4">
        <w:trPr>
          <w:trHeight w:val="404"/>
        </w:trPr>
        <w:tc>
          <w:tcPr>
            <w:tcW w:w="1416" w:type="pct"/>
          </w:tcPr>
          <w:p w14:paraId="5AA45550" w14:textId="77777777" w:rsidR="00A1243D" w:rsidRPr="00F504D4" w:rsidRDefault="00A1243D" w:rsidP="009B22D4">
            <w:pPr>
              <w:pStyle w:val="VRQACourseTemplateLeftHandColumnBlue"/>
            </w:pPr>
            <w:r w:rsidRPr="00F504D4">
              <w:t>Unit Sector</w:t>
            </w:r>
          </w:p>
        </w:tc>
        <w:tc>
          <w:tcPr>
            <w:tcW w:w="3584" w:type="pct"/>
          </w:tcPr>
          <w:p w14:paraId="6D69D486" w14:textId="77777777" w:rsidR="00A1243D" w:rsidRPr="00F504D4" w:rsidRDefault="00A1243D" w:rsidP="009B22D4">
            <w:pPr>
              <w:pStyle w:val="VRQABodyText"/>
            </w:pPr>
            <w:r w:rsidRPr="00BF16BA">
              <w:t>Not applicable</w:t>
            </w:r>
          </w:p>
        </w:tc>
      </w:tr>
    </w:tbl>
    <w:p w14:paraId="10067E7B" w14:textId="77777777" w:rsidR="00A1243D" w:rsidRDefault="00A1243D" w:rsidP="00A1243D"/>
    <w:tbl>
      <w:tblPr>
        <w:tblStyle w:val="Style1"/>
        <w:tblW w:w="9923" w:type="dxa"/>
        <w:tblInd w:w="142"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insideH w:val="dashSmallGap" w:sz="4" w:space="0" w:color="888B8D" w:themeColor="accent2"/>
          <w:insideV w:val="dashSmallGap" w:sz="4" w:space="0" w:color="888B8D" w:themeColor="accent2"/>
        </w:tblBorders>
        <w:tblLook w:val="04A0" w:firstRow="1" w:lastRow="0" w:firstColumn="1" w:lastColumn="0" w:noHBand="0" w:noVBand="1"/>
      </w:tblPr>
      <w:tblGrid>
        <w:gridCol w:w="840"/>
        <w:gridCol w:w="3637"/>
        <w:gridCol w:w="843"/>
        <w:gridCol w:w="4603"/>
      </w:tblGrid>
      <w:tr w:rsidR="00A1243D" w:rsidRPr="00427928" w14:paraId="79E2B01E" w14:textId="77777777" w:rsidTr="009B22D4">
        <w:tc>
          <w:tcPr>
            <w:cnfStyle w:val="000000000100" w:firstRow="0" w:lastRow="0" w:firstColumn="0" w:lastColumn="0" w:oddVBand="0" w:evenVBand="0" w:oddHBand="0" w:evenHBand="0" w:firstRowFirstColumn="1" w:firstRowLastColumn="0" w:lastRowFirstColumn="0" w:lastRowLastColumn="0"/>
            <w:tcW w:w="4477" w:type="dxa"/>
            <w:gridSpan w:val="2"/>
            <w:shd w:val="clear" w:color="auto" w:fill="FFFFFF"/>
          </w:tcPr>
          <w:p w14:paraId="642EF891" w14:textId="77777777" w:rsidR="00A1243D" w:rsidRPr="00EB045D" w:rsidRDefault="00A1243D" w:rsidP="009B22D4">
            <w:pPr>
              <w:pStyle w:val="VRQACourseTemplateLeftHandColumnBlue"/>
            </w:pPr>
            <w:r w:rsidRPr="00EB045D">
              <w:t>Element</w:t>
            </w:r>
          </w:p>
        </w:tc>
        <w:tc>
          <w:tcPr>
            <w:tcW w:w="5446" w:type="dxa"/>
            <w:gridSpan w:val="2"/>
            <w:shd w:val="clear" w:color="auto" w:fill="FFFFFF"/>
          </w:tcPr>
          <w:p w14:paraId="7902C23E" w14:textId="77777777" w:rsidR="00A1243D" w:rsidRPr="00EB045D" w:rsidRDefault="00A1243D" w:rsidP="009B22D4">
            <w:pPr>
              <w:pStyle w:val="VRQACourseTemplateLeftHandColumnBlue"/>
              <w:cnfStyle w:val="000000000000" w:firstRow="0" w:lastRow="0" w:firstColumn="0" w:lastColumn="0" w:oddVBand="0" w:evenVBand="0" w:oddHBand="0" w:evenHBand="0" w:firstRowFirstColumn="0" w:firstRowLastColumn="0" w:lastRowFirstColumn="0" w:lastRowLastColumn="0"/>
            </w:pPr>
            <w:r w:rsidRPr="00EB045D">
              <w:t>Performance Criteria</w:t>
            </w:r>
          </w:p>
        </w:tc>
      </w:tr>
      <w:tr w:rsidR="00A1243D" w:rsidRPr="007E3E3F" w14:paraId="135CCFF8" w14:textId="77777777" w:rsidTr="00F63151">
        <w:trPr>
          <w:trHeight w:val="1120"/>
        </w:trPr>
        <w:tc>
          <w:tcPr>
            <w:tcW w:w="4477" w:type="dxa"/>
            <w:gridSpan w:val="2"/>
          </w:tcPr>
          <w:p w14:paraId="088B68CF" w14:textId="77777777" w:rsidR="00A1243D" w:rsidRPr="00F63151" w:rsidRDefault="00A1243D" w:rsidP="009B22D4">
            <w:pPr>
              <w:pStyle w:val="VRQAcaptionsandfootnotes"/>
              <w:rPr>
                <w:rFonts w:eastAsia="Times New Roman" w:cs="Times New Roman"/>
                <w:color w:val="auto"/>
                <w:sz w:val="22"/>
                <w:szCs w:val="20"/>
                <w:lang w:val="en-AU"/>
              </w:rPr>
            </w:pPr>
            <w:r w:rsidRPr="00F63151">
              <w:rPr>
                <w:rFonts w:eastAsia="Times New Roman" w:cs="Times New Roman"/>
                <w:color w:val="auto"/>
                <w:sz w:val="22"/>
                <w:szCs w:val="20"/>
                <w:lang w:val="en-AU"/>
              </w:rPr>
              <w:t>Elements describe the essential outcomes of a unit of competency.</w:t>
            </w:r>
          </w:p>
          <w:p w14:paraId="6740950E" w14:textId="77777777" w:rsidR="00A1243D" w:rsidRPr="00F63151" w:rsidRDefault="00A1243D" w:rsidP="009B22D4">
            <w:pPr>
              <w:pStyle w:val="VRQAcaptionsandfootnotes"/>
              <w:rPr>
                <w:rFonts w:eastAsia="Times New Roman" w:cs="Times New Roman"/>
                <w:color w:val="auto"/>
                <w:sz w:val="22"/>
                <w:szCs w:val="20"/>
                <w:lang w:val="en-AU"/>
              </w:rPr>
            </w:pPr>
          </w:p>
        </w:tc>
        <w:tc>
          <w:tcPr>
            <w:tcW w:w="5446" w:type="dxa"/>
            <w:gridSpan w:val="2"/>
          </w:tcPr>
          <w:p w14:paraId="33A31B58" w14:textId="77777777" w:rsidR="00A1243D" w:rsidRPr="00F63151" w:rsidRDefault="00A1243D" w:rsidP="009B22D4">
            <w:pPr>
              <w:pStyle w:val="VRQAcaptionsandfootnotes"/>
              <w:rPr>
                <w:rFonts w:eastAsia="Times New Roman" w:cs="Times New Roman"/>
                <w:color w:val="auto"/>
                <w:sz w:val="22"/>
                <w:szCs w:val="20"/>
                <w:lang w:val="en-AU"/>
              </w:rPr>
            </w:pPr>
            <w:r w:rsidRPr="00F63151">
              <w:rPr>
                <w:rFonts w:eastAsia="Times New Roman" w:cs="Times New Roman"/>
                <w:color w:val="auto"/>
                <w:sz w:val="22"/>
                <w:szCs w:val="20"/>
                <w:lang w:val="en-AU"/>
              </w:rPr>
              <w:t>Performance criteria describe the required performance needed to demonstrate achievement of the element. Assessment of performance is to be consistent with the assessment requirements.</w:t>
            </w:r>
          </w:p>
        </w:tc>
      </w:tr>
      <w:tr w:rsidR="00A1243D" w:rsidRPr="007E3E3F" w14:paraId="0617D9AF" w14:textId="77777777" w:rsidTr="009B22D4">
        <w:tc>
          <w:tcPr>
            <w:tcW w:w="840" w:type="dxa"/>
            <w:vMerge w:val="restart"/>
          </w:tcPr>
          <w:p w14:paraId="6AA31E21" w14:textId="77777777" w:rsidR="00A1243D" w:rsidRPr="00335486" w:rsidRDefault="00A1243D" w:rsidP="009B22D4">
            <w:pPr>
              <w:pStyle w:val="Bodycopy"/>
              <w:rPr>
                <w:color w:val="auto"/>
              </w:rPr>
            </w:pPr>
            <w:r w:rsidRPr="00335486">
              <w:rPr>
                <w:color w:val="auto"/>
              </w:rPr>
              <w:t>1</w:t>
            </w:r>
          </w:p>
        </w:tc>
        <w:tc>
          <w:tcPr>
            <w:tcW w:w="3637" w:type="dxa"/>
            <w:vMerge w:val="restart"/>
          </w:tcPr>
          <w:p w14:paraId="0EC7CB4E" w14:textId="77777777" w:rsidR="00A1243D" w:rsidRPr="00335486" w:rsidRDefault="00A1243D" w:rsidP="009B22D4">
            <w:pPr>
              <w:pStyle w:val="Bodycopy"/>
              <w:rPr>
                <w:color w:val="auto"/>
              </w:rPr>
            </w:pPr>
            <w:r w:rsidRPr="00335486">
              <w:rPr>
                <w:color w:val="auto"/>
              </w:rPr>
              <w:t>Explore services in the local area</w:t>
            </w:r>
          </w:p>
        </w:tc>
        <w:tc>
          <w:tcPr>
            <w:tcW w:w="843" w:type="dxa"/>
          </w:tcPr>
          <w:p w14:paraId="21CF37B8" w14:textId="77777777" w:rsidR="00A1243D" w:rsidRPr="00335486" w:rsidRDefault="00A1243D" w:rsidP="009B22D4">
            <w:pPr>
              <w:pStyle w:val="Bodycopy"/>
              <w:rPr>
                <w:color w:val="auto"/>
              </w:rPr>
            </w:pPr>
            <w:r w:rsidRPr="00335486">
              <w:rPr>
                <w:color w:val="auto"/>
              </w:rPr>
              <w:t>1.1</w:t>
            </w:r>
          </w:p>
        </w:tc>
        <w:tc>
          <w:tcPr>
            <w:tcW w:w="4603" w:type="dxa"/>
          </w:tcPr>
          <w:p w14:paraId="25995328" w14:textId="77777777" w:rsidR="00A1243D" w:rsidRPr="00335486" w:rsidRDefault="00A1243D" w:rsidP="009B22D4">
            <w:pPr>
              <w:pStyle w:val="Bodycopy"/>
              <w:rPr>
                <w:color w:val="auto"/>
                <w:szCs w:val="24"/>
              </w:rPr>
            </w:pPr>
            <w:r w:rsidRPr="00335486">
              <w:rPr>
                <w:color w:val="auto"/>
              </w:rPr>
              <w:t>Identify own present and future needs</w:t>
            </w:r>
          </w:p>
        </w:tc>
      </w:tr>
      <w:tr w:rsidR="00A1243D" w:rsidRPr="007E3E3F" w14:paraId="11C1AE04" w14:textId="77777777" w:rsidTr="009B22D4">
        <w:tc>
          <w:tcPr>
            <w:tcW w:w="840" w:type="dxa"/>
            <w:vMerge/>
          </w:tcPr>
          <w:p w14:paraId="5C06D23C" w14:textId="77777777" w:rsidR="00A1243D" w:rsidRPr="00335486" w:rsidRDefault="00A1243D" w:rsidP="009B22D4">
            <w:pPr>
              <w:pStyle w:val="Bodycopy"/>
              <w:rPr>
                <w:color w:val="auto"/>
              </w:rPr>
            </w:pPr>
          </w:p>
        </w:tc>
        <w:tc>
          <w:tcPr>
            <w:tcW w:w="3637" w:type="dxa"/>
            <w:vMerge/>
          </w:tcPr>
          <w:p w14:paraId="0CBC2277" w14:textId="77777777" w:rsidR="00A1243D" w:rsidRPr="00335486" w:rsidRDefault="00A1243D" w:rsidP="009B22D4">
            <w:pPr>
              <w:pStyle w:val="Bodycopy"/>
              <w:rPr>
                <w:bCs/>
                <w:color w:val="auto"/>
              </w:rPr>
            </w:pPr>
          </w:p>
        </w:tc>
        <w:tc>
          <w:tcPr>
            <w:tcW w:w="843" w:type="dxa"/>
          </w:tcPr>
          <w:p w14:paraId="2882DA77" w14:textId="77777777" w:rsidR="00A1243D" w:rsidRPr="00335486" w:rsidRDefault="00A1243D" w:rsidP="009B22D4">
            <w:pPr>
              <w:pStyle w:val="Bodycopy"/>
              <w:rPr>
                <w:color w:val="auto"/>
              </w:rPr>
            </w:pPr>
            <w:r w:rsidRPr="00335486">
              <w:rPr>
                <w:color w:val="auto"/>
              </w:rPr>
              <w:t>1.2</w:t>
            </w:r>
          </w:p>
        </w:tc>
        <w:tc>
          <w:tcPr>
            <w:tcW w:w="4603" w:type="dxa"/>
          </w:tcPr>
          <w:p w14:paraId="3F03D9A7" w14:textId="77777777" w:rsidR="00A1243D" w:rsidRPr="00335486" w:rsidRDefault="00A1243D" w:rsidP="009B22D4">
            <w:pPr>
              <w:pStyle w:val="Bodycopy"/>
              <w:rPr>
                <w:color w:val="auto"/>
                <w:szCs w:val="24"/>
              </w:rPr>
            </w:pPr>
            <w:r w:rsidRPr="00335486">
              <w:rPr>
                <w:color w:val="auto"/>
              </w:rPr>
              <w:t>Determine local services and facilities required to meet own present and future needs</w:t>
            </w:r>
          </w:p>
        </w:tc>
      </w:tr>
      <w:tr w:rsidR="00A1243D" w:rsidRPr="007E3E3F" w14:paraId="276653CA" w14:textId="77777777" w:rsidTr="009B22D4">
        <w:tc>
          <w:tcPr>
            <w:tcW w:w="840" w:type="dxa"/>
            <w:vMerge/>
          </w:tcPr>
          <w:p w14:paraId="4E3D9AD5" w14:textId="77777777" w:rsidR="00A1243D" w:rsidRPr="00335486" w:rsidRDefault="00A1243D" w:rsidP="009B22D4">
            <w:pPr>
              <w:pStyle w:val="Bodycopy"/>
              <w:rPr>
                <w:color w:val="auto"/>
              </w:rPr>
            </w:pPr>
          </w:p>
        </w:tc>
        <w:tc>
          <w:tcPr>
            <w:tcW w:w="3637" w:type="dxa"/>
            <w:vMerge/>
          </w:tcPr>
          <w:p w14:paraId="2C69ACE1" w14:textId="77777777" w:rsidR="00A1243D" w:rsidRPr="00335486" w:rsidRDefault="00A1243D" w:rsidP="009B22D4">
            <w:pPr>
              <w:pStyle w:val="Bodycopy"/>
              <w:rPr>
                <w:bCs/>
                <w:color w:val="auto"/>
              </w:rPr>
            </w:pPr>
          </w:p>
        </w:tc>
        <w:tc>
          <w:tcPr>
            <w:tcW w:w="843" w:type="dxa"/>
          </w:tcPr>
          <w:p w14:paraId="6D1A02DC" w14:textId="77777777" w:rsidR="00A1243D" w:rsidRPr="00335486" w:rsidRDefault="00A1243D" w:rsidP="009B22D4">
            <w:pPr>
              <w:pStyle w:val="Bodycopy"/>
              <w:rPr>
                <w:color w:val="auto"/>
              </w:rPr>
            </w:pPr>
            <w:r w:rsidRPr="00335486">
              <w:rPr>
                <w:color w:val="auto"/>
              </w:rPr>
              <w:t>1.3</w:t>
            </w:r>
          </w:p>
        </w:tc>
        <w:tc>
          <w:tcPr>
            <w:tcW w:w="4603" w:type="dxa"/>
          </w:tcPr>
          <w:p w14:paraId="19ECAAEF" w14:textId="77777777" w:rsidR="00A1243D" w:rsidRPr="00335486" w:rsidRDefault="00A1243D" w:rsidP="009B22D4">
            <w:pPr>
              <w:pStyle w:val="Bodycopy"/>
              <w:rPr>
                <w:color w:val="auto"/>
                <w:szCs w:val="24"/>
              </w:rPr>
            </w:pPr>
            <w:r w:rsidRPr="00335486">
              <w:rPr>
                <w:color w:val="auto"/>
              </w:rPr>
              <w:t>Locate services and facilities in the local community</w:t>
            </w:r>
          </w:p>
        </w:tc>
      </w:tr>
      <w:tr w:rsidR="00A1243D" w:rsidRPr="007E3E3F" w14:paraId="2FE8A173" w14:textId="77777777" w:rsidTr="009B22D4">
        <w:tc>
          <w:tcPr>
            <w:tcW w:w="840" w:type="dxa"/>
            <w:vMerge/>
          </w:tcPr>
          <w:p w14:paraId="1BA9325E" w14:textId="77777777" w:rsidR="00A1243D" w:rsidRPr="00335486" w:rsidRDefault="00A1243D" w:rsidP="009B22D4">
            <w:pPr>
              <w:pStyle w:val="Bodycopy"/>
              <w:rPr>
                <w:color w:val="auto"/>
              </w:rPr>
            </w:pPr>
          </w:p>
        </w:tc>
        <w:tc>
          <w:tcPr>
            <w:tcW w:w="3637" w:type="dxa"/>
            <w:vMerge/>
          </w:tcPr>
          <w:p w14:paraId="44FE0CA6" w14:textId="77777777" w:rsidR="00A1243D" w:rsidRPr="00335486" w:rsidRDefault="00A1243D" w:rsidP="009B22D4">
            <w:pPr>
              <w:pStyle w:val="Bodycopy"/>
              <w:rPr>
                <w:bCs/>
                <w:color w:val="auto"/>
              </w:rPr>
            </w:pPr>
          </w:p>
        </w:tc>
        <w:tc>
          <w:tcPr>
            <w:tcW w:w="843" w:type="dxa"/>
          </w:tcPr>
          <w:p w14:paraId="6138279A" w14:textId="77777777" w:rsidR="00A1243D" w:rsidRPr="00335486" w:rsidRDefault="00A1243D" w:rsidP="009B22D4">
            <w:pPr>
              <w:pStyle w:val="Bodycopy"/>
              <w:rPr>
                <w:color w:val="auto"/>
              </w:rPr>
            </w:pPr>
            <w:r w:rsidRPr="00335486">
              <w:rPr>
                <w:color w:val="auto"/>
              </w:rPr>
              <w:t>1.4</w:t>
            </w:r>
          </w:p>
        </w:tc>
        <w:tc>
          <w:tcPr>
            <w:tcW w:w="4603" w:type="dxa"/>
          </w:tcPr>
          <w:p w14:paraId="42541CFB" w14:textId="77777777" w:rsidR="00A1243D" w:rsidRPr="00335486" w:rsidRDefault="00A1243D" w:rsidP="009B22D4">
            <w:pPr>
              <w:pStyle w:val="Bodycopy"/>
              <w:rPr>
                <w:color w:val="auto"/>
                <w:szCs w:val="24"/>
              </w:rPr>
            </w:pPr>
            <w:r w:rsidRPr="00335486">
              <w:rPr>
                <w:color w:val="auto"/>
              </w:rPr>
              <w:t>Collect information about the services and facilities</w:t>
            </w:r>
          </w:p>
        </w:tc>
      </w:tr>
      <w:tr w:rsidR="00A1243D" w:rsidRPr="007E3E3F" w14:paraId="7323CC85" w14:textId="77777777" w:rsidTr="009B22D4">
        <w:tc>
          <w:tcPr>
            <w:tcW w:w="840" w:type="dxa"/>
            <w:vMerge w:val="restart"/>
          </w:tcPr>
          <w:p w14:paraId="0A869192" w14:textId="77777777" w:rsidR="00A1243D" w:rsidRPr="00335486" w:rsidRDefault="00A1243D" w:rsidP="009B22D4">
            <w:pPr>
              <w:pStyle w:val="Bodycopy"/>
              <w:rPr>
                <w:color w:val="auto"/>
              </w:rPr>
            </w:pPr>
            <w:r w:rsidRPr="00335486">
              <w:rPr>
                <w:color w:val="auto"/>
              </w:rPr>
              <w:t>2</w:t>
            </w:r>
          </w:p>
        </w:tc>
        <w:tc>
          <w:tcPr>
            <w:tcW w:w="3637" w:type="dxa"/>
            <w:vMerge w:val="restart"/>
          </w:tcPr>
          <w:p w14:paraId="678B4AE1" w14:textId="77777777" w:rsidR="00A1243D" w:rsidRPr="00335486" w:rsidRDefault="00A1243D" w:rsidP="009B22D4">
            <w:pPr>
              <w:pStyle w:val="Bodycopy"/>
              <w:rPr>
                <w:color w:val="auto"/>
              </w:rPr>
            </w:pPr>
            <w:r w:rsidRPr="00335486">
              <w:rPr>
                <w:color w:val="auto"/>
              </w:rPr>
              <w:t>Identify own rights and responsibilities as a member of a community</w:t>
            </w:r>
          </w:p>
        </w:tc>
        <w:tc>
          <w:tcPr>
            <w:tcW w:w="843" w:type="dxa"/>
          </w:tcPr>
          <w:p w14:paraId="65C48675" w14:textId="77777777" w:rsidR="00A1243D" w:rsidRPr="00335486" w:rsidRDefault="00A1243D" w:rsidP="009B22D4">
            <w:pPr>
              <w:pStyle w:val="Bodycopy"/>
              <w:rPr>
                <w:color w:val="auto"/>
              </w:rPr>
            </w:pPr>
            <w:r w:rsidRPr="00335486">
              <w:rPr>
                <w:color w:val="auto"/>
              </w:rPr>
              <w:t>2.1</w:t>
            </w:r>
          </w:p>
        </w:tc>
        <w:tc>
          <w:tcPr>
            <w:tcW w:w="4603" w:type="dxa"/>
          </w:tcPr>
          <w:p w14:paraId="3F6725D9" w14:textId="77777777" w:rsidR="00A1243D" w:rsidRPr="00335486" w:rsidRDefault="00A1243D" w:rsidP="009B22D4">
            <w:pPr>
              <w:pStyle w:val="Bodycopy"/>
              <w:rPr>
                <w:color w:val="auto"/>
                <w:szCs w:val="24"/>
              </w:rPr>
            </w:pPr>
            <w:r w:rsidRPr="00335486">
              <w:rPr>
                <w:color w:val="auto"/>
              </w:rPr>
              <w:t>Source information about rights and responsibilities as a community member</w:t>
            </w:r>
          </w:p>
        </w:tc>
      </w:tr>
      <w:tr w:rsidR="00A1243D" w:rsidRPr="007E3E3F" w14:paraId="34268D2B" w14:textId="77777777" w:rsidTr="009B22D4">
        <w:tc>
          <w:tcPr>
            <w:tcW w:w="840" w:type="dxa"/>
            <w:vMerge/>
          </w:tcPr>
          <w:p w14:paraId="3F6A1097" w14:textId="77777777" w:rsidR="00A1243D" w:rsidRPr="00335486" w:rsidRDefault="00A1243D" w:rsidP="009B22D4">
            <w:pPr>
              <w:pStyle w:val="Bodycopy"/>
              <w:rPr>
                <w:color w:val="auto"/>
              </w:rPr>
            </w:pPr>
          </w:p>
        </w:tc>
        <w:tc>
          <w:tcPr>
            <w:tcW w:w="3637" w:type="dxa"/>
            <w:vMerge/>
          </w:tcPr>
          <w:p w14:paraId="630B3783" w14:textId="77777777" w:rsidR="00A1243D" w:rsidRPr="00335486" w:rsidRDefault="00A1243D" w:rsidP="009B22D4">
            <w:pPr>
              <w:pStyle w:val="Bodycopy"/>
              <w:rPr>
                <w:bCs/>
                <w:color w:val="auto"/>
              </w:rPr>
            </w:pPr>
          </w:p>
        </w:tc>
        <w:tc>
          <w:tcPr>
            <w:tcW w:w="843" w:type="dxa"/>
          </w:tcPr>
          <w:p w14:paraId="405D8172" w14:textId="77777777" w:rsidR="00A1243D" w:rsidRPr="00335486" w:rsidRDefault="00A1243D" w:rsidP="009B22D4">
            <w:pPr>
              <w:pStyle w:val="Bodycopy"/>
              <w:rPr>
                <w:color w:val="auto"/>
              </w:rPr>
            </w:pPr>
            <w:r w:rsidRPr="00335486">
              <w:rPr>
                <w:color w:val="auto"/>
              </w:rPr>
              <w:t>2.2</w:t>
            </w:r>
          </w:p>
        </w:tc>
        <w:tc>
          <w:tcPr>
            <w:tcW w:w="4603" w:type="dxa"/>
          </w:tcPr>
          <w:p w14:paraId="5E3BB89F" w14:textId="77777777" w:rsidR="00A1243D" w:rsidRPr="00335486" w:rsidRDefault="00A1243D" w:rsidP="009B22D4">
            <w:pPr>
              <w:pStyle w:val="Bodycopy"/>
              <w:rPr>
                <w:color w:val="auto"/>
              </w:rPr>
            </w:pPr>
            <w:r w:rsidRPr="00335486">
              <w:rPr>
                <w:color w:val="auto"/>
              </w:rPr>
              <w:t>Identify voting requirements and procedures as a community member</w:t>
            </w:r>
          </w:p>
        </w:tc>
      </w:tr>
      <w:tr w:rsidR="00A1243D" w:rsidRPr="007E3E3F" w14:paraId="68272220" w14:textId="77777777" w:rsidTr="009B22D4">
        <w:tc>
          <w:tcPr>
            <w:tcW w:w="840" w:type="dxa"/>
            <w:vMerge/>
          </w:tcPr>
          <w:p w14:paraId="4602898E" w14:textId="77777777" w:rsidR="00A1243D" w:rsidRPr="00335486" w:rsidRDefault="00A1243D" w:rsidP="009B22D4">
            <w:pPr>
              <w:pStyle w:val="Bodycopy"/>
              <w:rPr>
                <w:color w:val="auto"/>
              </w:rPr>
            </w:pPr>
          </w:p>
        </w:tc>
        <w:tc>
          <w:tcPr>
            <w:tcW w:w="3637" w:type="dxa"/>
            <w:vMerge/>
          </w:tcPr>
          <w:p w14:paraId="6A63EBBE" w14:textId="77777777" w:rsidR="00A1243D" w:rsidRPr="00335486" w:rsidRDefault="00A1243D" w:rsidP="009B22D4">
            <w:pPr>
              <w:pStyle w:val="Bodycopy"/>
              <w:rPr>
                <w:bCs/>
                <w:color w:val="auto"/>
              </w:rPr>
            </w:pPr>
          </w:p>
        </w:tc>
        <w:tc>
          <w:tcPr>
            <w:tcW w:w="843" w:type="dxa"/>
          </w:tcPr>
          <w:p w14:paraId="1657CC17" w14:textId="77777777" w:rsidR="00A1243D" w:rsidRPr="00335486" w:rsidRDefault="00A1243D" w:rsidP="009B22D4">
            <w:pPr>
              <w:pStyle w:val="Bodycopy"/>
              <w:rPr>
                <w:color w:val="auto"/>
              </w:rPr>
            </w:pPr>
            <w:r w:rsidRPr="00335486">
              <w:rPr>
                <w:color w:val="auto"/>
              </w:rPr>
              <w:t>2.3</w:t>
            </w:r>
          </w:p>
        </w:tc>
        <w:tc>
          <w:tcPr>
            <w:tcW w:w="4603" w:type="dxa"/>
          </w:tcPr>
          <w:p w14:paraId="413D4FB1" w14:textId="03DF287D" w:rsidR="00A1243D" w:rsidRPr="00335486" w:rsidRDefault="00716F99" w:rsidP="009B22D4">
            <w:pPr>
              <w:pStyle w:val="Bodycopy"/>
              <w:rPr>
                <w:color w:val="auto"/>
              </w:rPr>
            </w:pPr>
            <w:r>
              <w:rPr>
                <w:color w:val="auto"/>
              </w:rPr>
              <w:t>Explore</w:t>
            </w:r>
            <w:r w:rsidR="00A1243D" w:rsidRPr="00335486">
              <w:rPr>
                <w:color w:val="auto"/>
              </w:rPr>
              <w:t xml:space="preserve"> issues of personal interest in the local community</w:t>
            </w:r>
          </w:p>
        </w:tc>
      </w:tr>
      <w:tr w:rsidR="00A1243D" w:rsidRPr="007E3E3F" w14:paraId="31F362B2" w14:textId="77777777" w:rsidTr="009B22D4">
        <w:tc>
          <w:tcPr>
            <w:tcW w:w="840" w:type="dxa"/>
            <w:vMerge w:val="restart"/>
          </w:tcPr>
          <w:p w14:paraId="405503E3" w14:textId="77777777" w:rsidR="00A1243D" w:rsidRPr="00B75DBE" w:rsidRDefault="00A1243D" w:rsidP="009B22D4">
            <w:pPr>
              <w:pStyle w:val="Bodycopy"/>
              <w:rPr>
                <w:color w:val="auto"/>
              </w:rPr>
            </w:pPr>
            <w:r w:rsidRPr="00B75DBE">
              <w:rPr>
                <w:color w:val="auto"/>
              </w:rPr>
              <w:t>3</w:t>
            </w:r>
          </w:p>
        </w:tc>
        <w:tc>
          <w:tcPr>
            <w:tcW w:w="3637" w:type="dxa"/>
            <w:vMerge w:val="restart"/>
          </w:tcPr>
          <w:p w14:paraId="1882E246" w14:textId="77777777" w:rsidR="00A1243D" w:rsidRPr="00B75DBE" w:rsidRDefault="00A1243D" w:rsidP="009B22D4">
            <w:pPr>
              <w:pStyle w:val="Bodycopy"/>
              <w:rPr>
                <w:color w:val="auto"/>
              </w:rPr>
            </w:pPr>
            <w:r w:rsidRPr="00B75DBE">
              <w:rPr>
                <w:color w:val="auto"/>
              </w:rPr>
              <w:t>Identify own rights as a consumer</w:t>
            </w:r>
          </w:p>
        </w:tc>
        <w:tc>
          <w:tcPr>
            <w:tcW w:w="843" w:type="dxa"/>
          </w:tcPr>
          <w:p w14:paraId="702F63DB" w14:textId="77777777" w:rsidR="00A1243D" w:rsidRPr="00B75DBE" w:rsidRDefault="00A1243D" w:rsidP="009B22D4">
            <w:pPr>
              <w:pStyle w:val="Bodycopy"/>
              <w:rPr>
                <w:color w:val="auto"/>
              </w:rPr>
            </w:pPr>
            <w:r w:rsidRPr="00B75DBE">
              <w:rPr>
                <w:color w:val="auto"/>
              </w:rPr>
              <w:t>3.1</w:t>
            </w:r>
          </w:p>
        </w:tc>
        <w:tc>
          <w:tcPr>
            <w:tcW w:w="4603" w:type="dxa"/>
          </w:tcPr>
          <w:p w14:paraId="6516ACE3" w14:textId="77777777" w:rsidR="00A1243D" w:rsidRPr="00B75DBE" w:rsidRDefault="00A1243D" w:rsidP="009B22D4">
            <w:pPr>
              <w:pStyle w:val="Bodycopy"/>
              <w:rPr>
                <w:color w:val="auto"/>
              </w:rPr>
            </w:pPr>
            <w:r w:rsidRPr="00B75DBE">
              <w:rPr>
                <w:color w:val="auto"/>
              </w:rPr>
              <w:t>Identify sources of information about rights as a consumer</w:t>
            </w:r>
            <w:r w:rsidRPr="00B75DBE" w:rsidDel="001C2E8A">
              <w:rPr>
                <w:color w:val="auto"/>
              </w:rPr>
              <w:t xml:space="preserve"> </w:t>
            </w:r>
          </w:p>
        </w:tc>
      </w:tr>
      <w:tr w:rsidR="00A1243D" w:rsidRPr="007E3E3F" w14:paraId="2DB91CD0" w14:textId="77777777" w:rsidTr="009B22D4">
        <w:tc>
          <w:tcPr>
            <w:tcW w:w="840" w:type="dxa"/>
            <w:vMerge/>
          </w:tcPr>
          <w:p w14:paraId="611E2586" w14:textId="77777777" w:rsidR="00A1243D" w:rsidRPr="00201882" w:rsidRDefault="00A1243D" w:rsidP="009B22D4">
            <w:pPr>
              <w:pStyle w:val="Bodycopy"/>
              <w:rPr>
                <w:color w:val="auto"/>
              </w:rPr>
            </w:pPr>
          </w:p>
        </w:tc>
        <w:tc>
          <w:tcPr>
            <w:tcW w:w="3637" w:type="dxa"/>
            <w:vMerge/>
          </w:tcPr>
          <w:p w14:paraId="5C925DDE" w14:textId="77777777" w:rsidR="00A1243D" w:rsidRPr="00201882" w:rsidRDefault="00A1243D" w:rsidP="009B22D4">
            <w:pPr>
              <w:pStyle w:val="Bodycopy"/>
              <w:rPr>
                <w:color w:val="auto"/>
              </w:rPr>
            </w:pPr>
          </w:p>
        </w:tc>
        <w:tc>
          <w:tcPr>
            <w:tcW w:w="843" w:type="dxa"/>
          </w:tcPr>
          <w:p w14:paraId="762805D5" w14:textId="77777777" w:rsidR="00A1243D" w:rsidRPr="00B75DBE" w:rsidRDefault="00A1243D" w:rsidP="009B22D4">
            <w:pPr>
              <w:pStyle w:val="Bodycopy"/>
              <w:rPr>
                <w:color w:val="auto"/>
              </w:rPr>
            </w:pPr>
            <w:r w:rsidRPr="00B75DBE">
              <w:rPr>
                <w:color w:val="auto"/>
              </w:rPr>
              <w:t>3.2</w:t>
            </w:r>
          </w:p>
        </w:tc>
        <w:tc>
          <w:tcPr>
            <w:tcW w:w="4603" w:type="dxa"/>
          </w:tcPr>
          <w:p w14:paraId="7874A3B4" w14:textId="77777777" w:rsidR="00A1243D" w:rsidRPr="00B75DBE" w:rsidRDefault="00A1243D" w:rsidP="009B22D4">
            <w:pPr>
              <w:pStyle w:val="Bodycopy"/>
              <w:rPr>
                <w:color w:val="auto"/>
              </w:rPr>
            </w:pPr>
            <w:r w:rsidRPr="00B75DBE">
              <w:rPr>
                <w:color w:val="auto"/>
              </w:rPr>
              <w:t>Identify commonly purchased goods and services in the local area</w:t>
            </w:r>
          </w:p>
        </w:tc>
      </w:tr>
      <w:tr w:rsidR="00A1243D" w:rsidRPr="007E3E3F" w14:paraId="2DFC49AA" w14:textId="77777777" w:rsidTr="009B22D4">
        <w:tc>
          <w:tcPr>
            <w:tcW w:w="840" w:type="dxa"/>
            <w:vMerge/>
          </w:tcPr>
          <w:p w14:paraId="31932B1C" w14:textId="77777777" w:rsidR="00A1243D" w:rsidRPr="00201882" w:rsidRDefault="00A1243D" w:rsidP="009B22D4">
            <w:pPr>
              <w:pStyle w:val="Bodycopy"/>
              <w:rPr>
                <w:color w:val="auto"/>
              </w:rPr>
            </w:pPr>
          </w:p>
        </w:tc>
        <w:tc>
          <w:tcPr>
            <w:tcW w:w="3637" w:type="dxa"/>
            <w:vMerge/>
          </w:tcPr>
          <w:p w14:paraId="75E998F3" w14:textId="77777777" w:rsidR="00A1243D" w:rsidRPr="00201882" w:rsidRDefault="00A1243D" w:rsidP="009B22D4">
            <w:pPr>
              <w:pStyle w:val="Bodycopy"/>
              <w:rPr>
                <w:color w:val="auto"/>
              </w:rPr>
            </w:pPr>
          </w:p>
        </w:tc>
        <w:tc>
          <w:tcPr>
            <w:tcW w:w="843" w:type="dxa"/>
          </w:tcPr>
          <w:p w14:paraId="1D9DA2EF" w14:textId="77777777" w:rsidR="00A1243D" w:rsidRPr="00B75DBE" w:rsidRDefault="00A1243D" w:rsidP="009B22D4">
            <w:pPr>
              <w:pStyle w:val="Bodycopy"/>
              <w:rPr>
                <w:color w:val="auto"/>
              </w:rPr>
            </w:pPr>
            <w:r w:rsidRPr="00B75DBE">
              <w:rPr>
                <w:color w:val="auto"/>
              </w:rPr>
              <w:t>3.3</w:t>
            </w:r>
          </w:p>
        </w:tc>
        <w:tc>
          <w:tcPr>
            <w:tcW w:w="4603" w:type="dxa"/>
          </w:tcPr>
          <w:p w14:paraId="438059A8" w14:textId="3BD8EC1E" w:rsidR="00A1243D" w:rsidRPr="00B75DBE" w:rsidRDefault="00716F99" w:rsidP="009B22D4">
            <w:pPr>
              <w:pStyle w:val="Bodycopy"/>
              <w:rPr>
                <w:color w:val="auto"/>
              </w:rPr>
            </w:pPr>
            <w:r>
              <w:rPr>
                <w:color w:val="auto"/>
              </w:rPr>
              <w:t>Determine</w:t>
            </w:r>
            <w:r w:rsidR="00A1243D" w:rsidRPr="00B75DBE">
              <w:rPr>
                <w:color w:val="auto"/>
              </w:rPr>
              <w:t xml:space="preserve"> different methods of purchasing goods and services</w:t>
            </w:r>
          </w:p>
        </w:tc>
      </w:tr>
      <w:tr w:rsidR="00A1243D" w:rsidRPr="007E3E3F" w14:paraId="1AF82423" w14:textId="77777777" w:rsidTr="009B22D4">
        <w:tc>
          <w:tcPr>
            <w:tcW w:w="840" w:type="dxa"/>
            <w:vMerge/>
          </w:tcPr>
          <w:p w14:paraId="42A2CB1C" w14:textId="77777777" w:rsidR="00A1243D" w:rsidRPr="00201882" w:rsidRDefault="00A1243D" w:rsidP="009B22D4">
            <w:pPr>
              <w:pStyle w:val="Bodycopy"/>
              <w:rPr>
                <w:color w:val="auto"/>
              </w:rPr>
            </w:pPr>
          </w:p>
        </w:tc>
        <w:tc>
          <w:tcPr>
            <w:tcW w:w="3637" w:type="dxa"/>
            <w:vMerge/>
          </w:tcPr>
          <w:p w14:paraId="7A56CE87" w14:textId="77777777" w:rsidR="00A1243D" w:rsidRPr="00201882" w:rsidRDefault="00A1243D" w:rsidP="009B22D4">
            <w:pPr>
              <w:pStyle w:val="Bodycopy"/>
              <w:rPr>
                <w:color w:val="auto"/>
              </w:rPr>
            </w:pPr>
          </w:p>
        </w:tc>
        <w:tc>
          <w:tcPr>
            <w:tcW w:w="843" w:type="dxa"/>
          </w:tcPr>
          <w:p w14:paraId="6F3E1DAE" w14:textId="77777777" w:rsidR="00A1243D" w:rsidRPr="00B75DBE" w:rsidRDefault="00A1243D" w:rsidP="009B22D4">
            <w:pPr>
              <w:pStyle w:val="Bodycopy"/>
              <w:rPr>
                <w:color w:val="auto"/>
              </w:rPr>
            </w:pPr>
            <w:r w:rsidRPr="00B75DBE">
              <w:rPr>
                <w:color w:val="auto"/>
              </w:rPr>
              <w:t>3.4</w:t>
            </w:r>
          </w:p>
        </w:tc>
        <w:tc>
          <w:tcPr>
            <w:tcW w:w="4603" w:type="dxa"/>
          </w:tcPr>
          <w:p w14:paraId="3D059A2A" w14:textId="77777777" w:rsidR="00A1243D" w:rsidRPr="00B75DBE" w:rsidRDefault="00A1243D" w:rsidP="009B22D4">
            <w:pPr>
              <w:pStyle w:val="Bodycopy"/>
              <w:rPr>
                <w:color w:val="auto"/>
              </w:rPr>
            </w:pPr>
            <w:r w:rsidRPr="00B75DBE">
              <w:rPr>
                <w:color w:val="auto"/>
              </w:rPr>
              <w:t>Identify obligations of providers of products and services</w:t>
            </w:r>
          </w:p>
        </w:tc>
      </w:tr>
      <w:tr w:rsidR="00A1243D" w:rsidRPr="007E3E3F" w14:paraId="477F2CDF" w14:textId="77777777" w:rsidTr="009B22D4">
        <w:tc>
          <w:tcPr>
            <w:tcW w:w="840" w:type="dxa"/>
            <w:vMerge/>
          </w:tcPr>
          <w:p w14:paraId="3C8F1540" w14:textId="77777777" w:rsidR="00A1243D" w:rsidRPr="00201882" w:rsidRDefault="00A1243D" w:rsidP="009B22D4">
            <w:pPr>
              <w:pStyle w:val="Bodycopy"/>
              <w:rPr>
                <w:color w:val="auto"/>
              </w:rPr>
            </w:pPr>
          </w:p>
        </w:tc>
        <w:tc>
          <w:tcPr>
            <w:tcW w:w="3637" w:type="dxa"/>
            <w:vMerge/>
          </w:tcPr>
          <w:p w14:paraId="582F1D7A" w14:textId="77777777" w:rsidR="00A1243D" w:rsidRPr="00201882" w:rsidRDefault="00A1243D" w:rsidP="009B22D4">
            <w:pPr>
              <w:pStyle w:val="Bodycopy"/>
              <w:rPr>
                <w:color w:val="auto"/>
              </w:rPr>
            </w:pPr>
          </w:p>
        </w:tc>
        <w:tc>
          <w:tcPr>
            <w:tcW w:w="843" w:type="dxa"/>
          </w:tcPr>
          <w:p w14:paraId="228ABA5F" w14:textId="77777777" w:rsidR="00A1243D" w:rsidRPr="00B75DBE" w:rsidRDefault="00A1243D" w:rsidP="009B22D4">
            <w:pPr>
              <w:pStyle w:val="Bodycopy"/>
              <w:rPr>
                <w:color w:val="auto"/>
              </w:rPr>
            </w:pPr>
            <w:r w:rsidRPr="00B75DBE">
              <w:rPr>
                <w:color w:val="auto"/>
              </w:rPr>
              <w:t>3.5</w:t>
            </w:r>
          </w:p>
        </w:tc>
        <w:tc>
          <w:tcPr>
            <w:tcW w:w="4603" w:type="dxa"/>
          </w:tcPr>
          <w:p w14:paraId="3F1C9B50" w14:textId="48D187CD" w:rsidR="00A1243D" w:rsidRPr="00B75DBE" w:rsidRDefault="00716F99" w:rsidP="009B22D4">
            <w:pPr>
              <w:pStyle w:val="Bodycopy"/>
              <w:rPr>
                <w:color w:val="auto"/>
              </w:rPr>
            </w:pPr>
            <w:r>
              <w:rPr>
                <w:color w:val="auto"/>
              </w:rPr>
              <w:t>Explore</w:t>
            </w:r>
            <w:r w:rsidR="00A1243D" w:rsidRPr="00B75DBE">
              <w:rPr>
                <w:color w:val="auto"/>
              </w:rPr>
              <w:t xml:space="preserve"> steps for returning faulty products and services</w:t>
            </w:r>
          </w:p>
        </w:tc>
      </w:tr>
      <w:tr w:rsidR="00A1243D" w:rsidRPr="007E3E3F" w14:paraId="019CD1F2" w14:textId="77777777" w:rsidTr="009B22D4">
        <w:tc>
          <w:tcPr>
            <w:tcW w:w="840" w:type="dxa"/>
            <w:vMerge w:val="restart"/>
          </w:tcPr>
          <w:p w14:paraId="74E9348F" w14:textId="77777777" w:rsidR="00A1243D" w:rsidRPr="00B75DBE" w:rsidRDefault="00A1243D" w:rsidP="009B22D4">
            <w:pPr>
              <w:pStyle w:val="Bodycopy"/>
              <w:rPr>
                <w:color w:val="auto"/>
              </w:rPr>
            </w:pPr>
            <w:r w:rsidRPr="00B75DBE">
              <w:rPr>
                <w:color w:val="auto"/>
              </w:rPr>
              <w:t>4.</w:t>
            </w:r>
          </w:p>
        </w:tc>
        <w:tc>
          <w:tcPr>
            <w:tcW w:w="3637" w:type="dxa"/>
            <w:vMerge w:val="restart"/>
          </w:tcPr>
          <w:p w14:paraId="31925214" w14:textId="77777777" w:rsidR="00A1243D" w:rsidRPr="00B75DBE" w:rsidRDefault="00A1243D" w:rsidP="009B22D4">
            <w:pPr>
              <w:pStyle w:val="Bodycopy"/>
              <w:rPr>
                <w:color w:val="auto"/>
              </w:rPr>
            </w:pPr>
            <w:r w:rsidRPr="00B75DBE">
              <w:rPr>
                <w:color w:val="auto"/>
              </w:rPr>
              <w:t>Develop community networks</w:t>
            </w:r>
          </w:p>
        </w:tc>
        <w:tc>
          <w:tcPr>
            <w:tcW w:w="843" w:type="dxa"/>
          </w:tcPr>
          <w:p w14:paraId="5563941E" w14:textId="77777777" w:rsidR="00A1243D" w:rsidRPr="00B75DBE" w:rsidRDefault="00A1243D" w:rsidP="009B22D4">
            <w:pPr>
              <w:pStyle w:val="Bodycopy"/>
              <w:rPr>
                <w:color w:val="auto"/>
              </w:rPr>
            </w:pPr>
            <w:r w:rsidRPr="00B75DBE">
              <w:rPr>
                <w:color w:val="auto"/>
              </w:rPr>
              <w:t>4.1</w:t>
            </w:r>
          </w:p>
        </w:tc>
        <w:tc>
          <w:tcPr>
            <w:tcW w:w="4603" w:type="dxa"/>
          </w:tcPr>
          <w:p w14:paraId="68362E58" w14:textId="77777777" w:rsidR="00A1243D" w:rsidRPr="00B75DBE" w:rsidRDefault="00A1243D" w:rsidP="009B22D4">
            <w:pPr>
              <w:pStyle w:val="Bodycopy"/>
              <w:rPr>
                <w:color w:val="auto"/>
              </w:rPr>
            </w:pPr>
            <w:r w:rsidRPr="00B75DBE">
              <w:rPr>
                <w:color w:val="auto"/>
              </w:rPr>
              <w:t>Identify own personal interests</w:t>
            </w:r>
          </w:p>
        </w:tc>
      </w:tr>
      <w:tr w:rsidR="00A1243D" w:rsidRPr="007E3E3F" w14:paraId="1B54E80E" w14:textId="77777777" w:rsidTr="009B22D4">
        <w:tc>
          <w:tcPr>
            <w:tcW w:w="840" w:type="dxa"/>
            <w:vMerge/>
          </w:tcPr>
          <w:p w14:paraId="782EDA92" w14:textId="77777777" w:rsidR="00A1243D" w:rsidRPr="00201882" w:rsidRDefault="00A1243D" w:rsidP="009B22D4">
            <w:pPr>
              <w:pStyle w:val="Bodycopy"/>
              <w:rPr>
                <w:color w:val="auto"/>
              </w:rPr>
            </w:pPr>
          </w:p>
        </w:tc>
        <w:tc>
          <w:tcPr>
            <w:tcW w:w="3637" w:type="dxa"/>
            <w:vMerge/>
          </w:tcPr>
          <w:p w14:paraId="388412F2" w14:textId="77777777" w:rsidR="00A1243D" w:rsidRPr="00201882" w:rsidRDefault="00A1243D" w:rsidP="009B22D4">
            <w:pPr>
              <w:pStyle w:val="Bodycopy"/>
              <w:rPr>
                <w:color w:val="auto"/>
              </w:rPr>
            </w:pPr>
          </w:p>
        </w:tc>
        <w:tc>
          <w:tcPr>
            <w:tcW w:w="843" w:type="dxa"/>
          </w:tcPr>
          <w:p w14:paraId="3DD78F54" w14:textId="77777777" w:rsidR="00A1243D" w:rsidRPr="00B75DBE" w:rsidRDefault="00A1243D" w:rsidP="009B22D4">
            <w:pPr>
              <w:pStyle w:val="Bodycopy"/>
              <w:rPr>
                <w:color w:val="auto"/>
              </w:rPr>
            </w:pPr>
            <w:r w:rsidRPr="00B75DBE">
              <w:rPr>
                <w:color w:val="auto"/>
              </w:rPr>
              <w:t>4.2</w:t>
            </w:r>
          </w:p>
        </w:tc>
        <w:tc>
          <w:tcPr>
            <w:tcW w:w="4603" w:type="dxa"/>
          </w:tcPr>
          <w:p w14:paraId="11A252F3" w14:textId="77777777" w:rsidR="00A1243D" w:rsidRPr="00B75DBE" w:rsidRDefault="00A1243D" w:rsidP="009B22D4">
            <w:pPr>
              <w:pStyle w:val="Bodycopy"/>
              <w:rPr>
                <w:color w:val="auto"/>
              </w:rPr>
            </w:pPr>
            <w:r w:rsidRPr="00B75DBE">
              <w:rPr>
                <w:color w:val="auto"/>
              </w:rPr>
              <w:t>Investigate opportunities to participate in community activities</w:t>
            </w:r>
          </w:p>
        </w:tc>
      </w:tr>
      <w:tr w:rsidR="00A1243D" w:rsidRPr="007E3E3F" w14:paraId="2CEF4A4F" w14:textId="77777777" w:rsidTr="009B22D4">
        <w:tc>
          <w:tcPr>
            <w:tcW w:w="840" w:type="dxa"/>
            <w:vMerge/>
          </w:tcPr>
          <w:p w14:paraId="23572845" w14:textId="77777777" w:rsidR="00A1243D" w:rsidRPr="00201882" w:rsidRDefault="00A1243D" w:rsidP="009B22D4">
            <w:pPr>
              <w:pStyle w:val="Bodycopy"/>
              <w:rPr>
                <w:color w:val="auto"/>
              </w:rPr>
            </w:pPr>
          </w:p>
        </w:tc>
        <w:tc>
          <w:tcPr>
            <w:tcW w:w="3637" w:type="dxa"/>
            <w:vMerge/>
          </w:tcPr>
          <w:p w14:paraId="61B0A7F8" w14:textId="77777777" w:rsidR="00A1243D" w:rsidRPr="00201882" w:rsidRDefault="00A1243D" w:rsidP="009B22D4">
            <w:pPr>
              <w:pStyle w:val="Bodycopy"/>
              <w:rPr>
                <w:color w:val="auto"/>
              </w:rPr>
            </w:pPr>
          </w:p>
        </w:tc>
        <w:tc>
          <w:tcPr>
            <w:tcW w:w="843" w:type="dxa"/>
          </w:tcPr>
          <w:p w14:paraId="5128CB2E" w14:textId="77777777" w:rsidR="00A1243D" w:rsidRPr="00B75DBE" w:rsidRDefault="00A1243D" w:rsidP="009B22D4">
            <w:pPr>
              <w:pStyle w:val="Bodycopy"/>
              <w:rPr>
                <w:color w:val="auto"/>
              </w:rPr>
            </w:pPr>
            <w:r w:rsidRPr="00B75DBE">
              <w:rPr>
                <w:color w:val="auto"/>
              </w:rPr>
              <w:t>4.3</w:t>
            </w:r>
          </w:p>
        </w:tc>
        <w:tc>
          <w:tcPr>
            <w:tcW w:w="4603" w:type="dxa"/>
          </w:tcPr>
          <w:p w14:paraId="250787BE" w14:textId="77777777" w:rsidR="00A1243D" w:rsidRPr="00B75DBE" w:rsidRDefault="00A1243D" w:rsidP="009B22D4">
            <w:pPr>
              <w:pStyle w:val="Bodycopy"/>
              <w:rPr>
                <w:color w:val="auto"/>
              </w:rPr>
            </w:pPr>
            <w:r w:rsidRPr="00B75DBE">
              <w:rPr>
                <w:color w:val="auto"/>
              </w:rPr>
              <w:t>Determine key points of contact for activities</w:t>
            </w:r>
          </w:p>
        </w:tc>
      </w:tr>
      <w:tr w:rsidR="00A1243D" w:rsidRPr="007E3E3F" w14:paraId="58D7F005" w14:textId="77777777" w:rsidTr="009B22D4">
        <w:tc>
          <w:tcPr>
            <w:tcW w:w="840" w:type="dxa"/>
            <w:vMerge/>
          </w:tcPr>
          <w:p w14:paraId="73027AB5" w14:textId="77777777" w:rsidR="00A1243D" w:rsidRPr="00201882" w:rsidRDefault="00A1243D" w:rsidP="009B22D4">
            <w:pPr>
              <w:pStyle w:val="Bodycopy"/>
              <w:rPr>
                <w:color w:val="auto"/>
              </w:rPr>
            </w:pPr>
            <w:bookmarkStart w:id="105" w:name="_Hlk204599359"/>
          </w:p>
        </w:tc>
        <w:tc>
          <w:tcPr>
            <w:tcW w:w="3637" w:type="dxa"/>
            <w:vMerge/>
          </w:tcPr>
          <w:p w14:paraId="412A72EE" w14:textId="77777777" w:rsidR="00A1243D" w:rsidRPr="00201882" w:rsidRDefault="00A1243D" w:rsidP="009B22D4">
            <w:pPr>
              <w:pStyle w:val="Bodycopy"/>
              <w:rPr>
                <w:color w:val="auto"/>
              </w:rPr>
            </w:pPr>
          </w:p>
        </w:tc>
        <w:tc>
          <w:tcPr>
            <w:tcW w:w="843" w:type="dxa"/>
          </w:tcPr>
          <w:p w14:paraId="1487F3FF" w14:textId="77777777" w:rsidR="00A1243D" w:rsidRPr="00B75DBE" w:rsidRDefault="00A1243D" w:rsidP="009B22D4">
            <w:pPr>
              <w:pStyle w:val="Bodycopy"/>
              <w:rPr>
                <w:color w:val="auto"/>
              </w:rPr>
            </w:pPr>
            <w:r w:rsidRPr="00B75DBE">
              <w:rPr>
                <w:color w:val="auto"/>
              </w:rPr>
              <w:t>4.4</w:t>
            </w:r>
          </w:p>
        </w:tc>
        <w:tc>
          <w:tcPr>
            <w:tcW w:w="4603" w:type="dxa"/>
          </w:tcPr>
          <w:p w14:paraId="3EA847D1" w14:textId="77777777" w:rsidR="00A1243D" w:rsidRPr="00B75DBE" w:rsidRDefault="00A1243D" w:rsidP="009B22D4">
            <w:pPr>
              <w:pStyle w:val="Bodycopy"/>
              <w:rPr>
                <w:color w:val="auto"/>
              </w:rPr>
            </w:pPr>
            <w:r w:rsidRPr="00B75DBE">
              <w:rPr>
                <w:color w:val="auto"/>
              </w:rPr>
              <w:t>Participate safely in selected community activities with support</w:t>
            </w:r>
          </w:p>
        </w:tc>
      </w:tr>
      <w:bookmarkEnd w:id="105"/>
    </w:tbl>
    <w:p w14:paraId="6F1FDA83" w14:textId="77777777" w:rsidR="00A1243D" w:rsidRPr="00323BA1" w:rsidRDefault="00A1243D" w:rsidP="00A1243D"/>
    <w:tbl>
      <w:tblPr>
        <w:tblStyle w:val="Tablestyle1"/>
        <w:tblW w:w="0" w:type="auto"/>
        <w:tblInd w:w="137"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9915"/>
      </w:tblGrid>
      <w:tr w:rsidR="00A1243D" w14:paraId="35E5FB41" w14:textId="77777777" w:rsidTr="009B22D4">
        <w:trPr>
          <w:cnfStyle w:val="100000000000" w:firstRow="1" w:lastRow="0" w:firstColumn="0" w:lastColumn="0" w:oddVBand="0" w:evenVBand="0" w:oddHBand="0" w:evenHBand="0" w:firstRowFirstColumn="0" w:firstRowLastColumn="0" w:lastRowFirstColumn="0" w:lastRowLastColumn="0"/>
        </w:trPr>
        <w:tc>
          <w:tcPr>
            <w:tcW w:w="991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40EC69B" w14:textId="77777777" w:rsidR="00A1243D" w:rsidRDefault="00A1243D" w:rsidP="009B22D4">
            <w:pPr>
              <w:pStyle w:val="VRQACourseTemplateTableWhiteHeadRightCol"/>
            </w:pPr>
            <w:r>
              <w:t>Range of conditions</w:t>
            </w:r>
          </w:p>
        </w:tc>
      </w:tr>
      <w:tr w:rsidR="00A1243D" w14:paraId="279F10E0" w14:textId="77777777" w:rsidTr="00372330">
        <w:trPr>
          <w:trHeight w:val="1720"/>
        </w:trPr>
        <w:tc>
          <w:tcPr>
            <w:tcW w:w="9915" w:type="dxa"/>
          </w:tcPr>
          <w:p w14:paraId="32B27E9B" w14:textId="77777777" w:rsidR="00A7495B" w:rsidRDefault="00A1243D" w:rsidP="009B22D4">
            <w:pPr>
              <w:pStyle w:val="VRQABodyText"/>
            </w:pPr>
            <w:r>
              <w:t>In the context of this unit,</w:t>
            </w:r>
            <w:r w:rsidR="00A7495B" w:rsidRPr="00AC14D9">
              <w:t xml:space="preserve"> essential conditions relate to the needs of individual candidates including support and accessibility needs and are essential for the delivery of the course.</w:t>
            </w:r>
            <w:r w:rsidR="00A7495B">
              <w:t xml:space="preserve">  </w:t>
            </w:r>
          </w:p>
          <w:p w14:paraId="23395878" w14:textId="68953626" w:rsidR="00FF45DA" w:rsidRDefault="00A7495B" w:rsidP="00A7495B">
            <w:pPr>
              <w:pStyle w:val="VRQABodyText"/>
            </w:pPr>
            <w:r>
              <w:t>Local services</w:t>
            </w:r>
            <w:r w:rsidR="007004C3">
              <w:t xml:space="preserve"> and information about them</w:t>
            </w:r>
            <w:r>
              <w:t xml:space="preserve"> should be explored with appropriate support persons and be suitable to the explicit needs of the individual candidate</w:t>
            </w:r>
            <w:r w:rsidR="00FF45DA">
              <w:t xml:space="preserve"> which may include accommodation, transport, health care, education and </w:t>
            </w:r>
            <w:r w:rsidR="00FF45DA" w:rsidRPr="00FA0CC5">
              <w:t>training</w:t>
            </w:r>
            <w:r w:rsidR="00FF45DA">
              <w:t>,</w:t>
            </w:r>
            <w:r w:rsidR="00FF45DA" w:rsidRPr="00FA0CC5">
              <w:t xml:space="preserve"> employment</w:t>
            </w:r>
            <w:r w:rsidR="00FF45DA">
              <w:t>,</w:t>
            </w:r>
            <w:r w:rsidR="00FF45DA" w:rsidRPr="00FA0CC5">
              <w:t xml:space="preserve"> social interaction</w:t>
            </w:r>
            <w:r w:rsidR="00FF45DA">
              <w:t xml:space="preserve"> or </w:t>
            </w:r>
            <w:r w:rsidR="00FF45DA" w:rsidRPr="00FA0CC5">
              <w:t>financial support</w:t>
            </w:r>
            <w:r w:rsidR="007004C3">
              <w:t xml:space="preserve"> services</w:t>
            </w:r>
            <w:r>
              <w:t xml:space="preserve">. </w:t>
            </w:r>
            <w:r w:rsidR="00FF45DA">
              <w:t>Services</w:t>
            </w:r>
            <w:r w:rsidR="007004C3">
              <w:t xml:space="preserve"> in a local area</w:t>
            </w:r>
            <w:r w:rsidR="00FF45DA">
              <w:t xml:space="preserve"> may vary according to the region or area</w:t>
            </w:r>
            <w:r w:rsidR="00663617">
              <w:t xml:space="preserve"> in which</w:t>
            </w:r>
            <w:r w:rsidR="00FF45DA">
              <w:t xml:space="preserve"> they are </w:t>
            </w:r>
            <w:r w:rsidR="00663617">
              <w:t>located</w:t>
            </w:r>
            <w:r w:rsidR="00FF45DA">
              <w:t xml:space="preserve"> and may include community, council, or government services.</w:t>
            </w:r>
            <w:r w:rsidR="00663617">
              <w:t xml:space="preserve"> </w:t>
            </w:r>
            <w:r w:rsidR="007004C3">
              <w:t xml:space="preserve">The local area may include an individual’s </w:t>
            </w:r>
            <w:r w:rsidR="00663617" w:rsidRPr="00663617">
              <w:t>area of residence, area of study or work</w:t>
            </w:r>
            <w:r w:rsidR="007004C3">
              <w:t>.</w:t>
            </w:r>
          </w:p>
          <w:p w14:paraId="2846089F" w14:textId="078DCA1D" w:rsidR="00A7495B" w:rsidRDefault="00FF45DA" w:rsidP="00A7495B">
            <w:pPr>
              <w:pStyle w:val="VRQABodyText"/>
            </w:pPr>
            <w:r>
              <w:t>Opportunities to participate in community activities may vary across local areas and should reflect the interests,</w:t>
            </w:r>
            <w:r w:rsidR="00A7495B">
              <w:t xml:space="preserve"> </w:t>
            </w:r>
            <w:r w:rsidR="00A7495B" w:rsidRPr="003B2C4A">
              <w:t>cognitive and physical constraints of individual learners</w:t>
            </w:r>
            <w:r w:rsidR="00A7495B">
              <w:t xml:space="preserve"> and may include the assistance of a</w:t>
            </w:r>
            <w:r w:rsidR="00663617">
              <w:t>n appropriate</w:t>
            </w:r>
            <w:r w:rsidR="00A7495B">
              <w:t xml:space="preserve"> support person.</w:t>
            </w:r>
          </w:p>
          <w:p w14:paraId="40B5C178" w14:textId="00CDF740" w:rsidR="004F114F" w:rsidRDefault="004F114F" w:rsidP="004F114F">
            <w:pPr>
              <w:pStyle w:val="VRQABodyText"/>
            </w:pPr>
            <w:r>
              <w:t>Participation in community activities may include participation in:</w:t>
            </w:r>
          </w:p>
          <w:p w14:paraId="17CBFFB3" w14:textId="77777777" w:rsidR="004F114F" w:rsidRDefault="004F114F" w:rsidP="004F114F">
            <w:pPr>
              <w:pStyle w:val="VRQABullet1"/>
            </w:pPr>
            <w:r w:rsidRPr="00AA3C30">
              <w:t>arts and cultural</w:t>
            </w:r>
            <w:r>
              <w:t xml:space="preserve"> </w:t>
            </w:r>
            <w:r w:rsidRPr="00AA3C30">
              <w:t>activities</w:t>
            </w:r>
            <w:r>
              <w:t>.</w:t>
            </w:r>
          </w:p>
          <w:p w14:paraId="081D271C" w14:textId="77777777" w:rsidR="004F114F" w:rsidRPr="00AA3C30" w:rsidRDefault="004F114F" w:rsidP="004F114F">
            <w:pPr>
              <w:pStyle w:val="VRQABullet1"/>
            </w:pPr>
            <w:r>
              <w:t xml:space="preserve"> leisure activities.</w:t>
            </w:r>
          </w:p>
          <w:p w14:paraId="61720FAC" w14:textId="3C559F0B" w:rsidR="004F114F" w:rsidRPr="00AA3C30" w:rsidRDefault="00663617" w:rsidP="004F114F">
            <w:pPr>
              <w:pStyle w:val="VRQABullet1"/>
            </w:pPr>
            <w:r>
              <w:t>l</w:t>
            </w:r>
            <w:r w:rsidR="004F114F">
              <w:t>ocal</w:t>
            </w:r>
            <w:r>
              <w:t xml:space="preserve"> community</w:t>
            </w:r>
            <w:r w:rsidR="004F114F">
              <w:t xml:space="preserve"> </w:t>
            </w:r>
            <w:r w:rsidR="004F114F" w:rsidRPr="00AA3C30">
              <w:t>meetings</w:t>
            </w:r>
            <w:r w:rsidR="004F114F">
              <w:t>.</w:t>
            </w:r>
          </w:p>
          <w:p w14:paraId="6FD023A8" w14:textId="77777777" w:rsidR="004F114F" w:rsidRDefault="004F114F" w:rsidP="004F114F">
            <w:pPr>
              <w:pStyle w:val="VRQABullet1"/>
            </w:pPr>
            <w:r>
              <w:lastRenderedPageBreak/>
              <w:t>v</w:t>
            </w:r>
            <w:r w:rsidRPr="00AA3C30">
              <w:t>olunteering</w:t>
            </w:r>
            <w:r>
              <w:t>.</w:t>
            </w:r>
          </w:p>
          <w:p w14:paraId="1EF4CCA2" w14:textId="77777777" w:rsidR="004F114F" w:rsidRDefault="004F114F" w:rsidP="004F114F">
            <w:pPr>
              <w:pStyle w:val="VRQABullet1"/>
            </w:pPr>
            <w:r>
              <w:t>local clubs.</w:t>
            </w:r>
          </w:p>
          <w:p w14:paraId="70045869" w14:textId="305B2C35" w:rsidR="004F114F" w:rsidRDefault="004F114F" w:rsidP="00981ACA">
            <w:pPr>
              <w:pStyle w:val="VRQABullet1"/>
            </w:pPr>
            <w:r w:rsidRPr="00683E38">
              <w:t>neighbourhood watch group</w:t>
            </w:r>
            <w:r>
              <w:t>s.</w:t>
            </w:r>
          </w:p>
          <w:p w14:paraId="21DC9DD1" w14:textId="7812C4B6" w:rsidR="00A1243D" w:rsidRDefault="00A7495B" w:rsidP="00372330">
            <w:pPr>
              <w:pStyle w:val="VRQABodyText"/>
            </w:pPr>
            <w:r w:rsidRPr="00E45C7D">
              <w:t xml:space="preserve">Where the learner has additional complex conditions, alternative or assistive technology devices should be used to support </w:t>
            </w:r>
            <w:r>
              <w:t>delivery</w:t>
            </w:r>
            <w:r w:rsidR="00372330">
              <w:t xml:space="preserve"> </w:t>
            </w:r>
            <w:r w:rsidR="00A1243D">
              <w:t>area of residence, area of study or work</w:t>
            </w:r>
            <w:r w:rsidR="00372330">
              <w:t>.</w:t>
            </w:r>
          </w:p>
        </w:tc>
      </w:tr>
    </w:tbl>
    <w:p w14:paraId="1C5732D3" w14:textId="77777777" w:rsidR="00A1243D" w:rsidRPr="00460B2C" w:rsidRDefault="00A1243D" w:rsidP="00A1243D">
      <w:pPr>
        <w:rPr>
          <w:rFonts w:cs="Arial"/>
          <w:szCs w:val="18"/>
        </w:rPr>
      </w:pPr>
    </w:p>
    <w:tbl>
      <w:tblPr>
        <w:tblStyle w:val="Tablestyle1"/>
        <w:tblW w:w="4932" w:type="pct"/>
        <w:tblInd w:w="137"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635"/>
        <w:gridCol w:w="6280"/>
      </w:tblGrid>
      <w:tr w:rsidR="00A1243D" w:rsidRPr="00E7450B" w14:paraId="7F44524D" w14:textId="77777777" w:rsidTr="009B22D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8458D23" w14:textId="77777777" w:rsidR="00A1243D" w:rsidRPr="00EA4C69" w:rsidRDefault="00A1243D" w:rsidP="009B22D4">
            <w:pPr>
              <w:pStyle w:val="VRQACourseTemplateTableWhiteHeadRightCol"/>
            </w:pPr>
            <w:r w:rsidRPr="00EA4C69">
              <w:t>Foundation Skills</w:t>
            </w:r>
          </w:p>
        </w:tc>
      </w:tr>
      <w:tr w:rsidR="00A1243D" w:rsidRPr="00E7450B" w14:paraId="20608E46" w14:textId="77777777" w:rsidTr="009B22D4">
        <w:trPr>
          <w:trHeight w:val="363"/>
        </w:trPr>
        <w:tc>
          <w:tcPr>
            <w:tcW w:w="5000" w:type="pct"/>
            <w:gridSpan w:val="2"/>
          </w:tcPr>
          <w:p w14:paraId="7B1644F6" w14:textId="77777777" w:rsidR="00A1243D" w:rsidRPr="00762983" w:rsidRDefault="00A1243D" w:rsidP="009B22D4">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A1243D" w:rsidRPr="00E7450B" w14:paraId="1A48C46C" w14:textId="77777777" w:rsidTr="009B22D4">
        <w:trPr>
          <w:trHeight w:val="263"/>
        </w:trPr>
        <w:tc>
          <w:tcPr>
            <w:tcW w:w="1833" w:type="pct"/>
          </w:tcPr>
          <w:p w14:paraId="333EE57A" w14:textId="77777777" w:rsidR="00A1243D" w:rsidRPr="002141E1" w:rsidRDefault="00A1243D" w:rsidP="009B22D4">
            <w:pPr>
              <w:pStyle w:val="VRQACourseTemplateLeftHandColumnBlue"/>
            </w:pPr>
            <w:r w:rsidRPr="00896858">
              <w:t>Skill</w:t>
            </w:r>
          </w:p>
        </w:tc>
        <w:tc>
          <w:tcPr>
            <w:tcW w:w="3167" w:type="pct"/>
          </w:tcPr>
          <w:p w14:paraId="0EF64F31" w14:textId="77777777" w:rsidR="00A1243D" w:rsidRPr="00EA4C69" w:rsidRDefault="00A1243D" w:rsidP="009B22D4">
            <w:pPr>
              <w:pStyle w:val="VRQACourseTemplateLeftHandColumnBlue"/>
            </w:pPr>
            <w:r w:rsidRPr="00896858">
              <w:t>Description</w:t>
            </w:r>
          </w:p>
        </w:tc>
      </w:tr>
      <w:tr w:rsidR="00A1243D" w:rsidRPr="00E7450B" w14:paraId="65371BB0" w14:textId="77777777" w:rsidTr="009B22D4">
        <w:trPr>
          <w:trHeight w:val="340"/>
        </w:trPr>
        <w:tc>
          <w:tcPr>
            <w:tcW w:w="1833" w:type="pct"/>
          </w:tcPr>
          <w:p w14:paraId="74A430DB" w14:textId="77777777" w:rsidR="00A1243D" w:rsidRPr="001E4101" w:rsidRDefault="00A1243D" w:rsidP="009B22D4">
            <w:pPr>
              <w:pStyle w:val="VRQABodyText"/>
            </w:pPr>
            <w:r w:rsidRPr="001E4101">
              <w:t>Reading skills to:</w:t>
            </w:r>
          </w:p>
        </w:tc>
        <w:tc>
          <w:tcPr>
            <w:tcW w:w="3167" w:type="pct"/>
          </w:tcPr>
          <w:p w14:paraId="59F348A7" w14:textId="38C9FBDF" w:rsidR="00A1243D" w:rsidRPr="005D25F5" w:rsidRDefault="00A1243D" w:rsidP="00C04E45">
            <w:pPr>
              <w:pStyle w:val="VRQABullet1"/>
            </w:pPr>
            <w:r>
              <w:t>access and use information about community services and facilities</w:t>
            </w:r>
            <w:r w:rsidR="00F63151">
              <w:t>.</w:t>
            </w:r>
          </w:p>
        </w:tc>
      </w:tr>
      <w:tr w:rsidR="00A1243D" w:rsidRPr="00E7450B" w14:paraId="365C2A0C" w14:textId="77777777" w:rsidTr="009B22D4">
        <w:trPr>
          <w:trHeight w:val="340"/>
        </w:trPr>
        <w:tc>
          <w:tcPr>
            <w:tcW w:w="1833" w:type="pct"/>
          </w:tcPr>
          <w:p w14:paraId="0E2E13CB" w14:textId="77777777" w:rsidR="00A1243D" w:rsidRPr="001E4101" w:rsidRDefault="00A1243D" w:rsidP="009B22D4">
            <w:pPr>
              <w:pStyle w:val="VRQABodyText"/>
            </w:pPr>
            <w:r w:rsidRPr="001E4101">
              <w:t>Problem-solving skills to:</w:t>
            </w:r>
          </w:p>
        </w:tc>
        <w:tc>
          <w:tcPr>
            <w:tcW w:w="3167" w:type="pct"/>
          </w:tcPr>
          <w:p w14:paraId="18BA18F5" w14:textId="37D05A27" w:rsidR="00A1243D" w:rsidRPr="001E4101" w:rsidRDefault="00A1243D" w:rsidP="00C04E45">
            <w:pPr>
              <w:pStyle w:val="VRQABullet1"/>
            </w:pPr>
            <w:r w:rsidRPr="002950F4">
              <w:t>identify and select services and facilities to meet</w:t>
            </w:r>
            <w:r>
              <w:t xml:space="preserve"> own</w:t>
            </w:r>
            <w:r w:rsidRPr="002950F4">
              <w:t xml:space="preserve"> identified needs</w:t>
            </w:r>
            <w:r w:rsidR="00F63151">
              <w:t>.</w:t>
            </w:r>
          </w:p>
        </w:tc>
      </w:tr>
      <w:tr w:rsidR="00A1243D" w:rsidRPr="00E7450B" w14:paraId="5D66A47B" w14:textId="77777777" w:rsidTr="009B22D4">
        <w:trPr>
          <w:trHeight w:val="340"/>
        </w:trPr>
        <w:tc>
          <w:tcPr>
            <w:tcW w:w="1833" w:type="pct"/>
          </w:tcPr>
          <w:p w14:paraId="08C5ED4C" w14:textId="77777777" w:rsidR="00A1243D" w:rsidRPr="001E4101" w:rsidRDefault="00A1243D" w:rsidP="009B22D4">
            <w:pPr>
              <w:pStyle w:val="VRQABodyText"/>
            </w:pPr>
            <w:r w:rsidRPr="001E4101">
              <w:t>Initiative and enterprise skills to:</w:t>
            </w:r>
          </w:p>
        </w:tc>
        <w:tc>
          <w:tcPr>
            <w:tcW w:w="3167" w:type="pct"/>
          </w:tcPr>
          <w:p w14:paraId="2C2D3568" w14:textId="4F1F503A" w:rsidR="00A1243D" w:rsidRPr="001E4101" w:rsidRDefault="00A1243D" w:rsidP="00C04E45">
            <w:pPr>
              <w:pStyle w:val="VRQABullet1"/>
            </w:pPr>
            <w:r>
              <w:t>source opportunities to become involved in community activities</w:t>
            </w:r>
            <w:r w:rsidR="00F63151">
              <w:t>.</w:t>
            </w:r>
          </w:p>
        </w:tc>
      </w:tr>
      <w:tr w:rsidR="00A1243D" w:rsidRPr="00E7450B" w14:paraId="53ED25DB" w14:textId="77777777" w:rsidTr="009B22D4">
        <w:trPr>
          <w:trHeight w:val="340"/>
        </w:trPr>
        <w:tc>
          <w:tcPr>
            <w:tcW w:w="1833" w:type="pct"/>
          </w:tcPr>
          <w:p w14:paraId="45C0EA62" w14:textId="77777777" w:rsidR="00A1243D" w:rsidRPr="001E4101" w:rsidRDefault="00A1243D" w:rsidP="009B22D4">
            <w:pPr>
              <w:pStyle w:val="VRQABodyText"/>
            </w:pPr>
            <w:r w:rsidRPr="001E4101">
              <w:t>Planning and organising skills to:</w:t>
            </w:r>
          </w:p>
        </w:tc>
        <w:tc>
          <w:tcPr>
            <w:tcW w:w="3167" w:type="pct"/>
          </w:tcPr>
          <w:p w14:paraId="14EC9A6E" w14:textId="7F559489" w:rsidR="00A1243D" w:rsidRPr="002950F4" w:rsidRDefault="00A1243D" w:rsidP="00C04E45">
            <w:pPr>
              <w:pStyle w:val="VRQABullet1"/>
            </w:pPr>
            <w:r w:rsidRPr="002950F4">
              <w:t>develop community networks and participate in community activities</w:t>
            </w:r>
            <w:r w:rsidR="00F63151">
              <w:t>.</w:t>
            </w:r>
          </w:p>
        </w:tc>
      </w:tr>
    </w:tbl>
    <w:p w14:paraId="2E80F2BB" w14:textId="77777777" w:rsidR="00A1243D" w:rsidRDefault="00A1243D" w:rsidP="00A1243D"/>
    <w:p w14:paraId="597DE55C" w14:textId="77777777" w:rsidR="00A1243D" w:rsidRDefault="00A1243D" w:rsidP="00A1243D"/>
    <w:tbl>
      <w:tblPr>
        <w:tblStyle w:val="Tablestyle1"/>
        <w:tblW w:w="9923" w:type="dxa"/>
        <w:tblInd w:w="137"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402"/>
        <w:gridCol w:w="3686"/>
        <w:gridCol w:w="2835"/>
      </w:tblGrid>
      <w:tr w:rsidR="00A1243D" w14:paraId="7A724DE7" w14:textId="77777777" w:rsidTr="009B22D4">
        <w:trPr>
          <w:cnfStyle w:val="100000000000" w:firstRow="1" w:lastRow="0" w:firstColumn="0" w:lastColumn="0" w:oddVBand="0" w:evenVBand="0" w:oddHBand="0" w:evenHBand="0" w:firstRowFirstColumn="0" w:firstRowLastColumn="0" w:lastRowFirstColumn="0" w:lastRowLastColumn="0"/>
        </w:trPr>
        <w:tc>
          <w:tcPr>
            <w:tcW w:w="9923"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DD4DEC0" w14:textId="77777777" w:rsidR="00A1243D" w:rsidRDefault="00A1243D" w:rsidP="009B22D4">
            <w:pPr>
              <w:pStyle w:val="VRQACourseTemplateTableWhiteHeadRightCol"/>
            </w:pPr>
            <w:r>
              <w:t>Unit mapping</w:t>
            </w:r>
          </w:p>
        </w:tc>
      </w:tr>
      <w:tr w:rsidR="00A1243D" w14:paraId="5999AC81" w14:textId="77777777" w:rsidTr="00F63151">
        <w:tc>
          <w:tcPr>
            <w:tcW w:w="3402" w:type="dxa"/>
          </w:tcPr>
          <w:p w14:paraId="0E23952D" w14:textId="77777777" w:rsidR="00A1243D" w:rsidRDefault="00A1243D" w:rsidP="009B22D4">
            <w:pPr>
              <w:pStyle w:val="VRQABodyText"/>
            </w:pPr>
            <w:r>
              <w:t>Code and title</w:t>
            </w:r>
          </w:p>
          <w:p w14:paraId="061E9560" w14:textId="77777777" w:rsidR="00A1243D" w:rsidRDefault="00A1243D" w:rsidP="009B22D4">
            <w:pPr>
              <w:pStyle w:val="VRQABodyText"/>
            </w:pPr>
            <w:r>
              <w:t>Current version</w:t>
            </w:r>
          </w:p>
        </w:tc>
        <w:tc>
          <w:tcPr>
            <w:tcW w:w="3686" w:type="dxa"/>
          </w:tcPr>
          <w:p w14:paraId="5E5535ED" w14:textId="77777777" w:rsidR="00A1243D" w:rsidRDefault="00A1243D" w:rsidP="009B22D4">
            <w:pPr>
              <w:pStyle w:val="VRQABodyText"/>
            </w:pPr>
            <w:r>
              <w:t>Code and Title</w:t>
            </w:r>
          </w:p>
          <w:p w14:paraId="0602ABD4" w14:textId="77777777" w:rsidR="00A1243D" w:rsidRDefault="00A1243D" w:rsidP="009B22D4">
            <w:pPr>
              <w:pStyle w:val="VRQABodyText"/>
            </w:pPr>
            <w:r>
              <w:t>Previous version</w:t>
            </w:r>
          </w:p>
        </w:tc>
        <w:tc>
          <w:tcPr>
            <w:tcW w:w="2835" w:type="dxa"/>
          </w:tcPr>
          <w:p w14:paraId="2F86989E" w14:textId="77777777" w:rsidR="00A1243D" w:rsidRDefault="00A1243D" w:rsidP="009B22D4">
            <w:pPr>
              <w:pStyle w:val="VRQABodyText"/>
            </w:pPr>
            <w:r>
              <w:t>Comments</w:t>
            </w:r>
          </w:p>
        </w:tc>
      </w:tr>
      <w:tr w:rsidR="00A1243D" w14:paraId="67DB881E" w14:textId="77777777" w:rsidTr="00F63151">
        <w:tc>
          <w:tcPr>
            <w:tcW w:w="3402" w:type="dxa"/>
          </w:tcPr>
          <w:p w14:paraId="777BB929" w14:textId="4FE8483D" w:rsidR="00A1243D" w:rsidRDefault="00DA65D4" w:rsidP="009B22D4">
            <w:pPr>
              <w:pStyle w:val="VRQABodyText"/>
            </w:pPr>
            <w:r w:rsidRPr="00DA65D4">
              <w:t>VU24045</w:t>
            </w:r>
            <w:r w:rsidR="00A1243D" w:rsidRPr="00E422B6">
              <w:t xml:space="preserve"> Participate in the community</w:t>
            </w:r>
          </w:p>
        </w:tc>
        <w:tc>
          <w:tcPr>
            <w:tcW w:w="3686" w:type="dxa"/>
          </w:tcPr>
          <w:p w14:paraId="607B541A" w14:textId="77777777" w:rsidR="00A1243D" w:rsidRDefault="00A1243D" w:rsidP="009B22D4">
            <w:pPr>
              <w:pStyle w:val="VRQABodyText"/>
            </w:pPr>
            <w:r w:rsidRPr="00E422B6">
              <w:t>VU23038 Participate in the community</w:t>
            </w:r>
          </w:p>
        </w:tc>
        <w:tc>
          <w:tcPr>
            <w:tcW w:w="2835" w:type="dxa"/>
          </w:tcPr>
          <w:p w14:paraId="76564D2C" w14:textId="77777777" w:rsidR="00A1243D" w:rsidRDefault="00A1243D" w:rsidP="009B22D4">
            <w:pPr>
              <w:pStyle w:val="VRQABodyText"/>
            </w:pPr>
            <w:r>
              <w:t>Equivalent</w:t>
            </w:r>
          </w:p>
        </w:tc>
      </w:tr>
    </w:tbl>
    <w:p w14:paraId="6C01DFE8" w14:textId="77777777" w:rsidR="00A1243D" w:rsidRDefault="00A1243D" w:rsidP="00A1243D"/>
    <w:p w14:paraId="1EF7AE89" w14:textId="77777777" w:rsidR="00A1243D" w:rsidRDefault="00A1243D" w:rsidP="00A1243D">
      <w:r>
        <w:br w:type="page"/>
      </w:r>
    </w:p>
    <w:tbl>
      <w:tblPr>
        <w:tblStyle w:val="Tablestyle1"/>
        <w:tblW w:w="4931" w:type="pct"/>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ayout w:type="fixed"/>
        <w:tblLook w:val="04A0" w:firstRow="1" w:lastRow="0" w:firstColumn="1" w:lastColumn="0" w:noHBand="0" w:noVBand="1"/>
      </w:tblPr>
      <w:tblGrid>
        <w:gridCol w:w="2254"/>
        <w:gridCol w:w="7659"/>
      </w:tblGrid>
      <w:tr w:rsidR="00A1243D" w:rsidRPr="0071490E" w14:paraId="6498BB62" w14:textId="77777777" w:rsidTr="009B22D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EEF7CF0" w14:textId="77777777" w:rsidR="00A1243D" w:rsidRPr="000B4A2C" w:rsidRDefault="00A1243D" w:rsidP="009B22D4">
            <w:pPr>
              <w:pStyle w:val="VRQACourseTemplateTableWhiteHeadRightCol"/>
            </w:pPr>
            <w:r w:rsidRPr="00470AA1">
              <w:lastRenderedPageBreak/>
              <w:t>Assessment</w:t>
            </w:r>
            <w:r w:rsidRPr="000B4A2C">
              <w:t xml:space="preserve"> Requirements</w:t>
            </w:r>
          </w:p>
        </w:tc>
      </w:tr>
      <w:tr w:rsidR="00A1243D" w:rsidRPr="00E7450B" w14:paraId="71C359B1" w14:textId="77777777" w:rsidTr="009B22D4">
        <w:trPr>
          <w:trHeight w:val="561"/>
        </w:trPr>
        <w:tc>
          <w:tcPr>
            <w:tcW w:w="1137" w:type="pct"/>
          </w:tcPr>
          <w:p w14:paraId="52598148" w14:textId="77777777" w:rsidR="00A1243D" w:rsidRPr="00E53476" w:rsidRDefault="00A1243D" w:rsidP="009B22D4">
            <w:pPr>
              <w:pStyle w:val="VRQACourseTemplateLeftHandColumnBlueNoHanging"/>
            </w:pPr>
            <w:r w:rsidRPr="00E53476">
              <w:t>Title</w:t>
            </w:r>
          </w:p>
        </w:tc>
        <w:tc>
          <w:tcPr>
            <w:tcW w:w="3863" w:type="pct"/>
          </w:tcPr>
          <w:p w14:paraId="4EC18976" w14:textId="39E18B72" w:rsidR="00A1243D" w:rsidRPr="000B4A2C" w:rsidRDefault="00A1243D" w:rsidP="009B22D4">
            <w:pPr>
              <w:pStyle w:val="VRQABodyText"/>
            </w:pPr>
            <w:r w:rsidRPr="00A27858">
              <w:t>Assessment Requirements for</w:t>
            </w:r>
            <w:r>
              <w:t xml:space="preserve"> </w:t>
            </w:r>
            <w:r w:rsidR="00DA65D4" w:rsidRPr="00DA65D4">
              <w:t>VU24045</w:t>
            </w:r>
            <w:r w:rsidRPr="00E422B6">
              <w:t xml:space="preserve"> Participate in the community</w:t>
            </w:r>
            <w:r w:rsidR="00BE59EC">
              <w:t>.</w:t>
            </w:r>
          </w:p>
        </w:tc>
      </w:tr>
      <w:tr w:rsidR="00A1243D" w:rsidRPr="00E7450B" w14:paraId="0F97C694" w14:textId="77777777" w:rsidTr="009B22D4">
        <w:trPr>
          <w:trHeight w:val="2050"/>
        </w:trPr>
        <w:tc>
          <w:tcPr>
            <w:tcW w:w="1137" w:type="pct"/>
          </w:tcPr>
          <w:p w14:paraId="6E54D5BB" w14:textId="77777777" w:rsidR="00A1243D" w:rsidRPr="00E53476" w:rsidRDefault="00A1243D" w:rsidP="009B22D4">
            <w:pPr>
              <w:pStyle w:val="VRQACourseTemplateLeftHandColumnBlueNoHanging"/>
            </w:pPr>
            <w:r w:rsidRPr="00E53476">
              <w:t>Performance Evidence</w:t>
            </w:r>
          </w:p>
        </w:tc>
        <w:tc>
          <w:tcPr>
            <w:tcW w:w="3863" w:type="pct"/>
          </w:tcPr>
          <w:p w14:paraId="47985FA5" w14:textId="77777777" w:rsidR="00A1243D" w:rsidRDefault="00A1243D" w:rsidP="009B22D4">
            <w:pPr>
              <w:pStyle w:val="VRQABodyText"/>
            </w:pPr>
            <w:r w:rsidRPr="00603C28">
              <w:t xml:space="preserve">The candidate must demonstrate the ability to complete tasks outlined in the elements and performance criteria of this unit. </w:t>
            </w:r>
          </w:p>
          <w:p w14:paraId="3B9A0865" w14:textId="77777777" w:rsidR="00A1243D" w:rsidRDefault="00A1243D" w:rsidP="009B22D4">
            <w:pPr>
              <w:pStyle w:val="VRQABodyText"/>
            </w:pPr>
            <w:r w:rsidRPr="00603C28">
              <w:t>Assessment must confirm the ability to:</w:t>
            </w:r>
          </w:p>
          <w:p w14:paraId="1F40E129" w14:textId="3CA8D004" w:rsidR="00A1243D" w:rsidRDefault="00A1243D" w:rsidP="00C04E45">
            <w:pPr>
              <w:pStyle w:val="VRQABullet1"/>
            </w:pPr>
            <w:r>
              <w:t>explore</w:t>
            </w:r>
            <w:r w:rsidRPr="00E422B6">
              <w:t xml:space="preserve"> and use community information, resources and networks that meet</w:t>
            </w:r>
            <w:r w:rsidR="004F114F">
              <w:t xml:space="preserve"> one</w:t>
            </w:r>
            <w:r w:rsidRPr="00E422B6">
              <w:t xml:space="preserve"> need as a community member and consumer</w:t>
            </w:r>
            <w:r w:rsidR="00F63151">
              <w:t>.</w:t>
            </w:r>
            <w:r w:rsidR="003D0CA7">
              <w:t xml:space="preserve"> </w:t>
            </w:r>
          </w:p>
          <w:p w14:paraId="170AACE7" w14:textId="5044BB2B" w:rsidR="00A1243D" w:rsidRPr="000B4A2C" w:rsidRDefault="00A1243D" w:rsidP="00C04E45">
            <w:pPr>
              <w:pStyle w:val="VRQABullet1"/>
            </w:pPr>
            <w:r>
              <w:t>participate in one community activity as a responsible community member</w:t>
            </w:r>
            <w:r w:rsidR="00F63151">
              <w:t>.</w:t>
            </w:r>
          </w:p>
        </w:tc>
      </w:tr>
      <w:tr w:rsidR="00A1243D" w:rsidRPr="00E7450B" w14:paraId="3A2DE362" w14:textId="77777777" w:rsidTr="009B22D4">
        <w:trPr>
          <w:trHeight w:val="561"/>
        </w:trPr>
        <w:tc>
          <w:tcPr>
            <w:tcW w:w="1137" w:type="pct"/>
          </w:tcPr>
          <w:p w14:paraId="4CA9D922" w14:textId="5F5472FA" w:rsidR="00A1243D" w:rsidRPr="00E53476" w:rsidRDefault="00A1243D" w:rsidP="003D0CA7">
            <w:pPr>
              <w:pStyle w:val="VRQACourseTemplateLeftHandColumnBlueNoHanging"/>
              <w:ind w:left="0"/>
            </w:pPr>
            <w:r w:rsidRPr="00E53476">
              <w:t>Knowledge Evidence</w:t>
            </w:r>
          </w:p>
        </w:tc>
        <w:tc>
          <w:tcPr>
            <w:tcW w:w="3863" w:type="pct"/>
          </w:tcPr>
          <w:p w14:paraId="2AFBBE20" w14:textId="77777777" w:rsidR="00A1243D" w:rsidRDefault="00A1243D" w:rsidP="009B22D4">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w:t>
            </w:r>
          </w:p>
          <w:p w14:paraId="16B9A420" w14:textId="77777777" w:rsidR="00A1243D" w:rsidRDefault="00A1243D" w:rsidP="009B22D4">
            <w:pPr>
              <w:pStyle w:val="VRQABodyText"/>
            </w:pPr>
            <w:r>
              <w:t>This includes knowledge of:</w:t>
            </w:r>
          </w:p>
          <w:p w14:paraId="6ADA1293" w14:textId="732D8C72" w:rsidR="00A1243D" w:rsidRDefault="00A1243D" w:rsidP="00C04E45">
            <w:pPr>
              <w:pStyle w:val="VRQABullet1"/>
            </w:pPr>
            <w:r w:rsidRPr="00E422B6">
              <w:t>benefits in participating in the local community</w:t>
            </w:r>
            <w:r w:rsidR="00F63151">
              <w:t>.</w:t>
            </w:r>
          </w:p>
          <w:p w14:paraId="4B077F06" w14:textId="2AB815EA" w:rsidR="00A1243D" w:rsidRPr="00E422B6" w:rsidRDefault="00A1243D" w:rsidP="00C04E45">
            <w:pPr>
              <w:pStyle w:val="VRQABullet1"/>
            </w:pPr>
            <w:r w:rsidRPr="00E422B6">
              <w:t>sources of information about rights and responsibilities of community members</w:t>
            </w:r>
            <w:r w:rsidR="00F63151">
              <w:t>.</w:t>
            </w:r>
            <w:r w:rsidRPr="00E422B6">
              <w:t xml:space="preserve"> </w:t>
            </w:r>
          </w:p>
          <w:p w14:paraId="79A0D920" w14:textId="599B0267" w:rsidR="00A1243D" w:rsidRPr="00E422B6" w:rsidRDefault="00A1243D" w:rsidP="00C04E45">
            <w:pPr>
              <w:pStyle w:val="VRQABullet1"/>
            </w:pPr>
            <w:r w:rsidRPr="00E422B6">
              <w:t>sources of information about consumer rights</w:t>
            </w:r>
            <w:r w:rsidR="00F63151">
              <w:t>.</w:t>
            </w:r>
          </w:p>
          <w:p w14:paraId="2AB69990" w14:textId="1A481003" w:rsidR="00A1243D" w:rsidRPr="000B4A2C" w:rsidRDefault="00A1243D" w:rsidP="00C04E45">
            <w:pPr>
              <w:pStyle w:val="VRQABullet1"/>
            </w:pPr>
            <w:r w:rsidRPr="00E422B6">
              <w:t>personal safety strategies to safely participate in the community</w:t>
            </w:r>
            <w:r w:rsidR="00F63151">
              <w:t>.</w:t>
            </w:r>
          </w:p>
        </w:tc>
      </w:tr>
      <w:tr w:rsidR="00A1243D" w:rsidRPr="00E7450B" w14:paraId="1D7F8848" w14:textId="77777777" w:rsidTr="009B22D4">
        <w:trPr>
          <w:trHeight w:val="561"/>
        </w:trPr>
        <w:tc>
          <w:tcPr>
            <w:tcW w:w="1137" w:type="pct"/>
          </w:tcPr>
          <w:p w14:paraId="0D78F7AD" w14:textId="77777777" w:rsidR="00A1243D" w:rsidRPr="00E53476" w:rsidRDefault="00A1243D" w:rsidP="009B22D4">
            <w:pPr>
              <w:pStyle w:val="VRQACourseTemplateLeftHandColumnBlueNoHanging"/>
            </w:pPr>
            <w:r w:rsidRPr="00E53476">
              <w:t>Assessment Conditions</w:t>
            </w:r>
          </w:p>
        </w:tc>
        <w:tc>
          <w:tcPr>
            <w:tcW w:w="3863" w:type="pct"/>
          </w:tcPr>
          <w:p w14:paraId="74C26FDA" w14:textId="77777777" w:rsidR="00A1243D" w:rsidRDefault="00A1243D" w:rsidP="009B22D4">
            <w:pPr>
              <w:pStyle w:val="VRQABodyText"/>
            </w:pPr>
            <w:r w:rsidRPr="00E100E0">
              <w:t>Assessment must ensure</w:t>
            </w:r>
            <w:r>
              <w:t xml:space="preserve"> access to</w:t>
            </w:r>
            <w:r w:rsidRPr="00E100E0">
              <w:t>:</w:t>
            </w:r>
          </w:p>
          <w:p w14:paraId="6249ED63" w14:textId="3571D478" w:rsidR="00A1243D" w:rsidRDefault="00A1243D" w:rsidP="00C04E45">
            <w:pPr>
              <w:pStyle w:val="VRQABullet1"/>
            </w:pPr>
            <w:r>
              <w:t>sources of information about community services and activities and responsibilities and rights as a community member and consumer</w:t>
            </w:r>
            <w:r w:rsidR="00F63151">
              <w:t>.</w:t>
            </w:r>
          </w:p>
          <w:p w14:paraId="4924DE15" w14:textId="6AF0DE87" w:rsidR="00A1243D" w:rsidRDefault="00A1243D" w:rsidP="00C04E45">
            <w:pPr>
              <w:pStyle w:val="VRQABullet1"/>
            </w:pPr>
            <w:r>
              <w:t>resources in the local community</w:t>
            </w:r>
            <w:r w:rsidR="00F63151">
              <w:t>.</w:t>
            </w:r>
          </w:p>
          <w:p w14:paraId="2668B3C8" w14:textId="4CFB58BE" w:rsidR="00A1243D" w:rsidRDefault="00A1243D" w:rsidP="00C04E45">
            <w:pPr>
              <w:pStyle w:val="VRQABullet1"/>
            </w:pPr>
            <w:r>
              <w:t>assessment tasks which deal with the familiar and concrete</w:t>
            </w:r>
            <w:r w:rsidR="00F63151">
              <w:t>.</w:t>
            </w:r>
          </w:p>
          <w:p w14:paraId="19C5C591" w14:textId="3595C034" w:rsidR="00A1243D" w:rsidRDefault="00A1243D" w:rsidP="00C04E45">
            <w:pPr>
              <w:pStyle w:val="VRQABullet1"/>
            </w:pPr>
            <w:r>
              <w:t>support to enable full participation</w:t>
            </w:r>
            <w:r w:rsidR="00F63151">
              <w:t>.</w:t>
            </w:r>
          </w:p>
          <w:p w14:paraId="53391135" w14:textId="77777777" w:rsidR="00A1243D" w:rsidRDefault="00A1243D" w:rsidP="009B22D4">
            <w:pPr>
              <w:pStyle w:val="VRQABodyText"/>
            </w:pPr>
            <w:r>
              <w:t>At this level the learner:</w:t>
            </w:r>
          </w:p>
          <w:p w14:paraId="4F560DAC" w14:textId="43178431" w:rsidR="00A1243D" w:rsidRDefault="00A1243D" w:rsidP="00C04E45">
            <w:pPr>
              <w:pStyle w:val="VRQABullet1"/>
            </w:pPr>
            <w:r>
              <w:t>may require strong support from the context, including visual cues</w:t>
            </w:r>
            <w:r w:rsidR="00F63151">
              <w:t>.</w:t>
            </w:r>
            <w:r>
              <w:t xml:space="preserve"> </w:t>
            </w:r>
          </w:p>
          <w:p w14:paraId="33575D25" w14:textId="6188404C" w:rsidR="00A1243D" w:rsidRDefault="00A1243D" w:rsidP="00C04E45">
            <w:pPr>
              <w:pStyle w:val="VRQABullet1"/>
            </w:pPr>
            <w:r>
              <w:t>can work alongside an expert / mentor where prompting and advice can be provided</w:t>
            </w:r>
            <w:r w:rsidR="00F63151">
              <w:t>.</w:t>
            </w:r>
          </w:p>
          <w:p w14:paraId="399D303B" w14:textId="77777777" w:rsidR="00A1243D" w:rsidRDefault="00A1243D" w:rsidP="009B22D4">
            <w:pPr>
              <w:pStyle w:val="VRQABodyText"/>
            </w:pPr>
            <w:r>
              <w:t>Where the learner has additional complex conditions, alternative or assistive technology devices should be used to support assessment.</w:t>
            </w:r>
          </w:p>
          <w:p w14:paraId="5E500E77" w14:textId="77777777" w:rsidR="00A1243D" w:rsidRPr="00874B48" w:rsidRDefault="00A1243D" w:rsidP="009B22D4">
            <w:pPr>
              <w:pStyle w:val="Bodycopy"/>
              <w:rPr>
                <w:b/>
                <w:bCs/>
              </w:rPr>
            </w:pPr>
            <w:r w:rsidRPr="00874B48">
              <w:rPr>
                <w:b/>
                <w:bCs/>
              </w:rPr>
              <w:t>Assessor requirements</w:t>
            </w:r>
          </w:p>
          <w:p w14:paraId="4047CC90" w14:textId="77777777" w:rsidR="00A1243D" w:rsidRPr="000B4A2C" w:rsidRDefault="00A1243D" w:rsidP="009B22D4">
            <w:pPr>
              <w:pStyle w:val="VRQABodyText"/>
            </w:pPr>
            <w:r w:rsidRPr="004071B7">
              <w:t xml:space="preserve">Assessors of this unit must have demonstrable expertise in teaching and assessing in the </w:t>
            </w:r>
            <w:r>
              <w:t>S</w:t>
            </w:r>
            <w:r w:rsidRPr="004071B7">
              <w:t xml:space="preserve">pecial </w:t>
            </w:r>
            <w:r>
              <w:t>E</w:t>
            </w:r>
            <w:r w:rsidRPr="004071B7">
              <w:t xml:space="preserve">ducation field. </w:t>
            </w:r>
            <w:r w:rsidRPr="00A8762C">
              <w:t>Refer to Section B6.2 for further information on meeting the assessor requirements.</w:t>
            </w:r>
          </w:p>
        </w:tc>
      </w:tr>
    </w:tbl>
    <w:p w14:paraId="409BEF13" w14:textId="77777777" w:rsidR="00A1243D" w:rsidRDefault="00A1243D" w:rsidP="00A1243D">
      <w:pPr>
        <w:rPr>
          <w:lang w:val="en-GB"/>
        </w:rPr>
        <w:sectPr w:rsidR="00A1243D" w:rsidSect="00B75DBE">
          <w:headerReference w:type="even" r:id="rId62"/>
          <w:headerReference w:type="default" r:id="rId63"/>
          <w:headerReference w:type="first" r:id="rId64"/>
          <w:pgSz w:w="11900" w:h="16840"/>
          <w:pgMar w:top="2268" w:right="845" w:bottom="851" w:left="993" w:header="709" w:footer="66" w:gutter="0"/>
          <w:cols w:space="227"/>
          <w:docGrid w:linePitch="360"/>
        </w:sectPr>
      </w:pPr>
    </w:p>
    <w:tbl>
      <w:tblPr>
        <w:tblStyle w:val="Tablestyle1"/>
        <w:tblW w:w="4862" w:type="pct"/>
        <w:tblInd w:w="142"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2849"/>
        <w:gridCol w:w="7064"/>
      </w:tblGrid>
      <w:tr w:rsidR="00A1243D" w:rsidRPr="00F504D4" w14:paraId="60B4C150" w14:textId="77777777" w:rsidTr="009B22D4">
        <w:trPr>
          <w:cnfStyle w:val="100000000000" w:firstRow="1" w:lastRow="0" w:firstColumn="0" w:lastColumn="0" w:oddVBand="0" w:evenVBand="0" w:oddHBand="0" w:evenHBand="0" w:firstRowFirstColumn="0" w:firstRowLastColumn="0" w:lastRowFirstColumn="0" w:lastRowLastColumn="0"/>
          <w:trHeight w:val="340"/>
        </w:trPr>
        <w:tc>
          <w:tcPr>
            <w:tcW w:w="143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392F793B" w14:textId="77777777" w:rsidR="00A1243D" w:rsidRPr="00F504D4" w:rsidRDefault="00A1243D" w:rsidP="009B22D4">
            <w:pPr>
              <w:pStyle w:val="VRQACourseTemplateLeftHandColumnBlue"/>
            </w:pPr>
            <w:r w:rsidRPr="00F504D4">
              <w:lastRenderedPageBreak/>
              <w:t xml:space="preserve">Unit </w:t>
            </w:r>
            <w:r>
              <w:t>code</w:t>
            </w:r>
          </w:p>
        </w:tc>
        <w:tc>
          <w:tcPr>
            <w:tcW w:w="356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D4A914A" w14:textId="5980BFE3" w:rsidR="00A1243D" w:rsidRPr="00E021FB" w:rsidRDefault="00DA65D4" w:rsidP="009B22D4">
            <w:pPr>
              <w:pStyle w:val="Bodycopy"/>
              <w:rPr>
                <w:b/>
                <w:bCs/>
              </w:rPr>
            </w:pPr>
            <w:r w:rsidRPr="00DA65D4">
              <w:rPr>
                <w:b/>
                <w:bCs/>
              </w:rPr>
              <w:t>VU24046</w:t>
            </w:r>
          </w:p>
        </w:tc>
      </w:tr>
      <w:tr w:rsidR="00A1243D" w:rsidRPr="00F504D4" w14:paraId="7B8D7C4E" w14:textId="77777777" w:rsidTr="009B22D4">
        <w:trPr>
          <w:trHeight w:val="340"/>
        </w:trPr>
        <w:tc>
          <w:tcPr>
            <w:tcW w:w="1437" w:type="pct"/>
          </w:tcPr>
          <w:p w14:paraId="1168F69A" w14:textId="77777777" w:rsidR="00A1243D" w:rsidRPr="00F504D4" w:rsidRDefault="00A1243D" w:rsidP="009B22D4">
            <w:pPr>
              <w:pStyle w:val="VRQACourseTemplateLeftHandColumnBlue"/>
            </w:pPr>
            <w:r w:rsidRPr="00F504D4">
              <w:t>Unit title</w:t>
            </w:r>
          </w:p>
        </w:tc>
        <w:tc>
          <w:tcPr>
            <w:tcW w:w="3563" w:type="pct"/>
          </w:tcPr>
          <w:p w14:paraId="02C931F0" w14:textId="77777777" w:rsidR="00A1243D" w:rsidRPr="00E021FB" w:rsidRDefault="00A1243D" w:rsidP="009B22D4">
            <w:pPr>
              <w:pStyle w:val="Bodycopy"/>
              <w:rPr>
                <w:b/>
                <w:bCs/>
              </w:rPr>
            </w:pPr>
            <w:r w:rsidRPr="00E021FB">
              <w:rPr>
                <w:b/>
                <w:bCs/>
              </w:rPr>
              <w:t>Use technology for everyday purposes</w:t>
            </w:r>
          </w:p>
        </w:tc>
      </w:tr>
      <w:tr w:rsidR="00A1243D" w:rsidRPr="00F504D4" w14:paraId="119BB1EF" w14:textId="77777777" w:rsidTr="009B22D4">
        <w:trPr>
          <w:trHeight w:val="340"/>
        </w:trPr>
        <w:tc>
          <w:tcPr>
            <w:tcW w:w="1437" w:type="pct"/>
          </w:tcPr>
          <w:p w14:paraId="7DE6BE69" w14:textId="77777777" w:rsidR="00A1243D" w:rsidRPr="00F504D4" w:rsidRDefault="00A1243D" w:rsidP="009B22D4">
            <w:pPr>
              <w:pStyle w:val="VRQACourseTemplateLeftHandColumnBlue"/>
            </w:pPr>
            <w:r w:rsidRPr="00F504D4">
              <w:t>Application</w:t>
            </w:r>
          </w:p>
        </w:tc>
        <w:tc>
          <w:tcPr>
            <w:tcW w:w="3563" w:type="pct"/>
          </w:tcPr>
          <w:p w14:paraId="1823BFA7" w14:textId="77777777" w:rsidR="00A1243D" w:rsidRDefault="00A1243D" w:rsidP="009B22D4">
            <w:pPr>
              <w:pStyle w:val="VRQABodyText"/>
            </w:pPr>
            <w:r w:rsidRPr="00C24DB6">
              <w:t>This unit describes the skills and knowledge to</w:t>
            </w:r>
            <w:r>
              <w:t xml:space="preserve"> </w:t>
            </w:r>
            <w:r w:rsidRPr="00C84AC2">
              <w:t>use technology for ever</w:t>
            </w:r>
            <w:r>
              <w:t>yday purposes. It focuses on using technology safely and responsibly</w:t>
            </w:r>
            <w:r w:rsidRPr="00C84AC2">
              <w:t xml:space="preserve"> to meet individual needs.</w:t>
            </w:r>
          </w:p>
          <w:p w14:paraId="2E7C26BC" w14:textId="77777777" w:rsidR="00A1243D" w:rsidRDefault="00A1243D" w:rsidP="009B22D4">
            <w:pPr>
              <w:pStyle w:val="VRQABodyText"/>
            </w:pPr>
            <w:r>
              <w:t xml:space="preserve">This unit applies to learners with intellectual disability who wish to use technology for personal and learning purposes.  </w:t>
            </w:r>
          </w:p>
          <w:p w14:paraId="6BE6D58F" w14:textId="77777777" w:rsidR="00A1243D" w:rsidRPr="00027E11" w:rsidRDefault="00A1243D" w:rsidP="009B22D4">
            <w:pPr>
              <w:pStyle w:val="VRQABodyText"/>
            </w:pPr>
            <w:r w:rsidRPr="00027E11">
              <w:t>No licensing, legislative or certification requirements apply to this unit at the time of publication.</w:t>
            </w:r>
          </w:p>
        </w:tc>
      </w:tr>
      <w:tr w:rsidR="00A1243D" w:rsidRPr="00E7450B" w14:paraId="6137FA2C" w14:textId="77777777" w:rsidTr="009B22D4">
        <w:trPr>
          <w:trHeight w:val="472"/>
        </w:trPr>
        <w:tc>
          <w:tcPr>
            <w:tcW w:w="1437" w:type="pct"/>
          </w:tcPr>
          <w:p w14:paraId="1D05CF5B" w14:textId="77777777" w:rsidR="00A1243D" w:rsidRPr="00A14141" w:rsidRDefault="00A1243D" w:rsidP="009B22D4">
            <w:pPr>
              <w:pStyle w:val="VRQACourseTemplateLeftHandColumnBlue"/>
            </w:pPr>
            <w:r w:rsidRPr="00F504D4">
              <w:t xml:space="preserve">Pre-requisite Unit(s) </w:t>
            </w:r>
          </w:p>
        </w:tc>
        <w:tc>
          <w:tcPr>
            <w:tcW w:w="3563" w:type="pct"/>
          </w:tcPr>
          <w:p w14:paraId="02F08C03" w14:textId="77777777" w:rsidR="00A1243D" w:rsidRPr="006F660B" w:rsidRDefault="00A1243D" w:rsidP="009B22D4">
            <w:pPr>
              <w:pStyle w:val="VRQABodyText"/>
            </w:pPr>
            <w:r>
              <w:t>Nil</w:t>
            </w:r>
          </w:p>
        </w:tc>
      </w:tr>
      <w:tr w:rsidR="00A1243D" w:rsidRPr="00E7450B" w14:paraId="79D8F204" w14:textId="77777777" w:rsidTr="009B22D4">
        <w:trPr>
          <w:trHeight w:val="453"/>
        </w:trPr>
        <w:tc>
          <w:tcPr>
            <w:tcW w:w="1437" w:type="pct"/>
          </w:tcPr>
          <w:p w14:paraId="3B8554D6" w14:textId="77777777" w:rsidR="00A1243D" w:rsidRPr="00F504D4" w:rsidRDefault="00A1243D" w:rsidP="009B22D4">
            <w:pPr>
              <w:pStyle w:val="VRQACourseTemplateLeftHandColumnBlue"/>
            </w:pPr>
            <w:r w:rsidRPr="00F504D4">
              <w:t>Competency Field</w:t>
            </w:r>
          </w:p>
        </w:tc>
        <w:tc>
          <w:tcPr>
            <w:tcW w:w="3563" w:type="pct"/>
          </w:tcPr>
          <w:p w14:paraId="051460F9" w14:textId="77777777" w:rsidR="00A1243D" w:rsidRPr="006F660B" w:rsidRDefault="00A1243D" w:rsidP="009B22D4">
            <w:pPr>
              <w:pStyle w:val="VRQABodyText"/>
            </w:pPr>
            <w:r w:rsidRPr="00BF16BA">
              <w:t>Not applicable</w:t>
            </w:r>
          </w:p>
        </w:tc>
      </w:tr>
      <w:tr w:rsidR="00A1243D" w:rsidRPr="00E7450B" w14:paraId="278A0D22" w14:textId="77777777" w:rsidTr="009B22D4">
        <w:trPr>
          <w:trHeight w:val="436"/>
        </w:trPr>
        <w:tc>
          <w:tcPr>
            <w:tcW w:w="1437" w:type="pct"/>
          </w:tcPr>
          <w:p w14:paraId="12C98130" w14:textId="77777777" w:rsidR="00A1243D" w:rsidRPr="00F504D4" w:rsidRDefault="00A1243D" w:rsidP="009B22D4">
            <w:pPr>
              <w:pStyle w:val="VRQACourseTemplateLeftHandColumnBlue"/>
            </w:pPr>
            <w:r w:rsidRPr="00F504D4">
              <w:t>Unit Sector</w:t>
            </w:r>
          </w:p>
        </w:tc>
        <w:tc>
          <w:tcPr>
            <w:tcW w:w="3563" w:type="pct"/>
          </w:tcPr>
          <w:p w14:paraId="576DBA1F" w14:textId="77777777" w:rsidR="00A1243D" w:rsidRPr="00F504D4" w:rsidRDefault="00A1243D" w:rsidP="00BF59C9">
            <w:pPr>
              <w:pStyle w:val="VRQACourseTemplateTableText"/>
            </w:pPr>
            <w:r w:rsidRPr="00BF16BA">
              <w:t>Not applicable</w:t>
            </w:r>
          </w:p>
        </w:tc>
      </w:tr>
    </w:tbl>
    <w:p w14:paraId="76268AF8" w14:textId="77777777" w:rsidR="00A1243D" w:rsidRDefault="00A1243D" w:rsidP="00A1243D"/>
    <w:tbl>
      <w:tblPr>
        <w:tblStyle w:val="Style1"/>
        <w:tblW w:w="9923" w:type="dxa"/>
        <w:tblInd w:w="142"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insideH w:val="dashSmallGap" w:sz="4" w:space="0" w:color="888B8D" w:themeColor="accent2"/>
          <w:insideV w:val="dashSmallGap" w:sz="4" w:space="0" w:color="888B8D" w:themeColor="accent2"/>
        </w:tblBorders>
        <w:tblLook w:val="04A0" w:firstRow="1" w:lastRow="0" w:firstColumn="1" w:lastColumn="0" w:noHBand="0" w:noVBand="1"/>
      </w:tblPr>
      <w:tblGrid>
        <w:gridCol w:w="851"/>
        <w:gridCol w:w="3685"/>
        <w:gridCol w:w="851"/>
        <w:gridCol w:w="4536"/>
      </w:tblGrid>
      <w:tr w:rsidR="00A1243D" w:rsidRPr="00427928" w14:paraId="35E1245E" w14:textId="77777777" w:rsidTr="00BB5970">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3FAE4015" w14:textId="77777777" w:rsidR="00A1243D" w:rsidRPr="00EB045D" w:rsidRDefault="00A1243D" w:rsidP="009B22D4">
            <w:pPr>
              <w:pStyle w:val="VRQACourseTemplateLeftHandColumnBlue"/>
            </w:pPr>
            <w:r w:rsidRPr="00EB045D">
              <w:t>Element</w:t>
            </w:r>
          </w:p>
        </w:tc>
        <w:tc>
          <w:tcPr>
            <w:tcW w:w="5387" w:type="dxa"/>
            <w:gridSpan w:val="2"/>
            <w:shd w:val="clear" w:color="auto" w:fill="FFFFFF"/>
          </w:tcPr>
          <w:p w14:paraId="1ADD465D" w14:textId="77777777" w:rsidR="00A1243D" w:rsidRPr="00EB045D" w:rsidRDefault="00A1243D" w:rsidP="009B22D4">
            <w:pPr>
              <w:pStyle w:val="VRQACourseTemplateLeftHandColumnBlue"/>
              <w:cnfStyle w:val="000000000000" w:firstRow="0" w:lastRow="0" w:firstColumn="0" w:lastColumn="0" w:oddVBand="0" w:evenVBand="0" w:oddHBand="0" w:evenHBand="0" w:firstRowFirstColumn="0" w:firstRowLastColumn="0" w:lastRowFirstColumn="0" w:lastRowLastColumn="0"/>
            </w:pPr>
            <w:r w:rsidRPr="00EB045D">
              <w:t>Performance Criteria</w:t>
            </w:r>
          </w:p>
        </w:tc>
      </w:tr>
      <w:tr w:rsidR="00A1243D" w:rsidRPr="007E3E3F" w14:paraId="571BE27D" w14:textId="77777777" w:rsidTr="00BB5970">
        <w:tc>
          <w:tcPr>
            <w:tcW w:w="4536" w:type="dxa"/>
            <w:gridSpan w:val="2"/>
          </w:tcPr>
          <w:p w14:paraId="193D0809"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Elements describe the essential outcomes of a unit of competency.</w:t>
            </w:r>
          </w:p>
          <w:p w14:paraId="556A0B99"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5387" w:type="dxa"/>
            <w:gridSpan w:val="2"/>
          </w:tcPr>
          <w:p w14:paraId="604BCD9D"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Performance criteria describe the required performance needed to demonstrate achievement of the element. Assessment of performance is to be consistent with the assessment requirements.</w:t>
            </w:r>
          </w:p>
        </w:tc>
      </w:tr>
      <w:tr w:rsidR="00A1243D" w:rsidRPr="007E3E3F" w14:paraId="7255379E" w14:textId="77777777" w:rsidTr="00BB5970">
        <w:tc>
          <w:tcPr>
            <w:tcW w:w="851" w:type="dxa"/>
            <w:vMerge w:val="restart"/>
          </w:tcPr>
          <w:p w14:paraId="63CCC92C"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1</w:t>
            </w:r>
          </w:p>
        </w:tc>
        <w:tc>
          <w:tcPr>
            <w:tcW w:w="3685" w:type="dxa"/>
            <w:vMerge w:val="restart"/>
          </w:tcPr>
          <w:p w14:paraId="424E8F2D"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Identify available technology for everyday use</w:t>
            </w:r>
          </w:p>
        </w:tc>
        <w:tc>
          <w:tcPr>
            <w:tcW w:w="851" w:type="dxa"/>
          </w:tcPr>
          <w:p w14:paraId="5AD7844B"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1.1</w:t>
            </w:r>
          </w:p>
        </w:tc>
        <w:tc>
          <w:tcPr>
            <w:tcW w:w="4536" w:type="dxa"/>
          </w:tcPr>
          <w:p w14:paraId="18FB0E03" w14:textId="4BEFF3B5" w:rsidR="00A1243D" w:rsidRPr="00BF59C9" w:rsidRDefault="001949EC" w:rsidP="009B22D4">
            <w:pPr>
              <w:pStyle w:val="VRQAcaptionsandfootnotes"/>
              <w:rPr>
                <w:rFonts w:eastAsia="Calibri" w:cs="Times New Roman"/>
                <w:color w:val="auto"/>
                <w:sz w:val="22"/>
                <w:szCs w:val="22"/>
                <w:lang w:val="en-US" w:eastAsia="en-AU"/>
              </w:rPr>
            </w:pPr>
            <w:r>
              <w:rPr>
                <w:rFonts w:eastAsia="Calibri" w:cs="Times New Roman"/>
                <w:color w:val="auto"/>
                <w:sz w:val="22"/>
                <w:szCs w:val="22"/>
                <w:lang w:val="en-US" w:eastAsia="en-AU"/>
              </w:rPr>
              <w:t>Identify</w:t>
            </w:r>
            <w:r w:rsidR="00A1243D" w:rsidRPr="00BF59C9">
              <w:rPr>
                <w:rFonts w:eastAsia="Calibri" w:cs="Times New Roman"/>
                <w:color w:val="auto"/>
                <w:sz w:val="22"/>
                <w:szCs w:val="22"/>
                <w:lang w:val="en-US" w:eastAsia="en-AU"/>
              </w:rPr>
              <w:t xml:space="preserve"> technology used in the home</w:t>
            </w:r>
          </w:p>
        </w:tc>
      </w:tr>
      <w:tr w:rsidR="00A1243D" w:rsidRPr="007E3E3F" w14:paraId="1FF0436C" w14:textId="77777777" w:rsidTr="00BB5970">
        <w:tc>
          <w:tcPr>
            <w:tcW w:w="851" w:type="dxa"/>
            <w:vMerge/>
          </w:tcPr>
          <w:p w14:paraId="4A43A0E2"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3685" w:type="dxa"/>
            <w:vMerge/>
          </w:tcPr>
          <w:p w14:paraId="1F7FDAF1"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851" w:type="dxa"/>
          </w:tcPr>
          <w:p w14:paraId="06FF050E"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1.2</w:t>
            </w:r>
          </w:p>
        </w:tc>
        <w:tc>
          <w:tcPr>
            <w:tcW w:w="4536" w:type="dxa"/>
          </w:tcPr>
          <w:p w14:paraId="007191BA" w14:textId="4B3BE739" w:rsidR="00A1243D" w:rsidRPr="00BF59C9" w:rsidRDefault="001949EC" w:rsidP="009B22D4">
            <w:pPr>
              <w:pStyle w:val="VRQAcaptionsandfootnotes"/>
              <w:rPr>
                <w:rFonts w:eastAsia="Calibri" w:cs="Times New Roman"/>
                <w:color w:val="auto"/>
                <w:sz w:val="22"/>
                <w:szCs w:val="22"/>
                <w:lang w:val="en-US" w:eastAsia="en-AU"/>
              </w:rPr>
            </w:pPr>
            <w:r>
              <w:rPr>
                <w:rFonts w:eastAsia="Calibri" w:cs="Times New Roman"/>
                <w:color w:val="auto"/>
                <w:sz w:val="22"/>
                <w:szCs w:val="22"/>
                <w:lang w:val="en-US" w:eastAsia="en-AU"/>
              </w:rPr>
              <w:t>Identify</w:t>
            </w:r>
            <w:r w:rsidR="00A1243D" w:rsidRPr="00BF59C9">
              <w:rPr>
                <w:rFonts w:eastAsia="Calibri" w:cs="Times New Roman"/>
                <w:color w:val="auto"/>
                <w:sz w:val="22"/>
                <w:szCs w:val="22"/>
                <w:lang w:val="en-US" w:eastAsia="en-AU"/>
              </w:rPr>
              <w:t xml:space="preserve"> technology used in the community</w:t>
            </w:r>
          </w:p>
        </w:tc>
      </w:tr>
      <w:tr w:rsidR="00A1243D" w:rsidRPr="007E3E3F" w14:paraId="2F10B516" w14:textId="77777777" w:rsidTr="00BB5970">
        <w:tc>
          <w:tcPr>
            <w:tcW w:w="851" w:type="dxa"/>
            <w:vMerge/>
          </w:tcPr>
          <w:p w14:paraId="5F573836"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3685" w:type="dxa"/>
            <w:vMerge/>
          </w:tcPr>
          <w:p w14:paraId="30145AE1"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851" w:type="dxa"/>
          </w:tcPr>
          <w:p w14:paraId="17EF3113"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1.3</w:t>
            </w:r>
          </w:p>
        </w:tc>
        <w:tc>
          <w:tcPr>
            <w:tcW w:w="4536" w:type="dxa"/>
          </w:tcPr>
          <w:p w14:paraId="4E3A5661"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Identify any safety issues and risks related to using the technology</w:t>
            </w:r>
          </w:p>
        </w:tc>
      </w:tr>
      <w:tr w:rsidR="00A1243D" w:rsidRPr="007E3E3F" w14:paraId="384B8C8A" w14:textId="77777777" w:rsidTr="00BB5970">
        <w:tc>
          <w:tcPr>
            <w:tcW w:w="851" w:type="dxa"/>
            <w:vMerge/>
          </w:tcPr>
          <w:p w14:paraId="2EFFCB69"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3685" w:type="dxa"/>
            <w:vMerge/>
          </w:tcPr>
          <w:p w14:paraId="262B3A63"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851" w:type="dxa"/>
          </w:tcPr>
          <w:p w14:paraId="636BA721"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1.4</w:t>
            </w:r>
          </w:p>
        </w:tc>
        <w:tc>
          <w:tcPr>
            <w:tcW w:w="4536" w:type="dxa"/>
          </w:tcPr>
          <w:p w14:paraId="33F77B8D" w14:textId="750BB324" w:rsidR="00A1243D" w:rsidRPr="00BF59C9" w:rsidRDefault="003D0CA7" w:rsidP="009B22D4">
            <w:pPr>
              <w:pStyle w:val="VRQAcaptionsandfootnotes"/>
              <w:rPr>
                <w:rFonts w:eastAsia="Calibri" w:cs="Times New Roman"/>
                <w:color w:val="auto"/>
                <w:sz w:val="22"/>
                <w:szCs w:val="22"/>
                <w:lang w:val="en-US" w:eastAsia="en-AU"/>
              </w:rPr>
            </w:pPr>
            <w:r>
              <w:rPr>
                <w:rFonts w:eastAsia="Calibri" w:cs="Times New Roman"/>
                <w:color w:val="auto"/>
                <w:sz w:val="22"/>
                <w:szCs w:val="22"/>
                <w:lang w:val="en-US" w:eastAsia="en-AU"/>
              </w:rPr>
              <w:t>Determine</w:t>
            </w:r>
            <w:r w:rsidR="00A1243D" w:rsidRPr="00BF59C9">
              <w:rPr>
                <w:rFonts w:eastAsia="Calibri" w:cs="Times New Roman"/>
                <w:color w:val="auto"/>
                <w:sz w:val="22"/>
                <w:szCs w:val="22"/>
                <w:lang w:val="en-US" w:eastAsia="en-AU"/>
              </w:rPr>
              <w:t xml:space="preserve"> sources of support when using technology</w:t>
            </w:r>
          </w:p>
        </w:tc>
      </w:tr>
      <w:tr w:rsidR="00A1243D" w:rsidRPr="007E3E3F" w14:paraId="45C92CAE" w14:textId="77777777" w:rsidTr="00BB5970">
        <w:tc>
          <w:tcPr>
            <w:tcW w:w="851" w:type="dxa"/>
            <w:vMerge/>
          </w:tcPr>
          <w:p w14:paraId="455B6C70"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3685" w:type="dxa"/>
            <w:vMerge/>
          </w:tcPr>
          <w:p w14:paraId="5F5BEA83"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851" w:type="dxa"/>
          </w:tcPr>
          <w:p w14:paraId="64409E05"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1.5</w:t>
            </w:r>
          </w:p>
        </w:tc>
        <w:tc>
          <w:tcPr>
            <w:tcW w:w="4536" w:type="dxa"/>
          </w:tcPr>
          <w:p w14:paraId="1DFB1E61"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Identify the costs of using technology</w:t>
            </w:r>
          </w:p>
        </w:tc>
      </w:tr>
      <w:tr w:rsidR="00A1243D" w:rsidRPr="007E3E3F" w14:paraId="5A923EFA" w14:textId="77777777" w:rsidTr="00BB5970">
        <w:tc>
          <w:tcPr>
            <w:tcW w:w="851" w:type="dxa"/>
            <w:vMerge w:val="restart"/>
          </w:tcPr>
          <w:p w14:paraId="51C3E6F4"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2</w:t>
            </w:r>
          </w:p>
        </w:tc>
        <w:tc>
          <w:tcPr>
            <w:tcW w:w="3685" w:type="dxa"/>
            <w:vMerge w:val="restart"/>
          </w:tcPr>
          <w:p w14:paraId="637FED04"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Apply technology for personal purposes</w:t>
            </w:r>
          </w:p>
        </w:tc>
        <w:tc>
          <w:tcPr>
            <w:tcW w:w="851" w:type="dxa"/>
          </w:tcPr>
          <w:p w14:paraId="3DB48C25"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2.1</w:t>
            </w:r>
          </w:p>
        </w:tc>
        <w:tc>
          <w:tcPr>
            <w:tcW w:w="4536" w:type="dxa"/>
          </w:tcPr>
          <w:p w14:paraId="52712B2D"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Identify specific technology for personal purposes</w:t>
            </w:r>
          </w:p>
        </w:tc>
      </w:tr>
      <w:tr w:rsidR="00A1243D" w:rsidRPr="007E3E3F" w14:paraId="336B7AB7" w14:textId="77777777" w:rsidTr="00BB5970">
        <w:tc>
          <w:tcPr>
            <w:tcW w:w="851" w:type="dxa"/>
            <w:vMerge/>
          </w:tcPr>
          <w:p w14:paraId="3786F0A9"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3685" w:type="dxa"/>
            <w:vMerge/>
          </w:tcPr>
          <w:p w14:paraId="4ECB5631"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851" w:type="dxa"/>
          </w:tcPr>
          <w:p w14:paraId="69B664A0"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2.2</w:t>
            </w:r>
          </w:p>
        </w:tc>
        <w:tc>
          <w:tcPr>
            <w:tcW w:w="4536" w:type="dxa"/>
          </w:tcPr>
          <w:p w14:paraId="153F2B44"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Use technology for a personal activity</w:t>
            </w:r>
          </w:p>
        </w:tc>
      </w:tr>
      <w:tr w:rsidR="00A1243D" w:rsidRPr="007E3E3F" w14:paraId="4E5AA62A" w14:textId="77777777" w:rsidTr="00BB5970">
        <w:tc>
          <w:tcPr>
            <w:tcW w:w="851" w:type="dxa"/>
            <w:vMerge/>
          </w:tcPr>
          <w:p w14:paraId="3D4F7BFF" w14:textId="77777777" w:rsidR="00A1243D" w:rsidRPr="00BF59C9" w:rsidRDefault="00A1243D" w:rsidP="009B22D4">
            <w:pPr>
              <w:pStyle w:val="VRQABodyText"/>
              <w:rPr>
                <w:color w:val="auto"/>
                <w:lang w:val="en-US"/>
              </w:rPr>
            </w:pPr>
          </w:p>
        </w:tc>
        <w:tc>
          <w:tcPr>
            <w:tcW w:w="3685" w:type="dxa"/>
            <w:vMerge/>
          </w:tcPr>
          <w:p w14:paraId="2D54C459" w14:textId="77777777" w:rsidR="00A1243D" w:rsidRPr="00BF59C9" w:rsidRDefault="00A1243D" w:rsidP="009B22D4">
            <w:pPr>
              <w:pStyle w:val="VRQABodyText"/>
              <w:rPr>
                <w:color w:val="auto"/>
                <w:lang w:val="en-US"/>
              </w:rPr>
            </w:pPr>
          </w:p>
        </w:tc>
        <w:tc>
          <w:tcPr>
            <w:tcW w:w="851" w:type="dxa"/>
          </w:tcPr>
          <w:p w14:paraId="27FD5496" w14:textId="77777777" w:rsidR="00A1243D" w:rsidRPr="00BF59C9" w:rsidRDefault="00A1243D" w:rsidP="009B22D4">
            <w:pPr>
              <w:pStyle w:val="Bodycopy"/>
              <w:rPr>
                <w:rFonts w:eastAsia="Calibri"/>
                <w:color w:val="auto"/>
                <w:szCs w:val="22"/>
                <w:lang w:val="en-US" w:eastAsia="en-AU"/>
              </w:rPr>
            </w:pPr>
            <w:r w:rsidRPr="00BF59C9">
              <w:rPr>
                <w:rFonts w:eastAsia="Calibri"/>
                <w:color w:val="auto"/>
                <w:szCs w:val="22"/>
                <w:lang w:val="en-US" w:eastAsia="en-AU"/>
              </w:rPr>
              <w:t>2.3</w:t>
            </w:r>
          </w:p>
        </w:tc>
        <w:tc>
          <w:tcPr>
            <w:tcW w:w="4536" w:type="dxa"/>
          </w:tcPr>
          <w:p w14:paraId="3CA2D88E" w14:textId="77777777" w:rsidR="00A1243D" w:rsidRPr="00BF59C9" w:rsidRDefault="00A1243D" w:rsidP="009B22D4">
            <w:pPr>
              <w:pStyle w:val="Bodycopy"/>
              <w:rPr>
                <w:rFonts w:eastAsia="Calibri"/>
                <w:color w:val="auto"/>
                <w:szCs w:val="22"/>
                <w:lang w:val="en-US" w:eastAsia="en-AU"/>
              </w:rPr>
            </w:pPr>
            <w:r w:rsidRPr="00BF59C9">
              <w:rPr>
                <w:rFonts w:eastAsia="Calibri"/>
                <w:color w:val="auto"/>
                <w:szCs w:val="22"/>
                <w:lang w:val="en-US" w:eastAsia="en-AU"/>
              </w:rPr>
              <w:t>Use the technology according to operating instructions</w:t>
            </w:r>
          </w:p>
        </w:tc>
      </w:tr>
      <w:tr w:rsidR="00A1243D" w:rsidRPr="007E3E3F" w14:paraId="78E67902" w14:textId="77777777" w:rsidTr="00BB5970">
        <w:tc>
          <w:tcPr>
            <w:tcW w:w="851" w:type="dxa"/>
            <w:vMerge/>
          </w:tcPr>
          <w:p w14:paraId="06A5664A" w14:textId="77777777" w:rsidR="00A1243D" w:rsidRPr="00BF59C9" w:rsidRDefault="00A1243D" w:rsidP="009B22D4">
            <w:pPr>
              <w:pStyle w:val="VRQABodyText"/>
              <w:rPr>
                <w:color w:val="auto"/>
                <w:lang w:val="en-US"/>
              </w:rPr>
            </w:pPr>
          </w:p>
        </w:tc>
        <w:tc>
          <w:tcPr>
            <w:tcW w:w="3685" w:type="dxa"/>
            <w:vMerge/>
          </w:tcPr>
          <w:p w14:paraId="1251CDDF" w14:textId="77777777" w:rsidR="00A1243D" w:rsidRPr="00BF59C9" w:rsidRDefault="00A1243D" w:rsidP="009B22D4">
            <w:pPr>
              <w:pStyle w:val="VRQABodyText"/>
              <w:rPr>
                <w:color w:val="auto"/>
                <w:lang w:val="en-US"/>
              </w:rPr>
            </w:pPr>
          </w:p>
        </w:tc>
        <w:tc>
          <w:tcPr>
            <w:tcW w:w="851" w:type="dxa"/>
          </w:tcPr>
          <w:p w14:paraId="6753A532" w14:textId="77777777" w:rsidR="00A1243D" w:rsidRPr="00BF59C9" w:rsidRDefault="00A1243D" w:rsidP="009B22D4">
            <w:pPr>
              <w:pStyle w:val="Bodycopy"/>
              <w:rPr>
                <w:rFonts w:eastAsia="Calibri"/>
                <w:color w:val="auto"/>
                <w:szCs w:val="22"/>
                <w:lang w:val="en-US" w:eastAsia="en-AU"/>
              </w:rPr>
            </w:pPr>
            <w:r w:rsidRPr="00BF59C9">
              <w:rPr>
                <w:rFonts w:eastAsia="Calibri"/>
                <w:color w:val="auto"/>
                <w:szCs w:val="22"/>
                <w:lang w:val="en-US" w:eastAsia="en-AU"/>
              </w:rPr>
              <w:t>2.4</w:t>
            </w:r>
          </w:p>
        </w:tc>
        <w:tc>
          <w:tcPr>
            <w:tcW w:w="4536" w:type="dxa"/>
          </w:tcPr>
          <w:p w14:paraId="0EF5706B" w14:textId="77777777" w:rsidR="00A1243D" w:rsidRPr="00BF59C9" w:rsidRDefault="00A1243D" w:rsidP="009B22D4">
            <w:pPr>
              <w:pStyle w:val="Bodycopy"/>
              <w:rPr>
                <w:rFonts w:eastAsia="Calibri"/>
                <w:color w:val="auto"/>
                <w:szCs w:val="22"/>
                <w:lang w:val="en-US" w:eastAsia="en-AU"/>
              </w:rPr>
            </w:pPr>
            <w:r w:rsidRPr="00BF59C9">
              <w:rPr>
                <w:rFonts w:eastAsia="Calibri"/>
                <w:color w:val="auto"/>
                <w:szCs w:val="22"/>
                <w:lang w:val="en-US" w:eastAsia="en-AU"/>
              </w:rPr>
              <w:t>Seek assistance where required</w:t>
            </w:r>
          </w:p>
        </w:tc>
      </w:tr>
      <w:tr w:rsidR="00A1243D" w:rsidRPr="007E3E3F" w14:paraId="0E8C1ACB" w14:textId="77777777" w:rsidTr="00BB5970">
        <w:tc>
          <w:tcPr>
            <w:tcW w:w="851" w:type="dxa"/>
            <w:vMerge w:val="restart"/>
          </w:tcPr>
          <w:p w14:paraId="3CBD2E26"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3</w:t>
            </w:r>
          </w:p>
        </w:tc>
        <w:tc>
          <w:tcPr>
            <w:tcW w:w="3685" w:type="dxa"/>
            <w:vMerge w:val="restart"/>
          </w:tcPr>
          <w:p w14:paraId="40A03B5A"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Apply technology for learning purposes</w:t>
            </w:r>
          </w:p>
        </w:tc>
        <w:tc>
          <w:tcPr>
            <w:tcW w:w="851" w:type="dxa"/>
          </w:tcPr>
          <w:p w14:paraId="5E11B37A"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3.1</w:t>
            </w:r>
          </w:p>
        </w:tc>
        <w:tc>
          <w:tcPr>
            <w:tcW w:w="4536" w:type="dxa"/>
          </w:tcPr>
          <w:p w14:paraId="681F299B"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Identify specific technology for learning purposes</w:t>
            </w:r>
          </w:p>
        </w:tc>
      </w:tr>
      <w:tr w:rsidR="00A1243D" w:rsidRPr="007E3E3F" w14:paraId="1918DE2E" w14:textId="77777777" w:rsidTr="00BB5970">
        <w:tc>
          <w:tcPr>
            <w:tcW w:w="851" w:type="dxa"/>
            <w:vMerge/>
          </w:tcPr>
          <w:p w14:paraId="2FEC9E69"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3685" w:type="dxa"/>
            <w:vMerge/>
          </w:tcPr>
          <w:p w14:paraId="2385F29F"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851" w:type="dxa"/>
          </w:tcPr>
          <w:p w14:paraId="64B97462"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3.2</w:t>
            </w:r>
          </w:p>
        </w:tc>
        <w:tc>
          <w:tcPr>
            <w:tcW w:w="4536" w:type="dxa"/>
          </w:tcPr>
          <w:p w14:paraId="39B2BD67"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Use technology for a learning activity</w:t>
            </w:r>
          </w:p>
        </w:tc>
      </w:tr>
      <w:tr w:rsidR="00A1243D" w:rsidRPr="007E3E3F" w14:paraId="0B2AA92F" w14:textId="77777777" w:rsidTr="00BB5970">
        <w:trPr>
          <w:trHeight w:val="710"/>
        </w:trPr>
        <w:tc>
          <w:tcPr>
            <w:tcW w:w="851" w:type="dxa"/>
            <w:vMerge/>
          </w:tcPr>
          <w:p w14:paraId="6A10424E"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3685" w:type="dxa"/>
            <w:vMerge/>
          </w:tcPr>
          <w:p w14:paraId="0CCCA200"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851" w:type="dxa"/>
          </w:tcPr>
          <w:p w14:paraId="216F908D"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3.3</w:t>
            </w:r>
          </w:p>
        </w:tc>
        <w:tc>
          <w:tcPr>
            <w:tcW w:w="4536" w:type="dxa"/>
          </w:tcPr>
          <w:p w14:paraId="50092DB0"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Use the technology according to operating instructions</w:t>
            </w:r>
          </w:p>
        </w:tc>
      </w:tr>
      <w:tr w:rsidR="00A1243D" w:rsidRPr="007E3E3F" w14:paraId="51422069" w14:textId="77777777" w:rsidTr="00BB5970">
        <w:tc>
          <w:tcPr>
            <w:tcW w:w="851" w:type="dxa"/>
            <w:vMerge/>
          </w:tcPr>
          <w:p w14:paraId="7EA9274B"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3685" w:type="dxa"/>
            <w:vMerge/>
          </w:tcPr>
          <w:p w14:paraId="3A55636E"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851" w:type="dxa"/>
          </w:tcPr>
          <w:p w14:paraId="78D43E1C"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3.4</w:t>
            </w:r>
          </w:p>
        </w:tc>
        <w:tc>
          <w:tcPr>
            <w:tcW w:w="4536" w:type="dxa"/>
          </w:tcPr>
          <w:p w14:paraId="015FBF7F"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Seek assistance where required</w:t>
            </w:r>
          </w:p>
        </w:tc>
      </w:tr>
      <w:tr w:rsidR="00A1243D" w:rsidRPr="007E3E3F" w14:paraId="7082A10F" w14:textId="77777777" w:rsidTr="00BB5970">
        <w:tc>
          <w:tcPr>
            <w:tcW w:w="851" w:type="dxa"/>
            <w:vMerge w:val="restart"/>
          </w:tcPr>
          <w:p w14:paraId="70E23B9A"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4</w:t>
            </w:r>
          </w:p>
        </w:tc>
        <w:tc>
          <w:tcPr>
            <w:tcW w:w="3685" w:type="dxa"/>
            <w:vMerge w:val="restart"/>
          </w:tcPr>
          <w:p w14:paraId="321577FC" w14:textId="443F215F" w:rsidR="00A1243D" w:rsidRPr="00BF59C9" w:rsidRDefault="00DA65D4"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Interact in online activities safely and responsibly</w:t>
            </w:r>
          </w:p>
        </w:tc>
        <w:tc>
          <w:tcPr>
            <w:tcW w:w="851" w:type="dxa"/>
          </w:tcPr>
          <w:p w14:paraId="7CA8CDE4"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4.1</w:t>
            </w:r>
          </w:p>
        </w:tc>
        <w:tc>
          <w:tcPr>
            <w:tcW w:w="4536" w:type="dxa"/>
          </w:tcPr>
          <w:p w14:paraId="72EFB1BD"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 xml:space="preserve">Identify different ways to interact with others online </w:t>
            </w:r>
          </w:p>
        </w:tc>
      </w:tr>
      <w:tr w:rsidR="00A1243D" w:rsidRPr="007E3E3F" w14:paraId="493796AD" w14:textId="77777777" w:rsidTr="00BB5970">
        <w:tc>
          <w:tcPr>
            <w:tcW w:w="851" w:type="dxa"/>
            <w:vMerge/>
          </w:tcPr>
          <w:p w14:paraId="5E69B0F6"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3685" w:type="dxa"/>
            <w:vMerge/>
          </w:tcPr>
          <w:p w14:paraId="17B6B898"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851" w:type="dxa"/>
          </w:tcPr>
          <w:p w14:paraId="57D44FEC"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4.2</w:t>
            </w:r>
          </w:p>
        </w:tc>
        <w:tc>
          <w:tcPr>
            <w:tcW w:w="4536" w:type="dxa"/>
          </w:tcPr>
          <w:p w14:paraId="070AED20"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 xml:space="preserve">Identify cybersafety issues and risks related to interacting with others online </w:t>
            </w:r>
          </w:p>
        </w:tc>
      </w:tr>
      <w:tr w:rsidR="00A1243D" w:rsidRPr="007E3E3F" w14:paraId="7228B9A2" w14:textId="77777777" w:rsidTr="00BB5970">
        <w:tc>
          <w:tcPr>
            <w:tcW w:w="851" w:type="dxa"/>
            <w:vMerge/>
          </w:tcPr>
          <w:p w14:paraId="749C5192"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3685" w:type="dxa"/>
            <w:vMerge/>
          </w:tcPr>
          <w:p w14:paraId="2BF24F5E"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851" w:type="dxa"/>
          </w:tcPr>
          <w:p w14:paraId="09DB9069"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4.3</w:t>
            </w:r>
          </w:p>
        </w:tc>
        <w:tc>
          <w:tcPr>
            <w:tcW w:w="4536" w:type="dxa"/>
          </w:tcPr>
          <w:p w14:paraId="473FB5A8"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Engage in an online interaction following safety procedures and protocols</w:t>
            </w:r>
          </w:p>
        </w:tc>
      </w:tr>
      <w:tr w:rsidR="00A1243D" w:rsidRPr="007E3E3F" w14:paraId="3C911A3B" w14:textId="77777777" w:rsidTr="00BB5970">
        <w:tc>
          <w:tcPr>
            <w:tcW w:w="851" w:type="dxa"/>
            <w:vMerge/>
          </w:tcPr>
          <w:p w14:paraId="1F666042"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3685" w:type="dxa"/>
            <w:vMerge/>
          </w:tcPr>
          <w:p w14:paraId="358786BD"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851" w:type="dxa"/>
          </w:tcPr>
          <w:p w14:paraId="2B48D46E"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4.4</w:t>
            </w:r>
          </w:p>
        </w:tc>
        <w:tc>
          <w:tcPr>
            <w:tcW w:w="4536" w:type="dxa"/>
          </w:tcPr>
          <w:p w14:paraId="240A5CA6"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 xml:space="preserve">Identify the features of cyberbullying </w:t>
            </w:r>
          </w:p>
        </w:tc>
      </w:tr>
      <w:tr w:rsidR="00A1243D" w:rsidRPr="007E3E3F" w14:paraId="6261E322" w14:textId="77777777" w:rsidTr="00BB5970">
        <w:tc>
          <w:tcPr>
            <w:tcW w:w="851" w:type="dxa"/>
            <w:vMerge/>
          </w:tcPr>
          <w:p w14:paraId="25A81FAE"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3685" w:type="dxa"/>
            <w:vMerge/>
          </w:tcPr>
          <w:p w14:paraId="3DD40C4F"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851" w:type="dxa"/>
          </w:tcPr>
          <w:p w14:paraId="0AE91216"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4.5</w:t>
            </w:r>
          </w:p>
        </w:tc>
        <w:tc>
          <w:tcPr>
            <w:tcW w:w="4536" w:type="dxa"/>
          </w:tcPr>
          <w:p w14:paraId="2A67923C"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Identify strategies to reduce the risks of cyberbullying</w:t>
            </w:r>
          </w:p>
        </w:tc>
      </w:tr>
    </w:tbl>
    <w:p w14:paraId="0A048442" w14:textId="77777777" w:rsidR="00A1243D" w:rsidRPr="00323BA1" w:rsidRDefault="00A1243D" w:rsidP="00A1243D"/>
    <w:tbl>
      <w:tblPr>
        <w:tblStyle w:val="Tablestyle1"/>
        <w:tblW w:w="9918" w:type="dxa"/>
        <w:tblInd w:w="142"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9918"/>
      </w:tblGrid>
      <w:tr w:rsidR="00A1243D" w14:paraId="79E827E4" w14:textId="77777777" w:rsidTr="009B22D4">
        <w:trPr>
          <w:cnfStyle w:val="100000000000" w:firstRow="1" w:lastRow="0" w:firstColumn="0" w:lastColumn="0" w:oddVBand="0" w:evenVBand="0" w:oddHBand="0" w:evenHBand="0" w:firstRowFirstColumn="0" w:firstRowLastColumn="0" w:lastRowFirstColumn="0" w:lastRowLastColumn="0"/>
        </w:trPr>
        <w:tc>
          <w:tcPr>
            <w:tcW w:w="991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A527F3D" w14:textId="77777777" w:rsidR="00A1243D" w:rsidRDefault="00A1243D" w:rsidP="009B22D4">
            <w:pPr>
              <w:pStyle w:val="VRQACourseTemplateTableWhiteHeadRightCol"/>
            </w:pPr>
            <w:r>
              <w:t>Range of conditions</w:t>
            </w:r>
          </w:p>
        </w:tc>
      </w:tr>
      <w:tr w:rsidR="00A1243D" w14:paraId="3E099060" w14:textId="77777777" w:rsidTr="009B22D4">
        <w:tc>
          <w:tcPr>
            <w:tcW w:w="9918" w:type="dxa"/>
          </w:tcPr>
          <w:p w14:paraId="5A4F42C6" w14:textId="7BDE4508" w:rsidR="00A1243D" w:rsidRDefault="00A1243D" w:rsidP="009B22D4">
            <w:pPr>
              <w:pStyle w:val="VRQABodyText"/>
            </w:pPr>
            <w:r>
              <w:t xml:space="preserve">In the context of this </w:t>
            </w:r>
            <w:r w:rsidR="0087430E">
              <w:t>unit,</w:t>
            </w:r>
            <w:r w:rsidR="0087430E" w:rsidRPr="00AC14D9">
              <w:t xml:space="preserve"> essential</w:t>
            </w:r>
            <w:r w:rsidR="00BB5970" w:rsidRPr="00AC14D9">
              <w:t xml:space="preserve"> conditions relate to </w:t>
            </w:r>
            <w:r w:rsidR="00BB5970">
              <w:t xml:space="preserve">safely interacting online </w:t>
            </w:r>
            <w:r w:rsidR="00BB5970" w:rsidRPr="00AC14D9">
              <w:t xml:space="preserve">including support </w:t>
            </w:r>
            <w:r w:rsidR="008C614F">
              <w:t>to identify and manage online</w:t>
            </w:r>
            <w:r w:rsidR="00F327DE">
              <w:t xml:space="preserve"> safety issues and</w:t>
            </w:r>
            <w:r w:rsidR="008C614F">
              <w:t xml:space="preserve"> risks </w:t>
            </w:r>
            <w:r w:rsidR="00BB5970" w:rsidRPr="00AC14D9">
              <w:t>and accessibility needs</w:t>
            </w:r>
            <w:r w:rsidR="008C614F">
              <w:t xml:space="preserve">. </w:t>
            </w:r>
            <w:r w:rsidR="00F327DE">
              <w:t xml:space="preserve">The level of support </w:t>
            </w:r>
            <w:r w:rsidR="00F327DE" w:rsidRPr="00F327DE">
              <w:t>should reflect the cognitive and physical constraints of individual learners</w:t>
            </w:r>
            <w:r w:rsidR="00F327DE">
              <w:t>.</w:t>
            </w:r>
            <w:r w:rsidR="00BB5970" w:rsidRPr="00AC14D9">
              <w:t xml:space="preserve"> </w:t>
            </w:r>
            <w:r w:rsidR="008C614F">
              <w:t>These conditions</w:t>
            </w:r>
            <w:r w:rsidR="00BB5970" w:rsidRPr="00AC14D9">
              <w:t xml:space="preserve"> are essential for the delivery of the course.</w:t>
            </w:r>
            <w:r w:rsidR="00BB5970">
              <w:t xml:space="preserve">  </w:t>
            </w:r>
            <w:r w:rsidR="008C614F">
              <w:t>O</w:t>
            </w:r>
            <w:r>
              <w:t>nline activities and interactions may include</w:t>
            </w:r>
            <w:r w:rsidR="00BE59EC">
              <w:t>,</w:t>
            </w:r>
            <w:r>
              <w:t xml:space="preserve"> engaging with others on social media platforms, online gaming, participating in online forums, blogs, educational platforms. </w:t>
            </w:r>
          </w:p>
          <w:p w14:paraId="6C19EC1B" w14:textId="03117AA0" w:rsidR="00295231" w:rsidRDefault="00295231" w:rsidP="009B22D4">
            <w:pPr>
              <w:pStyle w:val="VRQABodyText"/>
            </w:pPr>
            <w:r w:rsidRPr="00E45C7D">
              <w:t xml:space="preserve">Where the learner has additional complex conditions, alternative or assistive technology devices should be used to support </w:t>
            </w:r>
            <w:r>
              <w:t>delivery</w:t>
            </w:r>
            <w:r w:rsidRPr="00E45C7D">
              <w:t>.</w:t>
            </w:r>
          </w:p>
          <w:p w14:paraId="2079BC85" w14:textId="77777777" w:rsidR="0087430E" w:rsidRDefault="00A1243D" w:rsidP="0087430E">
            <w:pPr>
              <w:pStyle w:val="VRQABullet1"/>
              <w:numPr>
                <w:ilvl w:val="0"/>
                <w:numId w:val="0"/>
              </w:numPr>
            </w:pPr>
            <w:r>
              <w:t>Safety issues and risks when working online may include</w:t>
            </w:r>
            <w:r w:rsidR="00295231">
              <w:t>:</w:t>
            </w:r>
          </w:p>
          <w:p w14:paraId="1C07DE11" w14:textId="3C839F0E" w:rsidR="00A1243D" w:rsidRPr="00FA5D9E" w:rsidRDefault="00A1243D" w:rsidP="0087430E">
            <w:pPr>
              <w:pStyle w:val="VRQABullet1"/>
              <w:numPr>
                <w:ilvl w:val="0"/>
                <w:numId w:val="44"/>
              </w:numPr>
            </w:pPr>
            <w:r w:rsidRPr="00FA5D9E">
              <w:t>breaches in privacy</w:t>
            </w:r>
            <w:r w:rsidR="00BE59EC">
              <w:t>.</w:t>
            </w:r>
          </w:p>
          <w:p w14:paraId="74DEF708" w14:textId="4888A08A" w:rsidR="00A1243D" w:rsidRDefault="008C614F" w:rsidP="00C04E45">
            <w:pPr>
              <w:pStyle w:val="VRQABullet1"/>
            </w:pPr>
            <w:r>
              <w:t>b</w:t>
            </w:r>
            <w:r w:rsidR="00A1243D" w:rsidRPr="00FA5D9E">
              <w:t>ullying</w:t>
            </w:r>
            <w:r w:rsidR="00BE59EC">
              <w:t>.</w:t>
            </w:r>
          </w:p>
          <w:p w14:paraId="28B7EB57" w14:textId="229BA9E9" w:rsidR="00A1243D" w:rsidRPr="00FA5D9E" w:rsidRDefault="00A1243D" w:rsidP="00C04E45">
            <w:pPr>
              <w:pStyle w:val="VRQABullet1"/>
            </w:pPr>
            <w:r w:rsidRPr="00FA5D9E">
              <w:lastRenderedPageBreak/>
              <w:t>identity theft</w:t>
            </w:r>
            <w:r w:rsidR="00BE59EC">
              <w:t>.</w:t>
            </w:r>
          </w:p>
          <w:p w14:paraId="32CC1EC8" w14:textId="48D21EFE" w:rsidR="00A1243D" w:rsidRDefault="00A1243D" w:rsidP="00C04E45">
            <w:pPr>
              <w:pStyle w:val="VRQABullet1"/>
            </w:pPr>
            <w:r w:rsidRPr="00FA5D9E">
              <w:t>online scams</w:t>
            </w:r>
            <w:r>
              <w:t>, hacks, phishing</w:t>
            </w:r>
            <w:r w:rsidR="00BE59EC">
              <w:t>.</w:t>
            </w:r>
          </w:p>
          <w:p w14:paraId="5BC59EA5" w14:textId="22B2CC39" w:rsidR="00A1243D" w:rsidRDefault="00A1243D" w:rsidP="00C04E45">
            <w:pPr>
              <w:pStyle w:val="VRQABullet1"/>
            </w:pPr>
            <w:r w:rsidRPr="00FA5D9E">
              <w:t>physical</w:t>
            </w:r>
            <w:r>
              <w:t xml:space="preserve"> and/or psychological impacts of participating in excessive and prolonged online activities</w:t>
            </w:r>
            <w:r w:rsidR="003F0AE4">
              <w:t>.</w:t>
            </w:r>
          </w:p>
          <w:p w14:paraId="4763FE6D" w14:textId="3C26A8B1" w:rsidR="00A1243D" w:rsidRDefault="00F327DE" w:rsidP="009B22D4">
            <w:pPr>
              <w:pStyle w:val="VRQABodyText"/>
            </w:pPr>
            <w:r>
              <w:t xml:space="preserve">Support must be provided to individual candidates to interact safely and responsibly online. </w:t>
            </w:r>
            <w:r w:rsidR="00A1243D">
              <w:t>Interacting safely and responsibly in online activities include</w:t>
            </w:r>
            <w:r w:rsidR="008C614F">
              <w:t>s</w:t>
            </w:r>
            <w:r w:rsidR="00372330">
              <w:t>:</w:t>
            </w:r>
            <w:r w:rsidR="00A1243D">
              <w:t xml:space="preserve"> </w:t>
            </w:r>
          </w:p>
          <w:p w14:paraId="6224774F" w14:textId="13C274CC" w:rsidR="00A1243D" w:rsidRPr="00C6402B" w:rsidRDefault="00F327DE" w:rsidP="00C04E45">
            <w:pPr>
              <w:pStyle w:val="VRQABullet1"/>
            </w:pPr>
            <w:r>
              <w:t xml:space="preserve">using </w:t>
            </w:r>
            <w:r w:rsidR="00A1243D">
              <w:t>s</w:t>
            </w:r>
            <w:r w:rsidR="00A1243D" w:rsidRPr="00C6402B">
              <w:t xml:space="preserve">afe internet practices </w:t>
            </w:r>
            <w:r w:rsidR="00A1243D">
              <w:t>when interacting online such as:</w:t>
            </w:r>
          </w:p>
          <w:p w14:paraId="2C01F821" w14:textId="3C79C28A" w:rsidR="00A1243D" w:rsidRPr="00C04E45" w:rsidRDefault="00A1243D" w:rsidP="00C04E45">
            <w:pPr>
              <w:pStyle w:val="VRQASubBullet"/>
            </w:pPr>
            <w:r w:rsidRPr="00C04E45">
              <w:t>creating secure/safe passwords and keeping them safe</w:t>
            </w:r>
            <w:r w:rsidR="00BE59EC">
              <w:t>.</w:t>
            </w:r>
          </w:p>
          <w:p w14:paraId="6298C913" w14:textId="26290EA3" w:rsidR="00A1243D" w:rsidRPr="00C04E45" w:rsidRDefault="00A1243D" w:rsidP="00C04E45">
            <w:pPr>
              <w:pStyle w:val="VRQASubBullet"/>
            </w:pPr>
            <w:r w:rsidRPr="00C04E45">
              <w:t>not revealing detailed personal information</w:t>
            </w:r>
            <w:r w:rsidR="00BE59EC">
              <w:t>.</w:t>
            </w:r>
          </w:p>
          <w:p w14:paraId="1A66DBDC" w14:textId="10234947" w:rsidR="00A1243D" w:rsidRPr="00C04E45" w:rsidRDefault="00A1243D" w:rsidP="00C04E45">
            <w:pPr>
              <w:pStyle w:val="VRQASubBullet"/>
            </w:pPr>
            <w:r w:rsidRPr="00C04E45">
              <w:t>not clicking on unknown links</w:t>
            </w:r>
            <w:r w:rsidR="00BE59EC">
              <w:t>.</w:t>
            </w:r>
          </w:p>
          <w:p w14:paraId="770D475B" w14:textId="34BED5E7" w:rsidR="00A1243D" w:rsidRPr="00C04E45" w:rsidRDefault="00A1243D" w:rsidP="00C04E45">
            <w:pPr>
              <w:pStyle w:val="VRQASubBullet"/>
            </w:pPr>
            <w:r w:rsidRPr="00C04E45">
              <w:t>logging out when finished</w:t>
            </w:r>
            <w:r w:rsidR="00BE59EC">
              <w:t>.</w:t>
            </w:r>
          </w:p>
          <w:p w14:paraId="5377765A" w14:textId="40515E4E" w:rsidR="00A1243D" w:rsidRPr="00C04E45" w:rsidRDefault="00A1243D" w:rsidP="00C04E45">
            <w:pPr>
              <w:pStyle w:val="VRQASubBullet"/>
            </w:pPr>
            <w:r w:rsidRPr="00C04E45">
              <w:t>recognising SPAM or phishing</w:t>
            </w:r>
            <w:r w:rsidR="003F0AE4">
              <w:t>.</w:t>
            </w:r>
          </w:p>
          <w:p w14:paraId="2904441F" w14:textId="77777777" w:rsidR="00A1243D" w:rsidRDefault="00A1243D" w:rsidP="00C04E45">
            <w:pPr>
              <w:pStyle w:val="VRQABullet1"/>
            </w:pPr>
            <w:r>
              <w:t xml:space="preserve">interacting responsibly in online activities by following ethical protocols such as digital citizenship </w:t>
            </w:r>
            <w:r w:rsidRPr="00A529DF">
              <w:t>and respectfully engaging with others in online spaces such as:</w:t>
            </w:r>
          </w:p>
          <w:p w14:paraId="23B6228B" w14:textId="1820BFBC" w:rsidR="00A1243D" w:rsidRPr="00C6402B" w:rsidRDefault="00A1243D" w:rsidP="00A1243D">
            <w:pPr>
              <w:pStyle w:val="VRQASubBullet"/>
              <w:keepNext w:val="0"/>
              <w:numPr>
                <w:ilvl w:val="0"/>
                <w:numId w:val="12"/>
              </w:numPr>
              <w:spacing w:before="60" w:line="264" w:lineRule="auto"/>
              <w:ind w:left="1055"/>
            </w:pPr>
            <w:r w:rsidRPr="00C6402B">
              <w:t xml:space="preserve"> respecting others, such as not posting/reposting images without permission</w:t>
            </w:r>
            <w:r w:rsidR="00BE59EC">
              <w:t>.</w:t>
            </w:r>
          </w:p>
          <w:p w14:paraId="1D57FAB3" w14:textId="6A7E63AA" w:rsidR="00A1243D" w:rsidRPr="00C6402B" w:rsidRDefault="00A1243D" w:rsidP="00A1243D">
            <w:pPr>
              <w:pStyle w:val="VRQASubBullet"/>
              <w:keepNext w:val="0"/>
              <w:numPr>
                <w:ilvl w:val="0"/>
                <w:numId w:val="12"/>
              </w:numPr>
              <w:spacing w:before="60" w:line="264" w:lineRule="auto"/>
              <w:ind w:left="1055"/>
            </w:pPr>
            <w:r w:rsidRPr="00C6402B">
              <w:t xml:space="preserve">communicating in a courteous and </w:t>
            </w:r>
            <w:r w:rsidR="00BE59EC" w:rsidRPr="00C6402B">
              <w:t>non-discriminatory</w:t>
            </w:r>
            <w:r w:rsidRPr="00C6402B">
              <w:t xml:space="preserve"> manner</w:t>
            </w:r>
            <w:r w:rsidR="00BE59EC">
              <w:t>.</w:t>
            </w:r>
          </w:p>
          <w:p w14:paraId="53397473" w14:textId="6BAD43A0" w:rsidR="00A1243D" w:rsidRPr="00C6402B" w:rsidRDefault="00A1243D" w:rsidP="00A1243D">
            <w:pPr>
              <w:pStyle w:val="VRQASubBullet"/>
              <w:keepNext w:val="0"/>
              <w:numPr>
                <w:ilvl w:val="0"/>
                <w:numId w:val="12"/>
              </w:numPr>
              <w:spacing w:before="60" w:line="264" w:lineRule="auto"/>
              <w:ind w:left="1055"/>
            </w:pPr>
            <w:r w:rsidRPr="00C6402B">
              <w:t>remembering the nuance, tone of voice, body language, and other non-verbal cues are</w:t>
            </w:r>
            <w:r w:rsidR="00F904F0">
              <w:t xml:space="preserve"> not </w:t>
            </w:r>
            <w:r w:rsidRPr="00C6402B">
              <w:t>evident online so a message may be received differently than anticipated</w:t>
            </w:r>
            <w:r w:rsidR="003F0AE4">
              <w:t>.</w:t>
            </w:r>
          </w:p>
          <w:p w14:paraId="5E354E4C" w14:textId="4A7ACEC3" w:rsidR="00A1243D" w:rsidRDefault="00A1243D" w:rsidP="00C04E45">
            <w:pPr>
              <w:pStyle w:val="VRQABullet1"/>
            </w:pPr>
            <w:r w:rsidRPr="00C6402B">
              <w:t>maintaining empathy for others despite the relative anonymity and physical distance and perceived lack of consequence for own actions</w:t>
            </w:r>
            <w:r w:rsidR="003F0AE4">
              <w:t>.</w:t>
            </w:r>
          </w:p>
        </w:tc>
      </w:tr>
    </w:tbl>
    <w:p w14:paraId="0FF499C1" w14:textId="77777777" w:rsidR="00A1243D" w:rsidRPr="00460B2C" w:rsidRDefault="00A1243D" w:rsidP="00A1243D">
      <w:pPr>
        <w:rPr>
          <w:rFonts w:cs="Arial"/>
          <w:szCs w:val="18"/>
        </w:rPr>
      </w:pPr>
    </w:p>
    <w:tbl>
      <w:tblPr>
        <w:tblStyle w:val="Tablestyle1"/>
        <w:tblW w:w="4865" w:type="pct"/>
        <w:tblInd w:w="142"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825"/>
        <w:gridCol w:w="6094"/>
      </w:tblGrid>
      <w:tr w:rsidR="00A1243D" w:rsidRPr="00E7450B" w14:paraId="6C1F1C88" w14:textId="77777777" w:rsidTr="009B22D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5BB43A7" w14:textId="77777777" w:rsidR="00A1243D" w:rsidRPr="00EA4C69" w:rsidRDefault="00A1243D" w:rsidP="009B22D4">
            <w:pPr>
              <w:pStyle w:val="VRQACourseTemplateTableWhiteHeadRightCol"/>
            </w:pPr>
            <w:r w:rsidRPr="00EA4C69">
              <w:t>Foundation Skills</w:t>
            </w:r>
          </w:p>
        </w:tc>
      </w:tr>
      <w:tr w:rsidR="00A1243D" w:rsidRPr="00E7450B" w14:paraId="274B3375" w14:textId="77777777" w:rsidTr="009B22D4">
        <w:trPr>
          <w:trHeight w:val="363"/>
        </w:trPr>
        <w:tc>
          <w:tcPr>
            <w:tcW w:w="5000" w:type="pct"/>
            <w:gridSpan w:val="2"/>
          </w:tcPr>
          <w:p w14:paraId="00967676" w14:textId="77777777" w:rsidR="00A1243D" w:rsidRPr="00B34C8A" w:rsidRDefault="00A1243D" w:rsidP="009B22D4">
            <w:pPr>
              <w:pStyle w:val="VRQABodyText"/>
            </w:pPr>
            <w:r w:rsidRPr="00EA4C69">
              <w:t>Foundation skills essential to performance are explicit in the performance criteria of this unit of competency</w:t>
            </w:r>
            <w:r>
              <w:t>:</w:t>
            </w:r>
          </w:p>
        </w:tc>
      </w:tr>
      <w:tr w:rsidR="00A1243D" w:rsidRPr="00E7450B" w14:paraId="57E59697" w14:textId="77777777" w:rsidTr="009B22D4">
        <w:trPr>
          <w:trHeight w:val="263"/>
        </w:trPr>
        <w:tc>
          <w:tcPr>
            <w:tcW w:w="1928" w:type="pct"/>
          </w:tcPr>
          <w:p w14:paraId="0B01D7E4" w14:textId="77777777" w:rsidR="00A1243D" w:rsidRPr="002141E1" w:rsidRDefault="00A1243D" w:rsidP="009B22D4">
            <w:pPr>
              <w:pStyle w:val="VRQACourseTemplateLeftHandColumnBlue"/>
            </w:pPr>
            <w:r w:rsidRPr="00896858">
              <w:t>Skill</w:t>
            </w:r>
          </w:p>
        </w:tc>
        <w:tc>
          <w:tcPr>
            <w:tcW w:w="3072" w:type="pct"/>
          </w:tcPr>
          <w:p w14:paraId="60C3F046" w14:textId="77777777" w:rsidR="00A1243D" w:rsidRPr="00EA4C69" w:rsidRDefault="00A1243D" w:rsidP="009B22D4">
            <w:pPr>
              <w:pStyle w:val="VRQACourseTemplateLeftHandColumnBlue"/>
            </w:pPr>
            <w:r w:rsidRPr="00896858">
              <w:t>Description</w:t>
            </w:r>
          </w:p>
        </w:tc>
      </w:tr>
      <w:tr w:rsidR="00A1243D" w:rsidRPr="00E7450B" w14:paraId="4488A478" w14:textId="77777777" w:rsidTr="009B22D4">
        <w:trPr>
          <w:trHeight w:val="340"/>
        </w:trPr>
        <w:tc>
          <w:tcPr>
            <w:tcW w:w="1928" w:type="pct"/>
          </w:tcPr>
          <w:p w14:paraId="1DCF0942" w14:textId="77777777" w:rsidR="00A1243D" w:rsidRPr="001E4101" w:rsidRDefault="00A1243D" w:rsidP="009B22D4">
            <w:pPr>
              <w:pStyle w:val="VRQABodyText"/>
            </w:pPr>
            <w:r w:rsidRPr="001E4101">
              <w:t>Reading skills to:</w:t>
            </w:r>
          </w:p>
        </w:tc>
        <w:tc>
          <w:tcPr>
            <w:tcW w:w="3072" w:type="pct"/>
          </w:tcPr>
          <w:p w14:paraId="2AA2D9C2" w14:textId="4D7C710C" w:rsidR="00A1243D" w:rsidRPr="005D25F5" w:rsidRDefault="00A1243D" w:rsidP="00C04E45">
            <w:pPr>
              <w:pStyle w:val="VRQABullet1"/>
            </w:pPr>
            <w:r w:rsidRPr="00DB6CC4">
              <w:t>follow instructions and procedures for the safe use of the technology</w:t>
            </w:r>
            <w:r w:rsidR="00CD0DA1">
              <w:t>.</w:t>
            </w:r>
          </w:p>
        </w:tc>
      </w:tr>
      <w:tr w:rsidR="00A1243D" w:rsidRPr="00E7450B" w14:paraId="2FDEAC1E" w14:textId="77777777" w:rsidTr="009B22D4">
        <w:trPr>
          <w:trHeight w:val="340"/>
        </w:trPr>
        <w:tc>
          <w:tcPr>
            <w:tcW w:w="1928" w:type="pct"/>
          </w:tcPr>
          <w:p w14:paraId="491A63E3" w14:textId="77777777" w:rsidR="00A1243D" w:rsidRPr="001E4101" w:rsidRDefault="00A1243D" w:rsidP="009B22D4">
            <w:pPr>
              <w:pStyle w:val="VRQABodyText"/>
            </w:pPr>
            <w:r w:rsidRPr="001E4101">
              <w:t>Oral communication skills to:</w:t>
            </w:r>
          </w:p>
        </w:tc>
        <w:tc>
          <w:tcPr>
            <w:tcW w:w="3072" w:type="pct"/>
          </w:tcPr>
          <w:p w14:paraId="1476E292" w14:textId="3A09C33C" w:rsidR="00A1243D" w:rsidRPr="001E4101" w:rsidRDefault="00A1243D" w:rsidP="00C04E45">
            <w:pPr>
              <w:pStyle w:val="VRQABullet1"/>
            </w:pPr>
            <w:r w:rsidRPr="00DB6CC4">
              <w:t>participate in electronic communication and interactions</w:t>
            </w:r>
            <w:r w:rsidR="00CD0DA1">
              <w:t>.</w:t>
            </w:r>
          </w:p>
        </w:tc>
      </w:tr>
      <w:tr w:rsidR="00A1243D" w:rsidRPr="00E7450B" w14:paraId="5B1FBDB0" w14:textId="77777777" w:rsidTr="009B22D4">
        <w:trPr>
          <w:trHeight w:val="340"/>
        </w:trPr>
        <w:tc>
          <w:tcPr>
            <w:tcW w:w="1928" w:type="pct"/>
          </w:tcPr>
          <w:p w14:paraId="0C7DD3C4" w14:textId="77777777" w:rsidR="00A1243D" w:rsidRPr="001E4101" w:rsidRDefault="00A1243D" w:rsidP="009B22D4">
            <w:pPr>
              <w:pStyle w:val="VRQABodyText"/>
            </w:pPr>
            <w:r w:rsidRPr="001E4101">
              <w:t>Problem-solving skills to:</w:t>
            </w:r>
          </w:p>
        </w:tc>
        <w:tc>
          <w:tcPr>
            <w:tcW w:w="3072" w:type="pct"/>
          </w:tcPr>
          <w:p w14:paraId="5231CA03" w14:textId="2393A187" w:rsidR="00A1243D" w:rsidRPr="001E4101" w:rsidRDefault="00A1243D" w:rsidP="00C04E45">
            <w:pPr>
              <w:pStyle w:val="VRQABullet1"/>
            </w:pPr>
            <w:r w:rsidRPr="00DB6CC4">
              <w:t>identify technology suitable for identified needs</w:t>
            </w:r>
            <w:r w:rsidR="00CD0DA1">
              <w:t>.</w:t>
            </w:r>
          </w:p>
        </w:tc>
      </w:tr>
      <w:tr w:rsidR="00A1243D" w:rsidRPr="00E7450B" w14:paraId="3E594E58" w14:textId="77777777" w:rsidTr="009B22D4">
        <w:trPr>
          <w:trHeight w:val="340"/>
        </w:trPr>
        <w:tc>
          <w:tcPr>
            <w:tcW w:w="1928" w:type="pct"/>
          </w:tcPr>
          <w:p w14:paraId="6BBCF8A7" w14:textId="77777777" w:rsidR="00A1243D" w:rsidRPr="001E4101" w:rsidRDefault="00A1243D" w:rsidP="009B22D4">
            <w:pPr>
              <w:pStyle w:val="VRQABodyText"/>
            </w:pPr>
            <w:r w:rsidRPr="001E4101">
              <w:t>Self-management skills to:</w:t>
            </w:r>
          </w:p>
        </w:tc>
        <w:tc>
          <w:tcPr>
            <w:tcW w:w="3072" w:type="pct"/>
          </w:tcPr>
          <w:p w14:paraId="4B9C1834" w14:textId="71A86B84" w:rsidR="00A1243D" w:rsidRPr="001E4101" w:rsidRDefault="00A1243D" w:rsidP="00C04E45">
            <w:pPr>
              <w:pStyle w:val="VRQABullet1"/>
            </w:pPr>
            <w:r w:rsidRPr="00DB6CC4">
              <w:t>use the technology responsibly</w:t>
            </w:r>
            <w:r w:rsidR="00CD0DA1">
              <w:t>.</w:t>
            </w:r>
          </w:p>
        </w:tc>
      </w:tr>
      <w:tr w:rsidR="00A1243D" w:rsidRPr="00E7450B" w14:paraId="1742FC54" w14:textId="77777777" w:rsidTr="009B22D4">
        <w:trPr>
          <w:trHeight w:val="444"/>
        </w:trPr>
        <w:tc>
          <w:tcPr>
            <w:tcW w:w="1928" w:type="pct"/>
          </w:tcPr>
          <w:p w14:paraId="031F5C71" w14:textId="77777777" w:rsidR="00A1243D" w:rsidRPr="001E4101" w:rsidRDefault="00A1243D" w:rsidP="009B22D4">
            <w:pPr>
              <w:pStyle w:val="VRQABodyText"/>
            </w:pPr>
            <w:r w:rsidRPr="001E4101">
              <w:lastRenderedPageBreak/>
              <w:t>Digital literacy skills to:</w:t>
            </w:r>
          </w:p>
        </w:tc>
        <w:tc>
          <w:tcPr>
            <w:tcW w:w="3072" w:type="pct"/>
          </w:tcPr>
          <w:p w14:paraId="6529FFB0" w14:textId="65319EFC" w:rsidR="00A1243D" w:rsidRPr="001E4101" w:rsidRDefault="00A1243D" w:rsidP="00C04E45">
            <w:pPr>
              <w:pStyle w:val="VRQABullet1"/>
            </w:pPr>
            <w:r>
              <w:t>to interpret and respond to digital information and interact appropriately for purpose and audience</w:t>
            </w:r>
            <w:r w:rsidR="00CD0DA1">
              <w:t>.</w:t>
            </w:r>
          </w:p>
        </w:tc>
      </w:tr>
    </w:tbl>
    <w:p w14:paraId="7FD6D085" w14:textId="77777777" w:rsidR="00A1243D" w:rsidRDefault="00A1243D" w:rsidP="00A1243D"/>
    <w:tbl>
      <w:tblPr>
        <w:tblStyle w:val="Tablestyle1"/>
        <w:tblW w:w="9923" w:type="dxa"/>
        <w:tblInd w:w="142"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398"/>
        <w:gridCol w:w="3398"/>
        <w:gridCol w:w="3127"/>
      </w:tblGrid>
      <w:tr w:rsidR="00A1243D" w14:paraId="7DECE55B" w14:textId="77777777" w:rsidTr="009B22D4">
        <w:trPr>
          <w:cnfStyle w:val="100000000000" w:firstRow="1" w:lastRow="0" w:firstColumn="0" w:lastColumn="0" w:oddVBand="0" w:evenVBand="0" w:oddHBand="0" w:evenHBand="0" w:firstRowFirstColumn="0" w:firstRowLastColumn="0" w:lastRowFirstColumn="0" w:lastRowLastColumn="0"/>
        </w:trPr>
        <w:tc>
          <w:tcPr>
            <w:tcW w:w="9923"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F0A6C62" w14:textId="77777777" w:rsidR="00A1243D" w:rsidRDefault="00A1243D" w:rsidP="00C04E45">
            <w:pPr>
              <w:pStyle w:val="VRQACourseTemplateTableWhiteHeadRightCol"/>
              <w:keepNext/>
            </w:pPr>
            <w:r>
              <w:t>Unit mapping</w:t>
            </w:r>
          </w:p>
        </w:tc>
      </w:tr>
      <w:tr w:rsidR="00A1243D" w14:paraId="29EB143D" w14:textId="77777777" w:rsidTr="009B22D4">
        <w:tc>
          <w:tcPr>
            <w:tcW w:w="3398" w:type="dxa"/>
          </w:tcPr>
          <w:p w14:paraId="0427DAB5" w14:textId="77777777" w:rsidR="00A1243D" w:rsidRDefault="00A1243D" w:rsidP="00C04E45">
            <w:pPr>
              <w:pStyle w:val="VRQABodyText"/>
              <w:keepNext/>
            </w:pPr>
            <w:r>
              <w:t>Current version</w:t>
            </w:r>
          </w:p>
        </w:tc>
        <w:tc>
          <w:tcPr>
            <w:tcW w:w="3398" w:type="dxa"/>
          </w:tcPr>
          <w:p w14:paraId="07FE14F8" w14:textId="77777777" w:rsidR="00A1243D" w:rsidRDefault="00A1243D" w:rsidP="00C04E45">
            <w:pPr>
              <w:pStyle w:val="VRQABodyText"/>
              <w:keepNext/>
            </w:pPr>
            <w:r>
              <w:t>Previous version</w:t>
            </w:r>
          </w:p>
        </w:tc>
        <w:tc>
          <w:tcPr>
            <w:tcW w:w="3127" w:type="dxa"/>
          </w:tcPr>
          <w:p w14:paraId="39771EF3" w14:textId="77777777" w:rsidR="00A1243D" w:rsidRDefault="00A1243D" w:rsidP="00C04E45">
            <w:pPr>
              <w:pStyle w:val="VRQABodyText"/>
              <w:keepNext/>
            </w:pPr>
            <w:r>
              <w:t>Comments</w:t>
            </w:r>
          </w:p>
        </w:tc>
      </w:tr>
      <w:tr w:rsidR="00A1243D" w14:paraId="0A8E1B72" w14:textId="77777777" w:rsidTr="009B22D4">
        <w:tc>
          <w:tcPr>
            <w:tcW w:w="3398" w:type="dxa"/>
          </w:tcPr>
          <w:p w14:paraId="3A743856" w14:textId="4F5CF419" w:rsidR="00A1243D" w:rsidRPr="007A4216" w:rsidRDefault="00A1243D" w:rsidP="009B22D4">
            <w:pPr>
              <w:pStyle w:val="VRQABodyText"/>
            </w:pPr>
            <w:r w:rsidRPr="007A4216">
              <w:t>VU</w:t>
            </w:r>
            <w:r w:rsidR="00DA65D4">
              <w:t>24046</w:t>
            </w:r>
            <w:r w:rsidRPr="007A4216">
              <w:t xml:space="preserve"> Use technology for </w:t>
            </w:r>
            <w:r>
              <w:t xml:space="preserve">everyday </w:t>
            </w:r>
            <w:r w:rsidRPr="007A4216">
              <w:t>purposes</w:t>
            </w:r>
          </w:p>
        </w:tc>
        <w:tc>
          <w:tcPr>
            <w:tcW w:w="3398" w:type="dxa"/>
          </w:tcPr>
          <w:p w14:paraId="17A1FC5C" w14:textId="77777777" w:rsidR="00A1243D" w:rsidRPr="007A4216" w:rsidRDefault="00A1243D" w:rsidP="009B22D4">
            <w:pPr>
              <w:pStyle w:val="VRQABodyText"/>
            </w:pPr>
            <w:r w:rsidRPr="007A4216">
              <w:t>VU23039 Use technology for a range of purposes</w:t>
            </w:r>
          </w:p>
        </w:tc>
        <w:tc>
          <w:tcPr>
            <w:tcW w:w="3127" w:type="dxa"/>
          </w:tcPr>
          <w:p w14:paraId="3C5B02FB" w14:textId="77777777" w:rsidR="00A1243D" w:rsidRPr="007A4216" w:rsidRDefault="00A1243D" w:rsidP="009B22D4">
            <w:pPr>
              <w:pStyle w:val="VRQABodyText"/>
            </w:pPr>
            <w:r w:rsidRPr="007A4216">
              <w:t>Equivalent</w:t>
            </w:r>
          </w:p>
        </w:tc>
      </w:tr>
    </w:tbl>
    <w:p w14:paraId="08BFAA1A" w14:textId="77777777" w:rsidR="00A1243D" w:rsidRDefault="00A1243D" w:rsidP="00A1243D"/>
    <w:p w14:paraId="3BED5813" w14:textId="77777777" w:rsidR="00A1243D" w:rsidRDefault="00A1243D" w:rsidP="00A1243D">
      <w:r>
        <w:br w:type="page"/>
      </w:r>
    </w:p>
    <w:tbl>
      <w:tblPr>
        <w:tblStyle w:val="Tablestyle1"/>
        <w:tblW w:w="4862" w:type="pct"/>
        <w:tblInd w:w="142"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ayout w:type="fixed"/>
        <w:tblLook w:val="04A0" w:firstRow="1" w:lastRow="0" w:firstColumn="1" w:lastColumn="0" w:noHBand="0" w:noVBand="1"/>
      </w:tblPr>
      <w:tblGrid>
        <w:gridCol w:w="2286"/>
        <w:gridCol w:w="7627"/>
      </w:tblGrid>
      <w:tr w:rsidR="00A1243D" w:rsidRPr="0071490E" w14:paraId="32F17454" w14:textId="77777777" w:rsidTr="005A1A07">
        <w:trPr>
          <w:cnfStyle w:val="100000000000" w:firstRow="1" w:lastRow="0" w:firstColumn="0" w:lastColumn="0" w:oddVBand="0" w:evenVBand="0" w:oddHBand="0" w:evenHBand="0" w:firstRowFirstColumn="0" w:firstRowLastColumn="0" w:lastRowFirstColumn="0" w:lastRowLastColumn="0"/>
          <w:trHeight w:val="728"/>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B58A653" w14:textId="77777777" w:rsidR="00A1243D" w:rsidRPr="000B4A2C" w:rsidRDefault="00A1243D" w:rsidP="009B22D4">
            <w:pPr>
              <w:pStyle w:val="VRQACourseTemplateTableWhiteHeadRightCol"/>
            </w:pPr>
            <w:r w:rsidRPr="00470AA1">
              <w:lastRenderedPageBreak/>
              <w:t>Assessment</w:t>
            </w:r>
            <w:r w:rsidRPr="000B4A2C">
              <w:t xml:space="preserve"> Requirements Template</w:t>
            </w:r>
          </w:p>
        </w:tc>
      </w:tr>
      <w:tr w:rsidR="00A1243D" w:rsidRPr="00E7450B" w14:paraId="2018831F" w14:textId="77777777" w:rsidTr="009B22D4">
        <w:trPr>
          <w:trHeight w:val="561"/>
        </w:trPr>
        <w:tc>
          <w:tcPr>
            <w:tcW w:w="1153" w:type="pct"/>
          </w:tcPr>
          <w:p w14:paraId="74087A80" w14:textId="77777777" w:rsidR="00A1243D" w:rsidRPr="00E53476" w:rsidRDefault="00A1243D" w:rsidP="009B22D4">
            <w:pPr>
              <w:pStyle w:val="VRQACourseTemplateLeftHandColumnBlueNoHanging"/>
            </w:pPr>
            <w:r w:rsidRPr="00E53476">
              <w:t>Title</w:t>
            </w:r>
          </w:p>
        </w:tc>
        <w:tc>
          <w:tcPr>
            <w:tcW w:w="3847" w:type="pct"/>
          </w:tcPr>
          <w:p w14:paraId="0450855A" w14:textId="52797E7F" w:rsidR="00A1243D" w:rsidRPr="000B4A2C" w:rsidRDefault="00A1243D" w:rsidP="009B22D4">
            <w:pPr>
              <w:pStyle w:val="VRQABodyText"/>
            </w:pPr>
            <w:r w:rsidRPr="00A27858">
              <w:t>Assessment Requirements for</w:t>
            </w:r>
            <w:r>
              <w:t xml:space="preserve"> </w:t>
            </w:r>
            <w:r w:rsidR="00DA65D4" w:rsidRPr="007A4216">
              <w:t>VU</w:t>
            </w:r>
            <w:r w:rsidR="00DA65D4">
              <w:t>24046</w:t>
            </w:r>
            <w:r w:rsidRPr="007A4216">
              <w:t xml:space="preserve"> Use technology for</w:t>
            </w:r>
            <w:r>
              <w:t xml:space="preserve"> everyday</w:t>
            </w:r>
            <w:r w:rsidRPr="007A4216">
              <w:t xml:space="preserve"> purposes</w:t>
            </w:r>
            <w:r w:rsidR="0081768F">
              <w:t>.</w:t>
            </w:r>
          </w:p>
        </w:tc>
      </w:tr>
      <w:tr w:rsidR="00A1243D" w:rsidRPr="00E7450B" w14:paraId="0378C80C" w14:textId="77777777" w:rsidTr="009B22D4">
        <w:trPr>
          <w:trHeight w:val="2703"/>
        </w:trPr>
        <w:tc>
          <w:tcPr>
            <w:tcW w:w="1153" w:type="pct"/>
          </w:tcPr>
          <w:p w14:paraId="676B034B" w14:textId="77777777" w:rsidR="00A1243D" w:rsidRPr="00E53476" w:rsidRDefault="00A1243D" w:rsidP="009B22D4">
            <w:pPr>
              <w:pStyle w:val="VRQACourseTemplateLeftHandColumnBlueNoHanging"/>
            </w:pPr>
            <w:r w:rsidRPr="00E53476">
              <w:t>Performance Evidence</w:t>
            </w:r>
          </w:p>
        </w:tc>
        <w:tc>
          <w:tcPr>
            <w:tcW w:w="3847" w:type="pct"/>
          </w:tcPr>
          <w:p w14:paraId="0F6A3595" w14:textId="77777777" w:rsidR="00A1243D" w:rsidRDefault="00A1243D" w:rsidP="009B22D4">
            <w:pPr>
              <w:pStyle w:val="VRQABodyText"/>
            </w:pPr>
            <w:r w:rsidRPr="00603C28">
              <w:t xml:space="preserve">The candidate must demonstrate the ability to complete tasks outlined in the elements and performance criteria of this unit. </w:t>
            </w:r>
          </w:p>
          <w:p w14:paraId="789646BA" w14:textId="77777777" w:rsidR="00A1243D" w:rsidRDefault="00A1243D" w:rsidP="009B22D4">
            <w:pPr>
              <w:pStyle w:val="VRQABodyText"/>
            </w:pPr>
            <w:r w:rsidRPr="00603C28">
              <w:t>Assessment must confirm the ability to:</w:t>
            </w:r>
          </w:p>
          <w:p w14:paraId="38245737" w14:textId="4A44BAC5" w:rsidR="00A1243D" w:rsidRDefault="00C73A75" w:rsidP="00C04E45">
            <w:pPr>
              <w:pStyle w:val="VRQABullet1"/>
            </w:pPr>
            <w:r>
              <w:t xml:space="preserve">interact safely online to </w:t>
            </w:r>
            <w:r w:rsidR="00A1243D">
              <w:t>use at least three different types of technology safely and responsibly to:</w:t>
            </w:r>
          </w:p>
          <w:p w14:paraId="6532A661" w14:textId="7ADEFF04" w:rsidR="00A1243D" w:rsidRDefault="00A1243D" w:rsidP="00A1243D">
            <w:pPr>
              <w:pStyle w:val="VRQASubBullet"/>
              <w:keepNext w:val="0"/>
              <w:numPr>
                <w:ilvl w:val="0"/>
                <w:numId w:val="12"/>
              </w:numPr>
              <w:spacing w:before="60" w:line="264" w:lineRule="auto"/>
              <w:ind w:left="1055"/>
            </w:pPr>
            <w:r>
              <w:t xml:space="preserve">successfully complete </w:t>
            </w:r>
            <w:r w:rsidR="00B5501A">
              <w:t>one</w:t>
            </w:r>
            <w:r w:rsidR="00F327DE">
              <w:t xml:space="preserve"> online</w:t>
            </w:r>
            <w:r>
              <w:t xml:space="preserve"> activity relevant to own personal needs</w:t>
            </w:r>
            <w:r w:rsidR="0081768F">
              <w:t>.</w:t>
            </w:r>
          </w:p>
          <w:p w14:paraId="6325C96D" w14:textId="0FF61D5E" w:rsidR="00A1243D" w:rsidRDefault="00A1243D" w:rsidP="00A1243D">
            <w:pPr>
              <w:pStyle w:val="VRQASubBullet"/>
              <w:keepNext w:val="0"/>
              <w:numPr>
                <w:ilvl w:val="0"/>
                <w:numId w:val="12"/>
              </w:numPr>
              <w:spacing w:before="60" w:line="264" w:lineRule="auto"/>
              <w:ind w:left="1055"/>
            </w:pPr>
            <w:r>
              <w:t>participate in two learning activities</w:t>
            </w:r>
            <w:r w:rsidR="003F0AE4">
              <w:t>.</w:t>
            </w:r>
          </w:p>
          <w:p w14:paraId="3BAD53E8" w14:textId="7E3CCAE7" w:rsidR="00A1243D" w:rsidRPr="000B4A2C" w:rsidRDefault="00A1243D" w:rsidP="00C04E45">
            <w:pPr>
              <w:pStyle w:val="VRQABullet1"/>
            </w:pPr>
            <w:r>
              <w:t>identify and use strategies to reduce</w:t>
            </w:r>
            <w:r w:rsidR="008E4B16">
              <w:t xml:space="preserve"> online</w:t>
            </w:r>
            <w:r w:rsidR="00F327DE">
              <w:t xml:space="preserve"> safety</w:t>
            </w:r>
            <w:r>
              <w:t xml:space="preserve"> risks in the above interactions</w:t>
            </w:r>
            <w:r w:rsidR="003F0AE4">
              <w:t>.</w:t>
            </w:r>
          </w:p>
        </w:tc>
      </w:tr>
      <w:tr w:rsidR="00A1243D" w:rsidRPr="00E7450B" w14:paraId="023EE70B" w14:textId="77777777" w:rsidTr="009B22D4">
        <w:trPr>
          <w:trHeight w:val="561"/>
        </w:trPr>
        <w:tc>
          <w:tcPr>
            <w:tcW w:w="1153" w:type="pct"/>
          </w:tcPr>
          <w:p w14:paraId="4B9F22E4" w14:textId="77777777" w:rsidR="00A1243D" w:rsidRPr="00E53476" w:rsidRDefault="00A1243D" w:rsidP="009B22D4">
            <w:pPr>
              <w:pStyle w:val="VRQACourseTemplateLeftHandColumnBlueNoHanging"/>
            </w:pPr>
            <w:r w:rsidRPr="00E53476">
              <w:t>Knowledge Evidence</w:t>
            </w:r>
          </w:p>
        </w:tc>
        <w:tc>
          <w:tcPr>
            <w:tcW w:w="3847" w:type="pct"/>
          </w:tcPr>
          <w:p w14:paraId="330A56F3" w14:textId="77777777" w:rsidR="00A1243D" w:rsidRDefault="00A1243D" w:rsidP="009B22D4">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w:t>
            </w:r>
          </w:p>
          <w:p w14:paraId="2EB6851D" w14:textId="77777777" w:rsidR="00A1243D" w:rsidRDefault="00A1243D" w:rsidP="009B22D4">
            <w:pPr>
              <w:pStyle w:val="VRQABodyText"/>
            </w:pPr>
            <w:r>
              <w:t>This includes knowledge of:</w:t>
            </w:r>
          </w:p>
          <w:p w14:paraId="2B1D8566" w14:textId="6FD1565E" w:rsidR="00A1243D" w:rsidRPr="00DB6CC4" w:rsidRDefault="00A1243D" w:rsidP="00C04E45">
            <w:pPr>
              <w:pStyle w:val="VRQABullet1"/>
            </w:pPr>
            <w:r w:rsidRPr="00DB6CC4">
              <w:t>benefits and risks in using technology</w:t>
            </w:r>
            <w:r w:rsidR="003F0AE4">
              <w:t>.</w:t>
            </w:r>
          </w:p>
          <w:p w14:paraId="2693680F" w14:textId="4CEB4F55" w:rsidR="00A1243D" w:rsidRPr="00DB6CC4" w:rsidRDefault="00A1243D" w:rsidP="00C04E45">
            <w:pPr>
              <w:pStyle w:val="VRQABullet1"/>
            </w:pPr>
            <w:r w:rsidRPr="00DB6CC4">
              <w:t>sources of information and support about different types of technology and applications</w:t>
            </w:r>
            <w:r w:rsidR="003F0AE4">
              <w:t>.</w:t>
            </w:r>
          </w:p>
          <w:p w14:paraId="000BBE4D" w14:textId="7A4F3B07" w:rsidR="00A1243D" w:rsidRPr="00DB6CC4" w:rsidRDefault="00A1243D" w:rsidP="00C04E45">
            <w:pPr>
              <w:pStyle w:val="VRQABullet1"/>
            </w:pPr>
            <w:r w:rsidRPr="00DB6CC4">
              <w:t xml:space="preserve">safety considerations and responsibilities when </w:t>
            </w:r>
            <w:r>
              <w:t>engaging in online activities and using technology</w:t>
            </w:r>
            <w:r w:rsidR="003F0AE4">
              <w:t>.</w:t>
            </w:r>
          </w:p>
          <w:p w14:paraId="5D9041F3" w14:textId="4C9882DD" w:rsidR="00A1243D" w:rsidRPr="000B4A2C" w:rsidRDefault="00A1243D" w:rsidP="00C04E45">
            <w:pPr>
              <w:pStyle w:val="VRQABullet1"/>
              <w:rPr>
                <w:lang w:val="en"/>
              </w:rPr>
            </w:pPr>
            <w:r w:rsidRPr="00DB6CC4">
              <w:t>sources of support for cyberbullying</w:t>
            </w:r>
            <w:r w:rsidR="003F0AE4">
              <w:t>.</w:t>
            </w:r>
          </w:p>
        </w:tc>
      </w:tr>
      <w:tr w:rsidR="00A1243D" w:rsidRPr="00E7450B" w14:paraId="250A5C9E" w14:textId="77777777" w:rsidTr="009B22D4">
        <w:trPr>
          <w:trHeight w:val="561"/>
        </w:trPr>
        <w:tc>
          <w:tcPr>
            <w:tcW w:w="1153" w:type="pct"/>
          </w:tcPr>
          <w:p w14:paraId="423230FE" w14:textId="77777777" w:rsidR="00A1243D" w:rsidRPr="00E53476" w:rsidRDefault="00A1243D" w:rsidP="009B22D4">
            <w:pPr>
              <w:pStyle w:val="VRQACourseTemplateLeftHandColumnBlueNoHanging"/>
            </w:pPr>
            <w:r w:rsidRPr="00E53476">
              <w:t>Assessment Conditions</w:t>
            </w:r>
          </w:p>
        </w:tc>
        <w:tc>
          <w:tcPr>
            <w:tcW w:w="3847" w:type="pct"/>
          </w:tcPr>
          <w:p w14:paraId="1A8E4942" w14:textId="77777777" w:rsidR="00A1243D" w:rsidRDefault="00A1243D" w:rsidP="009B22D4">
            <w:pPr>
              <w:pStyle w:val="VRQABodyText"/>
            </w:pPr>
            <w:r w:rsidRPr="00E100E0">
              <w:t>Assessment must ensure</w:t>
            </w:r>
            <w:r>
              <w:t xml:space="preserve"> access to</w:t>
            </w:r>
            <w:r w:rsidRPr="00E100E0">
              <w:t>:</w:t>
            </w:r>
          </w:p>
          <w:p w14:paraId="5F9D304F" w14:textId="11E133ED" w:rsidR="00A1243D" w:rsidRPr="00FA5D9E" w:rsidRDefault="00A1243D" w:rsidP="00C04E45">
            <w:pPr>
              <w:pStyle w:val="VRQABullet1"/>
            </w:pPr>
            <w:r w:rsidRPr="00FA5D9E">
              <w:t>technology for personal and learning needs</w:t>
            </w:r>
            <w:r w:rsidR="003F0AE4">
              <w:t>.</w:t>
            </w:r>
          </w:p>
          <w:p w14:paraId="2C531D8B" w14:textId="0791C432" w:rsidR="00A1243D" w:rsidRPr="00FA5D9E" w:rsidRDefault="00A1243D" w:rsidP="00C04E45">
            <w:pPr>
              <w:pStyle w:val="VRQABullet1"/>
            </w:pPr>
            <w:r w:rsidRPr="00FA5D9E">
              <w:t>information about the risks of using technology</w:t>
            </w:r>
            <w:r w:rsidR="003F0AE4">
              <w:t>.</w:t>
            </w:r>
          </w:p>
          <w:p w14:paraId="0BA124FB" w14:textId="3BAD2973" w:rsidR="00A1243D" w:rsidRPr="00FA5D9E" w:rsidRDefault="00A1243D" w:rsidP="00C04E45">
            <w:pPr>
              <w:pStyle w:val="VRQABullet1"/>
            </w:pPr>
            <w:r w:rsidRPr="00FA5D9E">
              <w:t xml:space="preserve">assessment tasks which </w:t>
            </w:r>
            <w:r>
              <w:t>are relevant and in a familiar context for the learner</w:t>
            </w:r>
            <w:r w:rsidR="003F0AE4">
              <w:t>.</w:t>
            </w:r>
          </w:p>
          <w:p w14:paraId="40146F99" w14:textId="3E43BB18" w:rsidR="00A1243D" w:rsidRDefault="00A1243D" w:rsidP="00C04E45">
            <w:pPr>
              <w:pStyle w:val="VRQABullet1"/>
            </w:pPr>
            <w:r>
              <w:t>access to an appropriate support person</w:t>
            </w:r>
            <w:r w:rsidR="003F0AE4">
              <w:t>.</w:t>
            </w:r>
          </w:p>
          <w:p w14:paraId="6B0A262F" w14:textId="77777777" w:rsidR="00A1243D" w:rsidRDefault="00A1243D" w:rsidP="009B22D4">
            <w:pPr>
              <w:pStyle w:val="VRQABodyText"/>
            </w:pPr>
            <w:r>
              <w:t>At this level the learner:</w:t>
            </w:r>
          </w:p>
          <w:p w14:paraId="4A07F894" w14:textId="5E7DF840" w:rsidR="00A1243D" w:rsidRPr="00E100E0" w:rsidRDefault="00A1243D" w:rsidP="00C04E45">
            <w:pPr>
              <w:pStyle w:val="VRQABullet1"/>
            </w:pPr>
            <w:r w:rsidRPr="00C04E45">
              <w:t>can work alongside an expert/mentor where prompting and advice can be provided.</w:t>
            </w:r>
          </w:p>
          <w:p w14:paraId="2ED82F7E" w14:textId="77777777" w:rsidR="00A1243D" w:rsidRPr="00E100E0" w:rsidRDefault="00A1243D" w:rsidP="009B22D4">
            <w:pPr>
              <w:pStyle w:val="VRQABodyText"/>
            </w:pPr>
            <w:r w:rsidRPr="00824BD0">
              <w:t xml:space="preserve">Where the learner has additional complex conditions, alternative or assistive technology devices </w:t>
            </w:r>
            <w:r>
              <w:t>should</w:t>
            </w:r>
            <w:r w:rsidRPr="00824BD0">
              <w:t xml:space="preserve"> be used to support assessment.</w:t>
            </w:r>
          </w:p>
          <w:p w14:paraId="36A2B390" w14:textId="77777777" w:rsidR="00A1243D" w:rsidRPr="005B4FCB" w:rsidRDefault="00A1243D" w:rsidP="005A1A07">
            <w:pPr>
              <w:pStyle w:val="Bodycopy"/>
              <w:keepNext/>
              <w:rPr>
                <w:b/>
                <w:bCs/>
              </w:rPr>
            </w:pPr>
            <w:r w:rsidRPr="005B4FCB">
              <w:rPr>
                <w:b/>
                <w:bCs/>
              </w:rPr>
              <w:lastRenderedPageBreak/>
              <w:t>Assessor requirements</w:t>
            </w:r>
          </w:p>
          <w:p w14:paraId="1ACF7D65" w14:textId="77777777" w:rsidR="00A1243D" w:rsidRPr="000B4A2C" w:rsidRDefault="00A1243D" w:rsidP="009B22D4">
            <w:pPr>
              <w:pStyle w:val="VRQABodyText"/>
            </w:pPr>
            <w:r w:rsidRPr="004071B7">
              <w:t xml:space="preserve">Assessors of this unit must have demonstrable expertise in teaching and assessing in the </w:t>
            </w:r>
            <w:r>
              <w:t>S</w:t>
            </w:r>
            <w:r w:rsidRPr="004071B7">
              <w:t xml:space="preserve">pecial </w:t>
            </w:r>
            <w:r>
              <w:t>E</w:t>
            </w:r>
            <w:r w:rsidRPr="004071B7">
              <w:t xml:space="preserve">ducation field. </w:t>
            </w:r>
            <w:r w:rsidRPr="00A8762C">
              <w:t>Refer to Section B6.2 for further information on meeting the assessor requirements.</w:t>
            </w:r>
          </w:p>
        </w:tc>
      </w:tr>
    </w:tbl>
    <w:p w14:paraId="198FD378" w14:textId="77777777" w:rsidR="00A1243D" w:rsidRDefault="00A1243D" w:rsidP="00A1243D">
      <w:pPr>
        <w:rPr>
          <w:lang w:val="en-GB"/>
        </w:rPr>
        <w:sectPr w:rsidR="00A1243D" w:rsidSect="005B4FCB">
          <w:headerReference w:type="even" r:id="rId65"/>
          <w:headerReference w:type="default" r:id="rId66"/>
          <w:headerReference w:type="first" r:id="rId67"/>
          <w:pgSz w:w="11900" w:h="16840"/>
          <w:pgMar w:top="1985" w:right="845" w:bottom="851" w:left="851" w:header="426" w:footer="0" w:gutter="0"/>
          <w:cols w:space="227"/>
          <w:docGrid w:linePitch="360"/>
        </w:sectPr>
      </w:pPr>
    </w:p>
    <w:tbl>
      <w:tblPr>
        <w:tblStyle w:val="Tablestyle1"/>
        <w:tblW w:w="4865" w:type="pct"/>
        <w:tblInd w:w="137"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2712"/>
        <w:gridCol w:w="7207"/>
      </w:tblGrid>
      <w:tr w:rsidR="00A1243D" w:rsidRPr="00F504D4" w14:paraId="2CE6CDD2" w14:textId="77777777" w:rsidTr="00372330">
        <w:trPr>
          <w:cnfStyle w:val="100000000000" w:firstRow="1" w:lastRow="0" w:firstColumn="0" w:lastColumn="0" w:oddVBand="0" w:evenVBand="0" w:oddHBand="0" w:evenHBand="0" w:firstRowFirstColumn="0" w:firstRowLastColumn="0" w:lastRowFirstColumn="0" w:lastRowLastColumn="0"/>
          <w:trHeight w:val="340"/>
        </w:trPr>
        <w:tc>
          <w:tcPr>
            <w:tcW w:w="136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3DB073AB" w14:textId="77777777" w:rsidR="00A1243D" w:rsidRPr="00F504D4" w:rsidRDefault="00A1243D" w:rsidP="009B22D4">
            <w:pPr>
              <w:pStyle w:val="VRQACourseTemplateLeftHandColumnBlue"/>
            </w:pPr>
            <w:r w:rsidRPr="00F504D4">
              <w:lastRenderedPageBreak/>
              <w:t xml:space="preserve">Unit </w:t>
            </w:r>
            <w:r>
              <w:t>code</w:t>
            </w:r>
          </w:p>
        </w:tc>
        <w:tc>
          <w:tcPr>
            <w:tcW w:w="363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35522F21" w14:textId="560285B2" w:rsidR="00A1243D" w:rsidRPr="00147BD2" w:rsidRDefault="00DA65D4" w:rsidP="009B22D4">
            <w:pPr>
              <w:pStyle w:val="VRQABodyText"/>
              <w:rPr>
                <w:b/>
                <w:bCs/>
              </w:rPr>
            </w:pPr>
            <w:r w:rsidRPr="00DA65D4">
              <w:rPr>
                <w:b/>
                <w:bCs/>
              </w:rPr>
              <w:t>VU24047</w:t>
            </w:r>
          </w:p>
        </w:tc>
      </w:tr>
      <w:tr w:rsidR="00A1243D" w:rsidRPr="00F504D4" w14:paraId="40D617B7" w14:textId="77777777" w:rsidTr="00372330">
        <w:trPr>
          <w:trHeight w:val="340"/>
        </w:trPr>
        <w:tc>
          <w:tcPr>
            <w:tcW w:w="1367" w:type="pct"/>
          </w:tcPr>
          <w:p w14:paraId="2D72BA0C" w14:textId="77777777" w:rsidR="00A1243D" w:rsidRPr="00F504D4" w:rsidRDefault="00A1243D" w:rsidP="009B22D4">
            <w:pPr>
              <w:pStyle w:val="VRQACourseTemplateLeftHandColumnBlue"/>
            </w:pPr>
            <w:r w:rsidRPr="00F504D4">
              <w:t>Unit title</w:t>
            </w:r>
          </w:p>
        </w:tc>
        <w:tc>
          <w:tcPr>
            <w:tcW w:w="3633" w:type="pct"/>
          </w:tcPr>
          <w:p w14:paraId="25582026" w14:textId="77777777" w:rsidR="00A1243D" w:rsidRPr="00147BD2" w:rsidRDefault="00A1243D" w:rsidP="009B22D4">
            <w:pPr>
              <w:pStyle w:val="VRQABodyText"/>
              <w:rPr>
                <w:b/>
                <w:bCs/>
              </w:rPr>
            </w:pPr>
            <w:bookmarkStart w:id="106" w:name="_Toc51859835"/>
            <w:r w:rsidRPr="00147BD2">
              <w:rPr>
                <w:b/>
                <w:bCs/>
              </w:rPr>
              <w:t>Explore personal wellbeing</w:t>
            </w:r>
            <w:bookmarkEnd w:id="106"/>
          </w:p>
        </w:tc>
      </w:tr>
      <w:tr w:rsidR="00A1243D" w:rsidRPr="00F504D4" w14:paraId="6EDA6D89" w14:textId="77777777" w:rsidTr="00372330">
        <w:trPr>
          <w:trHeight w:val="340"/>
        </w:trPr>
        <w:tc>
          <w:tcPr>
            <w:tcW w:w="1367" w:type="pct"/>
          </w:tcPr>
          <w:p w14:paraId="70588D03" w14:textId="77777777" w:rsidR="00A1243D" w:rsidRPr="00F504D4" w:rsidRDefault="00A1243D" w:rsidP="009B22D4">
            <w:pPr>
              <w:pStyle w:val="VRQACourseTemplateLeftHandColumnBlue"/>
            </w:pPr>
            <w:r w:rsidRPr="00F504D4">
              <w:t>Application</w:t>
            </w:r>
          </w:p>
        </w:tc>
        <w:tc>
          <w:tcPr>
            <w:tcW w:w="3633" w:type="pct"/>
          </w:tcPr>
          <w:p w14:paraId="10269B83" w14:textId="77777777" w:rsidR="00A1243D" w:rsidRPr="00334235" w:rsidRDefault="00A1243D" w:rsidP="009B22D4">
            <w:pPr>
              <w:pStyle w:val="VRQABodyText"/>
            </w:pPr>
            <w:r w:rsidRPr="00334235">
              <w:t>This unit describes the skills and knowledge to explore own personal wellbeing and identify ways to support it.</w:t>
            </w:r>
          </w:p>
          <w:p w14:paraId="3428A7F7" w14:textId="77777777" w:rsidR="00A1243D" w:rsidRPr="00334235" w:rsidRDefault="00A1243D" w:rsidP="009B22D4">
            <w:pPr>
              <w:pStyle w:val="VRQABodyText"/>
            </w:pPr>
            <w:r w:rsidRPr="00334235">
              <w:t xml:space="preserve">This unit applies to learners with intellectual disability who wish to explore and support their personal wellbeing.  </w:t>
            </w:r>
          </w:p>
          <w:p w14:paraId="16C06B20" w14:textId="77777777" w:rsidR="00A1243D" w:rsidRPr="00027E11" w:rsidRDefault="00A1243D" w:rsidP="009B22D4">
            <w:pPr>
              <w:pStyle w:val="VRQABodyText"/>
            </w:pPr>
            <w:r w:rsidRPr="00334235">
              <w:t>No licensing, legislative or certification requirements apply to this unit at the time of publication.</w:t>
            </w:r>
          </w:p>
        </w:tc>
      </w:tr>
      <w:tr w:rsidR="00A1243D" w:rsidRPr="00E7450B" w14:paraId="08CBEBE2" w14:textId="77777777" w:rsidTr="00372330">
        <w:trPr>
          <w:trHeight w:val="380"/>
        </w:trPr>
        <w:tc>
          <w:tcPr>
            <w:tcW w:w="1367" w:type="pct"/>
          </w:tcPr>
          <w:p w14:paraId="4CA9027A" w14:textId="77777777" w:rsidR="00A1243D" w:rsidRPr="00A14141" w:rsidRDefault="00A1243D" w:rsidP="009B22D4">
            <w:pPr>
              <w:pStyle w:val="VRQACourseTemplateLeftHandColumnBlue"/>
            </w:pPr>
            <w:r w:rsidRPr="00F504D4">
              <w:t xml:space="preserve">Pre-requisite Unit(s) </w:t>
            </w:r>
          </w:p>
        </w:tc>
        <w:tc>
          <w:tcPr>
            <w:tcW w:w="3633" w:type="pct"/>
          </w:tcPr>
          <w:p w14:paraId="0AD0D6C5" w14:textId="77777777" w:rsidR="00A1243D" w:rsidRPr="006F660B" w:rsidRDefault="00A1243D" w:rsidP="009B22D4">
            <w:pPr>
              <w:pStyle w:val="VRQABodyText"/>
            </w:pPr>
            <w:r>
              <w:t>Nil</w:t>
            </w:r>
          </w:p>
        </w:tc>
      </w:tr>
      <w:tr w:rsidR="00A1243D" w:rsidRPr="00E7450B" w14:paraId="11CFF89B" w14:textId="77777777" w:rsidTr="00372330">
        <w:trPr>
          <w:trHeight w:val="248"/>
        </w:trPr>
        <w:tc>
          <w:tcPr>
            <w:tcW w:w="1367" w:type="pct"/>
          </w:tcPr>
          <w:p w14:paraId="1224E5F1" w14:textId="77777777" w:rsidR="00A1243D" w:rsidRPr="00F504D4" w:rsidRDefault="00A1243D" w:rsidP="009B22D4">
            <w:pPr>
              <w:pStyle w:val="VRQACourseTemplateLeftHandColumnBlue"/>
            </w:pPr>
            <w:r w:rsidRPr="00F504D4">
              <w:t>Competency Field</w:t>
            </w:r>
          </w:p>
        </w:tc>
        <w:tc>
          <w:tcPr>
            <w:tcW w:w="3633" w:type="pct"/>
          </w:tcPr>
          <w:p w14:paraId="2C9601CE" w14:textId="77777777" w:rsidR="00A1243D" w:rsidRPr="006F660B" w:rsidRDefault="00A1243D" w:rsidP="009B22D4">
            <w:pPr>
              <w:pStyle w:val="VRQABodyText"/>
            </w:pPr>
            <w:r w:rsidRPr="00BF16BA">
              <w:t>Not applicable</w:t>
            </w:r>
          </w:p>
        </w:tc>
      </w:tr>
      <w:tr w:rsidR="00A1243D" w:rsidRPr="00E7450B" w14:paraId="3A1A4162" w14:textId="77777777" w:rsidTr="00372330">
        <w:trPr>
          <w:trHeight w:val="259"/>
        </w:trPr>
        <w:tc>
          <w:tcPr>
            <w:tcW w:w="1367" w:type="pct"/>
          </w:tcPr>
          <w:p w14:paraId="728111B2" w14:textId="77777777" w:rsidR="00A1243D" w:rsidRPr="00F504D4" w:rsidRDefault="00A1243D" w:rsidP="009B22D4">
            <w:pPr>
              <w:pStyle w:val="VRQACourseTemplateLeftHandColumnBlue"/>
            </w:pPr>
            <w:r w:rsidRPr="00F504D4">
              <w:t>Unit Sector</w:t>
            </w:r>
          </w:p>
        </w:tc>
        <w:tc>
          <w:tcPr>
            <w:tcW w:w="3633" w:type="pct"/>
          </w:tcPr>
          <w:p w14:paraId="5C90CD21" w14:textId="77777777" w:rsidR="00A1243D" w:rsidRPr="00F504D4" w:rsidRDefault="00A1243D" w:rsidP="009B22D4">
            <w:pPr>
              <w:pStyle w:val="VRQABodyText"/>
            </w:pPr>
            <w:r w:rsidRPr="00BF16BA">
              <w:t>Not applicable</w:t>
            </w:r>
          </w:p>
        </w:tc>
      </w:tr>
    </w:tbl>
    <w:p w14:paraId="1C4B10A4" w14:textId="77777777" w:rsidR="00A1243D" w:rsidRDefault="00A1243D" w:rsidP="00A1243D"/>
    <w:tbl>
      <w:tblPr>
        <w:tblStyle w:val="Style1"/>
        <w:tblW w:w="0" w:type="auto"/>
        <w:tblInd w:w="137"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insideH w:val="dashSmallGap" w:sz="4" w:space="0" w:color="888B8D" w:themeColor="accent2"/>
          <w:insideV w:val="dashSmallGap" w:sz="4" w:space="0" w:color="888B8D" w:themeColor="accent2"/>
        </w:tblBorders>
        <w:tblLook w:val="04A0" w:firstRow="1" w:lastRow="0" w:firstColumn="1" w:lastColumn="0" w:noHBand="0" w:noVBand="1"/>
      </w:tblPr>
      <w:tblGrid>
        <w:gridCol w:w="714"/>
        <w:gridCol w:w="3685"/>
        <w:gridCol w:w="851"/>
        <w:gridCol w:w="4678"/>
      </w:tblGrid>
      <w:tr w:rsidR="00A1243D" w:rsidRPr="00427928" w14:paraId="551118CD" w14:textId="77777777" w:rsidTr="009B22D4">
        <w:tc>
          <w:tcPr>
            <w:cnfStyle w:val="000000000100" w:firstRow="0" w:lastRow="0" w:firstColumn="0" w:lastColumn="0" w:oddVBand="0" w:evenVBand="0" w:oddHBand="0" w:evenHBand="0" w:firstRowFirstColumn="1" w:firstRowLastColumn="0" w:lastRowFirstColumn="0" w:lastRowLastColumn="0"/>
            <w:tcW w:w="4399" w:type="dxa"/>
            <w:gridSpan w:val="2"/>
            <w:shd w:val="clear" w:color="auto" w:fill="FFFFFF"/>
          </w:tcPr>
          <w:p w14:paraId="06CA145C" w14:textId="77777777" w:rsidR="00A1243D" w:rsidRPr="00EB045D" w:rsidRDefault="00A1243D" w:rsidP="009B22D4">
            <w:pPr>
              <w:pStyle w:val="VRQACourseTemplateLeftHandColumnBlue"/>
            </w:pPr>
            <w:r w:rsidRPr="00EB045D">
              <w:t>Element</w:t>
            </w:r>
          </w:p>
        </w:tc>
        <w:tc>
          <w:tcPr>
            <w:tcW w:w="5529" w:type="dxa"/>
            <w:gridSpan w:val="2"/>
            <w:shd w:val="clear" w:color="auto" w:fill="FFFFFF"/>
          </w:tcPr>
          <w:p w14:paraId="117BCA6B" w14:textId="77777777" w:rsidR="00A1243D" w:rsidRPr="00EB045D" w:rsidRDefault="00A1243D" w:rsidP="009B22D4">
            <w:pPr>
              <w:pStyle w:val="VRQACourseTemplateLeftHandColumnBlue"/>
              <w:cnfStyle w:val="000000000000" w:firstRow="0" w:lastRow="0" w:firstColumn="0" w:lastColumn="0" w:oddVBand="0" w:evenVBand="0" w:oddHBand="0" w:evenHBand="0" w:firstRowFirstColumn="0" w:firstRowLastColumn="0" w:lastRowFirstColumn="0" w:lastRowLastColumn="0"/>
            </w:pPr>
            <w:r w:rsidRPr="00EB045D">
              <w:t>Performance Criteria</w:t>
            </w:r>
          </w:p>
        </w:tc>
      </w:tr>
      <w:tr w:rsidR="00C04E45" w:rsidRPr="00C04E45" w14:paraId="5BA5A30D" w14:textId="77777777" w:rsidTr="009B22D4">
        <w:tc>
          <w:tcPr>
            <w:tcW w:w="4399" w:type="dxa"/>
            <w:gridSpan w:val="2"/>
          </w:tcPr>
          <w:p w14:paraId="0BF15794" w14:textId="77777777" w:rsidR="00A1243D" w:rsidRPr="00C04E45" w:rsidRDefault="00A1243D" w:rsidP="00C04E45">
            <w:pPr>
              <w:pStyle w:val="VRQABodyText"/>
              <w:rPr>
                <w:color w:val="auto"/>
              </w:rPr>
            </w:pPr>
            <w:r w:rsidRPr="00C04E45">
              <w:rPr>
                <w:color w:val="auto"/>
              </w:rPr>
              <w:t>Elements describe the essential outcomes of a unit of competency.</w:t>
            </w:r>
          </w:p>
          <w:p w14:paraId="44B979D8" w14:textId="77777777" w:rsidR="00A1243D" w:rsidRPr="00C04E45" w:rsidRDefault="00A1243D" w:rsidP="00C04E45">
            <w:pPr>
              <w:pStyle w:val="VRQABodyText"/>
              <w:rPr>
                <w:color w:val="auto"/>
              </w:rPr>
            </w:pPr>
          </w:p>
        </w:tc>
        <w:tc>
          <w:tcPr>
            <w:tcW w:w="5529" w:type="dxa"/>
            <w:gridSpan w:val="2"/>
          </w:tcPr>
          <w:p w14:paraId="1A842C56" w14:textId="77777777" w:rsidR="00A1243D" w:rsidRPr="00C04E45" w:rsidRDefault="00A1243D" w:rsidP="00C04E45">
            <w:pPr>
              <w:pStyle w:val="VRQABodyText"/>
              <w:rPr>
                <w:color w:val="auto"/>
                <w:szCs w:val="24"/>
              </w:rPr>
            </w:pPr>
            <w:r w:rsidRPr="00C04E45">
              <w:rPr>
                <w:color w:val="auto"/>
              </w:rPr>
              <w:t>Performance criteria describe the required performance needed to demonstrate achievement of the element. Assessment of performance is to be consistent with the assessment requirements.</w:t>
            </w:r>
          </w:p>
        </w:tc>
      </w:tr>
      <w:tr w:rsidR="00C04E45" w:rsidRPr="00C04E45" w14:paraId="53D22CB7" w14:textId="77777777" w:rsidTr="009B22D4">
        <w:tc>
          <w:tcPr>
            <w:tcW w:w="714" w:type="dxa"/>
            <w:vMerge w:val="restart"/>
          </w:tcPr>
          <w:p w14:paraId="7C6D1252" w14:textId="77777777" w:rsidR="00A1243D" w:rsidRPr="00C04E45" w:rsidRDefault="00A1243D" w:rsidP="00C04E45">
            <w:pPr>
              <w:pStyle w:val="VRQABodyText"/>
              <w:rPr>
                <w:color w:val="auto"/>
              </w:rPr>
            </w:pPr>
            <w:r w:rsidRPr="00C04E45">
              <w:rPr>
                <w:color w:val="auto"/>
              </w:rPr>
              <w:t>1</w:t>
            </w:r>
          </w:p>
        </w:tc>
        <w:tc>
          <w:tcPr>
            <w:tcW w:w="3685" w:type="dxa"/>
            <w:vMerge w:val="restart"/>
          </w:tcPr>
          <w:p w14:paraId="7F64C381" w14:textId="77777777" w:rsidR="00A1243D" w:rsidRPr="00C04E45" w:rsidRDefault="00A1243D" w:rsidP="00C04E45">
            <w:pPr>
              <w:pStyle w:val="VRQABodyText"/>
              <w:rPr>
                <w:color w:val="auto"/>
              </w:rPr>
            </w:pPr>
            <w:r w:rsidRPr="00C04E45">
              <w:rPr>
                <w:color w:val="auto"/>
              </w:rPr>
              <w:t>Develop a plan for a healthy lifestyle</w:t>
            </w:r>
          </w:p>
        </w:tc>
        <w:tc>
          <w:tcPr>
            <w:tcW w:w="851" w:type="dxa"/>
          </w:tcPr>
          <w:p w14:paraId="57AD2579" w14:textId="77777777" w:rsidR="00A1243D" w:rsidRPr="00C04E45" w:rsidRDefault="00A1243D" w:rsidP="00C04E45">
            <w:pPr>
              <w:pStyle w:val="VRQABodyText"/>
              <w:rPr>
                <w:color w:val="auto"/>
              </w:rPr>
            </w:pPr>
            <w:r w:rsidRPr="00C04E45">
              <w:rPr>
                <w:color w:val="auto"/>
              </w:rPr>
              <w:t>1.1</w:t>
            </w:r>
          </w:p>
        </w:tc>
        <w:tc>
          <w:tcPr>
            <w:tcW w:w="4678" w:type="dxa"/>
          </w:tcPr>
          <w:p w14:paraId="2883654E" w14:textId="53BF3908" w:rsidR="00A1243D" w:rsidRPr="00C04E45" w:rsidRDefault="00C73A75" w:rsidP="00C04E45">
            <w:pPr>
              <w:pStyle w:val="VRQABodyText"/>
              <w:rPr>
                <w:color w:val="auto"/>
              </w:rPr>
            </w:pPr>
            <w:r>
              <w:rPr>
                <w:color w:val="auto"/>
              </w:rPr>
              <w:t>Explore</w:t>
            </w:r>
            <w:r w:rsidR="00A1243D" w:rsidRPr="00C04E45">
              <w:rPr>
                <w:color w:val="auto"/>
              </w:rPr>
              <w:t xml:space="preserve"> features of a healthy personal lifestyle </w:t>
            </w:r>
          </w:p>
        </w:tc>
      </w:tr>
      <w:tr w:rsidR="00C04E45" w:rsidRPr="00C04E45" w14:paraId="6AEF58B8" w14:textId="77777777" w:rsidTr="009B22D4">
        <w:tc>
          <w:tcPr>
            <w:tcW w:w="714" w:type="dxa"/>
            <w:vMerge/>
          </w:tcPr>
          <w:p w14:paraId="410A37FB" w14:textId="77777777" w:rsidR="00A1243D" w:rsidRPr="00C04E45" w:rsidRDefault="00A1243D" w:rsidP="00C04E45">
            <w:pPr>
              <w:pStyle w:val="VRQABodyText"/>
              <w:rPr>
                <w:color w:val="auto"/>
              </w:rPr>
            </w:pPr>
          </w:p>
        </w:tc>
        <w:tc>
          <w:tcPr>
            <w:tcW w:w="3685" w:type="dxa"/>
            <w:vMerge/>
          </w:tcPr>
          <w:p w14:paraId="4012674F" w14:textId="77777777" w:rsidR="00A1243D" w:rsidRPr="00C04E45" w:rsidRDefault="00A1243D" w:rsidP="00C04E45">
            <w:pPr>
              <w:pStyle w:val="VRQABodyText"/>
              <w:rPr>
                <w:color w:val="auto"/>
              </w:rPr>
            </w:pPr>
          </w:p>
        </w:tc>
        <w:tc>
          <w:tcPr>
            <w:tcW w:w="851" w:type="dxa"/>
          </w:tcPr>
          <w:p w14:paraId="1D121459" w14:textId="77777777" w:rsidR="00A1243D" w:rsidRPr="00C04E45" w:rsidRDefault="00A1243D" w:rsidP="00C04E45">
            <w:pPr>
              <w:pStyle w:val="VRQABodyText"/>
              <w:rPr>
                <w:color w:val="auto"/>
              </w:rPr>
            </w:pPr>
            <w:r w:rsidRPr="00C04E45">
              <w:rPr>
                <w:color w:val="auto"/>
              </w:rPr>
              <w:t>1.2</w:t>
            </w:r>
          </w:p>
        </w:tc>
        <w:tc>
          <w:tcPr>
            <w:tcW w:w="4678" w:type="dxa"/>
          </w:tcPr>
          <w:p w14:paraId="59A35B38" w14:textId="77777777" w:rsidR="00A1243D" w:rsidRPr="00C04E45" w:rsidRDefault="00A1243D" w:rsidP="00C04E45">
            <w:pPr>
              <w:pStyle w:val="VRQABodyText"/>
              <w:rPr>
                <w:color w:val="auto"/>
              </w:rPr>
            </w:pPr>
            <w:r w:rsidRPr="00C04E45">
              <w:rPr>
                <w:color w:val="auto"/>
              </w:rPr>
              <w:t>Identify common health problems linked to personal lifestyle issues</w:t>
            </w:r>
          </w:p>
        </w:tc>
      </w:tr>
      <w:tr w:rsidR="00C04E45" w:rsidRPr="00C04E45" w14:paraId="7A5196FF" w14:textId="77777777" w:rsidTr="009B22D4">
        <w:tc>
          <w:tcPr>
            <w:tcW w:w="714" w:type="dxa"/>
            <w:vMerge/>
          </w:tcPr>
          <w:p w14:paraId="7B2B81D4" w14:textId="77777777" w:rsidR="00A1243D" w:rsidRPr="00C04E45" w:rsidRDefault="00A1243D" w:rsidP="00C04E45">
            <w:pPr>
              <w:pStyle w:val="VRQABodyText"/>
              <w:rPr>
                <w:color w:val="auto"/>
              </w:rPr>
            </w:pPr>
          </w:p>
        </w:tc>
        <w:tc>
          <w:tcPr>
            <w:tcW w:w="3685" w:type="dxa"/>
            <w:vMerge/>
          </w:tcPr>
          <w:p w14:paraId="4F208CF0" w14:textId="77777777" w:rsidR="00A1243D" w:rsidRPr="00C04E45" w:rsidRDefault="00A1243D" w:rsidP="00C04E45">
            <w:pPr>
              <w:pStyle w:val="VRQABodyText"/>
              <w:rPr>
                <w:color w:val="auto"/>
              </w:rPr>
            </w:pPr>
          </w:p>
        </w:tc>
        <w:tc>
          <w:tcPr>
            <w:tcW w:w="851" w:type="dxa"/>
          </w:tcPr>
          <w:p w14:paraId="2ECBB4D2" w14:textId="77777777" w:rsidR="00A1243D" w:rsidRPr="00C04E45" w:rsidRDefault="00A1243D" w:rsidP="00C04E45">
            <w:pPr>
              <w:pStyle w:val="VRQABodyText"/>
              <w:rPr>
                <w:color w:val="auto"/>
              </w:rPr>
            </w:pPr>
            <w:r w:rsidRPr="00C04E45">
              <w:rPr>
                <w:color w:val="auto"/>
              </w:rPr>
              <w:t>1.3</w:t>
            </w:r>
          </w:p>
        </w:tc>
        <w:tc>
          <w:tcPr>
            <w:tcW w:w="4678" w:type="dxa"/>
          </w:tcPr>
          <w:p w14:paraId="57E4A9C4" w14:textId="69FBC544" w:rsidR="00A1243D" w:rsidRPr="00C04E45" w:rsidRDefault="00C73A75" w:rsidP="00C04E45">
            <w:pPr>
              <w:pStyle w:val="VRQABodyText"/>
              <w:rPr>
                <w:color w:val="auto"/>
              </w:rPr>
            </w:pPr>
            <w:r>
              <w:rPr>
                <w:color w:val="auto"/>
              </w:rPr>
              <w:t>Determine</w:t>
            </w:r>
            <w:r w:rsidR="00A1243D" w:rsidRPr="00C04E45">
              <w:rPr>
                <w:color w:val="auto"/>
              </w:rPr>
              <w:t xml:space="preserve"> barriers to achieve a healthy personal lifestyle</w:t>
            </w:r>
          </w:p>
        </w:tc>
      </w:tr>
      <w:tr w:rsidR="00C04E45" w:rsidRPr="00C04E45" w14:paraId="2BE8C7FC" w14:textId="77777777" w:rsidTr="009B22D4">
        <w:tc>
          <w:tcPr>
            <w:tcW w:w="714" w:type="dxa"/>
            <w:vMerge/>
          </w:tcPr>
          <w:p w14:paraId="271AA9D4" w14:textId="77777777" w:rsidR="00A1243D" w:rsidRPr="00C04E45" w:rsidRDefault="00A1243D" w:rsidP="00C04E45">
            <w:pPr>
              <w:pStyle w:val="VRQABodyText"/>
              <w:rPr>
                <w:color w:val="auto"/>
              </w:rPr>
            </w:pPr>
          </w:p>
        </w:tc>
        <w:tc>
          <w:tcPr>
            <w:tcW w:w="3685" w:type="dxa"/>
            <w:vMerge/>
          </w:tcPr>
          <w:p w14:paraId="44F1E0CA" w14:textId="77777777" w:rsidR="00A1243D" w:rsidRPr="00C04E45" w:rsidRDefault="00A1243D" w:rsidP="00C04E45">
            <w:pPr>
              <w:pStyle w:val="VRQABodyText"/>
              <w:rPr>
                <w:color w:val="auto"/>
              </w:rPr>
            </w:pPr>
          </w:p>
        </w:tc>
        <w:tc>
          <w:tcPr>
            <w:tcW w:w="851" w:type="dxa"/>
          </w:tcPr>
          <w:p w14:paraId="0E4976C2" w14:textId="77777777" w:rsidR="00A1243D" w:rsidRPr="00C04E45" w:rsidRDefault="00A1243D" w:rsidP="00C04E45">
            <w:pPr>
              <w:pStyle w:val="VRQABodyText"/>
              <w:rPr>
                <w:color w:val="auto"/>
              </w:rPr>
            </w:pPr>
            <w:r w:rsidRPr="00C04E45">
              <w:rPr>
                <w:color w:val="auto"/>
              </w:rPr>
              <w:t>1.4</w:t>
            </w:r>
          </w:p>
        </w:tc>
        <w:tc>
          <w:tcPr>
            <w:tcW w:w="4678" w:type="dxa"/>
          </w:tcPr>
          <w:p w14:paraId="335DADFE" w14:textId="77777777" w:rsidR="00A1243D" w:rsidRPr="00C04E45" w:rsidRDefault="00A1243D" w:rsidP="00C04E45">
            <w:pPr>
              <w:pStyle w:val="VRQABodyText"/>
              <w:rPr>
                <w:color w:val="auto"/>
              </w:rPr>
            </w:pPr>
            <w:r w:rsidRPr="00C04E45">
              <w:rPr>
                <w:color w:val="auto"/>
              </w:rPr>
              <w:t>Develop a personal plan to maintain a healthy lifestyle with support</w:t>
            </w:r>
          </w:p>
        </w:tc>
      </w:tr>
      <w:tr w:rsidR="00C04E45" w:rsidRPr="00C04E45" w14:paraId="4FCEDFC5" w14:textId="77777777" w:rsidTr="009B22D4">
        <w:tc>
          <w:tcPr>
            <w:tcW w:w="714" w:type="dxa"/>
            <w:vMerge w:val="restart"/>
          </w:tcPr>
          <w:p w14:paraId="1C4CD8CE" w14:textId="77777777" w:rsidR="00C04E45" w:rsidRPr="00C04E45" w:rsidRDefault="00C04E45" w:rsidP="00C04E45">
            <w:pPr>
              <w:pStyle w:val="VRQABodyText"/>
              <w:rPr>
                <w:color w:val="auto"/>
              </w:rPr>
            </w:pPr>
            <w:r w:rsidRPr="00C04E45">
              <w:rPr>
                <w:color w:val="auto"/>
              </w:rPr>
              <w:t>2</w:t>
            </w:r>
          </w:p>
        </w:tc>
        <w:tc>
          <w:tcPr>
            <w:tcW w:w="3685" w:type="dxa"/>
            <w:vMerge w:val="restart"/>
          </w:tcPr>
          <w:p w14:paraId="4B260A89" w14:textId="77777777" w:rsidR="00C04E45" w:rsidRPr="00C04E45" w:rsidRDefault="00C04E45" w:rsidP="00C04E45">
            <w:pPr>
              <w:pStyle w:val="VRQABodyText"/>
              <w:rPr>
                <w:color w:val="auto"/>
              </w:rPr>
            </w:pPr>
            <w:r w:rsidRPr="00C04E45">
              <w:rPr>
                <w:color w:val="auto"/>
              </w:rPr>
              <w:t>Manage own health and hygiene</w:t>
            </w:r>
          </w:p>
        </w:tc>
        <w:tc>
          <w:tcPr>
            <w:tcW w:w="851" w:type="dxa"/>
          </w:tcPr>
          <w:p w14:paraId="0D6F105A" w14:textId="77777777" w:rsidR="00C04E45" w:rsidRPr="00C04E45" w:rsidRDefault="00C04E45" w:rsidP="00C04E45">
            <w:pPr>
              <w:pStyle w:val="VRQABodyText"/>
              <w:rPr>
                <w:color w:val="auto"/>
              </w:rPr>
            </w:pPr>
            <w:r w:rsidRPr="00C04E45">
              <w:rPr>
                <w:color w:val="auto"/>
              </w:rPr>
              <w:t>2.1</w:t>
            </w:r>
          </w:p>
        </w:tc>
        <w:tc>
          <w:tcPr>
            <w:tcW w:w="4678" w:type="dxa"/>
          </w:tcPr>
          <w:p w14:paraId="78D2F35B" w14:textId="77777777" w:rsidR="00C04E45" w:rsidRPr="00C04E45" w:rsidRDefault="00C04E45" w:rsidP="00C04E45">
            <w:pPr>
              <w:pStyle w:val="VRQABodyText"/>
              <w:rPr>
                <w:color w:val="auto"/>
              </w:rPr>
            </w:pPr>
            <w:r w:rsidRPr="00C04E45">
              <w:rPr>
                <w:color w:val="auto"/>
              </w:rPr>
              <w:t xml:space="preserve">Identify components of personal hygiene </w:t>
            </w:r>
          </w:p>
        </w:tc>
      </w:tr>
      <w:tr w:rsidR="00C04E45" w:rsidRPr="00C04E45" w14:paraId="5F32497F" w14:textId="77777777" w:rsidTr="009B22D4">
        <w:tc>
          <w:tcPr>
            <w:tcW w:w="714" w:type="dxa"/>
            <w:vMerge/>
          </w:tcPr>
          <w:p w14:paraId="4E6B7031" w14:textId="77777777" w:rsidR="00C04E45" w:rsidRPr="00C04E45" w:rsidRDefault="00C04E45" w:rsidP="00C04E45">
            <w:pPr>
              <w:pStyle w:val="VRQABodyText"/>
              <w:rPr>
                <w:color w:val="auto"/>
              </w:rPr>
            </w:pPr>
          </w:p>
        </w:tc>
        <w:tc>
          <w:tcPr>
            <w:tcW w:w="3685" w:type="dxa"/>
            <w:vMerge/>
          </w:tcPr>
          <w:p w14:paraId="0ABBE9A9" w14:textId="77777777" w:rsidR="00C04E45" w:rsidRPr="00C04E45" w:rsidRDefault="00C04E45" w:rsidP="00C04E45">
            <w:pPr>
              <w:pStyle w:val="VRQABodyText"/>
              <w:rPr>
                <w:color w:val="auto"/>
              </w:rPr>
            </w:pPr>
          </w:p>
        </w:tc>
        <w:tc>
          <w:tcPr>
            <w:tcW w:w="851" w:type="dxa"/>
          </w:tcPr>
          <w:p w14:paraId="65FFB469" w14:textId="77777777" w:rsidR="00C04E45" w:rsidRPr="00C04E45" w:rsidRDefault="00C04E45" w:rsidP="00C04E45">
            <w:pPr>
              <w:pStyle w:val="VRQABodyText"/>
              <w:rPr>
                <w:color w:val="auto"/>
              </w:rPr>
            </w:pPr>
            <w:r w:rsidRPr="00C04E45">
              <w:rPr>
                <w:color w:val="auto"/>
              </w:rPr>
              <w:t>2.2</w:t>
            </w:r>
          </w:p>
        </w:tc>
        <w:tc>
          <w:tcPr>
            <w:tcW w:w="4678" w:type="dxa"/>
          </w:tcPr>
          <w:p w14:paraId="1DB90CF1" w14:textId="77777777" w:rsidR="00C04E45" w:rsidRPr="00C04E45" w:rsidRDefault="00C04E45" w:rsidP="00C04E45">
            <w:pPr>
              <w:pStyle w:val="VRQABodyText"/>
              <w:rPr>
                <w:color w:val="auto"/>
              </w:rPr>
            </w:pPr>
            <w:r w:rsidRPr="00C04E45">
              <w:rPr>
                <w:color w:val="auto"/>
              </w:rPr>
              <w:t>Identify common illnesses and ailments linked to poor personal hygiene</w:t>
            </w:r>
          </w:p>
        </w:tc>
      </w:tr>
      <w:tr w:rsidR="00C04E45" w:rsidRPr="00C04E45" w14:paraId="316E18EF" w14:textId="77777777" w:rsidTr="009B22D4">
        <w:tc>
          <w:tcPr>
            <w:tcW w:w="714" w:type="dxa"/>
            <w:vMerge/>
          </w:tcPr>
          <w:p w14:paraId="273A8613" w14:textId="77777777" w:rsidR="00C04E45" w:rsidRPr="00C04E45" w:rsidRDefault="00C04E45" w:rsidP="00C04E45">
            <w:pPr>
              <w:pStyle w:val="VRQABodyText"/>
              <w:rPr>
                <w:color w:val="auto"/>
              </w:rPr>
            </w:pPr>
          </w:p>
        </w:tc>
        <w:tc>
          <w:tcPr>
            <w:tcW w:w="3685" w:type="dxa"/>
            <w:vMerge/>
          </w:tcPr>
          <w:p w14:paraId="0B3640D3" w14:textId="77777777" w:rsidR="00C04E45" w:rsidRPr="00C04E45" w:rsidRDefault="00C04E45" w:rsidP="00C04E45">
            <w:pPr>
              <w:pStyle w:val="VRQABodyText"/>
              <w:rPr>
                <w:color w:val="auto"/>
              </w:rPr>
            </w:pPr>
          </w:p>
        </w:tc>
        <w:tc>
          <w:tcPr>
            <w:tcW w:w="851" w:type="dxa"/>
          </w:tcPr>
          <w:p w14:paraId="3B61A1CA" w14:textId="77777777" w:rsidR="00C04E45" w:rsidRPr="00C04E45" w:rsidRDefault="00C04E45" w:rsidP="00C04E45">
            <w:pPr>
              <w:pStyle w:val="VRQABodyText"/>
              <w:rPr>
                <w:color w:val="auto"/>
              </w:rPr>
            </w:pPr>
            <w:r w:rsidRPr="00C04E45">
              <w:rPr>
                <w:color w:val="auto"/>
              </w:rPr>
              <w:t>2.3</w:t>
            </w:r>
          </w:p>
        </w:tc>
        <w:tc>
          <w:tcPr>
            <w:tcW w:w="4678" w:type="dxa"/>
          </w:tcPr>
          <w:p w14:paraId="2B8892A2" w14:textId="7ACBA7FA" w:rsidR="00C04E45" w:rsidRPr="00C04E45" w:rsidRDefault="00C73A75" w:rsidP="00C04E45">
            <w:pPr>
              <w:pStyle w:val="VRQABodyText"/>
              <w:rPr>
                <w:color w:val="auto"/>
              </w:rPr>
            </w:pPr>
            <w:r>
              <w:rPr>
                <w:color w:val="auto"/>
              </w:rPr>
              <w:t>Determine</w:t>
            </w:r>
            <w:r w:rsidR="00C04E45" w:rsidRPr="00C04E45">
              <w:rPr>
                <w:color w:val="auto"/>
              </w:rPr>
              <w:t xml:space="preserve"> and follow simple steps to manage own personal hygiene</w:t>
            </w:r>
          </w:p>
        </w:tc>
      </w:tr>
      <w:tr w:rsidR="00C04E45" w:rsidRPr="00C04E45" w14:paraId="7655860A" w14:textId="77777777" w:rsidTr="009B22D4">
        <w:tc>
          <w:tcPr>
            <w:tcW w:w="714" w:type="dxa"/>
            <w:vMerge/>
          </w:tcPr>
          <w:p w14:paraId="67BF589F" w14:textId="77777777" w:rsidR="00C04E45" w:rsidRPr="00C04E45" w:rsidRDefault="00C04E45" w:rsidP="00C04E45">
            <w:pPr>
              <w:pStyle w:val="VRQABodyText"/>
              <w:rPr>
                <w:color w:val="auto"/>
              </w:rPr>
            </w:pPr>
          </w:p>
        </w:tc>
        <w:tc>
          <w:tcPr>
            <w:tcW w:w="3685" w:type="dxa"/>
            <w:vMerge/>
          </w:tcPr>
          <w:p w14:paraId="32B7B6C3" w14:textId="77777777" w:rsidR="00C04E45" w:rsidRPr="00C04E45" w:rsidRDefault="00C04E45" w:rsidP="00C04E45">
            <w:pPr>
              <w:pStyle w:val="VRQABodyText"/>
              <w:rPr>
                <w:color w:val="auto"/>
              </w:rPr>
            </w:pPr>
          </w:p>
        </w:tc>
        <w:tc>
          <w:tcPr>
            <w:tcW w:w="851" w:type="dxa"/>
          </w:tcPr>
          <w:p w14:paraId="4CEB1900" w14:textId="77777777" w:rsidR="00C04E45" w:rsidRPr="00C04E45" w:rsidRDefault="00C04E45" w:rsidP="00C04E45">
            <w:pPr>
              <w:pStyle w:val="VRQABodyText"/>
              <w:rPr>
                <w:color w:val="auto"/>
              </w:rPr>
            </w:pPr>
            <w:r w:rsidRPr="00C04E45">
              <w:rPr>
                <w:color w:val="auto"/>
              </w:rPr>
              <w:t>2.4</w:t>
            </w:r>
          </w:p>
        </w:tc>
        <w:tc>
          <w:tcPr>
            <w:tcW w:w="4678" w:type="dxa"/>
          </w:tcPr>
          <w:p w14:paraId="722AFDBF" w14:textId="77777777" w:rsidR="00C04E45" w:rsidRPr="00C04E45" w:rsidRDefault="00C04E45" w:rsidP="00C04E45">
            <w:pPr>
              <w:pStyle w:val="VRQABodyText"/>
              <w:rPr>
                <w:color w:val="auto"/>
              </w:rPr>
            </w:pPr>
            <w:r w:rsidRPr="00C04E45">
              <w:rPr>
                <w:color w:val="auto"/>
              </w:rPr>
              <w:t xml:space="preserve">Identify community expectations for </w:t>
            </w:r>
            <w:r w:rsidRPr="00C04E45">
              <w:rPr>
                <w:color w:val="auto"/>
              </w:rPr>
              <w:lastRenderedPageBreak/>
              <w:t xml:space="preserve">maintaining personal hygiene </w:t>
            </w:r>
          </w:p>
        </w:tc>
      </w:tr>
      <w:tr w:rsidR="00C04E45" w:rsidRPr="00C04E45" w14:paraId="54D4918D" w14:textId="77777777" w:rsidTr="009B22D4">
        <w:tc>
          <w:tcPr>
            <w:tcW w:w="714" w:type="dxa"/>
            <w:vMerge/>
          </w:tcPr>
          <w:p w14:paraId="4A041F00" w14:textId="77777777" w:rsidR="00C04E45" w:rsidRPr="00C04E45" w:rsidRDefault="00C04E45" w:rsidP="00C04E45">
            <w:pPr>
              <w:pStyle w:val="VRQABodyText"/>
              <w:rPr>
                <w:color w:val="auto"/>
              </w:rPr>
            </w:pPr>
          </w:p>
        </w:tc>
        <w:tc>
          <w:tcPr>
            <w:tcW w:w="3685" w:type="dxa"/>
            <w:vMerge/>
          </w:tcPr>
          <w:p w14:paraId="1B261619" w14:textId="77777777" w:rsidR="00C04E45" w:rsidRPr="00C04E45" w:rsidRDefault="00C04E45" w:rsidP="00C04E45">
            <w:pPr>
              <w:pStyle w:val="VRQABodyText"/>
              <w:rPr>
                <w:color w:val="auto"/>
              </w:rPr>
            </w:pPr>
          </w:p>
        </w:tc>
        <w:tc>
          <w:tcPr>
            <w:tcW w:w="851" w:type="dxa"/>
          </w:tcPr>
          <w:p w14:paraId="1F2A816B" w14:textId="77777777" w:rsidR="00C04E45" w:rsidRPr="00C04E45" w:rsidRDefault="00C04E45" w:rsidP="00C04E45">
            <w:pPr>
              <w:pStyle w:val="VRQABodyText"/>
              <w:rPr>
                <w:color w:val="auto"/>
              </w:rPr>
            </w:pPr>
            <w:r w:rsidRPr="00C04E45">
              <w:rPr>
                <w:color w:val="auto"/>
              </w:rPr>
              <w:t>2.5</w:t>
            </w:r>
          </w:p>
        </w:tc>
        <w:tc>
          <w:tcPr>
            <w:tcW w:w="4678" w:type="dxa"/>
          </w:tcPr>
          <w:p w14:paraId="3CB3B286" w14:textId="77777777" w:rsidR="00C04E45" w:rsidRPr="00C04E45" w:rsidRDefault="00C04E45" w:rsidP="00C04E45">
            <w:pPr>
              <w:pStyle w:val="VRQABodyText"/>
              <w:rPr>
                <w:color w:val="auto"/>
              </w:rPr>
            </w:pPr>
            <w:r w:rsidRPr="00C04E45">
              <w:rPr>
                <w:color w:val="auto"/>
              </w:rPr>
              <w:t>Explore how personal hygiene can affect relationships</w:t>
            </w:r>
          </w:p>
        </w:tc>
      </w:tr>
      <w:tr w:rsidR="00C04E45" w:rsidRPr="00C04E45" w14:paraId="286E85D6" w14:textId="77777777" w:rsidTr="009B22D4">
        <w:tc>
          <w:tcPr>
            <w:tcW w:w="714" w:type="dxa"/>
            <w:vMerge w:val="restart"/>
          </w:tcPr>
          <w:p w14:paraId="79E0A403" w14:textId="77777777" w:rsidR="00A1243D" w:rsidRPr="00C04E45" w:rsidRDefault="00A1243D" w:rsidP="00C04E45">
            <w:pPr>
              <w:pStyle w:val="VRQABodyText"/>
              <w:rPr>
                <w:color w:val="auto"/>
              </w:rPr>
            </w:pPr>
            <w:r w:rsidRPr="00C04E45">
              <w:rPr>
                <w:color w:val="auto"/>
              </w:rPr>
              <w:t>3</w:t>
            </w:r>
          </w:p>
        </w:tc>
        <w:tc>
          <w:tcPr>
            <w:tcW w:w="3685" w:type="dxa"/>
            <w:vMerge w:val="restart"/>
          </w:tcPr>
          <w:p w14:paraId="3A010678" w14:textId="77777777" w:rsidR="00A1243D" w:rsidRPr="00C04E45" w:rsidRDefault="00A1243D" w:rsidP="00C04E45">
            <w:pPr>
              <w:pStyle w:val="VRQABodyText"/>
              <w:rPr>
                <w:color w:val="auto"/>
              </w:rPr>
            </w:pPr>
            <w:r w:rsidRPr="00C04E45">
              <w:rPr>
                <w:color w:val="auto"/>
              </w:rPr>
              <w:t>Identify community services to support health and wellbeing</w:t>
            </w:r>
          </w:p>
        </w:tc>
        <w:tc>
          <w:tcPr>
            <w:tcW w:w="851" w:type="dxa"/>
          </w:tcPr>
          <w:p w14:paraId="5461FB57" w14:textId="77777777" w:rsidR="00A1243D" w:rsidRPr="00C04E45" w:rsidRDefault="00A1243D" w:rsidP="00C04E45">
            <w:pPr>
              <w:pStyle w:val="VRQABodyText"/>
              <w:rPr>
                <w:color w:val="auto"/>
              </w:rPr>
            </w:pPr>
            <w:r w:rsidRPr="00C04E45">
              <w:rPr>
                <w:color w:val="auto"/>
              </w:rPr>
              <w:t>3.1</w:t>
            </w:r>
          </w:p>
        </w:tc>
        <w:tc>
          <w:tcPr>
            <w:tcW w:w="4678" w:type="dxa"/>
          </w:tcPr>
          <w:p w14:paraId="4DF418F6" w14:textId="77777777" w:rsidR="00A1243D" w:rsidRPr="00C04E45" w:rsidRDefault="00A1243D" w:rsidP="00C04E45">
            <w:pPr>
              <w:pStyle w:val="VRQABodyText"/>
              <w:rPr>
                <w:color w:val="auto"/>
              </w:rPr>
            </w:pPr>
            <w:r w:rsidRPr="00C04E45">
              <w:rPr>
                <w:color w:val="auto"/>
              </w:rPr>
              <w:t>Locate health services and facilities in the local area with support</w:t>
            </w:r>
          </w:p>
        </w:tc>
      </w:tr>
      <w:tr w:rsidR="00C04E45" w:rsidRPr="00C04E45" w14:paraId="58ECC2E4" w14:textId="77777777" w:rsidTr="009B22D4">
        <w:tc>
          <w:tcPr>
            <w:tcW w:w="714" w:type="dxa"/>
            <w:vMerge/>
          </w:tcPr>
          <w:p w14:paraId="33112EDF" w14:textId="77777777" w:rsidR="00A1243D" w:rsidRPr="00C04E45" w:rsidRDefault="00A1243D" w:rsidP="00C04E45">
            <w:pPr>
              <w:pStyle w:val="VRQABodyText"/>
              <w:rPr>
                <w:color w:val="auto"/>
              </w:rPr>
            </w:pPr>
          </w:p>
        </w:tc>
        <w:tc>
          <w:tcPr>
            <w:tcW w:w="3685" w:type="dxa"/>
            <w:vMerge/>
          </w:tcPr>
          <w:p w14:paraId="353FE978" w14:textId="77777777" w:rsidR="00A1243D" w:rsidRPr="00C04E45" w:rsidRDefault="00A1243D" w:rsidP="00C04E45">
            <w:pPr>
              <w:pStyle w:val="VRQABodyText"/>
              <w:rPr>
                <w:color w:val="auto"/>
              </w:rPr>
            </w:pPr>
          </w:p>
        </w:tc>
        <w:tc>
          <w:tcPr>
            <w:tcW w:w="851" w:type="dxa"/>
          </w:tcPr>
          <w:p w14:paraId="6FEC6CDE" w14:textId="77777777" w:rsidR="00A1243D" w:rsidRPr="00C04E45" w:rsidRDefault="00A1243D" w:rsidP="00C04E45">
            <w:pPr>
              <w:pStyle w:val="VRQABodyText"/>
              <w:rPr>
                <w:color w:val="auto"/>
              </w:rPr>
            </w:pPr>
            <w:r w:rsidRPr="00C04E45">
              <w:rPr>
                <w:color w:val="auto"/>
              </w:rPr>
              <w:t>3.2</w:t>
            </w:r>
          </w:p>
        </w:tc>
        <w:tc>
          <w:tcPr>
            <w:tcW w:w="4678" w:type="dxa"/>
          </w:tcPr>
          <w:p w14:paraId="5C197D67" w14:textId="77777777" w:rsidR="00A1243D" w:rsidRPr="00C04E45" w:rsidRDefault="00A1243D" w:rsidP="00C04E45">
            <w:pPr>
              <w:pStyle w:val="VRQABodyText"/>
              <w:rPr>
                <w:color w:val="auto"/>
              </w:rPr>
            </w:pPr>
            <w:r w:rsidRPr="00C04E45">
              <w:rPr>
                <w:color w:val="auto"/>
              </w:rPr>
              <w:t>Explore health services and facilities within the local and broader community with support</w:t>
            </w:r>
          </w:p>
        </w:tc>
      </w:tr>
      <w:tr w:rsidR="00C04E45" w:rsidRPr="00C04E45" w14:paraId="36EF7956" w14:textId="77777777" w:rsidTr="009B22D4">
        <w:tc>
          <w:tcPr>
            <w:tcW w:w="714" w:type="dxa"/>
            <w:vMerge/>
          </w:tcPr>
          <w:p w14:paraId="0DFD82F1" w14:textId="77777777" w:rsidR="00A1243D" w:rsidRPr="00C04E45" w:rsidRDefault="00A1243D" w:rsidP="00C04E45">
            <w:pPr>
              <w:pStyle w:val="VRQABodyText"/>
              <w:rPr>
                <w:color w:val="auto"/>
              </w:rPr>
            </w:pPr>
          </w:p>
        </w:tc>
        <w:tc>
          <w:tcPr>
            <w:tcW w:w="3685" w:type="dxa"/>
            <w:vMerge/>
          </w:tcPr>
          <w:p w14:paraId="5195106C" w14:textId="77777777" w:rsidR="00A1243D" w:rsidRPr="00C04E45" w:rsidRDefault="00A1243D" w:rsidP="00C04E45">
            <w:pPr>
              <w:pStyle w:val="VRQABodyText"/>
              <w:rPr>
                <w:color w:val="auto"/>
              </w:rPr>
            </w:pPr>
          </w:p>
        </w:tc>
        <w:tc>
          <w:tcPr>
            <w:tcW w:w="851" w:type="dxa"/>
          </w:tcPr>
          <w:p w14:paraId="5EA3D3E7" w14:textId="77777777" w:rsidR="00A1243D" w:rsidRPr="00C04E45" w:rsidRDefault="00A1243D" w:rsidP="00C04E45">
            <w:pPr>
              <w:pStyle w:val="VRQABodyText"/>
              <w:rPr>
                <w:color w:val="auto"/>
              </w:rPr>
            </w:pPr>
            <w:r w:rsidRPr="00C04E45">
              <w:rPr>
                <w:color w:val="auto"/>
              </w:rPr>
              <w:t>3.3</w:t>
            </w:r>
          </w:p>
        </w:tc>
        <w:tc>
          <w:tcPr>
            <w:tcW w:w="4678" w:type="dxa"/>
          </w:tcPr>
          <w:p w14:paraId="4E05287F" w14:textId="77777777" w:rsidR="00A1243D" w:rsidRPr="00C04E45" w:rsidRDefault="00A1243D" w:rsidP="00C04E45">
            <w:pPr>
              <w:pStyle w:val="VRQABodyText"/>
              <w:rPr>
                <w:color w:val="auto"/>
              </w:rPr>
            </w:pPr>
            <w:r w:rsidRPr="00C04E45">
              <w:rPr>
                <w:color w:val="auto"/>
              </w:rPr>
              <w:t>Identify local health services and facilities to support own wellbeing needs</w:t>
            </w:r>
          </w:p>
        </w:tc>
      </w:tr>
      <w:tr w:rsidR="00C04E45" w:rsidRPr="00C04E45" w14:paraId="06A71D25" w14:textId="77777777" w:rsidTr="009B22D4">
        <w:tc>
          <w:tcPr>
            <w:tcW w:w="714" w:type="dxa"/>
            <w:vMerge w:val="restart"/>
          </w:tcPr>
          <w:p w14:paraId="1C0EB2FC" w14:textId="77777777" w:rsidR="00A1243D" w:rsidRPr="00C04E45" w:rsidRDefault="00A1243D" w:rsidP="00C04E45">
            <w:pPr>
              <w:pStyle w:val="VRQABodyText"/>
              <w:rPr>
                <w:color w:val="auto"/>
              </w:rPr>
            </w:pPr>
            <w:r w:rsidRPr="00C04E45">
              <w:rPr>
                <w:color w:val="auto"/>
              </w:rPr>
              <w:t>4</w:t>
            </w:r>
          </w:p>
        </w:tc>
        <w:tc>
          <w:tcPr>
            <w:tcW w:w="3685" w:type="dxa"/>
            <w:vMerge w:val="restart"/>
          </w:tcPr>
          <w:p w14:paraId="7AF51FBF" w14:textId="77777777" w:rsidR="00A1243D" w:rsidRPr="00C04E45" w:rsidRDefault="00A1243D" w:rsidP="00C04E45">
            <w:pPr>
              <w:pStyle w:val="VRQABodyText"/>
              <w:rPr>
                <w:color w:val="auto"/>
              </w:rPr>
            </w:pPr>
            <w:r w:rsidRPr="00C04E45">
              <w:rPr>
                <w:color w:val="auto"/>
              </w:rPr>
              <w:t>Identify actions for a medical emergency</w:t>
            </w:r>
          </w:p>
        </w:tc>
        <w:tc>
          <w:tcPr>
            <w:tcW w:w="851" w:type="dxa"/>
          </w:tcPr>
          <w:p w14:paraId="28CFD70D" w14:textId="77777777" w:rsidR="00A1243D" w:rsidRPr="00C04E45" w:rsidRDefault="00A1243D" w:rsidP="00C04E45">
            <w:pPr>
              <w:pStyle w:val="VRQABodyText"/>
              <w:rPr>
                <w:color w:val="auto"/>
              </w:rPr>
            </w:pPr>
            <w:r w:rsidRPr="00C04E45">
              <w:rPr>
                <w:color w:val="auto"/>
              </w:rPr>
              <w:t>4.1</w:t>
            </w:r>
          </w:p>
        </w:tc>
        <w:tc>
          <w:tcPr>
            <w:tcW w:w="4678" w:type="dxa"/>
          </w:tcPr>
          <w:p w14:paraId="4879E085" w14:textId="77777777" w:rsidR="00A1243D" w:rsidRPr="00C04E45" w:rsidRDefault="00A1243D" w:rsidP="00C04E45">
            <w:pPr>
              <w:pStyle w:val="VRQABodyText"/>
              <w:rPr>
                <w:color w:val="auto"/>
              </w:rPr>
            </w:pPr>
            <w:r w:rsidRPr="00C04E45">
              <w:rPr>
                <w:color w:val="auto"/>
              </w:rPr>
              <w:t>Identify common medical emergencies</w:t>
            </w:r>
          </w:p>
        </w:tc>
      </w:tr>
      <w:tr w:rsidR="00C04E45" w:rsidRPr="00C04E45" w14:paraId="281116CA" w14:textId="77777777" w:rsidTr="009B22D4">
        <w:tc>
          <w:tcPr>
            <w:tcW w:w="714" w:type="dxa"/>
            <w:vMerge/>
          </w:tcPr>
          <w:p w14:paraId="5415CB37" w14:textId="77777777" w:rsidR="00A1243D" w:rsidRPr="00C04E45" w:rsidRDefault="00A1243D" w:rsidP="00C04E45">
            <w:pPr>
              <w:pStyle w:val="VRQABodyText"/>
              <w:rPr>
                <w:color w:val="auto"/>
              </w:rPr>
            </w:pPr>
          </w:p>
        </w:tc>
        <w:tc>
          <w:tcPr>
            <w:tcW w:w="3685" w:type="dxa"/>
            <w:vMerge/>
          </w:tcPr>
          <w:p w14:paraId="6321CE5A" w14:textId="77777777" w:rsidR="00A1243D" w:rsidRPr="00C04E45" w:rsidRDefault="00A1243D" w:rsidP="00C04E45">
            <w:pPr>
              <w:pStyle w:val="VRQABodyText"/>
              <w:rPr>
                <w:color w:val="auto"/>
              </w:rPr>
            </w:pPr>
          </w:p>
        </w:tc>
        <w:tc>
          <w:tcPr>
            <w:tcW w:w="851" w:type="dxa"/>
          </w:tcPr>
          <w:p w14:paraId="22F63694" w14:textId="77777777" w:rsidR="00A1243D" w:rsidRPr="00C04E45" w:rsidRDefault="00A1243D" w:rsidP="00C04E45">
            <w:pPr>
              <w:pStyle w:val="VRQABodyText"/>
              <w:rPr>
                <w:color w:val="auto"/>
              </w:rPr>
            </w:pPr>
            <w:r w:rsidRPr="00C04E45">
              <w:rPr>
                <w:color w:val="auto"/>
              </w:rPr>
              <w:t>4.2</w:t>
            </w:r>
          </w:p>
        </w:tc>
        <w:tc>
          <w:tcPr>
            <w:tcW w:w="4678" w:type="dxa"/>
          </w:tcPr>
          <w:p w14:paraId="5A98841C" w14:textId="77777777" w:rsidR="00A1243D" w:rsidRPr="00C04E45" w:rsidRDefault="00A1243D" w:rsidP="00C04E45">
            <w:pPr>
              <w:pStyle w:val="VRQABodyText"/>
              <w:rPr>
                <w:color w:val="auto"/>
              </w:rPr>
            </w:pPr>
            <w:r w:rsidRPr="00C04E45">
              <w:rPr>
                <w:color w:val="auto"/>
              </w:rPr>
              <w:t>Identify emergency services and their functions</w:t>
            </w:r>
          </w:p>
        </w:tc>
      </w:tr>
      <w:tr w:rsidR="00C04E45" w:rsidRPr="00C04E45" w14:paraId="2F949F6B" w14:textId="77777777" w:rsidTr="009B22D4">
        <w:tc>
          <w:tcPr>
            <w:tcW w:w="714" w:type="dxa"/>
            <w:vMerge/>
          </w:tcPr>
          <w:p w14:paraId="32A41D73" w14:textId="77777777" w:rsidR="00A1243D" w:rsidRPr="00C04E45" w:rsidRDefault="00A1243D" w:rsidP="00C04E45">
            <w:pPr>
              <w:pStyle w:val="VRQABodyText"/>
              <w:rPr>
                <w:color w:val="auto"/>
              </w:rPr>
            </w:pPr>
          </w:p>
        </w:tc>
        <w:tc>
          <w:tcPr>
            <w:tcW w:w="3685" w:type="dxa"/>
            <w:vMerge/>
          </w:tcPr>
          <w:p w14:paraId="5D0A84FD" w14:textId="77777777" w:rsidR="00A1243D" w:rsidRPr="00C04E45" w:rsidRDefault="00A1243D" w:rsidP="00C04E45">
            <w:pPr>
              <w:pStyle w:val="VRQABodyText"/>
              <w:rPr>
                <w:color w:val="auto"/>
              </w:rPr>
            </w:pPr>
          </w:p>
        </w:tc>
        <w:tc>
          <w:tcPr>
            <w:tcW w:w="851" w:type="dxa"/>
          </w:tcPr>
          <w:p w14:paraId="779CD14C" w14:textId="77777777" w:rsidR="00A1243D" w:rsidRPr="00C04E45" w:rsidRDefault="00A1243D" w:rsidP="00C04E45">
            <w:pPr>
              <w:pStyle w:val="VRQABodyText"/>
              <w:rPr>
                <w:color w:val="auto"/>
              </w:rPr>
            </w:pPr>
            <w:r w:rsidRPr="00C04E45">
              <w:rPr>
                <w:color w:val="auto"/>
              </w:rPr>
              <w:t>4.3</w:t>
            </w:r>
          </w:p>
        </w:tc>
        <w:tc>
          <w:tcPr>
            <w:tcW w:w="4678" w:type="dxa"/>
          </w:tcPr>
          <w:p w14:paraId="56164652" w14:textId="71F81FB2" w:rsidR="00A1243D" w:rsidRPr="00C04E45" w:rsidRDefault="00C73A75" w:rsidP="00C04E45">
            <w:pPr>
              <w:pStyle w:val="VRQABodyText"/>
              <w:rPr>
                <w:color w:val="auto"/>
              </w:rPr>
            </w:pPr>
            <w:r>
              <w:rPr>
                <w:color w:val="auto"/>
              </w:rPr>
              <w:t>Determine</w:t>
            </w:r>
            <w:r w:rsidR="00A1243D" w:rsidRPr="00C04E45">
              <w:rPr>
                <w:color w:val="auto"/>
              </w:rPr>
              <w:t xml:space="preserve"> the steps to obtain emergency assistance</w:t>
            </w:r>
          </w:p>
        </w:tc>
      </w:tr>
    </w:tbl>
    <w:p w14:paraId="73B4875D" w14:textId="77777777" w:rsidR="00A1243D" w:rsidRPr="00323BA1" w:rsidRDefault="00A1243D" w:rsidP="00A1243D"/>
    <w:tbl>
      <w:tblPr>
        <w:tblStyle w:val="Tablestyle1"/>
        <w:tblW w:w="0" w:type="auto"/>
        <w:tblInd w:w="137"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9928"/>
      </w:tblGrid>
      <w:tr w:rsidR="00A1243D" w14:paraId="48668121" w14:textId="77777777" w:rsidTr="009B22D4">
        <w:trPr>
          <w:cnfStyle w:val="100000000000" w:firstRow="1" w:lastRow="0" w:firstColumn="0" w:lastColumn="0" w:oddVBand="0" w:evenVBand="0" w:oddHBand="0" w:evenHBand="0" w:firstRowFirstColumn="0" w:firstRowLastColumn="0" w:lastRowFirstColumn="0" w:lastRowLastColumn="0"/>
        </w:trPr>
        <w:tc>
          <w:tcPr>
            <w:tcW w:w="992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FB9DD2A" w14:textId="77777777" w:rsidR="00A1243D" w:rsidRDefault="00A1243D" w:rsidP="009B22D4">
            <w:pPr>
              <w:pStyle w:val="VRQACourseTemplateTableWhiteHeadRightCol"/>
            </w:pPr>
            <w:r>
              <w:t>Range of conditions</w:t>
            </w:r>
          </w:p>
        </w:tc>
      </w:tr>
      <w:tr w:rsidR="00A1243D" w14:paraId="5B192FB1" w14:textId="77777777" w:rsidTr="009B22D4">
        <w:trPr>
          <w:trHeight w:val="2653"/>
        </w:trPr>
        <w:tc>
          <w:tcPr>
            <w:tcW w:w="9928" w:type="dxa"/>
          </w:tcPr>
          <w:p w14:paraId="0050E622" w14:textId="77777777" w:rsidR="00C73A75" w:rsidRDefault="00A1243D" w:rsidP="00C73A75">
            <w:pPr>
              <w:pStyle w:val="VRQABodyText"/>
            </w:pPr>
            <w:r w:rsidRPr="002B43DC">
              <w:t xml:space="preserve">In the context of this unit, </w:t>
            </w:r>
            <w:r w:rsidR="00C73A75">
              <w:t xml:space="preserve">essential conditions relate to the needs of individual candidates including support and accessibility needs and are essential for the delivery of the course.  </w:t>
            </w:r>
          </w:p>
          <w:p w14:paraId="6B1AC31D" w14:textId="5EF4B0B7" w:rsidR="00CB50E9" w:rsidRDefault="00CB50E9" w:rsidP="00CB50E9">
            <w:pPr>
              <w:pStyle w:val="VRQABodyText"/>
            </w:pPr>
            <w:r>
              <w:t xml:space="preserve">A personal wellbeing plan should be developed </w:t>
            </w:r>
            <w:r w:rsidR="00C73A75">
              <w:t>with</w:t>
            </w:r>
            <w:r w:rsidR="00B5501A">
              <w:t xml:space="preserve"> the assistance of an</w:t>
            </w:r>
            <w:r w:rsidR="00C73A75">
              <w:t xml:space="preserve"> appropriate support person and be </w:t>
            </w:r>
            <w:r>
              <w:t>relevant</w:t>
            </w:r>
            <w:r w:rsidR="00C73A75">
              <w:t xml:space="preserve"> to the explicit</w:t>
            </w:r>
            <w:r w:rsidR="00295231">
              <w:t xml:space="preserve"> health and </w:t>
            </w:r>
            <w:r w:rsidR="00B5501A">
              <w:t>wellbeing</w:t>
            </w:r>
            <w:r w:rsidR="00C73A75">
              <w:t xml:space="preserve"> needs of the individual candidate</w:t>
            </w:r>
            <w:r>
              <w:t xml:space="preserve">. The plan may be developed in </w:t>
            </w:r>
            <w:r w:rsidRPr="00CB50E9">
              <w:t>different formats and mediums in response to the cognitive and physical constraints of individual learners.</w:t>
            </w:r>
            <w:r>
              <w:t xml:space="preserve"> </w:t>
            </w:r>
            <w:r w:rsidR="00295231">
              <w:t xml:space="preserve">The plan must include </w:t>
            </w:r>
            <w:r w:rsidR="00295231" w:rsidRPr="00295231">
              <w:t>personal wellbeing needs, actions/strategies to maintain or improve own wellbeing, available support resources and contacts.</w:t>
            </w:r>
          </w:p>
          <w:p w14:paraId="13814B04" w14:textId="000E7C18" w:rsidR="00CB50E9" w:rsidRDefault="00CB50E9" w:rsidP="00CB50E9">
            <w:pPr>
              <w:pStyle w:val="VRQABodyText"/>
            </w:pPr>
            <w:r>
              <w:t xml:space="preserve">Community and health services to support wellbeing </w:t>
            </w:r>
            <w:r w:rsidRPr="00CB50E9">
              <w:t>may vary across local areas</w:t>
            </w:r>
            <w:r>
              <w:t xml:space="preserve"> and regions</w:t>
            </w:r>
            <w:r w:rsidR="00295231">
              <w:t xml:space="preserve"> and may include </w:t>
            </w:r>
            <w:r w:rsidR="00295231" w:rsidRPr="00F770B2">
              <w:t>general practitioners (GPs)</w:t>
            </w:r>
            <w:r w:rsidR="00295231">
              <w:t xml:space="preserve">, </w:t>
            </w:r>
            <w:r w:rsidR="00295231" w:rsidRPr="00F770B2">
              <w:t>counsellors</w:t>
            </w:r>
            <w:r w:rsidR="00295231">
              <w:t xml:space="preserve">, dentists, </w:t>
            </w:r>
            <w:r w:rsidR="00295231" w:rsidRPr="00F770B2">
              <w:t>community health centres</w:t>
            </w:r>
            <w:r w:rsidR="00295231">
              <w:t xml:space="preserve">, </w:t>
            </w:r>
            <w:r w:rsidR="00295231" w:rsidRPr="00F770B2">
              <w:t>alternative health practitioners</w:t>
            </w:r>
            <w:r w:rsidR="00295231">
              <w:t xml:space="preserve">, </w:t>
            </w:r>
            <w:r w:rsidR="00295231" w:rsidRPr="00F770B2">
              <w:t>Family Planning Clinics</w:t>
            </w:r>
            <w:r w:rsidR="00295231">
              <w:t>, M</w:t>
            </w:r>
            <w:r w:rsidR="00295231" w:rsidRPr="00F770B2">
              <w:t xml:space="preserve">ental </w:t>
            </w:r>
            <w:r w:rsidR="00295231">
              <w:t>H</w:t>
            </w:r>
            <w:r w:rsidR="00295231" w:rsidRPr="00F770B2">
              <w:t xml:space="preserve">ealth </w:t>
            </w:r>
            <w:r w:rsidR="00295231">
              <w:t>C</w:t>
            </w:r>
            <w:r w:rsidR="00295231" w:rsidRPr="00F770B2">
              <w:t>linics</w:t>
            </w:r>
            <w:r w:rsidR="00295231">
              <w:t xml:space="preserve">, </w:t>
            </w:r>
            <w:r w:rsidR="00295231" w:rsidRPr="00F770B2">
              <w:t>public and private hospital</w:t>
            </w:r>
            <w:r w:rsidR="00295231">
              <w:t>s.</w:t>
            </w:r>
            <w:r>
              <w:t xml:space="preserve"> </w:t>
            </w:r>
          </w:p>
          <w:p w14:paraId="54E11CC2" w14:textId="66C54A58" w:rsidR="00A1243D" w:rsidRDefault="00295231" w:rsidP="00295231">
            <w:pPr>
              <w:pStyle w:val="VRQABodyText"/>
            </w:pPr>
            <w:r w:rsidRPr="00E45C7D">
              <w:t xml:space="preserve">Where the learner has additional complex conditions, alternative or assistive technology devices should be used to support </w:t>
            </w:r>
            <w:r>
              <w:t>delivery</w:t>
            </w:r>
            <w:r w:rsidRPr="00E45C7D">
              <w:t>.</w:t>
            </w:r>
          </w:p>
        </w:tc>
      </w:tr>
    </w:tbl>
    <w:p w14:paraId="792811DD" w14:textId="77777777" w:rsidR="005A1A07" w:rsidRDefault="005A1A07" w:rsidP="00A1243D">
      <w:pPr>
        <w:rPr>
          <w:rFonts w:cs="Arial"/>
          <w:szCs w:val="18"/>
        </w:rPr>
        <w:sectPr w:rsidR="005A1A07" w:rsidSect="005B4FCB">
          <w:headerReference w:type="even" r:id="rId68"/>
          <w:headerReference w:type="default" r:id="rId69"/>
          <w:headerReference w:type="first" r:id="rId70"/>
          <w:pgSz w:w="11900" w:h="16840"/>
          <w:pgMar w:top="2127" w:right="845" w:bottom="851" w:left="851" w:header="709" w:footer="66" w:gutter="0"/>
          <w:cols w:space="227"/>
          <w:docGrid w:linePitch="360"/>
        </w:sectPr>
      </w:pPr>
    </w:p>
    <w:tbl>
      <w:tblPr>
        <w:tblStyle w:val="Tablestyle1"/>
        <w:tblW w:w="4865" w:type="pct"/>
        <w:tblInd w:w="142"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825"/>
        <w:gridCol w:w="6094"/>
      </w:tblGrid>
      <w:tr w:rsidR="00A1243D" w:rsidRPr="00E7450B" w14:paraId="146EBC86" w14:textId="77777777" w:rsidTr="009B22D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2BC7F5D" w14:textId="77777777" w:rsidR="00A1243D" w:rsidRPr="00EA4C69" w:rsidRDefault="00A1243D" w:rsidP="009B22D4">
            <w:pPr>
              <w:pStyle w:val="VRQACourseTemplateTableWhiteHeadRightCol"/>
            </w:pPr>
            <w:r w:rsidRPr="00EA4C69">
              <w:lastRenderedPageBreak/>
              <w:t>Foundation Skills</w:t>
            </w:r>
          </w:p>
        </w:tc>
      </w:tr>
      <w:tr w:rsidR="00A1243D" w:rsidRPr="00E7450B" w14:paraId="6468FFB2" w14:textId="77777777" w:rsidTr="009B22D4">
        <w:trPr>
          <w:trHeight w:val="363"/>
        </w:trPr>
        <w:tc>
          <w:tcPr>
            <w:tcW w:w="5000" w:type="pct"/>
            <w:gridSpan w:val="2"/>
          </w:tcPr>
          <w:p w14:paraId="77431AD3" w14:textId="77777777" w:rsidR="00A1243D" w:rsidRPr="00B34C8A" w:rsidRDefault="00A1243D" w:rsidP="009B22D4">
            <w:pPr>
              <w:pStyle w:val="VRQABodyText"/>
            </w:pPr>
            <w:r w:rsidRPr="00EA4C69">
              <w:t>Foundation skills essential to performance are explicit in the performance criteria of this unit of competency</w:t>
            </w:r>
            <w:r>
              <w:t>:</w:t>
            </w:r>
          </w:p>
        </w:tc>
      </w:tr>
      <w:tr w:rsidR="00A1243D" w:rsidRPr="00E7450B" w14:paraId="732FBD39" w14:textId="77777777" w:rsidTr="009B22D4">
        <w:trPr>
          <w:trHeight w:val="263"/>
        </w:trPr>
        <w:tc>
          <w:tcPr>
            <w:tcW w:w="1928" w:type="pct"/>
          </w:tcPr>
          <w:p w14:paraId="2B2630FF" w14:textId="77777777" w:rsidR="00A1243D" w:rsidRPr="002141E1" w:rsidRDefault="00A1243D" w:rsidP="009B22D4">
            <w:pPr>
              <w:pStyle w:val="VRQACourseTemplateLeftHandColumnBlue"/>
            </w:pPr>
            <w:r w:rsidRPr="00896858">
              <w:t>Skill</w:t>
            </w:r>
          </w:p>
        </w:tc>
        <w:tc>
          <w:tcPr>
            <w:tcW w:w="3072" w:type="pct"/>
          </w:tcPr>
          <w:p w14:paraId="73327E9A" w14:textId="77777777" w:rsidR="00A1243D" w:rsidRPr="00EA4C69" w:rsidRDefault="00A1243D" w:rsidP="009B22D4">
            <w:pPr>
              <w:pStyle w:val="VRQACourseTemplateLeftHandColumnBlue"/>
            </w:pPr>
            <w:r w:rsidRPr="00896858">
              <w:t>Description</w:t>
            </w:r>
          </w:p>
        </w:tc>
      </w:tr>
      <w:tr w:rsidR="00A1243D" w:rsidRPr="00E7450B" w14:paraId="031489D7" w14:textId="77777777" w:rsidTr="009B22D4">
        <w:trPr>
          <w:trHeight w:val="340"/>
        </w:trPr>
        <w:tc>
          <w:tcPr>
            <w:tcW w:w="1928" w:type="pct"/>
          </w:tcPr>
          <w:p w14:paraId="097B277A" w14:textId="77777777" w:rsidR="00A1243D" w:rsidRPr="001E4101" w:rsidRDefault="00A1243D" w:rsidP="009B22D4">
            <w:pPr>
              <w:pStyle w:val="VRQABodyText"/>
            </w:pPr>
            <w:r w:rsidRPr="001E4101">
              <w:t>Reading skills to:</w:t>
            </w:r>
          </w:p>
        </w:tc>
        <w:tc>
          <w:tcPr>
            <w:tcW w:w="3072" w:type="pct"/>
          </w:tcPr>
          <w:p w14:paraId="54A618DC" w14:textId="781CF113" w:rsidR="00A1243D" w:rsidRPr="005D25F5" w:rsidRDefault="00A1243D" w:rsidP="00C04E45">
            <w:pPr>
              <w:pStyle w:val="VRQABullet1"/>
            </w:pPr>
            <w:r w:rsidRPr="00DB6CC4">
              <w:t>access and use information about wellbeing and health issues</w:t>
            </w:r>
            <w:r w:rsidR="003F0AE4">
              <w:t>.</w:t>
            </w:r>
          </w:p>
        </w:tc>
      </w:tr>
      <w:tr w:rsidR="00A1243D" w:rsidRPr="00E7450B" w14:paraId="2439AB9E" w14:textId="77777777" w:rsidTr="009B22D4">
        <w:trPr>
          <w:trHeight w:val="340"/>
        </w:trPr>
        <w:tc>
          <w:tcPr>
            <w:tcW w:w="1928" w:type="pct"/>
          </w:tcPr>
          <w:p w14:paraId="45F8AF62" w14:textId="77777777" w:rsidR="00A1243D" w:rsidRPr="001E4101" w:rsidRDefault="00A1243D" w:rsidP="009B22D4">
            <w:pPr>
              <w:pStyle w:val="VRQABodyText"/>
            </w:pPr>
            <w:r w:rsidRPr="001E4101">
              <w:t>Problem-solving skills to:</w:t>
            </w:r>
          </w:p>
        </w:tc>
        <w:tc>
          <w:tcPr>
            <w:tcW w:w="3072" w:type="pct"/>
          </w:tcPr>
          <w:p w14:paraId="706D17DF" w14:textId="46FD2262" w:rsidR="00A1243D" w:rsidRPr="001E4101" w:rsidRDefault="00A1243D" w:rsidP="00C04E45">
            <w:pPr>
              <w:pStyle w:val="VRQABullet1"/>
            </w:pPr>
            <w:r w:rsidRPr="00DB6CC4">
              <w:t>iden</w:t>
            </w:r>
            <w:r>
              <w:t>tify actions to manage own well</w:t>
            </w:r>
            <w:r w:rsidRPr="00DB6CC4">
              <w:t>being needs</w:t>
            </w:r>
            <w:r w:rsidR="003F0AE4">
              <w:t>.</w:t>
            </w:r>
          </w:p>
        </w:tc>
      </w:tr>
      <w:tr w:rsidR="00A1243D" w:rsidRPr="00E7450B" w14:paraId="0EAADAB2" w14:textId="77777777" w:rsidTr="009B22D4">
        <w:trPr>
          <w:trHeight w:val="17"/>
        </w:trPr>
        <w:tc>
          <w:tcPr>
            <w:tcW w:w="1928" w:type="pct"/>
          </w:tcPr>
          <w:p w14:paraId="53798B90" w14:textId="77777777" w:rsidR="00A1243D" w:rsidRPr="001E4101" w:rsidRDefault="00A1243D" w:rsidP="009B22D4">
            <w:pPr>
              <w:pStyle w:val="VRQABodyText"/>
            </w:pPr>
            <w:r w:rsidRPr="001E4101">
              <w:t>Self-management skills to:</w:t>
            </w:r>
          </w:p>
        </w:tc>
        <w:tc>
          <w:tcPr>
            <w:tcW w:w="3072" w:type="pct"/>
          </w:tcPr>
          <w:p w14:paraId="78EBF1DE" w14:textId="476D4BAE" w:rsidR="00A1243D" w:rsidRPr="001E4101" w:rsidRDefault="00A1243D" w:rsidP="00C04E45">
            <w:pPr>
              <w:pStyle w:val="VRQABullet1"/>
            </w:pPr>
            <w:r>
              <w:t>maintain own well</w:t>
            </w:r>
            <w:r w:rsidRPr="00DB6CC4">
              <w:t>being</w:t>
            </w:r>
            <w:r w:rsidR="003F0AE4">
              <w:t>.</w:t>
            </w:r>
          </w:p>
        </w:tc>
      </w:tr>
    </w:tbl>
    <w:p w14:paraId="4B949AAE" w14:textId="77777777" w:rsidR="00A1243D" w:rsidRDefault="00A1243D" w:rsidP="00A1243D"/>
    <w:tbl>
      <w:tblPr>
        <w:tblStyle w:val="Tablestyle1"/>
        <w:tblW w:w="9918" w:type="dxa"/>
        <w:tblInd w:w="142"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398"/>
        <w:gridCol w:w="3398"/>
        <w:gridCol w:w="3122"/>
      </w:tblGrid>
      <w:tr w:rsidR="00A1243D" w14:paraId="359706AD" w14:textId="77777777" w:rsidTr="009B22D4">
        <w:trPr>
          <w:cnfStyle w:val="100000000000" w:firstRow="1" w:lastRow="0" w:firstColumn="0" w:lastColumn="0" w:oddVBand="0" w:evenVBand="0" w:oddHBand="0" w:evenHBand="0" w:firstRowFirstColumn="0" w:firstRowLastColumn="0" w:lastRowFirstColumn="0" w:lastRowLastColumn="0"/>
        </w:trPr>
        <w:tc>
          <w:tcPr>
            <w:tcW w:w="9918"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EFEF202" w14:textId="77777777" w:rsidR="00A1243D" w:rsidRDefault="00A1243D" w:rsidP="009B22D4">
            <w:pPr>
              <w:pStyle w:val="VRQACourseTemplateTableWhiteHeadRightCol"/>
              <w:keepNext/>
            </w:pPr>
            <w:r>
              <w:t>Unit mapping</w:t>
            </w:r>
          </w:p>
        </w:tc>
      </w:tr>
      <w:tr w:rsidR="00A1243D" w14:paraId="3006FF3E" w14:textId="77777777" w:rsidTr="009B22D4">
        <w:tc>
          <w:tcPr>
            <w:tcW w:w="3398" w:type="dxa"/>
          </w:tcPr>
          <w:p w14:paraId="7DE7ED6A" w14:textId="77777777" w:rsidR="00A1243D" w:rsidRDefault="00A1243D" w:rsidP="009B22D4">
            <w:pPr>
              <w:pStyle w:val="VRQABodyText"/>
            </w:pPr>
            <w:r>
              <w:t>Current version</w:t>
            </w:r>
          </w:p>
        </w:tc>
        <w:tc>
          <w:tcPr>
            <w:tcW w:w="3398" w:type="dxa"/>
          </w:tcPr>
          <w:p w14:paraId="458C0227" w14:textId="77777777" w:rsidR="00A1243D" w:rsidRDefault="00A1243D" w:rsidP="009B22D4">
            <w:pPr>
              <w:pStyle w:val="VRQABodyText"/>
            </w:pPr>
            <w:r>
              <w:t>Previous version</w:t>
            </w:r>
          </w:p>
        </w:tc>
        <w:tc>
          <w:tcPr>
            <w:tcW w:w="3122" w:type="dxa"/>
          </w:tcPr>
          <w:p w14:paraId="273B7BBE" w14:textId="77777777" w:rsidR="00A1243D" w:rsidRDefault="00A1243D" w:rsidP="009B22D4">
            <w:pPr>
              <w:pStyle w:val="VRQABodyText"/>
            </w:pPr>
            <w:r>
              <w:t>Comments</w:t>
            </w:r>
          </w:p>
        </w:tc>
      </w:tr>
      <w:tr w:rsidR="00A1243D" w14:paraId="21EF4D36" w14:textId="77777777" w:rsidTr="009B22D4">
        <w:tc>
          <w:tcPr>
            <w:tcW w:w="3398" w:type="dxa"/>
          </w:tcPr>
          <w:p w14:paraId="177AB17C" w14:textId="2896C1AE" w:rsidR="00A1243D" w:rsidRPr="007A4216" w:rsidRDefault="007C1B6D" w:rsidP="009B22D4">
            <w:pPr>
              <w:pStyle w:val="VRQABodyText"/>
            </w:pPr>
            <w:r w:rsidRPr="007C1B6D">
              <w:t>VU24047</w:t>
            </w:r>
            <w:r>
              <w:t xml:space="preserve"> </w:t>
            </w:r>
            <w:r w:rsidR="00A1243D">
              <w:t>Explore personal wellbeing</w:t>
            </w:r>
          </w:p>
        </w:tc>
        <w:tc>
          <w:tcPr>
            <w:tcW w:w="3398" w:type="dxa"/>
          </w:tcPr>
          <w:p w14:paraId="58F7B238" w14:textId="77777777" w:rsidR="00A1243D" w:rsidRPr="007A4216" w:rsidRDefault="00A1243D" w:rsidP="009B22D4">
            <w:pPr>
              <w:pStyle w:val="VRQABodyText"/>
            </w:pPr>
            <w:r w:rsidRPr="007A4216">
              <w:t>VU230</w:t>
            </w:r>
            <w:r>
              <w:t>40 Explore personal wellbeing</w:t>
            </w:r>
          </w:p>
        </w:tc>
        <w:tc>
          <w:tcPr>
            <w:tcW w:w="3122" w:type="dxa"/>
          </w:tcPr>
          <w:p w14:paraId="317CF5D2" w14:textId="77777777" w:rsidR="00A1243D" w:rsidRPr="007A4216" w:rsidRDefault="00A1243D" w:rsidP="009B22D4">
            <w:pPr>
              <w:pStyle w:val="VRQABodyText"/>
            </w:pPr>
            <w:r w:rsidRPr="007A4216">
              <w:t>Equivalent</w:t>
            </w:r>
          </w:p>
        </w:tc>
      </w:tr>
    </w:tbl>
    <w:p w14:paraId="7471D4E0" w14:textId="77777777" w:rsidR="00A1243D" w:rsidRDefault="00A1243D" w:rsidP="00A1243D">
      <w:pPr>
        <w:sectPr w:rsidR="00A1243D" w:rsidSect="005B4FCB">
          <w:pgSz w:w="11900" w:h="16840"/>
          <w:pgMar w:top="2127" w:right="845" w:bottom="851" w:left="851" w:header="709" w:footer="66" w:gutter="0"/>
          <w:cols w:space="227"/>
          <w:docGrid w:linePitch="360"/>
        </w:sectPr>
      </w:pPr>
    </w:p>
    <w:tbl>
      <w:tblPr>
        <w:tblStyle w:val="Tablestyle1"/>
        <w:tblW w:w="4862" w:type="pct"/>
        <w:tblInd w:w="142"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ayout w:type="fixed"/>
        <w:tblLook w:val="04A0" w:firstRow="1" w:lastRow="0" w:firstColumn="1" w:lastColumn="0" w:noHBand="0" w:noVBand="1"/>
      </w:tblPr>
      <w:tblGrid>
        <w:gridCol w:w="2286"/>
        <w:gridCol w:w="7627"/>
      </w:tblGrid>
      <w:tr w:rsidR="00A1243D" w:rsidRPr="0071490E" w14:paraId="202CBD3B" w14:textId="77777777" w:rsidTr="009B22D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471E361" w14:textId="77777777" w:rsidR="00A1243D" w:rsidRPr="000B4A2C" w:rsidRDefault="00A1243D" w:rsidP="009B22D4">
            <w:pPr>
              <w:pStyle w:val="VRQACourseTemplateTableWhiteHeadRightCol"/>
            </w:pPr>
            <w:r w:rsidRPr="00470AA1">
              <w:lastRenderedPageBreak/>
              <w:t>Assessment</w:t>
            </w:r>
            <w:r w:rsidRPr="000B4A2C">
              <w:t xml:space="preserve"> Requirements Template</w:t>
            </w:r>
          </w:p>
        </w:tc>
      </w:tr>
      <w:tr w:rsidR="00A1243D" w:rsidRPr="00E7450B" w14:paraId="3A247FED" w14:textId="77777777" w:rsidTr="009B22D4">
        <w:trPr>
          <w:trHeight w:val="561"/>
        </w:trPr>
        <w:tc>
          <w:tcPr>
            <w:tcW w:w="1153" w:type="pct"/>
          </w:tcPr>
          <w:p w14:paraId="6F6454BA" w14:textId="77777777" w:rsidR="00A1243D" w:rsidRPr="00E53476" w:rsidRDefault="00A1243D" w:rsidP="009B22D4">
            <w:pPr>
              <w:pStyle w:val="VRQACourseTemplateLeftHandColumnBlueNoHanging"/>
            </w:pPr>
            <w:r w:rsidRPr="00E53476">
              <w:t>Title</w:t>
            </w:r>
          </w:p>
        </w:tc>
        <w:tc>
          <w:tcPr>
            <w:tcW w:w="3847" w:type="pct"/>
          </w:tcPr>
          <w:p w14:paraId="77134AAB" w14:textId="69DC0259" w:rsidR="00A1243D" w:rsidRPr="000B4A2C" w:rsidRDefault="00A1243D" w:rsidP="009B22D4">
            <w:pPr>
              <w:pStyle w:val="VRQABodyText"/>
            </w:pPr>
            <w:r w:rsidRPr="00A27858">
              <w:t>Assessment Requirements for</w:t>
            </w:r>
            <w:r>
              <w:t xml:space="preserve"> </w:t>
            </w:r>
            <w:r w:rsidR="007C1B6D" w:rsidRPr="007C1B6D">
              <w:t>VU24047</w:t>
            </w:r>
            <w:r>
              <w:t xml:space="preserve"> Explore personal wellbeing</w:t>
            </w:r>
            <w:r w:rsidR="00B433D4">
              <w:t>.</w:t>
            </w:r>
          </w:p>
        </w:tc>
      </w:tr>
      <w:tr w:rsidR="00A1243D" w:rsidRPr="00E7450B" w14:paraId="21E9DC12" w14:textId="77777777" w:rsidTr="009B22D4">
        <w:trPr>
          <w:trHeight w:val="2136"/>
        </w:trPr>
        <w:tc>
          <w:tcPr>
            <w:tcW w:w="1153" w:type="pct"/>
          </w:tcPr>
          <w:p w14:paraId="254C800A" w14:textId="77777777" w:rsidR="00A1243D" w:rsidRPr="00E53476" w:rsidRDefault="00A1243D" w:rsidP="009B22D4">
            <w:pPr>
              <w:pStyle w:val="VRQACourseTemplateLeftHandColumnBlueNoHanging"/>
            </w:pPr>
            <w:r w:rsidRPr="00E53476">
              <w:t>Performance Evidence</w:t>
            </w:r>
          </w:p>
        </w:tc>
        <w:tc>
          <w:tcPr>
            <w:tcW w:w="3847" w:type="pct"/>
          </w:tcPr>
          <w:p w14:paraId="02D8CA6A" w14:textId="77777777" w:rsidR="00A1243D" w:rsidRDefault="00A1243D" w:rsidP="009B22D4">
            <w:pPr>
              <w:pStyle w:val="VRQABodyText"/>
            </w:pPr>
            <w:r w:rsidRPr="00603C28">
              <w:t xml:space="preserve">The candidate must demonstrate the ability to complete tasks outlined in the elements and performance criteria of this unit. </w:t>
            </w:r>
          </w:p>
          <w:p w14:paraId="51DA029F" w14:textId="77777777" w:rsidR="00A1243D" w:rsidRDefault="00A1243D" w:rsidP="009B22D4">
            <w:pPr>
              <w:pStyle w:val="VRQABodyText"/>
            </w:pPr>
            <w:r w:rsidRPr="00603C28">
              <w:t>Assessment must confirm the ability to:</w:t>
            </w:r>
          </w:p>
          <w:p w14:paraId="33A37DDC" w14:textId="77777777" w:rsidR="00A1243D" w:rsidRDefault="00A1243D" w:rsidP="00C04E45">
            <w:pPr>
              <w:pStyle w:val="VRQABullet1"/>
            </w:pPr>
            <w:r>
              <w:t>develop a personal wellbeing plan that:</w:t>
            </w:r>
          </w:p>
          <w:p w14:paraId="22202136" w14:textId="60E5A0AD" w:rsidR="00A1243D" w:rsidRDefault="00A1243D" w:rsidP="00A1243D">
            <w:pPr>
              <w:pStyle w:val="VRQASubBullet"/>
              <w:keepNext w:val="0"/>
              <w:numPr>
                <w:ilvl w:val="0"/>
                <w:numId w:val="12"/>
              </w:numPr>
              <w:spacing w:before="60" w:line="264" w:lineRule="auto"/>
              <w:ind w:left="1055"/>
            </w:pPr>
            <w:r w:rsidRPr="00E630C7">
              <w:t>identif</w:t>
            </w:r>
            <w:r>
              <w:t>ies</w:t>
            </w:r>
            <w:r w:rsidRPr="00E630C7">
              <w:t xml:space="preserve"> features of a healthy lifestyle</w:t>
            </w:r>
            <w:r w:rsidR="00B433D4">
              <w:t>.</w:t>
            </w:r>
          </w:p>
          <w:p w14:paraId="53BA8252" w14:textId="16E2AE5F" w:rsidR="00F807C8" w:rsidRDefault="00F807C8" w:rsidP="00A1243D">
            <w:pPr>
              <w:pStyle w:val="VRQASubBullet"/>
              <w:keepNext w:val="0"/>
              <w:numPr>
                <w:ilvl w:val="0"/>
                <w:numId w:val="12"/>
              </w:numPr>
              <w:spacing w:before="60" w:line="264" w:lineRule="auto"/>
              <w:ind w:left="1055"/>
            </w:pPr>
            <w:r>
              <w:t>identifies two personal wellbeing needs</w:t>
            </w:r>
          </w:p>
          <w:p w14:paraId="45A6E89D" w14:textId="6D33A19F" w:rsidR="00A1243D" w:rsidRPr="00E630C7" w:rsidRDefault="00A1243D" w:rsidP="00A1243D">
            <w:pPr>
              <w:pStyle w:val="VRQASubBullet"/>
              <w:keepNext w:val="0"/>
              <w:numPr>
                <w:ilvl w:val="0"/>
                <w:numId w:val="12"/>
              </w:numPr>
              <w:spacing w:before="60" w:line="264" w:lineRule="auto"/>
              <w:ind w:left="1055"/>
            </w:pPr>
            <w:r>
              <w:t xml:space="preserve">identifies </w:t>
            </w:r>
            <w:r w:rsidRPr="00E630C7">
              <w:t>actions to support</w:t>
            </w:r>
            <w:r>
              <w:t xml:space="preserve"> own</w:t>
            </w:r>
            <w:r w:rsidRPr="00E630C7">
              <w:t xml:space="preserve"> personal wellbeing</w:t>
            </w:r>
            <w:r w:rsidR="00F807C8">
              <w:t xml:space="preserve"> needs</w:t>
            </w:r>
            <w:r w:rsidR="00B433D4">
              <w:t>.</w:t>
            </w:r>
          </w:p>
          <w:p w14:paraId="2F369A44" w14:textId="37D49F8A" w:rsidR="00A1243D" w:rsidRDefault="00A1243D" w:rsidP="00A1243D">
            <w:pPr>
              <w:pStyle w:val="VRQASubBullet"/>
              <w:keepNext w:val="0"/>
              <w:numPr>
                <w:ilvl w:val="0"/>
                <w:numId w:val="12"/>
              </w:numPr>
              <w:spacing w:before="60" w:line="264" w:lineRule="auto"/>
              <w:ind w:left="1055"/>
            </w:pPr>
            <w:r>
              <w:t xml:space="preserve"> includes </w:t>
            </w:r>
            <w:r w:rsidRPr="00E630C7">
              <w:t>information about</w:t>
            </w:r>
            <w:r>
              <w:t xml:space="preserve"> at least two </w:t>
            </w:r>
            <w:r w:rsidRPr="00E630C7">
              <w:t>local health services and resources t</w:t>
            </w:r>
            <w:r>
              <w:t xml:space="preserve">o meet own </w:t>
            </w:r>
            <w:r w:rsidRPr="00416F54">
              <w:t>wellbeing</w:t>
            </w:r>
            <w:r w:rsidRPr="00E630C7">
              <w:t xml:space="preserve"> needs</w:t>
            </w:r>
            <w:r w:rsidR="00B433D4">
              <w:t>.</w:t>
            </w:r>
          </w:p>
          <w:p w14:paraId="5CC8E444" w14:textId="09596030" w:rsidR="00A1243D" w:rsidRPr="000B4A2C" w:rsidRDefault="00A1243D" w:rsidP="00A1243D">
            <w:pPr>
              <w:pStyle w:val="VRQASubBullet"/>
              <w:keepNext w:val="0"/>
              <w:numPr>
                <w:ilvl w:val="0"/>
                <w:numId w:val="12"/>
              </w:numPr>
              <w:spacing w:before="60" w:line="264" w:lineRule="auto"/>
              <w:ind w:left="1055"/>
            </w:pPr>
            <w:r>
              <w:t>identifies steps to take in a medical emergency</w:t>
            </w:r>
            <w:r w:rsidR="003F0AE4">
              <w:t>.</w:t>
            </w:r>
          </w:p>
        </w:tc>
      </w:tr>
      <w:tr w:rsidR="00A1243D" w:rsidRPr="00E7450B" w14:paraId="253E6284" w14:textId="77777777" w:rsidTr="009B22D4">
        <w:trPr>
          <w:trHeight w:val="561"/>
        </w:trPr>
        <w:tc>
          <w:tcPr>
            <w:tcW w:w="1153" w:type="pct"/>
          </w:tcPr>
          <w:p w14:paraId="23AC7070" w14:textId="77777777" w:rsidR="00A1243D" w:rsidRPr="00E53476" w:rsidRDefault="00A1243D" w:rsidP="009B22D4">
            <w:pPr>
              <w:pStyle w:val="VRQACourseTemplateLeftHandColumnBlueNoHanging"/>
            </w:pPr>
            <w:r w:rsidRPr="00E53476">
              <w:t>Knowledge Evidence</w:t>
            </w:r>
          </w:p>
        </w:tc>
        <w:tc>
          <w:tcPr>
            <w:tcW w:w="3847" w:type="pct"/>
          </w:tcPr>
          <w:p w14:paraId="2962409F" w14:textId="77777777" w:rsidR="00A1243D" w:rsidRDefault="00A1243D" w:rsidP="009B22D4">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w:t>
            </w:r>
          </w:p>
          <w:p w14:paraId="3955D5A0" w14:textId="77777777" w:rsidR="00A1243D" w:rsidRDefault="00A1243D" w:rsidP="009B22D4">
            <w:pPr>
              <w:pStyle w:val="VRQABodyText"/>
            </w:pPr>
            <w:r>
              <w:t>This includes knowledge of:</w:t>
            </w:r>
          </w:p>
          <w:p w14:paraId="2CF12801" w14:textId="72F931F1" w:rsidR="00A1243D" w:rsidRPr="00DB6CC4" w:rsidRDefault="00A1243D" w:rsidP="00C04E45">
            <w:pPr>
              <w:pStyle w:val="VRQABullet1"/>
            </w:pPr>
            <w:r w:rsidRPr="00DB6CC4">
              <w:t>importance of maintaining a healthy lifestyle</w:t>
            </w:r>
            <w:r w:rsidR="00B433D4">
              <w:t>.</w:t>
            </w:r>
          </w:p>
          <w:p w14:paraId="3A986FC7" w14:textId="5CFDEF53" w:rsidR="00A1243D" w:rsidRPr="00DB6CC4" w:rsidRDefault="00A1243D" w:rsidP="00C04E45">
            <w:pPr>
              <w:pStyle w:val="VRQABullet1"/>
            </w:pPr>
            <w:r w:rsidRPr="00DB6CC4">
              <w:t>common health issues related to lifestyle</w:t>
            </w:r>
            <w:r w:rsidR="00B433D4">
              <w:t>.</w:t>
            </w:r>
          </w:p>
          <w:p w14:paraId="0504EEBA" w14:textId="014896BE" w:rsidR="00A1243D" w:rsidRPr="00961AFD" w:rsidRDefault="00A1243D" w:rsidP="00C04E45">
            <w:pPr>
              <w:pStyle w:val="VRQABullet1"/>
              <w:rPr>
                <w:lang w:val="en"/>
              </w:rPr>
            </w:pPr>
            <w:r w:rsidRPr="00DB6CC4">
              <w:t>actions related to maintaining own health and well</w:t>
            </w:r>
            <w:r w:rsidR="00B433D4">
              <w:t xml:space="preserve"> </w:t>
            </w:r>
            <w:r w:rsidRPr="00DB6CC4">
              <w:t>being</w:t>
            </w:r>
            <w:r w:rsidR="00B433D4">
              <w:t>.</w:t>
            </w:r>
          </w:p>
          <w:p w14:paraId="29470959" w14:textId="44CBD5B2" w:rsidR="00A1243D" w:rsidRPr="000B4A2C" w:rsidRDefault="00A1243D" w:rsidP="00C04E45">
            <w:pPr>
              <w:pStyle w:val="VRQABullet1"/>
            </w:pPr>
            <w:r w:rsidRPr="00961AFD">
              <w:t>community standards for personal hygiene</w:t>
            </w:r>
            <w:r w:rsidR="003F0AE4">
              <w:t>.</w:t>
            </w:r>
          </w:p>
        </w:tc>
      </w:tr>
      <w:tr w:rsidR="00A1243D" w:rsidRPr="00E7450B" w14:paraId="49F9CE95" w14:textId="77777777" w:rsidTr="009B22D4">
        <w:trPr>
          <w:trHeight w:val="561"/>
        </w:trPr>
        <w:tc>
          <w:tcPr>
            <w:tcW w:w="1153" w:type="pct"/>
          </w:tcPr>
          <w:p w14:paraId="65562ADB" w14:textId="77777777" w:rsidR="00A1243D" w:rsidRPr="00E53476" w:rsidRDefault="00A1243D" w:rsidP="009B22D4">
            <w:pPr>
              <w:pStyle w:val="VRQACourseTemplateLeftHandColumnBlueNoHanging"/>
            </w:pPr>
            <w:r w:rsidRPr="00E53476">
              <w:t>Assessment Conditions</w:t>
            </w:r>
          </w:p>
        </w:tc>
        <w:tc>
          <w:tcPr>
            <w:tcW w:w="3847" w:type="pct"/>
          </w:tcPr>
          <w:p w14:paraId="35B709A6" w14:textId="77777777" w:rsidR="00A1243D" w:rsidRDefault="00A1243D" w:rsidP="009B22D4">
            <w:pPr>
              <w:pStyle w:val="VRQABodyText"/>
            </w:pPr>
            <w:r w:rsidRPr="00E100E0">
              <w:t>Assessment must ensure</w:t>
            </w:r>
            <w:r>
              <w:t xml:space="preserve"> access to</w:t>
            </w:r>
            <w:r w:rsidRPr="00E100E0">
              <w:t>:</w:t>
            </w:r>
          </w:p>
          <w:p w14:paraId="49F9E2F8" w14:textId="1A07EEC7" w:rsidR="00A1243D" w:rsidRPr="00E630C7" w:rsidRDefault="00A1243D" w:rsidP="00C04E45">
            <w:pPr>
              <w:pStyle w:val="VRQABullet1"/>
            </w:pPr>
            <w:r w:rsidRPr="00E630C7">
              <w:t>sources of</w:t>
            </w:r>
            <w:r>
              <w:t xml:space="preserve"> information on health and </w:t>
            </w:r>
            <w:r w:rsidRPr="00416F54">
              <w:t>well</w:t>
            </w:r>
            <w:r w:rsidR="00B433D4">
              <w:t xml:space="preserve"> </w:t>
            </w:r>
            <w:r w:rsidRPr="00416F54">
              <w:t>being</w:t>
            </w:r>
            <w:r w:rsidRPr="00E630C7">
              <w:t xml:space="preserve"> issues</w:t>
            </w:r>
            <w:r w:rsidR="00B433D4">
              <w:t>.</w:t>
            </w:r>
            <w:r w:rsidRPr="00E630C7">
              <w:t xml:space="preserve"> </w:t>
            </w:r>
          </w:p>
          <w:p w14:paraId="128530BE" w14:textId="3D600270" w:rsidR="00A1243D" w:rsidRPr="00E630C7" w:rsidRDefault="00A1243D" w:rsidP="00C04E45">
            <w:pPr>
              <w:pStyle w:val="VRQABullet1"/>
            </w:pPr>
            <w:r w:rsidRPr="00E630C7">
              <w:t>health resources in the local community</w:t>
            </w:r>
            <w:r w:rsidR="00B433D4">
              <w:t>.</w:t>
            </w:r>
          </w:p>
          <w:p w14:paraId="1AABAB0A" w14:textId="5AD1F9B6" w:rsidR="00A1243D" w:rsidRPr="00E630C7" w:rsidRDefault="00A1243D" w:rsidP="00C04E45">
            <w:pPr>
              <w:pStyle w:val="VRQABullet1"/>
            </w:pPr>
            <w:r w:rsidRPr="00E630C7">
              <w:t>appropriate support persons to enable full participation</w:t>
            </w:r>
            <w:r w:rsidR="003F0AE4">
              <w:t>.</w:t>
            </w:r>
          </w:p>
          <w:p w14:paraId="46CD5315" w14:textId="77777777" w:rsidR="00A1243D" w:rsidRDefault="00A1243D" w:rsidP="009B22D4">
            <w:pPr>
              <w:pStyle w:val="VRQABodyText"/>
            </w:pPr>
            <w:r>
              <w:t>At this level the learner:</w:t>
            </w:r>
          </w:p>
          <w:p w14:paraId="4DF92C29" w14:textId="77777777" w:rsidR="00A1243D" w:rsidRDefault="00A1243D" w:rsidP="00C04E45">
            <w:pPr>
              <w:pStyle w:val="VRQABullet1"/>
            </w:pPr>
            <w:r>
              <w:t>can work alongside an expert/mentor where prompting and advice can be provided.</w:t>
            </w:r>
          </w:p>
          <w:p w14:paraId="6B20116F" w14:textId="77777777" w:rsidR="00A1243D" w:rsidRPr="00E100E0" w:rsidRDefault="00A1243D" w:rsidP="009B22D4">
            <w:pPr>
              <w:pStyle w:val="VRQABodyText"/>
            </w:pPr>
            <w:r w:rsidRPr="00824BD0">
              <w:t>Where the learner has additional complex conditions, alternative or assistive technology devices</w:t>
            </w:r>
            <w:r>
              <w:t xml:space="preserve"> should</w:t>
            </w:r>
            <w:r w:rsidRPr="00824BD0">
              <w:t xml:space="preserve"> be used to support assessment.</w:t>
            </w:r>
          </w:p>
          <w:p w14:paraId="4849C8C8" w14:textId="77777777" w:rsidR="00A1243D" w:rsidRPr="005B4FCB" w:rsidRDefault="00A1243D" w:rsidP="009B22D4">
            <w:pPr>
              <w:pStyle w:val="Bodycopy"/>
              <w:rPr>
                <w:b/>
                <w:bCs/>
              </w:rPr>
            </w:pPr>
            <w:r w:rsidRPr="005B4FCB">
              <w:rPr>
                <w:b/>
                <w:bCs/>
              </w:rPr>
              <w:t>Assessor requirements</w:t>
            </w:r>
          </w:p>
          <w:p w14:paraId="51A88B6E" w14:textId="77777777" w:rsidR="00A1243D" w:rsidRPr="000B4A2C" w:rsidRDefault="00A1243D" w:rsidP="009B22D4">
            <w:pPr>
              <w:pStyle w:val="VRQABodyText"/>
            </w:pPr>
            <w:r w:rsidRPr="004071B7">
              <w:t xml:space="preserve">Assessors of this unit must have demonstrable expertise in teaching and assessing in the </w:t>
            </w:r>
            <w:r>
              <w:t>S</w:t>
            </w:r>
            <w:r w:rsidRPr="004071B7">
              <w:t xml:space="preserve">pecial </w:t>
            </w:r>
            <w:r>
              <w:t>E</w:t>
            </w:r>
            <w:r w:rsidRPr="004071B7">
              <w:t xml:space="preserve">ducation field. </w:t>
            </w:r>
            <w:r w:rsidRPr="00A8762C">
              <w:t>Refer to Section B6.2 for further information on meeting the assessor requirements.</w:t>
            </w:r>
          </w:p>
        </w:tc>
      </w:tr>
    </w:tbl>
    <w:p w14:paraId="0F76F8E2" w14:textId="77777777" w:rsidR="00A1243D" w:rsidRDefault="00A1243D" w:rsidP="00A1243D">
      <w:pPr>
        <w:sectPr w:rsidR="00A1243D" w:rsidSect="005B4FCB">
          <w:pgSz w:w="11900" w:h="16840"/>
          <w:pgMar w:top="2127" w:right="845" w:bottom="851" w:left="851" w:header="709" w:footer="66" w:gutter="0"/>
          <w:cols w:space="227"/>
          <w:docGrid w:linePitch="360"/>
        </w:sectPr>
      </w:pPr>
    </w:p>
    <w:tbl>
      <w:tblPr>
        <w:tblStyle w:val="Tablestyle1"/>
        <w:tblW w:w="4865" w:type="pct"/>
        <w:tblInd w:w="142"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2849"/>
        <w:gridCol w:w="7070"/>
      </w:tblGrid>
      <w:tr w:rsidR="00A1243D" w:rsidRPr="00F504D4" w14:paraId="1BE3B170" w14:textId="77777777" w:rsidTr="003F0AE4">
        <w:trPr>
          <w:cnfStyle w:val="100000000000" w:firstRow="1" w:lastRow="0" w:firstColumn="0" w:lastColumn="0" w:oddVBand="0" w:evenVBand="0" w:oddHBand="0" w:evenHBand="0" w:firstRowFirstColumn="0" w:firstRowLastColumn="0" w:lastRowFirstColumn="0" w:lastRowLastColumn="0"/>
          <w:trHeight w:val="313"/>
        </w:trPr>
        <w:tc>
          <w:tcPr>
            <w:tcW w:w="1436"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236A5E7" w14:textId="77777777" w:rsidR="00A1243D" w:rsidRPr="00F504D4" w:rsidRDefault="00A1243D" w:rsidP="009B22D4">
            <w:pPr>
              <w:pStyle w:val="VRQACourseTemplateLeftHandColumnBlue"/>
            </w:pPr>
            <w:r w:rsidRPr="00F504D4">
              <w:lastRenderedPageBreak/>
              <w:t xml:space="preserve">Unit </w:t>
            </w:r>
            <w:r>
              <w:t>code</w:t>
            </w:r>
          </w:p>
        </w:tc>
        <w:tc>
          <w:tcPr>
            <w:tcW w:w="3564"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5878AC6" w14:textId="0BE27102" w:rsidR="00A1243D" w:rsidRPr="00E021FB" w:rsidRDefault="007C1B6D" w:rsidP="009B22D4">
            <w:pPr>
              <w:pStyle w:val="Bodycopy"/>
              <w:rPr>
                <w:b/>
                <w:bCs/>
              </w:rPr>
            </w:pPr>
            <w:r w:rsidRPr="007C1B6D">
              <w:rPr>
                <w:b/>
                <w:bCs/>
              </w:rPr>
              <w:t>VU24048</w:t>
            </w:r>
          </w:p>
        </w:tc>
      </w:tr>
      <w:tr w:rsidR="00A1243D" w:rsidRPr="00F504D4" w14:paraId="6984D49A" w14:textId="77777777" w:rsidTr="003F0AE4">
        <w:trPr>
          <w:trHeight w:val="16"/>
        </w:trPr>
        <w:tc>
          <w:tcPr>
            <w:tcW w:w="1436" w:type="pct"/>
          </w:tcPr>
          <w:p w14:paraId="091AD18F" w14:textId="77777777" w:rsidR="00A1243D" w:rsidRPr="00F504D4" w:rsidRDefault="00A1243D" w:rsidP="009B22D4">
            <w:pPr>
              <w:pStyle w:val="VRQACourseTemplateLeftHandColumnBlue"/>
            </w:pPr>
            <w:r w:rsidRPr="00F504D4">
              <w:t>Unit title</w:t>
            </w:r>
          </w:p>
        </w:tc>
        <w:tc>
          <w:tcPr>
            <w:tcW w:w="3564" w:type="pct"/>
          </w:tcPr>
          <w:p w14:paraId="64E61371" w14:textId="77777777" w:rsidR="00A1243D" w:rsidRPr="00E021FB" w:rsidRDefault="00A1243D" w:rsidP="009B22D4">
            <w:pPr>
              <w:pStyle w:val="Bodycopy"/>
              <w:rPr>
                <w:b/>
                <w:bCs/>
              </w:rPr>
            </w:pPr>
            <w:r w:rsidRPr="00E021FB">
              <w:rPr>
                <w:b/>
                <w:bCs/>
              </w:rPr>
              <w:t>Access the media</w:t>
            </w:r>
          </w:p>
        </w:tc>
      </w:tr>
      <w:tr w:rsidR="00A1243D" w:rsidRPr="00F504D4" w14:paraId="03124B3E" w14:textId="77777777" w:rsidTr="003F0AE4">
        <w:trPr>
          <w:trHeight w:val="1823"/>
        </w:trPr>
        <w:tc>
          <w:tcPr>
            <w:tcW w:w="1436" w:type="pct"/>
          </w:tcPr>
          <w:p w14:paraId="27DD1022" w14:textId="77777777" w:rsidR="00A1243D" w:rsidRPr="00F504D4" w:rsidRDefault="00A1243D" w:rsidP="009B22D4">
            <w:pPr>
              <w:pStyle w:val="VRQACourseTemplateLeftHandColumnBlue"/>
            </w:pPr>
            <w:r w:rsidRPr="00F504D4">
              <w:t>Application</w:t>
            </w:r>
          </w:p>
        </w:tc>
        <w:tc>
          <w:tcPr>
            <w:tcW w:w="3564" w:type="pct"/>
          </w:tcPr>
          <w:p w14:paraId="66C0A950" w14:textId="77777777" w:rsidR="00A1243D" w:rsidRDefault="00A1243D" w:rsidP="009B22D4">
            <w:pPr>
              <w:pStyle w:val="VRQABodyText"/>
            </w:pPr>
            <w:r w:rsidRPr="00C24DB6">
              <w:t>This unit describes the skills and knowledge to</w:t>
            </w:r>
            <w:r>
              <w:t xml:space="preserve"> </w:t>
            </w:r>
            <w:r w:rsidRPr="00DA0A0B">
              <w:t>access</w:t>
            </w:r>
            <w:r>
              <w:t xml:space="preserve"> the</w:t>
            </w:r>
            <w:r w:rsidRPr="00DA0A0B">
              <w:t xml:space="preserve"> media</w:t>
            </w:r>
            <w:r>
              <w:t xml:space="preserve"> to obtain</w:t>
            </w:r>
            <w:r w:rsidRPr="00CD62DD">
              <w:t xml:space="preserve"> information relevant to own personal needs</w:t>
            </w:r>
            <w:r>
              <w:t xml:space="preserve"> and interests.</w:t>
            </w:r>
          </w:p>
          <w:p w14:paraId="082C4E6A" w14:textId="77777777" w:rsidR="00A1243D" w:rsidRDefault="00A1243D" w:rsidP="009B22D4">
            <w:pPr>
              <w:pStyle w:val="VRQABodyText"/>
            </w:pPr>
            <w:r>
              <w:t xml:space="preserve">This unit applies to learners with intellectual disability who wish to explore information available through different media.  </w:t>
            </w:r>
          </w:p>
          <w:p w14:paraId="26C8DEA6" w14:textId="77777777" w:rsidR="00A1243D" w:rsidRPr="00027E11" w:rsidRDefault="00A1243D" w:rsidP="009B22D4">
            <w:pPr>
              <w:pStyle w:val="VRQABodyText"/>
            </w:pPr>
            <w:r w:rsidRPr="00027E11">
              <w:t>No licensing, legislative or certification requirements apply to this unit at the time of publication.</w:t>
            </w:r>
          </w:p>
        </w:tc>
      </w:tr>
      <w:tr w:rsidR="00A1243D" w:rsidRPr="00E7450B" w14:paraId="22F9B2D5" w14:textId="77777777" w:rsidTr="003F0AE4">
        <w:trPr>
          <w:trHeight w:val="153"/>
        </w:trPr>
        <w:tc>
          <w:tcPr>
            <w:tcW w:w="1436" w:type="pct"/>
          </w:tcPr>
          <w:p w14:paraId="6FDD4131" w14:textId="77777777" w:rsidR="00A1243D" w:rsidRPr="00A14141" w:rsidRDefault="00A1243D" w:rsidP="009B22D4">
            <w:pPr>
              <w:pStyle w:val="VRQACourseTemplateLeftHandColumnBlue"/>
            </w:pPr>
            <w:r w:rsidRPr="00F504D4">
              <w:t xml:space="preserve">Pre-requisite Unit(s) </w:t>
            </w:r>
          </w:p>
        </w:tc>
        <w:tc>
          <w:tcPr>
            <w:tcW w:w="3564" w:type="pct"/>
          </w:tcPr>
          <w:p w14:paraId="161AF36F" w14:textId="77777777" w:rsidR="00A1243D" w:rsidRPr="006F660B" w:rsidRDefault="00A1243D" w:rsidP="009B22D4">
            <w:pPr>
              <w:pStyle w:val="VRQABodyText"/>
            </w:pPr>
            <w:r>
              <w:t>Nil</w:t>
            </w:r>
          </w:p>
        </w:tc>
      </w:tr>
      <w:tr w:rsidR="00A1243D" w:rsidRPr="00E7450B" w14:paraId="2A288F38" w14:textId="77777777" w:rsidTr="009B22D4">
        <w:trPr>
          <w:trHeight w:val="248"/>
        </w:trPr>
        <w:tc>
          <w:tcPr>
            <w:tcW w:w="1436" w:type="pct"/>
          </w:tcPr>
          <w:p w14:paraId="604E501F" w14:textId="77777777" w:rsidR="00A1243D" w:rsidRPr="00F504D4" w:rsidRDefault="00A1243D" w:rsidP="009B22D4">
            <w:pPr>
              <w:pStyle w:val="VRQACourseTemplateLeftHandColumnBlue"/>
            </w:pPr>
            <w:r w:rsidRPr="00F504D4">
              <w:t>Competency Field</w:t>
            </w:r>
          </w:p>
        </w:tc>
        <w:tc>
          <w:tcPr>
            <w:tcW w:w="3564" w:type="pct"/>
          </w:tcPr>
          <w:p w14:paraId="37649EB0" w14:textId="77777777" w:rsidR="00A1243D" w:rsidRPr="006F660B" w:rsidRDefault="00A1243D" w:rsidP="009B22D4">
            <w:pPr>
              <w:pStyle w:val="VRQABodyText"/>
            </w:pPr>
            <w:r w:rsidRPr="00BF16BA">
              <w:t>Not applicable</w:t>
            </w:r>
          </w:p>
        </w:tc>
      </w:tr>
      <w:tr w:rsidR="00A1243D" w:rsidRPr="00E7450B" w14:paraId="11EF95AE" w14:textId="77777777" w:rsidTr="009B22D4">
        <w:trPr>
          <w:trHeight w:val="259"/>
        </w:trPr>
        <w:tc>
          <w:tcPr>
            <w:tcW w:w="1436" w:type="pct"/>
          </w:tcPr>
          <w:p w14:paraId="710B238B" w14:textId="77777777" w:rsidR="00A1243D" w:rsidRPr="00F504D4" w:rsidRDefault="00A1243D" w:rsidP="009B22D4">
            <w:pPr>
              <w:pStyle w:val="VRQACourseTemplateLeftHandColumnBlue"/>
            </w:pPr>
            <w:r w:rsidRPr="00F504D4">
              <w:t>Unit Sector</w:t>
            </w:r>
          </w:p>
        </w:tc>
        <w:tc>
          <w:tcPr>
            <w:tcW w:w="3564" w:type="pct"/>
          </w:tcPr>
          <w:p w14:paraId="535F8148" w14:textId="77777777" w:rsidR="00A1243D" w:rsidRPr="00F504D4" w:rsidRDefault="00A1243D" w:rsidP="009B22D4">
            <w:pPr>
              <w:pStyle w:val="VRQABodyText"/>
            </w:pPr>
            <w:r w:rsidRPr="00BF16BA">
              <w:t>Not applicable</w:t>
            </w:r>
          </w:p>
        </w:tc>
      </w:tr>
    </w:tbl>
    <w:p w14:paraId="2F4DE49E" w14:textId="77777777" w:rsidR="00A1243D" w:rsidRDefault="00A1243D" w:rsidP="00A1243D"/>
    <w:tbl>
      <w:tblPr>
        <w:tblStyle w:val="Style1"/>
        <w:tblW w:w="9918" w:type="dxa"/>
        <w:tblInd w:w="142"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insideH w:val="dashSmallGap" w:sz="4" w:space="0" w:color="888B8D" w:themeColor="accent2"/>
          <w:insideV w:val="dashSmallGap" w:sz="4" w:space="0" w:color="888B8D" w:themeColor="accent2"/>
        </w:tblBorders>
        <w:tblLook w:val="04A0" w:firstRow="1" w:lastRow="0" w:firstColumn="1" w:lastColumn="0" w:noHBand="0" w:noVBand="1"/>
      </w:tblPr>
      <w:tblGrid>
        <w:gridCol w:w="829"/>
        <w:gridCol w:w="3587"/>
        <w:gridCol w:w="682"/>
        <w:gridCol w:w="4820"/>
      </w:tblGrid>
      <w:tr w:rsidR="00A1243D" w:rsidRPr="00427928" w14:paraId="4E8B69B9" w14:textId="77777777" w:rsidTr="009B22D4">
        <w:tc>
          <w:tcPr>
            <w:cnfStyle w:val="000000000100" w:firstRow="0" w:lastRow="0" w:firstColumn="0" w:lastColumn="0" w:oddVBand="0" w:evenVBand="0" w:oddHBand="0" w:evenHBand="0" w:firstRowFirstColumn="1" w:firstRowLastColumn="0" w:lastRowFirstColumn="0" w:lastRowLastColumn="0"/>
            <w:tcW w:w="4416" w:type="dxa"/>
            <w:gridSpan w:val="2"/>
            <w:shd w:val="clear" w:color="auto" w:fill="FFFFFF"/>
          </w:tcPr>
          <w:p w14:paraId="5A4841E9" w14:textId="77777777" w:rsidR="00A1243D" w:rsidRPr="00EB045D" w:rsidRDefault="00A1243D" w:rsidP="009B22D4">
            <w:pPr>
              <w:pStyle w:val="VRQACourseTemplateLeftHandColumnBlue"/>
            </w:pPr>
            <w:r w:rsidRPr="00EB045D">
              <w:t>Element</w:t>
            </w:r>
          </w:p>
        </w:tc>
        <w:tc>
          <w:tcPr>
            <w:tcW w:w="5502" w:type="dxa"/>
            <w:gridSpan w:val="2"/>
            <w:shd w:val="clear" w:color="auto" w:fill="FFFFFF"/>
          </w:tcPr>
          <w:p w14:paraId="2115708C" w14:textId="77777777" w:rsidR="00A1243D" w:rsidRPr="00EB045D" w:rsidRDefault="00A1243D" w:rsidP="009B22D4">
            <w:pPr>
              <w:pStyle w:val="VRQACourseTemplateLeftHandColumnBlue"/>
              <w:cnfStyle w:val="000000000000" w:firstRow="0" w:lastRow="0" w:firstColumn="0" w:lastColumn="0" w:oddVBand="0" w:evenVBand="0" w:oddHBand="0" w:evenHBand="0" w:firstRowFirstColumn="0" w:firstRowLastColumn="0" w:lastRowFirstColumn="0" w:lastRowLastColumn="0"/>
            </w:pPr>
            <w:r w:rsidRPr="00EB045D">
              <w:t>Performance Criteria</w:t>
            </w:r>
          </w:p>
        </w:tc>
      </w:tr>
      <w:tr w:rsidR="00A1243D" w:rsidRPr="007E3E3F" w14:paraId="4850CCFF" w14:textId="77777777" w:rsidTr="009B22D4">
        <w:tc>
          <w:tcPr>
            <w:tcW w:w="4416" w:type="dxa"/>
            <w:gridSpan w:val="2"/>
          </w:tcPr>
          <w:p w14:paraId="5563C741" w14:textId="77777777" w:rsidR="00A1243D" w:rsidRPr="003F0AE4" w:rsidRDefault="00A1243D" w:rsidP="009B22D4">
            <w:pPr>
              <w:pStyle w:val="VRQAcaptionsandfootnotes"/>
              <w:rPr>
                <w:rFonts w:eastAsia="Calibri" w:cs="Times New Roman"/>
                <w:color w:val="auto"/>
                <w:sz w:val="22"/>
                <w:szCs w:val="22"/>
                <w:lang w:eastAsia="en-AU"/>
              </w:rPr>
            </w:pPr>
            <w:r w:rsidRPr="003F0AE4">
              <w:rPr>
                <w:rFonts w:eastAsia="Calibri" w:cs="Times New Roman"/>
                <w:color w:val="auto"/>
                <w:sz w:val="22"/>
                <w:szCs w:val="22"/>
                <w:lang w:eastAsia="en-AU"/>
              </w:rPr>
              <w:t>Elements describe the essential outcomes of a unit of competency.</w:t>
            </w:r>
          </w:p>
          <w:p w14:paraId="6FDFFBC7" w14:textId="77777777" w:rsidR="00A1243D" w:rsidRPr="003F0AE4" w:rsidRDefault="00A1243D" w:rsidP="009B22D4">
            <w:pPr>
              <w:pStyle w:val="VRQAcaptionsandfootnotes"/>
              <w:rPr>
                <w:rFonts w:eastAsia="Calibri" w:cs="Times New Roman"/>
                <w:color w:val="auto"/>
                <w:sz w:val="22"/>
                <w:szCs w:val="22"/>
                <w:lang w:eastAsia="en-AU"/>
              </w:rPr>
            </w:pPr>
          </w:p>
        </w:tc>
        <w:tc>
          <w:tcPr>
            <w:tcW w:w="5502" w:type="dxa"/>
            <w:gridSpan w:val="2"/>
          </w:tcPr>
          <w:p w14:paraId="7ECAE219" w14:textId="77777777" w:rsidR="00A1243D" w:rsidRPr="003F0AE4" w:rsidRDefault="00A1243D" w:rsidP="009B22D4">
            <w:pPr>
              <w:pStyle w:val="VRQAcaptionsandfootnotes"/>
              <w:rPr>
                <w:rFonts w:eastAsia="Calibri" w:cs="Times New Roman"/>
                <w:color w:val="auto"/>
                <w:sz w:val="22"/>
                <w:szCs w:val="22"/>
                <w:lang w:eastAsia="en-AU"/>
              </w:rPr>
            </w:pPr>
            <w:r w:rsidRPr="003F0AE4">
              <w:rPr>
                <w:rFonts w:eastAsia="Calibri" w:cs="Times New Roman"/>
                <w:color w:val="auto"/>
                <w:sz w:val="22"/>
                <w:szCs w:val="22"/>
                <w:lang w:eastAsia="en-AU"/>
              </w:rPr>
              <w:t>Performance criteria describe the required performance needed to demonstrate achievement of the element. Assessment of performance is to be consistent with the assessment requirements.</w:t>
            </w:r>
          </w:p>
        </w:tc>
      </w:tr>
      <w:tr w:rsidR="00A1243D" w:rsidRPr="007E3E3F" w14:paraId="0D82B44E" w14:textId="77777777" w:rsidTr="003F0AE4">
        <w:tc>
          <w:tcPr>
            <w:tcW w:w="829" w:type="dxa"/>
            <w:vMerge w:val="restart"/>
          </w:tcPr>
          <w:p w14:paraId="5ED52C79" w14:textId="77777777" w:rsidR="00A1243D" w:rsidRPr="002B43DC" w:rsidRDefault="00A1243D" w:rsidP="002B43DC">
            <w:pPr>
              <w:pStyle w:val="VRQABodyText"/>
              <w:rPr>
                <w:color w:val="auto"/>
              </w:rPr>
            </w:pPr>
            <w:r w:rsidRPr="002B43DC">
              <w:rPr>
                <w:color w:val="auto"/>
              </w:rPr>
              <w:t>1</w:t>
            </w:r>
          </w:p>
        </w:tc>
        <w:tc>
          <w:tcPr>
            <w:tcW w:w="3587" w:type="dxa"/>
            <w:vMerge w:val="restart"/>
          </w:tcPr>
          <w:p w14:paraId="331815FE" w14:textId="29EBF4E4" w:rsidR="00A1243D" w:rsidRPr="002B43DC" w:rsidRDefault="00711E9F" w:rsidP="002B43DC">
            <w:pPr>
              <w:pStyle w:val="VRQABodyText"/>
              <w:rPr>
                <w:color w:val="auto"/>
              </w:rPr>
            </w:pPr>
            <w:r>
              <w:rPr>
                <w:color w:val="auto"/>
              </w:rPr>
              <w:t>Explore the</w:t>
            </w:r>
            <w:r w:rsidR="00A1243D" w:rsidRPr="002B43DC">
              <w:rPr>
                <w:color w:val="auto"/>
              </w:rPr>
              <w:t xml:space="preserve"> role of media in everyday life</w:t>
            </w:r>
          </w:p>
        </w:tc>
        <w:tc>
          <w:tcPr>
            <w:tcW w:w="682" w:type="dxa"/>
          </w:tcPr>
          <w:p w14:paraId="3E108AAA" w14:textId="77777777" w:rsidR="00A1243D" w:rsidRPr="002B43DC" w:rsidRDefault="00A1243D" w:rsidP="002B43DC">
            <w:pPr>
              <w:pStyle w:val="VRQABodyText"/>
              <w:rPr>
                <w:color w:val="auto"/>
              </w:rPr>
            </w:pPr>
            <w:r w:rsidRPr="002B43DC">
              <w:rPr>
                <w:color w:val="auto"/>
              </w:rPr>
              <w:t>1.1</w:t>
            </w:r>
          </w:p>
        </w:tc>
        <w:tc>
          <w:tcPr>
            <w:tcW w:w="4820" w:type="dxa"/>
          </w:tcPr>
          <w:p w14:paraId="1BA469FC" w14:textId="77777777" w:rsidR="00A1243D" w:rsidRPr="002B43DC" w:rsidRDefault="00A1243D" w:rsidP="002B43DC">
            <w:pPr>
              <w:pStyle w:val="VRQABodyText"/>
              <w:rPr>
                <w:color w:val="auto"/>
              </w:rPr>
            </w:pPr>
            <w:r w:rsidRPr="002B43DC">
              <w:rPr>
                <w:color w:val="auto"/>
              </w:rPr>
              <w:t>Identify different types of media</w:t>
            </w:r>
          </w:p>
        </w:tc>
      </w:tr>
      <w:tr w:rsidR="00A1243D" w:rsidRPr="007E3E3F" w14:paraId="7D5B7C3E" w14:textId="77777777" w:rsidTr="003F0AE4">
        <w:tc>
          <w:tcPr>
            <w:tcW w:w="829" w:type="dxa"/>
            <w:vMerge/>
          </w:tcPr>
          <w:p w14:paraId="6A4BB9F3" w14:textId="77777777" w:rsidR="00A1243D" w:rsidRPr="002B43DC" w:rsidRDefault="00A1243D" w:rsidP="002B43DC">
            <w:pPr>
              <w:pStyle w:val="VRQABodyText"/>
              <w:rPr>
                <w:color w:val="auto"/>
              </w:rPr>
            </w:pPr>
          </w:p>
        </w:tc>
        <w:tc>
          <w:tcPr>
            <w:tcW w:w="3587" w:type="dxa"/>
            <w:vMerge/>
          </w:tcPr>
          <w:p w14:paraId="76298028" w14:textId="77777777" w:rsidR="00A1243D" w:rsidRPr="002B43DC" w:rsidRDefault="00A1243D" w:rsidP="002B43DC">
            <w:pPr>
              <w:pStyle w:val="VRQABodyText"/>
              <w:rPr>
                <w:color w:val="auto"/>
              </w:rPr>
            </w:pPr>
          </w:p>
        </w:tc>
        <w:tc>
          <w:tcPr>
            <w:tcW w:w="682" w:type="dxa"/>
          </w:tcPr>
          <w:p w14:paraId="3126796A" w14:textId="77777777" w:rsidR="00A1243D" w:rsidRPr="002B43DC" w:rsidRDefault="00A1243D" w:rsidP="002B43DC">
            <w:pPr>
              <w:pStyle w:val="VRQABodyText"/>
              <w:rPr>
                <w:color w:val="auto"/>
              </w:rPr>
            </w:pPr>
            <w:r w:rsidRPr="002B43DC">
              <w:rPr>
                <w:color w:val="auto"/>
              </w:rPr>
              <w:t>1.2</w:t>
            </w:r>
          </w:p>
        </w:tc>
        <w:tc>
          <w:tcPr>
            <w:tcW w:w="4820" w:type="dxa"/>
          </w:tcPr>
          <w:p w14:paraId="2C0CAD27" w14:textId="77777777" w:rsidR="00A1243D" w:rsidRPr="002B43DC" w:rsidRDefault="00A1243D" w:rsidP="002B43DC">
            <w:pPr>
              <w:pStyle w:val="VRQABodyText"/>
              <w:rPr>
                <w:color w:val="auto"/>
              </w:rPr>
            </w:pPr>
            <w:r w:rsidRPr="002B43DC">
              <w:rPr>
                <w:color w:val="auto"/>
              </w:rPr>
              <w:t>Identify the function of the media</w:t>
            </w:r>
          </w:p>
        </w:tc>
      </w:tr>
      <w:tr w:rsidR="00A1243D" w:rsidRPr="007E3E3F" w14:paraId="6F27F190" w14:textId="77777777" w:rsidTr="003F0AE4">
        <w:tc>
          <w:tcPr>
            <w:tcW w:w="829" w:type="dxa"/>
            <w:vMerge/>
          </w:tcPr>
          <w:p w14:paraId="39BA56E0" w14:textId="77777777" w:rsidR="00A1243D" w:rsidRPr="002B43DC" w:rsidRDefault="00A1243D" w:rsidP="002B43DC">
            <w:pPr>
              <w:pStyle w:val="VRQABodyText"/>
              <w:rPr>
                <w:color w:val="auto"/>
              </w:rPr>
            </w:pPr>
          </w:p>
        </w:tc>
        <w:tc>
          <w:tcPr>
            <w:tcW w:w="3587" w:type="dxa"/>
            <w:vMerge/>
          </w:tcPr>
          <w:p w14:paraId="3CA3AF0F" w14:textId="77777777" w:rsidR="00A1243D" w:rsidRPr="002B43DC" w:rsidRDefault="00A1243D" w:rsidP="002B43DC">
            <w:pPr>
              <w:pStyle w:val="VRQABodyText"/>
              <w:rPr>
                <w:color w:val="auto"/>
              </w:rPr>
            </w:pPr>
          </w:p>
        </w:tc>
        <w:tc>
          <w:tcPr>
            <w:tcW w:w="682" w:type="dxa"/>
          </w:tcPr>
          <w:p w14:paraId="6E7FAA90" w14:textId="77777777" w:rsidR="00A1243D" w:rsidRPr="002B43DC" w:rsidRDefault="00A1243D" w:rsidP="002B43DC">
            <w:pPr>
              <w:pStyle w:val="VRQABodyText"/>
              <w:rPr>
                <w:color w:val="auto"/>
              </w:rPr>
            </w:pPr>
            <w:r w:rsidRPr="002B43DC">
              <w:rPr>
                <w:color w:val="auto"/>
              </w:rPr>
              <w:t>1.3</w:t>
            </w:r>
          </w:p>
        </w:tc>
        <w:tc>
          <w:tcPr>
            <w:tcW w:w="4820" w:type="dxa"/>
          </w:tcPr>
          <w:p w14:paraId="32BF4788" w14:textId="69B9CE21" w:rsidR="00A1243D" w:rsidRPr="002B43DC" w:rsidRDefault="00270EE0" w:rsidP="002B43DC">
            <w:pPr>
              <w:pStyle w:val="VRQABodyText"/>
              <w:rPr>
                <w:color w:val="auto"/>
              </w:rPr>
            </w:pPr>
            <w:r>
              <w:rPr>
                <w:color w:val="auto"/>
              </w:rPr>
              <w:t>Determine</w:t>
            </w:r>
            <w:r w:rsidR="00A1243D" w:rsidRPr="002B43DC">
              <w:rPr>
                <w:color w:val="auto"/>
              </w:rPr>
              <w:t xml:space="preserve"> similarities and differences between different types of media</w:t>
            </w:r>
          </w:p>
        </w:tc>
      </w:tr>
      <w:tr w:rsidR="00A1243D" w:rsidRPr="007E3E3F" w14:paraId="602A7F8E" w14:textId="77777777" w:rsidTr="003F0AE4">
        <w:tc>
          <w:tcPr>
            <w:tcW w:w="829" w:type="dxa"/>
            <w:vMerge/>
          </w:tcPr>
          <w:p w14:paraId="6A6B1440" w14:textId="77777777" w:rsidR="00A1243D" w:rsidRPr="002B43DC" w:rsidRDefault="00A1243D" w:rsidP="002B43DC">
            <w:pPr>
              <w:pStyle w:val="VRQABodyText"/>
              <w:rPr>
                <w:color w:val="auto"/>
              </w:rPr>
            </w:pPr>
          </w:p>
        </w:tc>
        <w:tc>
          <w:tcPr>
            <w:tcW w:w="3587" w:type="dxa"/>
            <w:vMerge/>
          </w:tcPr>
          <w:p w14:paraId="28F4CDAB" w14:textId="77777777" w:rsidR="00A1243D" w:rsidRPr="002B43DC" w:rsidRDefault="00A1243D" w:rsidP="002B43DC">
            <w:pPr>
              <w:pStyle w:val="VRQABodyText"/>
              <w:rPr>
                <w:color w:val="auto"/>
              </w:rPr>
            </w:pPr>
          </w:p>
        </w:tc>
        <w:tc>
          <w:tcPr>
            <w:tcW w:w="682" w:type="dxa"/>
          </w:tcPr>
          <w:p w14:paraId="5282DA9C" w14:textId="77777777" w:rsidR="00A1243D" w:rsidRPr="002B43DC" w:rsidRDefault="00A1243D" w:rsidP="002B43DC">
            <w:pPr>
              <w:pStyle w:val="VRQABodyText"/>
              <w:rPr>
                <w:color w:val="auto"/>
              </w:rPr>
            </w:pPr>
            <w:r w:rsidRPr="002B43DC">
              <w:rPr>
                <w:color w:val="auto"/>
              </w:rPr>
              <w:t>1.4</w:t>
            </w:r>
          </w:p>
        </w:tc>
        <w:tc>
          <w:tcPr>
            <w:tcW w:w="4820" w:type="dxa"/>
          </w:tcPr>
          <w:p w14:paraId="01096313" w14:textId="1825B862" w:rsidR="00A1243D" w:rsidRPr="002B43DC" w:rsidRDefault="00270EE0" w:rsidP="002B43DC">
            <w:pPr>
              <w:pStyle w:val="VRQABodyText"/>
              <w:rPr>
                <w:color w:val="auto"/>
              </w:rPr>
            </w:pPr>
            <w:r>
              <w:rPr>
                <w:color w:val="auto"/>
              </w:rPr>
              <w:t>Determine</w:t>
            </w:r>
            <w:r w:rsidR="00A1243D" w:rsidRPr="002B43DC">
              <w:rPr>
                <w:color w:val="auto"/>
              </w:rPr>
              <w:t xml:space="preserve"> different types of information available in the media</w:t>
            </w:r>
          </w:p>
        </w:tc>
      </w:tr>
      <w:tr w:rsidR="00A1243D" w:rsidRPr="007E3E3F" w14:paraId="165D6C9A" w14:textId="77777777" w:rsidTr="003F0AE4">
        <w:tc>
          <w:tcPr>
            <w:tcW w:w="829" w:type="dxa"/>
            <w:vMerge w:val="restart"/>
          </w:tcPr>
          <w:p w14:paraId="596C5881" w14:textId="77777777" w:rsidR="00A1243D" w:rsidRPr="002B43DC" w:rsidRDefault="00A1243D" w:rsidP="002B43DC">
            <w:pPr>
              <w:pStyle w:val="VRQABodyText"/>
              <w:rPr>
                <w:color w:val="auto"/>
              </w:rPr>
            </w:pPr>
            <w:r w:rsidRPr="002B43DC">
              <w:rPr>
                <w:color w:val="auto"/>
              </w:rPr>
              <w:t>2</w:t>
            </w:r>
          </w:p>
        </w:tc>
        <w:tc>
          <w:tcPr>
            <w:tcW w:w="3587" w:type="dxa"/>
            <w:vMerge w:val="restart"/>
          </w:tcPr>
          <w:p w14:paraId="2C8C4413" w14:textId="1DD0A16B" w:rsidR="00A1243D" w:rsidRPr="002B43DC" w:rsidRDefault="00A1243D" w:rsidP="002B43DC">
            <w:pPr>
              <w:pStyle w:val="VRQABodyText"/>
              <w:rPr>
                <w:color w:val="auto"/>
              </w:rPr>
            </w:pPr>
            <w:r w:rsidRPr="002B43DC">
              <w:rPr>
                <w:color w:val="auto"/>
              </w:rPr>
              <w:t>Access personal media preferences</w:t>
            </w:r>
            <w:r w:rsidR="00711E9F">
              <w:rPr>
                <w:color w:val="auto"/>
              </w:rPr>
              <w:t xml:space="preserve">  </w:t>
            </w:r>
          </w:p>
        </w:tc>
        <w:tc>
          <w:tcPr>
            <w:tcW w:w="682" w:type="dxa"/>
          </w:tcPr>
          <w:p w14:paraId="1C1C665F" w14:textId="77777777" w:rsidR="00A1243D" w:rsidRPr="002B43DC" w:rsidRDefault="00A1243D" w:rsidP="002B43DC">
            <w:pPr>
              <w:pStyle w:val="VRQABodyText"/>
              <w:rPr>
                <w:color w:val="auto"/>
              </w:rPr>
            </w:pPr>
            <w:r w:rsidRPr="002B43DC">
              <w:rPr>
                <w:color w:val="auto"/>
              </w:rPr>
              <w:t>2.1</w:t>
            </w:r>
          </w:p>
        </w:tc>
        <w:tc>
          <w:tcPr>
            <w:tcW w:w="4820" w:type="dxa"/>
          </w:tcPr>
          <w:p w14:paraId="088FF958" w14:textId="77777777" w:rsidR="00A1243D" w:rsidRPr="002B43DC" w:rsidRDefault="00A1243D" w:rsidP="002B43DC">
            <w:pPr>
              <w:pStyle w:val="VRQABodyText"/>
              <w:rPr>
                <w:color w:val="auto"/>
              </w:rPr>
            </w:pPr>
            <w:r w:rsidRPr="002B43DC">
              <w:rPr>
                <w:color w:val="auto"/>
              </w:rPr>
              <w:t xml:space="preserve">Identify own reasons for accessing various media </w:t>
            </w:r>
          </w:p>
        </w:tc>
      </w:tr>
      <w:tr w:rsidR="00A1243D" w:rsidRPr="007E3E3F" w14:paraId="41AADC60" w14:textId="77777777" w:rsidTr="003F0AE4">
        <w:tc>
          <w:tcPr>
            <w:tcW w:w="829" w:type="dxa"/>
            <w:vMerge/>
          </w:tcPr>
          <w:p w14:paraId="191C1C4D" w14:textId="77777777" w:rsidR="00A1243D" w:rsidRPr="002B43DC" w:rsidRDefault="00A1243D" w:rsidP="002B43DC">
            <w:pPr>
              <w:pStyle w:val="VRQABodyText"/>
              <w:rPr>
                <w:color w:val="auto"/>
              </w:rPr>
            </w:pPr>
          </w:p>
        </w:tc>
        <w:tc>
          <w:tcPr>
            <w:tcW w:w="3587" w:type="dxa"/>
            <w:vMerge/>
          </w:tcPr>
          <w:p w14:paraId="66766CF8" w14:textId="77777777" w:rsidR="00A1243D" w:rsidRPr="002B43DC" w:rsidRDefault="00A1243D" w:rsidP="002B43DC">
            <w:pPr>
              <w:pStyle w:val="VRQABodyText"/>
              <w:rPr>
                <w:color w:val="auto"/>
              </w:rPr>
            </w:pPr>
          </w:p>
        </w:tc>
        <w:tc>
          <w:tcPr>
            <w:tcW w:w="682" w:type="dxa"/>
          </w:tcPr>
          <w:p w14:paraId="683F4C5E" w14:textId="77777777" w:rsidR="00A1243D" w:rsidRPr="002B43DC" w:rsidRDefault="00A1243D" w:rsidP="002B43DC">
            <w:pPr>
              <w:pStyle w:val="VRQABodyText"/>
              <w:rPr>
                <w:color w:val="auto"/>
              </w:rPr>
            </w:pPr>
            <w:r w:rsidRPr="002B43DC">
              <w:rPr>
                <w:color w:val="auto"/>
              </w:rPr>
              <w:t>2.2</w:t>
            </w:r>
          </w:p>
        </w:tc>
        <w:tc>
          <w:tcPr>
            <w:tcW w:w="4820" w:type="dxa"/>
          </w:tcPr>
          <w:p w14:paraId="5F61B007" w14:textId="77777777" w:rsidR="00A1243D" w:rsidRPr="002B43DC" w:rsidRDefault="00A1243D" w:rsidP="002B43DC">
            <w:pPr>
              <w:pStyle w:val="VRQABodyText"/>
              <w:rPr>
                <w:color w:val="auto"/>
              </w:rPr>
            </w:pPr>
            <w:r w:rsidRPr="002B43DC">
              <w:rPr>
                <w:color w:val="auto"/>
              </w:rPr>
              <w:t>Investigate the cost of accessing different types of media</w:t>
            </w:r>
          </w:p>
        </w:tc>
      </w:tr>
      <w:tr w:rsidR="00A1243D" w:rsidRPr="007E3E3F" w14:paraId="56854E3F" w14:textId="77777777" w:rsidTr="003F0AE4">
        <w:tc>
          <w:tcPr>
            <w:tcW w:w="829" w:type="dxa"/>
            <w:vMerge/>
          </w:tcPr>
          <w:p w14:paraId="52D534ED" w14:textId="77777777" w:rsidR="00A1243D" w:rsidRPr="002B43DC" w:rsidRDefault="00A1243D" w:rsidP="002B43DC">
            <w:pPr>
              <w:pStyle w:val="VRQABodyText"/>
              <w:rPr>
                <w:color w:val="auto"/>
              </w:rPr>
            </w:pPr>
          </w:p>
        </w:tc>
        <w:tc>
          <w:tcPr>
            <w:tcW w:w="3587" w:type="dxa"/>
            <w:vMerge/>
          </w:tcPr>
          <w:p w14:paraId="585C5112" w14:textId="77777777" w:rsidR="00A1243D" w:rsidRPr="002B43DC" w:rsidRDefault="00A1243D" w:rsidP="002B43DC">
            <w:pPr>
              <w:pStyle w:val="VRQABodyText"/>
              <w:rPr>
                <w:color w:val="auto"/>
              </w:rPr>
            </w:pPr>
          </w:p>
        </w:tc>
        <w:tc>
          <w:tcPr>
            <w:tcW w:w="682" w:type="dxa"/>
          </w:tcPr>
          <w:p w14:paraId="689F0BBC" w14:textId="77777777" w:rsidR="00A1243D" w:rsidRPr="002B43DC" w:rsidRDefault="00A1243D" w:rsidP="002B43DC">
            <w:pPr>
              <w:pStyle w:val="VRQABodyText"/>
              <w:rPr>
                <w:color w:val="auto"/>
              </w:rPr>
            </w:pPr>
            <w:r w:rsidRPr="002B43DC">
              <w:rPr>
                <w:color w:val="auto"/>
              </w:rPr>
              <w:t>2.3</w:t>
            </w:r>
          </w:p>
        </w:tc>
        <w:tc>
          <w:tcPr>
            <w:tcW w:w="4820" w:type="dxa"/>
          </w:tcPr>
          <w:p w14:paraId="3892103A" w14:textId="77777777" w:rsidR="00A1243D" w:rsidRPr="002B43DC" w:rsidRDefault="00A1243D" w:rsidP="002B43DC">
            <w:pPr>
              <w:pStyle w:val="VRQABodyText"/>
              <w:rPr>
                <w:color w:val="auto"/>
              </w:rPr>
            </w:pPr>
            <w:r w:rsidRPr="002B43DC">
              <w:rPr>
                <w:color w:val="auto"/>
              </w:rPr>
              <w:t>Select preferred media relevant to own needs and interests</w:t>
            </w:r>
          </w:p>
        </w:tc>
      </w:tr>
      <w:tr w:rsidR="00A1243D" w:rsidRPr="007E3E3F" w14:paraId="0D700F87" w14:textId="77777777" w:rsidTr="003F0AE4">
        <w:tc>
          <w:tcPr>
            <w:tcW w:w="829" w:type="dxa"/>
            <w:vMerge/>
          </w:tcPr>
          <w:p w14:paraId="5317A42C" w14:textId="77777777" w:rsidR="00A1243D" w:rsidRPr="002B43DC" w:rsidRDefault="00A1243D" w:rsidP="002B43DC">
            <w:pPr>
              <w:pStyle w:val="VRQABodyText"/>
              <w:rPr>
                <w:color w:val="auto"/>
              </w:rPr>
            </w:pPr>
          </w:p>
        </w:tc>
        <w:tc>
          <w:tcPr>
            <w:tcW w:w="3587" w:type="dxa"/>
            <w:vMerge/>
          </w:tcPr>
          <w:p w14:paraId="4D020B4B" w14:textId="77777777" w:rsidR="00A1243D" w:rsidRPr="002B43DC" w:rsidRDefault="00A1243D" w:rsidP="002B43DC">
            <w:pPr>
              <w:pStyle w:val="VRQABodyText"/>
              <w:rPr>
                <w:color w:val="auto"/>
              </w:rPr>
            </w:pPr>
          </w:p>
        </w:tc>
        <w:tc>
          <w:tcPr>
            <w:tcW w:w="682" w:type="dxa"/>
          </w:tcPr>
          <w:p w14:paraId="627817E2" w14:textId="77777777" w:rsidR="00A1243D" w:rsidRPr="002B43DC" w:rsidRDefault="00A1243D" w:rsidP="002B43DC">
            <w:pPr>
              <w:pStyle w:val="VRQABodyText"/>
              <w:rPr>
                <w:color w:val="auto"/>
              </w:rPr>
            </w:pPr>
            <w:r w:rsidRPr="002B43DC">
              <w:rPr>
                <w:color w:val="auto"/>
              </w:rPr>
              <w:t>2.4</w:t>
            </w:r>
          </w:p>
        </w:tc>
        <w:tc>
          <w:tcPr>
            <w:tcW w:w="4820" w:type="dxa"/>
          </w:tcPr>
          <w:p w14:paraId="34391890" w14:textId="77777777" w:rsidR="00A1243D" w:rsidRPr="002B43DC" w:rsidRDefault="00A1243D" w:rsidP="002B43DC">
            <w:pPr>
              <w:pStyle w:val="VRQABodyText"/>
              <w:rPr>
                <w:color w:val="auto"/>
              </w:rPr>
            </w:pPr>
            <w:r w:rsidRPr="002B43DC">
              <w:rPr>
                <w:color w:val="auto"/>
              </w:rPr>
              <w:t>Access preferred media and identify areas of interest</w:t>
            </w:r>
          </w:p>
        </w:tc>
      </w:tr>
    </w:tbl>
    <w:tbl>
      <w:tblPr>
        <w:tblStyle w:val="Tablestyle1"/>
        <w:tblW w:w="0" w:type="auto"/>
        <w:tblInd w:w="137"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9923"/>
      </w:tblGrid>
      <w:tr w:rsidR="00A1243D" w14:paraId="194AD521" w14:textId="77777777" w:rsidTr="009B22D4">
        <w:trPr>
          <w:cnfStyle w:val="100000000000" w:firstRow="1" w:lastRow="0" w:firstColumn="0" w:lastColumn="0" w:oddVBand="0" w:evenVBand="0" w:oddHBand="0" w:evenHBand="0" w:firstRowFirstColumn="0" w:firstRowLastColumn="0" w:lastRowFirstColumn="0" w:lastRowLastColumn="0"/>
        </w:trPr>
        <w:tc>
          <w:tcPr>
            <w:tcW w:w="9923"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2156184" w14:textId="77777777" w:rsidR="00A1243D" w:rsidRDefault="00A1243D" w:rsidP="009B22D4">
            <w:pPr>
              <w:pStyle w:val="VRQACourseTemplateTableWhiteHeadRightCol"/>
            </w:pPr>
            <w:r>
              <w:lastRenderedPageBreak/>
              <w:t>Range of conditions</w:t>
            </w:r>
          </w:p>
        </w:tc>
      </w:tr>
      <w:tr w:rsidR="00A1243D" w14:paraId="55EB58D4" w14:textId="77777777" w:rsidTr="009B22D4">
        <w:trPr>
          <w:trHeight w:val="2653"/>
        </w:trPr>
        <w:tc>
          <w:tcPr>
            <w:tcW w:w="9923" w:type="dxa"/>
          </w:tcPr>
          <w:p w14:paraId="5ABFCFA6" w14:textId="77777777" w:rsidR="00270EE0" w:rsidRDefault="00A1243D" w:rsidP="00270EE0">
            <w:pPr>
              <w:pStyle w:val="VRQABodyText"/>
            </w:pPr>
            <w:r>
              <w:t>In the context of this unit</w:t>
            </w:r>
            <w:r w:rsidR="00270EE0">
              <w:t xml:space="preserve">, essential conditions relate to the needs of individual candidates including support and accessibility needs and are essential for the delivery of the course.  </w:t>
            </w:r>
          </w:p>
          <w:p w14:paraId="3C258F11" w14:textId="5CE469E2" w:rsidR="00E0571A" w:rsidRDefault="00A1243D" w:rsidP="009B22D4">
            <w:pPr>
              <w:pStyle w:val="VRQABodyText"/>
            </w:pPr>
            <w:r>
              <w:t xml:space="preserve"> </w:t>
            </w:r>
            <w:r w:rsidR="00270EE0">
              <w:t xml:space="preserve">The </w:t>
            </w:r>
            <w:r>
              <w:t>types of media</w:t>
            </w:r>
            <w:r w:rsidR="00270EE0">
              <w:t xml:space="preserve"> accessed should be relevant to the interests of the individual candidate and</w:t>
            </w:r>
            <w:r w:rsidR="00E0571A">
              <w:t xml:space="preserve"> may be</w:t>
            </w:r>
            <w:r w:rsidR="00270EE0">
              <w:t xml:space="preserve"> </w:t>
            </w:r>
            <w:r w:rsidR="00E0571A">
              <w:t>accessed with</w:t>
            </w:r>
            <w:r w:rsidR="00B5501A">
              <w:t xml:space="preserve"> the assistance</w:t>
            </w:r>
            <w:r w:rsidR="00E0571A">
              <w:t xml:space="preserve"> a</w:t>
            </w:r>
            <w:r w:rsidR="00B5501A">
              <w:t>n appropriate</w:t>
            </w:r>
            <w:r w:rsidR="00E0571A">
              <w:t xml:space="preserve"> support person. </w:t>
            </w:r>
            <w:r w:rsidR="00270EE0" w:rsidRPr="00270EE0">
              <w:t>The level of support should reflect the cognitive and physical constraints of individual learners.</w:t>
            </w:r>
            <w:r w:rsidR="00270EE0">
              <w:t xml:space="preserve"> </w:t>
            </w:r>
          </w:p>
          <w:p w14:paraId="52F762AF" w14:textId="20069926" w:rsidR="00A1243D" w:rsidRDefault="00E0571A" w:rsidP="009B22D4">
            <w:pPr>
              <w:pStyle w:val="VRQABodyText"/>
            </w:pPr>
            <w:r>
              <w:t xml:space="preserve">Types of media </w:t>
            </w:r>
            <w:r w:rsidR="00A1243D">
              <w:t xml:space="preserve">may </w:t>
            </w:r>
            <w:r w:rsidR="00B433D4">
              <w:t xml:space="preserve">include </w:t>
            </w:r>
            <w:r w:rsidR="00A1243D">
              <w:t>digital media information available through online streaming, news and information websites, podcasts, eBooks, hard copy or printed media such as newspapers, magazines, books, pamphlets or other forms of media such as radio or announcements at cinemas.</w:t>
            </w:r>
          </w:p>
          <w:p w14:paraId="4E8EC368" w14:textId="39C20C2D" w:rsidR="00E0571A" w:rsidRDefault="00E0571A" w:rsidP="009B22D4">
            <w:pPr>
              <w:pStyle w:val="VRQABodyText"/>
            </w:pPr>
            <w:r w:rsidRPr="00E45C7D">
              <w:t xml:space="preserve">Where the learner has additional complex conditions, alternative or assistive technology devices should be used to support </w:t>
            </w:r>
            <w:r>
              <w:t>delivery</w:t>
            </w:r>
            <w:r w:rsidRPr="00E45C7D">
              <w:t>.</w:t>
            </w:r>
          </w:p>
        </w:tc>
      </w:tr>
    </w:tbl>
    <w:p w14:paraId="40BB9402" w14:textId="77777777" w:rsidR="00A1243D" w:rsidRPr="00460B2C" w:rsidRDefault="00A1243D" w:rsidP="00A1243D">
      <w:pPr>
        <w:rPr>
          <w:rFonts w:cs="Arial"/>
          <w:szCs w:val="18"/>
        </w:rPr>
      </w:pPr>
    </w:p>
    <w:tbl>
      <w:tblPr>
        <w:tblStyle w:val="Tablestyle1"/>
        <w:tblW w:w="4867" w:type="pct"/>
        <w:tblInd w:w="137"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685"/>
        <w:gridCol w:w="6238"/>
      </w:tblGrid>
      <w:tr w:rsidR="00A1243D" w:rsidRPr="00E7450B" w14:paraId="1D6EF5FB" w14:textId="77777777" w:rsidTr="002B43DC">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729E624" w14:textId="77777777" w:rsidR="00A1243D" w:rsidRPr="00EA4C69" w:rsidRDefault="00A1243D" w:rsidP="009B22D4">
            <w:pPr>
              <w:pStyle w:val="VRQACourseTemplateTableWhiteHeadRightCol"/>
            </w:pPr>
            <w:r w:rsidRPr="00EA4C69">
              <w:t>Foundation Skills</w:t>
            </w:r>
          </w:p>
        </w:tc>
      </w:tr>
      <w:tr w:rsidR="00A1243D" w:rsidRPr="00E7450B" w14:paraId="482F7C57" w14:textId="77777777" w:rsidTr="002B43DC">
        <w:trPr>
          <w:trHeight w:val="363"/>
        </w:trPr>
        <w:tc>
          <w:tcPr>
            <w:tcW w:w="5000" w:type="pct"/>
            <w:gridSpan w:val="2"/>
          </w:tcPr>
          <w:p w14:paraId="44DF5E3F" w14:textId="77777777" w:rsidR="00A1243D" w:rsidRPr="00B34C8A" w:rsidRDefault="00A1243D" w:rsidP="009B22D4">
            <w:pPr>
              <w:pStyle w:val="VRQABodyText"/>
            </w:pPr>
            <w:r w:rsidRPr="00EA4C69">
              <w:t>Foundation skills essential to performance are explicit in the performance criteria of this unit of competency</w:t>
            </w:r>
            <w:r>
              <w:t>:</w:t>
            </w:r>
          </w:p>
        </w:tc>
      </w:tr>
      <w:tr w:rsidR="00A1243D" w:rsidRPr="00E7450B" w14:paraId="6FAE4EA9" w14:textId="77777777" w:rsidTr="002B43DC">
        <w:trPr>
          <w:trHeight w:val="263"/>
        </w:trPr>
        <w:tc>
          <w:tcPr>
            <w:tcW w:w="1857" w:type="pct"/>
          </w:tcPr>
          <w:p w14:paraId="60C1ED32" w14:textId="77777777" w:rsidR="00A1243D" w:rsidRPr="002141E1" w:rsidRDefault="00A1243D" w:rsidP="009B22D4">
            <w:pPr>
              <w:pStyle w:val="VRQACourseTemplateLeftHandColumnBlue"/>
            </w:pPr>
            <w:r w:rsidRPr="00896858">
              <w:t>Skill</w:t>
            </w:r>
          </w:p>
        </w:tc>
        <w:tc>
          <w:tcPr>
            <w:tcW w:w="3143" w:type="pct"/>
          </w:tcPr>
          <w:p w14:paraId="0AB57DF8" w14:textId="77777777" w:rsidR="00A1243D" w:rsidRPr="00EA4C69" w:rsidRDefault="00A1243D" w:rsidP="009B22D4">
            <w:pPr>
              <w:pStyle w:val="VRQACourseTemplateLeftHandColumnBlue"/>
            </w:pPr>
            <w:r w:rsidRPr="00896858">
              <w:t>Description</w:t>
            </w:r>
          </w:p>
        </w:tc>
      </w:tr>
      <w:tr w:rsidR="00A1243D" w:rsidRPr="00E7450B" w14:paraId="12444218" w14:textId="77777777" w:rsidTr="002B43DC">
        <w:trPr>
          <w:trHeight w:val="340"/>
        </w:trPr>
        <w:tc>
          <w:tcPr>
            <w:tcW w:w="1857" w:type="pct"/>
          </w:tcPr>
          <w:p w14:paraId="0D0C92BF" w14:textId="77777777" w:rsidR="00A1243D" w:rsidRPr="001E4101" w:rsidRDefault="00A1243D" w:rsidP="009B22D4">
            <w:pPr>
              <w:pStyle w:val="VRQABodyText"/>
            </w:pPr>
            <w:r w:rsidRPr="001E4101">
              <w:t>Reading skills to:</w:t>
            </w:r>
          </w:p>
        </w:tc>
        <w:tc>
          <w:tcPr>
            <w:tcW w:w="3143" w:type="pct"/>
          </w:tcPr>
          <w:p w14:paraId="36666BD9" w14:textId="6784D926" w:rsidR="00A1243D" w:rsidRPr="005D25F5" w:rsidRDefault="00A1243D" w:rsidP="00C04E45">
            <w:pPr>
              <w:pStyle w:val="VRQABullet1"/>
            </w:pPr>
            <w:r w:rsidRPr="00DB6CC4">
              <w:t>access the media and engage with information</w:t>
            </w:r>
            <w:r w:rsidR="003F0AE4">
              <w:t>.</w:t>
            </w:r>
          </w:p>
        </w:tc>
      </w:tr>
      <w:tr w:rsidR="00A1243D" w:rsidRPr="00E7450B" w14:paraId="290B4BED" w14:textId="77777777" w:rsidTr="002B43DC">
        <w:trPr>
          <w:trHeight w:val="340"/>
        </w:trPr>
        <w:tc>
          <w:tcPr>
            <w:tcW w:w="1857" w:type="pct"/>
          </w:tcPr>
          <w:p w14:paraId="5FA85986" w14:textId="77777777" w:rsidR="00A1243D" w:rsidRPr="001E4101" w:rsidRDefault="00A1243D" w:rsidP="009B22D4">
            <w:pPr>
              <w:pStyle w:val="VRQABodyText"/>
            </w:pPr>
            <w:r w:rsidRPr="001E4101">
              <w:t>Problem-solving skills to:</w:t>
            </w:r>
          </w:p>
        </w:tc>
        <w:tc>
          <w:tcPr>
            <w:tcW w:w="3143" w:type="pct"/>
          </w:tcPr>
          <w:p w14:paraId="587F5C78" w14:textId="6E8B691C" w:rsidR="00A1243D" w:rsidRPr="001E4101" w:rsidRDefault="00A1243D" w:rsidP="00C04E45">
            <w:pPr>
              <w:pStyle w:val="VRQABullet1"/>
            </w:pPr>
            <w:r w:rsidRPr="00DB6CC4">
              <w:t>match own information needs to most appropriate type of media</w:t>
            </w:r>
            <w:r w:rsidR="003F0AE4">
              <w:t>.</w:t>
            </w:r>
          </w:p>
        </w:tc>
      </w:tr>
      <w:tr w:rsidR="00A1243D" w:rsidRPr="00E7450B" w14:paraId="5EBD1727" w14:textId="77777777" w:rsidTr="002B43DC">
        <w:trPr>
          <w:trHeight w:val="340"/>
        </w:trPr>
        <w:tc>
          <w:tcPr>
            <w:tcW w:w="1857" w:type="pct"/>
          </w:tcPr>
          <w:p w14:paraId="316C7EE4" w14:textId="77777777" w:rsidR="00A1243D" w:rsidRPr="001E4101" w:rsidRDefault="00A1243D" w:rsidP="009B22D4">
            <w:pPr>
              <w:pStyle w:val="VRQABodyText"/>
            </w:pPr>
            <w:r>
              <w:t>Technology</w:t>
            </w:r>
            <w:r w:rsidRPr="001E4101">
              <w:t xml:space="preserve"> skills to:</w:t>
            </w:r>
          </w:p>
        </w:tc>
        <w:tc>
          <w:tcPr>
            <w:tcW w:w="3143" w:type="pct"/>
          </w:tcPr>
          <w:p w14:paraId="2A4CC8B8" w14:textId="754C3CFF" w:rsidR="00A1243D" w:rsidRPr="001E4101" w:rsidRDefault="00A1243D" w:rsidP="00C04E45">
            <w:pPr>
              <w:pStyle w:val="VRQABullet1"/>
            </w:pPr>
            <w:r w:rsidRPr="00DB6CC4">
              <w:t>access the media through different mediums</w:t>
            </w:r>
            <w:r w:rsidR="003F0AE4">
              <w:t>.</w:t>
            </w:r>
          </w:p>
        </w:tc>
      </w:tr>
      <w:tr w:rsidR="00A1243D" w:rsidRPr="00E7450B" w14:paraId="151AB1B6" w14:textId="77777777" w:rsidTr="002B43DC">
        <w:trPr>
          <w:trHeight w:val="340"/>
        </w:trPr>
        <w:tc>
          <w:tcPr>
            <w:tcW w:w="1857" w:type="pct"/>
          </w:tcPr>
          <w:p w14:paraId="172E2AFB" w14:textId="77777777" w:rsidR="00A1243D" w:rsidRDefault="00A1243D" w:rsidP="009B22D4">
            <w:pPr>
              <w:pStyle w:val="VRQABodyText"/>
            </w:pPr>
            <w:r>
              <w:t>Digital literacy skills to:</w:t>
            </w:r>
          </w:p>
        </w:tc>
        <w:tc>
          <w:tcPr>
            <w:tcW w:w="3143" w:type="pct"/>
          </w:tcPr>
          <w:p w14:paraId="6133A3AB" w14:textId="08CCFD26" w:rsidR="00A1243D" w:rsidRPr="00DB6CC4" w:rsidRDefault="00A1243D" w:rsidP="00C04E45">
            <w:pPr>
              <w:pStyle w:val="VRQABullet1"/>
            </w:pPr>
            <w:r w:rsidRPr="00DB6CC4">
              <w:t>access the media and engage with</w:t>
            </w:r>
            <w:r>
              <w:t xml:space="preserve"> digital</w:t>
            </w:r>
            <w:r w:rsidRPr="00DB6CC4">
              <w:t xml:space="preserve"> information</w:t>
            </w:r>
            <w:r w:rsidR="003F0AE4">
              <w:t>.</w:t>
            </w:r>
          </w:p>
        </w:tc>
      </w:tr>
    </w:tbl>
    <w:p w14:paraId="3C205DBF" w14:textId="77777777" w:rsidR="00A1243D" w:rsidRDefault="00A1243D" w:rsidP="00A1243D"/>
    <w:tbl>
      <w:tblPr>
        <w:tblStyle w:val="Tablestyle1"/>
        <w:tblW w:w="0" w:type="auto"/>
        <w:tblInd w:w="137"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261"/>
        <w:gridCol w:w="3398"/>
        <w:gridCol w:w="3264"/>
      </w:tblGrid>
      <w:tr w:rsidR="00A1243D" w14:paraId="1DB0026F" w14:textId="77777777" w:rsidTr="002B43DC">
        <w:trPr>
          <w:cnfStyle w:val="100000000000" w:firstRow="1" w:lastRow="0" w:firstColumn="0" w:lastColumn="0" w:oddVBand="0" w:evenVBand="0" w:oddHBand="0" w:evenHBand="0" w:firstRowFirstColumn="0" w:firstRowLastColumn="0" w:lastRowFirstColumn="0" w:lastRowLastColumn="0"/>
        </w:trPr>
        <w:tc>
          <w:tcPr>
            <w:tcW w:w="9923"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0B93EEE" w14:textId="77777777" w:rsidR="00A1243D" w:rsidRDefault="00A1243D" w:rsidP="009B22D4">
            <w:pPr>
              <w:pStyle w:val="VRQACourseTemplateTableWhiteHeadRightCol"/>
              <w:keepNext/>
            </w:pPr>
            <w:r>
              <w:t>Unit mapping</w:t>
            </w:r>
          </w:p>
        </w:tc>
      </w:tr>
      <w:tr w:rsidR="00A1243D" w14:paraId="21595CD2" w14:textId="77777777" w:rsidTr="002B43DC">
        <w:tc>
          <w:tcPr>
            <w:tcW w:w="3261" w:type="dxa"/>
          </w:tcPr>
          <w:p w14:paraId="045A2B3A" w14:textId="77777777" w:rsidR="00A1243D" w:rsidRDefault="00A1243D" w:rsidP="009B22D4">
            <w:pPr>
              <w:pStyle w:val="VRQABodyText"/>
            </w:pPr>
            <w:r>
              <w:t>Current version</w:t>
            </w:r>
          </w:p>
        </w:tc>
        <w:tc>
          <w:tcPr>
            <w:tcW w:w="3398" w:type="dxa"/>
          </w:tcPr>
          <w:p w14:paraId="12390DD0" w14:textId="77777777" w:rsidR="00A1243D" w:rsidRDefault="00A1243D" w:rsidP="009B22D4">
            <w:pPr>
              <w:pStyle w:val="VRQABodyText"/>
            </w:pPr>
            <w:r>
              <w:t>Previous version</w:t>
            </w:r>
          </w:p>
        </w:tc>
        <w:tc>
          <w:tcPr>
            <w:tcW w:w="3264" w:type="dxa"/>
          </w:tcPr>
          <w:p w14:paraId="31D3B1D1" w14:textId="77777777" w:rsidR="00A1243D" w:rsidRDefault="00A1243D" w:rsidP="009B22D4">
            <w:pPr>
              <w:pStyle w:val="VRQABodyText"/>
            </w:pPr>
            <w:r>
              <w:t>Comments</w:t>
            </w:r>
          </w:p>
        </w:tc>
      </w:tr>
      <w:tr w:rsidR="00A1243D" w14:paraId="0C1CF615" w14:textId="77777777" w:rsidTr="002B43DC">
        <w:tc>
          <w:tcPr>
            <w:tcW w:w="3261" w:type="dxa"/>
          </w:tcPr>
          <w:p w14:paraId="7C4A991C" w14:textId="4A07B062" w:rsidR="00A1243D" w:rsidRPr="007A4216" w:rsidRDefault="007C1B6D" w:rsidP="009B22D4">
            <w:pPr>
              <w:pStyle w:val="VRQABodyText"/>
            </w:pPr>
            <w:r w:rsidRPr="007C1B6D">
              <w:t>VU24048</w:t>
            </w:r>
            <w:r w:rsidR="00A1243D">
              <w:t xml:space="preserve"> Access the media</w:t>
            </w:r>
          </w:p>
        </w:tc>
        <w:tc>
          <w:tcPr>
            <w:tcW w:w="3398" w:type="dxa"/>
          </w:tcPr>
          <w:p w14:paraId="54E0C98C" w14:textId="77777777" w:rsidR="00A1243D" w:rsidRPr="007A4216" w:rsidRDefault="00A1243D" w:rsidP="009B22D4">
            <w:pPr>
              <w:pStyle w:val="VRQABodyText"/>
            </w:pPr>
            <w:r w:rsidRPr="007A4216">
              <w:t>VU230</w:t>
            </w:r>
            <w:r>
              <w:t>41 Access the media</w:t>
            </w:r>
          </w:p>
        </w:tc>
        <w:tc>
          <w:tcPr>
            <w:tcW w:w="3264" w:type="dxa"/>
          </w:tcPr>
          <w:p w14:paraId="4EA0DBCC" w14:textId="77777777" w:rsidR="00A1243D" w:rsidRPr="007A4216" w:rsidRDefault="00A1243D" w:rsidP="009B22D4">
            <w:pPr>
              <w:pStyle w:val="VRQABodyText"/>
            </w:pPr>
            <w:r w:rsidRPr="007A4216">
              <w:t>Equivalent</w:t>
            </w:r>
          </w:p>
        </w:tc>
      </w:tr>
    </w:tbl>
    <w:p w14:paraId="4E19365B" w14:textId="77777777" w:rsidR="00A1243D" w:rsidRDefault="00A1243D" w:rsidP="00A1243D"/>
    <w:p w14:paraId="384719C6" w14:textId="77777777" w:rsidR="00A1243D" w:rsidRDefault="00A1243D" w:rsidP="00A1243D">
      <w:r>
        <w:br w:type="page"/>
      </w:r>
    </w:p>
    <w:tbl>
      <w:tblPr>
        <w:tblStyle w:val="Tablestyle1"/>
        <w:tblW w:w="4863" w:type="pct"/>
        <w:tblInd w:w="142" w:type="dxa"/>
        <w:tblLayout w:type="fixed"/>
        <w:tblLook w:val="04A0" w:firstRow="1" w:lastRow="0" w:firstColumn="1" w:lastColumn="0" w:noHBand="0" w:noVBand="1"/>
      </w:tblPr>
      <w:tblGrid>
        <w:gridCol w:w="2148"/>
        <w:gridCol w:w="7776"/>
      </w:tblGrid>
      <w:tr w:rsidR="00A1243D" w:rsidRPr="0071490E" w14:paraId="1DFE451A" w14:textId="77777777" w:rsidTr="002B43DC">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bottom w:val="dashSmallGap" w:sz="4" w:space="0" w:color="888B8D" w:themeColor="accent2"/>
            </w:tcBorders>
          </w:tcPr>
          <w:p w14:paraId="1AB49D2B" w14:textId="77777777" w:rsidR="00A1243D" w:rsidRPr="000B4A2C" w:rsidRDefault="00A1243D" w:rsidP="009B22D4">
            <w:pPr>
              <w:pStyle w:val="VRQACourseTemplateTableWhiteHeadRightCol"/>
            </w:pPr>
            <w:r w:rsidRPr="00470AA1">
              <w:lastRenderedPageBreak/>
              <w:t>Assessment</w:t>
            </w:r>
            <w:r w:rsidRPr="000B4A2C">
              <w:t xml:space="preserve"> Requirements Template</w:t>
            </w:r>
          </w:p>
        </w:tc>
      </w:tr>
      <w:tr w:rsidR="00A1243D" w:rsidRPr="00E7450B" w14:paraId="1F46D857" w14:textId="77777777" w:rsidTr="002B43DC">
        <w:trPr>
          <w:trHeight w:val="239"/>
        </w:trPr>
        <w:tc>
          <w:tcPr>
            <w:tcW w:w="108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EADBF0D" w14:textId="77777777" w:rsidR="00A1243D" w:rsidRPr="00E53476" w:rsidRDefault="00A1243D" w:rsidP="009B22D4">
            <w:pPr>
              <w:pStyle w:val="VRQACourseTemplateLeftHandColumnBlueNoHanging"/>
            </w:pPr>
            <w:r w:rsidRPr="00E53476">
              <w:t>Title</w:t>
            </w:r>
          </w:p>
        </w:tc>
        <w:tc>
          <w:tcPr>
            <w:tcW w:w="3918"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A872FF0" w14:textId="38AE8675" w:rsidR="00A1243D" w:rsidRPr="000B4A2C" w:rsidRDefault="00A1243D" w:rsidP="009B22D4">
            <w:pPr>
              <w:pStyle w:val="VRQABodyText"/>
            </w:pPr>
            <w:r w:rsidRPr="00A27858">
              <w:t>Assessment Requirements for</w:t>
            </w:r>
            <w:r>
              <w:t xml:space="preserve"> </w:t>
            </w:r>
            <w:r w:rsidR="007C1B6D" w:rsidRPr="007C1B6D">
              <w:t>VU24048</w:t>
            </w:r>
            <w:r>
              <w:t xml:space="preserve"> Access the media</w:t>
            </w:r>
            <w:r w:rsidR="00B433D4">
              <w:t>.</w:t>
            </w:r>
          </w:p>
        </w:tc>
      </w:tr>
      <w:tr w:rsidR="00A1243D" w:rsidRPr="00E7450B" w14:paraId="79450F03" w14:textId="77777777" w:rsidTr="002B43DC">
        <w:trPr>
          <w:trHeight w:val="2703"/>
        </w:trPr>
        <w:tc>
          <w:tcPr>
            <w:tcW w:w="108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BE64663" w14:textId="77777777" w:rsidR="00A1243D" w:rsidRPr="00E53476" w:rsidRDefault="00A1243D" w:rsidP="009B22D4">
            <w:pPr>
              <w:pStyle w:val="VRQACourseTemplateLeftHandColumnBlueNoHanging"/>
            </w:pPr>
            <w:r w:rsidRPr="00E53476">
              <w:t>Performance Evidence</w:t>
            </w:r>
          </w:p>
        </w:tc>
        <w:tc>
          <w:tcPr>
            <w:tcW w:w="3918"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C273A6D" w14:textId="77777777" w:rsidR="00A1243D" w:rsidRDefault="00A1243D" w:rsidP="009B22D4">
            <w:pPr>
              <w:pStyle w:val="VRQABodyText"/>
            </w:pPr>
            <w:r w:rsidRPr="00603C28">
              <w:t xml:space="preserve">The candidate must demonstrate the ability to complete tasks outlined in the elements and performance criteria of this unit. </w:t>
            </w:r>
          </w:p>
          <w:p w14:paraId="17F9482F" w14:textId="77777777" w:rsidR="00A1243D" w:rsidRDefault="00A1243D" w:rsidP="009B22D4">
            <w:pPr>
              <w:pStyle w:val="VRQABodyText"/>
            </w:pPr>
            <w:r w:rsidRPr="00603C28">
              <w:t>Assessment must confirm the ability to:</w:t>
            </w:r>
          </w:p>
          <w:p w14:paraId="5152EBB8" w14:textId="3B184DAE" w:rsidR="00A1243D" w:rsidRDefault="00A1243D" w:rsidP="00C04E45">
            <w:pPr>
              <w:pStyle w:val="VRQABullet1"/>
            </w:pPr>
            <w:r>
              <w:t>identify at least three different types of media, at least one must be digital and one non-digital</w:t>
            </w:r>
            <w:r w:rsidR="003F0AE4">
              <w:t>.</w:t>
            </w:r>
            <w:r>
              <w:t xml:space="preserve"> </w:t>
            </w:r>
          </w:p>
          <w:p w14:paraId="7529D7F8" w14:textId="77777777" w:rsidR="00A1243D" w:rsidRDefault="00A1243D" w:rsidP="00C04E45">
            <w:pPr>
              <w:pStyle w:val="VRQABullet1"/>
            </w:pPr>
            <w:r>
              <w:t>apply knowledge of the above types of media to:</w:t>
            </w:r>
          </w:p>
          <w:p w14:paraId="614F3509" w14:textId="23562556" w:rsidR="00A1243D" w:rsidRDefault="00A1243D" w:rsidP="00A1243D">
            <w:pPr>
              <w:pStyle w:val="VRQASubBullet"/>
              <w:keepNext w:val="0"/>
              <w:numPr>
                <w:ilvl w:val="0"/>
                <w:numId w:val="12"/>
              </w:numPr>
              <w:spacing w:before="60" w:line="264" w:lineRule="auto"/>
              <w:ind w:left="1055"/>
            </w:pPr>
            <w:r>
              <w:t>access and identify at least two types of information of personal interest from two different media sources</w:t>
            </w:r>
            <w:r w:rsidR="00B433D4">
              <w:t>.</w:t>
            </w:r>
            <w:r>
              <w:t xml:space="preserve"> </w:t>
            </w:r>
          </w:p>
          <w:p w14:paraId="36B2827F" w14:textId="2E68F2DD" w:rsidR="00A1243D" w:rsidRPr="000B4A2C" w:rsidRDefault="00A1243D" w:rsidP="00A1243D">
            <w:pPr>
              <w:pStyle w:val="VRQASubBullet"/>
              <w:keepNext w:val="0"/>
              <w:numPr>
                <w:ilvl w:val="0"/>
                <w:numId w:val="12"/>
              </w:numPr>
              <w:spacing w:before="60" w:line="264" w:lineRule="auto"/>
              <w:ind w:left="1055"/>
            </w:pPr>
            <w:r>
              <w:t>obtain information on one specific area of interest from preferred type of media</w:t>
            </w:r>
            <w:r w:rsidR="003F0AE4">
              <w:t>.</w:t>
            </w:r>
            <w:r>
              <w:t xml:space="preserve"> </w:t>
            </w:r>
          </w:p>
        </w:tc>
      </w:tr>
      <w:tr w:rsidR="00A1243D" w:rsidRPr="00E7450B" w14:paraId="0656A1A8" w14:textId="77777777" w:rsidTr="002B43DC">
        <w:trPr>
          <w:trHeight w:val="2471"/>
        </w:trPr>
        <w:tc>
          <w:tcPr>
            <w:tcW w:w="108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95DCDDD" w14:textId="77777777" w:rsidR="00A1243D" w:rsidRPr="00E53476" w:rsidRDefault="00A1243D" w:rsidP="009B22D4">
            <w:pPr>
              <w:pStyle w:val="VRQACourseTemplateLeftHandColumnBlueNoHanging"/>
            </w:pPr>
            <w:r w:rsidRPr="00E53476">
              <w:t>Knowledge Evidence</w:t>
            </w:r>
          </w:p>
        </w:tc>
        <w:tc>
          <w:tcPr>
            <w:tcW w:w="3918"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EAF8727" w14:textId="77777777" w:rsidR="00A1243D" w:rsidRDefault="00A1243D" w:rsidP="009B22D4">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w:t>
            </w:r>
          </w:p>
          <w:p w14:paraId="3EE0C447" w14:textId="77777777" w:rsidR="00A1243D" w:rsidRDefault="00A1243D" w:rsidP="009B22D4">
            <w:pPr>
              <w:pStyle w:val="VRQABodyText"/>
            </w:pPr>
            <w:r>
              <w:t>This includes knowledge of:</w:t>
            </w:r>
          </w:p>
          <w:p w14:paraId="4FD69ADA" w14:textId="2557DF4C" w:rsidR="00A1243D" w:rsidRPr="00DB6CC4" w:rsidRDefault="003F0AE4" w:rsidP="00C04E45">
            <w:pPr>
              <w:pStyle w:val="VRQABullet1"/>
            </w:pPr>
            <w:r>
              <w:t xml:space="preserve">the </w:t>
            </w:r>
            <w:r w:rsidR="00A1243D" w:rsidRPr="00DB6CC4">
              <w:t>importance of the media in society</w:t>
            </w:r>
            <w:r>
              <w:t>.</w:t>
            </w:r>
            <w:r w:rsidR="00A1243D" w:rsidRPr="00DB6CC4">
              <w:t xml:space="preserve"> </w:t>
            </w:r>
          </w:p>
          <w:p w14:paraId="76FF8CD6" w14:textId="2F7B3974" w:rsidR="00A1243D" w:rsidRPr="00DB6CC4" w:rsidRDefault="00A1243D" w:rsidP="00C04E45">
            <w:pPr>
              <w:pStyle w:val="VRQABullet1"/>
            </w:pPr>
            <w:r w:rsidRPr="00DB6CC4">
              <w:t>different information presented by the media</w:t>
            </w:r>
            <w:r w:rsidR="003F0AE4">
              <w:t>.</w:t>
            </w:r>
          </w:p>
          <w:p w14:paraId="44CAE04F" w14:textId="545A83B2" w:rsidR="00A1243D" w:rsidRPr="00C400D3" w:rsidRDefault="00A1243D" w:rsidP="00C04E45">
            <w:pPr>
              <w:pStyle w:val="VRQABullet1"/>
              <w:rPr>
                <w:lang w:val="en"/>
              </w:rPr>
            </w:pPr>
            <w:r w:rsidRPr="00DB6CC4">
              <w:t>safe ways to access different types of media</w:t>
            </w:r>
            <w:r w:rsidR="003F0AE4">
              <w:t>.</w:t>
            </w:r>
          </w:p>
          <w:p w14:paraId="360C0633" w14:textId="0B39DC49" w:rsidR="00A1243D" w:rsidRPr="00C400D3" w:rsidRDefault="00A1243D" w:rsidP="00C04E45">
            <w:pPr>
              <w:pStyle w:val="VRQABullet1"/>
            </w:pPr>
            <w:r>
              <w:t>simple features to distinguish ‘reliable’ from ‘unreliable’ information</w:t>
            </w:r>
            <w:r w:rsidR="003F0AE4">
              <w:t>.</w:t>
            </w:r>
          </w:p>
        </w:tc>
      </w:tr>
      <w:tr w:rsidR="00A1243D" w:rsidRPr="00E7450B" w14:paraId="456D2D16" w14:textId="77777777" w:rsidTr="002B43DC">
        <w:trPr>
          <w:trHeight w:val="561"/>
        </w:trPr>
        <w:tc>
          <w:tcPr>
            <w:tcW w:w="1082" w:type="pct"/>
            <w:tcBorders>
              <w:top w:val="dashSmallGap" w:sz="4" w:space="0" w:color="888B8D" w:themeColor="accent2"/>
              <w:left w:val="dashSmallGap" w:sz="4" w:space="0" w:color="888B8D" w:themeColor="accent2"/>
              <w:bottom w:val="dashSmallGap" w:sz="4" w:space="0" w:color="888B8D" w:themeColor="accent2"/>
            </w:tcBorders>
          </w:tcPr>
          <w:p w14:paraId="44845650" w14:textId="77777777" w:rsidR="00A1243D" w:rsidRPr="00E53476" w:rsidRDefault="00A1243D" w:rsidP="009B22D4">
            <w:pPr>
              <w:pStyle w:val="VRQACourseTemplateLeftHandColumnBlueNoHanging"/>
            </w:pPr>
            <w:r w:rsidRPr="00E53476">
              <w:t>Assessment Conditions</w:t>
            </w:r>
          </w:p>
        </w:tc>
        <w:tc>
          <w:tcPr>
            <w:tcW w:w="3918" w:type="pct"/>
            <w:tcBorders>
              <w:top w:val="dashSmallGap" w:sz="4" w:space="0" w:color="888B8D" w:themeColor="accent2"/>
              <w:bottom w:val="dashSmallGap" w:sz="4" w:space="0" w:color="888B8D" w:themeColor="accent2"/>
              <w:right w:val="dashSmallGap" w:sz="4" w:space="0" w:color="888B8D" w:themeColor="accent2"/>
            </w:tcBorders>
          </w:tcPr>
          <w:p w14:paraId="23F02251" w14:textId="77777777" w:rsidR="00A1243D" w:rsidRDefault="00A1243D" w:rsidP="009B22D4">
            <w:pPr>
              <w:pStyle w:val="VRQABodyText"/>
            </w:pPr>
            <w:r w:rsidRPr="00E100E0">
              <w:t>Assessment must ensure</w:t>
            </w:r>
            <w:r>
              <w:t xml:space="preserve"> access to</w:t>
            </w:r>
            <w:r w:rsidRPr="00E100E0">
              <w:t>:</w:t>
            </w:r>
          </w:p>
          <w:p w14:paraId="4E613C71" w14:textId="35C36D10" w:rsidR="00A1243D" w:rsidRPr="00DB6CC4" w:rsidRDefault="00A1243D" w:rsidP="00C04E45">
            <w:pPr>
              <w:pStyle w:val="VRQABullet1"/>
            </w:pPr>
            <w:r w:rsidRPr="00DB6CC4">
              <w:t>different types of media</w:t>
            </w:r>
            <w:r w:rsidR="00CD0DA1">
              <w:t>.</w:t>
            </w:r>
          </w:p>
          <w:p w14:paraId="03588BAD" w14:textId="7D1BFCF0" w:rsidR="00A1243D" w:rsidRPr="00DB6CC4" w:rsidRDefault="00A1243D" w:rsidP="00C04E45">
            <w:pPr>
              <w:pStyle w:val="VRQABullet1"/>
            </w:pPr>
            <w:r w:rsidRPr="00DB6CC4">
              <w:t>technology to support access to electronic media</w:t>
            </w:r>
            <w:r w:rsidR="00CD0DA1">
              <w:t>.</w:t>
            </w:r>
          </w:p>
          <w:p w14:paraId="76F33067" w14:textId="371E3D61" w:rsidR="00A1243D" w:rsidRPr="00E630C7" w:rsidRDefault="00A1243D" w:rsidP="00C04E45">
            <w:pPr>
              <w:pStyle w:val="VRQABullet1"/>
            </w:pPr>
            <w:r w:rsidRPr="00E630C7">
              <w:t>appropriate support persons to enable full participation</w:t>
            </w:r>
            <w:r w:rsidR="003F0AE4">
              <w:t>.</w:t>
            </w:r>
          </w:p>
          <w:p w14:paraId="6A94E756" w14:textId="77777777" w:rsidR="00A1243D" w:rsidRDefault="00A1243D" w:rsidP="009B22D4">
            <w:pPr>
              <w:pStyle w:val="VRQABodyText"/>
            </w:pPr>
            <w:r>
              <w:t>At this level the learner:</w:t>
            </w:r>
          </w:p>
          <w:p w14:paraId="6D7BBB43" w14:textId="1E2572C1" w:rsidR="00A1243D" w:rsidRDefault="00A1243D" w:rsidP="00C04E45">
            <w:pPr>
              <w:pStyle w:val="VRQABullet1"/>
            </w:pPr>
            <w:r>
              <w:t>can work alongside an expert mentor where prompting and advice can be provided</w:t>
            </w:r>
            <w:r w:rsidR="003F0AE4">
              <w:t>.</w:t>
            </w:r>
          </w:p>
          <w:p w14:paraId="3ECBDE32" w14:textId="77777777" w:rsidR="00A1243D" w:rsidRPr="00E100E0" w:rsidRDefault="00A1243D" w:rsidP="009B22D4">
            <w:pPr>
              <w:pStyle w:val="VRQABodyText"/>
            </w:pPr>
            <w:r w:rsidRPr="00824BD0">
              <w:t xml:space="preserve">Where the learner has additional complex conditions, alternative or assistive technology devices </w:t>
            </w:r>
            <w:r>
              <w:t>should</w:t>
            </w:r>
            <w:r w:rsidRPr="00824BD0">
              <w:t xml:space="preserve"> be used to support assessment.</w:t>
            </w:r>
          </w:p>
          <w:p w14:paraId="2E17EA86" w14:textId="77777777" w:rsidR="00A1243D" w:rsidRPr="00064F56" w:rsidRDefault="00A1243D" w:rsidP="009B22D4">
            <w:pPr>
              <w:pStyle w:val="Bodycopy"/>
              <w:rPr>
                <w:b/>
                <w:bCs/>
              </w:rPr>
            </w:pPr>
            <w:r w:rsidRPr="00064F56">
              <w:rPr>
                <w:b/>
                <w:bCs/>
              </w:rPr>
              <w:t>Assessor requirements</w:t>
            </w:r>
          </w:p>
          <w:p w14:paraId="668CDFA8" w14:textId="77777777" w:rsidR="00A1243D" w:rsidRPr="000B4A2C" w:rsidRDefault="00A1243D" w:rsidP="009B22D4">
            <w:pPr>
              <w:pStyle w:val="VRQABodyText"/>
            </w:pPr>
            <w:r w:rsidRPr="004071B7">
              <w:t xml:space="preserve">Assessors of this unit must have demonstrable expertise in teaching and assessing in the </w:t>
            </w:r>
            <w:r>
              <w:t>S</w:t>
            </w:r>
            <w:r w:rsidRPr="004071B7">
              <w:t xml:space="preserve">pecial </w:t>
            </w:r>
            <w:r>
              <w:t>E</w:t>
            </w:r>
            <w:r w:rsidRPr="004071B7">
              <w:t xml:space="preserve">ducation field. </w:t>
            </w:r>
            <w:r w:rsidRPr="00A8762C">
              <w:t>Refer to Section B6.2 for further information on meeting the assessor requirements.</w:t>
            </w:r>
          </w:p>
        </w:tc>
      </w:tr>
    </w:tbl>
    <w:p w14:paraId="086784E7" w14:textId="77777777" w:rsidR="00A1243D" w:rsidRDefault="00A1243D" w:rsidP="00A1243D">
      <w:pPr>
        <w:sectPr w:rsidR="00A1243D" w:rsidSect="003F0AE4">
          <w:headerReference w:type="even" r:id="rId71"/>
          <w:headerReference w:type="default" r:id="rId72"/>
          <w:headerReference w:type="first" r:id="rId73"/>
          <w:pgSz w:w="11900" w:h="16840"/>
          <w:pgMar w:top="1985" w:right="845" w:bottom="851" w:left="851" w:header="426" w:footer="66" w:gutter="0"/>
          <w:cols w:space="227"/>
          <w:docGrid w:linePitch="360"/>
        </w:sectPr>
      </w:pPr>
    </w:p>
    <w:p w14:paraId="06625894" w14:textId="77777777" w:rsidR="00A1243D" w:rsidRPr="004B56EC" w:rsidRDefault="00A1243D" w:rsidP="00A1243D"/>
    <w:tbl>
      <w:tblPr>
        <w:tblStyle w:val="Tablestyle1"/>
        <w:tblW w:w="4795" w:type="pct"/>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2569"/>
        <w:gridCol w:w="7207"/>
      </w:tblGrid>
      <w:tr w:rsidR="00A1243D" w:rsidRPr="00F504D4" w14:paraId="76DEB27A" w14:textId="77777777" w:rsidTr="009B22D4">
        <w:trPr>
          <w:cnfStyle w:val="100000000000" w:firstRow="1" w:lastRow="0" w:firstColumn="0" w:lastColumn="0" w:oddVBand="0" w:evenVBand="0" w:oddHBand="0" w:evenHBand="0" w:firstRowFirstColumn="0" w:firstRowLastColumn="0" w:lastRowFirstColumn="0" w:lastRowLastColumn="0"/>
          <w:trHeight w:val="340"/>
        </w:trPr>
        <w:tc>
          <w:tcPr>
            <w:tcW w:w="1314"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05ECE442" w14:textId="77777777" w:rsidR="00A1243D" w:rsidRPr="00F504D4" w:rsidRDefault="00A1243D" w:rsidP="009B22D4">
            <w:pPr>
              <w:pStyle w:val="VRQACourseTemplateLeftHandColumnBlue"/>
            </w:pPr>
            <w:r w:rsidRPr="00F504D4">
              <w:t xml:space="preserve">Unit </w:t>
            </w:r>
            <w:r>
              <w:t>code</w:t>
            </w:r>
          </w:p>
        </w:tc>
        <w:tc>
          <w:tcPr>
            <w:tcW w:w="3686"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BFD7E2F" w14:textId="4FCEBA23" w:rsidR="00A1243D" w:rsidRPr="00E021FB" w:rsidRDefault="007C1B6D" w:rsidP="009B22D4">
            <w:pPr>
              <w:pStyle w:val="Bodycopy"/>
              <w:rPr>
                <w:b/>
                <w:bCs/>
              </w:rPr>
            </w:pPr>
            <w:r w:rsidRPr="007C1B6D">
              <w:rPr>
                <w:b/>
                <w:bCs/>
              </w:rPr>
              <w:t>VU24049</w:t>
            </w:r>
          </w:p>
        </w:tc>
      </w:tr>
      <w:tr w:rsidR="00A1243D" w:rsidRPr="00F504D4" w14:paraId="4209E685" w14:textId="77777777" w:rsidTr="009B22D4">
        <w:trPr>
          <w:trHeight w:val="340"/>
        </w:trPr>
        <w:tc>
          <w:tcPr>
            <w:tcW w:w="1314" w:type="pct"/>
          </w:tcPr>
          <w:p w14:paraId="5871F79E" w14:textId="77777777" w:rsidR="00A1243D" w:rsidRPr="00F504D4" w:rsidRDefault="00A1243D" w:rsidP="009B22D4">
            <w:pPr>
              <w:pStyle w:val="VRQACourseTemplateLeftHandColumnBlue"/>
            </w:pPr>
            <w:r w:rsidRPr="00F504D4">
              <w:t>Unit title</w:t>
            </w:r>
          </w:p>
        </w:tc>
        <w:tc>
          <w:tcPr>
            <w:tcW w:w="3686" w:type="pct"/>
          </w:tcPr>
          <w:p w14:paraId="273547A2" w14:textId="77777777" w:rsidR="00A1243D" w:rsidRPr="00E021FB" w:rsidRDefault="00A1243D" w:rsidP="009B22D4">
            <w:pPr>
              <w:pStyle w:val="Bodycopy"/>
              <w:rPr>
                <w:b/>
                <w:bCs/>
              </w:rPr>
            </w:pPr>
            <w:r w:rsidRPr="00E021FB">
              <w:rPr>
                <w:b/>
                <w:bCs/>
              </w:rPr>
              <w:t>Identify processes to obtain learner permit</w:t>
            </w:r>
          </w:p>
        </w:tc>
      </w:tr>
      <w:tr w:rsidR="00A1243D" w:rsidRPr="00F504D4" w14:paraId="695F1B52" w14:textId="77777777" w:rsidTr="009B22D4">
        <w:trPr>
          <w:trHeight w:val="340"/>
        </w:trPr>
        <w:tc>
          <w:tcPr>
            <w:tcW w:w="1314" w:type="pct"/>
          </w:tcPr>
          <w:p w14:paraId="10DD5FE6" w14:textId="77777777" w:rsidR="00A1243D" w:rsidRPr="00F504D4" w:rsidRDefault="00A1243D" w:rsidP="009B22D4">
            <w:pPr>
              <w:pStyle w:val="VRQACourseTemplateLeftHandColumnBlue"/>
            </w:pPr>
            <w:r w:rsidRPr="00F504D4">
              <w:t>Application</w:t>
            </w:r>
          </w:p>
        </w:tc>
        <w:tc>
          <w:tcPr>
            <w:tcW w:w="3686" w:type="pct"/>
          </w:tcPr>
          <w:p w14:paraId="17B4BD65" w14:textId="739DD18E" w:rsidR="00A1243D" w:rsidRDefault="00A1243D" w:rsidP="009B22D4">
            <w:pPr>
              <w:pStyle w:val="VRQABodyText"/>
            </w:pPr>
            <w:r w:rsidRPr="00C24DB6">
              <w:t>This unit describes the skills and knowledge to</w:t>
            </w:r>
            <w:r>
              <w:t xml:space="preserve"> identify</w:t>
            </w:r>
            <w:r w:rsidRPr="00E75775">
              <w:t xml:space="preserve"> information and processes to obtain the learner driver permit associated with vehicle </w:t>
            </w:r>
            <w:r w:rsidR="00074B63" w:rsidRPr="00E75775">
              <w:t>licen</w:t>
            </w:r>
            <w:r w:rsidR="00074B63">
              <w:t>ces</w:t>
            </w:r>
            <w:r w:rsidRPr="00E75775">
              <w:t>.</w:t>
            </w:r>
          </w:p>
          <w:p w14:paraId="0BD28012" w14:textId="77777777" w:rsidR="00A1243D" w:rsidRDefault="00A1243D" w:rsidP="009B22D4">
            <w:pPr>
              <w:pStyle w:val="VRQABodyText"/>
            </w:pPr>
            <w:r>
              <w:t xml:space="preserve">This unit applies to learners with intellectual disability who wish to gain information about obtaining a learner permit. </w:t>
            </w:r>
          </w:p>
          <w:p w14:paraId="2587E4BE" w14:textId="77777777" w:rsidR="00A1243D" w:rsidRPr="00027E11" w:rsidRDefault="00A1243D" w:rsidP="009B22D4">
            <w:pPr>
              <w:pStyle w:val="VRQABodyText"/>
            </w:pPr>
            <w:r w:rsidRPr="00027E11">
              <w:t>No licensing, legislative or certification requirements apply to this unit at the time of publication.</w:t>
            </w:r>
          </w:p>
        </w:tc>
      </w:tr>
      <w:tr w:rsidR="00A1243D" w:rsidRPr="00E7450B" w14:paraId="23A466B2" w14:textId="77777777" w:rsidTr="009B22D4">
        <w:trPr>
          <w:trHeight w:val="380"/>
        </w:trPr>
        <w:tc>
          <w:tcPr>
            <w:tcW w:w="1314" w:type="pct"/>
          </w:tcPr>
          <w:p w14:paraId="00A811E1" w14:textId="77777777" w:rsidR="00A1243D" w:rsidRPr="00A14141" w:rsidRDefault="00A1243D" w:rsidP="009B22D4">
            <w:pPr>
              <w:pStyle w:val="VRQACourseTemplateLeftHandColumnBlue"/>
            </w:pPr>
            <w:r w:rsidRPr="00F504D4">
              <w:t xml:space="preserve">Pre-requisite Unit(s) </w:t>
            </w:r>
          </w:p>
        </w:tc>
        <w:tc>
          <w:tcPr>
            <w:tcW w:w="3686" w:type="pct"/>
          </w:tcPr>
          <w:p w14:paraId="4AC2863B" w14:textId="77777777" w:rsidR="00A1243D" w:rsidRPr="006F660B" w:rsidRDefault="00A1243D" w:rsidP="009B22D4">
            <w:pPr>
              <w:pStyle w:val="VRQABodyText"/>
            </w:pPr>
            <w:r>
              <w:t>Nil</w:t>
            </w:r>
          </w:p>
        </w:tc>
      </w:tr>
      <w:tr w:rsidR="00A1243D" w:rsidRPr="00E7450B" w14:paraId="701C1563" w14:textId="77777777" w:rsidTr="009B22D4">
        <w:trPr>
          <w:trHeight w:val="248"/>
        </w:trPr>
        <w:tc>
          <w:tcPr>
            <w:tcW w:w="1314" w:type="pct"/>
          </w:tcPr>
          <w:p w14:paraId="750470C2" w14:textId="77777777" w:rsidR="00A1243D" w:rsidRPr="00F504D4" w:rsidRDefault="00A1243D" w:rsidP="009B22D4">
            <w:pPr>
              <w:pStyle w:val="VRQACourseTemplateLeftHandColumnBlue"/>
            </w:pPr>
            <w:r w:rsidRPr="00F504D4">
              <w:t>Competency Field</w:t>
            </w:r>
          </w:p>
        </w:tc>
        <w:tc>
          <w:tcPr>
            <w:tcW w:w="3686" w:type="pct"/>
          </w:tcPr>
          <w:p w14:paraId="4666C839" w14:textId="77777777" w:rsidR="00A1243D" w:rsidRPr="006F660B" w:rsidRDefault="00A1243D" w:rsidP="009B22D4">
            <w:pPr>
              <w:pStyle w:val="VRQABodyText"/>
            </w:pPr>
            <w:r w:rsidRPr="00BF16BA">
              <w:t>Not applicable</w:t>
            </w:r>
          </w:p>
        </w:tc>
      </w:tr>
      <w:tr w:rsidR="00A1243D" w:rsidRPr="00E7450B" w14:paraId="5D17D243" w14:textId="77777777" w:rsidTr="009B22D4">
        <w:trPr>
          <w:trHeight w:val="259"/>
        </w:trPr>
        <w:tc>
          <w:tcPr>
            <w:tcW w:w="1314" w:type="pct"/>
          </w:tcPr>
          <w:p w14:paraId="006D5946" w14:textId="77777777" w:rsidR="00A1243D" w:rsidRPr="00F504D4" w:rsidRDefault="00A1243D" w:rsidP="009B22D4">
            <w:pPr>
              <w:pStyle w:val="VRQACourseTemplateLeftHandColumnBlue"/>
            </w:pPr>
            <w:r w:rsidRPr="00F504D4">
              <w:t>Unit Sector</w:t>
            </w:r>
          </w:p>
        </w:tc>
        <w:tc>
          <w:tcPr>
            <w:tcW w:w="3686" w:type="pct"/>
          </w:tcPr>
          <w:p w14:paraId="7E0691E4" w14:textId="77777777" w:rsidR="00A1243D" w:rsidRPr="00F504D4" w:rsidRDefault="00A1243D" w:rsidP="009B22D4">
            <w:pPr>
              <w:pStyle w:val="VRQABodyText"/>
            </w:pPr>
            <w:r w:rsidRPr="00BF16BA">
              <w:t>Not applicable</w:t>
            </w:r>
          </w:p>
        </w:tc>
      </w:tr>
    </w:tbl>
    <w:p w14:paraId="75EA3212" w14:textId="77777777" w:rsidR="00A1243D" w:rsidRDefault="00A1243D" w:rsidP="00A1243D"/>
    <w:tbl>
      <w:tblPr>
        <w:tblStyle w:val="Style1"/>
        <w:tblW w:w="9786" w:type="dxa"/>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insideH w:val="dashSmallGap" w:sz="4" w:space="0" w:color="888B8D" w:themeColor="accent2"/>
          <w:insideV w:val="dashSmallGap" w:sz="4" w:space="0" w:color="888B8D" w:themeColor="accent2"/>
        </w:tblBorders>
        <w:tblLook w:val="04A0" w:firstRow="1" w:lastRow="0" w:firstColumn="1" w:lastColumn="0" w:noHBand="0" w:noVBand="1"/>
      </w:tblPr>
      <w:tblGrid>
        <w:gridCol w:w="714"/>
        <w:gridCol w:w="3685"/>
        <w:gridCol w:w="851"/>
        <w:gridCol w:w="4536"/>
      </w:tblGrid>
      <w:tr w:rsidR="00A1243D" w:rsidRPr="00427928" w14:paraId="7B441CC8" w14:textId="77777777" w:rsidTr="009B22D4">
        <w:tc>
          <w:tcPr>
            <w:cnfStyle w:val="000000000100" w:firstRow="0" w:lastRow="0" w:firstColumn="0" w:lastColumn="0" w:oddVBand="0" w:evenVBand="0" w:oddHBand="0" w:evenHBand="0" w:firstRowFirstColumn="1" w:firstRowLastColumn="0" w:lastRowFirstColumn="0" w:lastRowLastColumn="0"/>
            <w:tcW w:w="4399" w:type="dxa"/>
            <w:gridSpan w:val="2"/>
            <w:shd w:val="clear" w:color="auto" w:fill="FFFFFF"/>
          </w:tcPr>
          <w:p w14:paraId="348FE5A9" w14:textId="77777777" w:rsidR="00A1243D" w:rsidRPr="00064F56" w:rsidRDefault="00A1243D" w:rsidP="009B22D4">
            <w:pPr>
              <w:pStyle w:val="VRQACourseTemplateLeftHandColumnBlue"/>
            </w:pPr>
            <w:r w:rsidRPr="00064F56">
              <w:t>Element</w:t>
            </w:r>
          </w:p>
        </w:tc>
        <w:tc>
          <w:tcPr>
            <w:tcW w:w="5387" w:type="dxa"/>
            <w:gridSpan w:val="2"/>
            <w:shd w:val="clear" w:color="auto" w:fill="FFFFFF"/>
          </w:tcPr>
          <w:p w14:paraId="0F6A4775" w14:textId="77777777" w:rsidR="00A1243D" w:rsidRPr="00064F56" w:rsidRDefault="00A1243D" w:rsidP="009B22D4">
            <w:pPr>
              <w:pStyle w:val="VRQACourseTemplateLeftHandColumnBlue"/>
              <w:cnfStyle w:val="000000000000" w:firstRow="0" w:lastRow="0" w:firstColumn="0" w:lastColumn="0" w:oddVBand="0" w:evenVBand="0" w:oddHBand="0" w:evenHBand="0" w:firstRowFirstColumn="0" w:firstRowLastColumn="0" w:lastRowFirstColumn="0" w:lastRowLastColumn="0"/>
            </w:pPr>
            <w:r w:rsidRPr="00064F56">
              <w:t>Performance Criteria</w:t>
            </w:r>
          </w:p>
        </w:tc>
      </w:tr>
      <w:tr w:rsidR="00A1243D" w:rsidRPr="007E3E3F" w14:paraId="7DAB18C0" w14:textId="77777777" w:rsidTr="003F0AE4">
        <w:trPr>
          <w:trHeight w:val="1162"/>
        </w:trPr>
        <w:tc>
          <w:tcPr>
            <w:tcW w:w="4399" w:type="dxa"/>
            <w:gridSpan w:val="2"/>
          </w:tcPr>
          <w:p w14:paraId="7F111738" w14:textId="77777777" w:rsidR="00A1243D" w:rsidRPr="003F0AE4" w:rsidRDefault="00A1243D" w:rsidP="009B22D4">
            <w:pPr>
              <w:pStyle w:val="VRQAcaptionsandfootnotes"/>
              <w:rPr>
                <w:rFonts w:eastAsia="Calibri" w:cs="Times New Roman"/>
                <w:color w:val="auto"/>
                <w:sz w:val="22"/>
                <w:szCs w:val="22"/>
                <w:lang w:eastAsia="en-AU"/>
              </w:rPr>
            </w:pPr>
            <w:r w:rsidRPr="003F0AE4">
              <w:rPr>
                <w:rFonts w:eastAsia="Calibri" w:cs="Times New Roman"/>
                <w:color w:val="auto"/>
                <w:sz w:val="22"/>
                <w:szCs w:val="22"/>
                <w:lang w:eastAsia="en-AU"/>
              </w:rPr>
              <w:t>Elements describe the essential outcomes of a unit of competency.</w:t>
            </w:r>
          </w:p>
          <w:p w14:paraId="4DB4B535" w14:textId="77777777" w:rsidR="00A1243D" w:rsidRPr="009417AB" w:rsidRDefault="00A1243D" w:rsidP="009B22D4">
            <w:pPr>
              <w:pStyle w:val="VRQAcaptionsandfootnotes"/>
              <w:rPr>
                <w:color w:val="auto"/>
              </w:rPr>
            </w:pPr>
          </w:p>
        </w:tc>
        <w:tc>
          <w:tcPr>
            <w:tcW w:w="5387" w:type="dxa"/>
            <w:gridSpan w:val="2"/>
          </w:tcPr>
          <w:p w14:paraId="28988174" w14:textId="77777777" w:rsidR="00A1243D" w:rsidRPr="003F0AE4" w:rsidRDefault="00A1243D" w:rsidP="003F0AE4">
            <w:pPr>
              <w:pStyle w:val="VRQABodyText"/>
              <w:rPr>
                <w:color w:val="auto"/>
              </w:rPr>
            </w:pPr>
            <w:r w:rsidRPr="009417AB">
              <w:rPr>
                <w:color w:val="auto"/>
              </w:rPr>
              <w:t>Performance criteria describe the required performance needed to demonstrate achievement of the element. Assessment of performance is to be consistent with the assessment requirements.</w:t>
            </w:r>
          </w:p>
        </w:tc>
      </w:tr>
      <w:tr w:rsidR="00A1243D" w:rsidRPr="007E3E3F" w14:paraId="3ACDF0DC" w14:textId="77777777" w:rsidTr="009B22D4">
        <w:tc>
          <w:tcPr>
            <w:tcW w:w="714" w:type="dxa"/>
            <w:vMerge w:val="restart"/>
          </w:tcPr>
          <w:p w14:paraId="27E1873F" w14:textId="77777777" w:rsidR="00A1243D" w:rsidRPr="002B43DC" w:rsidRDefault="00A1243D" w:rsidP="002B43DC">
            <w:pPr>
              <w:pStyle w:val="VRQABodyText"/>
              <w:rPr>
                <w:color w:val="auto"/>
              </w:rPr>
            </w:pPr>
            <w:r w:rsidRPr="002B43DC">
              <w:rPr>
                <w:color w:val="auto"/>
              </w:rPr>
              <w:t>1</w:t>
            </w:r>
          </w:p>
        </w:tc>
        <w:tc>
          <w:tcPr>
            <w:tcW w:w="3685" w:type="dxa"/>
            <w:vMerge w:val="restart"/>
          </w:tcPr>
          <w:p w14:paraId="120E3B5B" w14:textId="77777777" w:rsidR="00A1243D" w:rsidRPr="002B43DC" w:rsidRDefault="00A1243D" w:rsidP="002B43DC">
            <w:pPr>
              <w:pStyle w:val="VRQABodyText"/>
              <w:rPr>
                <w:color w:val="auto"/>
              </w:rPr>
            </w:pPr>
            <w:r w:rsidRPr="002B43DC">
              <w:rPr>
                <w:color w:val="auto"/>
              </w:rPr>
              <w:t>Identify requirements for gaining a learner permit</w:t>
            </w:r>
          </w:p>
        </w:tc>
        <w:tc>
          <w:tcPr>
            <w:tcW w:w="851" w:type="dxa"/>
          </w:tcPr>
          <w:p w14:paraId="4707BFC4" w14:textId="77777777" w:rsidR="00A1243D" w:rsidRPr="002B43DC" w:rsidRDefault="00A1243D" w:rsidP="002B43DC">
            <w:pPr>
              <w:pStyle w:val="VRQABodyText"/>
              <w:rPr>
                <w:color w:val="auto"/>
              </w:rPr>
            </w:pPr>
            <w:r w:rsidRPr="002B43DC">
              <w:rPr>
                <w:color w:val="auto"/>
              </w:rPr>
              <w:t>1.1</w:t>
            </w:r>
          </w:p>
        </w:tc>
        <w:tc>
          <w:tcPr>
            <w:tcW w:w="4536" w:type="dxa"/>
          </w:tcPr>
          <w:p w14:paraId="0F549467" w14:textId="77777777" w:rsidR="00A1243D" w:rsidRPr="002B43DC" w:rsidRDefault="00A1243D" w:rsidP="002B43DC">
            <w:pPr>
              <w:pStyle w:val="VRQABodyText"/>
              <w:rPr>
                <w:color w:val="auto"/>
              </w:rPr>
            </w:pPr>
            <w:r w:rsidRPr="002B43DC">
              <w:rPr>
                <w:color w:val="auto"/>
              </w:rPr>
              <w:t>Identify the purpose of a learner permit</w:t>
            </w:r>
          </w:p>
        </w:tc>
      </w:tr>
      <w:tr w:rsidR="00A1243D" w:rsidRPr="007E3E3F" w14:paraId="3551A591" w14:textId="77777777" w:rsidTr="009B22D4">
        <w:tc>
          <w:tcPr>
            <w:tcW w:w="714" w:type="dxa"/>
            <w:vMerge/>
          </w:tcPr>
          <w:p w14:paraId="099DFFAB" w14:textId="77777777" w:rsidR="00A1243D" w:rsidRPr="002B43DC" w:rsidRDefault="00A1243D" w:rsidP="002B43DC">
            <w:pPr>
              <w:pStyle w:val="VRQABodyText"/>
              <w:rPr>
                <w:color w:val="auto"/>
              </w:rPr>
            </w:pPr>
          </w:p>
        </w:tc>
        <w:tc>
          <w:tcPr>
            <w:tcW w:w="3685" w:type="dxa"/>
            <w:vMerge/>
          </w:tcPr>
          <w:p w14:paraId="0D65EB23" w14:textId="77777777" w:rsidR="00A1243D" w:rsidRPr="002B43DC" w:rsidRDefault="00A1243D" w:rsidP="002B43DC">
            <w:pPr>
              <w:pStyle w:val="VRQABodyText"/>
              <w:rPr>
                <w:color w:val="auto"/>
              </w:rPr>
            </w:pPr>
          </w:p>
        </w:tc>
        <w:tc>
          <w:tcPr>
            <w:tcW w:w="851" w:type="dxa"/>
          </w:tcPr>
          <w:p w14:paraId="19FA510B" w14:textId="77777777" w:rsidR="00A1243D" w:rsidRPr="002B43DC" w:rsidRDefault="00A1243D" w:rsidP="002B43DC">
            <w:pPr>
              <w:pStyle w:val="VRQABodyText"/>
              <w:rPr>
                <w:color w:val="auto"/>
              </w:rPr>
            </w:pPr>
            <w:r w:rsidRPr="002B43DC">
              <w:rPr>
                <w:color w:val="auto"/>
              </w:rPr>
              <w:t>1.2</w:t>
            </w:r>
          </w:p>
        </w:tc>
        <w:tc>
          <w:tcPr>
            <w:tcW w:w="4536" w:type="dxa"/>
          </w:tcPr>
          <w:p w14:paraId="3303D6BB" w14:textId="77777777" w:rsidR="00A1243D" w:rsidRPr="002B43DC" w:rsidRDefault="00A1243D" w:rsidP="002B43DC">
            <w:pPr>
              <w:pStyle w:val="VRQABodyText"/>
              <w:rPr>
                <w:color w:val="auto"/>
              </w:rPr>
            </w:pPr>
            <w:r w:rsidRPr="002B43DC">
              <w:rPr>
                <w:color w:val="auto"/>
              </w:rPr>
              <w:t>Determine reasons for obtaining a learner permit</w:t>
            </w:r>
          </w:p>
        </w:tc>
      </w:tr>
      <w:tr w:rsidR="00A1243D" w:rsidRPr="007E3E3F" w14:paraId="15E79B95" w14:textId="77777777" w:rsidTr="009B22D4">
        <w:tc>
          <w:tcPr>
            <w:tcW w:w="714" w:type="dxa"/>
            <w:vMerge/>
          </w:tcPr>
          <w:p w14:paraId="18497928" w14:textId="77777777" w:rsidR="00A1243D" w:rsidRPr="002B43DC" w:rsidRDefault="00A1243D" w:rsidP="002B43DC">
            <w:pPr>
              <w:pStyle w:val="VRQABodyText"/>
              <w:rPr>
                <w:color w:val="auto"/>
              </w:rPr>
            </w:pPr>
          </w:p>
        </w:tc>
        <w:tc>
          <w:tcPr>
            <w:tcW w:w="3685" w:type="dxa"/>
            <w:vMerge/>
          </w:tcPr>
          <w:p w14:paraId="55B99FF6" w14:textId="77777777" w:rsidR="00A1243D" w:rsidRPr="002B43DC" w:rsidRDefault="00A1243D" w:rsidP="002B43DC">
            <w:pPr>
              <w:pStyle w:val="VRQABodyText"/>
              <w:rPr>
                <w:color w:val="auto"/>
              </w:rPr>
            </w:pPr>
          </w:p>
        </w:tc>
        <w:tc>
          <w:tcPr>
            <w:tcW w:w="851" w:type="dxa"/>
          </w:tcPr>
          <w:p w14:paraId="4D3A958E" w14:textId="77777777" w:rsidR="00A1243D" w:rsidRPr="002B43DC" w:rsidRDefault="00A1243D" w:rsidP="002B43DC">
            <w:pPr>
              <w:pStyle w:val="VRQABodyText"/>
              <w:rPr>
                <w:color w:val="auto"/>
              </w:rPr>
            </w:pPr>
            <w:r w:rsidRPr="002B43DC">
              <w:rPr>
                <w:color w:val="auto"/>
              </w:rPr>
              <w:t>1.3</w:t>
            </w:r>
          </w:p>
        </w:tc>
        <w:tc>
          <w:tcPr>
            <w:tcW w:w="4536" w:type="dxa"/>
          </w:tcPr>
          <w:p w14:paraId="5B8845B8" w14:textId="77777777" w:rsidR="00A1243D" w:rsidRPr="002B43DC" w:rsidRDefault="00A1243D" w:rsidP="002B43DC">
            <w:pPr>
              <w:pStyle w:val="VRQABodyText"/>
              <w:rPr>
                <w:color w:val="auto"/>
              </w:rPr>
            </w:pPr>
            <w:r w:rsidRPr="002B43DC">
              <w:rPr>
                <w:color w:val="auto"/>
              </w:rPr>
              <w:t xml:space="preserve">Identify eligibility requirements to obtain a learner permit </w:t>
            </w:r>
          </w:p>
        </w:tc>
      </w:tr>
      <w:tr w:rsidR="00A1243D" w:rsidRPr="007E3E3F" w14:paraId="584C2730" w14:textId="77777777" w:rsidTr="009B22D4">
        <w:tc>
          <w:tcPr>
            <w:tcW w:w="714" w:type="dxa"/>
            <w:vMerge/>
          </w:tcPr>
          <w:p w14:paraId="714860A4" w14:textId="77777777" w:rsidR="00A1243D" w:rsidRPr="002B43DC" w:rsidRDefault="00A1243D" w:rsidP="002B43DC">
            <w:pPr>
              <w:pStyle w:val="VRQABodyText"/>
              <w:rPr>
                <w:color w:val="auto"/>
              </w:rPr>
            </w:pPr>
          </w:p>
        </w:tc>
        <w:tc>
          <w:tcPr>
            <w:tcW w:w="3685" w:type="dxa"/>
            <w:vMerge/>
          </w:tcPr>
          <w:p w14:paraId="00B078A8" w14:textId="77777777" w:rsidR="00A1243D" w:rsidRPr="002B43DC" w:rsidRDefault="00A1243D" w:rsidP="002B43DC">
            <w:pPr>
              <w:pStyle w:val="VRQABodyText"/>
              <w:rPr>
                <w:color w:val="auto"/>
              </w:rPr>
            </w:pPr>
          </w:p>
        </w:tc>
        <w:tc>
          <w:tcPr>
            <w:tcW w:w="851" w:type="dxa"/>
          </w:tcPr>
          <w:p w14:paraId="0D1168ED" w14:textId="77777777" w:rsidR="00A1243D" w:rsidRPr="002B43DC" w:rsidRDefault="00A1243D" w:rsidP="002B43DC">
            <w:pPr>
              <w:pStyle w:val="VRQABodyText"/>
              <w:rPr>
                <w:color w:val="auto"/>
              </w:rPr>
            </w:pPr>
            <w:r w:rsidRPr="002B43DC">
              <w:rPr>
                <w:color w:val="auto"/>
              </w:rPr>
              <w:t>1.4</w:t>
            </w:r>
          </w:p>
        </w:tc>
        <w:tc>
          <w:tcPr>
            <w:tcW w:w="4536" w:type="dxa"/>
          </w:tcPr>
          <w:p w14:paraId="6FF2FFCC" w14:textId="77777777" w:rsidR="00A1243D" w:rsidRPr="002B43DC" w:rsidRDefault="00A1243D" w:rsidP="002B43DC">
            <w:pPr>
              <w:pStyle w:val="VRQABodyText"/>
              <w:rPr>
                <w:color w:val="auto"/>
              </w:rPr>
            </w:pPr>
            <w:r w:rsidRPr="002B43DC">
              <w:rPr>
                <w:color w:val="auto"/>
              </w:rPr>
              <w:t>Locate sources of information about the test</w:t>
            </w:r>
          </w:p>
        </w:tc>
      </w:tr>
      <w:tr w:rsidR="00A1243D" w:rsidRPr="007E3E3F" w14:paraId="5A150F41" w14:textId="77777777" w:rsidTr="009B22D4">
        <w:tc>
          <w:tcPr>
            <w:tcW w:w="714" w:type="dxa"/>
            <w:vMerge/>
          </w:tcPr>
          <w:p w14:paraId="7C883839" w14:textId="77777777" w:rsidR="00A1243D" w:rsidRPr="002B43DC" w:rsidRDefault="00A1243D" w:rsidP="002B43DC">
            <w:pPr>
              <w:pStyle w:val="VRQABodyText"/>
              <w:rPr>
                <w:color w:val="auto"/>
              </w:rPr>
            </w:pPr>
          </w:p>
        </w:tc>
        <w:tc>
          <w:tcPr>
            <w:tcW w:w="3685" w:type="dxa"/>
            <w:vMerge/>
          </w:tcPr>
          <w:p w14:paraId="10E1D01B" w14:textId="77777777" w:rsidR="00A1243D" w:rsidRPr="002B43DC" w:rsidRDefault="00A1243D" w:rsidP="002B43DC">
            <w:pPr>
              <w:pStyle w:val="VRQABodyText"/>
              <w:rPr>
                <w:color w:val="auto"/>
              </w:rPr>
            </w:pPr>
          </w:p>
        </w:tc>
        <w:tc>
          <w:tcPr>
            <w:tcW w:w="851" w:type="dxa"/>
          </w:tcPr>
          <w:p w14:paraId="41F956C7" w14:textId="77777777" w:rsidR="00A1243D" w:rsidRPr="002B43DC" w:rsidRDefault="00A1243D" w:rsidP="002B43DC">
            <w:pPr>
              <w:pStyle w:val="VRQABodyText"/>
              <w:rPr>
                <w:color w:val="auto"/>
              </w:rPr>
            </w:pPr>
            <w:r w:rsidRPr="002B43DC">
              <w:rPr>
                <w:color w:val="auto"/>
              </w:rPr>
              <w:t>1.5</w:t>
            </w:r>
          </w:p>
        </w:tc>
        <w:tc>
          <w:tcPr>
            <w:tcW w:w="4536" w:type="dxa"/>
          </w:tcPr>
          <w:p w14:paraId="1582E843" w14:textId="77777777" w:rsidR="00A1243D" w:rsidRPr="002B43DC" w:rsidRDefault="00A1243D" w:rsidP="002B43DC">
            <w:pPr>
              <w:pStyle w:val="VRQABodyText"/>
              <w:rPr>
                <w:color w:val="auto"/>
              </w:rPr>
            </w:pPr>
            <w:r w:rsidRPr="002B43DC">
              <w:rPr>
                <w:color w:val="auto"/>
              </w:rPr>
              <w:t xml:space="preserve">Determine any specific requirements that apply to applicants with a disability </w:t>
            </w:r>
          </w:p>
        </w:tc>
      </w:tr>
      <w:tr w:rsidR="00A1243D" w:rsidRPr="007E3E3F" w14:paraId="48C12B98" w14:textId="77777777" w:rsidTr="009B22D4">
        <w:tc>
          <w:tcPr>
            <w:tcW w:w="714" w:type="dxa"/>
            <w:vMerge w:val="restart"/>
          </w:tcPr>
          <w:p w14:paraId="74F7244D" w14:textId="77777777" w:rsidR="00A1243D" w:rsidRPr="002B43DC" w:rsidRDefault="00A1243D" w:rsidP="002B43DC">
            <w:pPr>
              <w:pStyle w:val="VRQABodyText"/>
              <w:rPr>
                <w:color w:val="auto"/>
              </w:rPr>
            </w:pPr>
            <w:r w:rsidRPr="002B43DC">
              <w:rPr>
                <w:color w:val="auto"/>
              </w:rPr>
              <w:t>2</w:t>
            </w:r>
          </w:p>
        </w:tc>
        <w:tc>
          <w:tcPr>
            <w:tcW w:w="3685" w:type="dxa"/>
            <w:vMerge w:val="restart"/>
          </w:tcPr>
          <w:p w14:paraId="48388932" w14:textId="77777777" w:rsidR="00A1243D" w:rsidRPr="002B43DC" w:rsidRDefault="00A1243D" w:rsidP="002B43DC">
            <w:pPr>
              <w:pStyle w:val="VRQABodyText"/>
              <w:rPr>
                <w:color w:val="auto"/>
              </w:rPr>
            </w:pPr>
            <w:r w:rsidRPr="002B43DC">
              <w:rPr>
                <w:color w:val="auto"/>
              </w:rPr>
              <w:t>Investigate the process for obtaining a learner permit</w:t>
            </w:r>
          </w:p>
        </w:tc>
        <w:tc>
          <w:tcPr>
            <w:tcW w:w="851" w:type="dxa"/>
          </w:tcPr>
          <w:p w14:paraId="3BF41A4E" w14:textId="77777777" w:rsidR="00A1243D" w:rsidRPr="002B43DC" w:rsidRDefault="00A1243D" w:rsidP="002B43DC">
            <w:pPr>
              <w:pStyle w:val="VRQABodyText"/>
              <w:rPr>
                <w:color w:val="auto"/>
              </w:rPr>
            </w:pPr>
            <w:r w:rsidRPr="002B43DC">
              <w:rPr>
                <w:color w:val="auto"/>
              </w:rPr>
              <w:t>2.1</w:t>
            </w:r>
          </w:p>
        </w:tc>
        <w:tc>
          <w:tcPr>
            <w:tcW w:w="4536" w:type="dxa"/>
          </w:tcPr>
          <w:p w14:paraId="1EA205B1" w14:textId="77777777" w:rsidR="00A1243D" w:rsidRPr="002B43DC" w:rsidRDefault="00A1243D" w:rsidP="002B43DC">
            <w:pPr>
              <w:pStyle w:val="VRQABodyText"/>
              <w:rPr>
                <w:color w:val="auto"/>
              </w:rPr>
            </w:pPr>
            <w:r w:rsidRPr="002B43DC">
              <w:rPr>
                <w:color w:val="auto"/>
              </w:rPr>
              <w:t xml:space="preserve">Locate and access relevant information about the permit test </w:t>
            </w:r>
          </w:p>
        </w:tc>
      </w:tr>
      <w:tr w:rsidR="00A1243D" w:rsidRPr="007E3E3F" w14:paraId="35358C55" w14:textId="77777777" w:rsidTr="009B22D4">
        <w:tc>
          <w:tcPr>
            <w:tcW w:w="714" w:type="dxa"/>
            <w:vMerge/>
          </w:tcPr>
          <w:p w14:paraId="35B24D52" w14:textId="77777777" w:rsidR="00A1243D" w:rsidRPr="002B43DC" w:rsidRDefault="00A1243D" w:rsidP="002B43DC">
            <w:pPr>
              <w:pStyle w:val="VRQABodyText"/>
              <w:rPr>
                <w:color w:val="auto"/>
              </w:rPr>
            </w:pPr>
          </w:p>
        </w:tc>
        <w:tc>
          <w:tcPr>
            <w:tcW w:w="3685" w:type="dxa"/>
            <w:vMerge/>
          </w:tcPr>
          <w:p w14:paraId="144D1A3C" w14:textId="77777777" w:rsidR="00A1243D" w:rsidRPr="002B43DC" w:rsidRDefault="00A1243D" w:rsidP="002B43DC">
            <w:pPr>
              <w:pStyle w:val="VRQABodyText"/>
              <w:rPr>
                <w:color w:val="auto"/>
              </w:rPr>
            </w:pPr>
          </w:p>
        </w:tc>
        <w:tc>
          <w:tcPr>
            <w:tcW w:w="851" w:type="dxa"/>
          </w:tcPr>
          <w:p w14:paraId="6CF4224C" w14:textId="77777777" w:rsidR="00A1243D" w:rsidRPr="002B43DC" w:rsidRDefault="00A1243D" w:rsidP="002B43DC">
            <w:pPr>
              <w:pStyle w:val="VRQABodyText"/>
              <w:rPr>
                <w:color w:val="auto"/>
              </w:rPr>
            </w:pPr>
            <w:r w:rsidRPr="002B43DC">
              <w:rPr>
                <w:color w:val="auto"/>
              </w:rPr>
              <w:t>2.2</w:t>
            </w:r>
          </w:p>
        </w:tc>
        <w:tc>
          <w:tcPr>
            <w:tcW w:w="4536" w:type="dxa"/>
          </w:tcPr>
          <w:p w14:paraId="6CD4A7C8" w14:textId="77777777" w:rsidR="00A1243D" w:rsidRPr="002B43DC" w:rsidRDefault="00A1243D" w:rsidP="002B43DC">
            <w:pPr>
              <w:pStyle w:val="VRQABodyText"/>
              <w:rPr>
                <w:color w:val="auto"/>
              </w:rPr>
            </w:pPr>
            <w:r w:rsidRPr="002B43DC">
              <w:rPr>
                <w:color w:val="auto"/>
              </w:rPr>
              <w:t>Identify the steps in obtaining a learner permit</w:t>
            </w:r>
          </w:p>
        </w:tc>
      </w:tr>
      <w:tr w:rsidR="00A1243D" w:rsidRPr="007E3E3F" w14:paraId="7915156A" w14:textId="77777777" w:rsidTr="009B22D4">
        <w:tc>
          <w:tcPr>
            <w:tcW w:w="714" w:type="dxa"/>
            <w:vMerge/>
          </w:tcPr>
          <w:p w14:paraId="62556946" w14:textId="77777777" w:rsidR="00A1243D" w:rsidRPr="002B43DC" w:rsidRDefault="00A1243D" w:rsidP="002B43DC">
            <w:pPr>
              <w:pStyle w:val="VRQABodyText"/>
              <w:rPr>
                <w:color w:val="auto"/>
              </w:rPr>
            </w:pPr>
          </w:p>
        </w:tc>
        <w:tc>
          <w:tcPr>
            <w:tcW w:w="3685" w:type="dxa"/>
            <w:vMerge/>
          </w:tcPr>
          <w:p w14:paraId="01B49ED1" w14:textId="77777777" w:rsidR="00A1243D" w:rsidRPr="002B43DC" w:rsidRDefault="00A1243D" w:rsidP="002B43DC">
            <w:pPr>
              <w:pStyle w:val="VRQABodyText"/>
              <w:rPr>
                <w:color w:val="auto"/>
              </w:rPr>
            </w:pPr>
          </w:p>
        </w:tc>
        <w:tc>
          <w:tcPr>
            <w:tcW w:w="851" w:type="dxa"/>
          </w:tcPr>
          <w:p w14:paraId="093D591F" w14:textId="77777777" w:rsidR="00A1243D" w:rsidRPr="002B43DC" w:rsidRDefault="00A1243D" w:rsidP="002B43DC">
            <w:pPr>
              <w:pStyle w:val="VRQABodyText"/>
              <w:rPr>
                <w:color w:val="auto"/>
              </w:rPr>
            </w:pPr>
            <w:r w:rsidRPr="002B43DC">
              <w:rPr>
                <w:color w:val="auto"/>
              </w:rPr>
              <w:t>2.3</w:t>
            </w:r>
          </w:p>
        </w:tc>
        <w:tc>
          <w:tcPr>
            <w:tcW w:w="4536" w:type="dxa"/>
          </w:tcPr>
          <w:p w14:paraId="1190BFA7" w14:textId="087D2BBA" w:rsidR="00A1243D" w:rsidRPr="002B43DC" w:rsidRDefault="00B27F37" w:rsidP="002B43DC">
            <w:pPr>
              <w:pStyle w:val="VRQABodyText"/>
              <w:rPr>
                <w:color w:val="auto"/>
              </w:rPr>
            </w:pPr>
            <w:r>
              <w:rPr>
                <w:color w:val="auto"/>
              </w:rPr>
              <w:t>Determine</w:t>
            </w:r>
            <w:r w:rsidR="00A1243D" w:rsidRPr="002B43DC">
              <w:rPr>
                <w:color w:val="auto"/>
              </w:rPr>
              <w:t xml:space="preserve"> sources of support to obtain a learner permit</w:t>
            </w:r>
          </w:p>
        </w:tc>
      </w:tr>
      <w:tr w:rsidR="00A1243D" w:rsidRPr="007E3E3F" w14:paraId="03BDAB8F" w14:textId="77777777" w:rsidTr="009B22D4">
        <w:tc>
          <w:tcPr>
            <w:tcW w:w="714" w:type="dxa"/>
            <w:vMerge/>
          </w:tcPr>
          <w:p w14:paraId="38E37776" w14:textId="77777777" w:rsidR="00A1243D" w:rsidRPr="002B43DC" w:rsidRDefault="00A1243D" w:rsidP="002B43DC">
            <w:pPr>
              <w:pStyle w:val="VRQABodyText"/>
              <w:rPr>
                <w:color w:val="auto"/>
              </w:rPr>
            </w:pPr>
          </w:p>
        </w:tc>
        <w:tc>
          <w:tcPr>
            <w:tcW w:w="3685" w:type="dxa"/>
            <w:vMerge/>
          </w:tcPr>
          <w:p w14:paraId="096AB3FA" w14:textId="77777777" w:rsidR="00A1243D" w:rsidRPr="002B43DC" w:rsidRDefault="00A1243D" w:rsidP="002B43DC">
            <w:pPr>
              <w:pStyle w:val="VRQABodyText"/>
              <w:rPr>
                <w:color w:val="auto"/>
              </w:rPr>
            </w:pPr>
          </w:p>
        </w:tc>
        <w:tc>
          <w:tcPr>
            <w:tcW w:w="851" w:type="dxa"/>
          </w:tcPr>
          <w:p w14:paraId="5D872395" w14:textId="77777777" w:rsidR="00A1243D" w:rsidRPr="002B43DC" w:rsidRDefault="00A1243D" w:rsidP="002B43DC">
            <w:pPr>
              <w:pStyle w:val="VRQABodyText"/>
              <w:rPr>
                <w:color w:val="auto"/>
              </w:rPr>
            </w:pPr>
            <w:r w:rsidRPr="002B43DC">
              <w:rPr>
                <w:color w:val="auto"/>
              </w:rPr>
              <w:t>2.4</w:t>
            </w:r>
          </w:p>
        </w:tc>
        <w:tc>
          <w:tcPr>
            <w:tcW w:w="4536" w:type="dxa"/>
          </w:tcPr>
          <w:p w14:paraId="246CF9F3" w14:textId="77777777" w:rsidR="00A1243D" w:rsidRPr="002B43DC" w:rsidRDefault="00A1243D" w:rsidP="002B43DC">
            <w:pPr>
              <w:pStyle w:val="VRQABodyText"/>
              <w:rPr>
                <w:color w:val="auto"/>
              </w:rPr>
            </w:pPr>
            <w:r w:rsidRPr="002B43DC">
              <w:rPr>
                <w:color w:val="auto"/>
              </w:rPr>
              <w:t>Identify potential barriers to obtaining a learner permit</w:t>
            </w:r>
          </w:p>
        </w:tc>
      </w:tr>
      <w:tr w:rsidR="00A1243D" w:rsidRPr="007E3E3F" w14:paraId="68090FB6" w14:textId="77777777" w:rsidTr="009B22D4">
        <w:tc>
          <w:tcPr>
            <w:tcW w:w="714" w:type="dxa"/>
            <w:vMerge/>
          </w:tcPr>
          <w:p w14:paraId="1E6B3CFB" w14:textId="77777777" w:rsidR="00A1243D" w:rsidRPr="002B43DC" w:rsidRDefault="00A1243D" w:rsidP="002B43DC">
            <w:pPr>
              <w:pStyle w:val="VRQABodyText"/>
              <w:rPr>
                <w:color w:val="auto"/>
              </w:rPr>
            </w:pPr>
          </w:p>
        </w:tc>
        <w:tc>
          <w:tcPr>
            <w:tcW w:w="3685" w:type="dxa"/>
            <w:vMerge/>
          </w:tcPr>
          <w:p w14:paraId="130F2D39" w14:textId="77777777" w:rsidR="00A1243D" w:rsidRPr="002B43DC" w:rsidRDefault="00A1243D" w:rsidP="002B43DC">
            <w:pPr>
              <w:pStyle w:val="VRQABodyText"/>
              <w:rPr>
                <w:color w:val="auto"/>
              </w:rPr>
            </w:pPr>
          </w:p>
        </w:tc>
        <w:tc>
          <w:tcPr>
            <w:tcW w:w="851" w:type="dxa"/>
          </w:tcPr>
          <w:p w14:paraId="4846947C" w14:textId="77777777" w:rsidR="00A1243D" w:rsidRPr="002B43DC" w:rsidRDefault="00A1243D" w:rsidP="002B43DC">
            <w:pPr>
              <w:pStyle w:val="VRQABodyText"/>
              <w:rPr>
                <w:color w:val="auto"/>
              </w:rPr>
            </w:pPr>
            <w:r w:rsidRPr="002B43DC">
              <w:rPr>
                <w:color w:val="auto"/>
              </w:rPr>
              <w:t>2.5</w:t>
            </w:r>
          </w:p>
        </w:tc>
        <w:tc>
          <w:tcPr>
            <w:tcW w:w="4536" w:type="dxa"/>
          </w:tcPr>
          <w:p w14:paraId="56BB3C67" w14:textId="77777777" w:rsidR="00A1243D" w:rsidRPr="002B43DC" w:rsidRDefault="00A1243D" w:rsidP="002B43DC">
            <w:pPr>
              <w:pStyle w:val="VRQABodyText"/>
              <w:rPr>
                <w:color w:val="auto"/>
              </w:rPr>
            </w:pPr>
            <w:r w:rsidRPr="002B43DC">
              <w:rPr>
                <w:color w:val="auto"/>
              </w:rPr>
              <w:t>Identify strategies to address barriers to obtaining a learner permit</w:t>
            </w:r>
          </w:p>
        </w:tc>
      </w:tr>
    </w:tbl>
    <w:p w14:paraId="3EACA038" w14:textId="77777777" w:rsidR="00A1243D" w:rsidRPr="00323BA1" w:rsidRDefault="00A1243D" w:rsidP="00A1243D"/>
    <w:tbl>
      <w:tblPr>
        <w:tblStyle w:val="Tablestyle1"/>
        <w:tblW w:w="9786" w:type="dxa"/>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9786"/>
      </w:tblGrid>
      <w:tr w:rsidR="00A1243D" w14:paraId="204D06E3" w14:textId="77777777" w:rsidTr="009B22D4">
        <w:trPr>
          <w:cnfStyle w:val="100000000000" w:firstRow="1" w:lastRow="0" w:firstColumn="0" w:lastColumn="0" w:oddVBand="0" w:evenVBand="0" w:oddHBand="0" w:evenHBand="0" w:firstRowFirstColumn="0" w:firstRowLastColumn="0" w:lastRowFirstColumn="0" w:lastRowLastColumn="0"/>
        </w:trPr>
        <w:tc>
          <w:tcPr>
            <w:tcW w:w="978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F8B5BC8" w14:textId="77777777" w:rsidR="00A1243D" w:rsidRDefault="00A1243D" w:rsidP="009B22D4">
            <w:pPr>
              <w:pStyle w:val="VRQACourseTemplateTableWhiteHeadRightCol"/>
            </w:pPr>
            <w:r>
              <w:t>Range of conditions</w:t>
            </w:r>
          </w:p>
        </w:tc>
      </w:tr>
      <w:tr w:rsidR="00A1243D" w14:paraId="76020441" w14:textId="77777777" w:rsidTr="009B22D4">
        <w:trPr>
          <w:trHeight w:val="2653"/>
        </w:trPr>
        <w:tc>
          <w:tcPr>
            <w:tcW w:w="9786" w:type="dxa"/>
          </w:tcPr>
          <w:p w14:paraId="01731A7D" w14:textId="77777777" w:rsidR="00B27F37" w:rsidRDefault="00A1243D" w:rsidP="00B27F37">
            <w:pPr>
              <w:pStyle w:val="VRQABodyText"/>
            </w:pPr>
            <w:r>
              <w:t>In the context of this unit</w:t>
            </w:r>
            <w:r w:rsidR="00B27F37">
              <w:t xml:space="preserve">, essential conditions relate to the needs of individual candidates including support and accessibility needs and are essential for the delivery of the course.  </w:t>
            </w:r>
          </w:p>
          <w:p w14:paraId="62F8786A" w14:textId="77777777" w:rsidR="00B27F37" w:rsidRDefault="00B27F37" w:rsidP="00B27F37">
            <w:pPr>
              <w:pStyle w:val="VRQABodyText"/>
            </w:pPr>
            <w:r w:rsidRPr="00E45C7D">
              <w:t xml:space="preserve">Where the learner has additional complex conditions, alternative or assistive technology devices should be used to support </w:t>
            </w:r>
            <w:r>
              <w:t>delivery</w:t>
            </w:r>
            <w:r w:rsidRPr="00E45C7D">
              <w:t>.</w:t>
            </w:r>
          </w:p>
          <w:p w14:paraId="460DF66D" w14:textId="43C8B4A1" w:rsidR="00A1243D" w:rsidRDefault="004B48F6" w:rsidP="009B22D4">
            <w:pPr>
              <w:pStyle w:val="VRQABodyText"/>
            </w:pPr>
            <w:r>
              <w:t>Support by an appropriate support person may be provided to locate information about the learner permit test</w:t>
            </w:r>
            <w:r w:rsidR="00B5501A">
              <w:t>.</w:t>
            </w:r>
            <w:r>
              <w:t xml:space="preserve">  </w:t>
            </w:r>
            <w:r w:rsidR="00B27F37">
              <w:t>O</w:t>
            </w:r>
            <w:r w:rsidR="00A1243D">
              <w:t xml:space="preserve">ther sources of information </w:t>
            </w:r>
            <w:r w:rsidR="00074B63">
              <w:t>and support</w:t>
            </w:r>
            <w:r w:rsidR="00A1243D">
              <w:t xml:space="preserve"> to obtain a learner driver permit (besides the information included on the state government website for applying for a driver licen</w:t>
            </w:r>
            <w:r w:rsidR="00B27F37">
              <w:t>c</w:t>
            </w:r>
            <w:r w:rsidR="00A1243D">
              <w:t>e) may include:</w:t>
            </w:r>
          </w:p>
          <w:p w14:paraId="20B383C6" w14:textId="79616B94" w:rsidR="00A1243D" w:rsidRPr="00332E57" w:rsidRDefault="00A1243D" w:rsidP="00C04E45">
            <w:pPr>
              <w:pStyle w:val="VRQABullet1"/>
            </w:pPr>
            <w:r w:rsidRPr="00332E57">
              <w:t>community driver education programs</w:t>
            </w:r>
            <w:r w:rsidR="00CD0DA1">
              <w:t>.</w:t>
            </w:r>
          </w:p>
          <w:p w14:paraId="21D3040B" w14:textId="3481FA05" w:rsidR="00A1243D" w:rsidRPr="00332E57" w:rsidRDefault="00A1243D" w:rsidP="00C04E45">
            <w:pPr>
              <w:pStyle w:val="VRQABullet1"/>
            </w:pPr>
            <w:r w:rsidRPr="00332E57">
              <w:t>State/Territory licencing authorities</w:t>
            </w:r>
            <w:r w:rsidR="00CD0DA1">
              <w:t>.</w:t>
            </w:r>
          </w:p>
          <w:p w14:paraId="374EEDEB" w14:textId="01FF26D9" w:rsidR="00A1243D" w:rsidRPr="00332E57" w:rsidRDefault="00A1243D" w:rsidP="00C04E45">
            <w:pPr>
              <w:pStyle w:val="VRQABullet1"/>
            </w:pPr>
            <w:r w:rsidRPr="00332E57">
              <w:t>consumer and self-help groups</w:t>
            </w:r>
            <w:r w:rsidR="00CD0DA1">
              <w:t>.</w:t>
            </w:r>
          </w:p>
          <w:p w14:paraId="6A0A14A1" w14:textId="253BCB9E" w:rsidR="00A1243D" w:rsidRDefault="00A1243D" w:rsidP="00C04E45">
            <w:pPr>
              <w:pStyle w:val="VRQABullet1"/>
            </w:pPr>
            <w:r>
              <w:t>d</w:t>
            </w:r>
            <w:r w:rsidRPr="00332E57">
              <w:t xml:space="preserve">isabled </w:t>
            </w:r>
            <w:r>
              <w:t>m</w:t>
            </w:r>
            <w:r w:rsidRPr="00332E57">
              <w:t xml:space="preserve">otorist </w:t>
            </w:r>
            <w:r>
              <w:t>a</w:t>
            </w:r>
            <w:r w:rsidRPr="00332E57">
              <w:t>ssociations</w:t>
            </w:r>
            <w:r w:rsidR="00CD0DA1">
              <w:t>.</w:t>
            </w:r>
          </w:p>
          <w:p w14:paraId="160C6EC4" w14:textId="6459FE00" w:rsidR="00A1243D" w:rsidRDefault="00A1243D" w:rsidP="00372330">
            <w:pPr>
              <w:pStyle w:val="Bodycopy"/>
            </w:pPr>
            <w:r>
              <w:t>Eligibility criteria for obtaining a learner driver permit may include but is not limited to a person’s age, residency status in Australia, medical conditions.</w:t>
            </w:r>
          </w:p>
        </w:tc>
      </w:tr>
    </w:tbl>
    <w:p w14:paraId="466A3483" w14:textId="77777777" w:rsidR="00A1243D" w:rsidRPr="00460B2C" w:rsidRDefault="00A1243D" w:rsidP="00A1243D">
      <w:pPr>
        <w:rPr>
          <w:rFonts w:cs="Arial"/>
          <w:szCs w:val="18"/>
        </w:rPr>
      </w:pPr>
    </w:p>
    <w:tbl>
      <w:tblPr>
        <w:tblStyle w:val="Tablestyle1"/>
        <w:tblW w:w="4795" w:type="pct"/>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688"/>
        <w:gridCol w:w="6088"/>
      </w:tblGrid>
      <w:tr w:rsidR="00A1243D" w:rsidRPr="00E7450B" w14:paraId="47D5BAE8" w14:textId="77777777" w:rsidTr="009B22D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36D6C04" w14:textId="77777777" w:rsidR="00A1243D" w:rsidRPr="00EA4C69" w:rsidRDefault="00A1243D" w:rsidP="009B22D4">
            <w:pPr>
              <w:pStyle w:val="VRQACourseTemplateTableWhiteHeadRightCol"/>
            </w:pPr>
            <w:r w:rsidRPr="00EA4C69">
              <w:t>Foundation Skills</w:t>
            </w:r>
          </w:p>
        </w:tc>
      </w:tr>
      <w:tr w:rsidR="00A1243D" w:rsidRPr="00E7450B" w14:paraId="03A26A8F" w14:textId="77777777" w:rsidTr="009B22D4">
        <w:trPr>
          <w:trHeight w:val="363"/>
        </w:trPr>
        <w:tc>
          <w:tcPr>
            <w:tcW w:w="5000" w:type="pct"/>
            <w:gridSpan w:val="2"/>
          </w:tcPr>
          <w:p w14:paraId="6D702E05" w14:textId="77777777" w:rsidR="00A1243D" w:rsidRPr="00B34C8A" w:rsidRDefault="00A1243D" w:rsidP="009B22D4">
            <w:pPr>
              <w:pStyle w:val="VRQABodyText"/>
            </w:pPr>
            <w:r w:rsidRPr="00EA4C69">
              <w:t>Foundation skills essential to performance are explicit in the performance criteria of this unit of competency</w:t>
            </w:r>
            <w:r>
              <w:t>:</w:t>
            </w:r>
          </w:p>
        </w:tc>
      </w:tr>
      <w:tr w:rsidR="00A1243D" w:rsidRPr="00E7450B" w14:paraId="3A9D5675" w14:textId="77777777" w:rsidTr="009B22D4">
        <w:trPr>
          <w:trHeight w:val="263"/>
        </w:trPr>
        <w:tc>
          <w:tcPr>
            <w:tcW w:w="1886" w:type="pct"/>
          </w:tcPr>
          <w:p w14:paraId="08DEA36E" w14:textId="77777777" w:rsidR="00A1243D" w:rsidRPr="002141E1" w:rsidRDefault="00A1243D" w:rsidP="009B22D4">
            <w:pPr>
              <w:pStyle w:val="VRQACourseTemplateLeftHandColumnBlue"/>
            </w:pPr>
            <w:r w:rsidRPr="00896858">
              <w:t>Skill</w:t>
            </w:r>
          </w:p>
        </w:tc>
        <w:tc>
          <w:tcPr>
            <w:tcW w:w="3114" w:type="pct"/>
          </w:tcPr>
          <w:p w14:paraId="60305E45" w14:textId="77777777" w:rsidR="00A1243D" w:rsidRPr="00EA4C69" w:rsidRDefault="00A1243D" w:rsidP="009B22D4">
            <w:pPr>
              <w:pStyle w:val="VRQACourseTemplateLeftHandColumnBlue"/>
            </w:pPr>
            <w:r w:rsidRPr="00896858">
              <w:t>Description</w:t>
            </w:r>
          </w:p>
        </w:tc>
      </w:tr>
      <w:tr w:rsidR="00A1243D" w:rsidRPr="00E7450B" w14:paraId="54934CEA" w14:textId="77777777" w:rsidTr="009B22D4">
        <w:trPr>
          <w:trHeight w:val="340"/>
        </w:trPr>
        <w:tc>
          <w:tcPr>
            <w:tcW w:w="1886" w:type="pct"/>
          </w:tcPr>
          <w:p w14:paraId="410A94BB" w14:textId="77777777" w:rsidR="00A1243D" w:rsidRPr="001E4101" w:rsidRDefault="00A1243D" w:rsidP="009B22D4">
            <w:pPr>
              <w:pStyle w:val="VRQABodyText"/>
            </w:pPr>
            <w:r w:rsidRPr="001E4101">
              <w:t>Reading skills to:</w:t>
            </w:r>
          </w:p>
        </w:tc>
        <w:tc>
          <w:tcPr>
            <w:tcW w:w="3114" w:type="pct"/>
          </w:tcPr>
          <w:p w14:paraId="4DF895B0" w14:textId="36975DC2" w:rsidR="00A1243D" w:rsidRPr="005D25F5" w:rsidRDefault="00A1243D" w:rsidP="00C04E45">
            <w:pPr>
              <w:pStyle w:val="VRQABullet1"/>
            </w:pPr>
            <w:r w:rsidRPr="00DB6CC4">
              <w:t>access and use information about learner permit requirements</w:t>
            </w:r>
            <w:r w:rsidR="003F0AE4">
              <w:t>.</w:t>
            </w:r>
          </w:p>
        </w:tc>
      </w:tr>
      <w:tr w:rsidR="00A1243D" w:rsidRPr="00E7450B" w14:paraId="5FD883F9" w14:textId="77777777" w:rsidTr="009B22D4">
        <w:trPr>
          <w:trHeight w:val="340"/>
        </w:trPr>
        <w:tc>
          <w:tcPr>
            <w:tcW w:w="1886" w:type="pct"/>
          </w:tcPr>
          <w:p w14:paraId="31FA8DE4" w14:textId="77777777" w:rsidR="00A1243D" w:rsidRPr="001E4101" w:rsidRDefault="00A1243D" w:rsidP="009B22D4">
            <w:pPr>
              <w:pStyle w:val="VRQABodyText"/>
            </w:pPr>
            <w:r w:rsidRPr="001E4101">
              <w:t>Problem-solving skills to:</w:t>
            </w:r>
          </w:p>
        </w:tc>
        <w:tc>
          <w:tcPr>
            <w:tcW w:w="3114" w:type="pct"/>
          </w:tcPr>
          <w:p w14:paraId="74223858" w14:textId="67F4AD4C" w:rsidR="00A1243D" w:rsidRPr="001E4101" w:rsidRDefault="00A1243D" w:rsidP="00C04E45">
            <w:pPr>
              <w:pStyle w:val="VRQABullet1"/>
            </w:pPr>
            <w:r w:rsidRPr="00DB6CC4">
              <w:t>assess own eligibility to obtain a learner permit</w:t>
            </w:r>
            <w:r w:rsidR="003F0AE4">
              <w:t>.</w:t>
            </w:r>
          </w:p>
        </w:tc>
      </w:tr>
      <w:tr w:rsidR="00A1243D" w:rsidRPr="00E7450B" w14:paraId="61A322FE" w14:textId="77777777" w:rsidTr="009B22D4">
        <w:trPr>
          <w:trHeight w:val="340"/>
        </w:trPr>
        <w:tc>
          <w:tcPr>
            <w:tcW w:w="1886" w:type="pct"/>
          </w:tcPr>
          <w:p w14:paraId="104BD8FA" w14:textId="77777777" w:rsidR="00A1243D" w:rsidRDefault="00A1243D" w:rsidP="009B22D4">
            <w:pPr>
              <w:pStyle w:val="VRQABodyText"/>
            </w:pPr>
            <w:r w:rsidRPr="001E4101">
              <w:t>Self-management skills to:</w:t>
            </w:r>
          </w:p>
        </w:tc>
        <w:tc>
          <w:tcPr>
            <w:tcW w:w="3114" w:type="pct"/>
          </w:tcPr>
          <w:p w14:paraId="48CFA96A" w14:textId="30A923F0" w:rsidR="00A1243D" w:rsidRPr="00DB6CC4" w:rsidRDefault="00A1243D" w:rsidP="00C04E45">
            <w:pPr>
              <w:pStyle w:val="VRQABullet1"/>
            </w:pPr>
            <w:r w:rsidRPr="00DB6CC4">
              <w:t>identify own capability to obtain learner permit</w:t>
            </w:r>
            <w:r w:rsidR="003F0AE4">
              <w:t>.</w:t>
            </w:r>
          </w:p>
        </w:tc>
      </w:tr>
      <w:tr w:rsidR="00A1243D" w:rsidRPr="00E7450B" w14:paraId="21544ECD" w14:textId="77777777" w:rsidTr="009B22D4">
        <w:trPr>
          <w:trHeight w:val="340"/>
        </w:trPr>
        <w:tc>
          <w:tcPr>
            <w:tcW w:w="1886" w:type="pct"/>
          </w:tcPr>
          <w:p w14:paraId="4A826229" w14:textId="77777777" w:rsidR="00A1243D" w:rsidRPr="001E4101" w:rsidRDefault="00A1243D" w:rsidP="009B22D4">
            <w:pPr>
              <w:pStyle w:val="VRQABodyText"/>
            </w:pPr>
            <w:r>
              <w:lastRenderedPageBreak/>
              <w:t>Technology</w:t>
            </w:r>
            <w:r w:rsidRPr="001E4101">
              <w:t xml:space="preserve"> skills to:</w:t>
            </w:r>
          </w:p>
        </w:tc>
        <w:tc>
          <w:tcPr>
            <w:tcW w:w="3114" w:type="pct"/>
          </w:tcPr>
          <w:p w14:paraId="06FC8A5A" w14:textId="63D4742B" w:rsidR="00A1243D" w:rsidRPr="001E4101" w:rsidRDefault="00A1243D" w:rsidP="00C04E45">
            <w:pPr>
              <w:pStyle w:val="VRQABullet1"/>
            </w:pPr>
            <w:r w:rsidRPr="00DB6CC4">
              <w:t>access online information about the learner permit</w:t>
            </w:r>
            <w:r w:rsidR="003F0AE4">
              <w:t>.</w:t>
            </w:r>
          </w:p>
        </w:tc>
      </w:tr>
      <w:tr w:rsidR="00A1243D" w:rsidRPr="00E7450B" w14:paraId="12DF1D57" w14:textId="77777777" w:rsidTr="009B22D4">
        <w:trPr>
          <w:trHeight w:val="340"/>
        </w:trPr>
        <w:tc>
          <w:tcPr>
            <w:tcW w:w="1886" w:type="pct"/>
          </w:tcPr>
          <w:p w14:paraId="3A5FD97A" w14:textId="77777777" w:rsidR="00A1243D" w:rsidRDefault="00A1243D" w:rsidP="009B22D4">
            <w:pPr>
              <w:pStyle w:val="VRQABodyText"/>
            </w:pPr>
            <w:r>
              <w:t>Digital literacy skills to:</w:t>
            </w:r>
          </w:p>
        </w:tc>
        <w:tc>
          <w:tcPr>
            <w:tcW w:w="3114" w:type="pct"/>
          </w:tcPr>
          <w:p w14:paraId="0A26F058" w14:textId="6879887C" w:rsidR="00A1243D" w:rsidRPr="00DB6CC4" w:rsidRDefault="00A1243D" w:rsidP="00C04E45">
            <w:pPr>
              <w:pStyle w:val="VRQABullet1"/>
            </w:pPr>
            <w:r w:rsidRPr="00DB6CC4">
              <w:t xml:space="preserve">access and use </w:t>
            </w:r>
            <w:r>
              <w:t xml:space="preserve">digital </w:t>
            </w:r>
            <w:r w:rsidRPr="00DB6CC4">
              <w:t xml:space="preserve">information </w:t>
            </w:r>
            <w:r>
              <w:t xml:space="preserve">and text </w:t>
            </w:r>
            <w:r w:rsidRPr="00DB6CC4">
              <w:t>about learner permit requirements</w:t>
            </w:r>
            <w:r w:rsidR="003F0AE4">
              <w:t>.</w:t>
            </w:r>
          </w:p>
        </w:tc>
      </w:tr>
    </w:tbl>
    <w:p w14:paraId="14753D05" w14:textId="77777777" w:rsidR="00A1243D" w:rsidRDefault="00A1243D" w:rsidP="00A1243D"/>
    <w:tbl>
      <w:tblPr>
        <w:tblStyle w:val="Tablestyle1"/>
        <w:tblW w:w="0" w:type="auto"/>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544"/>
        <w:gridCol w:w="3827"/>
        <w:gridCol w:w="2410"/>
      </w:tblGrid>
      <w:tr w:rsidR="00A1243D" w14:paraId="0E090798" w14:textId="77777777" w:rsidTr="009B22D4">
        <w:trPr>
          <w:cnfStyle w:val="100000000000" w:firstRow="1" w:lastRow="0" w:firstColumn="0" w:lastColumn="0" w:oddVBand="0" w:evenVBand="0" w:oddHBand="0" w:evenHBand="0" w:firstRowFirstColumn="0" w:firstRowLastColumn="0" w:lastRowFirstColumn="0" w:lastRowLastColumn="0"/>
        </w:trPr>
        <w:tc>
          <w:tcPr>
            <w:tcW w:w="9781"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0B294F2" w14:textId="77777777" w:rsidR="00A1243D" w:rsidRDefault="00A1243D" w:rsidP="009B22D4">
            <w:pPr>
              <w:pStyle w:val="VRQACourseTemplateTableWhiteHeadRightCol"/>
              <w:keepNext/>
            </w:pPr>
            <w:r>
              <w:t>Unit mapping</w:t>
            </w:r>
          </w:p>
        </w:tc>
      </w:tr>
      <w:tr w:rsidR="00A1243D" w14:paraId="6C521D9B" w14:textId="77777777" w:rsidTr="003F0AE4">
        <w:tc>
          <w:tcPr>
            <w:tcW w:w="3544" w:type="dxa"/>
          </w:tcPr>
          <w:p w14:paraId="0B75197B" w14:textId="77777777" w:rsidR="00A1243D" w:rsidRDefault="00A1243D" w:rsidP="009B22D4">
            <w:pPr>
              <w:pStyle w:val="VRQABodyText"/>
            </w:pPr>
            <w:r>
              <w:t>Current version</w:t>
            </w:r>
          </w:p>
        </w:tc>
        <w:tc>
          <w:tcPr>
            <w:tcW w:w="3827" w:type="dxa"/>
          </w:tcPr>
          <w:p w14:paraId="265F2D32" w14:textId="77777777" w:rsidR="00A1243D" w:rsidRDefault="00A1243D" w:rsidP="009B22D4">
            <w:pPr>
              <w:pStyle w:val="VRQABodyText"/>
            </w:pPr>
            <w:r>
              <w:t>Previous version</w:t>
            </w:r>
          </w:p>
        </w:tc>
        <w:tc>
          <w:tcPr>
            <w:tcW w:w="2410" w:type="dxa"/>
          </w:tcPr>
          <w:p w14:paraId="2C55A2C5" w14:textId="77777777" w:rsidR="00A1243D" w:rsidRDefault="00A1243D" w:rsidP="009B22D4">
            <w:pPr>
              <w:pStyle w:val="VRQABodyText"/>
            </w:pPr>
            <w:r>
              <w:t>Comments</w:t>
            </w:r>
          </w:p>
        </w:tc>
      </w:tr>
      <w:tr w:rsidR="00A1243D" w14:paraId="18BC509A" w14:textId="77777777" w:rsidTr="003F0AE4">
        <w:tc>
          <w:tcPr>
            <w:tcW w:w="3544" w:type="dxa"/>
          </w:tcPr>
          <w:p w14:paraId="2546AC6F" w14:textId="00160CE0" w:rsidR="00A1243D" w:rsidRPr="00B347C7" w:rsidRDefault="00A1243D" w:rsidP="009B22D4">
            <w:pPr>
              <w:pStyle w:val="VRQABodyText"/>
            </w:pPr>
            <w:r w:rsidRPr="00B347C7">
              <w:t>V</w:t>
            </w:r>
            <w:r w:rsidR="00B86095">
              <w:t>U24049</w:t>
            </w:r>
            <w:r w:rsidRPr="00B347C7">
              <w:t xml:space="preserve"> Identify processes to obtain learner permit</w:t>
            </w:r>
          </w:p>
        </w:tc>
        <w:tc>
          <w:tcPr>
            <w:tcW w:w="3827" w:type="dxa"/>
          </w:tcPr>
          <w:p w14:paraId="2351F22C" w14:textId="77777777" w:rsidR="00A1243D" w:rsidRPr="00B347C7" w:rsidRDefault="00A1243D" w:rsidP="009B22D4">
            <w:pPr>
              <w:pStyle w:val="VRQABodyText"/>
            </w:pPr>
            <w:r>
              <w:t xml:space="preserve">VU23042 </w:t>
            </w:r>
            <w:r w:rsidRPr="00B347C7">
              <w:t>Identify processes to obtain learner permit</w:t>
            </w:r>
          </w:p>
        </w:tc>
        <w:tc>
          <w:tcPr>
            <w:tcW w:w="2410" w:type="dxa"/>
          </w:tcPr>
          <w:p w14:paraId="19C43F47" w14:textId="77777777" w:rsidR="00A1243D" w:rsidRPr="007A4216" w:rsidRDefault="00A1243D" w:rsidP="009B22D4">
            <w:pPr>
              <w:pStyle w:val="VRQABodyText"/>
            </w:pPr>
            <w:r w:rsidRPr="007A4216">
              <w:t>Equivalent</w:t>
            </w:r>
          </w:p>
        </w:tc>
      </w:tr>
    </w:tbl>
    <w:p w14:paraId="0B6CD434" w14:textId="77777777" w:rsidR="00A1243D" w:rsidRDefault="00A1243D" w:rsidP="00A1243D"/>
    <w:p w14:paraId="69158177" w14:textId="77777777" w:rsidR="00A1243D" w:rsidRDefault="00A1243D" w:rsidP="00A1243D">
      <w:r>
        <w:br w:type="page"/>
      </w:r>
    </w:p>
    <w:tbl>
      <w:tblPr>
        <w:tblStyle w:val="Tablestyle1"/>
        <w:tblW w:w="4793" w:type="pct"/>
        <w:tblInd w:w="284" w:type="dxa"/>
        <w:tblLayout w:type="fixed"/>
        <w:tblLook w:val="04A0" w:firstRow="1" w:lastRow="0" w:firstColumn="1" w:lastColumn="0" w:noHBand="0" w:noVBand="1"/>
      </w:tblPr>
      <w:tblGrid>
        <w:gridCol w:w="2001"/>
        <w:gridCol w:w="7781"/>
      </w:tblGrid>
      <w:tr w:rsidR="00A1243D" w:rsidRPr="0071490E" w14:paraId="27CC57FE" w14:textId="77777777" w:rsidTr="009B22D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bottom w:val="dashSmallGap" w:sz="4" w:space="0" w:color="888B8D" w:themeColor="accent2"/>
            </w:tcBorders>
          </w:tcPr>
          <w:p w14:paraId="7914A35E" w14:textId="77777777" w:rsidR="00A1243D" w:rsidRPr="000B4A2C" w:rsidRDefault="00A1243D" w:rsidP="009B22D4">
            <w:pPr>
              <w:pStyle w:val="VRQACourseTemplateTableWhiteHeadRightCol"/>
            </w:pPr>
            <w:r w:rsidRPr="00470AA1">
              <w:lastRenderedPageBreak/>
              <w:t>Assessment</w:t>
            </w:r>
            <w:r w:rsidRPr="000B4A2C">
              <w:t xml:space="preserve"> Requirements Template</w:t>
            </w:r>
          </w:p>
        </w:tc>
      </w:tr>
      <w:tr w:rsidR="00A1243D" w:rsidRPr="00E7450B" w14:paraId="7561F50A" w14:textId="77777777" w:rsidTr="009B22D4">
        <w:trPr>
          <w:trHeight w:val="239"/>
        </w:trPr>
        <w:tc>
          <w:tcPr>
            <w:tcW w:w="1023"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5587513" w14:textId="77777777" w:rsidR="00A1243D" w:rsidRPr="00E53476" w:rsidRDefault="00A1243D" w:rsidP="009B22D4">
            <w:pPr>
              <w:pStyle w:val="VRQACourseTemplateLeftHandColumnBlueNoHanging"/>
            </w:pPr>
            <w:r w:rsidRPr="00E53476">
              <w:t>Title</w:t>
            </w:r>
          </w:p>
        </w:tc>
        <w:tc>
          <w:tcPr>
            <w:tcW w:w="3977"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D9056E3" w14:textId="5F372B17" w:rsidR="00A1243D" w:rsidRPr="000B4A2C" w:rsidRDefault="00A1243D" w:rsidP="009B22D4">
            <w:pPr>
              <w:pStyle w:val="VRQABodyText"/>
            </w:pPr>
            <w:r w:rsidRPr="00A27858">
              <w:t>Assessment Requirements for</w:t>
            </w:r>
            <w:r>
              <w:t xml:space="preserve"> </w:t>
            </w:r>
            <w:r w:rsidRPr="00B347C7">
              <w:t>V</w:t>
            </w:r>
            <w:r w:rsidR="00B86095">
              <w:t>U24049</w:t>
            </w:r>
            <w:r w:rsidRPr="00B347C7">
              <w:t xml:space="preserve"> Identify processes to obtain learner permit</w:t>
            </w:r>
            <w:r w:rsidR="00B433D4">
              <w:t>.</w:t>
            </w:r>
          </w:p>
        </w:tc>
      </w:tr>
      <w:tr w:rsidR="00A1243D" w:rsidRPr="00E7450B" w14:paraId="10F84987" w14:textId="77777777" w:rsidTr="009B22D4">
        <w:trPr>
          <w:trHeight w:val="3539"/>
        </w:trPr>
        <w:tc>
          <w:tcPr>
            <w:tcW w:w="1023"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A0271C6" w14:textId="77777777" w:rsidR="00A1243D" w:rsidRPr="00E53476" w:rsidRDefault="00A1243D" w:rsidP="009B22D4">
            <w:pPr>
              <w:pStyle w:val="VRQACourseTemplateLeftHandColumnBlueNoHanging"/>
            </w:pPr>
            <w:r w:rsidRPr="00E53476">
              <w:t>Performance Evidence</w:t>
            </w:r>
          </w:p>
        </w:tc>
        <w:tc>
          <w:tcPr>
            <w:tcW w:w="3977"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AD39D8F" w14:textId="77777777" w:rsidR="00A1243D" w:rsidRDefault="00A1243D" w:rsidP="009B22D4">
            <w:pPr>
              <w:pStyle w:val="VRQABodyText"/>
            </w:pPr>
            <w:r w:rsidRPr="00603C28">
              <w:t xml:space="preserve">The candidate must demonstrate the ability to complete tasks outlined in the elements and performance criteria of this unit. </w:t>
            </w:r>
          </w:p>
          <w:p w14:paraId="03504E9F" w14:textId="77777777" w:rsidR="00A1243D" w:rsidRDefault="00A1243D" w:rsidP="009B22D4">
            <w:pPr>
              <w:pStyle w:val="VRQABodyText"/>
            </w:pPr>
            <w:r w:rsidRPr="00603C28">
              <w:t>Assessment must confirm the ability to:</w:t>
            </w:r>
          </w:p>
          <w:p w14:paraId="6170712F" w14:textId="05C64E72" w:rsidR="00C60B0E" w:rsidRDefault="00A1243D" w:rsidP="00C04E45">
            <w:pPr>
              <w:pStyle w:val="VRQABullet1"/>
            </w:pPr>
            <w:r w:rsidRPr="00DB6CC4">
              <w:t>source and engage with information about the requirements and processes for obtaining a learner permit</w:t>
            </w:r>
            <w:r>
              <w:t>. Information should include, as a minimum</w:t>
            </w:r>
            <w:r w:rsidR="00C60B0E">
              <w:t>:</w:t>
            </w:r>
          </w:p>
          <w:p w14:paraId="6C714DB1" w14:textId="286AD96B" w:rsidR="00402DE5" w:rsidRDefault="00A1243D" w:rsidP="00372330">
            <w:pPr>
              <w:pStyle w:val="VRQABullet2"/>
              <w:ind w:left="1003" w:hanging="283"/>
            </w:pPr>
            <w:r>
              <w:t xml:space="preserve"> a list of eligibility criteria</w:t>
            </w:r>
            <w:r w:rsidR="00402DE5">
              <w:t>.</w:t>
            </w:r>
          </w:p>
          <w:p w14:paraId="3AE4CACE" w14:textId="529238B5" w:rsidR="00A1243D" w:rsidRDefault="00402DE5" w:rsidP="00372330">
            <w:pPr>
              <w:pStyle w:val="VRQABullet2"/>
              <w:ind w:left="1003" w:hanging="283"/>
            </w:pPr>
            <w:r>
              <w:t>cost</w:t>
            </w:r>
            <w:r w:rsidR="00A1243D">
              <w:t>.</w:t>
            </w:r>
          </w:p>
          <w:p w14:paraId="0BA387C1" w14:textId="16B8551C" w:rsidR="00402DE5" w:rsidRDefault="00402DE5" w:rsidP="00372330">
            <w:pPr>
              <w:pStyle w:val="VRQABullet2"/>
              <w:ind w:left="1003" w:hanging="283"/>
            </w:pPr>
            <w:r>
              <w:t>test locations.</w:t>
            </w:r>
          </w:p>
          <w:p w14:paraId="51E5E490" w14:textId="0550E0CE" w:rsidR="0053266F" w:rsidRPr="00DB6CC4" w:rsidRDefault="0053266F" w:rsidP="00372330">
            <w:pPr>
              <w:pStyle w:val="VRQABullet2"/>
              <w:ind w:left="1003" w:hanging="283"/>
            </w:pPr>
            <w:r>
              <w:t>test information</w:t>
            </w:r>
          </w:p>
          <w:p w14:paraId="76451EA5" w14:textId="6F7C9702" w:rsidR="00A1243D" w:rsidRDefault="00A1243D" w:rsidP="00C04E45">
            <w:pPr>
              <w:pStyle w:val="VRQABullet1"/>
            </w:pPr>
            <w:r>
              <w:t>develop a</w:t>
            </w:r>
            <w:r w:rsidR="00402DE5">
              <w:t xml:space="preserve"> simple</w:t>
            </w:r>
            <w:r>
              <w:t xml:space="preserve"> plan to apply for permit including:</w:t>
            </w:r>
          </w:p>
          <w:p w14:paraId="54B5A0AB" w14:textId="03880651" w:rsidR="00A1243D" w:rsidRDefault="00C60B0E" w:rsidP="00A1243D">
            <w:pPr>
              <w:pStyle w:val="VRQASubBullet"/>
              <w:keepNext w:val="0"/>
              <w:numPr>
                <w:ilvl w:val="0"/>
                <w:numId w:val="12"/>
              </w:numPr>
              <w:spacing w:before="60" w:line="264" w:lineRule="auto"/>
              <w:ind w:left="1055"/>
            </w:pPr>
            <w:r>
              <w:t xml:space="preserve">two </w:t>
            </w:r>
            <w:r w:rsidR="00A1243D">
              <w:t>sources of support</w:t>
            </w:r>
            <w:r w:rsidR="00B433D4">
              <w:t>.</w:t>
            </w:r>
          </w:p>
          <w:p w14:paraId="469F6D4B" w14:textId="5FC0A2F1" w:rsidR="00402DE5" w:rsidRDefault="00402DE5" w:rsidP="00A1243D">
            <w:pPr>
              <w:pStyle w:val="VRQASubBullet"/>
              <w:keepNext w:val="0"/>
              <w:numPr>
                <w:ilvl w:val="0"/>
                <w:numId w:val="12"/>
              </w:numPr>
              <w:spacing w:before="60" w:line="264" w:lineRule="auto"/>
              <w:ind w:left="1055"/>
            </w:pPr>
            <w:r>
              <w:t>simple steps to follow</w:t>
            </w:r>
          </w:p>
          <w:p w14:paraId="56E19C5B" w14:textId="0494F003" w:rsidR="00A1243D" w:rsidRDefault="00A1243D" w:rsidP="00372330">
            <w:pPr>
              <w:pStyle w:val="VRQASubBullet"/>
              <w:keepNext w:val="0"/>
              <w:numPr>
                <w:ilvl w:val="0"/>
                <w:numId w:val="12"/>
              </w:numPr>
              <w:spacing w:before="60" w:line="264" w:lineRule="auto"/>
              <w:ind w:left="1003" w:hanging="308"/>
            </w:pPr>
            <w:r>
              <w:t xml:space="preserve"> </w:t>
            </w:r>
            <w:r w:rsidR="00C60B0E">
              <w:t xml:space="preserve">two potential </w:t>
            </w:r>
            <w:r>
              <w:t xml:space="preserve">barriers </w:t>
            </w:r>
          </w:p>
          <w:p w14:paraId="28383FE7" w14:textId="73060E90" w:rsidR="00A1243D" w:rsidRPr="000B4A2C" w:rsidRDefault="00A1243D" w:rsidP="00372330">
            <w:pPr>
              <w:pStyle w:val="VRQASubBullet"/>
              <w:keepNext w:val="0"/>
              <w:numPr>
                <w:ilvl w:val="0"/>
                <w:numId w:val="12"/>
              </w:numPr>
              <w:spacing w:before="60" w:line="264" w:lineRule="auto"/>
              <w:ind w:left="1003" w:hanging="308"/>
            </w:pPr>
            <w:r>
              <w:t xml:space="preserve"> </w:t>
            </w:r>
            <w:r w:rsidR="00C60B0E">
              <w:t xml:space="preserve">two </w:t>
            </w:r>
            <w:r>
              <w:t>possible solutions to the barriers</w:t>
            </w:r>
            <w:r w:rsidR="002B43DC">
              <w:t>.</w:t>
            </w:r>
          </w:p>
        </w:tc>
      </w:tr>
      <w:tr w:rsidR="00A1243D" w:rsidRPr="00E7450B" w14:paraId="2483B573" w14:textId="77777777" w:rsidTr="009B22D4">
        <w:trPr>
          <w:trHeight w:val="1602"/>
        </w:trPr>
        <w:tc>
          <w:tcPr>
            <w:tcW w:w="1023"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02973E5" w14:textId="77777777" w:rsidR="00A1243D" w:rsidRPr="00E53476" w:rsidRDefault="00A1243D" w:rsidP="009B22D4">
            <w:pPr>
              <w:pStyle w:val="VRQACourseTemplateLeftHandColumnBlueNoHanging"/>
            </w:pPr>
            <w:r w:rsidRPr="00E53476">
              <w:t>Knowledge Evidence</w:t>
            </w:r>
          </w:p>
        </w:tc>
        <w:tc>
          <w:tcPr>
            <w:tcW w:w="3977"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14FE657" w14:textId="77777777" w:rsidR="00A1243D" w:rsidRDefault="00A1243D" w:rsidP="009B22D4">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w:t>
            </w:r>
          </w:p>
          <w:p w14:paraId="214482C1" w14:textId="77777777" w:rsidR="00A1243D" w:rsidRDefault="00A1243D" w:rsidP="009B22D4">
            <w:pPr>
              <w:pStyle w:val="VRQABodyText"/>
            </w:pPr>
            <w:r>
              <w:t>This includes knowledge of:</w:t>
            </w:r>
          </w:p>
          <w:p w14:paraId="5C58F65C" w14:textId="0DEA947B" w:rsidR="00A1243D" w:rsidRPr="00DB6CC4" w:rsidRDefault="00A1243D" w:rsidP="00C04E45">
            <w:pPr>
              <w:pStyle w:val="VRQABullet1"/>
            </w:pPr>
            <w:r w:rsidRPr="00DB6CC4">
              <w:t>eligibility requirements to obtain a learner permit</w:t>
            </w:r>
            <w:r w:rsidR="003F0AE4">
              <w:t>.</w:t>
            </w:r>
          </w:p>
          <w:p w14:paraId="5BF015DD" w14:textId="6BB3A587" w:rsidR="00A1243D" w:rsidRPr="00C400D3" w:rsidRDefault="00A1243D" w:rsidP="00C04E45">
            <w:pPr>
              <w:pStyle w:val="VRQABullet1"/>
              <w:rPr>
                <w:lang w:val="en"/>
              </w:rPr>
            </w:pPr>
            <w:r w:rsidRPr="00DB6CC4">
              <w:t>responsibilities of a learner permit holder</w:t>
            </w:r>
            <w:r w:rsidR="002B43DC">
              <w:t>.</w:t>
            </w:r>
          </w:p>
        </w:tc>
      </w:tr>
      <w:tr w:rsidR="00A1243D" w:rsidRPr="00E7450B" w14:paraId="3A869D37" w14:textId="77777777" w:rsidTr="009B22D4">
        <w:trPr>
          <w:trHeight w:val="561"/>
        </w:trPr>
        <w:tc>
          <w:tcPr>
            <w:tcW w:w="1023" w:type="pct"/>
            <w:tcBorders>
              <w:top w:val="dashSmallGap" w:sz="4" w:space="0" w:color="888B8D" w:themeColor="accent2"/>
              <w:left w:val="dashSmallGap" w:sz="4" w:space="0" w:color="888B8D" w:themeColor="accent2"/>
              <w:bottom w:val="dashSmallGap" w:sz="4" w:space="0" w:color="888B8D" w:themeColor="accent2"/>
            </w:tcBorders>
          </w:tcPr>
          <w:p w14:paraId="6BD4C169" w14:textId="77777777" w:rsidR="00A1243D" w:rsidRPr="00E53476" w:rsidRDefault="00A1243D" w:rsidP="009B22D4">
            <w:pPr>
              <w:pStyle w:val="VRQACourseTemplateLeftHandColumnBlueNoHanging"/>
            </w:pPr>
            <w:r w:rsidRPr="00E53476">
              <w:t>Assessment Conditions</w:t>
            </w:r>
          </w:p>
        </w:tc>
        <w:tc>
          <w:tcPr>
            <w:tcW w:w="3977" w:type="pct"/>
            <w:tcBorders>
              <w:top w:val="dashSmallGap" w:sz="4" w:space="0" w:color="888B8D" w:themeColor="accent2"/>
              <w:bottom w:val="dashSmallGap" w:sz="4" w:space="0" w:color="888B8D" w:themeColor="accent2"/>
              <w:right w:val="dashSmallGap" w:sz="4" w:space="0" w:color="888B8D" w:themeColor="accent2"/>
            </w:tcBorders>
          </w:tcPr>
          <w:p w14:paraId="5C0CC1AB" w14:textId="77777777" w:rsidR="00A1243D" w:rsidRDefault="00A1243D" w:rsidP="009B22D4">
            <w:pPr>
              <w:pStyle w:val="VRQABodyText"/>
            </w:pPr>
            <w:r w:rsidRPr="00E100E0">
              <w:t>Assessment must ensure</w:t>
            </w:r>
            <w:r>
              <w:t xml:space="preserve"> access to</w:t>
            </w:r>
            <w:r w:rsidRPr="00E100E0">
              <w:t>:</w:t>
            </w:r>
          </w:p>
          <w:p w14:paraId="706EA5F1" w14:textId="17710D69" w:rsidR="00A1243D" w:rsidRPr="00DB6CC4" w:rsidRDefault="00A1243D" w:rsidP="00C04E45">
            <w:pPr>
              <w:pStyle w:val="VRQABullet1"/>
            </w:pPr>
            <w:r w:rsidRPr="00DB6CC4">
              <w:t>sources of information about the learner permit</w:t>
            </w:r>
            <w:r w:rsidR="002B43DC">
              <w:t>.</w:t>
            </w:r>
          </w:p>
          <w:p w14:paraId="5FE1132C" w14:textId="2DB1C220" w:rsidR="00A1243D" w:rsidRPr="00DB6CC4" w:rsidRDefault="00A1243D" w:rsidP="00C04E45">
            <w:pPr>
              <w:pStyle w:val="VRQABullet1"/>
            </w:pPr>
            <w:r w:rsidRPr="00DB6CC4">
              <w:t>technology to support access to information about learner permit requirements</w:t>
            </w:r>
            <w:r w:rsidR="002B43DC">
              <w:t>.</w:t>
            </w:r>
            <w:r w:rsidRPr="00DB6CC4">
              <w:t xml:space="preserve"> </w:t>
            </w:r>
          </w:p>
          <w:p w14:paraId="246D4FD7" w14:textId="77777777" w:rsidR="00FA5586" w:rsidRDefault="00A1243D" w:rsidP="00C04E45">
            <w:pPr>
              <w:pStyle w:val="VRQABullet1"/>
            </w:pPr>
            <w:r w:rsidRPr="00E630C7">
              <w:t>appropriate support persons to enable full participation</w:t>
            </w:r>
            <w:r w:rsidR="00FA5586">
              <w:t xml:space="preserve"> and provide support for the development of the plan.</w:t>
            </w:r>
          </w:p>
          <w:p w14:paraId="76ACC6B2" w14:textId="39F9FFD4" w:rsidR="00A1243D" w:rsidRDefault="00FA5586" w:rsidP="009B22D4">
            <w:pPr>
              <w:pStyle w:val="VRQABodyText"/>
            </w:pPr>
            <w:r w:rsidRPr="00FA5586">
              <w:t xml:space="preserve">The plan may be recorded in different formats and mediums in response to the cognitive and physical constraints of individual </w:t>
            </w:r>
            <w:r w:rsidR="00F904F0" w:rsidRPr="00FA5586">
              <w:t>learners.</w:t>
            </w:r>
            <w:r w:rsidR="00F904F0">
              <w:t xml:space="preserve"> At</w:t>
            </w:r>
            <w:r w:rsidR="00A1243D">
              <w:t xml:space="preserve"> this level the learner:</w:t>
            </w:r>
          </w:p>
          <w:p w14:paraId="30A9DD75" w14:textId="77777777" w:rsidR="00D70F48" w:rsidRDefault="00A1243D" w:rsidP="00C04E45">
            <w:pPr>
              <w:pStyle w:val="VRQABullet1"/>
            </w:pPr>
            <w:r>
              <w:t xml:space="preserve">can work alongside an expert/mentor </w:t>
            </w:r>
            <w:proofErr w:type="gramStart"/>
            <w:r>
              <w:t>where</w:t>
            </w:r>
            <w:proofErr w:type="gramEnd"/>
            <w:r>
              <w:t xml:space="preserve"> prompting and advice</w:t>
            </w:r>
          </w:p>
          <w:p w14:paraId="5D4F9D1D" w14:textId="58C5A077" w:rsidR="00A1243D" w:rsidRDefault="00A1243D" w:rsidP="00D70F48">
            <w:pPr>
              <w:pStyle w:val="VRQABullet1"/>
              <w:numPr>
                <w:ilvl w:val="0"/>
                <w:numId w:val="0"/>
              </w:numPr>
              <w:ind w:left="720" w:hanging="360"/>
            </w:pPr>
            <w:r>
              <w:lastRenderedPageBreak/>
              <w:t>can be provided</w:t>
            </w:r>
            <w:r w:rsidR="002B43DC">
              <w:t>.</w:t>
            </w:r>
          </w:p>
          <w:p w14:paraId="524B4484" w14:textId="77777777" w:rsidR="00A1243D" w:rsidRPr="00E100E0" w:rsidRDefault="00A1243D" w:rsidP="009B22D4">
            <w:pPr>
              <w:pStyle w:val="VRQABodyText"/>
            </w:pPr>
            <w:r w:rsidRPr="00824BD0">
              <w:t xml:space="preserve">Where the learner has additional complex conditions, alternative or assistive technology devices </w:t>
            </w:r>
            <w:r>
              <w:t>should</w:t>
            </w:r>
            <w:r w:rsidRPr="00824BD0">
              <w:t xml:space="preserve"> be used to support assessment.</w:t>
            </w:r>
          </w:p>
          <w:p w14:paraId="2C9053C5" w14:textId="77777777" w:rsidR="00A1243D" w:rsidRPr="00AD5212" w:rsidRDefault="00A1243D" w:rsidP="009B22D4">
            <w:pPr>
              <w:pStyle w:val="Bodycopy"/>
              <w:rPr>
                <w:b/>
                <w:bCs/>
              </w:rPr>
            </w:pPr>
            <w:r w:rsidRPr="00AD5212">
              <w:rPr>
                <w:b/>
                <w:bCs/>
              </w:rPr>
              <w:t>Assessor requirements</w:t>
            </w:r>
          </w:p>
          <w:p w14:paraId="37EA81E9" w14:textId="77777777" w:rsidR="00A1243D" w:rsidRPr="000B4A2C" w:rsidRDefault="00A1243D" w:rsidP="009B22D4">
            <w:pPr>
              <w:pStyle w:val="VRQABodyText"/>
            </w:pPr>
            <w:r w:rsidRPr="004071B7">
              <w:t xml:space="preserve">Assessors of this unit must have demonstrable expertise in teaching and assessing in the </w:t>
            </w:r>
            <w:r>
              <w:t>S</w:t>
            </w:r>
            <w:r w:rsidRPr="004071B7">
              <w:t xml:space="preserve">pecial </w:t>
            </w:r>
            <w:r>
              <w:t>E</w:t>
            </w:r>
            <w:r w:rsidRPr="004071B7">
              <w:t xml:space="preserve">ducation field. </w:t>
            </w:r>
            <w:r w:rsidRPr="00A8762C">
              <w:t>Refer to Section B6.2 for further information on meeting the assessor requirements.</w:t>
            </w:r>
          </w:p>
        </w:tc>
      </w:tr>
    </w:tbl>
    <w:p w14:paraId="594A0B17" w14:textId="77777777" w:rsidR="00A1243D" w:rsidRPr="004B56EC" w:rsidRDefault="00A1243D" w:rsidP="00A1243D"/>
    <w:p w14:paraId="08984F78" w14:textId="77777777" w:rsidR="00A1243D" w:rsidRDefault="00A1243D" w:rsidP="00A1243D">
      <w:pPr>
        <w:rPr>
          <w:lang w:val="en-GB"/>
        </w:rPr>
        <w:sectPr w:rsidR="00A1243D" w:rsidSect="00064F56">
          <w:headerReference w:type="even" r:id="rId74"/>
          <w:headerReference w:type="default" r:id="rId75"/>
          <w:headerReference w:type="first" r:id="rId76"/>
          <w:pgSz w:w="11900" w:h="16840"/>
          <w:pgMar w:top="2268" w:right="845" w:bottom="851" w:left="851" w:header="709" w:footer="66" w:gutter="0"/>
          <w:cols w:space="227"/>
          <w:docGrid w:linePitch="360"/>
        </w:sectPr>
      </w:pPr>
    </w:p>
    <w:tbl>
      <w:tblPr>
        <w:tblStyle w:val="Tablestyle1"/>
        <w:tblW w:w="4797" w:type="pct"/>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2568"/>
        <w:gridCol w:w="7212"/>
      </w:tblGrid>
      <w:tr w:rsidR="00A1243D" w:rsidRPr="00F504D4" w14:paraId="0A199F23" w14:textId="77777777" w:rsidTr="009B22D4">
        <w:trPr>
          <w:cnfStyle w:val="100000000000" w:firstRow="1" w:lastRow="0" w:firstColumn="0" w:lastColumn="0" w:oddVBand="0" w:evenVBand="0" w:oddHBand="0" w:evenHBand="0" w:firstRowFirstColumn="0" w:firstRowLastColumn="0" w:lastRowFirstColumn="0" w:lastRowLastColumn="0"/>
          <w:trHeight w:val="244"/>
        </w:trPr>
        <w:tc>
          <w:tcPr>
            <w:tcW w:w="131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62D6777" w14:textId="77777777" w:rsidR="00A1243D" w:rsidRPr="00F504D4" w:rsidRDefault="00A1243D" w:rsidP="009B22D4">
            <w:pPr>
              <w:pStyle w:val="VRQACourseTemplateLeftHandColumnBlue"/>
            </w:pPr>
            <w:r w:rsidRPr="00F504D4">
              <w:lastRenderedPageBreak/>
              <w:t xml:space="preserve">Unit </w:t>
            </w:r>
            <w:r>
              <w:t>code</w:t>
            </w:r>
          </w:p>
        </w:tc>
        <w:tc>
          <w:tcPr>
            <w:tcW w:w="368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26E714E7" w14:textId="4E3F040C" w:rsidR="00A1243D" w:rsidRPr="008B644C" w:rsidRDefault="007C1B6D" w:rsidP="009B22D4">
            <w:pPr>
              <w:pStyle w:val="Bodycopy"/>
              <w:rPr>
                <w:b/>
                <w:bCs/>
              </w:rPr>
            </w:pPr>
            <w:r w:rsidRPr="007C1B6D">
              <w:rPr>
                <w:b/>
                <w:bCs/>
              </w:rPr>
              <w:t>VU24050</w:t>
            </w:r>
          </w:p>
        </w:tc>
      </w:tr>
      <w:tr w:rsidR="00A1243D" w:rsidRPr="00F504D4" w14:paraId="1063C8F0" w14:textId="77777777" w:rsidTr="009B22D4">
        <w:trPr>
          <w:trHeight w:val="367"/>
        </w:trPr>
        <w:tc>
          <w:tcPr>
            <w:tcW w:w="1313" w:type="pct"/>
          </w:tcPr>
          <w:p w14:paraId="13FAC48E" w14:textId="77777777" w:rsidR="00A1243D" w:rsidRPr="00F504D4" w:rsidRDefault="00A1243D" w:rsidP="009B22D4">
            <w:pPr>
              <w:pStyle w:val="VRQACourseTemplateLeftHandColumnBlue"/>
            </w:pPr>
            <w:r w:rsidRPr="00F504D4">
              <w:t>Unit title</w:t>
            </w:r>
          </w:p>
        </w:tc>
        <w:tc>
          <w:tcPr>
            <w:tcW w:w="3687" w:type="pct"/>
          </w:tcPr>
          <w:p w14:paraId="16532FF7" w14:textId="77777777" w:rsidR="00A1243D" w:rsidRPr="008B644C" w:rsidRDefault="00A1243D" w:rsidP="009B22D4">
            <w:pPr>
              <w:pStyle w:val="Bodycopy"/>
              <w:rPr>
                <w:b/>
                <w:bCs/>
              </w:rPr>
            </w:pPr>
            <w:r w:rsidRPr="008B644C">
              <w:rPr>
                <w:b/>
                <w:bCs/>
              </w:rPr>
              <w:t>Participate in recreational activities</w:t>
            </w:r>
          </w:p>
        </w:tc>
      </w:tr>
      <w:tr w:rsidR="00A1243D" w:rsidRPr="00F504D4" w14:paraId="687B8288" w14:textId="77777777" w:rsidTr="009B22D4">
        <w:trPr>
          <w:trHeight w:val="340"/>
        </w:trPr>
        <w:tc>
          <w:tcPr>
            <w:tcW w:w="1313" w:type="pct"/>
          </w:tcPr>
          <w:p w14:paraId="5F20471F" w14:textId="77777777" w:rsidR="00A1243D" w:rsidRPr="00F504D4" w:rsidRDefault="00A1243D" w:rsidP="009B22D4">
            <w:pPr>
              <w:pStyle w:val="VRQACourseTemplateLeftHandColumnBlue"/>
            </w:pPr>
            <w:r w:rsidRPr="00F504D4">
              <w:t>Application</w:t>
            </w:r>
          </w:p>
        </w:tc>
        <w:tc>
          <w:tcPr>
            <w:tcW w:w="3687" w:type="pct"/>
          </w:tcPr>
          <w:p w14:paraId="74556958" w14:textId="77777777" w:rsidR="00A1243D" w:rsidRDefault="00A1243D" w:rsidP="009B22D4">
            <w:pPr>
              <w:pStyle w:val="VRQABodyText"/>
            </w:pPr>
            <w:r w:rsidRPr="00C24DB6">
              <w:t>This unit describes the skills and knowledge to</w:t>
            </w:r>
            <w:r>
              <w:t xml:space="preserve"> </w:t>
            </w:r>
            <w:r w:rsidRPr="007372E9">
              <w:t>plan and participate in recreational</w:t>
            </w:r>
            <w:r>
              <w:t xml:space="preserve"> </w:t>
            </w:r>
            <w:r w:rsidRPr="00416F54">
              <w:t>activity</w:t>
            </w:r>
            <w:r w:rsidRPr="007372E9">
              <w:t xml:space="preserve"> options appropriate to own budget and interests.</w:t>
            </w:r>
          </w:p>
          <w:p w14:paraId="0BB74331" w14:textId="77777777" w:rsidR="00A1243D" w:rsidRPr="008B644C" w:rsidRDefault="00A1243D" w:rsidP="009B22D4">
            <w:pPr>
              <w:pStyle w:val="VRQABodyText"/>
            </w:pPr>
            <w:r>
              <w:t xml:space="preserve">This unit applies to learners with intellectual disability who wish to </w:t>
            </w:r>
            <w:r w:rsidRPr="008B644C">
              <w:t>engage in recreational activities.</w:t>
            </w:r>
          </w:p>
          <w:p w14:paraId="109969C6" w14:textId="77777777" w:rsidR="00A1243D" w:rsidRPr="00027E11" w:rsidRDefault="00A1243D" w:rsidP="009B22D4">
            <w:pPr>
              <w:pStyle w:val="VRQABodyText"/>
            </w:pPr>
            <w:r w:rsidRPr="008B644C">
              <w:t>No licensing, legislative or certification requirements apply to this unit at the time of publication.</w:t>
            </w:r>
          </w:p>
        </w:tc>
      </w:tr>
      <w:tr w:rsidR="00A1243D" w:rsidRPr="00E7450B" w14:paraId="0F4C3C91" w14:textId="77777777" w:rsidTr="009B22D4">
        <w:trPr>
          <w:trHeight w:val="536"/>
        </w:trPr>
        <w:tc>
          <w:tcPr>
            <w:tcW w:w="1313" w:type="pct"/>
          </w:tcPr>
          <w:p w14:paraId="654B7EAF" w14:textId="77777777" w:rsidR="00A1243D" w:rsidRPr="00A14141" w:rsidRDefault="00A1243D" w:rsidP="009B22D4">
            <w:pPr>
              <w:pStyle w:val="VRQACourseTemplateLeftHandColumnBlue"/>
            </w:pPr>
            <w:r w:rsidRPr="00F504D4">
              <w:t xml:space="preserve">Pre-requisite Unit(s) </w:t>
            </w:r>
          </w:p>
        </w:tc>
        <w:tc>
          <w:tcPr>
            <w:tcW w:w="3687" w:type="pct"/>
          </w:tcPr>
          <w:p w14:paraId="1C47F344" w14:textId="77777777" w:rsidR="00A1243D" w:rsidRPr="006F660B" w:rsidRDefault="00A1243D" w:rsidP="009B22D4">
            <w:pPr>
              <w:pStyle w:val="VRQABodyText"/>
            </w:pPr>
            <w:r>
              <w:t>Nil</w:t>
            </w:r>
          </w:p>
        </w:tc>
      </w:tr>
      <w:tr w:rsidR="00A1243D" w:rsidRPr="00E7450B" w14:paraId="6078B29D" w14:textId="77777777" w:rsidTr="009B22D4">
        <w:trPr>
          <w:trHeight w:val="462"/>
        </w:trPr>
        <w:tc>
          <w:tcPr>
            <w:tcW w:w="1313" w:type="pct"/>
          </w:tcPr>
          <w:p w14:paraId="7ABC3760" w14:textId="77777777" w:rsidR="00A1243D" w:rsidRPr="00F504D4" w:rsidRDefault="00A1243D" w:rsidP="009B22D4">
            <w:pPr>
              <w:pStyle w:val="VRQACourseTemplateLeftHandColumnBlue"/>
            </w:pPr>
            <w:r w:rsidRPr="00F504D4">
              <w:t>Competency Field</w:t>
            </w:r>
          </w:p>
        </w:tc>
        <w:tc>
          <w:tcPr>
            <w:tcW w:w="3687" w:type="pct"/>
          </w:tcPr>
          <w:p w14:paraId="21A560A1" w14:textId="77777777" w:rsidR="00A1243D" w:rsidRPr="006F660B" w:rsidRDefault="00A1243D" w:rsidP="009B22D4">
            <w:pPr>
              <w:pStyle w:val="VRQABodyText"/>
            </w:pPr>
            <w:r w:rsidRPr="00BF16BA">
              <w:t>Not applicable</w:t>
            </w:r>
          </w:p>
        </w:tc>
      </w:tr>
      <w:tr w:rsidR="00A1243D" w:rsidRPr="00E7450B" w14:paraId="325913C7" w14:textId="77777777" w:rsidTr="009B22D4">
        <w:trPr>
          <w:trHeight w:val="276"/>
        </w:trPr>
        <w:tc>
          <w:tcPr>
            <w:tcW w:w="1313" w:type="pct"/>
          </w:tcPr>
          <w:p w14:paraId="11691EBC" w14:textId="77777777" w:rsidR="00A1243D" w:rsidRPr="00F504D4" w:rsidRDefault="00A1243D" w:rsidP="009B22D4">
            <w:pPr>
              <w:pStyle w:val="VRQACourseTemplateLeftHandColumnBlue"/>
            </w:pPr>
            <w:r w:rsidRPr="00F504D4">
              <w:t>Unit Sector</w:t>
            </w:r>
          </w:p>
        </w:tc>
        <w:tc>
          <w:tcPr>
            <w:tcW w:w="3687" w:type="pct"/>
          </w:tcPr>
          <w:p w14:paraId="08CCC2C7" w14:textId="77777777" w:rsidR="00A1243D" w:rsidRPr="00F504D4" w:rsidRDefault="00A1243D" w:rsidP="009B22D4">
            <w:pPr>
              <w:pStyle w:val="VRQABodyText"/>
            </w:pPr>
            <w:r w:rsidRPr="00BF16BA">
              <w:t>Not applicable</w:t>
            </w:r>
          </w:p>
        </w:tc>
      </w:tr>
    </w:tbl>
    <w:p w14:paraId="1E5877B6" w14:textId="77777777" w:rsidR="00A1243D" w:rsidRDefault="00A1243D" w:rsidP="00A1243D"/>
    <w:tbl>
      <w:tblPr>
        <w:tblStyle w:val="Style1"/>
        <w:tblW w:w="9781" w:type="dxa"/>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insideH w:val="dashSmallGap" w:sz="4" w:space="0" w:color="888B8D" w:themeColor="accent2"/>
          <w:insideV w:val="dashSmallGap" w:sz="4" w:space="0" w:color="888B8D" w:themeColor="accent2"/>
        </w:tblBorders>
        <w:tblLook w:val="04A0" w:firstRow="1" w:lastRow="0" w:firstColumn="1" w:lastColumn="0" w:noHBand="0" w:noVBand="1"/>
      </w:tblPr>
      <w:tblGrid>
        <w:gridCol w:w="714"/>
        <w:gridCol w:w="3685"/>
        <w:gridCol w:w="851"/>
        <w:gridCol w:w="4531"/>
      </w:tblGrid>
      <w:tr w:rsidR="00A1243D" w:rsidRPr="00427928" w14:paraId="46C6010D" w14:textId="77777777" w:rsidTr="009B22D4">
        <w:tc>
          <w:tcPr>
            <w:cnfStyle w:val="000000000100" w:firstRow="0" w:lastRow="0" w:firstColumn="0" w:lastColumn="0" w:oddVBand="0" w:evenVBand="0" w:oddHBand="0" w:evenHBand="0" w:firstRowFirstColumn="1" w:firstRowLastColumn="0" w:lastRowFirstColumn="0" w:lastRowLastColumn="0"/>
            <w:tcW w:w="4399" w:type="dxa"/>
            <w:gridSpan w:val="2"/>
            <w:shd w:val="clear" w:color="auto" w:fill="FFFFFF"/>
          </w:tcPr>
          <w:p w14:paraId="42F5405B" w14:textId="77777777" w:rsidR="00A1243D" w:rsidRPr="00AD5212" w:rsidRDefault="00A1243D" w:rsidP="009B22D4">
            <w:pPr>
              <w:pStyle w:val="VRQACourseTemplateLeftHandColumnBlue"/>
            </w:pPr>
            <w:r w:rsidRPr="00AD5212">
              <w:t>Element</w:t>
            </w:r>
          </w:p>
        </w:tc>
        <w:tc>
          <w:tcPr>
            <w:tcW w:w="5382" w:type="dxa"/>
            <w:gridSpan w:val="2"/>
            <w:shd w:val="clear" w:color="auto" w:fill="FFFFFF"/>
          </w:tcPr>
          <w:p w14:paraId="55B2C896" w14:textId="77777777" w:rsidR="00A1243D" w:rsidRPr="00AD5212" w:rsidRDefault="00A1243D" w:rsidP="009B22D4">
            <w:pPr>
              <w:pStyle w:val="VRQACourseTemplateLeftHandColumnBlue"/>
              <w:cnfStyle w:val="000000000000" w:firstRow="0" w:lastRow="0" w:firstColumn="0" w:lastColumn="0" w:oddVBand="0" w:evenVBand="0" w:oddHBand="0" w:evenHBand="0" w:firstRowFirstColumn="0" w:firstRowLastColumn="0" w:lastRowFirstColumn="0" w:lastRowLastColumn="0"/>
            </w:pPr>
            <w:r w:rsidRPr="00AD5212">
              <w:t>Performance Criteria</w:t>
            </w:r>
          </w:p>
        </w:tc>
      </w:tr>
      <w:tr w:rsidR="00A1243D" w:rsidRPr="007E3E3F" w14:paraId="5F328356" w14:textId="77777777" w:rsidTr="009B22D4">
        <w:tc>
          <w:tcPr>
            <w:tcW w:w="4399" w:type="dxa"/>
            <w:gridSpan w:val="2"/>
          </w:tcPr>
          <w:p w14:paraId="35233267" w14:textId="77777777" w:rsidR="00A1243D" w:rsidRPr="002B43DC" w:rsidRDefault="00A1243D" w:rsidP="002B43DC">
            <w:pPr>
              <w:pStyle w:val="VRQABodyText"/>
              <w:rPr>
                <w:color w:val="auto"/>
              </w:rPr>
            </w:pPr>
            <w:r w:rsidRPr="002B43DC">
              <w:rPr>
                <w:color w:val="auto"/>
              </w:rPr>
              <w:t>Elements describe the essential outcomes of a unit of competency.</w:t>
            </w:r>
          </w:p>
          <w:p w14:paraId="22517BBA" w14:textId="77777777" w:rsidR="00A1243D" w:rsidRPr="002B43DC" w:rsidRDefault="00A1243D" w:rsidP="002B43DC">
            <w:pPr>
              <w:pStyle w:val="VRQABodyText"/>
              <w:rPr>
                <w:color w:val="auto"/>
              </w:rPr>
            </w:pPr>
          </w:p>
        </w:tc>
        <w:tc>
          <w:tcPr>
            <w:tcW w:w="5382" w:type="dxa"/>
            <w:gridSpan w:val="2"/>
          </w:tcPr>
          <w:p w14:paraId="2B044E09" w14:textId="77777777" w:rsidR="00A1243D" w:rsidRPr="002B43DC" w:rsidRDefault="00A1243D" w:rsidP="002B43DC">
            <w:pPr>
              <w:pStyle w:val="VRQABodyText"/>
              <w:rPr>
                <w:color w:val="auto"/>
              </w:rPr>
            </w:pPr>
            <w:r w:rsidRPr="002B43DC">
              <w:rPr>
                <w:color w:val="auto"/>
              </w:rPr>
              <w:t>Performance criteria describe the required performance needed to demonstrate achievement of the element. Assessment of performance is to be consistent with the assessment requirements.</w:t>
            </w:r>
          </w:p>
        </w:tc>
      </w:tr>
      <w:tr w:rsidR="00A1243D" w:rsidRPr="007E3E3F" w14:paraId="221B5422" w14:textId="77777777" w:rsidTr="009B22D4">
        <w:tc>
          <w:tcPr>
            <w:tcW w:w="714" w:type="dxa"/>
            <w:vMerge w:val="restart"/>
          </w:tcPr>
          <w:p w14:paraId="2FE572CE" w14:textId="77777777" w:rsidR="00A1243D" w:rsidRPr="002B43DC" w:rsidRDefault="00A1243D" w:rsidP="002B43DC">
            <w:pPr>
              <w:pStyle w:val="VRQABodyText"/>
              <w:rPr>
                <w:color w:val="auto"/>
              </w:rPr>
            </w:pPr>
            <w:r w:rsidRPr="002B43DC">
              <w:rPr>
                <w:color w:val="auto"/>
              </w:rPr>
              <w:t>1</w:t>
            </w:r>
          </w:p>
        </w:tc>
        <w:tc>
          <w:tcPr>
            <w:tcW w:w="3685" w:type="dxa"/>
            <w:vMerge w:val="restart"/>
          </w:tcPr>
          <w:p w14:paraId="10720648" w14:textId="77777777" w:rsidR="00A1243D" w:rsidRPr="002B43DC" w:rsidRDefault="00A1243D" w:rsidP="002B43DC">
            <w:pPr>
              <w:pStyle w:val="VRQABodyText"/>
              <w:rPr>
                <w:color w:val="auto"/>
              </w:rPr>
            </w:pPr>
            <w:r w:rsidRPr="002B43DC">
              <w:rPr>
                <w:color w:val="auto"/>
              </w:rPr>
              <w:t>Identify recreational activity options in the community</w:t>
            </w:r>
          </w:p>
        </w:tc>
        <w:tc>
          <w:tcPr>
            <w:tcW w:w="851" w:type="dxa"/>
          </w:tcPr>
          <w:p w14:paraId="0167A98A" w14:textId="77777777" w:rsidR="00A1243D" w:rsidRPr="002B43DC" w:rsidRDefault="00A1243D" w:rsidP="002B43DC">
            <w:pPr>
              <w:pStyle w:val="VRQABodyText"/>
              <w:rPr>
                <w:color w:val="auto"/>
              </w:rPr>
            </w:pPr>
            <w:r w:rsidRPr="002B43DC">
              <w:rPr>
                <w:color w:val="auto"/>
              </w:rPr>
              <w:t>1.1</w:t>
            </w:r>
          </w:p>
        </w:tc>
        <w:tc>
          <w:tcPr>
            <w:tcW w:w="4531" w:type="dxa"/>
          </w:tcPr>
          <w:p w14:paraId="00DFBB26" w14:textId="77777777" w:rsidR="00A1243D" w:rsidRPr="002B43DC" w:rsidRDefault="00A1243D" w:rsidP="002B43DC">
            <w:pPr>
              <w:pStyle w:val="VRQABodyText"/>
              <w:rPr>
                <w:color w:val="auto"/>
              </w:rPr>
            </w:pPr>
            <w:r w:rsidRPr="002B43DC">
              <w:rPr>
                <w:color w:val="auto"/>
              </w:rPr>
              <w:t>Identify the benefits of participating in recreational activities</w:t>
            </w:r>
          </w:p>
        </w:tc>
      </w:tr>
      <w:tr w:rsidR="00A1243D" w:rsidRPr="007E3E3F" w14:paraId="079FBAAE" w14:textId="77777777" w:rsidTr="009B22D4">
        <w:tc>
          <w:tcPr>
            <w:tcW w:w="714" w:type="dxa"/>
            <w:vMerge/>
          </w:tcPr>
          <w:p w14:paraId="0D776B97" w14:textId="77777777" w:rsidR="00A1243D" w:rsidRPr="002B43DC" w:rsidRDefault="00A1243D" w:rsidP="002B43DC">
            <w:pPr>
              <w:pStyle w:val="VRQABodyText"/>
              <w:rPr>
                <w:color w:val="auto"/>
              </w:rPr>
            </w:pPr>
          </w:p>
        </w:tc>
        <w:tc>
          <w:tcPr>
            <w:tcW w:w="3685" w:type="dxa"/>
            <w:vMerge/>
          </w:tcPr>
          <w:p w14:paraId="396732C5" w14:textId="77777777" w:rsidR="00A1243D" w:rsidRPr="002B43DC" w:rsidRDefault="00A1243D" w:rsidP="002B43DC">
            <w:pPr>
              <w:pStyle w:val="VRQABodyText"/>
              <w:rPr>
                <w:color w:val="auto"/>
              </w:rPr>
            </w:pPr>
          </w:p>
        </w:tc>
        <w:tc>
          <w:tcPr>
            <w:tcW w:w="851" w:type="dxa"/>
          </w:tcPr>
          <w:p w14:paraId="47138685" w14:textId="77777777" w:rsidR="00A1243D" w:rsidRPr="002B43DC" w:rsidRDefault="00A1243D" w:rsidP="002B43DC">
            <w:pPr>
              <w:pStyle w:val="VRQABodyText"/>
              <w:rPr>
                <w:color w:val="auto"/>
              </w:rPr>
            </w:pPr>
            <w:r w:rsidRPr="002B43DC">
              <w:rPr>
                <w:color w:val="auto"/>
              </w:rPr>
              <w:t>1.2</w:t>
            </w:r>
          </w:p>
        </w:tc>
        <w:tc>
          <w:tcPr>
            <w:tcW w:w="4531" w:type="dxa"/>
          </w:tcPr>
          <w:p w14:paraId="531C8178" w14:textId="77777777" w:rsidR="00A1243D" w:rsidRPr="002B43DC" w:rsidRDefault="00A1243D" w:rsidP="002B43DC">
            <w:pPr>
              <w:pStyle w:val="VRQABodyText"/>
              <w:rPr>
                <w:color w:val="auto"/>
              </w:rPr>
            </w:pPr>
            <w:r w:rsidRPr="002B43DC">
              <w:rPr>
                <w:color w:val="auto"/>
              </w:rPr>
              <w:t>Locate recreational activities available in the community</w:t>
            </w:r>
          </w:p>
        </w:tc>
      </w:tr>
      <w:tr w:rsidR="00A1243D" w:rsidRPr="007E3E3F" w14:paraId="45A0698D" w14:textId="77777777" w:rsidTr="009B22D4">
        <w:tc>
          <w:tcPr>
            <w:tcW w:w="714" w:type="dxa"/>
            <w:vMerge/>
          </w:tcPr>
          <w:p w14:paraId="15C94FC6" w14:textId="77777777" w:rsidR="00A1243D" w:rsidRPr="002B43DC" w:rsidRDefault="00A1243D" w:rsidP="002B43DC">
            <w:pPr>
              <w:pStyle w:val="VRQABodyText"/>
              <w:rPr>
                <w:color w:val="auto"/>
              </w:rPr>
            </w:pPr>
          </w:p>
        </w:tc>
        <w:tc>
          <w:tcPr>
            <w:tcW w:w="3685" w:type="dxa"/>
            <w:vMerge/>
          </w:tcPr>
          <w:p w14:paraId="670618FF" w14:textId="77777777" w:rsidR="00A1243D" w:rsidRPr="002B43DC" w:rsidRDefault="00A1243D" w:rsidP="002B43DC">
            <w:pPr>
              <w:pStyle w:val="VRQABodyText"/>
              <w:rPr>
                <w:color w:val="auto"/>
              </w:rPr>
            </w:pPr>
          </w:p>
        </w:tc>
        <w:tc>
          <w:tcPr>
            <w:tcW w:w="851" w:type="dxa"/>
          </w:tcPr>
          <w:p w14:paraId="6FF9E612" w14:textId="77777777" w:rsidR="00A1243D" w:rsidRPr="002B43DC" w:rsidRDefault="00A1243D" w:rsidP="002B43DC">
            <w:pPr>
              <w:pStyle w:val="VRQABodyText"/>
              <w:rPr>
                <w:color w:val="auto"/>
              </w:rPr>
            </w:pPr>
            <w:r w:rsidRPr="002B43DC">
              <w:rPr>
                <w:color w:val="auto"/>
              </w:rPr>
              <w:t>1.3</w:t>
            </w:r>
          </w:p>
        </w:tc>
        <w:tc>
          <w:tcPr>
            <w:tcW w:w="4531" w:type="dxa"/>
          </w:tcPr>
          <w:p w14:paraId="60FC2EE8" w14:textId="77777777" w:rsidR="00A1243D" w:rsidRPr="002B43DC" w:rsidRDefault="00A1243D" w:rsidP="002B43DC">
            <w:pPr>
              <w:pStyle w:val="VRQABodyText"/>
              <w:rPr>
                <w:color w:val="auto"/>
              </w:rPr>
            </w:pPr>
            <w:r w:rsidRPr="002B43DC">
              <w:rPr>
                <w:color w:val="auto"/>
              </w:rPr>
              <w:t>Identify information about available recreational activities</w:t>
            </w:r>
          </w:p>
        </w:tc>
      </w:tr>
      <w:tr w:rsidR="00A1243D" w:rsidRPr="007E3E3F" w14:paraId="7EE718C2" w14:textId="77777777" w:rsidTr="009B22D4">
        <w:tc>
          <w:tcPr>
            <w:tcW w:w="714" w:type="dxa"/>
            <w:vMerge w:val="restart"/>
          </w:tcPr>
          <w:p w14:paraId="35FE15F3" w14:textId="77777777" w:rsidR="00A1243D" w:rsidRPr="002B43DC" w:rsidRDefault="00A1243D" w:rsidP="002B43DC">
            <w:pPr>
              <w:pStyle w:val="VRQABodyText"/>
              <w:rPr>
                <w:color w:val="auto"/>
              </w:rPr>
            </w:pPr>
            <w:r w:rsidRPr="002B43DC">
              <w:rPr>
                <w:color w:val="auto"/>
              </w:rPr>
              <w:t>2</w:t>
            </w:r>
          </w:p>
        </w:tc>
        <w:tc>
          <w:tcPr>
            <w:tcW w:w="3685" w:type="dxa"/>
            <w:vMerge w:val="restart"/>
          </w:tcPr>
          <w:p w14:paraId="6F9CC8F1" w14:textId="77777777" w:rsidR="00A1243D" w:rsidRPr="002B43DC" w:rsidRDefault="00A1243D" w:rsidP="002B43DC">
            <w:pPr>
              <w:pStyle w:val="VRQABodyText"/>
              <w:rPr>
                <w:color w:val="auto"/>
              </w:rPr>
            </w:pPr>
            <w:r w:rsidRPr="002B43DC">
              <w:rPr>
                <w:color w:val="auto"/>
              </w:rPr>
              <w:t>Plan participation in a recreational activity</w:t>
            </w:r>
          </w:p>
        </w:tc>
        <w:tc>
          <w:tcPr>
            <w:tcW w:w="851" w:type="dxa"/>
          </w:tcPr>
          <w:p w14:paraId="6CD5B232" w14:textId="77777777" w:rsidR="00A1243D" w:rsidRPr="002B43DC" w:rsidRDefault="00A1243D" w:rsidP="002B43DC">
            <w:pPr>
              <w:pStyle w:val="VRQABodyText"/>
              <w:rPr>
                <w:color w:val="auto"/>
              </w:rPr>
            </w:pPr>
            <w:r w:rsidRPr="002B43DC">
              <w:rPr>
                <w:color w:val="auto"/>
              </w:rPr>
              <w:t>2.1</w:t>
            </w:r>
          </w:p>
        </w:tc>
        <w:tc>
          <w:tcPr>
            <w:tcW w:w="4531" w:type="dxa"/>
          </w:tcPr>
          <w:p w14:paraId="5D2210B0" w14:textId="77777777" w:rsidR="00A1243D" w:rsidRPr="002B43DC" w:rsidRDefault="00A1243D" w:rsidP="002B43DC">
            <w:pPr>
              <w:pStyle w:val="VRQABodyText"/>
              <w:rPr>
                <w:color w:val="auto"/>
              </w:rPr>
            </w:pPr>
            <w:r w:rsidRPr="002B43DC">
              <w:rPr>
                <w:color w:val="auto"/>
              </w:rPr>
              <w:t>Select a recreational activity of personal interest</w:t>
            </w:r>
          </w:p>
        </w:tc>
      </w:tr>
      <w:tr w:rsidR="00A1243D" w:rsidRPr="007E3E3F" w14:paraId="4A9F843A" w14:textId="77777777" w:rsidTr="009B22D4">
        <w:tc>
          <w:tcPr>
            <w:tcW w:w="714" w:type="dxa"/>
            <w:vMerge/>
          </w:tcPr>
          <w:p w14:paraId="02ADCF1B" w14:textId="77777777" w:rsidR="00A1243D" w:rsidRPr="002B43DC" w:rsidRDefault="00A1243D" w:rsidP="002B43DC">
            <w:pPr>
              <w:pStyle w:val="VRQABodyText"/>
              <w:rPr>
                <w:color w:val="auto"/>
              </w:rPr>
            </w:pPr>
          </w:p>
        </w:tc>
        <w:tc>
          <w:tcPr>
            <w:tcW w:w="3685" w:type="dxa"/>
            <w:vMerge/>
          </w:tcPr>
          <w:p w14:paraId="60EEDF67" w14:textId="77777777" w:rsidR="00A1243D" w:rsidRPr="002B43DC" w:rsidRDefault="00A1243D" w:rsidP="002B43DC">
            <w:pPr>
              <w:pStyle w:val="VRQABodyText"/>
              <w:rPr>
                <w:color w:val="auto"/>
              </w:rPr>
            </w:pPr>
          </w:p>
        </w:tc>
        <w:tc>
          <w:tcPr>
            <w:tcW w:w="851" w:type="dxa"/>
          </w:tcPr>
          <w:p w14:paraId="46FD4CC9" w14:textId="77777777" w:rsidR="00A1243D" w:rsidRPr="002B43DC" w:rsidRDefault="00A1243D" w:rsidP="002B43DC">
            <w:pPr>
              <w:pStyle w:val="VRQABodyText"/>
              <w:rPr>
                <w:color w:val="auto"/>
              </w:rPr>
            </w:pPr>
            <w:r w:rsidRPr="002B43DC">
              <w:rPr>
                <w:color w:val="auto"/>
              </w:rPr>
              <w:t>2.2</w:t>
            </w:r>
          </w:p>
        </w:tc>
        <w:tc>
          <w:tcPr>
            <w:tcW w:w="4531" w:type="dxa"/>
          </w:tcPr>
          <w:p w14:paraId="7E7787BE" w14:textId="77777777" w:rsidR="00A1243D" w:rsidRPr="002B43DC" w:rsidRDefault="00A1243D" w:rsidP="002B43DC">
            <w:pPr>
              <w:pStyle w:val="VRQABodyText"/>
              <w:rPr>
                <w:color w:val="auto"/>
              </w:rPr>
            </w:pPr>
            <w:r w:rsidRPr="002B43DC">
              <w:rPr>
                <w:color w:val="auto"/>
              </w:rPr>
              <w:t xml:space="preserve">Identify the requirements for participation in the recreational activity </w:t>
            </w:r>
          </w:p>
        </w:tc>
      </w:tr>
      <w:tr w:rsidR="00A1243D" w:rsidRPr="007E3E3F" w14:paraId="3833ADF1" w14:textId="77777777" w:rsidTr="009B22D4">
        <w:tc>
          <w:tcPr>
            <w:tcW w:w="714" w:type="dxa"/>
            <w:vMerge/>
          </w:tcPr>
          <w:p w14:paraId="64A076D1" w14:textId="77777777" w:rsidR="00A1243D" w:rsidRPr="002B43DC" w:rsidRDefault="00A1243D" w:rsidP="002B43DC">
            <w:pPr>
              <w:pStyle w:val="VRQABodyText"/>
              <w:rPr>
                <w:color w:val="auto"/>
              </w:rPr>
            </w:pPr>
          </w:p>
        </w:tc>
        <w:tc>
          <w:tcPr>
            <w:tcW w:w="3685" w:type="dxa"/>
            <w:vMerge/>
          </w:tcPr>
          <w:p w14:paraId="7AFB1048" w14:textId="77777777" w:rsidR="00A1243D" w:rsidRPr="002B43DC" w:rsidRDefault="00A1243D" w:rsidP="002B43DC">
            <w:pPr>
              <w:pStyle w:val="VRQABodyText"/>
              <w:rPr>
                <w:color w:val="auto"/>
              </w:rPr>
            </w:pPr>
          </w:p>
        </w:tc>
        <w:tc>
          <w:tcPr>
            <w:tcW w:w="851" w:type="dxa"/>
          </w:tcPr>
          <w:p w14:paraId="0CAC8AA1" w14:textId="77777777" w:rsidR="00A1243D" w:rsidRPr="002B43DC" w:rsidRDefault="00A1243D" w:rsidP="002B43DC">
            <w:pPr>
              <w:pStyle w:val="VRQABodyText"/>
              <w:rPr>
                <w:color w:val="auto"/>
              </w:rPr>
            </w:pPr>
            <w:r w:rsidRPr="002B43DC">
              <w:rPr>
                <w:color w:val="auto"/>
              </w:rPr>
              <w:t>2.3</w:t>
            </w:r>
          </w:p>
        </w:tc>
        <w:tc>
          <w:tcPr>
            <w:tcW w:w="4531" w:type="dxa"/>
          </w:tcPr>
          <w:p w14:paraId="524EE854" w14:textId="77777777" w:rsidR="00A1243D" w:rsidRPr="002B43DC" w:rsidRDefault="00A1243D" w:rsidP="002B43DC">
            <w:pPr>
              <w:pStyle w:val="VRQABodyText"/>
              <w:rPr>
                <w:color w:val="auto"/>
              </w:rPr>
            </w:pPr>
            <w:r w:rsidRPr="002B43DC">
              <w:rPr>
                <w:color w:val="auto"/>
              </w:rPr>
              <w:t>Identify barriers to participation in recreational activity</w:t>
            </w:r>
          </w:p>
        </w:tc>
      </w:tr>
      <w:tr w:rsidR="00A1243D" w:rsidRPr="007E3E3F" w14:paraId="79F42141" w14:textId="77777777" w:rsidTr="009B22D4">
        <w:tc>
          <w:tcPr>
            <w:tcW w:w="714" w:type="dxa"/>
            <w:vMerge/>
          </w:tcPr>
          <w:p w14:paraId="31A4BEB5" w14:textId="77777777" w:rsidR="00A1243D" w:rsidRPr="002B43DC" w:rsidRDefault="00A1243D" w:rsidP="002B43DC">
            <w:pPr>
              <w:pStyle w:val="VRQABodyText"/>
              <w:rPr>
                <w:color w:val="auto"/>
              </w:rPr>
            </w:pPr>
          </w:p>
        </w:tc>
        <w:tc>
          <w:tcPr>
            <w:tcW w:w="3685" w:type="dxa"/>
            <w:vMerge/>
          </w:tcPr>
          <w:p w14:paraId="1834FC86" w14:textId="77777777" w:rsidR="00A1243D" w:rsidRPr="002B43DC" w:rsidRDefault="00A1243D" w:rsidP="002B43DC">
            <w:pPr>
              <w:pStyle w:val="VRQABodyText"/>
              <w:rPr>
                <w:color w:val="auto"/>
              </w:rPr>
            </w:pPr>
          </w:p>
        </w:tc>
        <w:tc>
          <w:tcPr>
            <w:tcW w:w="851" w:type="dxa"/>
          </w:tcPr>
          <w:p w14:paraId="43C86131" w14:textId="77777777" w:rsidR="00A1243D" w:rsidRPr="002B43DC" w:rsidRDefault="00A1243D" w:rsidP="002B43DC">
            <w:pPr>
              <w:pStyle w:val="VRQABodyText"/>
              <w:rPr>
                <w:color w:val="auto"/>
              </w:rPr>
            </w:pPr>
            <w:r w:rsidRPr="002B43DC">
              <w:rPr>
                <w:color w:val="auto"/>
              </w:rPr>
              <w:t>2.4</w:t>
            </w:r>
          </w:p>
        </w:tc>
        <w:tc>
          <w:tcPr>
            <w:tcW w:w="4531" w:type="dxa"/>
          </w:tcPr>
          <w:p w14:paraId="79457DB2" w14:textId="77777777" w:rsidR="00A1243D" w:rsidRPr="002B43DC" w:rsidRDefault="00A1243D" w:rsidP="002B43DC">
            <w:pPr>
              <w:pStyle w:val="VRQABodyText"/>
              <w:rPr>
                <w:color w:val="auto"/>
              </w:rPr>
            </w:pPr>
            <w:r w:rsidRPr="002B43DC">
              <w:rPr>
                <w:color w:val="auto"/>
              </w:rPr>
              <w:t>Assess own ability to meet requirements for participation in the recreational activity</w:t>
            </w:r>
          </w:p>
        </w:tc>
      </w:tr>
      <w:tr w:rsidR="00A1243D" w:rsidRPr="007E3E3F" w14:paraId="45F1DC9F" w14:textId="77777777" w:rsidTr="009B22D4">
        <w:tc>
          <w:tcPr>
            <w:tcW w:w="714" w:type="dxa"/>
            <w:vMerge w:val="restart"/>
          </w:tcPr>
          <w:p w14:paraId="25ACA3BD" w14:textId="77777777" w:rsidR="00A1243D" w:rsidRPr="002B43DC" w:rsidRDefault="00A1243D" w:rsidP="002B43DC">
            <w:pPr>
              <w:pStyle w:val="VRQABodyText"/>
              <w:rPr>
                <w:color w:val="auto"/>
              </w:rPr>
            </w:pPr>
            <w:r w:rsidRPr="002B43DC">
              <w:rPr>
                <w:color w:val="auto"/>
              </w:rPr>
              <w:lastRenderedPageBreak/>
              <w:t>3</w:t>
            </w:r>
          </w:p>
        </w:tc>
        <w:tc>
          <w:tcPr>
            <w:tcW w:w="3685" w:type="dxa"/>
            <w:vMerge w:val="restart"/>
          </w:tcPr>
          <w:p w14:paraId="6B125D81" w14:textId="77777777" w:rsidR="00A1243D" w:rsidRPr="002B43DC" w:rsidRDefault="00A1243D" w:rsidP="002B43DC">
            <w:pPr>
              <w:pStyle w:val="VRQABodyText"/>
              <w:rPr>
                <w:color w:val="auto"/>
              </w:rPr>
            </w:pPr>
            <w:r w:rsidRPr="002B43DC">
              <w:rPr>
                <w:color w:val="auto"/>
              </w:rPr>
              <w:t>Participate in a recreational activity</w:t>
            </w:r>
          </w:p>
        </w:tc>
        <w:tc>
          <w:tcPr>
            <w:tcW w:w="851" w:type="dxa"/>
          </w:tcPr>
          <w:p w14:paraId="3A9A0185" w14:textId="77777777" w:rsidR="00A1243D" w:rsidRPr="002B43DC" w:rsidRDefault="00A1243D" w:rsidP="002B43DC">
            <w:pPr>
              <w:pStyle w:val="VRQABodyText"/>
              <w:rPr>
                <w:color w:val="auto"/>
              </w:rPr>
            </w:pPr>
            <w:r w:rsidRPr="002B43DC">
              <w:rPr>
                <w:color w:val="auto"/>
              </w:rPr>
              <w:t>3.1</w:t>
            </w:r>
          </w:p>
        </w:tc>
        <w:tc>
          <w:tcPr>
            <w:tcW w:w="4531" w:type="dxa"/>
          </w:tcPr>
          <w:p w14:paraId="41391545" w14:textId="77777777" w:rsidR="00A1243D" w:rsidRPr="002B43DC" w:rsidRDefault="00A1243D" w:rsidP="002B43DC">
            <w:pPr>
              <w:pStyle w:val="VRQABodyText"/>
              <w:rPr>
                <w:color w:val="auto"/>
              </w:rPr>
            </w:pPr>
            <w:r w:rsidRPr="002B43DC">
              <w:rPr>
                <w:color w:val="auto"/>
              </w:rPr>
              <w:t>Confirm the requirements for participation in the recreational activity</w:t>
            </w:r>
          </w:p>
        </w:tc>
      </w:tr>
      <w:tr w:rsidR="00A1243D" w:rsidRPr="007E3E3F" w14:paraId="39310868" w14:textId="77777777" w:rsidTr="009B22D4">
        <w:tc>
          <w:tcPr>
            <w:tcW w:w="714" w:type="dxa"/>
            <w:vMerge/>
          </w:tcPr>
          <w:p w14:paraId="6AA99075" w14:textId="77777777" w:rsidR="00A1243D" w:rsidRPr="002B43DC" w:rsidRDefault="00A1243D" w:rsidP="002B43DC">
            <w:pPr>
              <w:pStyle w:val="VRQABodyText"/>
              <w:rPr>
                <w:color w:val="auto"/>
              </w:rPr>
            </w:pPr>
          </w:p>
        </w:tc>
        <w:tc>
          <w:tcPr>
            <w:tcW w:w="3685" w:type="dxa"/>
            <w:vMerge/>
          </w:tcPr>
          <w:p w14:paraId="0617CA66" w14:textId="77777777" w:rsidR="00A1243D" w:rsidRPr="002B43DC" w:rsidRDefault="00A1243D" w:rsidP="002B43DC">
            <w:pPr>
              <w:pStyle w:val="VRQABodyText"/>
              <w:rPr>
                <w:color w:val="auto"/>
              </w:rPr>
            </w:pPr>
          </w:p>
        </w:tc>
        <w:tc>
          <w:tcPr>
            <w:tcW w:w="851" w:type="dxa"/>
          </w:tcPr>
          <w:p w14:paraId="59BC6220" w14:textId="77777777" w:rsidR="00A1243D" w:rsidRPr="002B43DC" w:rsidRDefault="00A1243D" w:rsidP="002B43DC">
            <w:pPr>
              <w:pStyle w:val="VRQABodyText"/>
              <w:rPr>
                <w:color w:val="auto"/>
              </w:rPr>
            </w:pPr>
            <w:r w:rsidRPr="002B43DC">
              <w:rPr>
                <w:color w:val="auto"/>
              </w:rPr>
              <w:t>3.2</w:t>
            </w:r>
          </w:p>
        </w:tc>
        <w:tc>
          <w:tcPr>
            <w:tcW w:w="4531" w:type="dxa"/>
          </w:tcPr>
          <w:p w14:paraId="2B0D52DF" w14:textId="77777777" w:rsidR="00A1243D" w:rsidRPr="002B43DC" w:rsidRDefault="00A1243D" w:rsidP="002B43DC">
            <w:pPr>
              <w:pStyle w:val="VRQABodyText"/>
              <w:rPr>
                <w:color w:val="auto"/>
              </w:rPr>
            </w:pPr>
            <w:r w:rsidRPr="002B43DC">
              <w:rPr>
                <w:color w:val="auto"/>
              </w:rPr>
              <w:t>Engage in selected recreational activity</w:t>
            </w:r>
          </w:p>
        </w:tc>
      </w:tr>
      <w:tr w:rsidR="00A1243D" w:rsidRPr="007E3E3F" w14:paraId="768052DE" w14:textId="77777777" w:rsidTr="009B22D4">
        <w:tc>
          <w:tcPr>
            <w:tcW w:w="714" w:type="dxa"/>
            <w:vMerge/>
          </w:tcPr>
          <w:p w14:paraId="291C5DFE" w14:textId="77777777" w:rsidR="00A1243D" w:rsidRPr="002B43DC" w:rsidRDefault="00A1243D" w:rsidP="002B43DC">
            <w:pPr>
              <w:pStyle w:val="VRQABodyText"/>
              <w:rPr>
                <w:color w:val="auto"/>
              </w:rPr>
            </w:pPr>
          </w:p>
        </w:tc>
        <w:tc>
          <w:tcPr>
            <w:tcW w:w="3685" w:type="dxa"/>
            <w:vMerge/>
          </w:tcPr>
          <w:p w14:paraId="404E9571" w14:textId="77777777" w:rsidR="00A1243D" w:rsidRPr="002B43DC" w:rsidRDefault="00A1243D" w:rsidP="002B43DC">
            <w:pPr>
              <w:pStyle w:val="VRQABodyText"/>
              <w:rPr>
                <w:color w:val="auto"/>
              </w:rPr>
            </w:pPr>
          </w:p>
        </w:tc>
        <w:tc>
          <w:tcPr>
            <w:tcW w:w="851" w:type="dxa"/>
          </w:tcPr>
          <w:p w14:paraId="21C7E46C" w14:textId="77777777" w:rsidR="00A1243D" w:rsidRPr="002B43DC" w:rsidRDefault="00A1243D" w:rsidP="002B43DC">
            <w:pPr>
              <w:pStyle w:val="VRQABodyText"/>
              <w:rPr>
                <w:color w:val="auto"/>
              </w:rPr>
            </w:pPr>
            <w:r w:rsidRPr="002B43DC">
              <w:rPr>
                <w:color w:val="auto"/>
              </w:rPr>
              <w:t>3.3</w:t>
            </w:r>
          </w:p>
        </w:tc>
        <w:tc>
          <w:tcPr>
            <w:tcW w:w="4531" w:type="dxa"/>
          </w:tcPr>
          <w:p w14:paraId="0C92CAF2" w14:textId="77777777" w:rsidR="00A1243D" w:rsidRPr="002B43DC" w:rsidRDefault="00A1243D" w:rsidP="002B43DC">
            <w:pPr>
              <w:pStyle w:val="VRQABodyText"/>
              <w:rPr>
                <w:color w:val="auto"/>
              </w:rPr>
            </w:pPr>
            <w:r w:rsidRPr="002B43DC">
              <w:rPr>
                <w:color w:val="auto"/>
              </w:rPr>
              <w:t>Display appropriate behaviours while participating in the recreational activity</w:t>
            </w:r>
          </w:p>
        </w:tc>
      </w:tr>
    </w:tbl>
    <w:p w14:paraId="33F80E41" w14:textId="77777777" w:rsidR="00A1243D" w:rsidRPr="00323BA1" w:rsidRDefault="00A1243D" w:rsidP="00A1243D"/>
    <w:tbl>
      <w:tblPr>
        <w:tblStyle w:val="Tablestyle1"/>
        <w:tblW w:w="0" w:type="auto"/>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9781"/>
      </w:tblGrid>
      <w:tr w:rsidR="00A1243D" w14:paraId="2B04B8C9" w14:textId="77777777" w:rsidTr="009B22D4">
        <w:trPr>
          <w:cnfStyle w:val="100000000000" w:firstRow="1" w:lastRow="0" w:firstColumn="0" w:lastColumn="0" w:oddVBand="0" w:evenVBand="0" w:oddHBand="0" w:evenHBand="0" w:firstRowFirstColumn="0" w:firstRowLastColumn="0" w:lastRowFirstColumn="0" w:lastRowLastColumn="0"/>
          <w:trHeight w:val="710"/>
        </w:trPr>
        <w:tc>
          <w:tcPr>
            <w:tcW w:w="978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E4793FA" w14:textId="77777777" w:rsidR="00A1243D" w:rsidRDefault="00A1243D" w:rsidP="009B22D4">
            <w:pPr>
              <w:pStyle w:val="VRQACourseTemplateTableWhiteHeadRightCol"/>
            </w:pPr>
            <w:r>
              <w:t>Range of conditions</w:t>
            </w:r>
          </w:p>
        </w:tc>
      </w:tr>
      <w:tr w:rsidR="00A1243D" w14:paraId="2376040F" w14:textId="77777777" w:rsidTr="009B22D4">
        <w:trPr>
          <w:trHeight w:val="3508"/>
        </w:trPr>
        <w:tc>
          <w:tcPr>
            <w:tcW w:w="9781" w:type="dxa"/>
          </w:tcPr>
          <w:p w14:paraId="55BD5040" w14:textId="2A90D8D3" w:rsidR="00195081" w:rsidRDefault="00A1243D" w:rsidP="00195081">
            <w:pPr>
              <w:pStyle w:val="VRQABodyText"/>
            </w:pPr>
            <w:r>
              <w:t>In the context of this unit</w:t>
            </w:r>
            <w:r w:rsidR="00195081">
              <w:t xml:space="preserve">, essential conditions relate to the needs of individual candidates including support and accessibility needs and are essential for the delivery of the course.  </w:t>
            </w:r>
          </w:p>
          <w:p w14:paraId="6F31BE20" w14:textId="723F2C85" w:rsidR="00A1243D" w:rsidRDefault="00A1243D" w:rsidP="009B22D4">
            <w:pPr>
              <w:pStyle w:val="VRQABodyText"/>
            </w:pPr>
            <w:r>
              <w:t xml:space="preserve"> </w:t>
            </w:r>
            <w:r w:rsidR="00195081">
              <w:t>T</w:t>
            </w:r>
            <w:r>
              <w:t>he learner is encouraged to explore different recreational activities that</w:t>
            </w:r>
            <w:r w:rsidR="00A8452E">
              <w:t xml:space="preserve"> are of</w:t>
            </w:r>
            <w:r>
              <w:t xml:space="preserve"> interest</w:t>
            </w:r>
            <w:r w:rsidR="00A8452E">
              <w:t xml:space="preserve"> to</w:t>
            </w:r>
            <w:r>
              <w:t xml:space="preserve"> them and provide </w:t>
            </w:r>
            <w:r w:rsidR="00074B63">
              <w:t>benefits</w:t>
            </w:r>
            <w:r>
              <w:t xml:space="preserve"> such as, health, wellbeing, connecting with others, availability, interest in the topic, opportunity to share similar interest with others. </w:t>
            </w:r>
            <w:r w:rsidR="00D50445">
              <w:t xml:space="preserve">Support by an appropriate support person may be provided to locate information about suitable recreational activities and to select activities appropriate to the </w:t>
            </w:r>
            <w:r w:rsidR="00D50445" w:rsidRPr="00D50445">
              <w:t>cognitive and physical constraints of</w:t>
            </w:r>
            <w:r w:rsidR="00D50445">
              <w:t xml:space="preserve"> the</w:t>
            </w:r>
            <w:r w:rsidR="00D50445" w:rsidRPr="00D50445">
              <w:t xml:space="preserve"> individual learner</w:t>
            </w:r>
            <w:r w:rsidR="00D50445">
              <w:t>.</w:t>
            </w:r>
          </w:p>
          <w:p w14:paraId="3A05EA77" w14:textId="5B8CA3F5" w:rsidR="00A8452E" w:rsidRDefault="00A8452E" w:rsidP="009B22D4">
            <w:pPr>
              <w:pStyle w:val="VRQABodyText"/>
            </w:pPr>
            <w:r w:rsidRPr="00E45C7D">
              <w:t xml:space="preserve">Where the learner has additional complex conditions, alternative or assistive technology devices should be used to support </w:t>
            </w:r>
            <w:r>
              <w:t>delivery</w:t>
            </w:r>
            <w:r w:rsidRPr="00E45C7D">
              <w:t>.</w:t>
            </w:r>
          </w:p>
          <w:p w14:paraId="6257B9EC" w14:textId="50E7A04D" w:rsidR="00A1243D" w:rsidRDefault="00A1243D" w:rsidP="009B22D4">
            <w:pPr>
              <w:pStyle w:val="VRQABodyText"/>
            </w:pPr>
            <w:r>
              <w:t xml:space="preserve">Recreational activities can </w:t>
            </w:r>
            <w:r w:rsidR="00F904F0">
              <w:t>include</w:t>
            </w:r>
            <w:r>
              <w:t xml:space="preserve"> </w:t>
            </w:r>
            <w:r w:rsidRPr="00326E99">
              <w:t>participation in broader community activities</w:t>
            </w:r>
            <w:r>
              <w:t xml:space="preserve"> or participation in recreational activities related to the</w:t>
            </w:r>
            <w:r w:rsidR="0053266F">
              <w:t xml:space="preserve"> learning</w:t>
            </w:r>
            <w:r>
              <w:t xml:space="preserve"> program or learning community</w:t>
            </w:r>
            <w:r w:rsidR="003F0AE4">
              <w:t>.</w:t>
            </w:r>
          </w:p>
          <w:p w14:paraId="2A1FDD35" w14:textId="1A7EB15D" w:rsidR="00A1243D" w:rsidRDefault="00A1243D" w:rsidP="009B22D4">
            <w:pPr>
              <w:pStyle w:val="VRQABodyText"/>
            </w:pPr>
            <w:r>
              <w:t xml:space="preserve">Learners </w:t>
            </w:r>
            <w:r w:rsidR="0053266F">
              <w:t>must meet</w:t>
            </w:r>
            <w:r>
              <w:t xml:space="preserve"> behavioural expectations such as cooperating with others, teamwork, following the rules and/or regulations, taking care of equipment and/or facilities, hygiene requirements</w:t>
            </w:r>
            <w:r w:rsidR="00D50445">
              <w:t xml:space="preserve"> </w:t>
            </w:r>
            <w:r w:rsidR="00F904F0">
              <w:t>and use</w:t>
            </w:r>
            <w:r>
              <w:t xml:space="preserve"> of appropriate language.</w:t>
            </w:r>
          </w:p>
        </w:tc>
      </w:tr>
    </w:tbl>
    <w:p w14:paraId="01868A12" w14:textId="77777777" w:rsidR="00A1243D" w:rsidRPr="00460B2C" w:rsidRDefault="00A1243D" w:rsidP="00A1243D">
      <w:pPr>
        <w:rPr>
          <w:rFonts w:cs="Arial"/>
          <w:szCs w:val="18"/>
        </w:rPr>
      </w:pPr>
    </w:p>
    <w:tbl>
      <w:tblPr>
        <w:tblStyle w:val="Tablestyle1"/>
        <w:tblW w:w="4797" w:type="pct"/>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546"/>
        <w:gridCol w:w="6234"/>
      </w:tblGrid>
      <w:tr w:rsidR="00A1243D" w:rsidRPr="00E7450B" w14:paraId="352B54AE" w14:textId="77777777" w:rsidTr="009B22D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16B871E" w14:textId="77777777" w:rsidR="00A1243D" w:rsidRPr="00EA4C69" w:rsidRDefault="00A1243D" w:rsidP="009B22D4">
            <w:pPr>
              <w:pStyle w:val="VRQACourseTemplateTableWhiteHeadRightCol"/>
            </w:pPr>
            <w:r w:rsidRPr="00EA4C69">
              <w:t>Foundation Skills</w:t>
            </w:r>
          </w:p>
        </w:tc>
      </w:tr>
      <w:tr w:rsidR="00A1243D" w:rsidRPr="00E7450B" w14:paraId="24FB7D65" w14:textId="77777777" w:rsidTr="009B22D4">
        <w:trPr>
          <w:trHeight w:val="363"/>
        </w:trPr>
        <w:tc>
          <w:tcPr>
            <w:tcW w:w="5000" w:type="pct"/>
            <w:gridSpan w:val="2"/>
          </w:tcPr>
          <w:p w14:paraId="5A5C60D4" w14:textId="77777777" w:rsidR="00A1243D" w:rsidRPr="00B34C8A" w:rsidRDefault="00A1243D" w:rsidP="009B22D4">
            <w:pPr>
              <w:pStyle w:val="VRQABodyText"/>
            </w:pPr>
            <w:r w:rsidRPr="00EA4C69">
              <w:t>Foundation skills essential to performance are explicit in the performance criteria of this unit of competency</w:t>
            </w:r>
            <w:r>
              <w:t>:</w:t>
            </w:r>
          </w:p>
        </w:tc>
      </w:tr>
      <w:tr w:rsidR="00A1243D" w:rsidRPr="00E7450B" w14:paraId="253F7CFB" w14:textId="77777777" w:rsidTr="009B22D4">
        <w:trPr>
          <w:trHeight w:val="263"/>
        </w:trPr>
        <w:tc>
          <w:tcPr>
            <w:tcW w:w="1813" w:type="pct"/>
          </w:tcPr>
          <w:p w14:paraId="5F065BB7" w14:textId="77777777" w:rsidR="00A1243D" w:rsidRPr="002141E1" w:rsidRDefault="00A1243D" w:rsidP="009B22D4">
            <w:pPr>
              <w:pStyle w:val="VRQACourseTemplateLeftHandColumnBlue"/>
            </w:pPr>
            <w:r w:rsidRPr="00896858">
              <w:t>Skill</w:t>
            </w:r>
          </w:p>
        </w:tc>
        <w:tc>
          <w:tcPr>
            <w:tcW w:w="3187" w:type="pct"/>
          </w:tcPr>
          <w:p w14:paraId="11F95506" w14:textId="77777777" w:rsidR="00A1243D" w:rsidRPr="00EA4C69" w:rsidRDefault="00A1243D" w:rsidP="009B22D4">
            <w:pPr>
              <w:pStyle w:val="VRQACourseTemplateLeftHandColumnBlue"/>
            </w:pPr>
            <w:r w:rsidRPr="00896858">
              <w:t>Description</w:t>
            </w:r>
          </w:p>
        </w:tc>
      </w:tr>
      <w:tr w:rsidR="00A1243D" w:rsidRPr="00E7450B" w14:paraId="06F3972C" w14:textId="77777777" w:rsidTr="009B22D4">
        <w:trPr>
          <w:trHeight w:val="340"/>
        </w:trPr>
        <w:tc>
          <w:tcPr>
            <w:tcW w:w="1813" w:type="pct"/>
          </w:tcPr>
          <w:p w14:paraId="0FAA6CB2" w14:textId="77777777" w:rsidR="00A1243D" w:rsidRPr="001E4101" w:rsidRDefault="00A1243D" w:rsidP="009B22D4">
            <w:pPr>
              <w:pStyle w:val="VRQABodyText"/>
            </w:pPr>
            <w:r w:rsidRPr="001E4101">
              <w:t>Problem-solving skills to:</w:t>
            </w:r>
          </w:p>
        </w:tc>
        <w:tc>
          <w:tcPr>
            <w:tcW w:w="3187" w:type="pct"/>
          </w:tcPr>
          <w:p w14:paraId="1818B565" w14:textId="1BBB51C3" w:rsidR="00A1243D" w:rsidRPr="001E4101" w:rsidRDefault="00A1243D" w:rsidP="00C04E45">
            <w:pPr>
              <w:pStyle w:val="VRQABullet1"/>
            </w:pPr>
            <w:r w:rsidRPr="00DB6CC4">
              <w:t>match own interests to appropriate recreation activities</w:t>
            </w:r>
            <w:r w:rsidR="003F0AE4">
              <w:t>.</w:t>
            </w:r>
          </w:p>
        </w:tc>
      </w:tr>
      <w:tr w:rsidR="00A1243D" w:rsidRPr="00E7450B" w14:paraId="6379C770" w14:textId="77777777" w:rsidTr="009B22D4">
        <w:trPr>
          <w:trHeight w:val="340"/>
        </w:trPr>
        <w:tc>
          <w:tcPr>
            <w:tcW w:w="1813" w:type="pct"/>
          </w:tcPr>
          <w:p w14:paraId="49FB1E4B" w14:textId="77777777" w:rsidR="00A1243D" w:rsidRDefault="00A1243D" w:rsidP="009B22D4">
            <w:pPr>
              <w:pStyle w:val="VRQABodyText"/>
            </w:pPr>
            <w:r w:rsidRPr="001E4101">
              <w:t>Self-management skills to:</w:t>
            </w:r>
          </w:p>
        </w:tc>
        <w:tc>
          <w:tcPr>
            <w:tcW w:w="3187" w:type="pct"/>
          </w:tcPr>
          <w:p w14:paraId="41C5FCA3" w14:textId="7C3C5737" w:rsidR="00A1243D" w:rsidRPr="00DB6CC4" w:rsidRDefault="00A1243D" w:rsidP="00C04E45">
            <w:pPr>
              <w:pStyle w:val="VRQABullet1"/>
            </w:pPr>
            <w:r w:rsidRPr="00DB6CC4">
              <w:t>participate in selected recreation activities</w:t>
            </w:r>
            <w:r w:rsidR="003F0AE4">
              <w:t>.</w:t>
            </w:r>
          </w:p>
        </w:tc>
      </w:tr>
      <w:tr w:rsidR="00A1243D" w:rsidRPr="00E7450B" w14:paraId="11C6BB73" w14:textId="77777777" w:rsidTr="009B22D4">
        <w:trPr>
          <w:trHeight w:val="190"/>
        </w:trPr>
        <w:tc>
          <w:tcPr>
            <w:tcW w:w="1813" w:type="pct"/>
          </w:tcPr>
          <w:p w14:paraId="51E505CD" w14:textId="77777777" w:rsidR="00A1243D" w:rsidRPr="001E4101" w:rsidRDefault="00A1243D" w:rsidP="009B22D4">
            <w:pPr>
              <w:pStyle w:val="VRQABodyText"/>
            </w:pPr>
            <w:r>
              <w:t>Planning and organising</w:t>
            </w:r>
            <w:r w:rsidRPr="001E4101">
              <w:t xml:space="preserve"> skills to:</w:t>
            </w:r>
          </w:p>
        </w:tc>
        <w:tc>
          <w:tcPr>
            <w:tcW w:w="3187" w:type="pct"/>
          </w:tcPr>
          <w:p w14:paraId="5A1C7BD0" w14:textId="296914D6" w:rsidR="00A1243D" w:rsidRPr="001E4101" w:rsidRDefault="00A1243D" w:rsidP="00C04E45">
            <w:pPr>
              <w:pStyle w:val="VRQABullet1"/>
            </w:pPr>
            <w:r w:rsidRPr="00DB6CC4">
              <w:t>plan and participate in recreation activities</w:t>
            </w:r>
            <w:r w:rsidR="00CD0DA1">
              <w:t>.</w:t>
            </w:r>
          </w:p>
        </w:tc>
      </w:tr>
    </w:tbl>
    <w:p w14:paraId="1011D8F0" w14:textId="77777777" w:rsidR="00A1243D" w:rsidRDefault="00A1243D" w:rsidP="00A1243D"/>
    <w:p w14:paraId="17BC1E78" w14:textId="77777777" w:rsidR="00A1243D" w:rsidRDefault="00A1243D" w:rsidP="00A1243D"/>
    <w:tbl>
      <w:tblPr>
        <w:tblStyle w:val="Tablestyle1"/>
        <w:tblW w:w="0" w:type="auto"/>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119"/>
        <w:gridCol w:w="3398"/>
        <w:gridCol w:w="3264"/>
      </w:tblGrid>
      <w:tr w:rsidR="00A1243D" w14:paraId="6D921C79" w14:textId="77777777" w:rsidTr="009B22D4">
        <w:trPr>
          <w:cnfStyle w:val="100000000000" w:firstRow="1" w:lastRow="0" w:firstColumn="0" w:lastColumn="0" w:oddVBand="0" w:evenVBand="0" w:oddHBand="0" w:evenHBand="0" w:firstRowFirstColumn="0" w:firstRowLastColumn="0" w:lastRowFirstColumn="0" w:lastRowLastColumn="0"/>
        </w:trPr>
        <w:tc>
          <w:tcPr>
            <w:tcW w:w="9781"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6E9ACAC" w14:textId="77777777" w:rsidR="00A1243D" w:rsidRDefault="00A1243D" w:rsidP="009B22D4">
            <w:pPr>
              <w:pStyle w:val="VRQACourseTemplateTableWhiteHeadRightCol"/>
              <w:keepNext/>
            </w:pPr>
            <w:r>
              <w:lastRenderedPageBreak/>
              <w:t>Unit mapping</w:t>
            </w:r>
          </w:p>
        </w:tc>
      </w:tr>
      <w:tr w:rsidR="00A1243D" w14:paraId="67248232" w14:textId="77777777" w:rsidTr="009B22D4">
        <w:tc>
          <w:tcPr>
            <w:tcW w:w="3119" w:type="dxa"/>
          </w:tcPr>
          <w:p w14:paraId="195B2D91" w14:textId="77777777" w:rsidR="00A1243D" w:rsidRDefault="00A1243D" w:rsidP="009B22D4">
            <w:pPr>
              <w:pStyle w:val="VRQABodyText"/>
            </w:pPr>
            <w:r>
              <w:t>Current version</w:t>
            </w:r>
          </w:p>
        </w:tc>
        <w:tc>
          <w:tcPr>
            <w:tcW w:w="3398" w:type="dxa"/>
          </w:tcPr>
          <w:p w14:paraId="59EFE4D2" w14:textId="77777777" w:rsidR="00A1243D" w:rsidRDefault="00A1243D" w:rsidP="009B22D4">
            <w:pPr>
              <w:pStyle w:val="VRQABodyText"/>
            </w:pPr>
            <w:r>
              <w:t>Previous version</w:t>
            </w:r>
          </w:p>
        </w:tc>
        <w:tc>
          <w:tcPr>
            <w:tcW w:w="3264" w:type="dxa"/>
          </w:tcPr>
          <w:p w14:paraId="632A41A0" w14:textId="77777777" w:rsidR="00A1243D" w:rsidRDefault="00A1243D" w:rsidP="009B22D4">
            <w:pPr>
              <w:pStyle w:val="VRQABodyText"/>
            </w:pPr>
            <w:r>
              <w:t>Comments</w:t>
            </w:r>
          </w:p>
        </w:tc>
      </w:tr>
      <w:tr w:rsidR="00A1243D" w14:paraId="356C4817" w14:textId="77777777" w:rsidTr="009B22D4">
        <w:tc>
          <w:tcPr>
            <w:tcW w:w="3119" w:type="dxa"/>
          </w:tcPr>
          <w:p w14:paraId="7EA3A7A7" w14:textId="068D7F47" w:rsidR="00A1243D" w:rsidRPr="009E4E1A" w:rsidRDefault="007C1B6D" w:rsidP="009B22D4">
            <w:pPr>
              <w:pStyle w:val="VRQABodyText"/>
            </w:pPr>
            <w:r w:rsidRPr="007C1B6D">
              <w:t>VU240</w:t>
            </w:r>
            <w:r>
              <w:t>50</w:t>
            </w:r>
            <w:r w:rsidR="00A1243D" w:rsidRPr="009E4E1A">
              <w:t xml:space="preserve"> Participate in recreational activities</w:t>
            </w:r>
          </w:p>
        </w:tc>
        <w:tc>
          <w:tcPr>
            <w:tcW w:w="3398" w:type="dxa"/>
          </w:tcPr>
          <w:p w14:paraId="6763BCA8" w14:textId="77777777" w:rsidR="00A1243D" w:rsidRPr="009E4E1A" w:rsidRDefault="00A1243D" w:rsidP="009B22D4">
            <w:pPr>
              <w:pStyle w:val="VRQABodyText"/>
            </w:pPr>
            <w:r w:rsidRPr="009E4E1A">
              <w:t>VU23043 Participate in recreational activities</w:t>
            </w:r>
          </w:p>
        </w:tc>
        <w:tc>
          <w:tcPr>
            <w:tcW w:w="3264" w:type="dxa"/>
          </w:tcPr>
          <w:p w14:paraId="78497722" w14:textId="77777777" w:rsidR="00A1243D" w:rsidRPr="007A4216" w:rsidRDefault="00A1243D" w:rsidP="009B22D4">
            <w:pPr>
              <w:pStyle w:val="VRQABodyText"/>
            </w:pPr>
            <w:r w:rsidRPr="007A4216">
              <w:t>Equivalent</w:t>
            </w:r>
          </w:p>
        </w:tc>
      </w:tr>
    </w:tbl>
    <w:p w14:paraId="16167433" w14:textId="77777777" w:rsidR="00A1243D" w:rsidRDefault="00A1243D" w:rsidP="00A1243D"/>
    <w:p w14:paraId="767473D5" w14:textId="77777777" w:rsidR="00A1243D" w:rsidRDefault="00A1243D" w:rsidP="00A1243D">
      <w:r>
        <w:br w:type="page"/>
      </w:r>
    </w:p>
    <w:tbl>
      <w:tblPr>
        <w:tblStyle w:val="Tablestyle1"/>
        <w:tblW w:w="4793" w:type="pct"/>
        <w:tblInd w:w="284" w:type="dxa"/>
        <w:tblLayout w:type="fixed"/>
        <w:tblLook w:val="04A0" w:firstRow="1" w:lastRow="0" w:firstColumn="1" w:lastColumn="0" w:noHBand="0" w:noVBand="1"/>
      </w:tblPr>
      <w:tblGrid>
        <w:gridCol w:w="2003"/>
        <w:gridCol w:w="7779"/>
      </w:tblGrid>
      <w:tr w:rsidR="00A1243D" w:rsidRPr="0071490E" w14:paraId="6C9A90A6" w14:textId="77777777" w:rsidTr="009B22D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bottom w:val="dashSmallGap" w:sz="4" w:space="0" w:color="888B8D" w:themeColor="accent2"/>
            </w:tcBorders>
          </w:tcPr>
          <w:p w14:paraId="6C8CB221" w14:textId="77777777" w:rsidR="00A1243D" w:rsidRPr="000B4A2C" w:rsidRDefault="00A1243D" w:rsidP="009B22D4">
            <w:pPr>
              <w:pStyle w:val="VRQACourseTemplateTableWhiteHeadRightCol"/>
            </w:pPr>
            <w:r w:rsidRPr="00470AA1">
              <w:lastRenderedPageBreak/>
              <w:t>Assessment</w:t>
            </w:r>
            <w:r w:rsidRPr="000B4A2C">
              <w:t xml:space="preserve"> Requirements Template</w:t>
            </w:r>
          </w:p>
        </w:tc>
      </w:tr>
      <w:tr w:rsidR="00A1243D" w:rsidRPr="00E7450B" w14:paraId="39FC9B18" w14:textId="77777777" w:rsidTr="009B22D4">
        <w:trPr>
          <w:trHeight w:val="239"/>
        </w:trPr>
        <w:tc>
          <w:tcPr>
            <w:tcW w:w="1024"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0AC2978" w14:textId="77777777" w:rsidR="00A1243D" w:rsidRPr="00E53476" w:rsidRDefault="00A1243D" w:rsidP="009B22D4">
            <w:pPr>
              <w:pStyle w:val="VRQACourseTemplateLeftHandColumnBlueNoHanging"/>
            </w:pPr>
            <w:r w:rsidRPr="00E53476">
              <w:t>Title</w:t>
            </w:r>
          </w:p>
        </w:tc>
        <w:tc>
          <w:tcPr>
            <w:tcW w:w="397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7BF8921" w14:textId="44B6AD7E" w:rsidR="00A1243D" w:rsidRPr="000B4A2C" w:rsidRDefault="00A1243D" w:rsidP="009B22D4">
            <w:pPr>
              <w:pStyle w:val="VRQABodyText"/>
            </w:pPr>
            <w:r w:rsidRPr="00A27858">
              <w:t>Assessment Requirements for</w:t>
            </w:r>
            <w:r>
              <w:t xml:space="preserve"> </w:t>
            </w:r>
            <w:r w:rsidR="007C1B6D" w:rsidRPr="007C1B6D">
              <w:t>VU240</w:t>
            </w:r>
            <w:r w:rsidR="007C1B6D">
              <w:t>50</w:t>
            </w:r>
            <w:r w:rsidRPr="009E4E1A">
              <w:t xml:space="preserve"> Participate in recreational activities</w:t>
            </w:r>
            <w:r w:rsidR="00B433D4">
              <w:t>.</w:t>
            </w:r>
          </w:p>
        </w:tc>
      </w:tr>
      <w:tr w:rsidR="00A1243D" w:rsidRPr="00E7450B" w14:paraId="5C863ECB" w14:textId="77777777" w:rsidTr="009B22D4">
        <w:trPr>
          <w:trHeight w:val="1671"/>
        </w:trPr>
        <w:tc>
          <w:tcPr>
            <w:tcW w:w="1024"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AD6C06F" w14:textId="77777777" w:rsidR="00A1243D" w:rsidRPr="00E53476" w:rsidRDefault="00A1243D" w:rsidP="009B22D4">
            <w:pPr>
              <w:pStyle w:val="VRQACourseTemplateLeftHandColumnBlueNoHanging"/>
            </w:pPr>
            <w:r w:rsidRPr="00E53476">
              <w:t>Performance Evidence</w:t>
            </w:r>
          </w:p>
        </w:tc>
        <w:tc>
          <w:tcPr>
            <w:tcW w:w="397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BA13E91" w14:textId="77777777" w:rsidR="00A1243D" w:rsidRDefault="00A1243D" w:rsidP="009B22D4">
            <w:pPr>
              <w:pStyle w:val="VRQABodyText"/>
            </w:pPr>
            <w:r w:rsidRPr="00603C28">
              <w:t xml:space="preserve">The candidate must demonstrate the ability to complete tasks outlined in the elements and performance criteria of this unit. </w:t>
            </w:r>
          </w:p>
          <w:p w14:paraId="43E9E4CB" w14:textId="77777777" w:rsidR="00A1243D" w:rsidRDefault="00A1243D" w:rsidP="009B22D4">
            <w:pPr>
              <w:pStyle w:val="VRQABodyText"/>
            </w:pPr>
            <w:r w:rsidRPr="00603C28">
              <w:t>Assessment must confirm the ability to:</w:t>
            </w:r>
          </w:p>
          <w:p w14:paraId="7EFB0859" w14:textId="026AA51A" w:rsidR="00A1243D" w:rsidRDefault="00A1243D" w:rsidP="00C04E45">
            <w:pPr>
              <w:pStyle w:val="VRQABullet1"/>
            </w:pPr>
            <w:r w:rsidRPr="00DB6CC4">
              <w:t>access</w:t>
            </w:r>
            <w:r w:rsidR="006D7B0F">
              <w:t xml:space="preserve"> and identify</w:t>
            </w:r>
            <w:r w:rsidRPr="00DB6CC4">
              <w:t xml:space="preserve"> information about</w:t>
            </w:r>
            <w:r>
              <w:t xml:space="preserve"> at least two </w:t>
            </w:r>
            <w:r w:rsidRPr="00DB6CC4">
              <w:t>recreational activity options</w:t>
            </w:r>
            <w:r>
              <w:t xml:space="preserve"> that appeal to self and</w:t>
            </w:r>
            <w:r w:rsidR="0053266F">
              <w:t xml:space="preserve"> identify</w:t>
            </w:r>
            <w:r>
              <w:t xml:space="preserve"> the reason/s for choosing</w:t>
            </w:r>
            <w:r w:rsidR="006D7B0F">
              <w:t xml:space="preserve"> each</w:t>
            </w:r>
            <w:r w:rsidR="003F0AE4">
              <w:t>.</w:t>
            </w:r>
          </w:p>
          <w:p w14:paraId="7F7C3EE8" w14:textId="15A884E3" w:rsidR="00A1243D" w:rsidRPr="000B4A2C" w:rsidRDefault="006D7B0F" w:rsidP="00C04E45">
            <w:pPr>
              <w:pStyle w:val="VRQABullet1"/>
            </w:pPr>
            <w:r>
              <w:t xml:space="preserve">use information to </w:t>
            </w:r>
            <w:r w:rsidR="00A1243D" w:rsidRPr="00DB6CC4">
              <w:t>select and participate in</w:t>
            </w:r>
            <w:r w:rsidR="00A1243D">
              <w:t xml:space="preserve"> a</w:t>
            </w:r>
            <w:r w:rsidR="00A1243D" w:rsidRPr="00DB6CC4">
              <w:t xml:space="preserve"> selected recreational activity</w:t>
            </w:r>
            <w:r>
              <w:t xml:space="preserve"> </w:t>
            </w:r>
            <w:r w:rsidR="00D50445">
              <w:t>on at least one occasion</w:t>
            </w:r>
            <w:r w:rsidR="003F0AE4">
              <w:t>.</w:t>
            </w:r>
          </w:p>
        </w:tc>
      </w:tr>
      <w:tr w:rsidR="00A1243D" w:rsidRPr="00E7450B" w14:paraId="3CC43DEE" w14:textId="77777777" w:rsidTr="009B22D4">
        <w:trPr>
          <w:trHeight w:val="1602"/>
        </w:trPr>
        <w:tc>
          <w:tcPr>
            <w:tcW w:w="1024"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523DCF8" w14:textId="77777777" w:rsidR="00A1243D" w:rsidRPr="00E53476" w:rsidRDefault="00A1243D" w:rsidP="009B22D4">
            <w:pPr>
              <w:pStyle w:val="VRQACourseTemplateLeftHandColumnBlueNoHanging"/>
            </w:pPr>
            <w:r w:rsidRPr="00E53476">
              <w:t>Knowledge Evidence</w:t>
            </w:r>
          </w:p>
        </w:tc>
        <w:tc>
          <w:tcPr>
            <w:tcW w:w="397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BE0ED28" w14:textId="77777777" w:rsidR="00A1243D" w:rsidRDefault="00A1243D" w:rsidP="009B22D4">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w:t>
            </w:r>
          </w:p>
          <w:p w14:paraId="2EF71A48" w14:textId="77777777" w:rsidR="00A1243D" w:rsidRDefault="00A1243D" w:rsidP="009B22D4">
            <w:pPr>
              <w:pStyle w:val="VRQABodyText"/>
            </w:pPr>
            <w:r>
              <w:t>This includes knowledge of:</w:t>
            </w:r>
          </w:p>
          <w:p w14:paraId="58B814A5" w14:textId="14497019" w:rsidR="00A1243D" w:rsidRPr="00DB6CC4" w:rsidRDefault="00A1243D" w:rsidP="00C04E45">
            <w:pPr>
              <w:pStyle w:val="VRQABullet1"/>
            </w:pPr>
            <w:r w:rsidRPr="00DB6CC4">
              <w:t>the importance of recreation activities for well being</w:t>
            </w:r>
            <w:r w:rsidR="003F0AE4">
              <w:t>.</w:t>
            </w:r>
          </w:p>
          <w:p w14:paraId="28FCEBA3" w14:textId="631E1646" w:rsidR="00A1243D" w:rsidRPr="00DB6CC4" w:rsidRDefault="00A1243D" w:rsidP="00C04E45">
            <w:pPr>
              <w:pStyle w:val="VRQABullet1"/>
            </w:pPr>
            <w:r w:rsidRPr="00DB6CC4">
              <w:t>sources of information about recreational activities</w:t>
            </w:r>
            <w:r w:rsidR="003F0AE4">
              <w:t>.</w:t>
            </w:r>
          </w:p>
          <w:p w14:paraId="09E8A30F" w14:textId="76923C3E" w:rsidR="00A1243D" w:rsidRPr="00C400D3" w:rsidRDefault="00A1243D" w:rsidP="00C04E45">
            <w:pPr>
              <w:pStyle w:val="VRQABullet1"/>
              <w:rPr>
                <w:lang w:val="en"/>
              </w:rPr>
            </w:pPr>
            <w:r w:rsidRPr="00DB6CC4">
              <w:t>different types of recreational activities</w:t>
            </w:r>
            <w:r w:rsidR="003F0AE4">
              <w:t>.</w:t>
            </w:r>
          </w:p>
        </w:tc>
      </w:tr>
      <w:tr w:rsidR="00A1243D" w:rsidRPr="00E7450B" w14:paraId="35CB200E" w14:textId="77777777" w:rsidTr="009B22D4">
        <w:trPr>
          <w:trHeight w:val="561"/>
        </w:trPr>
        <w:tc>
          <w:tcPr>
            <w:tcW w:w="1024" w:type="pct"/>
            <w:tcBorders>
              <w:top w:val="dashSmallGap" w:sz="4" w:space="0" w:color="888B8D" w:themeColor="accent2"/>
              <w:left w:val="dashSmallGap" w:sz="4" w:space="0" w:color="888B8D" w:themeColor="accent2"/>
              <w:bottom w:val="dashSmallGap" w:sz="4" w:space="0" w:color="888B8D" w:themeColor="accent2"/>
            </w:tcBorders>
          </w:tcPr>
          <w:p w14:paraId="4F88B83D" w14:textId="77777777" w:rsidR="00A1243D" w:rsidRPr="00E53476" w:rsidRDefault="00A1243D" w:rsidP="009B22D4">
            <w:pPr>
              <w:pStyle w:val="VRQACourseTemplateLeftHandColumnBlueNoHanging"/>
            </w:pPr>
            <w:r w:rsidRPr="00E53476">
              <w:t>Assessment Conditions</w:t>
            </w:r>
          </w:p>
        </w:tc>
        <w:tc>
          <w:tcPr>
            <w:tcW w:w="3976" w:type="pct"/>
            <w:tcBorders>
              <w:top w:val="dashSmallGap" w:sz="4" w:space="0" w:color="888B8D" w:themeColor="accent2"/>
              <w:bottom w:val="dashSmallGap" w:sz="4" w:space="0" w:color="888B8D" w:themeColor="accent2"/>
              <w:right w:val="dashSmallGap" w:sz="4" w:space="0" w:color="888B8D" w:themeColor="accent2"/>
            </w:tcBorders>
          </w:tcPr>
          <w:p w14:paraId="4B10E1C3" w14:textId="77777777" w:rsidR="00A1243D" w:rsidRDefault="00A1243D" w:rsidP="009B22D4">
            <w:pPr>
              <w:pStyle w:val="VRQABodyText"/>
            </w:pPr>
            <w:r w:rsidRPr="00E100E0">
              <w:t>Assessment must ensure</w:t>
            </w:r>
            <w:r>
              <w:t xml:space="preserve"> access to</w:t>
            </w:r>
            <w:r w:rsidRPr="00E100E0">
              <w:t>:</w:t>
            </w:r>
          </w:p>
          <w:p w14:paraId="61B1DB5E" w14:textId="605E1B70" w:rsidR="00A1243D" w:rsidRPr="00DB6CC4" w:rsidRDefault="00A1243D" w:rsidP="00C04E45">
            <w:pPr>
              <w:pStyle w:val="VRQABullet1"/>
            </w:pPr>
            <w:r w:rsidRPr="00DB6CC4">
              <w:t>sources of information about recreational activities</w:t>
            </w:r>
            <w:r w:rsidR="003F0AE4">
              <w:t>.</w:t>
            </w:r>
          </w:p>
          <w:p w14:paraId="7F3983B4" w14:textId="154F85E9" w:rsidR="00A1243D" w:rsidRPr="00E630C7" w:rsidRDefault="00A1243D" w:rsidP="00C04E45">
            <w:pPr>
              <w:pStyle w:val="VRQABullet1"/>
            </w:pPr>
            <w:r w:rsidRPr="00E630C7">
              <w:t>appropriate support persons to enable full participation</w:t>
            </w:r>
            <w:r w:rsidR="003F0AE4">
              <w:t>.</w:t>
            </w:r>
          </w:p>
          <w:p w14:paraId="5C7E996F" w14:textId="77777777" w:rsidR="00A1243D" w:rsidRDefault="00A1243D" w:rsidP="009B22D4">
            <w:pPr>
              <w:pStyle w:val="VRQABodyText"/>
            </w:pPr>
            <w:r>
              <w:t>At this level the learner:</w:t>
            </w:r>
          </w:p>
          <w:p w14:paraId="7FD119B4" w14:textId="1AA09AAC" w:rsidR="00A1243D" w:rsidRDefault="00A1243D" w:rsidP="00C04E45">
            <w:pPr>
              <w:pStyle w:val="VRQABullet1"/>
            </w:pPr>
            <w:r>
              <w:t>can work alongside an expert/mentor where prompting and advice can be provided.</w:t>
            </w:r>
          </w:p>
          <w:p w14:paraId="13D3FB31" w14:textId="77777777" w:rsidR="00A1243D" w:rsidRPr="00E100E0" w:rsidRDefault="00A1243D" w:rsidP="009B22D4">
            <w:pPr>
              <w:pStyle w:val="VRQABodyText"/>
            </w:pPr>
            <w:r w:rsidRPr="00824BD0">
              <w:t xml:space="preserve">Where the learner has additional complex conditions, alternative or assistive technology devices </w:t>
            </w:r>
            <w:r>
              <w:t>should</w:t>
            </w:r>
            <w:r w:rsidRPr="00824BD0">
              <w:t xml:space="preserve"> be used to support assessment.</w:t>
            </w:r>
          </w:p>
          <w:p w14:paraId="46583063" w14:textId="77777777" w:rsidR="00A1243D" w:rsidRPr="00AD5212" w:rsidRDefault="00A1243D" w:rsidP="009B22D4">
            <w:pPr>
              <w:pStyle w:val="Bodycopy"/>
              <w:rPr>
                <w:b/>
                <w:bCs/>
              </w:rPr>
            </w:pPr>
            <w:r w:rsidRPr="00AD5212">
              <w:rPr>
                <w:b/>
                <w:bCs/>
              </w:rPr>
              <w:t>Assessor requirements</w:t>
            </w:r>
          </w:p>
          <w:p w14:paraId="40451889" w14:textId="77777777" w:rsidR="00A1243D" w:rsidRPr="000B4A2C" w:rsidRDefault="00A1243D" w:rsidP="009B22D4">
            <w:pPr>
              <w:pStyle w:val="VRQABodyText"/>
            </w:pPr>
            <w:r w:rsidRPr="004071B7">
              <w:t xml:space="preserve">Assessors of this unit must have demonstrable expertise in teaching and assessing in the </w:t>
            </w:r>
            <w:r>
              <w:t>S</w:t>
            </w:r>
            <w:r w:rsidRPr="004071B7">
              <w:t xml:space="preserve">pecial </w:t>
            </w:r>
            <w:r>
              <w:t>E</w:t>
            </w:r>
            <w:r w:rsidRPr="004071B7">
              <w:t xml:space="preserve">ducation field. </w:t>
            </w:r>
            <w:r w:rsidRPr="00A8762C">
              <w:t>Refer to Section B6.2 for further information on meeting the assessor requirements.</w:t>
            </w:r>
          </w:p>
        </w:tc>
      </w:tr>
    </w:tbl>
    <w:p w14:paraId="4C997C39" w14:textId="77777777" w:rsidR="00A1243D" w:rsidRPr="004B56EC" w:rsidRDefault="00A1243D" w:rsidP="00A1243D"/>
    <w:p w14:paraId="373F66F5" w14:textId="77777777" w:rsidR="00A1243D" w:rsidRDefault="00A1243D" w:rsidP="00A1243D">
      <w:pPr>
        <w:rPr>
          <w:lang w:val="en-GB"/>
        </w:rPr>
        <w:sectPr w:rsidR="00A1243D" w:rsidSect="00BF57F3">
          <w:headerReference w:type="even" r:id="rId77"/>
          <w:headerReference w:type="default" r:id="rId78"/>
          <w:headerReference w:type="first" r:id="rId79"/>
          <w:pgSz w:w="11900" w:h="16840"/>
          <w:pgMar w:top="2268" w:right="845" w:bottom="851" w:left="851" w:header="709" w:footer="66" w:gutter="0"/>
          <w:cols w:space="227"/>
          <w:docGrid w:linePitch="360"/>
        </w:sectPr>
      </w:pPr>
    </w:p>
    <w:tbl>
      <w:tblPr>
        <w:tblStyle w:val="Tablestyle1"/>
        <w:tblW w:w="4797" w:type="pct"/>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2570"/>
        <w:gridCol w:w="7210"/>
      </w:tblGrid>
      <w:tr w:rsidR="00A1243D" w:rsidRPr="00F504D4" w14:paraId="2793B462" w14:textId="77777777" w:rsidTr="009B22D4">
        <w:trPr>
          <w:cnfStyle w:val="100000000000" w:firstRow="1" w:lastRow="0" w:firstColumn="0" w:lastColumn="0" w:oddVBand="0" w:evenVBand="0" w:oddHBand="0" w:evenHBand="0" w:firstRowFirstColumn="0" w:firstRowLastColumn="0" w:lastRowFirstColumn="0" w:lastRowLastColumn="0"/>
          <w:trHeight w:val="340"/>
        </w:trPr>
        <w:tc>
          <w:tcPr>
            <w:tcW w:w="1314"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65D8D16" w14:textId="77777777" w:rsidR="00A1243D" w:rsidRPr="00F504D4" w:rsidRDefault="00A1243D" w:rsidP="009B22D4">
            <w:pPr>
              <w:pStyle w:val="VRQACourseTemplateLeftHandColumnBlue"/>
            </w:pPr>
            <w:r w:rsidRPr="00F504D4">
              <w:lastRenderedPageBreak/>
              <w:t xml:space="preserve">Unit </w:t>
            </w:r>
            <w:r>
              <w:t>code</w:t>
            </w:r>
          </w:p>
        </w:tc>
        <w:tc>
          <w:tcPr>
            <w:tcW w:w="3686"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DFA54CB" w14:textId="03563DA8" w:rsidR="00A1243D" w:rsidRPr="008B644C" w:rsidRDefault="007C1B6D" w:rsidP="009B22D4">
            <w:pPr>
              <w:pStyle w:val="Bodycopy"/>
              <w:rPr>
                <w:b/>
                <w:bCs/>
              </w:rPr>
            </w:pPr>
            <w:r w:rsidRPr="007C1B6D">
              <w:rPr>
                <w:b/>
                <w:bCs/>
              </w:rPr>
              <w:t>VU24051</w:t>
            </w:r>
          </w:p>
        </w:tc>
      </w:tr>
      <w:tr w:rsidR="00A1243D" w:rsidRPr="00F504D4" w14:paraId="1AD2B226" w14:textId="77777777" w:rsidTr="009B22D4">
        <w:trPr>
          <w:trHeight w:val="438"/>
        </w:trPr>
        <w:tc>
          <w:tcPr>
            <w:tcW w:w="1314" w:type="pct"/>
          </w:tcPr>
          <w:p w14:paraId="687BD5C3" w14:textId="77777777" w:rsidR="00A1243D" w:rsidRPr="00F504D4" w:rsidRDefault="00A1243D" w:rsidP="009B22D4">
            <w:pPr>
              <w:pStyle w:val="VRQACourseTemplateLeftHandColumnBlue"/>
            </w:pPr>
            <w:r w:rsidRPr="00F504D4">
              <w:t>Unit title</w:t>
            </w:r>
          </w:p>
        </w:tc>
        <w:tc>
          <w:tcPr>
            <w:tcW w:w="3686" w:type="pct"/>
          </w:tcPr>
          <w:p w14:paraId="71C48296" w14:textId="77777777" w:rsidR="00A1243D" w:rsidRPr="008B644C" w:rsidRDefault="00A1243D" w:rsidP="009B22D4">
            <w:pPr>
              <w:pStyle w:val="Bodycopy"/>
              <w:rPr>
                <w:b/>
                <w:bCs/>
              </w:rPr>
            </w:pPr>
            <w:r w:rsidRPr="008B644C">
              <w:rPr>
                <w:b/>
                <w:bCs/>
              </w:rPr>
              <w:t>Participate in creative activities</w:t>
            </w:r>
          </w:p>
        </w:tc>
      </w:tr>
      <w:tr w:rsidR="00A1243D" w:rsidRPr="00F504D4" w14:paraId="5B27EA58" w14:textId="77777777" w:rsidTr="009B22D4">
        <w:trPr>
          <w:trHeight w:val="2107"/>
        </w:trPr>
        <w:tc>
          <w:tcPr>
            <w:tcW w:w="1314" w:type="pct"/>
          </w:tcPr>
          <w:p w14:paraId="200926CF" w14:textId="77777777" w:rsidR="00A1243D" w:rsidRPr="00F504D4" w:rsidRDefault="00A1243D" w:rsidP="009B22D4">
            <w:pPr>
              <w:pStyle w:val="VRQACourseTemplateLeftHandColumnBlue"/>
            </w:pPr>
            <w:r w:rsidRPr="00F504D4">
              <w:t>Application</w:t>
            </w:r>
          </w:p>
        </w:tc>
        <w:tc>
          <w:tcPr>
            <w:tcW w:w="3686" w:type="pct"/>
          </w:tcPr>
          <w:p w14:paraId="1A22A639" w14:textId="77777777" w:rsidR="00A1243D" w:rsidRDefault="00A1243D" w:rsidP="009B22D4">
            <w:pPr>
              <w:pStyle w:val="VRQABodyText"/>
            </w:pPr>
            <w:r w:rsidRPr="00C24DB6">
              <w:t>This unit describes the skills and knowledge to</w:t>
            </w:r>
            <w:r>
              <w:t xml:space="preserve"> </w:t>
            </w:r>
            <w:r w:rsidRPr="007372E9">
              <w:t xml:space="preserve">plan and participate in one or more </w:t>
            </w:r>
            <w:r w:rsidRPr="00D71E8E">
              <w:t xml:space="preserve">creative </w:t>
            </w:r>
            <w:r>
              <w:t>activities</w:t>
            </w:r>
            <w:r w:rsidRPr="00D71E8E">
              <w:t xml:space="preserve"> appropriate to personal interests. It focuses on exploring, accessing, and participating in creative activities</w:t>
            </w:r>
            <w:r>
              <w:t>.</w:t>
            </w:r>
          </w:p>
          <w:p w14:paraId="3E4F9613" w14:textId="77777777" w:rsidR="00A1243D" w:rsidRDefault="00A1243D" w:rsidP="009B22D4">
            <w:pPr>
              <w:pStyle w:val="VRQABodyText"/>
            </w:pPr>
            <w:r>
              <w:t>This unit applies to learners with intellectual disability who wish to engage in creative activities.</w:t>
            </w:r>
          </w:p>
          <w:p w14:paraId="0E3D27AE" w14:textId="77777777" w:rsidR="00A1243D" w:rsidRPr="00027E11" w:rsidRDefault="00A1243D" w:rsidP="009B22D4">
            <w:pPr>
              <w:pStyle w:val="VRQABodyText"/>
            </w:pPr>
            <w:r w:rsidRPr="00027E11">
              <w:t>No licensing, legislative or certification requirements apply to this unit at the time of publication.</w:t>
            </w:r>
          </w:p>
        </w:tc>
      </w:tr>
      <w:tr w:rsidR="00A1243D" w:rsidRPr="00E7450B" w14:paraId="039FC02C" w14:textId="77777777" w:rsidTr="009B22D4">
        <w:trPr>
          <w:trHeight w:val="342"/>
        </w:trPr>
        <w:tc>
          <w:tcPr>
            <w:tcW w:w="1314" w:type="pct"/>
          </w:tcPr>
          <w:p w14:paraId="25560B49" w14:textId="77777777" w:rsidR="00A1243D" w:rsidRPr="00A14141" w:rsidRDefault="00A1243D" w:rsidP="009B22D4">
            <w:pPr>
              <w:pStyle w:val="VRQACourseTemplateLeftHandColumnBlue"/>
            </w:pPr>
            <w:r w:rsidRPr="00F504D4">
              <w:t xml:space="preserve">Pre-requisite Unit(s) </w:t>
            </w:r>
          </w:p>
        </w:tc>
        <w:tc>
          <w:tcPr>
            <w:tcW w:w="3686" w:type="pct"/>
          </w:tcPr>
          <w:p w14:paraId="70FBB6C6" w14:textId="77777777" w:rsidR="00A1243D" w:rsidRPr="006F660B" w:rsidRDefault="00A1243D" w:rsidP="009B22D4">
            <w:pPr>
              <w:pStyle w:val="VRQABodyText"/>
            </w:pPr>
            <w:r>
              <w:t>Nil</w:t>
            </w:r>
          </w:p>
        </w:tc>
      </w:tr>
      <w:tr w:rsidR="00A1243D" w:rsidRPr="00E7450B" w14:paraId="1623E715" w14:textId="77777777" w:rsidTr="009B22D4">
        <w:trPr>
          <w:trHeight w:val="451"/>
        </w:trPr>
        <w:tc>
          <w:tcPr>
            <w:tcW w:w="1314" w:type="pct"/>
          </w:tcPr>
          <w:p w14:paraId="229BFD60" w14:textId="77777777" w:rsidR="00A1243D" w:rsidRPr="00F504D4" w:rsidRDefault="00A1243D" w:rsidP="009B22D4">
            <w:pPr>
              <w:pStyle w:val="VRQACourseTemplateLeftHandColumnBlue"/>
            </w:pPr>
            <w:r w:rsidRPr="00F504D4">
              <w:t>Competency Field</w:t>
            </w:r>
          </w:p>
        </w:tc>
        <w:tc>
          <w:tcPr>
            <w:tcW w:w="3686" w:type="pct"/>
          </w:tcPr>
          <w:p w14:paraId="555417DA" w14:textId="77777777" w:rsidR="00A1243D" w:rsidRPr="006F660B" w:rsidRDefault="00A1243D" w:rsidP="009B22D4">
            <w:pPr>
              <w:pStyle w:val="VRQABodyText"/>
            </w:pPr>
            <w:r w:rsidRPr="00BF16BA">
              <w:t>Not applicable</w:t>
            </w:r>
          </w:p>
        </w:tc>
      </w:tr>
      <w:tr w:rsidR="00A1243D" w:rsidRPr="00E7450B" w14:paraId="155816EA" w14:textId="77777777" w:rsidTr="009B22D4">
        <w:trPr>
          <w:trHeight w:val="291"/>
        </w:trPr>
        <w:tc>
          <w:tcPr>
            <w:tcW w:w="1314" w:type="pct"/>
          </w:tcPr>
          <w:p w14:paraId="7A64BEC8" w14:textId="77777777" w:rsidR="00A1243D" w:rsidRPr="00F504D4" w:rsidRDefault="00A1243D" w:rsidP="009B22D4">
            <w:pPr>
              <w:pStyle w:val="VRQACourseTemplateLeftHandColumnBlue"/>
            </w:pPr>
            <w:r w:rsidRPr="00F504D4">
              <w:t>Unit Sector</w:t>
            </w:r>
          </w:p>
        </w:tc>
        <w:tc>
          <w:tcPr>
            <w:tcW w:w="3686" w:type="pct"/>
          </w:tcPr>
          <w:p w14:paraId="05F7FAAB" w14:textId="77777777" w:rsidR="00A1243D" w:rsidRPr="00F504D4" w:rsidRDefault="00A1243D" w:rsidP="009B22D4">
            <w:pPr>
              <w:pStyle w:val="VRQABodyText"/>
            </w:pPr>
            <w:r w:rsidRPr="00BF16BA">
              <w:t>Not applicable</w:t>
            </w:r>
          </w:p>
        </w:tc>
      </w:tr>
    </w:tbl>
    <w:p w14:paraId="6F73C999" w14:textId="77777777" w:rsidR="00A1243D" w:rsidRDefault="00A1243D" w:rsidP="00A1243D"/>
    <w:tbl>
      <w:tblPr>
        <w:tblStyle w:val="Style1"/>
        <w:tblW w:w="0" w:type="auto"/>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insideH w:val="dashSmallGap" w:sz="4" w:space="0" w:color="888B8D" w:themeColor="accent2"/>
          <w:insideV w:val="dashSmallGap" w:sz="4" w:space="0" w:color="888B8D" w:themeColor="accent2"/>
        </w:tblBorders>
        <w:tblLook w:val="04A0" w:firstRow="1" w:lastRow="0" w:firstColumn="1" w:lastColumn="0" w:noHBand="0" w:noVBand="1"/>
      </w:tblPr>
      <w:tblGrid>
        <w:gridCol w:w="572"/>
        <w:gridCol w:w="3681"/>
        <w:gridCol w:w="850"/>
        <w:gridCol w:w="4678"/>
      </w:tblGrid>
      <w:tr w:rsidR="00A1243D" w:rsidRPr="00427928" w14:paraId="48E98B28" w14:textId="77777777" w:rsidTr="009B22D4">
        <w:tc>
          <w:tcPr>
            <w:cnfStyle w:val="000000000100" w:firstRow="0" w:lastRow="0" w:firstColumn="0" w:lastColumn="0" w:oddVBand="0" w:evenVBand="0" w:oddHBand="0" w:evenHBand="0" w:firstRowFirstColumn="1" w:firstRowLastColumn="0" w:lastRowFirstColumn="0" w:lastRowLastColumn="0"/>
            <w:tcW w:w="4253" w:type="dxa"/>
            <w:gridSpan w:val="2"/>
            <w:shd w:val="clear" w:color="auto" w:fill="FFFFFF"/>
          </w:tcPr>
          <w:p w14:paraId="4809F46F" w14:textId="77777777" w:rsidR="00A1243D" w:rsidRPr="00AD5212" w:rsidRDefault="00A1243D" w:rsidP="009B22D4">
            <w:pPr>
              <w:pStyle w:val="VRQACourseTemplateLeftHandColumnBlue"/>
            </w:pPr>
            <w:r w:rsidRPr="00AD5212">
              <w:t>Element</w:t>
            </w:r>
          </w:p>
        </w:tc>
        <w:tc>
          <w:tcPr>
            <w:tcW w:w="5528" w:type="dxa"/>
            <w:gridSpan w:val="2"/>
            <w:shd w:val="clear" w:color="auto" w:fill="FFFFFF"/>
          </w:tcPr>
          <w:p w14:paraId="40F317EC" w14:textId="77777777" w:rsidR="00A1243D" w:rsidRPr="00AD5212" w:rsidRDefault="00A1243D" w:rsidP="009B22D4">
            <w:pPr>
              <w:pStyle w:val="VRQACourseTemplateLeftHandColumnBlue"/>
              <w:cnfStyle w:val="000000000000" w:firstRow="0" w:lastRow="0" w:firstColumn="0" w:lastColumn="0" w:oddVBand="0" w:evenVBand="0" w:oddHBand="0" w:evenHBand="0" w:firstRowFirstColumn="0" w:firstRowLastColumn="0" w:lastRowFirstColumn="0" w:lastRowLastColumn="0"/>
            </w:pPr>
            <w:r w:rsidRPr="00AD5212">
              <w:t>Performance Criteria</w:t>
            </w:r>
          </w:p>
        </w:tc>
      </w:tr>
      <w:tr w:rsidR="00A1243D" w:rsidRPr="007E3E3F" w14:paraId="74AAD42D" w14:textId="77777777" w:rsidTr="009B22D4">
        <w:tc>
          <w:tcPr>
            <w:tcW w:w="4253" w:type="dxa"/>
            <w:gridSpan w:val="2"/>
          </w:tcPr>
          <w:p w14:paraId="428C4FE1" w14:textId="77777777" w:rsidR="00A1243D" w:rsidRPr="002B43DC" w:rsidRDefault="00A1243D" w:rsidP="002B43DC">
            <w:pPr>
              <w:pStyle w:val="VRQABodyText"/>
              <w:rPr>
                <w:color w:val="auto"/>
              </w:rPr>
            </w:pPr>
            <w:r w:rsidRPr="002B43DC">
              <w:rPr>
                <w:color w:val="auto"/>
              </w:rPr>
              <w:t>Elements describe the essential outcomes of a unit of competency.</w:t>
            </w:r>
          </w:p>
          <w:p w14:paraId="1BE1361E" w14:textId="77777777" w:rsidR="00A1243D" w:rsidRPr="002B43DC" w:rsidRDefault="00A1243D" w:rsidP="002B43DC">
            <w:pPr>
              <w:pStyle w:val="VRQABodyText"/>
              <w:rPr>
                <w:color w:val="auto"/>
              </w:rPr>
            </w:pPr>
          </w:p>
        </w:tc>
        <w:tc>
          <w:tcPr>
            <w:tcW w:w="5528" w:type="dxa"/>
            <w:gridSpan w:val="2"/>
          </w:tcPr>
          <w:p w14:paraId="29E5EC66" w14:textId="77777777" w:rsidR="00A1243D" w:rsidRPr="002B43DC" w:rsidRDefault="00A1243D" w:rsidP="002B43DC">
            <w:pPr>
              <w:pStyle w:val="VRQABodyText"/>
              <w:rPr>
                <w:color w:val="auto"/>
              </w:rPr>
            </w:pPr>
            <w:r w:rsidRPr="002B43DC">
              <w:rPr>
                <w:color w:val="auto"/>
              </w:rPr>
              <w:t>Performance criteria describe the required performance needed to demonstrate achievement of the element. Assessment of performance is to be consistent with the assessment requirements.</w:t>
            </w:r>
          </w:p>
        </w:tc>
      </w:tr>
      <w:tr w:rsidR="00A1243D" w:rsidRPr="007E3E3F" w14:paraId="120F6B98" w14:textId="77777777" w:rsidTr="009B22D4">
        <w:tc>
          <w:tcPr>
            <w:tcW w:w="572" w:type="dxa"/>
            <w:vMerge w:val="restart"/>
          </w:tcPr>
          <w:p w14:paraId="589ABB5B" w14:textId="77777777" w:rsidR="00A1243D" w:rsidRPr="002B43DC" w:rsidRDefault="00A1243D" w:rsidP="002B43DC">
            <w:pPr>
              <w:pStyle w:val="VRQABodyText"/>
              <w:rPr>
                <w:color w:val="auto"/>
              </w:rPr>
            </w:pPr>
            <w:r w:rsidRPr="002B43DC">
              <w:rPr>
                <w:color w:val="auto"/>
              </w:rPr>
              <w:t>1</w:t>
            </w:r>
          </w:p>
        </w:tc>
        <w:tc>
          <w:tcPr>
            <w:tcW w:w="3681" w:type="dxa"/>
            <w:vMerge w:val="restart"/>
          </w:tcPr>
          <w:p w14:paraId="43127963" w14:textId="77777777" w:rsidR="00A1243D" w:rsidRPr="002B43DC" w:rsidRDefault="00A1243D" w:rsidP="002B43DC">
            <w:pPr>
              <w:pStyle w:val="VRQABodyText"/>
              <w:rPr>
                <w:color w:val="auto"/>
              </w:rPr>
            </w:pPr>
            <w:r w:rsidRPr="002B43DC">
              <w:rPr>
                <w:color w:val="auto"/>
              </w:rPr>
              <w:t>Identify creative activity options in the community</w:t>
            </w:r>
          </w:p>
        </w:tc>
        <w:tc>
          <w:tcPr>
            <w:tcW w:w="850" w:type="dxa"/>
          </w:tcPr>
          <w:p w14:paraId="36C790F3" w14:textId="77777777" w:rsidR="00A1243D" w:rsidRPr="002B43DC" w:rsidRDefault="00A1243D" w:rsidP="002B43DC">
            <w:pPr>
              <w:pStyle w:val="VRQABodyText"/>
              <w:rPr>
                <w:color w:val="auto"/>
              </w:rPr>
            </w:pPr>
            <w:r w:rsidRPr="002B43DC">
              <w:rPr>
                <w:color w:val="auto"/>
              </w:rPr>
              <w:t>1.1</w:t>
            </w:r>
          </w:p>
        </w:tc>
        <w:tc>
          <w:tcPr>
            <w:tcW w:w="4678" w:type="dxa"/>
          </w:tcPr>
          <w:p w14:paraId="211086C8" w14:textId="77777777" w:rsidR="00A1243D" w:rsidRPr="002B43DC" w:rsidRDefault="00A1243D" w:rsidP="002B43DC">
            <w:pPr>
              <w:pStyle w:val="VRQABodyText"/>
              <w:rPr>
                <w:color w:val="auto"/>
              </w:rPr>
            </w:pPr>
            <w:r w:rsidRPr="002B43DC">
              <w:rPr>
                <w:color w:val="auto"/>
              </w:rPr>
              <w:t>Identify the benefits of participating in creative activities of interest</w:t>
            </w:r>
          </w:p>
        </w:tc>
      </w:tr>
      <w:tr w:rsidR="00A1243D" w:rsidRPr="007E3E3F" w14:paraId="027F1778" w14:textId="77777777" w:rsidTr="009B22D4">
        <w:tc>
          <w:tcPr>
            <w:tcW w:w="572" w:type="dxa"/>
            <w:vMerge/>
          </w:tcPr>
          <w:p w14:paraId="749F5DE3" w14:textId="77777777" w:rsidR="00A1243D" w:rsidRPr="002B43DC" w:rsidRDefault="00A1243D" w:rsidP="002B43DC">
            <w:pPr>
              <w:pStyle w:val="VRQABodyText"/>
              <w:rPr>
                <w:color w:val="auto"/>
              </w:rPr>
            </w:pPr>
          </w:p>
        </w:tc>
        <w:tc>
          <w:tcPr>
            <w:tcW w:w="3681" w:type="dxa"/>
            <w:vMerge/>
          </w:tcPr>
          <w:p w14:paraId="20E1CC19" w14:textId="77777777" w:rsidR="00A1243D" w:rsidRPr="002B43DC" w:rsidRDefault="00A1243D" w:rsidP="002B43DC">
            <w:pPr>
              <w:pStyle w:val="VRQABodyText"/>
              <w:rPr>
                <w:color w:val="auto"/>
              </w:rPr>
            </w:pPr>
          </w:p>
        </w:tc>
        <w:tc>
          <w:tcPr>
            <w:tcW w:w="850" w:type="dxa"/>
          </w:tcPr>
          <w:p w14:paraId="115F8DA9" w14:textId="77777777" w:rsidR="00A1243D" w:rsidRPr="002B43DC" w:rsidRDefault="00A1243D" w:rsidP="002B43DC">
            <w:pPr>
              <w:pStyle w:val="VRQABodyText"/>
              <w:rPr>
                <w:color w:val="auto"/>
              </w:rPr>
            </w:pPr>
            <w:r w:rsidRPr="002B43DC">
              <w:rPr>
                <w:color w:val="auto"/>
              </w:rPr>
              <w:t>1.2</w:t>
            </w:r>
          </w:p>
        </w:tc>
        <w:tc>
          <w:tcPr>
            <w:tcW w:w="4678" w:type="dxa"/>
          </w:tcPr>
          <w:p w14:paraId="19CA572D" w14:textId="77777777" w:rsidR="00A1243D" w:rsidRPr="002B43DC" w:rsidRDefault="00A1243D" w:rsidP="002B43DC">
            <w:pPr>
              <w:pStyle w:val="VRQABodyText"/>
              <w:rPr>
                <w:color w:val="auto"/>
              </w:rPr>
            </w:pPr>
            <w:r w:rsidRPr="002B43DC">
              <w:rPr>
                <w:color w:val="auto"/>
              </w:rPr>
              <w:t>Locate creative activities available in the community</w:t>
            </w:r>
          </w:p>
        </w:tc>
      </w:tr>
      <w:tr w:rsidR="00A1243D" w:rsidRPr="007E3E3F" w14:paraId="2BFCC171" w14:textId="77777777" w:rsidTr="009B22D4">
        <w:tc>
          <w:tcPr>
            <w:tcW w:w="572" w:type="dxa"/>
            <w:vMerge/>
          </w:tcPr>
          <w:p w14:paraId="60B3F9F5" w14:textId="77777777" w:rsidR="00A1243D" w:rsidRPr="002B43DC" w:rsidRDefault="00A1243D" w:rsidP="002B43DC">
            <w:pPr>
              <w:pStyle w:val="VRQABodyText"/>
              <w:rPr>
                <w:color w:val="auto"/>
              </w:rPr>
            </w:pPr>
          </w:p>
        </w:tc>
        <w:tc>
          <w:tcPr>
            <w:tcW w:w="3681" w:type="dxa"/>
            <w:vMerge/>
          </w:tcPr>
          <w:p w14:paraId="73892204" w14:textId="77777777" w:rsidR="00A1243D" w:rsidRPr="002B43DC" w:rsidRDefault="00A1243D" w:rsidP="002B43DC">
            <w:pPr>
              <w:pStyle w:val="VRQABodyText"/>
              <w:rPr>
                <w:color w:val="auto"/>
              </w:rPr>
            </w:pPr>
          </w:p>
        </w:tc>
        <w:tc>
          <w:tcPr>
            <w:tcW w:w="850" w:type="dxa"/>
          </w:tcPr>
          <w:p w14:paraId="6EEAE784" w14:textId="77777777" w:rsidR="00A1243D" w:rsidRPr="002B43DC" w:rsidRDefault="00A1243D" w:rsidP="002B43DC">
            <w:pPr>
              <w:pStyle w:val="VRQABodyText"/>
              <w:rPr>
                <w:color w:val="auto"/>
              </w:rPr>
            </w:pPr>
            <w:r w:rsidRPr="002B43DC">
              <w:rPr>
                <w:color w:val="auto"/>
              </w:rPr>
              <w:t>1.3</w:t>
            </w:r>
          </w:p>
        </w:tc>
        <w:tc>
          <w:tcPr>
            <w:tcW w:w="4678" w:type="dxa"/>
          </w:tcPr>
          <w:p w14:paraId="44C09ABB" w14:textId="77777777" w:rsidR="00A1243D" w:rsidRPr="002B43DC" w:rsidRDefault="00A1243D" w:rsidP="002B43DC">
            <w:pPr>
              <w:pStyle w:val="VRQABodyText"/>
              <w:rPr>
                <w:color w:val="auto"/>
              </w:rPr>
            </w:pPr>
            <w:r w:rsidRPr="002B43DC">
              <w:rPr>
                <w:color w:val="auto"/>
              </w:rPr>
              <w:t>Identify information about available creative activities</w:t>
            </w:r>
          </w:p>
        </w:tc>
      </w:tr>
      <w:tr w:rsidR="00A1243D" w:rsidRPr="007E3E3F" w14:paraId="73FC5772" w14:textId="77777777" w:rsidTr="009B22D4">
        <w:tc>
          <w:tcPr>
            <w:tcW w:w="572" w:type="dxa"/>
            <w:vMerge w:val="restart"/>
          </w:tcPr>
          <w:p w14:paraId="1A95C6CC" w14:textId="77777777" w:rsidR="00A1243D" w:rsidRPr="002B43DC" w:rsidRDefault="00A1243D" w:rsidP="002B43DC">
            <w:pPr>
              <w:pStyle w:val="VRQABodyText"/>
              <w:rPr>
                <w:color w:val="auto"/>
              </w:rPr>
            </w:pPr>
            <w:r w:rsidRPr="002B43DC">
              <w:rPr>
                <w:color w:val="auto"/>
              </w:rPr>
              <w:t>2</w:t>
            </w:r>
          </w:p>
        </w:tc>
        <w:tc>
          <w:tcPr>
            <w:tcW w:w="3681" w:type="dxa"/>
            <w:vMerge w:val="restart"/>
          </w:tcPr>
          <w:p w14:paraId="7EF8432B" w14:textId="77777777" w:rsidR="00A1243D" w:rsidRPr="002B43DC" w:rsidRDefault="00A1243D" w:rsidP="002B43DC">
            <w:pPr>
              <w:pStyle w:val="VRQABodyText"/>
              <w:rPr>
                <w:color w:val="auto"/>
              </w:rPr>
            </w:pPr>
            <w:r w:rsidRPr="002B43DC">
              <w:rPr>
                <w:color w:val="auto"/>
              </w:rPr>
              <w:t>Plan participation in creative activity</w:t>
            </w:r>
          </w:p>
        </w:tc>
        <w:tc>
          <w:tcPr>
            <w:tcW w:w="850" w:type="dxa"/>
          </w:tcPr>
          <w:p w14:paraId="1535B844" w14:textId="77777777" w:rsidR="00A1243D" w:rsidRPr="002B43DC" w:rsidRDefault="00A1243D" w:rsidP="002B43DC">
            <w:pPr>
              <w:pStyle w:val="VRQABodyText"/>
              <w:rPr>
                <w:color w:val="auto"/>
              </w:rPr>
            </w:pPr>
            <w:r w:rsidRPr="002B43DC">
              <w:rPr>
                <w:color w:val="auto"/>
              </w:rPr>
              <w:t>2.1</w:t>
            </w:r>
          </w:p>
        </w:tc>
        <w:tc>
          <w:tcPr>
            <w:tcW w:w="4678" w:type="dxa"/>
          </w:tcPr>
          <w:p w14:paraId="48EAD50E" w14:textId="77777777" w:rsidR="00A1243D" w:rsidRPr="002B43DC" w:rsidRDefault="00A1243D" w:rsidP="002B43DC">
            <w:pPr>
              <w:pStyle w:val="VRQABodyText"/>
              <w:rPr>
                <w:color w:val="auto"/>
              </w:rPr>
            </w:pPr>
            <w:r w:rsidRPr="002B43DC">
              <w:rPr>
                <w:color w:val="auto"/>
              </w:rPr>
              <w:t>Select a creative activity of personal interest</w:t>
            </w:r>
          </w:p>
        </w:tc>
      </w:tr>
      <w:tr w:rsidR="00A1243D" w:rsidRPr="007E3E3F" w14:paraId="11C04C39" w14:textId="77777777" w:rsidTr="009B22D4">
        <w:tc>
          <w:tcPr>
            <w:tcW w:w="572" w:type="dxa"/>
            <w:vMerge/>
          </w:tcPr>
          <w:p w14:paraId="32B396B1" w14:textId="77777777" w:rsidR="00A1243D" w:rsidRPr="002B43DC" w:rsidRDefault="00A1243D" w:rsidP="002B43DC">
            <w:pPr>
              <w:pStyle w:val="VRQABodyText"/>
              <w:rPr>
                <w:color w:val="auto"/>
              </w:rPr>
            </w:pPr>
          </w:p>
        </w:tc>
        <w:tc>
          <w:tcPr>
            <w:tcW w:w="3681" w:type="dxa"/>
            <w:vMerge/>
          </w:tcPr>
          <w:p w14:paraId="2EA8DBE5" w14:textId="77777777" w:rsidR="00A1243D" w:rsidRPr="002B43DC" w:rsidRDefault="00A1243D" w:rsidP="002B43DC">
            <w:pPr>
              <w:pStyle w:val="VRQABodyText"/>
              <w:rPr>
                <w:color w:val="auto"/>
              </w:rPr>
            </w:pPr>
          </w:p>
        </w:tc>
        <w:tc>
          <w:tcPr>
            <w:tcW w:w="850" w:type="dxa"/>
          </w:tcPr>
          <w:p w14:paraId="1F08A0A2" w14:textId="77777777" w:rsidR="00A1243D" w:rsidRPr="002B43DC" w:rsidRDefault="00A1243D" w:rsidP="002B43DC">
            <w:pPr>
              <w:pStyle w:val="VRQABodyText"/>
              <w:rPr>
                <w:color w:val="auto"/>
              </w:rPr>
            </w:pPr>
            <w:r w:rsidRPr="002B43DC">
              <w:rPr>
                <w:color w:val="auto"/>
              </w:rPr>
              <w:t>2.2</w:t>
            </w:r>
          </w:p>
        </w:tc>
        <w:tc>
          <w:tcPr>
            <w:tcW w:w="4678" w:type="dxa"/>
          </w:tcPr>
          <w:p w14:paraId="2907226C" w14:textId="77777777" w:rsidR="00A1243D" w:rsidRPr="002B43DC" w:rsidRDefault="00A1243D" w:rsidP="002B43DC">
            <w:pPr>
              <w:pStyle w:val="VRQABodyText"/>
              <w:rPr>
                <w:color w:val="auto"/>
              </w:rPr>
            </w:pPr>
            <w:r w:rsidRPr="002B43DC">
              <w:rPr>
                <w:color w:val="auto"/>
              </w:rPr>
              <w:t xml:space="preserve">Identify the requirements for participation in the creative activity </w:t>
            </w:r>
          </w:p>
        </w:tc>
      </w:tr>
      <w:tr w:rsidR="00A1243D" w:rsidRPr="007E3E3F" w14:paraId="7D4DEB20" w14:textId="77777777" w:rsidTr="009B22D4">
        <w:tc>
          <w:tcPr>
            <w:tcW w:w="572" w:type="dxa"/>
            <w:vMerge/>
          </w:tcPr>
          <w:p w14:paraId="1938E905" w14:textId="77777777" w:rsidR="00A1243D" w:rsidRPr="002B43DC" w:rsidRDefault="00A1243D" w:rsidP="002B43DC">
            <w:pPr>
              <w:pStyle w:val="VRQABodyText"/>
              <w:rPr>
                <w:color w:val="auto"/>
              </w:rPr>
            </w:pPr>
          </w:p>
        </w:tc>
        <w:tc>
          <w:tcPr>
            <w:tcW w:w="3681" w:type="dxa"/>
            <w:vMerge/>
          </w:tcPr>
          <w:p w14:paraId="37503524" w14:textId="77777777" w:rsidR="00A1243D" w:rsidRPr="002B43DC" w:rsidRDefault="00A1243D" w:rsidP="002B43DC">
            <w:pPr>
              <w:pStyle w:val="VRQABodyText"/>
              <w:rPr>
                <w:color w:val="auto"/>
              </w:rPr>
            </w:pPr>
          </w:p>
        </w:tc>
        <w:tc>
          <w:tcPr>
            <w:tcW w:w="850" w:type="dxa"/>
          </w:tcPr>
          <w:p w14:paraId="1B137521" w14:textId="77777777" w:rsidR="00A1243D" w:rsidRPr="002B43DC" w:rsidRDefault="00A1243D" w:rsidP="002B43DC">
            <w:pPr>
              <w:pStyle w:val="VRQABodyText"/>
              <w:rPr>
                <w:color w:val="auto"/>
              </w:rPr>
            </w:pPr>
            <w:r w:rsidRPr="002B43DC">
              <w:rPr>
                <w:color w:val="auto"/>
              </w:rPr>
              <w:t>2.3</w:t>
            </w:r>
          </w:p>
        </w:tc>
        <w:tc>
          <w:tcPr>
            <w:tcW w:w="4678" w:type="dxa"/>
          </w:tcPr>
          <w:p w14:paraId="54813EAA" w14:textId="77777777" w:rsidR="00A1243D" w:rsidRPr="002B43DC" w:rsidRDefault="00A1243D" w:rsidP="002B43DC">
            <w:pPr>
              <w:pStyle w:val="VRQABodyText"/>
              <w:rPr>
                <w:color w:val="auto"/>
              </w:rPr>
            </w:pPr>
            <w:r w:rsidRPr="002B43DC">
              <w:rPr>
                <w:color w:val="auto"/>
              </w:rPr>
              <w:t>Identify barriers to participation in the creative activity</w:t>
            </w:r>
          </w:p>
        </w:tc>
      </w:tr>
      <w:tr w:rsidR="00A1243D" w:rsidRPr="007E3E3F" w14:paraId="76B1EBC1" w14:textId="77777777" w:rsidTr="009B22D4">
        <w:tc>
          <w:tcPr>
            <w:tcW w:w="572" w:type="dxa"/>
            <w:vMerge/>
          </w:tcPr>
          <w:p w14:paraId="314235FE" w14:textId="77777777" w:rsidR="00A1243D" w:rsidRPr="002B43DC" w:rsidRDefault="00A1243D" w:rsidP="002B43DC">
            <w:pPr>
              <w:pStyle w:val="VRQABodyText"/>
              <w:rPr>
                <w:color w:val="auto"/>
              </w:rPr>
            </w:pPr>
          </w:p>
        </w:tc>
        <w:tc>
          <w:tcPr>
            <w:tcW w:w="3681" w:type="dxa"/>
            <w:vMerge/>
          </w:tcPr>
          <w:p w14:paraId="541E256B" w14:textId="77777777" w:rsidR="00A1243D" w:rsidRPr="002B43DC" w:rsidRDefault="00A1243D" w:rsidP="002B43DC">
            <w:pPr>
              <w:pStyle w:val="VRQABodyText"/>
              <w:rPr>
                <w:color w:val="auto"/>
              </w:rPr>
            </w:pPr>
          </w:p>
        </w:tc>
        <w:tc>
          <w:tcPr>
            <w:tcW w:w="850" w:type="dxa"/>
          </w:tcPr>
          <w:p w14:paraId="238E530A" w14:textId="77777777" w:rsidR="00A1243D" w:rsidRPr="002B43DC" w:rsidRDefault="00A1243D" w:rsidP="002B43DC">
            <w:pPr>
              <w:pStyle w:val="VRQABodyText"/>
              <w:rPr>
                <w:color w:val="auto"/>
              </w:rPr>
            </w:pPr>
            <w:r w:rsidRPr="002B43DC">
              <w:rPr>
                <w:color w:val="auto"/>
              </w:rPr>
              <w:t>2.4</w:t>
            </w:r>
          </w:p>
        </w:tc>
        <w:tc>
          <w:tcPr>
            <w:tcW w:w="4678" w:type="dxa"/>
          </w:tcPr>
          <w:p w14:paraId="26145FF4" w14:textId="77777777" w:rsidR="00A1243D" w:rsidRPr="002B43DC" w:rsidRDefault="00A1243D" w:rsidP="002B43DC">
            <w:pPr>
              <w:pStyle w:val="VRQABodyText"/>
              <w:rPr>
                <w:color w:val="auto"/>
              </w:rPr>
            </w:pPr>
            <w:r w:rsidRPr="002B43DC">
              <w:rPr>
                <w:color w:val="auto"/>
              </w:rPr>
              <w:t>Assess own ability to meet requirements for participation in the creative activity</w:t>
            </w:r>
          </w:p>
        </w:tc>
      </w:tr>
      <w:tr w:rsidR="00A1243D" w:rsidRPr="007E3E3F" w14:paraId="1131713C" w14:textId="77777777" w:rsidTr="009B22D4">
        <w:tc>
          <w:tcPr>
            <w:tcW w:w="572" w:type="dxa"/>
            <w:vMerge w:val="restart"/>
          </w:tcPr>
          <w:p w14:paraId="22AE3C55" w14:textId="77777777" w:rsidR="00A1243D" w:rsidRPr="002B43DC" w:rsidRDefault="00A1243D" w:rsidP="002B43DC">
            <w:pPr>
              <w:pStyle w:val="VRQABodyText"/>
              <w:rPr>
                <w:color w:val="auto"/>
              </w:rPr>
            </w:pPr>
            <w:r w:rsidRPr="002B43DC">
              <w:rPr>
                <w:color w:val="auto"/>
              </w:rPr>
              <w:lastRenderedPageBreak/>
              <w:t>3</w:t>
            </w:r>
          </w:p>
        </w:tc>
        <w:tc>
          <w:tcPr>
            <w:tcW w:w="3681" w:type="dxa"/>
            <w:vMerge w:val="restart"/>
          </w:tcPr>
          <w:p w14:paraId="114D4E0A" w14:textId="77777777" w:rsidR="00A1243D" w:rsidRPr="002B43DC" w:rsidRDefault="00A1243D" w:rsidP="002B43DC">
            <w:pPr>
              <w:pStyle w:val="VRQABodyText"/>
              <w:rPr>
                <w:color w:val="auto"/>
              </w:rPr>
            </w:pPr>
            <w:r w:rsidRPr="002B43DC">
              <w:rPr>
                <w:color w:val="auto"/>
              </w:rPr>
              <w:t>Participate in a creative activity</w:t>
            </w:r>
          </w:p>
        </w:tc>
        <w:tc>
          <w:tcPr>
            <w:tcW w:w="850" w:type="dxa"/>
          </w:tcPr>
          <w:p w14:paraId="5DB7A235" w14:textId="77777777" w:rsidR="00A1243D" w:rsidRPr="002B43DC" w:rsidRDefault="00A1243D" w:rsidP="002B43DC">
            <w:pPr>
              <w:pStyle w:val="VRQABodyText"/>
              <w:rPr>
                <w:color w:val="auto"/>
              </w:rPr>
            </w:pPr>
            <w:r w:rsidRPr="002B43DC">
              <w:rPr>
                <w:color w:val="auto"/>
              </w:rPr>
              <w:t>3.1</w:t>
            </w:r>
          </w:p>
        </w:tc>
        <w:tc>
          <w:tcPr>
            <w:tcW w:w="4678" w:type="dxa"/>
          </w:tcPr>
          <w:p w14:paraId="68D6BD84" w14:textId="77777777" w:rsidR="00A1243D" w:rsidRPr="002B43DC" w:rsidRDefault="00A1243D" w:rsidP="002B43DC">
            <w:pPr>
              <w:pStyle w:val="VRQABodyText"/>
              <w:rPr>
                <w:color w:val="auto"/>
              </w:rPr>
            </w:pPr>
            <w:r w:rsidRPr="002B43DC">
              <w:rPr>
                <w:color w:val="auto"/>
              </w:rPr>
              <w:t>Confirm the requirements for participation in the creative activity</w:t>
            </w:r>
          </w:p>
        </w:tc>
      </w:tr>
      <w:tr w:rsidR="00A1243D" w:rsidRPr="007E3E3F" w14:paraId="70D439E3" w14:textId="77777777" w:rsidTr="009B22D4">
        <w:tc>
          <w:tcPr>
            <w:tcW w:w="572" w:type="dxa"/>
            <w:vMerge/>
          </w:tcPr>
          <w:p w14:paraId="30D1BD13" w14:textId="77777777" w:rsidR="00A1243D" w:rsidRPr="002B43DC" w:rsidRDefault="00A1243D" w:rsidP="002B43DC">
            <w:pPr>
              <w:pStyle w:val="VRQABodyText"/>
              <w:rPr>
                <w:color w:val="auto"/>
              </w:rPr>
            </w:pPr>
          </w:p>
        </w:tc>
        <w:tc>
          <w:tcPr>
            <w:tcW w:w="3681" w:type="dxa"/>
            <w:vMerge/>
          </w:tcPr>
          <w:p w14:paraId="794F572B" w14:textId="77777777" w:rsidR="00A1243D" w:rsidRPr="002B43DC" w:rsidRDefault="00A1243D" w:rsidP="002B43DC">
            <w:pPr>
              <w:pStyle w:val="VRQABodyText"/>
              <w:rPr>
                <w:color w:val="auto"/>
              </w:rPr>
            </w:pPr>
          </w:p>
        </w:tc>
        <w:tc>
          <w:tcPr>
            <w:tcW w:w="850" w:type="dxa"/>
          </w:tcPr>
          <w:p w14:paraId="73D00195" w14:textId="77777777" w:rsidR="00A1243D" w:rsidRPr="002B43DC" w:rsidRDefault="00A1243D" w:rsidP="002B43DC">
            <w:pPr>
              <w:pStyle w:val="VRQABodyText"/>
              <w:rPr>
                <w:color w:val="auto"/>
              </w:rPr>
            </w:pPr>
            <w:r w:rsidRPr="002B43DC">
              <w:rPr>
                <w:color w:val="auto"/>
              </w:rPr>
              <w:t>3.2</w:t>
            </w:r>
          </w:p>
        </w:tc>
        <w:tc>
          <w:tcPr>
            <w:tcW w:w="4678" w:type="dxa"/>
          </w:tcPr>
          <w:p w14:paraId="0DD99FCD" w14:textId="77777777" w:rsidR="00A1243D" w:rsidRPr="002B43DC" w:rsidRDefault="00A1243D" w:rsidP="002B43DC">
            <w:pPr>
              <w:pStyle w:val="VRQABodyText"/>
              <w:rPr>
                <w:color w:val="auto"/>
              </w:rPr>
            </w:pPr>
            <w:r w:rsidRPr="002B43DC">
              <w:rPr>
                <w:color w:val="auto"/>
              </w:rPr>
              <w:t>Engage in selected creative activity</w:t>
            </w:r>
          </w:p>
        </w:tc>
      </w:tr>
      <w:tr w:rsidR="00A1243D" w:rsidRPr="007E3E3F" w14:paraId="0AC20850" w14:textId="77777777" w:rsidTr="009B22D4">
        <w:tc>
          <w:tcPr>
            <w:tcW w:w="572" w:type="dxa"/>
            <w:vMerge/>
          </w:tcPr>
          <w:p w14:paraId="18BD9F12" w14:textId="77777777" w:rsidR="00A1243D" w:rsidRPr="002B43DC" w:rsidRDefault="00A1243D" w:rsidP="002B43DC">
            <w:pPr>
              <w:pStyle w:val="VRQABodyText"/>
              <w:rPr>
                <w:color w:val="auto"/>
              </w:rPr>
            </w:pPr>
          </w:p>
        </w:tc>
        <w:tc>
          <w:tcPr>
            <w:tcW w:w="3681" w:type="dxa"/>
            <w:vMerge/>
          </w:tcPr>
          <w:p w14:paraId="3D8C34B4" w14:textId="77777777" w:rsidR="00A1243D" w:rsidRPr="002B43DC" w:rsidRDefault="00A1243D" w:rsidP="002B43DC">
            <w:pPr>
              <w:pStyle w:val="VRQABodyText"/>
              <w:rPr>
                <w:color w:val="auto"/>
              </w:rPr>
            </w:pPr>
          </w:p>
        </w:tc>
        <w:tc>
          <w:tcPr>
            <w:tcW w:w="850" w:type="dxa"/>
          </w:tcPr>
          <w:p w14:paraId="46CEBBF3" w14:textId="77777777" w:rsidR="00A1243D" w:rsidRPr="002B43DC" w:rsidRDefault="00A1243D" w:rsidP="002B43DC">
            <w:pPr>
              <w:pStyle w:val="VRQABodyText"/>
              <w:rPr>
                <w:color w:val="auto"/>
              </w:rPr>
            </w:pPr>
            <w:r w:rsidRPr="002B43DC">
              <w:rPr>
                <w:color w:val="auto"/>
              </w:rPr>
              <w:t>3.3</w:t>
            </w:r>
          </w:p>
        </w:tc>
        <w:tc>
          <w:tcPr>
            <w:tcW w:w="4678" w:type="dxa"/>
          </w:tcPr>
          <w:p w14:paraId="040D3BF6" w14:textId="77777777" w:rsidR="00A1243D" w:rsidRPr="002B43DC" w:rsidRDefault="00A1243D" w:rsidP="002B43DC">
            <w:pPr>
              <w:pStyle w:val="VRQABodyText"/>
              <w:rPr>
                <w:color w:val="auto"/>
              </w:rPr>
            </w:pPr>
            <w:r w:rsidRPr="002B43DC">
              <w:rPr>
                <w:color w:val="auto"/>
              </w:rPr>
              <w:t>Display appropriate behaviours while participating in the creative activity</w:t>
            </w:r>
          </w:p>
        </w:tc>
      </w:tr>
    </w:tbl>
    <w:p w14:paraId="50C5A487" w14:textId="77777777" w:rsidR="00A1243D" w:rsidRPr="00323BA1" w:rsidRDefault="00A1243D" w:rsidP="00A1243D"/>
    <w:tbl>
      <w:tblPr>
        <w:tblStyle w:val="Tablestyle1"/>
        <w:tblW w:w="0" w:type="auto"/>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9781"/>
      </w:tblGrid>
      <w:tr w:rsidR="00A1243D" w14:paraId="0F8F61BC" w14:textId="77777777" w:rsidTr="009B22D4">
        <w:trPr>
          <w:cnfStyle w:val="100000000000" w:firstRow="1" w:lastRow="0" w:firstColumn="0" w:lastColumn="0" w:oddVBand="0" w:evenVBand="0" w:oddHBand="0" w:evenHBand="0" w:firstRowFirstColumn="0" w:firstRowLastColumn="0" w:lastRowFirstColumn="0" w:lastRowLastColumn="0"/>
          <w:trHeight w:val="615"/>
        </w:trPr>
        <w:tc>
          <w:tcPr>
            <w:tcW w:w="978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945A31D" w14:textId="77777777" w:rsidR="00A1243D" w:rsidRDefault="00A1243D" w:rsidP="009B22D4">
            <w:pPr>
              <w:pStyle w:val="VRQACourseTemplateTableWhiteHeadRightCol"/>
            </w:pPr>
            <w:r>
              <w:t>Range of conditions</w:t>
            </w:r>
          </w:p>
        </w:tc>
      </w:tr>
      <w:tr w:rsidR="00A1243D" w14:paraId="3D0A1A2A" w14:textId="77777777" w:rsidTr="009B22D4">
        <w:trPr>
          <w:trHeight w:val="2653"/>
        </w:trPr>
        <w:tc>
          <w:tcPr>
            <w:tcW w:w="9781" w:type="dxa"/>
          </w:tcPr>
          <w:p w14:paraId="437DC614" w14:textId="77777777" w:rsidR="00D50445" w:rsidRDefault="00D50445" w:rsidP="00D50445">
            <w:pPr>
              <w:pStyle w:val="VRQABodyText"/>
            </w:pPr>
            <w:r>
              <w:t xml:space="preserve">In the context of this unit, essential conditions relate to the needs of individual candidates including support and accessibility needs and are essential for the delivery of the course.  </w:t>
            </w:r>
          </w:p>
          <w:p w14:paraId="780BE489" w14:textId="0A842620" w:rsidR="0060423D" w:rsidRDefault="00D50445" w:rsidP="0060423D">
            <w:pPr>
              <w:pStyle w:val="VRQABodyText"/>
            </w:pPr>
            <w:r>
              <w:t>The learner is encouraged to explore different creative activities that are of interest to them and provide</w:t>
            </w:r>
            <w:r w:rsidR="0060423D">
              <w:t xml:space="preserve"> personal</w:t>
            </w:r>
            <w:r>
              <w:t xml:space="preserve"> benefits</w:t>
            </w:r>
            <w:r w:rsidR="0060423D">
              <w:t xml:space="preserve"> to them</w:t>
            </w:r>
            <w:r>
              <w:t xml:space="preserve"> such as</w:t>
            </w:r>
            <w:r w:rsidR="0060423D">
              <w:t xml:space="preserve"> sensory development, development of fine motor skills, cognitive development, emotional development, creating a product.</w:t>
            </w:r>
          </w:p>
          <w:p w14:paraId="4B24CC33" w14:textId="141930A6" w:rsidR="00D50445" w:rsidRDefault="00D50445" w:rsidP="00D50445">
            <w:pPr>
              <w:pStyle w:val="VRQABodyText"/>
            </w:pPr>
            <w:r>
              <w:t>Support by an appropriate support person may be provided to locate</w:t>
            </w:r>
            <w:r w:rsidR="006D7B0F">
              <w:t xml:space="preserve"> and access</w:t>
            </w:r>
            <w:r>
              <w:t xml:space="preserve"> information about suitable </w:t>
            </w:r>
            <w:r w:rsidR="0060423D">
              <w:t>creative</w:t>
            </w:r>
            <w:r>
              <w:t xml:space="preserve"> activities and to select activities appropriate to the </w:t>
            </w:r>
            <w:r w:rsidRPr="00D50445">
              <w:t>cognitive and physical constraints of</w:t>
            </w:r>
            <w:r>
              <w:t xml:space="preserve"> the</w:t>
            </w:r>
            <w:r w:rsidRPr="00D50445">
              <w:t xml:space="preserve"> individual learner</w:t>
            </w:r>
            <w:r>
              <w:t>.</w:t>
            </w:r>
          </w:p>
          <w:p w14:paraId="5DBA9FAF" w14:textId="77777777" w:rsidR="00D50445" w:rsidRDefault="00D50445" w:rsidP="00D50445">
            <w:pPr>
              <w:pStyle w:val="VRQABodyText"/>
            </w:pPr>
            <w:r w:rsidRPr="00E45C7D">
              <w:t xml:space="preserve">Where the learner has additional complex conditions, alternative or assistive technology devices should be used to support </w:t>
            </w:r>
            <w:r>
              <w:t>delivery</w:t>
            </w:r>
            <w:r w:rsidRPr="00E45C7D">
              <w:t>.</w:t>
            </w:r>
          </w:p>
          <w:p w14:paraId="3FB92696" w14:textId="42686B3E" w:rsidR="00A1243D" w:rsidRDefault="00A1243D" w:rsidP="009B22D4">
            <w:pPr>
              <w:pStyle w:val="VRQABodyText"/>
            </w:pPr>
            <w:r>
              <w:t xml:space="preserve">Learners </w:t>
            </w:r>
            <w:r w:rsidR="006D7B0F">
              <w:t>must meet</w:t>
            </w:r>
            <w:r w:rsidR="00074B63">
              <w:t xml:space="preserve"> </w:t>
            </w:r>
            <w:r>
              <w:t>behavioural expectations such as cooperating with others, taking care of equipment and/or facilities, supporting the creativity of others.</w:t>
            </w:r>
          </w:p>
        </w:tc>
      </w:tr>
    </w:tbl>
    <w:p w14:paraId="479A96A6" w14:textId="77777777" w:rsidR="00A1243D" w:rsidRPr="00460B2C" w:rsidRDefault="00A1243D" w:rsidP="00A1243D">
      <w:pPr>
        <w:rPr>
          <w:rFonts w:cs="Arial"/>
          <w:szCs w:val="18"/>
        </w:rPr>
      </w:pPr>
    </w:p>
    <w:tbl>
      <w:tblPr>
        <w:tblStyle w:val="Tablestyle1"/>
        <w:tblW w:w="4797" w:type="pct"/>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548"/>
        <w:gridCol w:w="6232"/>
      </w:tblGrid>
      <w:tr w:rsidR="00A1243D" w:rsidRPr="00E7450B" w14:paraId="52C32928" w14:textId="77777777" w:rsidTr="009B22D4">
        <w:trPr>
          <w:cnfStyle w:val="100000000000" w:firstRow="1" w:lastRow="0" w:firstColumn="0" w:lastColumn="0" w:oddVBand="0" w:evenVBand="0" w:oddHBand="0" w:evenHBand="0" w:firstRowFirstColumn="0" w:firstRowLastColumn="0" w:lastRowFirstColumn="0" w:lastRowLastColumn="0"/>
          <w:trHeight w:val="718"/>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0922C88" w14:textId="77777777" w:rsidR="00A1243D" w:rsidRPr="00EA4C69" w:rsidRDefault="00A1243D" w:rsidP="009B22D4">
            <w:pPr>
              <w:pStyle w:val="VRQACourseTemplateTableWhiteHeadRightCol"/>
            </w:pPr>
            <w:r w:rsidRPr="00EA4C69">
              <w:t>Foundation Skills</w:t>
            </w:r>
          </w:p>
        </w:tc>
      </w:tr>
      <w:tr w:rsidR="00A1243D" w:rsidRPr="00E7450B" w14:paraId="682FACE4" w14:textId="77777777" w:rsidTr="009B22D4">
        <w:trPr>
          <w:trHeight w:val="363"/>
        </w:trPr>
        <w:tc>
          <w:tcPr>
            <w:tcW w:w="5000" w:type="pct"/>
            <w:gridSpan w:val="2"/>
          </w:tcPr>
          <w:p w14:paraId="240ED5E0" w14:textId="77777777" w:rsidR="00A1243D" w:rsidRPr="00B34C8A" w:rsidRDefault="00A1243D" w:rsidP="009B22D4">
            <w:pPr>
              <w:pStyle w:val="VRQABodyText"/>
            </w:pPr>
            <w:r w:rsidRPr="00EA4C69">
              <w:t>Foundation skills essential to performance are explicit in the performance criteria of this unit of competency</w:t>
            </w:r>
            <w:r>
              <w:t>:</w:t>
            </w:r>
          </w:p>
        </w:tc>
      </w:tr>
      <w:tr w:rsidR="00A1243D" w:rsidRPr="00E7450B" w14:paraId="39613BEB" w14:textId="77777777" w:rsidTr="009B22D4">
        <w:trPr>
          <w:trHeight w:val="263"/>
        </w:trPr>
        <w:tc>
          <w:tcPr>
            <w:tcW w:w="1814" w:type="pct"/>
          </w:tcPr>
          <w:p w14:paraId="0808A1B7" w14:textId="77777777" w:rsidR="00A1243D" w:rsidRPr="002141E1" w:rsidRDefault="00A1243D" w:rsidP="009B22D4">
            <w:pPr>
              <w:pStyle w:val="VRQACourseTemplateLeftHandColumnBlue"/>
            </w:pPr>
            <w:r w:rsidRPr="00896858">
              <w:t>Skill</w:t>
            </w:r>
          </w:p>
        </w:tc>
        <w:tc>
          <w:tcPr>
            <w:tcW w:w="3186" w:type="pct"/>
          </w:tcPr>
          <w:p w14:paraId="4E3098C2" w14:textId="77777777" w:rsidR="00A1243D" w:rsidRPr="00EA4C69" w:rsidRDefault="00A1243D" w:rsidP="009B22D4">
            <w:pPr>
              <w:pStyle w:val="VRQACourseTemplateLeftHandColumnBlue"/>
            </w:pPr>
            <w:r w:rsidRPr="00896858">
              <w:t>Description</w:t>
            </w:r>
          </w:p>
        </w:tc>
      </w:tr>
      <w:tr w:rsidR="00A1243D" w:rsidRPr="00E7450B" w14:paraId="231BE90E" w14:textId="77777777" w:rsidTr="009B22D4">
        <w:trPr>
          <w:trHeight w:val="340"/>
        </w:trPr>
        <w:tc>
          <w:tcPr>
            <w:tcW w:w="1814" w:type="pct"/>
          </w:tcPr>
          <w:p w14:paraId="6244805C" w14:textId="77777777" w:rsidR="00A1243D" w:rsidRPr="001E4101" w:rsidRDefault="00A1243D" w:rsidP="009B22D4">
            <w:pPr>
              <w:pStyle w:val="VRQABodyText"/>
            </w:pPr>
            <w:r w:rsidRPr="001E4101">
              <w:t>Problem-solving skills to:</w:t>
            </w:r>
          </w:p>
        </w:tc>
        <w:tc>
          <w:tcPr>
            <w:tcW w:w="3186" w:type="pct"/>
          </w:tcPr>
          <w:p w14:paraId="78FD2907" w14:textId="2F3C11A8" w:rsidR="00A1243D" w:rsidRPr="001E4101" w:rsidRDefault="00A1243D" w:rsidP="00C04E45">
            <w:pPr>
              <w:pStyle w:val="VRQABullet1"/>
            </w:pPr>
            <w:r w:rsidRPr="00DB6CC4">
              <w:t xml:space="preserve">match own interests to appropriate </w:t>
            </w:r>
            <w:r>
              <w:t>creative</w:t>
            </w:r>
            <w:r w:rsidRPr="00DB6CC4">
              <w:t xml:space="preserve"> activities</w:t>
            </w:r>
            <w:r w:rsidR="004C7338">
              <w:t>.</w:t>
            </w:r>
          </w:p>
        </w:tc>
      </w:tr>
      <w:tr w:rsidR="00A1243D" w:rsidRPr="00E7450B" w14:paraId="7EB53EB3" w14:textId="77777777" w:rsidTr="009B22D4">
        <w:trPr>
          <w:trHeight w:val="340"/>
        </w:trPr>
        <w:tc>
          <w:tcPr>
            <w:tcW w:w="1814" w:type="pct"/>
          </w:tcPr>
          <w:p w14:paraId="00C88D24" w14:textId="77777777" w:rsidR="00A1243D" w:rsidRDefault="00A1243D" w:rsidP="009B22D4">
            <w:pPr>
              <w:pStyle w:val="VRQABodyText"/>
            </w:pPr>
            <w:r w:rsidRPr="001E4101">
              <w:t>Self-management skills to:</w:t>
            </w:r>
          </w:p>
        </w:tc>
        <w:tc>
          <w:tcPr>
            <w:tcW w:w="3186" w:type="pct"/>
          </w:tcPr>
          <w:p w14:paraId="28DB4365" w14:textId="2E7E1EF7" w:rsidR="00A1243D" w:rsidRPr="00DB6CC4" w:rsidRDefault="00A1243D" w:rsidP="00C04E45">
            <w:pPr>
              <w:pStyle w:val="VRQABullet1"/>
            </w:pPr>
            <w:r w:rsidRPr="00DB6CC4">
              <w:t xml:space="preserve">participate in selected </w:t>
            </w:r>
            <w:r>
              <w:t>creative</w:t>
            </w:r>
            <w:r w:rsidRPr="00DB6CC4">
              <w:t xml:space="preserve"> activities</w:t>
            </w:r>
            <w:r w:rsidR="004C7338">
              <w:t>.</w:t>
            </w:r>
          </w:p>
        </w:tc>
      </w:tr>
      <w:tr w:rsidR="00A1243D" w:rsidRPr="00E7450B" w14:paraId="3C6CF30A" w14:textId="77777777" w:rsidTr="009B22D4">
        <w:trPr>
          <w:trHeight w:val="340"/>
        </w:trPr>
        <w:tc>
          <w:tcPr>
            <w:tcW w:w="1814" w:type="pct"/>
          </w:tcPr>
          <w:p w14:paraId="0A334989" w14:textId="77777777" w:rsidR="00A1243D" w:rsidRPr="001E4101" w:rsidRDefault="00A1243D" w:rsidP="009B22D4">
            <w:pPr>
              <w:pStyle w:val="VRQABodyText"/>
            </w:pPr>
            <w:r>
              <w:t>Planning and organising</w:t>
            </w:r>
            <w:r w:rsidRPr="001E4101">
              <w:t xml:space="preserve"> skills to:</w:t>
            </w:r>
          </w:p>
        </w:tc>
        <w:tc>
          <w:tcPr>
            <w:tcW w:w="3186" w:type="pct"/>
          </w:tcPr>
          <w:p w14:paraId="6C98C93C" w14:textId="3776C7C4" w:rsidR="00A1243D" w:rsidRPr="00DB6CC4" w:rsidRDefault="00A1243D" w:rsidP="00C04E45">
            <w:pPr>
              <w:pStyle w:val="VRQABullet1"/>
            </w:pPr>
            <w:r w:rsidRPr="00DB6CC4">
              <w:t xml:space="preserve">plan and participate in </w:t>
            </w:r>
            <w:r>
              <w:t>creative</w:t>
            </w:r>
            <w:r w:rsidRPr="00DB6CC4">
              <w:t xml:space="preserve"> activities</w:t>
            </w:r>
            <w:r w:rsidR="004C7338">
              <w:t>.</w:t>
            </w:r>
          </w:p>
        </w:tc>
      </w:tr>
    </w:tbl>
    <w:p w14:paraId="3AB4A45E" w14:textId="77777777" w:rsidR="00A1243D" w:rsidRDefault="00A1243D" w:rsidP="00A1243D"/>
    <w:p w14:paraId="3F128CE8" w14:textId="77777777" w:rsidR="00A1243D" w:rsidRDefault="00A1243D" w:rsidP="00A1243D"/>
    <w:tbl>
      <w:tblPr>
        <w:tblStyle w:val="Tablestyle1"/>
        <w:tblW w:w="0" w:type="auto"/>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119"/>
        <w:gridCol w:w="3398"/>
        <w:gridCol w:w="3264"/>
      </w:tblGrid>
      <w:tr w:rsidR="00A1243D" w14:paraId="344E3082" w14:textId="77777777" w:rsidTr="009B22D4">
        <w:trPr>
          <w:cnfStyle w:val="100000000000" w:firstRow="1" w:lastRow="0" w:firstColumn="0" w:lastColumn="0" w:oddVBand="0" w:evenVBand="0" w:oddHBand="0" w:evenHBand="0" w:firstRowFirstColumn="0" w:firstRowLastColumn="0" w:lastRowFirstColumn="0" w:lastRowLastColumn="0"/>
          <w:trHeight w:val="701"/>
        </w:trPr>
        <w:tc>
          <w:tcPr>
            <w:tcW w:w="9781"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5B46331" w14:textId="77777777" w:rsidR="00A1243D" w:rsidRDefault="00A1243D" w:rsidP="009B22D4">
            <w:pPr>
              <w:pStyle w:val="VRQACourseTemplateTableWhiteHeadRightCol"/>
              <w:keepNext/>
              <w:tabs>
                <w:tab w:val="left" w:pos="3003"/>
              </w:tabs>
            </w:pPr>
            <w:r>
              <w:lastRenderedPageBreak/>
              <w:t>Unit mapping</w:t>
            </w:r>
            <w:r>
              <w:tab/>
            </w:r>
          </w:p>
        </w:tc>
      </w:tr>
      <w:tr w:rsidR="00A1243D" w14:paraId="44F5CE55" w14:textId="77777777" w:rsidTr="009B22D4">
        <w:tc>
          <w:tcPr>
            <w:tcW w:w="3119" w:type="dxa"/>
          </w:tcPr>
          <w:p w14:paraId="36A7BFAC" w14:textId="77777777" w:rsidR="00A1243D" w:rsidRDefault="00A1243D" w:rsidP="009B22D4">
            <w:pPr>
              <w:pStyle w:val="VRQABodyText"/>
            </w:pPr>
            <w:r>
              <w:t>Current version</w:t>
            </w:r>
          </w:p>
        </w:tc>
        <w:tc>
          <w:tcPr>
            <w:tcW w:w="3398" w:type="dxa"/>
          </w:tcPr>
          <w:p w14:paraId="5C70F828" w14:textId="77777777" w:rsidR="00A1243D" w:rsidRDefault="00A1243D" w:rsidP="009B22D4">
            <w:pPr>
              <w:pStyle w:val="VRQABodyText"/>
            </w:pPr>
            <w:r>
              <w:t>Previous version</w:t>
            </w:r>
          </w:p>
        </w:tc>
        <w:tc>
          <w:tcPr>
            <w:tcW w:w="3264" w:type="dxa"/>
          </w:tcPr>
          <w:p w14:paraId="74ED0C17" w14:textId="77777777" w:rsidR="00A1243D" w:rsidRDefault="00A1243D" w:rsidP="009B22D4">
            <w:pPr>
              <w:pStyle w:val="VRQABodyText"/>
            </w:pPr>
            <w:r>
              <w:t>Comments</w:t>
            </w:r>
          </w:p>
        </w:tc>
      </w:tr>
      <w:tr w:rsidR="00A1243D" w14:paraId="409AF456" w14:textId="77777777" w:rsidTr="009B22D4">
        <w:tc>
          <w:tcPr>
            <w:tcW w:w="3119" w:type="dxa"/>
          </w:tcPr>
          <w:p w14:paraId="24F97603" w14:textId="6DFA275D" w:rsidR="00A1243D" w:rsidRPr="009E4E1A" w:rsidRDefault="007C1B6D" w:rsidP="009B22D4">
            <w:pPr>
              <w:pStyle w:val="VRQABodyText"/>
            </w:pPr>
            <w:r w:rsidRPr="007C1B6D">
              <w:t>VU240</w:t>
            </w:r>
            <w:r>
              <w:t>51</w:t>
            </w:r>
            <w:r w:rsidR="00A1243D" w:rsidRPr="009E4E1A">
              <w:t xml:space="preserve"> Participate in </w:t>
            </w:r>
            <w:r w:rsidR="00A1243D">
              <w:t xml:space="preserve">creative </w:t>
            </w:r>
            <w:r w:rsidR="00A1243D" w:rsidRPr="009E4E1A">
              <w:t>activities</w:t>
            </w:r>
          </w:p>
        </w:tc>
        <w:tc>
          <w:tcPr>
            <w:tcW w:w="3398" w:type="dxa"/>
          </w:tcPr>
          <w:p w14:paraId="1131107B" w14:textId="77777777" w:rsidR="00A1243D" w:rsidRPr="009E4E1A" w:rsidRDefault="00A1243D" w:rsidP="009B22D4">
            <w:pPr>
              <w:pStyle w:val="VRQABodyText"/>
            </w:pPr>
            <w:r w:rsidRPr="009E4E1A">
              <w:t>VU230</w:t>
            </w:r>
            <w:r>
              <w:t xml:space="preserve">57 </w:t>
            </w:r>
            <w:r w:rsidRPr="009E4E1A">
              <w:t xml:space="preserve">Participate in </w:t>
            </w:r>
            <w:r>
              <w:t>creative</w:t>
            </w:r>
            <w:r w:rsidRPr="009E4E1A">
              <w:t xml:space="preserve"> activities</w:t>
            </w:r>
          </w:p>
        </w:tc>
        <w:tc>
          <w:tcPr>
            <w:tcW w:w="3264" w:type="dxa"/>
          </w:tcPr>
          <w:p w14:paraId="22520BC9" w14:textId="77777777" w:rsidR="00A1243D" w:rsidRPr="007A4216" w:rsidRDefault="00A1243D" w:rsidP="009B22D4">
            <w:pPr>
              <w:pStyle w:val="VRQABodyText"/>
            </w:pPr>
            <w:r w:rsidRPr="007A4216">
              <w:t>Equivalent</w:t>
            </w:r>
          </w:p>
        </w:tc>
      </w:tr>
    </w:tbl>
    <w:p w14:paraId="139C6AAD" w14:textId="77777777" w:rsidR="00A1243D" w:rsidRDefault="00A1243D" w:rsidP="00A1243D">
      <w:pPr>
        <w:sectPr w:rsidR="00A1243D" w:rsidSect="00E06575">
          <w:headerReference w:type="even" r:id="rId80"/>
          <w:headerReference w:type="default" r:id="rId81"/>
          <w:headerReference w:type="first" r:id="rId82"/>
          <w:pgSz w:w="11900" w:h="16840"/>
          <w:pgMar w:top="2127" w:right="845" w:bottom="1560" w:left="851" w:header="709" w:footer="66" w:gutter="0"/>
          <w:cols w:space="227"/>
          <w:docGrid w:linePitch="360"/>
        </w:sectPr>
      </w:pPr>
    </w:p>
    <w:p w14:paraId="72B523BF" w14:textId="77777777" w:rsidR="00A1243D" w:rsidRPr="00E06575" w:rsidRDefault="00A1243D" w:rsidP="00A1243D">
      <w:pPr>
        <w:sectPr w:rsidR="00A1243D" w:rsidRPr="00E06575" w:rsidSect="002B43DC">
          <w:pgSz w:w="11900" w:h="16840"/>
          <w:pgMar w:top="2127" w:right="845" w:bottom="1560" w:left="851" w:header="709" w:footer="66" w:gutter="0"/>
          <w:cols w:space="227"/>
          <w:docGrid w:linePitch="360"/>
        </w:sectPr>
      </w:pPr>
    </w:p>
    <w:tbl>
      <w:tblPr>
        <w:tblStyle w:val="Tablestyle1"/>
        <w:tblW w:w="4793" w:type="pct"/>
        <w:tblInd w:w="284" w:type="dxa"/>
        <w:tblLayout w:type="fixed"/>
        <w:tblLook w:val="04A0" w:firstRow="1" w:lastRow="0" w:firstColumn="1" w:lastColumn="0" w:noHBand="0" w:noVBand="1"/>
      </w:tblPr>
      <w:tblGrid>
        <w:gridCol w:w="2005"/>
        <w:gridCol w:w="7777"/>
      </w:tblGrid>
      <w:tr w:rsidR="00A1243D" w:rsidRPr="0071490E" w14:paraId="0A8AA30B" w14:textId="77777777" w:rsidTr="009B22D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bottom w:val="dashSmallGap" w:sz="4" w:space="0" w:color="888B8D" w:themeColor="accent2"/>
            </w:tcBorders>
          </w:tcPr>
          <w:p w14:paraId="2A29395E" w14:textId="77777777" w:rsidR="00A1243D" w:rsidRPr="000B4A2C" w:rsidRDefault="00A1243D" w:rsidP="009B22D4">
            <w:pPr>
              <w:pStyle w:val="VRQACourseTemplateTableWhiteHeadRightCol"/>
            </w:pPr>
            <w:r w:rsidRPr="00470AA1">
              <w:t>Assessment</w:t>
            </w:r>
            <w:r w:rsidRPr="000B4A2C">
              <w:t xml:space="preserve"> Requirements Template</w:t>
            </w:r>
          </w:p>
        </w:tc>
      </w:tr>
      <w:tr w:rsidR="00A1243D" w:rsidRPr="00E7450B" w14:paraId="5E8EF745" w14:textId="77777777" w:rsidTr="009B22D4">
        <w:trPr>
          <w:trHeight w:val="239"/>
        </w:trPr>
        <w:tc>
          <w:tcPr>
            <w:tcW w:w="1025"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39D92F3" w14:textId="77777777" w:rsidR="00A1243D" w:rsidRPr="00E53476" w:rsidRDefault="00A1243D" w:rsidP="009B22D4">
            <w:pPr>
              <w:pStyle w:val="VRQACourseTemplateLeftHandColumnBlueNoHanging"/>
            </w:pPr>
            <w:r w:rsidRPr="00E53476">
              <w:t>Title</w:t>
            </w:r>
          </w:p>
        </w:tc>
        <w:tc>
          <w:tcPr>
            <w:tcW w:w="3975"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F1B1F5C" w14:textId="11BDCF49" w:rsidR="00A1243D" w:rsidRPr="000B4A2C" w:rsidRDefault="00A1243D" w:rsidP="009B22D4">
            <w:pPr>
              <w:pStyle w:val="VRQABodyText"/>
            </w:pPr>
            <w:r w:rsidRPr="00A27858">
              <w:t>Assessment Requirements for</w:t>
            </w:r>
            <w:r>
              <w:t xml:space="preserve"> </w:t>
            </w:r>
            <w:r w:rsidR="007C1B6D" w:rsidRPr="007C1B6D">
              <w:t>VU240</w:t>
            </w:r>
            <w:r w:rsidR="007C1B6D">
              <w:t>51</w:t>
            </w:r>
            <w:r w:rsidRPr="009E4E1A">
              <w:t xml:space="preserve"> Participate in </w:t>
            </w:r>
            <w:r>
              <w:t xml:space="preserve">creative </w:t>
            </w:r>
            <w:r w:rsidRPr="009E4E1A">
              <w:t>activities</w:t>
            </w:r>
            <w:r w:rsidR="004C7338">
              <w:t>.</w:t>
            </w:r>
          </w:p>
        </w:tc>
      </w:tr>
      <w:tr w:rsidR="00A1243D" w:rsidRPr="00E7450B" w14:paraId="1959C1BE" w14:textId="77777777" w:rsidTr="009B22D4">
        <w:trPr>
          <w:trHeight w:val="1671"/>
        </w:trPr>
        <w:tc>
          <w:tcPr>
            <w:tcW w:w="1025"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DB0ECA8" w14:textId="77777777" w:rsidR="00A1243D" w:rsidRPr="00E53476" w:rsidRDefault="00A1243D" w:rsidP="009B22D4">
            <w:pPr>
              <w:pStyle w:val="VRQACourseTemplateLeftHandColumnBlueNoHanging"/>
            </w:pPr>
            <w:r w:rsidRPr="00E53476">
              <w:t>Performance Evidence</w:t>
            </w:r>
          </w:p>
        </w:tc>
        <w:tc>
          <w:tcPr>
            <w:tcW w:w="3975"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773B3A8" w14:textId="77777777" w:rsidR="00A1243D" w:rsidRDefault="00A1243D" w:rsidP="009B22D4">
            <w:pPr>
              <w:pStyle w:val="VRQABodyText"/>
            </w:pPr>
            <w:r w:rsidRPr="00603C28">
              <w:t xml:space="preserve">The candidate must demonstrate the ability to complete tasks outlined in the elements and performance criteria of this unit. </w:t>
            </w:r>
          </w:p>
          <w:p w14:paraId="2CC030F0" w14:textId="77777777" w:rsidR="00A1243D" w:rsidRDefault="00A1243D" w:rsidP="009B22D4">
            <w:pPr>
              <w:pStyle w:val="VRQABodyText"/>
            </w:pPr>
            <w:r w:rsidRPr="00603C28">
              <w:t>Assessment must confirm the ability to:</w:t>
            </w:r>
          </w:p>
          <w:p w14:paraId="6422393B" w14:textId="458B5FA4" w:rsidR="00A1243D" w:rsidRDefault="00A1243D" w:rsidP="00C04E45">
            <w:pPr>
              <w:pStyle w:val="VRQABullet1"/>
            </w:pPr>
            <w:r w:rsidRPr="00DB6CC4">
              <w:t>access</w:t>
            </w:r>
            <w:r w:rsidR="006D7B0F">
              <w:t xml:space="preserve"> and identify</w:t>
            </w:r>
            <w:r w:rsidRPr="00DB6CC4">
              <w:t xml:space="preserve"> information about</w:t>
            </w:r>
            <w:r>
              <w:t xml:space="preserve"> at least two creative </w:t>
            </w:r>
            <w:r w:rsidRPr="00DB6CC4">
              <w:t>activity options</w:t>
            </w:r>
            <w:r>
              <w:t xml:space="preserve"> that appeal to self and identify the reason/s for choosing each</w:t>
            </w:r>
            <w:r w:rsidR="00CD0DA1">
              <w:t>.</w:t>
            </w:r>
          </w:p>
          <w:p w14:paraId="0FFA88AB" w14:textId="16D14D30" w:rsidR="00A1243D" w:rsidRPr="000B4A2C" w:rsidRDefault="006D7B0F" w:rsidP="00C04E45">
            <w:pPr>
              <w:pStyle w:val="VRQABullet1"/>
            </w:pPr>
            <w:r>
              <w:t xml:space="preserve">use information to </w:t>
            </w:r>
            <w:r w:rsidR="00A1243D" w:rsidRPr="00DB6CC4">
              <w:t>select and participate in</w:t>
            </w:r>
            <w:r w:rsidR="00A1243D">
              <w:t xml:space="preserve"> a</w:t>
            </w:r>
            <w:r w:rsidR="00A1243D" w:rsidRPr="00DB6CC4">
              <w:t xml:space="preserve"> selected </w:t>
            </w:r>
            <w:r w:rsidR="00A1243D">
              <w:t xml:space="preserve">creative </w:t>
            </w:r>
            <w:r w:rsidR="00A1243D" w:rsidRPr="00DB6CC4">
              <w:t>activity</w:t>
            </w:r>
            <w:r w:rsidR="0060423D">
              <w:t xml:space="preserve"> on at least one occasion</w:t>
            </w:r>
            <w:r w:rsidR="006C076A">
              <w:t>.</w:t>
            </w:r>
          </w:p>
        </w:tc>
      </w:tr>
      <w:tr w:rsidR="00A1243D" w:rsidRPr="00E7450B" w14:paraId="77B62BA6" w14:textId="77777777" w:rsidTr="009B22D4">
        <w:trPr>
          <w:trHeight w:val="1602"/>
        </w:trPr>
        <w:tc>
          <w:tcPr>
            <w:tcW w:w="1025"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36A63A7" w14:textId="77777777" w:rsidR="00A1243D" w:rsidRPr="00E53476" w:rsidRDefault="00A1243D" w:rsidP="009B22D4">
            <w:pPr>
              <w:pStyle w:val="VRQACourseTemplateLeftHandColumnBlueNoHanging"/>
            </w:pPr>
            <w:r w:rsidRPr="00E53476">
              <w:t>Knowledge Evidence</w:t>
            </w:r>
          </w:p>
        </w:tc>
        <w:tc>
          <w:tcPr>
            <w:tcW w:w="3975"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37DB80A" w14:textId="77777777" w:rsidR="00A1243D" w:rsidRDefault="00A1243D" w:rsidP="009B22D4">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w:t>
            </w:r>
          </w:p>
          <w:p w14:paraId="490A1E37" w14:textId="77777777" w:rsidR="00A1243D" w:rsidRDefault="00A1243D" w:rsidP="009B22D4">
            <w:pPr>
              <w:pStyle w:val="VRQABodyText"/>
            </w:pPr>
            <w:r>
              <w:t>This includes knowledge of:</w:t>
            </w:r>
          </w:p>
          <w:p w14:paraId="243601DE" w14:textId="27CC421D" w:rsidR="00A1243D" w:rsidRDefault="00A1243D" w:rsidP="00C04E45">
            <w:pPr>
              <w:pStyle w:val="VRQABullet1"/>
            </w:pPr>
            <w:r>
              <w:t>the importance of creative activities for own well being</w:t>
            </w:r>
            <w:r w:rsidR="00CD0DA1">
              <w:t>.</w:t>
            </w:r>
          </w:p>
          <w:p w14:paraId="46F26BFA" w14:textId="621121BC" w:rsidR="00A1243D" w:rsidRPr="00145125" w:rsidRDefault="00A1243D" w:rsidP="00C04E45">
            <w:pPr>
              <w:pStyle w:val="VRQABullet1"/>
              <w:rPr>
                <w:lang w:val="en"/>
              </w:rPr>
            </w:pPr>
            <w:r>
              <w:t xml:space="preserve">sources of information about creative </w:t>
            </w:r>
            <w:r w:rsidRPr="00481FBA">
              <w:t>activities</w:t>
            </w:r>
            <w:r w:rsidR="00CD0DA1">
              <w:t>.</w:t>
            </w:r>
            <w:r w:rsidRPr="00DB6CC4">
              <w:t xml:space="preserve"> </w:t>
            </w:r>
          </w:p>
          <w:p w14:paraId="5D2536DA" w14:textId="716E23E7" w:rsidR="00A1243D" w:rsidRPr="00C400D3" w:rsidRDefault="00A1243D" w:rsidP="00C04E45">
            <w:pPr>
              <w:pStyle w:val="VRQABullet1"/>
              <w:rPr>
                <w:lang w:val="en"/>
              </w:rPr>
            </w:pPr>
            <w:r w:rsidRPr="00DB6CC4">
              <w:t xml:space="preserve">different types of </w:t>
            </w:r>
            <w:r>
              <w:t>creative</w:t>
            </w:r>
            <w:r w:rsidRPr="00DB6CC4">
              <w:t xml:space="preserve"> activities</w:t>
            </w:r>
            <w:r w:rsidR="006C076A">
              <w:t>.</w:t>
            </w:r>
          </w:p>
        </w:tc>
      </w:tr>
      <w:tr w:rsidR="00A1243D" w:rsidRPr="00E7450B" w14:paraId="4A5F1608" w14:textId="77777777" w:rsidTr="009B22D4">
        <w:trPr>
          <w:trHeight w:val="561"/>
        </w:trPr>
        <w:tc>
          <w:tcPr>
            <w:tcW w:w="1025" w:type="pct"/>
            <w:tcBorders>
              <w:top w:val="dashSmallGap" w:sz="4" w:space="0" w:color="888B8D" w:themeColor="accent2"/>
              <w:left w:val="dashSmallGap" w:sz="4" w:space="0" w:color="888B8D" w:themeColor="accent2"/>
              <w:bottom w:val="dashSmallGap" w:sz="4" w:space="0" w:color="888B8D" w:themeColor="accent2"/>
            </w:tcBorders>
          </w:tcPr>
          <w:p w14:paraId="22B57312" w14:textId="77777777" w:rsidR="00A1243D" w:rsidRPr="00E53476" w:rsidRDefault="00A1243D" w:rsidP="009B22D4">
            <w:pPr>
              <w:pStyle w:val="VRQACourseTemplateLeftHandColumnBlueNoHanging"/>
            </w:pPr>
            <w:r w:rsidRPr="00E53476">
              <w:t>Assessment Conditions</w:t>
            </w:r>
          </w:p>
        </w:tc>
        <w:tc>
          <w:tcPr>
            <w:tcW w:w="3975" w:type="pct"/>
            <w:tcBorders>
              <w:top w:val="dashSmallGap" w:sz="4" w:space="0" w:color="888B8D" w:themeColor="accent2"/>
              <w:bottom w:val="dashSmallGap" w:sz="4" w:space="0" w:color="888B8D" w:themeColor="accent2"/>
              <w:right w:val="dashSmallGap" w:sz="4" w:space="0" w:color="888B8D" w:themeColor="accent2"/>
            </w:tcBorders>
          </w:tcPr>
          <w:p w14:paraId="260C4571" w14:textId="77777777" w:rsidR="00A1243D" w:rsidRDefault="00A1243D" w:rsidP="009B22D4">
            <w:pPr>
              <w:pStyle w:val="VRQABodyText"/>
            </w:pPr>
            <w:r w:rsidRPr="00E100E0">
              <w:t>Assessment must ensure</w:t>
            </w:r>
            <w:r>
              <w:t xml:space="preserve"> access to</w:t>
            </w:r>
            <w:r w:rsidRPr="00E100E0">
              <w:t>:</w:t>
            </w:r>
          </w:p>
          <w:p w14:paraId="3FD0D9F7" w14:textId="464802E9" w:rsidR="00A1243D" w:rsidRPr="00DB6CC4" w:rsidRDefault="00A1243D" w:rsidP="00C04E45">
            <w:pPr>
              <w:pStyle w:val="VRQABullet1"/>
            </w:pPr>
            <w:r w:rsidRPr="00DB6CC4">
              <w:t xml:space="preserve">sources of information about </w:t>
            </w:r>
            <w:r>
              <w:t xml:space="preserve">creative </w:t>
            </w:r>
            <w:r w:rsidRPr="00DB6CC4">
              <w:t>activities</w:t>
            </w:r>
            <w:r w:rsidR="00CD0DA1">
              <w:t>.</w:t>
            </w:r>
          </w:p>
          <w:p w14:paraId="4A46B15F" w14:textId="29644DB4" w:rsidR="00A1243D" w:rsidRPr="00E630C7" w:rsidRDefault="00A1243D" w:rsidP="00C04E45">
            <w:pPr>
              <w:pStyle w:val="VRQABullet1"/>
            </w:pPr>
            <w:r w:rsidRPr="00E630C7">
              <w:t>appropriate support persons to enable full participation</w:t>
            </w:r>
            <w:r w:rsidR="006C076A">
              <w:t>.</w:t>
            </w:r>
          </w:p>
          <w:p w14:paraId="150F5EC8" w14:textId="77777777" w:rsidR="00A1243D" w:rsidRDefault="00A1243D" w:rsidP="009B22D4">
            <w:pPr>
              <w:pStyle w:val="VRQABodyText"/>
            </w:pPr>
            <w:r>
              <w:t>At this level the learner:</w:t>
            </w:r>
          </w:p>
          <w:p w14:paraId="09B3ED42" w14:textId="77777777" w:rsidR="00A1243D" w:rsidRDefault="00A1243D" w:rsidP="00C04E45">
            <w:pPr>
              <w:pStyle w:val="VRQABullet1"/>
            </w:pPr>
            <w:r>
              <w:t>can work alongside an expert/mentor where prompting and advice can be provided.</w:t>
            </w:r>
          </w:p>
          <w:p w14:paraId="56A1C535" w14:textId="77777777" w:rsidR="00A1243D" w:rsidRPr="00E100E0" w:rsidRDefault="00A1243D" w:rsidP="009B22D4">
            <w:pPr>
              <w:pStyle w:val="VRQABodyText"/>
            </w:pPr>
            <w:r w:rsidRPr="00824BD0">
              <w:t xml:space="preserve">Where the learner has additional complex conditions, alternative or assistive technology devices </w:t>
            </w:r>
            <w:r>
              <w:t>should</w:t>
            </w:r>
            <w:r w:rsidRPr="00824BD0">
              <w:t xml:space="preserve"> be used to support assessment.</w:t>
            </w:r>
          </w:p>
          <w:p w14:paraId="17175FFE" w14:textId="77777777" w:rsidR="00A1243D" w:rsidRPr="00AD5212" w:rsidRDefault="00A1243D" w:rsidP="009B22D4">
            <w:pPr>
              <w:pStyle w:val="Bodycopy"/>
              <w:rPr>
                <w:b/>
                <w:bCs/>
              </w:rPr>
            </w:pPr>
            <w:r w:rsidRPr="00AD5212">
              <w:rPr>
                <w:b/>
                <w:bCs/>
              </w:rPr>
              <w:t>Assessor requirements</w:t>
            </w:r>
          </w:p>
          <w:p w14:paraId="76CA4FAA" w14:textId="77777777" w:rsidR="00A1243D" w:rsidRPr="000B4A2C" w:rsidRDefault="00A1243D" w:rsidP="009B22D4">
            <w:pPr>
              <w:pStyle w:val="VRQABodyText"/>
            </w:pPr>
            <w:r w:rsidRPr="004071B7">
              <w:t xml:space="preserve">Assessors of this unit must have demonstrable expertise in teaching and assessing in the </w:t>
            </w:r>
            <w:r>
              <w:t>S</w:t>
            </w:r>
            <w:r w:rsidRPr="004071B7">
              <w:t xml:space="preserve">pecial </w:t>
            </w:r>
            <w:r>
              <w:t>E</w:t>
            </w:r>
            <w:r w:rsidRPr="004071B7">
              <w:t xml:space="preserve">ducation field. </w:t>
            </w:r>
            <w:r w:rsidRPr="00A8762C">
              <w:t>Refer to Section B6.2 for further information on meeting the assessor requirements.</w:t>
            </w:r>
          </w:p>
        </w:tc>
      </w:tr>
    </w:tbl>
    <w:p w14:paraId="3CDD12B0" w14:textId="77777777" w:rsidR="00A1243D" w:rsidRPr="004B56EC" w:rsidRDefault="00A1243D" w:rsidP="00A1243D"/>
    <w:p w14:paraId="0822C55B" w14:textId="77777777" w:rsidR="00A1243D" w:rsidRDefault="00A1243D" w:rsidP="00A1243D">
      <w:pPr>
        <w:rPr>
          <w:lang w:val="en-GB"/>
        </w:rPr>
        <w:sectPr w:rsidR="00A1243D" w:rsidSect="00E06575">
          <w:type w:val="continuous"/>
          <w:pgSz w:w="11900" w:h="16840"/>
          <w:pgMar w:top="1985" w:right="845" w:bottom="851" w:left="851" w:header="709" w:footer="66" w:gutter="0"/>
          <w:cols w:space="227"/>
          <w:docGrid w:linePitch="360"/>
        </w:sectPr>
      </w:pPr>
    </w:p>
    <w:tbl>
      <w:tblPr>
        <w:tblStyle w:val="Tablestyle1"/>
        <w:tblW w:w="4797" w:type="pct"/>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2570"/>
        <w:gridCol w:w="7210"/>
      </w:tblGrid>
      <w:tr w:rsidR="00A1243D" w:rsidRPr="00F504D4" w14:paraId="1E161ABF" w14:textId="77777777" w:rsidTr="009B22D4">
        <w:trPr>
          <w:cnfStyle w:val="100000000000" w:firstRow="1" w:lastRow="0" w:firstColumn="0" w:lastColumn="0" w:oddVBand="0" w:evenVBand="0" w:oddHBand="0" w:evenHBand="0" w:firstRowFirstColumn="0" w:firstRowLastColumn="0" w:lastRowFirstColumn="0" w:lastRowLastColumn="0"/>
          <w:trHeight w:val="340"/>
        </w:trPr>
        <w:tc>
          <w:tcPr>
            <w:tcW w:w="1314"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38F9D840" w14:textId="77777777" w:rsidR="00A1243D" w:rsidRPr="00F504D4" w:rsidRDefault="00A1243D" w:rsidP="009B22D4">
            <w:pPr>
              <w:pStyle w:val="VRQACourseTemplateLeftHandColumnBlue"/>
            </w:pPr>
            <w:r w:rsidRPr="00F504D4">
              <w:lastRenderedPageBreak/>
              <w:t xml:space="preserve">Unit </w:t>
            </w:r>
            <w:r>
              <w:t>code</w:t>
            </w:r>
          </w:p>
        </w:tc>
        <w:tc>
          <w:tcPr>
            <w:tcW w:w="3686"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3E9DED2" w14:textId="6C41EEEC" w:rsidR="00A1243D" w:rsidRPr="00E06575" w:rsidRDefault="007C1B6D" w:rsidP="009B22D4">
            <w:pPr>
              <w:pStyle w:val="Bodycopy"/>
              <w:rPr>
                <w:b/>
                <w:bCs/>
              </w:rPr>
            </w:pPr>
            <w:r w:rsidRPr="007C1B6D">
              <w:rPr>
                <w:b/>
                <w:bCs/>
              </w:rPr>
              <w:t>VU24052</w:t>
            </w:r>
          </w:p>
        </w:tc>
      </w:tr>
      <w:tr w:rsidR="00A1243D" w:rsidRPr="00F504D4" w14:paraId="196099ED" w14:textId="77777777" w:rsidTr="009B22D4">
        <w:trPr>
          <w:trHeight w:val="340"/>
        </w:trPr>
        <w:tc>
          <w:tcPr>
            <w:tcW w:w="1314" w:type="pct"/>
          </w:tcPr>
          <w:p w14:paraId="510CDFE9" w14:textId="77777777" w:rsidR="00A1243D" w:rsidRPr="00F504D4" w:rsidRDefault="00A1243D" w:rsidP="009B22D4">
            <w:pPr>
              <w:pStyle w:val="VRQACourseTemplateLeftHandColumnBlue"/>
            </w:pPr>
            <w:r w:rsidRPr="00F504D4">
              <w:t>Unit title</w:t>
            </w:r>
          </w:p>
        </w:tc>
        <w:tc>
          <w:tcPr>
            <w:tcW w:w="3686" w:type="pct"/>
          </w:tcPr>
          <w:p w14:paraId="75F6D544" w14:textId="77777777" w:rsidR="00A1243D" w:rsidRPr="00E06575" w:rsidRDefault="00A1243D" w:rsidP="009B22D4">
            <w:pPr>
              <w:pStyle w:val="Bodycopy"/>
              <w:rPr>
                <w:b/>
                <w:bCs/>
              </w:rPr>
            </w:pPr>
            <w:r w:rsidRPr="00E06575">
              <w:rPr>
                <w:b/>
                <w:bCs/>
              </w:rPr>
              <w:t>Apply communication skills for personal purposes</w:t>
            </w:r>
          </w:p>
        </w:tc>
      </w:tr>
      <w:tr w:rsidR="00A1243D" w:rsidRPr="00F504D4" w14:paraId="2A990E84" w14:textId="77777777" w:rsidTr="009B22D4">
        <w:trPr>
          <w:trHeight w:val="340"/>
        </w:trPr>
        <w:tc>
          <w:tcPr>
            <w:tcW w:w="1314" w:type="pct"/>
          </w:tcPr>
          <w:p w14:paraId="29FDD544" w14:textId="77777777" w:rsidR="00A1243D" w:rsidRPr="00F504D4" w:rsidRDefault="00A1243D" w:rsidP="009B22D4">
            <w:pPr>
              <w:pStyle w:val="VRQACourseTemplateLeftHandColumnBlue"/>
            </w:pPr>
            <w:r w:rsidRPr="00F504D4">
              <w:t>Application</w:t>
            </w:r>
          </w:p>
        </w:tc>
        <w:tc>
          <w:tcPr>
            <w:tcW w:w="3686" w:type="pct"/>
          </w:tcPr>
          <w:p w14:paraId="09EB6613" w14:textId="77777777" w:rsidR="00A1243D" w:rsidRDefault="00A1243D" w:rsidP="009B22D4">
            <w:pPr>
              <w:pStyle w:val="VRQABodyText"/>
            </w:pPr>
            <w:r w:rsidRPr="00C24DB6">
              <w:t>This unit describes the skills and knowledge to</w:t>
            </w:r>
            <w:r>
              <w:t xml:space="preserve"> </w:t>
            </w:r>
            <w:r w:rsidRPr="00842561">
              <w:t>apply communication skills to meet every day personal needs in the community.</w:t>
            </w:r>
            <w:r>
              <w:t xml:space="preserve"> It includes the ability to communicate orally, use information in simple texts and complete simple forms.</w:t>
            </w:r>
          </w:p>
          <w:p w14:paraId="26B7AE9C" w14:textId="77777777" w:rsidR="00A1243D" w:rsidRDefault="00A1243D" w:rsidP="009B22D4">
            <w:pPr>
              <w:pStyle w:val="VRQABodyText"/>
            </w:pPr>
            <w:r>
              <w:t xml:space="preserve">This unit applies to learners with intellectual disability </w:t>
            </w:r>
            <w:r w:rsidRPr="00842561">
              <w:t xml:space="preserve">who wish to improve their communication skills. Learners at this level will require high levels of teacher/mentor </w:t>
            </w:r>
            <w:r w:rsidRPr="00810144">
              <w:t>support</w:t>
            </w:r>
            <w:r w:rsidRPr="00842561">
              <w:t>.</w:t>
            </w:r>
          </w:p>
          <w:p w14:paraId="6FB269FD" w14:textId="77777777" w:rsidR="00A1243D" w:rsidRPr="00027E11" w:rsidRDefault="00A1243D" w:rsidP="009B22D4">
            <w:pPr>
              <w:pStyle w:val="VRQABodyText"/>
            </w:pPr>
            <w:r w:rsidRPr="00027E11">
              <w:t>No licensing, legislative or certification requirements apply to this unit at the time of publication.</w:t>
            </w:r>
          </w:p>
        </w:tc>
      </w:tr>
      <w:tr w:rsidR="00A1243D" w:rsidRPr="00E7450B" w14:paraId="63C4176F" w14:textId="77777777" w:rsidTr="009B22D4">
        <w:trPr>
          <w:trHeight w:val="433"/>
        </w:trPr>
        <w:tc>
          <w:tcPr>
            <w:tcW w:w="1314" w:type="pct"/>
          </w:tcPr>
          <w:p w14:paraId="4CCE9E51" w14:textId="77777777" w:rsidR="00A1243D" w:rsidRPr="00A14141" w:rsidRDefault="00A1243D" w:rsidP="009B22D4">
            <w:pPr>
              <w:pStyle w:val="VRQACourseTemplateLeftHandColumnBlue"/>
            </w:pPr>
            <w:r w:rsidRPr="00F504D4">
              <w:t xml:space="preserve">Pre-requisite Unit(s) </w:t>
            </w:r>
          </w:p>
        </w:tc>
        <w:tc>
          <w:tcPr>
            <w:tcW w:w="3686" w:type="pct"/>
          </w:tcPr>
          <w:p w14:paraId="2D9C6464" w14:textId="77777777" w:rsidR="00A1243D" w:rsidRPr="006F660B" w:rsidRDefault="00A1243D" w:rsidP="009B22D4">
            <w:pPr>
              <w:pStyle w:val="VRQABodyText"/>
            </w:pPr>
            <w:r>
              <w:t>Nil</w:t>
            </w:r>
          </w:p>
        </w:tc>
      </w:tr>
      <w:tr w:rsidR="00A1243D" w:rsidRPr="00E7450B" w14:paraId="16DE53D3" w14:textId="77777777" w:rsidTr="009B22D4">
        <w:trPr>
          <w:trHeight w:val="238"/>
        </w:trPr>
        <w:tc>
          <w:tcPr>
            <w:tcW w:w="1314" w:type="pct"/>
          </w:tcPr>
          <w:p w14:paraId="74C3E59F" w14:textId="77777777" w:rsidR="00A1243D" w:rsidRPr="00F504D4" w:rsidRDefault="00A1243D" w:rsidP="009B22D4">
            <w:pPr>
              <w:pStyle w:val="VRQACourseTemplateLeftHandColumnBlue"/>
            </w:pPr>
            <w:r w:rsidRPr="00F504D4">
              <w:t>Competency Field</w:t>
            </w:r>
          </w:p>
        </w:tc>
        <w:tc>
          <w:tcPr>
            <w:tcW w:w="3686" w:type="pct"/>
          </w:tcPr>
          <w:p w14:paraId="1A4CFEF9" w14:textId="77777777" w:rsidR="00A1243D" w:rsidRPr="006F660B" w:rsidRDefault="00A1243D" w:rsidP="009B22D4">
            <w:pPr>
              <w:pStyle w:val="VRQABodyText"/>
            </w:pPr>
            <w:r w:rsidRPr="00BF16BA">
              <w:t>Not applicable</w:t>
            </w:r>
          </w:p>
        </w:tc>
      </w:tr>
      <w:tr w:rsidR="00A1243D" w:rsidRPr="00E7450B" w14:paraId="499DC008" w14:textId="77777777" w:rsidTr="009B22D4">
        <w:trPr>
          <w:trHeight w:val="404"/>
        </w:trPr>
        <w:tc>
          <w:tcPr>
            <w:tcW w:w="1314" w:type="pct"/>
          </w:tcPr>
          <w:p w14:paraId="6A42966C" w14:textId="77777777" w:rsidR="00A1243D" w:rsidRPr="00F504D4" w:rsidRDefault="00A1243D" w:rsidP="009B22D4">
            <w:pPr>
              <w:pStyle w:val="VRQACourseTemplateLeftHandColumnBlue"/>
            </w:pPr>
            <w:r w:rsidRPr="00F504D4">
              <w:t>Unit Sector</w:t>
            </w:r>
          </w:p>
        </w:tc>
        <w:tc>
          <w:tcPr>
            <w:tcW w:w="3686" w:type="pct"/>
          </w:tcPr>
          <w:p w14:paraId="1791A619" w14:textId="77777777" w:rsidR="00A1243D" w:rsidRPr="00F504D4" w:rsidRDefault="00A1243D" w:rsidP="009B22D4">
            <w:pPr>
              <w:pStyle w:val="VRQABodyText"/>
            </w:pPr>
            <w:r w:rsidRPr="00BF16BA">
              <w:t>Not applicable</w:t>
            </w:r>
          </w:p>
        </w:tc>
      </w:tr>
    </w:tbl>
    <w:p w14:paraId="43DCE087" w14:textId="77777777" w:rsidR="00A1243D" w:rsidRDefault="00A1243D" w:rsidP="00A1243D"/>
    <w:tbl>
      <w:tblPr>
        <w:tblStyle w:val="Style1"/>
        <w:tblW w:w="0" w:type="auto"/>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insideH w:val="dashSmallGap" w:sz="4" w:space="0" w:color="888B8D" w:themeColor="accent2"/>
          <w:insideV w:val="dashSmallGap" w:sz="4" w:space="0" w:color="888B8D" w:themeColor="accent2"/>
        </w:tblBorders>
        <w:tblLook w:val="04A0" w:firstRow="1" w:lastRow="0" w:firstColumn="1" w:lastColumn="0" w:noHBand="0" w:noVBand="1"/>
      </w:tblPr>
      <w:tblGrid>
        <w:gridCol w:w="572"/>
        <w:gridCol w:w="3681"/>
        <w:gridCol w:w="850"/>
        <w:gridCol w:w="4678"/>
      </w:tblGrid>
      <w:tr w:rsidR="00A1243D" w:rsidRPr="00427928" w14:paraId="459228DC" w14:textId="77777777" w:rsidTr="009B22D4">
        <w:tc>
          <w:tcPr>
            <w:cnfStyle w:val="000000000100" w:firstRow="0" w:lastRow="0" w:firstColumn="0" w:lastColumn="0" w:oddVBand="0" w:evenVBand="0" w:oddHBand="0" w:evenHBand="0" w:firstRowFirstColumn="1" w:firstRowLastColumn="0" w:lastRowFirstColumn="0" w:lastRowLastColumn="0"/>
            <w:tcW w:w="4253" w:type="dxa"/>
            <w:gridSpan w:val="2"/>
            <w:shd w:val="clear" w:color="auto" w:fill="FFFFFF"/>
          </w:tcPr>
          <w:p w14:paraId="0B9E6AEC" w14:textId="77777777" w:rsidR="00A1243D" w:rsidRPr="00E06575" w:rsidRDefault="00A1243D" w:rsidP="009B22D4">
            <w:pPr>
              <w:pStyle w:val="VRQACourseTemplateLeftHandColumnBlue"/>
            </w:pPr>
            <w:r w:rsidRPr="00E06575">
              <w:t>Element</w:t>
            </w:r>
          </w:p>
        </w:tc>
        <w:tc>
          <w:tcPr>
            <w:tcW w:w="5528" w:type="dxa"/>
            <w:gridSpan w:val="2"/>
            <w:shd w:val="clear" w:color="auto" w:fill="FFFFFF"/>
          </w:tcPr>
          <w:p w14:paraId="577884F9" w14:textId="77777777" w:rsidR="00A1243D" w:rsidRPr="00E06575" w:rsidRDefault="00A1243D" w:rsidP="009B22D4">
            <w:pPr>
              <w:pStyle w:val="VRQACourseTemplateLeftHandColumnBlue"/>
              <w:cnfStyle w:val="000000000000" w:firstRow="0" w:lastRow="0" w:firstColumn="0" w:lastColumn="0" w:oddVBand="0" w:evenVBand="0" w:oddHBand="0" w:evenHBand="0" w:firstRowFirstColumn="0" w:firstRowLastColumn="0" w:lastRowFirstColumn="0" w:lastRowLastColumn="0"/>
            </w:pPr>
            <w:r w:rsidRPr="00E06575">
              <w:t>Performance Criteria</w:t>
            </w:r>
          </w:p>
        </w:tc>
      </w:tr>
      <w:tr w:rsidR="00A1243D" w:rsidRPr="007962E6" w14:paraId="6CE63DC5" w14:textId="77777777" w:rsidTr="009B22D4">
        <w:tc>
          <w:tcPr>
            <w:tcW w:w="4253" w:type="dxa"/>
            <w:gridSpan w:val="2"/>
          </w:tcPr>
          <w:p w14:paraId="1336690D" w14:textId="77777777" w:rsidR="00A1243D" w:rsidRPr="007962E6" w:rsidRDefault="00A1243D" w:rsidP="007962E6">
            <w:pPr>
              <w:pStyle w:val="VRQABodyText"/>
              <w:rPr>
                <w:color w:val="auto"/>
              </w:rPr>
            </w:pPr>
            <w:r w:rsidRPr="007962E6">
              <w:rPr>
                <w:color w:val="auto"/>
              </w:rPr>
              <w:t>Elements describe the essential outcomes of a unit of competency.</w:t>
            </w:r>
          </w:p>
          <w:p w14:paraId="2968C522" w14:textId="77777777" w:rsidR="00A1243D" w:rsidRPr="007962E6" w:rsidRDefault="00A1243D" w:rsidP="007962E6">
            <w:pPr>
              <w:pStyle w:val="VRQABodyText"/>
              <w:rPr>
                <w:color w:val="auto"/>
              </w:rPr>
            </w:pPr>
          </w:p>
        </w:tc>
        <w:tc>
          <w:tcPr>
            <w:tcW w:w="5528" w:type="dxa"/>
            <w:gridSpan w:val="2"/>
          </w:tcPr>
          <w:p w14:paraId="335F5FAD" w14:textId="77777777" w:rsidR="00A1243D" w:rsidRPr="007962E6" w:rsidRDefault="00A1243D" w:rsidP="007962E6">
            <w:pPr>
              <w:pStyle w:val="VRQABodyText"/>
              <w:rPr>
                <w:color w:val="auto"/>
                <w:szCs w:val="24"/>
              </w:rPr>
            </w:pPr>
            <w:r w:rsidRPr="007962E6">
              <w:rPr>
                <w:color w:val="auto"/>
              </w:rPr>
              <w:t>Performance criteria describe the required performance needed to demonstrate achievement of the element. Assessment of performance is to be consistent with the assessment requirements.</w:t>
            </w:r>
          </w:p>
        </w:tc>
      </w:tr>
      <w:tr w:rsidR="00A1243D" w:rsidRPr="007962E6" w14:paraId="1E142F06" w14:textId="77777777" w:rsidTr="009B22D4">
        <w:tc>
          <w:tcPr>
            <w:tcW w:w="572" w:type="dxa"/>
            <w:vMerge w:val="restart"/>
          </w:tcPr>
          <w:p w14:paraId="57DCAB2C" w14:textId="77777777" w:rsidR="00A1243D" w:rsidRPr="007962E6" w:rsidRDefault="00A1243D" w:rsidP="007962E6">
            <w:pPr>
              <w:pStyle w:val="VRQABodyText"/>
              <w:rPr>
                <w:color w:val="auto"/>
              </w:rPr>
            </w:pPr>
            <w:r w:rsidRPr="007962E6">
              <w:rPr>
                <w:color w:val="auto"/>
              </w:rPr>
              <w:t>1</w:t>
            </w:r>
          </w:p>
        </w:tc>
        <w:tc>
          <w:tcPr>
            <w:tcW w:w="3681" w:type="dxa"/>
            <w:vMerge w:val="restart"/>
          </w:tcPr>
          <w:p w14:paraId="479F9385" w14:textId="77777777" w:rsidR="00A1243D" w:rsidRPr="007962E6" w:rsidRDefault="00A1243D" w:rsidP="007962E6">
            <w:pPr>
              <w:pStyle w:val="VRQABodyText"/>
              <w:rPr>
                <w:color w:val="auto"/>
              </w:rPr>
            </w:pPr>
            <w:r w:rsidRPr="007962E6">
              <w:rPr>
                <w:color w:val="auto"/>
              </w:rPr>
              <w:t>Communicate orally in a personal context</w:t>
            </w:r>
          </w:p>
        </w:tc>
        <w:tc>
          <w:tcPr>
            <w:tcW w:w="850" w:type="dxa"/>
          </w:tcPr>
          <w:p w14:paraId="4FEB3BAB" w14:textId="77777777" w:rsidR="00A1243D" w:rsidRPr="007962E6" w:rsidRDefault="00A1243D" w:rsidP="007962E6">
            <w:pPr>
              <w:pStyle w:val="VRQABodyText"/>
              <w:rPr>
                <w:color w:val="auto"/>
              </w:rPr>
            </w:pPr>
            <w:r w:rsidRPr="007962E6">
              <w:rPr>
                <w:color w:val="auto"/>
              </w:rPr>
              <w:t>1.1</w:t>
            </w:r>
          </w:p>
        </w:tc>
        <w:tc>
          <w:tcPr>
            <w:tcW w:w="4678" w:type="dxa"/>
          </w:tcPr>
          <w:p w14:paraId="0E5CED9C" w14:textId="3AE7078F" w:rsidR="00A1243D" w:rsidRPr="007962E6" w:rsidRDefault="0060423D" w:rsidP="007962E6">
            <w:pPr>
              <w:pStyle w:val="VRQABodyText"/>
              <w:rPr>
                <w:color w:val="auto"/>
              </w:rPr>
            </w:pPr>
            <w:r>
              <w:rPr>
                <w:color w:val="auto"/>
              </w:rPr>
              <w:t>Determine</w:t>
            </w:r>
            <w:r w:rsidR="00A1243D" w:rsidRPr="007962E6">
              <w:rPr>
                <w:color w:val="auto"/>
              </w:rPr>
              <w:t xml:space="preserve"> the purpose of the communication</w:t>
            </w:r>
          </w:p>
        </w:tc>
      </w:tr>
      <w:tr w:rsidR="00A1243D" w:rsidRPr="007962E6" w14:paraId="6F0231D8" w14:textId="77777777" w:rsidTr="009B22D4">
        <w:tc>
          <w:tcPr>
            <w:tcW w:w="572" w:type="dxa"/>
            <w:vMerge/>
          </w:tcPr>
          <w:p w14:paraId="075CB93F" w14:textId="77777777" w:rsidR="00A1243D" w:rsidRPr="007962E6" w:rsidRDefault="00A1243D" w:rsidP="007962E6">
            <w:pPr>
              <w:pStyle w:val="VRQABodyText"/>
              <w:rPr>
                <w:color w:val="auto"/>
              </w:rPr>
            </w:pPr>
          </w:p>
        </w:tc>
        <w:tc>
          <w:tcPr>
            <w:tcW w:w="3681" w:type="dxa"/>
            <w:vMerge/>
          </w:tcPr>
          <w:p w14:paraId="0B3B64FB" w14:textId="77777777" w:rsidR="00A1243D" w:rsidRPr="007962E6" w:rsidRDefault="00A1243D" w:rsidP="007962E6">
            <w:pPr>
              <w:pStyle w:val="VRQABodyText"/>
              <w:rPr>
                <w:color w:val="auto"/>
              </w:rPr>
            </w:pPr>
          </w:p>
        </w:tc>
        <w:tc>
          <w:tcPr>
            <w:tcW w:w="850" w:type="dxa"/>
          </w:tcPr>
          <w:p w14:paraId="009DA26A" w14:textId="77777777" w:rsidR="00A1243D" w:rsidRPr="007962E6" w:rsidRDefault="00A1243D" w:rsidP="007962E6">
            <w:pPr>
              <w:pStyle w:val="VRQABodyText"/>
              <w:rPr>
                <w:color w:val="auto"/>
              </w:rPr>
            </w:pPr>
            <w:r w:rsidRPr="007962E6">
              <w:rPr>
                <w:color w:val="auto"/>
              </w:rPr>
              <w:t>1.2</w:t>
            </w:r>
          </w:p>
        </w:tc>
        <w:tc>
          <w:tcPr>
            <w:tcW w:w="4678" w:type="dxa"/>
          </w:tcPr>
          <w:p w14:paraId="3A6C7CF2" w14:textId="77777777" w:rsidR="00A1243D" w:rsidRPr="007962E6" w:rsidRDefault="00A1243D" w:rsidP="007962E6">
            <w:pPr>
              <w:pStyle w:val="VRQABodyText"/>
              <w:rPr>
                <w:color w:val="auto"/>
              </w:rPr>
            </w:pPr>
            <w:r w:rsidRPr="007962E6">
              <w:rPr>
                <w:color w:val="auto"/>
              </w:rPr>
              <w:t>Identify the participants for the communication</w:t>
            </w:r>
          </w:p>
        </w:tc>
      </w:tr>
      <w:tr w:rsidR="00A1243D" w:rsidRPr="007962E6" w14:paraId="1FC59A50" w14:textId="77777777" w:rsidTr="009B22D4">
        <w:tc>
          <w:tcPr>
            <w:tcW w:w="572" w:type="dxa"/>
            <w:vMerge/>
          </w:tcPr>
          <w:p w14:paraId="423F2048" w14:textId="77777777" w:rsidR="00A1243D" w:rsidRPr="007962E6" w:rsidRDefault="00A1243D" w:rsidP="007962E6">
            <w:pPr>
              <w:pStyle w:val="VRQABodyText"/>
              <w:rPr>
                <w:color w:val="auto"/>
              </w:rPr>
            </w:pPr>
          </w:p>
        </w:tc>
        <w:tc>
          <w:tcPr>
            <w:tcW w:w="3681" w:type="dxa"/>
            <w:vMerge/>
          </w:tcPr>
          <w:p w14:paraId="0AC64AE4" w14:textId="77777777" w:rsidR="00A1243D" w:rsidRPr="007962E6" w:rsidRDefault="00A1243D" w:rsidP="007962E6">
            <w:pPr>
              <w:pStyle w:val="VRQABodyText"/>
              <w:rPr>
                <w:color w:val="auto"/>
              </w:rPr>
            </w:pPr>
          </w:p>
        </w:tc>
        <w:tc>
          <w:tcPr>
            <w:tcW w:w="850" w:type="dxa"/>
          </w:tcPr>
          <w:p w14:paraId="7433D368" w14:textId="77777777" w:rsidR="00A1243D" w:rsidRPr="007962E6" w:rsidRDefault="00A1243D" w:rsidP="007962E6">
            <w:pPr>
              <w:pStyle w:val="VRQABodyText"/>
              <w:rPr>
                <w:color w:val="auto"/>
              </w:rPr>
            </w:pPr>
            <w:r w:rsidRPr="007962E6">
              <w:rPr>
                <w:color w:val="auto"/>
              </w:rPr>
              <w:t>1.3</w:t>
            </w:r>
          </w:p>
        </w:tc>
        <w:tc>
          <w:tcPr>
            <w:tcW w:w="4678" w:type="dxa"/>
          </w:tcPr>
          <w:p w14:paraId="03424109" w14:textId="77777777" w:rsidR="00A1243D" w:rsidRPr="007962E6" w:rsidRDefault="00A1243D" w:rsidP="007962E6">
            <w:pPr>
              <w:pStyle w:val="VRQABodyText"/>
              <w:rPr>
                <w:color w:val="auto"/>
              </w:rPr>
            </w:pPr>
            <w:r w:rsidRPr="007962E6">
              <w:rPr>
                <w:color w:val="auto"/>
              </w:rPr>
              <w:t>Use questioning to gain information and to clarify meaning</w:t>
            </w:r>
          </w:p>
        </w:tc>
      </w:tr>
      <w:tr w:rsidR="00A1243D" w:rsidRPr="007962E6" w14:paraId="5D9B8A22" w14:textId="77777777" w:rsidTr="009B22D4">
        <w:tc>
          <w:tcPr>
            <w:tcW w:w="572" w:type="dxa"/>
            <w:vMerge/>
          </w:tcPr>
          <w:p w14:paraId="7ABDB0B3" w14:textId="77777777" w:rsidR="00A1243D" w:rsidRPr="007962E6" w:rsidRDefault="00A1243D" w:rsidP="007962E6">
            <w:pPr>
              <w:pStyle w:val="VRQABodyText"/>
              <w:rPr>
                <w:color w:val="auto"/>
              </w:rPr>
            </w:pPr>
          </w:p>
        </w:tc>
        <w:tc>
          <w:tcPr>
            <w:tcW w:w="3681" w:type="dxa"/>
            <w:vMerge/>
          </w:tcPr>
          <w:p w14:paraId="5A30B85D" w14:textId="77777777" w:rsidR="00A1243D" w:rsidRPr="007962E6" w:rsidRDefault="00A1243D" w:rsidP="007962E6">
            <w:pPr>
              <w:pStyle w:val="VRQABodyText"/>
              <w:rPr>
                <w:color w:val="auto"/>
              </w:rPr>
            </w:pPr>
          </w:p>
        </w:tc>
        <w:tc>
          <w:tcPr>
            <w:tcW w:w="850" w:type="dxa"/>
          </w:tcPr>
          <w:p w14:paraId="1A1DB303" w14:textId="77777777" w:rsidR="00A1243D" w:rsidRPr="007962E6" w:rsidRDefault="00A1243D" w:rsidP="007962E6">
            <w:pPr>
              <w:pStyle w:val="VRQABodyText"/>
              <w:rPr>
                <w:color w:val="auto"/>
              </w:rPr>
            </w:pPr>
            <w:r w:rsidRPr="007962E6">
              <w:rPr>
                <w:color w:val="auto"/>
              </w:rPr>
              <w:t>1.4</w:t>
            </w:r>
          </w:p>
        </w:tc>
        <w:tc>
          <w:tcPr>
            <w:tcW w:w="4678" w:type="dxa"/>
          </w:tcPr>
          <w:p w14:paraId="00692ACC" w14:textId="77777777" w:rsidR="00A1243D" w:rsidRPr="007962E6" w:rsidRDefault="00A1243D" w:rsidP="007962E6">
            <w:pPr>
              <w:pStyle w:val="VRQABodyText"/>
              <w:rPr>
                <w:color w:val="auto"/>
              </w:rPr>
            </w:pPr>
            <w:r w:rsidRPr="007962E6">
              <w:rPr>
                <w:color w:val="auto"/>
              </w:rPr>
              <w:t>Receive and respond to information</w:t>
            </w:r>
          </w:p>
        </w:tc>
      </w:tr>
      <w:tr w:rsidR="00A1243D" w:rsidRPr="007962E6" w14:paraId="12AFACA0" w14:textId="77777777" w:rsidTr="009B22D4">
        <w:tc>
          <w:tcPr>
            <w:tcW w:w="572" w:type="dxa"/>
            <w:vMerge/>
          </w:tcPr>
          <w:p w14:paraId="330F12C5" w14:textId="77777777" w:rsidR="00A1243D" w:rsidRPr="007962E6" w:rsidRDefault="00A1243D" w:rsidP="007962E6">
            <w:pPr>
              <w:pStyle w:val="VRQABodyText"/>
              <w:rPr>
                <w:color w:val="auto"/>
              </w:rPr>
            </w:pPr>
          </w:p>
        </w:tc>
        <w:tc>
          <w:tcPr>
            <w:tcW w:w="3681" w:type="dxa"/>
            <w:vMerge/>
          </w:tcPr>
          <w:p w14:paraId="644FDE50" w14:textId="77777777" w:rsidR="00A1243D" w:rsidRPr="007962E6" w:rsidRDefault="00A1243D" w:rsidP="007962E6">
            <w:pPr>
              <w:pStyle w:val="VRQABodyText"/>
              <w:rPr>
                <w:color w:val="auto"/>
              </w:rPr>
            </w:pPr>
          </w:p>
        </w:tc>
        <w:tc>
          <w:tcPr>
            <w:tcW w:w="850" w:type="dxa"/>
          </w:tcPr>
          <w:p w14:paraId="67109F97" w14:textId="77777777" w:rsidR="00A1243D" w:rsidRPr="007962E6" w:rsidRDefault="00A1243D" w:rsidP="007962E6">
            <w:pPr>
              <w:pStyle w:val="VRQABodyText"/>
              <w:rPr>
                <w:color w:val="auto"/>
              </w:rPr>
            </w:pPr>
            <w:r w:rsidRPr="007962E6">
              <w:rPr>
                <w:color w:val="auto"/>
              </w:rPr>
              <w:t>1.5</w:t>
            </w:r>
          </w:p>
        </w:tc>
        <w:tc>
          <w:tcPr>
            <w:tcW w:w="4678" w:type="dxa"/>
          </w:tcPr>
          <w:p w14:paraId="03C75FB7" w14:textId="77777777" w:rsidR="00A1243D" w:rsidRPr="007962E6" w:rsidRDefault="00A1243D" w:rsidP="007962E6">
            <w:pPr>
              <w:pStyle w:val="VRQABodyText"/>
              <w:rPr>
                <w:color w:val="auto"/>
              </w:rPr>
            </w:pPr>
            <w:r w:rsidRPr="007962E6">
              <w:rPr>
                <w:color w:val="auto"/>
              </w:rPr>
              <w:t xml:space="preserve">Apply effective listening skills </w:t>
            </w:r>
          </w:p>
        </w:tc>
      </w:tr>
      <w:tr w:rsidR="00A1243D" w:rsidRPr="007962E6" w14:paraId="753C4888" w14:textId="77777777" w:rsidTr="009B22D4">
        <w:tc>
          <w:tcPr>
            <w:tcW w:w="572" w:type="dxa"/>
            <w:vMerge/>
          </w:tcPr>
          <w:p w14:paraId="787E31FD" w14:textId="77777777" w:rsidR="00A1243D" w:rsidRPr="007962E6" w:rsidRDefault="00A1243D" w:rsidP="007962E6">
            <w:pPr>
              <w:pStyle w:val="VRQABodyText"/>
              <w:rPr>
                <w:color w:val="auto"/>
              </w:rPr>
            </w:pPr>
          </w:p>
        </w:tc>
        <w:tc>
          <w:tcPr>
            <w:tcW w:w="3681" w:type="dxa"/>
            <w:vMerge/>
          </w:tcPr>
          <w:p w14:paraId="1C50BC23" w14:textId="77777777" w:rsidR="00A1243D" w:rsidRPr="007962E6" w:rsidRDefault="00A1243D" w:rsidP="007962E6">
            <w:pPr>
              <w:pStyle w:val="VRQABodyText"/>
              <w:rPr>
                <w:color w:val="auto"/>
              </w:rPr>
            </w:pPr>
          </w:p>
        </w:tc>
        <w:tc>
          <w:tcPr>
            <w:tcW w:w="850" w:type="dxa"/>
          </w:tcPr>
          <w:p w14:paraId="604E3CB1" w14:textId="77777777" w:rsidR="00A1243D" w:rsidRPr="007962E6" w:rsidRDefault="00A1243D" w:rsidP="007962E6">
            <w:pPr>
              <w:pStyle w:val="VRQABodyText"/>
              <w:rPr>
                <w:color w:val="auto"/>
              </w:rPr>
            </w:pPr>
            <w:r w:rsidRPr="007962E6">
              <w:rPr>
                <w:color w:val="auto"/>
              </w:rPr>
              <w:t>1.6</w:t>
            </w:r>
          </w:p>
        </w:tc>
        <w:tc>
          <w:tcPr>
            <w:tcW w:w="4678" w:type="dxa"/>
          </w:tcPr>
          <w:p w14:paraId="347B320F" w14:textId="77777777" w:rsidR="00A1243D" w:rsidRPr="007962E6" w:rsidRDefault="00A1243D" w:rsidP="007962E6">
            <w:pPr>
              <w:pStyle w:val="VRQABodyText"/>
              <w:rPr>
                <w:color w:val="auto"/>
              </w:rPr>
            </w:pPr>
            <w:r w:rsidRPr="007962E6">
              <w:rPr>
                <w:color w:val="auto"/>
              </w:rPr>
              <w:t>Express disagreement and/or agreement with others appropriately</w:t>
            </w:r>
          </w:p>
        </w:tc>
      </w:tr>
      <w:tr w:rsidR="00A1243D" w:rsidRPr="007962E6" w14:paraId="79D2E3F6" w14:textId="77777777" w:rsidTr="009B22D4">
        <w:tc>
          <w:tcPr>
            <w:tcW w:w="572" w:type="dxa"/>
            <w:vMerge w:val="restart"/>
          </w:tcPr>
          <w:p w14:paraId="24B77681" w14:textId="77777777" w:rsidR="00A1243D" w:rsidRPr="007962E6" w:rsidRDefault="00A1243D" w:rsidP="007962E6">
            <w:pPr>
              <w:pStyle w:val="VRQABodyText"/>
              <w:rPr>
                <w:color w:val="auto"/>
              </w:rPr>
            </w:pPr>
            <w:r w:rsidRPr="007962E6">
              <w:rPr>
                <w:color w:val="auto"/>
              </w:rPr>
              <w:t>2</w:t>
            </w:r>
          </w:p>
        </w:tc>
        <w:tc>
          <w:tcPr>
            <w:tcW w:w="3681" w:type="dxa"/>
            <w:vMerge w:val="restart"/>
          </w:tcPr>
          <w:p w14:paraId="2D49F853" w14:textId="77777777" w:rsidR="00A1243D" w:rsidRPr="007962E6" w:rsidRDefault="00A1243D" w:rsidP="007962E6">
            <w:pPr>
              <w:pStyle w:val="VRQABodyText"/>
              <w:rPr>
                <w:color w:val="auto"/>
              </w:rPr>
            </w:pPr>
            <w:r w:rsidRPr="007962E6">
              <w:rPr>
                <w:color w:val="auto"/>
              </w:rPr>
              <w:t>Use information in short, simple texts for personal needs</w:t>
            </w:r>
          </w:p>
        </w:tc>
        <w:tc>
          <w:tcPr>
            <w:tcW w:w="850" w:type="dxa"/>
          </w:tcPr>
          <w:p w14:paraId="09C84A3E" w14:textId="77777777" w:rsidR="00A1243D" w:rsidRPr="007962E6" w:rsidRDefault="00A1243D" w:rsidP="007962E6">
            <w:pPr>
              <w:pStyle w:val="VRQABodyText"/>
              <w:rPr>
                <w:color w:val="auto"/>
              </w:rPr>
            </w:pPr>
            <w:r w:rsidRPr="007962E6">
              <w:rPr>
                <w:color w:val="auto"/>
              </w:rPr>
              <w:t>2.1</w:t>
            </w:r>
          </w:p>
        </w:tc>
        <w:tc>
          <w:tcPr>
            <w:tcW w:w="4678" w:type="dxa"/>
          </w:tcPr>
          <w:p w14:paraId="63D4E7F1" w14:textId="77777777" w:rsidR="00A1243D" w:rsidRPr="007962E6" w:rsidRDefault="00A1243D" w:rsidP="007962E6">
            <w:pPr>
              <w:pStyle w:val="VRQABodyText"/>
              <w:rPr>
                <w:color w:val="auto"/>
              </w:rPr>
            </w:pPr>
            <w:r w:rsidRPr="007962E6">
              <w:rPr>
                <w:color w:val="auto"/>
              </w:rPr>
              <w:t>Identify short, simple texts to meet specific personal needs</w:t>
            </w:r>
          </w:p>
        </w:tc>
      </w:tr>
      <w:tr w:rsidR="00A1243D" w:rsidRPr="007962E6" w14:paraId="3B80C8D2" w14:textId="77777777" w:rsidTr="009B22D4">
        <w:tc>
          <w:tcPr>
            <w:tcW w:w="572" w:type="dxa"/>
            <w:vMerge/>
          </w:tcPr>
          <w:p w14:paraId="2A804549" w14:textId="77777777" w:rsidR="00A1243D" w:rsidRPr="007962E6" w:rsidRDefault="00A1243D" w:rsidP="007962E6">
            <w:pPr>
              <w:pStyle w:val="VRQABodyText"/>
              <w:rPr>
                <w:color w:val="auto"/>
              </w:rPr>
            </w:pPr>
          </w:p>
        </w:tc>
        <w:tc>
          <w:tcPr>
            <w:tcW w:w="3681" w:type="dxa"/>
            <w:vMerge/>
          </w:tcPr>
          <w:p w14:paraId="15EED12C" w14:textId="77777777" w:rsidR="00A1243D" w:rsidRPr="007962E6" w:rsidRDefault="00A1243D" w:rsidP="007962E6">
            <w:pPr>
              <w:pStyle w:val="VRQABodyText"/>
              <w:rPr>
                <w:color w:val="auto"/>
              </w:rPr>
            </w:pPr>
          </w:p>
        </w:tc>
        <w:tc>
          <w:tcPr>
            <w:tcW w:w="850" w:type="dxa"/>
          </w:tcPr>
          <w:p w14:paraId="05DB3BB0" w14:textId="77777777" w:rsidR="00A1243D" w:rsidRPr="007962E6" w:rsidRDefault="00A1243D" w:rsidP="007962E6">
            <w:pPr>
              <w:pStyle w:val="VRQABodyText"/>
              <w:rPr>
                <w:color w:val="auto"/>
              </w:rPr>
            </w:pPr>
            <w:r w:rsidRPr="007962E6">
              <w:rPr>
                <w:color w:val="auto"/>
              </w:rPr>
              <w:t>2.2</w:t>
            </w:r>
          </w:p>
        </w:tc>
        <w:tc>
          <w:tcPr>
            <w:tcW w:w="4678" w:type="dxa"/>
          </w:tcPr>
          <w:p w14:paraId="468D72FA" w14:textId="4C19D137" w:rsidR="00A1243D" w:rsidRPr="007962E6" w:rsidRDefault="0060423D" w:rsidP="007962E6">
            <w:pPr>
              <w:pStyle w:val="VRQABodyText"/>
              <w:rPr>
                <w:color w:val="auto"/>
              </w:rPr>
            </w:pPr>
            <w:r>
              <w:rPr>
                <w:color w:val="auto"/>
              </w:rPr>
              <w:t>Determine</w:t>
            </w:r>
            <w:r w:rsidR="00A1243D" w:rsidRPr="007962E6">
              <w:rPr>
                <w:color w:val="auto"/>
              </w:rPr>
              <w:t xml:space="preserve"> the purpose of the texts</w:t>
            </w:r>
          </w:p>
        </w:tc>
      </w:tr>
      <w:tr w:rsidR="00A1243D" w:rsidRPr="007962E6" w14:paraId="37FA44C8" w14:textId="77777777" w:rsidTr="009B22D4">
        <w:tc>
          <w:tcPr>
            <w:tcW w:w="572" w:type="dxa"/>
            <w:vMerge/>
          </w:tcPr>
          <w:p w14:paraId="56A4FE9F" w14:textId="77777777" w:rsidR="00A1243D" w:rsidRPr="007962E6" w:rsidRDefault="00A1243D" w:rsidP="007962E6">
            <w:pPr>
              <w:pStyle w:val="VRQABodyText"/>
              <w:rPr>
                <w:color w:val="auto"/>
              </w:rPr>
            </w:pPr>
          </w:p>
        </w:tc>
        <w:tc>
          <w:tcPr>
            <w:tcW w:w="3681" w:type="dxa"/>
            <w:vMerge/>
          </w:tcPr>
          <w:p w14:paraId="12C90DE7" w14:textId="77777777" w:rsidR="00A1243D" w:rsidRPr="007962E6" w:rsidRDefault="00A1243D" w:rsidP="007962E6">
            <w:pPr>
              <w:pStyle w:val="VRQABodyText"/>
              <w:rPr>
                <w:color w:val="auto"/>
              </w:rPr>
            </w:pPr>
          </w:p>
        </w:tc>
        <w:tc>
          <w:tcPr>
            <w:tcW w:w="850" w:type="dxa"/>
          </w:tcPr>
          <w:p w14:paraId="46271F39" w14:textId="77777777" w:rsidR="00A1243D" w:rsidRPr="007962E6" w:rsidRDefault="00A1243D" w:rsidP="007962E6">
            <w:pPr>
              <w:pStyle w:val="VRQABodyText"/>
              <w:rPr>
                <w:color w:val="auto"/>
              </w:rPr>
            </w:pPr>
            <w:r w:rsidRPr="007962E6">
              <w:rPr>
                <w:color w:val="auto"/>
              </w:rPr>
              <w:t>2.3</w:t>
            </w:r>
          </w:p>
        </w:tc>
        <w:tc>
          <w:tcPr>
            <w:tcW w:w="4678" w:type="dxa"/>
          </w:tcPr>
          <w:p w14:paraId="65E5B269" w14:textId="77777777" w:rsidR="00A1243D" w:rsidRPr="007962E6" w:rsidRDefault="00A1243D" w:rsidP="007962E6">
            <w:pPr>
              <w:pStyle w:val="VRQABodyText"/>
              <w:rPr>
                <w:color w:val="auto"/>
              </w:rPr>
            </w:pPr>
            <w:r w:rsidRPr="007962E6">
              <w:rPr>
                <w:color w:val="auto"/>
              </w:rPr>
              <w:t>Identify the source of the texts</w:t>
            </w:r>
          </w:p>
        </w:tc>
      </w:tr>
      <w:tr w:rsidR="00A1243D" w:rsidRPr="007962E6" w14:paraId="09DEFB51" w14:textId="77777777" w:rsidTr="009B22D4">
        <w:tc>
          <w:tcPr>
            <w:tcW w:w="572" w:type="dxa"/>
            <w:vMerge/>
          </w:tcPr>
          <w:p w14:paraId="172D6FF2" w14:textId="77777777" w:rsidR="00A1243D" w:rsidRPr="007962E6" w:rsidRDefault="00A1243D" w:rsidP="007962E6">
            <w:pPr>
              <w:pStyle w:val="VRQABodyText"/>
              <w:rPr>
                <w:color w:val="auto"/>
              </w:rPr>
            </w:pPr>
          </w:p>
        </w:tc>
        <w:tc>
          <w:tcPr>
            <w:tcW w:w="3681" w:type="dxa"/>
            <w:vMerge/>
          </w:tcPr>
          <w:p w14:paraId="452C4EBC" w14:textId="77777777" w:rsidR="00A1243D" w:rsidRPr="007962E6" w:rsidRDefault="00A1243D" w:rsidP="007962E6">
            <w:pPr>
              <w:pStyle w:val="VRQABodyText"/>
              <w:rPr>
                <w:color w:val="auto"/>
              </w:rPr>
            </w:pPr>
          </w:p>
        </w:tc>
        <w:tc>
          <w:tcPr>
            <w:tcW w:w="850" w:type="dxa"/>
          </w:tcPr>
          <w:p w14:paraId="4FD56880" w14:textId="77777777" w:rsidR="00A1243D" w:rsidRPr="007962E6" w:rsidRDefault="00A1243D" w:rsidP="007962E6">
            <w:pPr>
              <w:pStyle w:val="VRQABodyText"/>
              <w:rPr>
                <w:color w:val="auto"/>
              </w:rPr>
            </w:pPr>
            <w:r w:rsidRPr="007962E6">
              <w:rPr>
                <w:color w:val="auto"/>
              </w:rPr>
              <w:t>2.4</w:t>
            </w:r>
          </w:p>
        </w:tc>
        <w:tc>
          <w:tcPr>
            <w:tcW w:w="4678" w:type="dxa"/>
          </w:tcPr>
          <w:p w14:paraId="4916C70C" w14:textId="77777777" w:rsidR="00A1243D" w:rsidRPr="007962E6" w:rsidRDefault="00A1243D" w:rsidP="007962E6">
            <w:pPr>
              <w:pStyle w:val="VRQABodyText"/>
              <w:rPr>
                <w:color w:val="auto"/>
              </w:rPr>
            </w:pPr>
            <w:r w:rsidRPr="007962E6">
              <w:rPr>
                <w:color w:val="auto"/>
              </w:rPr>
              <w:t>Identify features of texts</w:t>
            </w:r>
          </w:p>
        </w:tc>
      </w:tr>
      <w:tr w:rsidR="00A1243D" w:rsidRPr="007962E6" w14:paraId="4B79FD97" w14:textId="77777777" w:rsidTr="009B22D4">
        <w:tc>
          <w:tcPr>
            <w:tcW w:w="572" w:type="dxa"/>
            <w:vMerge/>
          </w:tcPr>
          <w:p w14:paraId="4A5C11BD" w14:textId="77777777" w:rsidR="00A1243D" w:rsidRPr="007962E6" w:rsidRDefault="00A1243D" w:rsidP="007962E6">
            <w:pPr>
              <w:pStyle w:val="VRQABodyText"/>
              <w:rPr>
                <w:color w:val="auto"/>
              </w:rPr>
            </w:pPr>
          </w:p>
        </w:tc>
        <w:tc>
          <w:tcPr>
            <w:tcW w:w="3681" w:type="dxa"/>
            <w:vMerge/>
          </w:tcPr>
          <w:p w14:paraId="49216C28" w14:textId="77777777" w:rsidR="00A1243D" w:rsidRPr="007962E6" w:rsidRDefault="00A1243D" w:rsidP="007962E6">
            <w:pPr>
              <w:pStyle w:val="VRQABodyText"/>
              <w:rPr>
                <w:color w:val="auto"/>
              </w:rPr>
            </w:pPr>
          </w:p>
        </w:tc>
        <w:tc>
          <w:tcPr>
            <w:tcW w:w="850" w:type="dxa"/>
          </w:tcPr>
          <w:p w14:paraId="223F14F9" w14:textId="77777777" w:rsidR="00A1243D" w:rsidRPr="007962E6" w:rsidRDefault="00A1243D" w:rsidP="007962E6">
            <w:pPr>
              <w:pStyle w:val="VRQABodyText"/>
              <w:rPr>
                <w:color w:val="auto"/>
              </w:rPr>
            </w:pPr>
            <w:r w:rsidRPr="007962E6">
              <w:rPr>
                <w:color w:val="auto"/>
              </w:rPr>
              <w:t>2.5</w:t>
            </w:r>
          </w:p>
        </w:tc>
        <w:tc>
          <w:tcPr>
            <w:tcW w:w="4678" w:type="dxa"/>
          </w:tcPr>
          <w:p w14:paraId="69145126" w14:textId="77777777" w:rsidR="00A1243D" w:rsidRPr="007962E6" w:rsidRDefault="00A1243D" w:rsidP="007962E6">
            <w:pPr>
              <w:pStyle w:val="VRQABodyText"/>
              <w:rPr>
                <w:color w:val="auto"/>
              </w:rPr>
            </w:pPr>
            <w:r w:rsidRPr="007962E6">
              <w:rPr>
                <w:color w:val="auto"/>
              </w:rPr>
              <w:t>Locate specific information from texts to meet needs</w:t>
            </w:r>
          </w:p>
        </w:tc>
      </w:tr>
      <w:tr w:rsidR="00A1243D" w:rsidRPr="007962E6" w14:paraId="5F639195" w14:textId="77777777" w:rsidTr="009B22D4">
        <w:tc>
          <w:tcPr>
            <w:tcW w:w="572" w:type="dxa"/>
            <w:vMerge w:val="restart"/>
          </w:tcPr>
          <w:p w14:paraId="22025B14" w14:textId="77777777" w:rsidR="00A1243D" w:rsidRPr="007962E6" w:rsidRDefault="00A1243D" w:rsidP="007962E6">
            <w:pPr>
              <w:pStyle w:val="VRQABodyText"/>
              <w:rPr>
                <w:color w:val="auto"/>
              </w:rPr>
            </w:pPr>
            <w:r w:rsidRPr="007962E6">
              <w:rPr>
                <w:color w:val="auto"/>
              </w:rPr>
              <w:t>3</w:t>
            </w:r>
          </w:p>
        </w:tc>
        <w:tc>
          <w:tcPr>
            <w:tcW w:w="3681" w:type="dxa"/>
            <w:vMerge w:val="restart"/>
          </w:tcPr>
          <w:p w14:paraId="4F6CE435" w14:textId="77777777" w:rsidR="00A1243D" w:rsidRPr="007962E6" w:rsidRDefault="00A1243D" w:rsidP="007962E6">
            <w:pPr>
              <w:pStyle w:val="VRQABodyText"/>
              <w:rPr>
                <w:color w:val="auto"/>
              </w:rPr>
            </w:pPr>
            <w:r w:rsidRPr="007962E6">
              <w:rPr>
                <w:color w:val="auto"/>
              </w:rPr>
              <w:t>Complete short, simple forms for personal needs</w:t>
            </w:r>
          </w:p>
        </w:tc>
        <w:tc>
          <w:tcPr>
            <w:tcW w:w="850" w:type="dxa"/>
          </w:tcPr>
          <w:p w14:paraId="1F7BAC35" w14:textId="77777777" w:rsidR="00A1243D" w:rsidRPr="007962E6" w:rsidRDefault="00A1243D" w:rsidP="007962E6">
            <w:pPr>
              <w:pStyle w:val="VRQABodyText"/>
              <w:rPr>
                <w:color w:val="auto"/>
              </w:rPr>
            </w:pPr>
            <w:r w:rsidRPr="007962E6">
              <w:rPr>
                <w:color w:val="auto"/>
              </w:rPr>
              <w:t>3.1</w:t>
            </w:r>
          </w:p>
        </w:tc>
        <w:tc>
          <w:tcPr>
            <w:tcW w:w="4678" w:type="dxa"/>
          </w:tcPr>
          <w:p w14:paraId="668A36C2" w14:textId="77777777" w:rsidR="00A1243D" w:rsidRPr="007962E6" w:rsidRDefault="00A1243D" w:rsidP="007962E6">
            <w:pPr>
              <w:pStyle w:val="VRQABodyText"/>
              <w:rPr>
                <w:color w:val="auto"/>
              </w:rPr>
            </w:pPr>
            <w:r w:rsidRPr="007962E6">
              <w:rPr>
                <w:color w:val="auto"/>
              </w:rPr>
              <w:t>Identify forms relevant to own purposes</w:t>
            </w:r>
          </w:p>
        </w:tc>
      </w:tr>
      <w:tr w:rsidR="00A1243D" w:rsidRPr="007962E6" w14:paraId="48E3D7EB" w14:textId="77777777" w:rsidTr="009B22D4">
        <w:tc>
          <w:tcPr>
            <w:tcW w:w="572" w:type="dxa"/>
            <w:vMerge/>
          </w:tcPr>
          <w:p w14:paraId="09D4EA8F" w14:textId="77777777" w:rsidR="00A1243D" w:rsidRPr="007962E6" w:rsidRDefault="00A1243D" w:rsidP="007962E6">
            <w:pPr>
              <w:pStyle w:val="VRQABodyText"/>
              <w:rPr>
                <w:color w:val="auto"/>
              </w:rPr>
            </w:pPr>
          </w:p>
        </w:tc>
        <w:tc>
          <w:tcPr>
            <w:tcW w:w="3681" w:type="dxa"/>
            <w:vMerge/>
          </w:tcPr>
          <w:p w14:paraId="483712DE" w14:textId="77777777" w:rsidR="00A1243D" w:rsidRPr="007962E6" w:rsidRDefault="00A1243D" w:rsidP="007962E6">
            <w:pPr>
              <w:pStyle w:val="VRQABodyText"/>
              <w:rPr>
                <w:color w:val="auto"/>
              </w:rPr>
            </w:pPr>
          </w:p>
        </w:tc>
        <w:tc>
          <w:tcPr>
            <w:tcW w:w="850" w:type="dxa"/>
          </w:tcPr>
          <w:p w14:paraId="03DB9ADB" w14:textId="77777777" w:rsidR="00A1243D" w:rsidRPr="007962E6" w:rsidRDefault="00A1243D" w:rsidP="007962E6">
            <w:pPr>
              <w:pStyle w:val="VRQABodyText"/>
              <w:rPr>
                <w:color w:val="auto"/>
              </w:rPr>
            </w:pPr>
            <w:r w:rsidRPr="007962E6">
              <w:rPr>
                <w:color w:val="auto"/>
              </w:rPr>
              <w:t>3.2</w:t>
            </w:r>
          </w:p>
        </w:tc>
        <w:tc>
          <w:tcPr>
            <w:tcW w:w="4678" w:type="dxa"/>
          </w:tcPr>
          <w:p w14:paraId="1AD06C9F" w14:textId="77777777" w:rsidR="00A1243D" w:rsidRPr="007962E6" w:rsidRDefault="00A1243D" w:rsidP="007962E6">
            <w:pPr>
              <w:pStyle w:val="VRQABodyText"/>
              <w:rPr>
                <w:color w:val="auto"/>
              </w:rPr>
            </w:pPr>
            <w:r w:rsidRPr="007962E6">
              <w:rPr>
                <w:color w:val="auto"/>
              </w:rPr>
              <w:t xml:space="preserve">Identify key sections of the form </w:t>
            </w:r>
          </w:p>
        </w:tc>
      </w:tr>
      <w:tr w:rsidR="00A1243D" w:rsidRPr="007962E6" w14:paraId="5A4EA2A7" w14:textId="77777777" w:rsidTr="009B22D4">
        <w:tc>
          <w:tcPr>
            <w:tcW w:w="572" w:type="dxa"/>
            <w:vMerge/>
          </w:tcPr>
          <w:p w14:paraId="67DF2923" w14:textId="77777777" w:rsidR="00A1243D" w:rsidRPr="007962E6" w:rsidRDefault="00A1243D" w:rsidP="007962E6">
            <w:pPr>
              <w:pStyle w:val="VRQABodyText"/>
              <w:rPr>
                <w:color w:val="auto"/>
              </w:rPr>
            </w:pPr>
          </w:p>
        </w:tc>
        <w:tc>
          <w:tcPr>
            <w:tcW w:w="3681" w:type="dxa"/>
            <w:vMerge/>
          </w:tcPr>
          <w:p w14:paraId="773A0A97" w14:textId="77777777" w:rsidR="00A1243D" w:rsidRPr="007962E6" w:rsidRDefault="00A1243D" w:rsidP="007962E6">
            <w:pPr>
              <w:pStyle w:val="VRQABodyText"/>
              <w:rPr>
                <w:color w:val="auto"/>
              </w:rPr>
            </w:pPr>
          </w:p>
        </w:tc>
        <w:tc>
          <w:tcPr>
            <w:tcW w:w="850" w:type="dxa"/>
          </w:tcPr>
          <w:p w14:paraId="08B52BC2" w14:textId="77777777" w:rsidR="00A1243D" w:rsidRPr="007962E6" w:rsidRDefault="00A1243D" w:rsidP="007962E6">
            <w:pPr>
              <w:pStyle w:val="VRQABodyText"/>
              <w:rPr>
                <w:color w:val="auto"/>
              </w:rPr>
            </w:pPr>
            <w:r w:rsidRPr="007962E6">
              <w:rPr>
                <w:color w:val="auto"/>
              </w:rPr>
              <w:t>3.3</w:t>
            </w:r>
          </w:p>
        </w:tc>
        <w:tc>
          <w:tcPr>
            <w:tcW w:w="4678" w:type="dxa"/>
          </w:tcPr>
          <w:p w14:paraId="295C7058" w14:textId="77777777" w:rsidR="00A1243D" w:rsidRPr="007962E6" w:rsidRDefault="00A1243D" w:rsidP="007962E6">
            <w:pPr>
              <w:pStyle w:val="VRQABodyText"/>
              <w:rPr>
                <w:color w:val="auto"/>
              </w:rPr>
            </w:pPr>
            <w:r w:rsidRPr="007962E6">
              <w:rPr>
                <w:color w:val="auto"/>
              </w:rPr>
              <w:t>Clarify purposes of sections</w:t>
            </w:r>
          </w:p>
        </w:tc>
      </w:tr>
      <w:tr w:rsidR="00A1243D" w:rsidRPr="007962E6" w14:paraId="3EF81B7F" w14:textId="77777777" w:rsidTr="009B22D4">
        <w:tc>
          <w:tcPr>
            <w:tcW w:w="572" w:type="dxa"/>
            <w:vMerge/>
          </w:tcPr>
          <w:p w14:paraId="15C2D3D6" w14:textId="77777777" w:rsidR="00A1243D" w:rsidRPr="007962E6" w:rsidRDefault="00A1243D" w:rsidP="007962E6">
            <w:pPr>
              <w:pStyle w:val="VRQABodyText"/>
              <w:rPr>
                <w:color w:val="auto"/>
              </w:rPr>
            </w:pPr>
          </w:p>
        </w:tc>
        <w:tc>
          <w:tcPr>
            <w:tcW w:w="3681" w:type="dxa"/>
            <w:vMerge/>
          </w:tcPr>
          <w:p w14:paraId="6E45732F" w14:textId="77777777" w:rsidR="00A1243D" w:rsidRPr="007962E6" w:rsidRDefault="00A1243D" w:rsidP="007962E6">
            <w:pPr>
              <w:pStyle w:val="VRQABodyText"/>
              <w:rPr>
                <w:color w:val="auto"/>
              </w:rPr>
            </w:pPr>
          </w:p>
        </w:tc>
        <w:tc>
          <w:tcPr>
            <w:tcW w:w="850" w:type="dxa"/>
          </w:tcPr>
          <w:p w14:paraId="7960C5FC" w14:textId="77777777" w:rsidR="00A1243D" w:rsidRPr="007962E6" w:rsidRDefault="00A1243D" w:rsidP="007962E6">
            <w:pPr>
              <w:pStyle w:val="VRQABodyText"/>
              <w:rPr>
                <w:color w:val="auto"/>
              </w:rPr>
            </w:pPr>
            <w:r w:rsidRPr="007962E6">
              <w:rPr>
                <w:color w:val="auto"/>
              </w:rPr>
              <w:t>3.4</w:t>
            </w:r>
          </w:p>
        </w:tc>
        <w:tc>
          <w:tcPr>
            <w:tcW w:w="4678" w:type="dxa"/>
          </w:tcPr>
          <w:p w14:paraId="109854C1" w14:textId="77777777" w:rsidR="00A1243D" w:rsidRPr="007962E6" w:rsidRDefault="00A1243D" w:rsidP="007962E6">
            <w:pPr>
              <w:pStyle w:val="VRQABodyText"/>
              <w:rPr>
                <w:color w:val="auto"/>
              </w:rPr>
            </w:pPr>
            <w:r w:rsidRPr="007962E6">
              <w:rPr>
                <w:color w:val="auto"/>
              </w:rPr>
              <w:t>Enter simple information into correct sections of the form</w:t>
            </w:r>
          </w:p>
        </w:tc>
      </w:tr>
      <w:tr w:rsidR="00A1243D" w:rsidRPr="007962E6" w14:paraId="5FB591FA" w14:textId="77777777" w:rsidTr="009B22D4">
        <w:trPr>
          <w:trHeight w:val="92"/>
        </w:trPr>
        <w:tc>
          <w:tcPr>
            <w:tcW w:w="572" w:type="dxa"/>
            <w:vMerge/>
          </w:tcPr>
          <w:p w14:paraId="4F43B77E" w14:textId="77777777" w:rsidR="00A1243D" w:rsidRPr="007962E6" w:rsidRDefault="00A1243D" w:rsidP="007962E6">
            <w:pPr>
              <w:pStyle w:val="VRQABodyText"/>
              <w:rPr>
                <w:color w:val="auto"/>
              </w:rPr>
            </w:pPr>
          </w:p>
        </w:tc>
        <w:tc>
          <w:tcPr>
            <w:tcW w:w="3681" w:type="dxa"/>
            <w:vMerge/>
          </w:tcPr>
          <w:p w14:paraId="73E34D3D" w14:textId="77777777" w:rsidR="00A1243D" w:rsidRPr="007962E6" w:rsidRDefault="00A1243D" w:rsidP="007962E6">
            <w:pPr>
              <w:pStyle w:val="VRQABodyText"/>
              <w:rPr>
                <w:color w:val="auto"/>
              </w:rPr>
            </w:pPr>
          </w:p>
        </w:tc>
        <w:tc>
          <w:tcPr>
            <w:tcW w:w="850" w:type="dxa"/>
          </w:tcPr>
          <w:p w14:paraId="72170FA6" w14:textId="77777777" w:rsidR="00A1243D" w:rsidRPr="007962E6" w:rsidRDefault="00A1243D" w:rsidP="007962E6">
            <w:pPr>
              <w:pStyle w:val="VRQABodyText"/>
              <w:rPr>
                <w:color w:val="auto"/>
              </w:rPr>
            </w:pPr>
            <w:r w:rsidRPr="007962E6">
              <w:rPr>
                <w:color w:val="auto"/>
              </w:rPr>
              <w:t>3.5</w:t>
            </w:r>
          </w:p>
        </w:tc>
        <w:tc>
          <w:tcPr>
            <w:tcW w:w="4678" w:type="dxa"/>
          </w:tcPr>
          <w:p w14:paraId="79C0421F" w14:textId="77777777" w:rsidR="00A1243D" w:rsidRPr="007962E6" w:rsidRDefault="00A1243D" w:rsidP="007962E6">
            <w:pPr>
              <w:pStyle w:val="VRQABodyText"/>
              <w:rPr>
                <w:color w:val="auto"/>
              </w:rPr>
            </w:pPr>
            <w:r w:rsidRPr="007962E6">
              <w:rPr>
                <w:color w:val="auto"/>
              </w:rPr>
              <w:t>Check information entered</w:t>
            </w:r>
          </w:p>
        </w:tc>
      </w:tr>
    </w:tbl>
    <w:p w14:paraId="53AE0141" w14:textId="77777777" w:rsidR="00A1243D" w:rsidRPr="007962E6" w:rsidRDefault="00A1243D" w:rsidP="007962E6">
      <w:pPr>
        <w:pStyle w:val="VRQABodyText"/>
      </w:pPr>
    </w:p>
    <w:tbl>
      <w:tblPr>
        <w:tblStyle w:val="Tablestyle1"/>
        <w:tblW w:w="0" w:type="auto"/>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9781"/>
      </w:tblGrid>
      <w:tr w:rsidR="00A1243D" w:rsidRPr="007962E6" w14:paraId="39015651" w14:textId="77777777" w:rsidTr="009B22D4">
        <w:trPr>
          <w:cnfStyle w:val="100000000000" w:firstRow="1" w:lastRow="0" w:firstColumn="0" w:lastColumn="0" w:oddVBand="0" w:evenVBand="0" w:oddHBand="0" w:evenHBand="0" w:firstRowFirstColumn="0" w:firstRowLastColumn="0" w:lastRowFirstColumn="0" w:lastRowLastColumn="0"/>
        </w:trPr>
        <w:tc>
          <w:tcPr>
            <w:tcW w:w="978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57307DC" w14:textId="77777777" w:rsidR="00A1243D" w:rsidRPr="007962E6" w:rsidRDefault="00A1243D" w:rsidP="007962E6">
            <w:pPr>
              <w:pStyle w:val="VRQABodyText"/>
            </w:pPr>
            <w:r w:rsidRPr="007962E6">
              <w:t>Range of conditions</w:t>
            </w:r>
          </w:p>
        </w:tc>
      </w:tr>
      <w:tr w:rsidR="00A1243D" w14:paraId="15412BC3" w14:textId="77777777" w:rsidTr="009B22D4">
        <w:tc>
          <w:tcPr>
            <w:tcW w:w="9781" w:type="dxa"/>
          </w:tcPr>
          <w:p w14:paraId="2920F995" w14:textId="617E32DB" w:rsidR="00D32805" w:rsidRDefault="00D32805" w:rsidP="009B22D4">
            <w:pPr>
              <w:pStyle w:val="VRQABodyText"/>
            </w:pPr>
            <w:r>
              <w:t>In the context of this unit, essential conditions relate to the needs of individual candidates including support and accessibility needs and are essential for the delivery of the course</w:t>
            </w:r>
          </w:p>
          <w:p w14:paraId="035941A3" w14:textId="69D4F0A6" w:rsidR="00A1243D" w:rsidRDefault="00A1243D" w:rsidP="009B22D4">
            <w:pPr>
              <w:pStyle w:val="VRQABodyText"/>
            </w:pPr>
            <w:r w:rsidRPr="00161B36">
              <w:t>In this context, communicating orally relates to highly familiar, immediate, and personally relevant contexts. Concrete tasks of one or two steps have an explicit purpose and contain highly familiar vocabulary.</w:t>
            </w:r>
            <w:r>
              <w:t xml:space="preserve"> </w:t>
            </w:r>
            <w:r w:rsidRPr="00161B36">
              <w:t>Learners who are non-verbal can communicate using alternative or assistive technology.</w:t>
            </w:r>
          </w:p>
          <w:p w14:paraId="694AD902" w14:textId="4BD63221" w:rsidR="00D32805" w:rsidRDefault="00D32805" w:rsidP="009B22D4">
            <w:pPr>
              <w:pStyle w:val="VRQABodyText"/>
            </w:pPr>
            <w:r>
              <w:t>The oral communication may include different purposes depending on the needs of the learner such as seeking information, conducting a transaction or discussing a problem or issue.</w:t>
            </w:r>
          </w:p>
          <w:p w14:paraId="1237C663" w14:textId="157C03C6" w:rsidR="00A1243D" w:rsidRDefault="00D32805" w:rsidP="009B22D4">
            <w:pPr>
              <w:pStyle w:val="VRQABodyText"/>
            </w:pPr>
            <w:r>
              <w:t>S</w:t>
            </w:r>
            <w:r w:rsidR="00A1243D">
              <w:t xml:space="preserve">imple texts for personal needs should be </w:t>
            </w:r>
            <w:r w:rsidR="00A1243D" w:rsidRPr="00161B36">
              <w:t>highly familiar</w:t>
            </w:r>
            <w:r w:rsidR="00A1243D">
              <w:t xml:space="preserve"> and relate to highly familiar, immediate, and personally relevant contexts. Concrete tasks of one or two steps have an explicit purpose and contain highly familiar vocabulary. </w:t>
            </w:r>
          </w:p>
          <w:p w14:paraId="00C271FA" w14:textId="77777777" w:rsidR="00A1243D" w:rsidRDefault="00A1243D" w:rsidP="009B22D4">
            <w:pPr>
              <w:pStyle w:val="VRQABodyText"/>
            </w:pPr>
            <w:r>
              <w:t xml:space="preserve">Texts may be in digital or paper-based format and may be sourced from different sources such as websites, directories, noticeboards, brochures, diagrams. </w:t>
            </w:r>
          </w:p>
          <w:p w14:paraId="3E9B252A" w14:textId="77777777" w:rsidR="00A1243D" w:rsidRDefault="00A1243D" w:rsidP="009B22D4">
            <w:pPr>
              <w:pStyle w:val="VRQABodyText"/>
            </w:pPr>
            <w:r>
              <w:t>Where required, alternative or assistive technology may be used to access and respond to texts.</w:t>
            </w:r>
          </w:p>
          <w:p w14:paraId="3942A608" w14:textId="65E7887C" w:rsidR="00A1243D" w:rsidRDefault="00A1243D" w:rsidP="009B22D4">
            <w:pPr>
              <w:pStyle w:val="VRQABodyText"/>
            </w:pPr>
            <w:r>
              <w:t>Short simple texts may include</w:t>
            </w:r>
            <w:r w:rsidR="00D32805">
              <w:t>:</w:t>
            </w:r>
          </w:p>
          <w:p w14:paraId="4CE840BF" w14:textId="74B9AA05" w:rsidR="00A1243D" w:rsidRDefault="00A1243D" w:rsidP="00C04E45">
            <w:pPr>
              <w:pStyle w:val="VRQABullet1"/>
            </w:pPr>
            <w:r>
              <w:t>catalogues/advertisements</w:t>
            </w:r>
            <w:r w:rsidR="004C7338">
              <w:t>.</w:t>
            </w:r>
            <w:r>
              <w:t xml:space="preserve"> </w:t>
            </w:r>
          </w:p>
          <w:p w14:paraId="0508AFF0" w14:textId="61FA91A8" w:rsidR="00A1243D" w:rsidRDefault="00A1243D" w:rsidP="00C04E45">
            <w:pPr>
              <w:pStyle w:val="VRQABullet1"/>
            </w:pPr>
            <w:r>
              <w:t xml:space="preserve">email, </w:t>
            </w:r>
            <w:r w:rsidR="004C7338">
              <w:t>SMS,</w:t>
            </w:r>
            <w:r>
              <w:t xml:space="preserve"> or handwritten messages</w:t>
            </w:r>
            <w:r w:rsidR="004C7338">
              <w:t>.</w:t>
            </w:r>
          </w:p>
          <w:p w14:paraId="395247C7" w14:textId="3CB8F4D4" w:rsidR="00A1243D" w:rsidRDefault="00A1243D" w:rsidP="00C04E45">
            <w:pPr>
              <w:pStyle w:val="VRQABullet1"/>
            </w:pPr>
            <w:r>
              <w:t>information displayed on public transport machines or screens</w:t>
            </w:r>
            <w:r w:rsidR="004C7338">
              <w:t>.</w:t>
            </w:r>
          </w:p>
          <w:p w14:paraId="249882F9" w14:textId="1E953CDD" w:rsidR="00A1243D" w:rsidRDefault="00A1243D" w:rsidP="00C04E45">
            <w:pPr>
              <w:pStyle w:val="VRQABullet1"/>
            </w:pPr>
            <w:r>
              <w:t>electronic ticketing reader</w:t>
            </w:r>
            <w:r w:rsidR="004C7338">
              <w:t>.</w:t>
            </w:r>
          </w:p>
          <w:p w14:paraId="09E55098" w14:textId="64B2B2F8" w:rsidR="00A1243D" w:rsidRDefault="00A1243D" w:rsidP="00C04E45">
            <w:pPr>
              <w:pStyle w:val="VRQABullet1"/>
            </w:pPr>
            <w:r>
              <w:t>simple diary/calendar</w:t>
            </w:r>
            <w:r w:rsidR="004C7338">
              <w:t>.</w:t>
            </w:r>
          </w:p>
          <w:p w14:paraId="3D518B4B" w14:textId="3688C53D" w:rsidR="00A1243D" w:rsidRDefault="00A1243D" w:rsidP="00C04E45">
            <w:pPr>
              <w:pStyle w:val="VRQABullet1"/>
            </w:pPr>
            <w:r>
              <w:lastRenderedPageBreak/>
              <w:t>instructions/recipes</w:t>
            </w:r>
            <w:r w:rsidR="004C7338">
              <w:t>.</w:t>
            </w:r>
            <w:r>
              <w:t xml:space="preserve"> </w:t>
            </w:r>
          </w:p>
          <w:p w14:paraId="7C599F4C" w14:textId="0805C4BE" w:rsidR="00A1243D" w:rsidRDefault="00A1243D" w:rsidP="00C04E45">
            <w:pPr>
              <w:pStyle w:val="VRQABullet1"/>
            </w:pPr>
            <w:r>
              <w:t>simple books</w:t>
            </w:r>
            <w:r w:rsidR="006C076A">
              <w:t>.</w:t>
            </w:r>
            <w:r>
              <w:tab/>
            </w:r>
          </w:p>
        </w:tc>
      </w:tr>
    </w:tbl>
    <w:p w14:paraId="003882C7" w14:textId="77777777" w:rsidR="00A1243D" w:rsidRPr="00460B2C" w:rsidRDefault="00A1243D" w:rsidP="00A1243D">
      <w:pPr>
        <w:rPr>
          <w:rFonts w:cs="Arial"/>
          <w:szCs w:val="18"/>
        </w:rPr>
      </w:pPr>
    </w:p>
    <w:tbl>
      <w:tblPr>
        <w:tblStyle w:val="Tablestyle1"/>
        <w:tblW w:w="4797" w:type="pct"/>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546"/>
        <w:gridCol w:w="6234"/>
      </w:tblGrid>
      <w:tr w:rsidR="00A1243D" w:rsidRPr="00E7450B" w14:paraId="2C2894F0" w14:textId="77777777" w:rsidTr="009B22D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2FDC2D8" w14:textId="77777777" w:rsidR="00A1243D" w:rsidRPr="00EA4C69" w:rsidRDefault="00A1243D" w:rsidP="009B22D4">
            <w:pPr>
              <w:pStyle w:val="VRQACourseTemplateTableWhiteHeadRightCol"/>
            </w:pPr>
            <w:r w:rsidRPr="00EA4C69">
              <w:t>Foundation Skills</w:t>
            </w:r>
          </w:p>
        </w:tc>
      </w:tr>
      <w:tr w:rsidR="00A1243D" w:rsidRPr="00E7450B" w14:paraId="47B2E9FB" w14:textId="77777777" w:rsidTr="009B22D4">
        <w:trPr>
          <w:trHeight w:val="363"/>
        </w:trPr>
        <w:tc>
          <w:tcPr>
            <w:tcW w:w="5000" w:type="pct"/>
            <w:gridSpan w:val="2"/>
          </w:tcPr>
          <w:p w14:paraId="2BE69370" w14:textId="77777777" w:rsidR="00A1243D" w:rsidRPr="00762983" w:rsidRDefault="00A1243D" w:rsidP="009B22D4">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A1243D" w:rsidRPr="00E7450B" w14:paraId="5DE2FDDF" w14:textId="77777777" w:rsidTr="009B22D4">
        <w:trPr>
          <w:trHeight w:val="263"/>
        </w:trPr>
        <w:tc>
          <w:tcPr>
            <w:tcW w:w="1813" w:type="pct"/>
          </w:tcPr>
          <w:p w14:paraId="35C72829" w14:textId="77777777" w:rsidR="00A1243D" w:rsidRPr="002141E1" w:rsidRDefault="00A1243D" w:rsidP="009B22D4">
            <w:pPr>
              <w:pStyle w:val="VRQACourseTemplateLeftHandColumnBlue"/>
            </w:pPr>
            <w:r w:rsidRPr="00896858">
              <w:t>Skill</w:t>
            </w:r>
          </w:p>
        </w:tc>
        <w:tc>
          <w:tcPr>
            <w:tcW w:w="3187" w:type="pct"/>
          </w:tcPr>
          <w:p w14:paraId="345C8EE7" w14:textId="77777777" w:rsidR="00A1243D" w:rsidRPr="00EA4C69" w:rsidRDefault="00A1243D" w:rsidP="009B22D4">
            <w:pPr>
              <w:pStyle w:val="VRQACourseTemplateLeftHandColumnBlue"/>
            </w:pPr>
            <w:r w:rsidRPr="00896858">
              <w:t>Description</w:t>
            </w:r>
          </w:p>
        </w:tc>
      </w:tr>
      <w:tr w:rsidR="00A1243D" w:rsidRPr="00E7450B" w14:paraId="420FA567" w14:textId="77777777" w:rsidTr="009B22D4">
        <w:trPr>
          <w:trHeight w:val="340"/>
        </w:trPr>
        <w:tc>
          <w:tcPr>
            <w:tcW w:w="1813" w:type="pct"/>
          </w:tcPr>
          <w:p w14:paraId="68323890" w14:textId="77777777" w:rsidR="00A1243D" w:rsidRPr="001E4101" w:rsidRDefault="00A1243D" w:rsidP="009B22D4">
            <w:pPr>
              <w:pStyle w:val="VRQABodyText"/>
            </w:pPr>
            <w:r w:rsidRPr="001E4101">
              <w:t>Problem-solving skills to:</w:t>
            </w:r>
          </w:p>
        </w:tc>
        <w:tc>
          <w:tcPr>
            <w:tcW w:w="3187" w:type="pct"/>
          </w:tcPr>
          <w:p w14:paraId="69B0E35F" w14:textId="5DAD1921" w:rsidR="00A1243D" w:rsidRPr="001E4101" w:rsidRDefault="00A1243D" w:rsidP="00C04E45">
            <w:pPr>
              <w:pStyle w:val="VRQABullet1"/>
            </w:pPr>
            <w:r w:rsidRPr="00B41C39">
              <w:t>identify and select appropriate communication strategies for different audiences and different situations</w:t>
            </w:r>
            <w:r w:rsidR="006C076A">
              <w:t>.</w:t>
            </w:r>
          </w:p>
        </w:tc>
      </w:tr>
      <w:tr w:rsidR="00A1243D" w:rsidRPr="00E7450B" w14:paraId="22C7DF99" w14:textId="77777777" w:rsidTr="009B22D4">
        <w:trPr>
          <w:trHeight w:val="340"/>
        </w:trPr>
        <w:tc>
          <w:tcPr>
            <w:tcW w:w="1813" w:type="pct"/>
          </w:tcPr>
          <w:p w14:paraId="6D493DDA" w14:textId="77777777" w:rsidR="00A1243D" w:rsidRPr="001E4101" w:rsidRDefault="00A1243D" w:rsidP="009B22D4">
            <w:pPr>
              <w:pStyle w:val="VRQABodyText"/>
            </w:pPr>
            <w:r>
              <w:t>Self management skills to:</w:t>
            </w:r>
          </w:p>
        </w:tc>
        <w:tc>
          <w:tcPr>
            <w:tcW w:w="3187" w:type="pct"/>
          </w:tcPr>
          <w:p w14:paraId="2DD6C171" w14:textId="60595209" w:rsidR="00A1243D" w:rsidRPr="00B41C39" w:rsidRDefault="00A1243D" w:rsidP="00C04E45">
            <w:pPr>
              <w:pStyle w:val="VRQABullet1"/>
            </w:pPr>
            <w:r>
              <w:t>interact appropriately with other speakers</w:t>
            </w:r>
            <w:r w:rsidR="006C076A">
              <w:t>.</w:t>
            </w:r>
          </w:p>
        </w:tc>
      </w:tr>
    </w:tbl>
    <w:p w14:paraId="68D9B85C" w14:textId="77777777" w:rsidR="00A1243D" w:rsidRDefault="00A1243D" w:rsidP="00A1243D"/>
    <w:tbl>
      <w:tblPr>
        <w:tblStyle w:val="Tablestyle1"/>
        <w:tblW w:w="0" w:type="auto"/>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544"/>
        <w:gridCol w:w="3827"/>
        <w:gridCol w:w="2410"/>
      </w:tblGrid>
      <w:tr w:rsidR="00A1243D" w14:paraId="45908805" w14:textId="77777777" w:rsidTr="009B22D4">
        <w:trPr>
          <w:cnfStyle w:val="100000000000" w:firstRow="1" w:lastRow="0" w:firstColumn="0" w:lastColumn="0" w:oddVBand="0" w:evenVBand="0" w:oddHBand="0" w:evenHBand="0" w:firstRowFirstColumn="0" w:firstRowLastColumn="0" w:lastRowFirstColumn="0" w:lastRowLastColumn="0"/>
        </w:trPr>
        <w:tc>
          <w:tcPr>
            <w:tcW w:w="9781"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382A214" w14:textId="77777777" w:rsidR="00A1243D" w:rsidRDefault="00A1243D" w:rsidP="009B22D4">
            <w:pPr>
              <w:pStyle w:val="VRQACourseTemplateTableWhiteHeadRightCol"/>
            </w:pPr>
            <w:r>
              <w:t>Unit mapping</w:t>
            </w:r>
          </w:p>
        </w:tc>
      </w:tr>
      <w:tr w:rsidR="00A1243D" w14:paraId="3922A792" w14:textId="77777777" w:rsidTr="006C076A">
        <w:tc>
          <w:tcPr>
            <w:tcW w:w="3544" w:type="dxa"/>
          </w:tcPr>
          <w:p w14:paraId="54BF0ED8" w14:textId="77777777" w:rsidR="00A1243D" w:rsidRDefault="00A1243D" w:rsidP="009B22D4">
            <w:pPr>
              <w:pStyle w:val="VRQABodyText"/>
            </w:pPr>
            <w:r>
              <w:t>Current version</w:t>
            </w:r>
          </w:p>
        </w:tc>
        <w:tc>
          <w:tcPr>
            <w:tcW w:w="3827" w:type="dxa"/>
          </w:tcPr>
          <w:p w14:paraId="40A944F1" w14:textId="77777777" w:rsidR="00A1243D" w:rsidRDefault="00A1243D" w:rsidP="009B22D4">
            <w:pPr>
              <w:pStyle w:val="VRQABodyText"/>
            </w:pPr>
            <w:r>
              <w:t>Previous version</w:t>
            </w:r>
          </w:p>
        </w:tc>
        <w:tc>
          <w:tcPr>
            <w:tcW w:w="2410" w:type="dxa"/>
          </w:tcPr>
          <w:p w14:paraId="38C6AE8A" w14:textId="77777777" w:rsidR="00A1243D" w:rsidRDefault="00A1243D" w:rsidP="009B22D4">
            <w:pPr>
              <w:pStyle w:val="VRQABodyText"/>
            </w:pPr>
            <w:r>
              <w:t>Comments</w:t>
            </w:r>
          </w:p>
        </w:tc>
      </w:tr>
      <w:tr w:rsidR="00A1243D" w14:paraId="15E51628" w14:textId="77777777" w:rsidTr="006C076A">
        <w:tc>
          <w:tcPr>
            <w:tcW w:w="3544" w:type="dxa"/>
          </w:tcPr>
          <w:p w14:paraId="018351CD" w14:textId="7E730CEB" w:rsidR="00A1243D" w:rsidRDefault="007C1B6D" w:rsidP="009B22D4">
            <w:pPr>
              <w:pStyle w:val="VRQABodyText"/>
            </w:pPr>
            <w:r w:rsidRPr="007C1B6D">
              <w:t>VU240</w:t>
            </w:r>
            <w:r>
              <w:t>52</w:t>
            </w:r>
            <w:r w:rsidR="00A1243D" w:rsidRPr="00B41C39">
              <w:t xml:space="preserve"> Apply communication skills for personal purposes</w:t>
            </w:r>
          </w:p>
        </w:tc>
        <w:tc>
          <w:tcPr>
            <w:tcW w:w="3827" w:type="dxa"/>
          </w:tcPr>
          <w:p w14:paraId="25E5DD12" w14:textId="77777777" w:rsidR="00A1243D" w:rsidRDefault="00A1243D" w:rsidP="009B22D4">
            <w:pPr>
              <w:pStyle w:val="VRQABodyText"/>
            </w:pPr>
            <w:r w:rsidRPr="00B41C39">
              <w:t>VU23044 Apply communication skills for personal purposes</w:t>
            </w:r>
          </w:p>
        </w:tc>
        <w:tc>
          <w:tcPr>
            <w:tcW w:w="2410" w:type="dxa"/>
          </w:tcPr>
          <w:p w14:paraId="7E5ECCD5" w14:textId="77777777" w:rsidR="00A1243D" w:rsidRDefault="00A1243D" w:rsidP="009B22D4">
            <w:pPr>
              <w:pStyle w:val="VRQABodyText"/>
            </w:pPr>
            <w:r>
              <w:t>Equivalent</w:t>
            </w:r>
          </w:p>
        </w:tc>
      </w:tr>
    </w:tbl>
    <w:p w14:paraId="108FC7B0" w14:textId="77777777" w:rsidR="00A1243D" w:rsidRDefault="00A1243D" w:rsidP="00A1243D"/>
    <w:p w14:paraId="76EC6587" w14:textId="77777777" w:rsidR="00A1243D" w:rsidRDefault="00A1243D" w:rsidP="00A1243D">
      <w:r>
        <w:br w:type="page"/>
      </w:r>
    </w:p>
    <w:tbl>
      <w:tblPr>
        <w:tblStyle w:val="Tablestyle1"/>
        <w:tblW w:w="4796" w:type="pct"/>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ayout w:type="fixed"/>
        <w:tblLook w:val="04A0" w:firstRow="1" w:lastRow="0" w:firstColumn="1" w:lastColumn="0" w:noHBand="0" w:noVBand="1"/>
      </w:tblPr>
      <w:tblGrid>
        <w:gridCol w:w="2008"/>
        <w:gridCol w:w="7770"/>
      </w:tblGrid>
      <w:tr w:rsidR="00A1243D" w:rsidRPr="0071490E" w14:paraId="26563BCA" w14:textId="77777777" w:rsidTr="007962E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5FFEDE4" w14:textId="77777777" w:rsidR="00A1243D" w:rsidRPr="000B4A2C" w:rsidRDefault="00A1243D" w:rsidP="009B22D4">
            <w:pPr>
              <w:pStyle w:val="VRQACourseTemplateTableWhiteHeadRightCol"/>
            </w:pPr>
            <w:r w:rsidRPr="00470AA1">
              <w:lastRenderedPageBreak/>
              <w:t>Assessment</w:t>
            </w:r>
            <w:r w:rsidRPr="000B4A2C">
              <w:t xml:space="preserve"> Requirements </w:t>
            </w:r>
          </w:p>
        </w:tc>
      </w:tr>
      <w:tr w:rsidR="00A1243D" w:rsidRPr="00E7450B" w14:paraId="02D05975" w14:textId="77777777" w:rsidTr="007962E6">
        <w:trPr>
          <w:trHeight w:val="579"/>
        </w:trPr>
        <w:tc>
          <w:tcPr>
            <w:tcW w:w="1027" w:type="pct"/>
          </w:tcPr>
          <w:p w14:paraId="554086CE" w14:textId="77777777" w:rsidR="00A1243D" w:rsidRPr="00E53476" w:rsidRDefault="00A1243D" w:rsidP="009B22D4">
            <w:pPr>
              <w:pStyle w:val="VRQACourseTemplateLeftHandColumnBlueNoHanging"/>
            </w:pPr>
            <w:r w:rsidRPr="00E53476">
              <w:t>Title</w:t>
            </w:r>
          </w:p>
        </w:tc>
        <w:tc>
          <w:tcPr>
            <w:tcW w:w="3973" w:type="pct"/>
          </w:tcPr>
          <w:p w14:paraId="27805F2F" w14:textId="4EF30C4E" w:rsidR="00A1243D" w:rsidRPr="000B4A2C" w:rsidRDefault="00A1243D" w:rsidP="009B22D4">
            <w:pPr>
              <w:pStyle w:val="VRQABodyText"/>
            </w:pPr>
            <w:r w:rsidRPr="00A27858">
              <w:t>Assessment Requirements for</w:t>
            </w:r>
            <w:r>
              <w:t xml:space="preserve"> </w:t>
            </w:r>
            <w:r w:rsidR="007C1B6D" w:rsidRPr="007C1B6D">
              <w:t>VU240</w:t>
            </w:r>
            <w:r w:rsidR="007C1B6D">
              <w:t>52</w:t>
            </w:r>
            <w:r w:rsidRPr="00B41C39">
              <w:t xml:space="preserve"> Apply communication skills for personal purposes</w:t>
            </w:r>
            <w:r w:rsidR="004C7338">
              <w:t>.</w:t>
            </w:r>
          </w:p>
        </w:tc>
      </w:tr>
      <w:tr w:rsidR="00A1243D" w:rsidRPr="00E7450B" w14:paraId="302AD1BA" w14:textId="77777777" w:rsidTr="007962E6">
        <w:trPr>
          <w:trHeight w:val="561"/>
        </w:trPr>
        <w:tc>
          <w:tcPr>
            <w:tcW w:w="1027" w:type="pct"/>
          </w:tcPr>
          <w:p w14:paraId="0E0486A5" w14:textId="77777777" w:rsidR="00A1243D" w:rsidRPr="00E53476" w:rsidRDefault="00A1243D" w:rsidP="009B22D4">
            <w:pPr>
              <w:pStyle w:val="VRQACourseTemplateLeftHandColumnBlueNoHanging"/>
            </w:pPr>
            <w:r w:rsidRPr="00E53476">
              <w:t>Performance Evidence</w:t>
            </w:r>
          </w:p>
        </w:tc>
        <w:tc>
          <w:tcPr>
            <w:tcW w:w="3973" w:type="pct"/>
          </w:tcPr>
          <w:p w14:paraId="5EAE10B4" w14:textId="77777777" w:rsidR="00A1243D" w:rsidRDefault="00A1243D" w:rsidP="009B22D4">
            <w:pPr>
              <w:pStyle w:val="VRQABodyText"/>
            </w:pPr>
            <w:r w:rsidRPr="00603C28">
              <w:t xml:space="preserve">The candidate must demonstrate the ability to complete tasks outlined in the elements and performance criteria of this unit. </w:t>
            </w:r>
          </w:p>
          <w:p w14:paraId="56C3B30A" w14:textId="77777777" w:rsidR="00A1243D" w:rsidRDefault="00A1243D" w:rsidP="009B22D4">
            <w:pPr>
              <w:pStyle w:val="VRQABodyText"/>
            </w:pPr>
            <w:r w:rsidRPr="00603C28">
              <w:t>Assessment must confirm the ability to:</w:t>
            </w:r>
          </w:p>
          <w:p w14:paraId="2CB864D2" w14:textId="6D9473CF" w:rsidR="00A1243D" w:rsidRPr="00B41C39" w:rsidRDefault="00A1243D" w:rsidP="00C04E45">
            <w:pPr>
              <w:pStyle w:val="VRQABullet1"/>
            </w:pPr>
            <w:r w:rsidRPr="00B41C39">
              <w:t>undertake</w:t>
            </w:r>
            <w:r>
              <w:t xml:space="preserve"> two</w:t>
            </w:r>
            <w:r w:rsidRPr="00B41C39">
              <w:t xml:space="preserve"> simple and familiar</w:t>
            </w:r>
            <w:r w:rsidR="00D32805">
              <w:t xml:space="preserve"> oral</w:t>
            </w:r>
            <w:r w:rsidRPr="00B41C39">
              <w:t xml:space="preserve"> exchanges using appropriate communication skills and strategies to seek and provide information to meet own </w:t>
            </w:r>
            <w:r>
              <w:t>specific</w:t>
            </w:r>
            <w:r w:rsidRPr="00B41C39">
              <w:t xml:space="preserve"> needs in the community</w:t>
            </w:r>
            <w:r w:rsidR="006C076A">
              <w:t>.</w:t>
            </w:r>
          </w:p>
          <w:p w14:paraId="39008C21" w14:textId="47EF61B4" w:rsidR="00A1243D" w:rsidRDefault="00A1243D" w:rsidP="00C04E45">
            <w:pPr>
              <w:pStyle w:val="VRQABullet1"/>
            </w:pPr>
            <w:r>
              <w:t>use information in two simple texts to meet own identified personal needs</w:t>
            </w:r>
            <w:r w:rsidR="006C076A">
              <w:t>.</w:t>
            </w:r>
          </w:p>
          <w:p w14:paraId="650C9E89" w14:textId="16C2BD93" w:rsidR="00A1243D" w:rsidRPr="000B4A2C" w:rsidRDefault="00A1243D" w:rsidP="00C04E45">
            <w:pPr>
              <w:pStyle w:val="VRQABullet1"/>
            </w:pPr>
            <w:r>
              <w:t>complete one simple form relevant to a specific need</w:t>
            </w:r>
            <w:r w:rsidR="006C076A">
              <w:t>.</w:t>
            </w:r>
          </w:p>
        </w:tc>
      </w:tr>
      <w:tr w:rsidR="00A1243D" w:rsidRPr="00E7450B" w14:paraId="604FE1D2" w14:textId="77777777" w:rsidTr="007962E6">
        <w:trPr>
          <w:trHeight w:val="561"/>
        </w:trPr>
        <w:tc>
          <w:tcPr>
            <w:tcW w:w="1027" w:type="pct"/>
          </w:tcPr>
          <w:p w14:paraId="75BC8BE2" w14:textId="77777777" w:rsidR="00A1243D" w:rsidRPr="00E53476" w:rsidRDefault="00A1243D" w:rsidP="009B22D4">
            <w:pPr>
              <w:pStyle w:val="VRQACourseTemplateLeftHandColumnBlueNoHanging"/>
            </w:pPr>
            <w:r w:rsidRPr="00E53476">
              <w:t>Knowledge Evidence</w:t>
            </w:r>
          </w:p>
        </w:tc>
        <w:tc>
          <w:tcPr>
            <w:tcW w:w="3973" w:type="pct"/>
          </w:tcPr>
          <w:p w14:paraId="5D4F4999" w14:textId="77777777" w:rsidR="00A1243D" w:rsidRDefault="00A1243D" w:rsidP="009B22D4">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w:t>
            </w:r>
          </w:p>
          <w:p w14:paraId="45C74D05" w14:textId="77777777" w:rsidR="00A1243D" w:rsidRDefault="00A1243D" w:rsidP="009B22D4">
            <w:pPr>
              <w:pStyle w:val="VRQABodyText"/>
            </w:pPr>
            <w:r>
              <w:t>This includes knowledge of:</w:t>
            </w:r>
          </w:p>
          <w:p w14:paraId="09E29BE0" w14:textId="796C16B4" w:rsidR="00A1243D" w:rsidRPr="003A4271" w:rsidRDefault="00A1243D" w:rsidP="00C04E45">
            <w:pPr>
              <w:pStyle w:val="VRQABullet1"/>
            </w:pPr>
            <w:r w:rsidRPr="003A4271">
              <w:t>different</w:t>
            </w:r>
            <w:r>
              <w:t xml:space="preserve"> oral</w:t>
            </w:r>
            <w:r w:rsidRPr="003A4271">
              <w:t xml:space="preserve"> communication strategies for different purposes and audiences</w:t>
            </w:r>
            <w:r w:rsidR="006C076A">
              <w:t>.</w:t>
            </w:r>
          </w:p>
          <w:p w14:paraId="558298CC" w14:textId="42AFE11D" w:rsidR="00A1243D" w:rsidRPr="003A4271" w:rsidRDefault="00A1243D" w:rsidP="00C04E45">
            <w:pPr>
              <w:pStyle w:val="VRQABullet1"/>
            </w:pPr>
            <w:r w:rsidRPr="003A4271">
              <w:t>elements of communication, such as social distance, body language, eye contact and tone</w:t>
            </w:r>
            <w:r w:rsidR="006C076A">
              <w:t>.</w:t>
            </w:r>
          </w:p>
          <w:p w14:paraId="0E2C9B56" w14:textId="705BFAC3" w:rsidR="00A1243D" w:rsidRPr="000B4A2C" w:rsidRDefault="00A1243D" w:rsidP="00C04E45">
            <w:pPr>
              <w:pStyle w:val="VRQABullet1"/>
            </w:pPr>
            <w:r w:rsidRPr="003A4271">
              <w:t>the importance of nonverbal communication</w:t>
            </w:r>
            <w:r>
              <w:t xml:space="preserve"> in conveying meaning</w:t>
            </w:r>
            <w:r w:rsidR="006C076A">
              <w:t>.</w:t>
            </w:r>
          </w:p>
        </w:tc>
      </w:tr>
      <w:tr w:rsidR="00A1243D" w:rsidRPr="00E7450B" w14:paraId="4A65405B" w14:textId="77777777" w:rsidTr="007962E6">
        <w:trPr>
          <w:trHeight w:val="561"/>
        </w:trPr>
        <w:tc>
          <w:tcPr>
            <w:tcW w:w="1027" w:type="pct"/>
          </w:tcPr>
          <w:p w14:paraId="73971C3D" w14:textId="77777777" w:rsidR="00A1243D" w:rsidRPr="00E53476" w:rsidRDefault="00A1243D" w:rsidP="009B22D4">
            <w:pPr>
              <w:pStyle w:val="VRQACourseTemplateLeftHandColumnBlueNoHanging"/>
            </w:pPr>
            <w:r w:rsidRPr="00E53476">
              <w:t>Assessment Conditions</w:t>
            </w:r>
          </w:p>
        </w:tc>
        <w:tc>
          <w:tcPr>
            <w:tcW w:w="3973" w:type="pct"/>
          </w:tcPr>
          <w:p w14:paraId="07234008" w14:textId="77777777" w:rsidR="00A1243D" w:rsidRDefault="00A1243D" w:rsidP="009B22D4">
            <w:pPr>
              <w:pStyle w:val="VRQABodyText"/>
            </w:pPr>
            <w:r w:rsidRPr="00E100E0">
              <w:t>Assessment must ensure</w:t>
            </w:r>
            <w:r>
              <w:t xml:space="preserve"> access to</w:t>
            </w:r>
            <w:r w:rsidRPr="00E100E0">
              <w:t>:</w:t>
            </w:r>
          </w:p>
          <w:p w14:paraId="6E5C2DB9" w14:textId="1C71470A" w:rsidR="00A1243D" w:rsidRDefault="00A1243D" w:rsidP="00C04E45">
            <w:pPr>
              <w:pStyle w:val="VRQABullet1"/>
            </w:pPr>
            <w:r>
              <w:t>short simple texts relevant to own everyday needs</w:t>
            </w:r>
            <w:r w:rsidR="006C076A">
              <w:t>.</w:t>
            </w:r>
          </w:p>
          <w:p w14:paraId="61530299" w14:textId="602C3EC7" w:rsidR="00A1243D" w:rsidRDefault="00A1243D" w:rsidP="00C04E45">
            <w:pPr>
              <w:pStyle w:val="VRQABullet1"/>
            </w:pPr>
            <w:r>
              <w:t>participants for oral communication exchange</w:t>
            </w:r>
            <w:r w:rsidR="006C076A">
              <w:t>.</w:t>
            </w:r>
          </w:p>
          <w:p w14:paraId="4897931B" w14:textId="13AFF3E4" w:rsidR="00A1243D" w:rsidRDefault="00A1243D" w:rsidP="00C04E45">
            <w:pPr>
              <w:pStyle w:val="VRQABullet1"/>
            </w:pPr>
            <w:r>
              <w:t>appropriate support persons to enable full participation</w:t>
            </w:r>
            <w:r w:rsidR="006C076A">
              <w:t>.</w:t>
            </w:r>
          </w:p>
          <w:p w14:paraId="79F33F62" w14:textId="77777777" w:rsidR="00A1243D" w:rsidRDefault="00A1243D" w:rsidP="009B22D4">
            <w:pPr>
              <w:pStyle w:val="VRQABodyText"/>
            </w:pPr>
            <w:r>
              <w:t>At this level the learner:</w:t>
            </w:r>
          </w:p>
          <w:p w14:paraId="03D384DF" w14:textId="40BF0FF1" w:rsidR="00A1243D" w:rsidRDefault="00A1243D" w:rsidP="00C04E45">
            <w:pPr>
              <w:pStyle w:val="VRQABullet1"/>
            </w:pPr>
            <w:r>
              <w:t>may require strong support from the context, including visual cues</w:t>
            </w:r>
            <w:r w:rsidR="006C076A">
              <w:t>.</w:t>
            </w:r>
            <w:r>
              <w:t xml:space="preserve"> </w:t>
            </w:r>
          </w:p>
          <w:p w14:paraId="649D12A3" w14:textId="7CD36B10" w:rsidR="00A1243D" w:rsidRDefault="00A1243D" w:rsidP="00C04E45">
            <w:pPr>
              <w:pStyle w:val="VRQABullet1"/>
            </w:pPr>
            <w:r>
              <w:t>can work alongside an expert/mentor where prompting and advice can be provided</w:t>
            </w:r>
            <w:r w:rsidR="006C076A">
              <w:t>.</w:t>
            </w:r>
          </w:p>
          <w:p w14:paraId="78E0D6D2" w14:textId="76DF2971" w:rsidR="00A1243D" w:rsidRDefault="00A1243D" w:rsidP="009B22D4">
            <w:pPr>
              <w:pStyle w:val="VRQABodyText"/>
            </w:pPr>
            <w:r>
              <w:t xml:space="preserve">Where the learner is </w:t>
            </w:r>
            <w:r w:rsidR="00F904F0">
              <w:t>nonverbal</w:t>
            </w:r>
            <w:r>
              <w:t xml:space="preserve"> or has additional complex conditions, alternative or assistive technology devices should be used to support assessment.</w:t>
            </w:r>
          </w:p>
          <w:p w14:paraId="649E2DCC" w14:textId="77777777" w:rsidR="00A1243D" w:rsidRPr="00AD5212" w:rsidRDefault="00A1243D" w:rsidP="009B22D4">
            <w:pPr>
              <w:pStyle w:val="Bodycopy"/>
              <w:rPr>
                <w:b/>
                <w:bCs/>
              </w:rPr>
            </w:pPr>
            <w:r w:rsidRPr="00AD5212">
              <w:rPr>
                <w:b/>
                <w:bCs/>
              </w:rPr>
              <w:t>Assessor requirements</w:t>
            </w:r>
          </w:p>
          <w:p w14:paraId="234FE086" w14:textId="77777777" w:rsidR="00A1243D" w:rsidRPr="000B4A2C" w:rsidRDefault="00A1243D" w:rsidP="009B22D4">
            <w:pPr>
              <w:pStyle w:val="VRQABodyText"/>
            </w:pPr>
            <w:r w:rsidRPr="004071B7">
              <w:t xml:space="preserve">Assessors of this unit must have demonstrable expertise in teaching and assessing in the </w:t>
            </w:r>
            <w:r>
              <w:t>S</w:t>
            </w:r>
            <w:r w:rsidRPr="004071B7">
              <w:t xml:space="preserve">pecial </w:t>
            </w:r>
            <w:r>
              <w:t>E</w:t>
            </w:r>
            <w:r w:rsidRPr="004071B7">
              <w:t xml:space="preserve">ducation field. </w:t>
            </w:r>
            <w:r w:rsidRPr="00A8762C">
              <w:t>Refer to Section B6.2 for further information on meeting the assessor requirements.</w:t>
            </w:r>
          </w:p>
        </w:tc>
      </w:tr>
    </w:tbl>
    <w:p w14:paraId="2962CE6F" w14:textId="77777777" w:rsidR="00A1243D" w:rsidRDefault="00A1243D" w:rsidP="00A1243D">
      <w:pPr>
        <w:sectPr w:rsidR="00A1243D" w:rsidSect="009D6EE9">
          <w:headerReference w:type="even" r:id="rId83"/>
          <w:headerReference w:type="default" r:id="rId84"/>
          <w:headerReference w:type="first" r:id="rId85"/>
          <w:pgSz w:w="11900" w:h="16840"/>
          <w:pgMar w:top="2269" w:right="845" w:bottom="567" w:left="851" w:header="426" w:footer="0" w:gutter="0"/>
          <w:cols w:space="227"/>
          <w:docGrid w:linePitch="360"/>
        </w:sectPr>
      </w:pPr>
    </w:p>
    <w:p w14:paraId="4E9636F7" w14:textId="77777777" w:rsidR="00A1243D" w:rsidRPr="004B56EC" w:rsidRDefault="00A1243D" w:rsidP="00A1243D"/>
    <w:tbl>
      <w:tblPr>
        <w:tblStyle w:val="Tablestyle1"/>
        <w:tblW w:w="4727" w:type="pct"/>
        <w:tblInd w:w="421"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2429"/>
        <w:gridCol w:w="7208"/>
      </w:tblGrid>
      <w:tr w:rsidR="00A1243D" w:rsidRPr="00F504D4" w14:paraId="52B5ECF7" w14:textId="77777777" w:rsidTr="009B22D4">
        <w:trPr>
          <w:cnfStyle w:val="100000000000" w:firstRow="1" w:lastRow="0" w:firstColumn="0" w:lastColumn="0" w:oddVBand="0" w:evenVBand="0" w:oddHBand="0" w:evenHBand="0" w:firstRowFirstColumn="0" w:firstRowLastColumn="0" w:lastRowFirstColumn="0" w:lastRowLastColumn="0"/>
          <w:trHeight w:val="340"/>
        </w:trPr>
        <w:tc>
          <w:tcPr>
            <w:tcW w:w="1260"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3C775DF" w14:textId="77777777" w:rsidR="00A1243D" w:rsidRPr="00F504D4" w:rsidRDefault="00A1243D" w:rsidP="009B22D4">
            <w:pPr>
              <w:pStyle w:val="VRQACourseTemplateLeftHandColumnBlue"/>
              <w:ind w:left="0" w:firstLine="0"/>
            </w:pPr>
            <w:r w:rsidRPr="00F504D4">
              <w:t xml:space="preserve">Unit </w:t>
            </w:r>
            <w:r>
              <w:t>code</w:t>
            </w:r>
          </w:p>
        </w:tc>
        <w:tc>
          <w:tcPr>
            <w:tcW w:w="3740"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4601EB8A" w14:textId="0D5AFAA5" w:rsidR="00A1243D" w:rsidRPr="00525C67" w:rsidRDefault="007C1B6D" w:rsidP="009B22D4">
            <w:pPr>
              <w:pStyle w:val="Bodycopy"/>
              <w:rPr>
                <w:b/>
                <w:bCs/>
              </w:rPr>
            </w:pPr>
            <w:r w:rsidRPr="007C1B6D">
              <w:rPr>
                <w:b/>
                <w:bCs/>
              </w:rPr>
              <w:t>VU24053</w:t>
            </w:r>
          </w:p>
        </w:tc>
      </w:tr>
      <w:tr w:rsidR="00A1243D" w:rsidRPr="00F504D4" w14:paraId="234156B0" w14:textId="77777777" w:rsidTr="009B22D4">
        <w:trPr>
          <w:trHeight w:val="340"/>
        </w:trPr>
        <w:tc>
          <w:tcPr>
            <w:tcW w:w="1260" w:type="pct"/>
          </w:tcPr>
          <w:p w14:paraId="2850A5C9" w14:textId="77777777" w:rsidR="00A1243D" w:rsidRPr="00F504D4" w:rsidRDefault="00A1243D" w:rsidP="009B22D4">
            <w:pPr>
              <w:pStyle w:val="VRQACourseTemplateLeftHandColumnBlue"/>
            </w:pPr>
            <w:r w:rsidRPr="00F504D4">
              <w:t>Unit title</w:t>
            </w:r>
          </w:p>
        </w:tc>
        <w:tc>
          <w:tcPr>
            <w:tcW w:w="3740" w:type="pct"/>
          </w:tcPr>
          <w:p w14:paraId="38F4D2A2" w14:textId="77777777" w:rsidR="00A1243D" w:rsidRPr="00525C67" w:rsidRDefault="00A1243D" w:rsidP="009B22D4">
            <w:pPr>
              <w:pStyle w:val="Bodycopy"/>
              <w:rPr>
                <w:b/>
                <w:bCs/>
              </w:rPr>
            </w:pPr>
            <w:r w:rsidRPr="00525C67">
              <w:rPr>
                <w:b/>
                <w:bCs/>
              </w:rPr>
              <w:t>Apply numeracy skills for personal purposes</w:t>
            </w:r>
          </w:p>
        </w:tc>
      </w:tr>
      <w:tr w:rsidR="00A1243D" w:rsidRPr="00F504D4" w14:paraId="7DEBEED8" w14:textId="77777777" w:rsidTr="009B22D4">
        <w:trPr>
          <w:trHeight w:val="340"/>
        </w:trPr>
        <w:tc>
          <w:tcPr>
            <w:tcW w:w="1260" w:type="pct"/>
          </w:tcPr>
          <w:p w14:paraId="1CA75C81" w14:textId="77777777" w:rsidR="00A1243D" w:rsidRPr="00F504D4" w:rsidRDefault="00A1243D" w:rsidP="009B22D4">
            <w:pPr>
              <w:pStyle w:val="VRQACourseTemplateLeftHandColumnBlue"/>
            </w:pPr>
            <w:r w:rsidRPr="00F504D4">
              <w:t>Application</w:t>
            </w:r>
          </w:p>
        </w:tc>
        <w:tc>
          <w:tcPr>
            <w:tcW w:w="3740" w:type="pct"/>
          </w:tcPr>
          <w:p w14:paraId="5B948E0A" w14:textId="77777777" w:rsidR="00A1243D" w:rsidRDefault="00A1243D" w:rsidP="009B22D4">
            <w:pPr>
              <w:pStyle w:val="VRQABodyText"/>
            </w:pPr>
            <w:r w:rsidRPr="00C24DB6">
              <w:t>This unit describes the skills and knowledge to</w:t>
            </w:r>
            <w:r>
              <w:t xml:space="preserve"> </w:t>
            </w:r>
            <w:r w:rsidRPr="00DD6429">
              <w:t>use functional numeracy for everyday familiar situation</w:t>
            </w:r>
            <w:r>
              <w:t xml:space="preserve">s and needs. It includes the ability to apply simple numerical information to work with money, time, directions, and measurement. </w:t>
            </w:r>
          </w:p>
          <w:p w14:paraId="6D19F2EB" w14:textId="77777777" w:rsidR="00A1243D" w:rsidRDefault="00A1243D" w:rsidP="009B22D4">
            <w:pPr>
              <w:pStyle w:val="VRQABodyText"/>
            </w:pPr>
            <w:r>
              <w:t xml:space="preserve">This unit applies to learners with intellectual disability who </w:t>
            </w:r>
            <w:r w:rsidRPr="00DD6429">
              <w:t>wish to develop everyday numeracy skills</w:t>
            </w:r>
            <w:r>
              <w:t xml:space="preserve"> to perform simple tasks</w:t>
            </w:r>
            <w:r w:rsidRPr="00DD6429">
              <w:t>. Learners at this level will require high levels of teacher/mentor support.</w:t>
            </w:r>
          </w:p>
          <w:p w14:paraId="178900AF" w14:textId="77777777" w:rsidR="00A1243D" w:rsidRPr="00027E11" w:rsidRDefault="00A1243D" w:rsidP="009B22D4">
            <w:pPr>
              <w:pStyle w:val="VRQABodyText"/>
            </w:pPr>
            <w:r w:rsidRPr="00027E11">
              <w:t>No licensing, legislative or certification requirements apply to this unit at the time of publication.</w:t>
            </w:r>
          </w:p>
        </w:tc>
      </w:tr>
      <w:tr w:rsidR="00A1243D" w:rsidRPr="00E7450B" w14:paraId="69DF4976" w14:textId="77777777" w:rsidTr="009B22D4">
        <w:trPr>
          <w:trHeight w:val="433"/>
        </w:trPr>
        <w:tc>
          <w:tcPr>
            <w:tcW w:w="1260" w:type="pct"/>
          </w:tcPr>
          <w:p w14:paraId="5F36DA4A" w14:textId="77777777" w:rsidR="00A1243D" w:rsidRPr="00A14141" w:rsidRDefault="00A1243D" w:rsidP="009B22D4">
            <w:pPr>
              <w:pStyle w:val="VRQACourseTemplateLeftHandColumnBlue"/>
            </w:pPr>
            <w:r w:rsidRPr="00F504D4">
              <w:t xml:space="preserve">Pre-requisite Unit(s) </w:t>
            </w:r>
          </w:p>
        </w:tc>
        <w:tc>
          <w:tcPr>
            <w:tcW w:w="3740" w:type="pct"/>
          </w:tcPr>
          <w:p w14:paraId="5661329B" w14:textId="77777777" w:rsidR="00A1243D" w:rsidRPr="006F660B" w:rsidRDefault="00A1243D" w:rsidP="009B22D4">
            <w:pPr>
              <w:pStyle w:val="VRQABodyText"/>
            </w:pPr>
            <w:r>
              <w:t>Nil</w:t>
            </w:r>
          </w:p>
        </w:tc>
      </w:tr>
      <w:tr w:rsidR="00A1243D" w:rsidRPr="00E7450B" w14:paraId="436C70F6" w14:textId="77777777" w:rsidTr="009B22D4">
        <w:trPr>
          <w:trHeight w:val="238"/>
        </w:trPr>
        <w:tc>
          <w:tcPr>
            <w:tcW w:w="1260" w:type="pct"/>
          </w:tcPr>
          <w:p w14:paraId="361215F3" w14:textId="77777777" w:rsidR="00A1243D" w:rsidRPr="00F504D4" w:rsidRDefault="00A1243D" w:rsidP="009B22D4">
            <w:pPr>
              <w:pStyle w:val="VRQACourseTemplateLeftHandColumnBlue"/>
            </w:pPr>
            <w:r w:rsidRPr="00F504D4">
              <w:t>Competency Field</w:t>
            </w:r>
          </w:p>
        </w:tc>
        <w:tc>
          <w:tcPr>
            <w:tcW w:w="3740" w:type="pct"/>
          </w:tcPr>
          <w:p w14:paraId="6EE0DC33" w14:textId="77777777" w:rsidR="00A1243D" w:rsidRPr="006F660B" w:rsidRDefault="00A1243D" w:rsidP="009B22D4">
            <w:pPr>
              <w:pStyle w:val="VRQABodyText"/>
            </w:pPr>
            <w:r w:rsidRPr="00BF16BA">
              <w:t>Not applicable</w:t>
            </w:r>
          </w:p>
        </w:tc>
      </w:tr>
      <w:tr w:rsidR="00A1243D" w:rsidRPr="00E7450B" w14:paraId="7E60BB2B" w14:textId="77777777" w:rsidTr="009B22D4">
        <w:trPr>
          <w:trHeight w:val="404"/>
        </w:trPr>
        <w:tc>
          <w:tcPr>
            <w:tcW w:w="1260" w:type="pct"/>
          </w:tcPr>
          <w:p w14:paraId="32365E84" w14:textId="77777777" w:rsidR="00A1243D" w:rsidRPr="00F504D4" w:rsidRDefault="00A1243D" w:rsidP="009B22D4">
            <w:pPr>
              <w:pStyle w:val="VRQACourseTemplateLeftHandColumnBlue"/>
            </w:pPr>
            <w:r w:rsidRPr="00F504D4">
              <w:t>Unit Sector</w:t>
            </w:r>
          </w:p>
        </w:tc>
        <w:tc>
          <w:tcPr>
            <w:tcW w:w="3740" w:type="pct"/>
          </w:tcPr>
          <w:p w14:paraId="6AD4BCED" w14:textId="77777777" w:rsidR="00A1243D" w:rsidRPr="00F504D4" w:rsidRDefault="00A1243D" w:rsidP="009B22D4">
            <w:pPr>
              <w:pStyle w:val="VRQABodyText"/>
            </w:pPr>
            <w:r w:rsidRPr="00BF16BA">
              <w:t>Not applicable</w:t>
            </w:r>
          </w:p>
        </w:tc>
      </w:tr>
    </w:tbl>
    <w:p w14:paraId="5FF95030" w14:textId="77777777" w:rsidR="00A1243D" w:rsidRDefault="00A1243D" w:rsidP="00A1243D"/>
    <w:tbl>
      <w:tblPr>
        <w:tblStyle w:val="Style1"/>
        <w:tblW w:w="0" w:type="auto"/>
        <w:tblInd w:w="421"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insideH w:val="dashSmallGap" w:sz="4" w:space="0" w:color="888B8D" w:themeColor="accent2"/>
          <w:insideV w:val="dashSmallGap" w:sz="4" w:space="0" w:color="888B8D" w:themeColor="accent2"/>
        </w:tblBorders>
        <w:tblLook w:val="04A0" w:firstRow="1" w:lastRow="0" w:firstColumn="1" w:lastColumn="0" w:noHBand="0" w:noVBand="1"/>
      </w:tblPr>
      <w:tblGrid>
        <w:gridCol w:w="708"/>
        <w:gridCol w:w="3403"/>
        <w:gridCol w:w="850"/>
        <w:gridCol w:w="4678"/>
      </w:tblGrid>
      <w:tr w:rsidR="00A1243D" w:rsidRPr="00427928" w14:paraId="4DB2D499" w14:textId="77777777" w:rsidTr="007962E6">
        <w:tc>
          <w:tcPr>
            <w:cnfStyle w:val="000000000100" w:firstRow="0" w:lastRow="0" w:firstColumn="0" w:lastColumn="0" w:oddVBand="0" w:evenVBand="0" w:oddHBand="0" w:evenHBand="0" w:firstRowFirstColumn="1" w:firstRowLastColumn="0" w:lastRowFirstColumn="0" w:lastRowLastColumn="0"/>
            <w:tcW w:w="4111" w:type="dxa"/>
            <w:gridSpan w:val="2"/>
            <w:shd w:val="clear" w:color="auto" w:fill="FFFFFF"/>
          </w:tcPr>
          <w:p w14:paraId="7A862D1B" w14:textId="77777777" w:rsidR="00A1243D" w:rsidRPr="00525C67" w:rsidRDefault="00A1243D" w:rsidP="009B22D4">
            <w:pPr>
              <w:pStyle w:val="VRQACourseTemplateLeftHandColumnBlue"/>
            </w:pPr>
            <w:r w:rsidRPr="00525C67">
              <w:t>Element</w:t>
            </w:r>
          </w:p>
        </w:tc>
        <w:tc>
          <w:tcPr>
            <w:tcW w:w="5528" w:type="dxa"/>
            <w:gridSpan w:val="2"/>
            <w:shd w:val="clear" w:color="auto" w:fill="FFFFFF"/>
          </w:tcPr>
          <w:p w14:paraId="087D65B0" w14:textId="77777777" w:rsidR="00A1243D" w:rsidRPr="00525C67" w:rsidRDefault="00A1243D" w:rsidP="009B22D4">
            <w:pPr>
              <w:pStyle w:val="VRQACourseTemplateLeftHandColumnBlue"/>
              <w:cnfStyle w:val="000000000000" w:firstRow="0" w:lastRow="0" w:firstColumn="0" w:lastColumn="0" w:oddVBand="0" w:evenVBand="0" w:oddHBand="0" w:evenHBand="0" w:firstRowFirstColumn="0" w:firstRowLastColumn="0" w:lastRowFirstColumn="0" w:lastRowLastColumn="0"/>
            </w:pPr>
            <w:r w:rsidRPr="00525C67">
              <w:t>Performance Criteria</w:t>
            </w:r>
          </w:p>
        </w:tc>
      </w:tr>
      <w:tr w:rsidR="00A1243D" w:rsidRPr="007E3E3F" w14:paraId="464306F1" w14:textId="77777777" w:rsidTr="007962E6">
        <w:tc>
          <w:tcPr>
            <w:tcW w:w="4111" w:type="dxa"/>
            <w:gridSpan w:val="2"/>
          </w:tcPr>
          <w:p w14:paraId="6092CC3E" w14:textId="77777777" w:rsidR="00A1243D" w:rsidRPr="007962E6" w:rsidRDefault="00A1243D" w:rsidP="007962E6">
            <w:pPr>
              <w:pStyle w:val="VRQABodyText"/>
              <w:rPr>
                <w:color w:val="auto"/>
              </w:rPr>
            </w:pPr>
            <w:r w:rsidRPr="007962E6">
              <w:rPr>
                <w:color w:val="auto"/>
              </w:rPr>
              <w:t>Elements describe the essential outcomes of a unit of competency.</w:t>
            </w:r>
          </w:p>
          <w:p w14:paraId="7AB25E7B" w14:textId="77777777" w:rsidR="00A1243D" w:rsidRPr="007962E6" w:rsidRDefault="00A1243D" w:rsidP="007962E6">
            <w:pPr>
              <w:pStyle w:val="VRQABodyText"/>
              <w:rPr>
                <w:color w:val="auto"/>
              </w:rPr>
            </w:pPr>
          </w:p>
        </w:tc>
        <w:tc>
          <w:tcPr>
            <w:tcW w:w="5528" w:type="dxa"/>
            <w:gridSpan w:val="2"/>
          </w:tcPr>
          <w:p w14:paraId="27DF8D78" w14:textId="77777777" w:rsidR="00A1243D" w:rsidRPr="007962E6" w:rsidRDefault="00A1243D" w:rsidP="007962E6">
            <w:pPr>
              <w:pStyle w:val="VRQABodyText"/>
              <w:rPr>
                <w:color w:val="auto"/>
                <w:szCs w:val="24"/>
              </w:rPr>
            </w:pPr>
            <w:r w:rsidRPr="007962E6">
              <w:rPr>
                <w:color w:val="auto"/>
              </w:rPr>
              <w:t>Performance criteria describe the required performance needed to demonstrate achievement of the element. Assessment of performance is to be consistent with the assessment requirements.</w:t>
            </w:r>
          </w:p>
        </w:tc>
      </w:tr>
      <w:tr w:rsidR="00A1243D" w:rsidRPr="007E3E3F" w14:paraId="5E89B31F" w14:textId="77777777" w:rsidTr="007962E6">
        <w:tc>
          <w:tcPr>
            <w:tcW w:w="708" w:type="dxa"/>
            <w:vMerge w:val="restart"/>
          </w:tcPr>
          <w:p w14:paraId="146E16EE" w14:textId="77777777" w:rsidR="00A1243D" w:rsidRPr="007962E6" w:rsidRDefault="00A1243D" w:rsidP="007962E6">
            <w:pPr>
              <w:pStyle w:val="VRQABodyText"/>
              <w:rPr>
                <w:color w:val="auto"/>
              </w:rPr>
            </w:pPr>
            <w:r w:rsidRPr="007962E6">
              <w:rPr>
                <w:color w:val="auto"/>
              </w:rPr>
              <w:t>1</w:t>
            </w:r>
          </w:p>
        </w:tc>
        <w:tc>
          <w:tcPr>
            <w:tcW w:w="3403" w:type="dxa"/>
            <w:vMerge w:val="restart"/>
          </w:tcPr>
          <w:p w14:paraId="5E7277F5" w14:textId="77777777" w:rsidR="00A1243D" w:rsidRPr="007962E6" w:rsidRDefault="00A1243D" w:rsidP="007962E6">
            <w:pPr>
              <w:pStyle w:val="VRQABodyText"/>
              <w:rPr>
                <w:color w:val="auto"/>
              </w:rPr>
            </w:pPr>
            <w:r w:rsidRPr="007962E6">
              <w:rPr>
                <w:color w:val="auto"/>
              </w:rPr>
              <w:t>Work with money in simple everyday situations</w:t>
            </w:r>
          </w:p>
        </w:tc>
        <w:tc>
          <w:tcPr>
            <w:tcW w:w="850" w:type="dxa"/>
          </w:tcPr>
          <w:p w14:paraId="6870E77D" w14:textId="77777777" w:rsidR="00A1243D" w:rsidRPr="007962E6" w:rsidRDefault="00A1243D" w:rsidP="007962E6">
            <w:pPr>
              <w:pStyle w:val="VRQABodyText"/>
              <w:rPr>
                <w:color w:val="auto"/>
              </w:rPr>
            </w:pPr>
            <w:r w:rsidRPr="007962E6">
              <w:rPr>
                <w:color w:val="auto"/>
              </w:rPr>
              <w:t>1.1</w:t>
            </w:r>
          </w:p>
        </w:tc>
        <w:tc>
          <w:tcPr>
            <w:tcW w:w="4678" w:type="dxa"/>
          </w:tcPr>
          <w:p w14:paraId="4E6D9F6B" w14:textId="77777777" w:rsidR="00A1243D" w:rsidRPr="007962E6" w:rsidRDefault="00A1243D" w:rsidP="007962E6">
            <w:pPr>
              <w:pStyle w:val="VRQABodyText"/>
              <w:rPr>
                <w:color w:val="auto"/>
              </w:rPr>
            </w:pPr>
            <w:r w:rsidRPr="007962E6">
              <w:rPr>
                <w:color w:val="auto"/>
              </w:rPr>
              <w:t>Identify Australian coins and their monetary value</w:t>
            </w:r>
          </w:p>
        </w:tc>
      </w:tr>
      <w:tr w:rsidR="00A1243D" w:rsidRPr="007E3E3F" w14:paraId="6FB3AE9E" w14:textId="77777777" w:rsidTr="007962E6">
        <w:tc>
          <w:tcPr>
            <w:tcW w:w="708" w:type="dxa"/>
            <w:vMerge/>
          </w:tcPr>
          <w:p w14:paraId="63A991A3" w14:textId="77777777" w:rsidR="00A1243D" w:rsidRPr="007962E6" w:rsidRDefault="00A1243D" w:rsidP="007962E6">
            <w:pPr>
              <w:pStyle w:val="VRQABodyText"/>
              <w:rPr>
                <w:color w:val="auto"/>
              </w:rPr>
            </w:pPr>
          </w:p>
        </w:tc>
        <w:tc>
          <w:tcPr>
            <w:tcW w:w="3403" w:type="dxa"/>
            <w:vMerge/>
          </w:tcPr>
          <w:p w14:paraId="7B451133" w14:textId="77777777" w:rsidR="00A1243D" w:rsidRPr="007962E6" w:rsidRDefault="00A1243D" w:rsidP="007962E6">
            <w:pPr>
              <w:pStyle w:val="VRQABodyText"/>
              <w:rPr>
                <w:color w:val="auto"/>
              </w:rPr>
            </w:pPr>
          </w:p>
        </w:tc>
        <w:tc>
          <w:tcPr>
            <w:tcW w:w="850" w:type="dxa"/>
          </w:tcPr>
          <w:p w14:paraId="23B1BC74" w14:textId="77777777" w:rsidR="00A1243D" w:rsidRPr="007962E6" w:rsidRDefault="00A1243D" w:rsidP="007962E6">
            <w:pPr>
              <w:pStyle w:val="VRQABodyText"/>
              <w:rPr>
                <w:color w:val="auto"/>
              </w:rPr>
            </w:pPr>
            <w:r w:rsidRPr="007962E6">
              <w:rPr>
                <w:color w:val="auto"/>
              </w:rPr>
              <w:t>1.2</w:t>
            </w:r>
          </w:p>
        </w:tc>
        <w:tc>
          <w:tcPr>
            <w:tcW w:w="4678" w:type="dxa"/>
          </w:tcPr>
          <w:p w14:paraId="74976968" w14:textId="77777777" w:rsidR="00A1243D" w:rsidRPr="007962E6" w:rsidRDefault="00A1243D" w:rsidP="007962E6">
            <w:pPr>
              <w:pStyle w:val="VRQABodyText"/>
              <w:rPr>
                <w:color w:val="auto"/>
              </w:rPr>
            </w:pPr>
            <w:r w:rsidRPr="007962E6">
              <w:rPr>
                <w:color w:val="auto"/>
              </w:rPr>
              <w:t>Identify Australian notes and their monetary value</w:t>
            </w:r>
          </w:p>
        </w:tc>
      </w:tr>
      <w:tr w:rsidR="00A1243D" w:rsidRPr="007E3E3F" w14:paraId="3DFDFFAE" w14:textId="77777777" w:rsidTr="007962E6">
        <w:tc>
          <w:tcPr>
            <w:tcW w:w="708" w:type="dxa"/>
            <w:vMerge/>
          </w:tcPr>
          <w:p w14:paraId="5B3EDCB5" w14:textId="77777777" w:rsidR="00A1243D" w:rsidRPr="007962E6" w:rsidRDefault="00A1243D" w:rsidP="007962E6">
            <w:pPr>
              <w:pStyle w:val="VRQABodyText"/>
              <w:rPr>
                <w:color w:val="auto"/>
              </w:rPr>
            </w:pPr>
          </w:p>
        </w:tc>
        <w:tc>
          <w:tcPr>
            <w:tcW w:w="3403" w:type="dxa"/>
            <w:vMerge/>
          </w:tcPr>
          <w:p w14:paraId="15A5E898" w14:textId="77777777" w:rsidR="00A1243D" w:rsidRPr="007962E6" w:rsidRDefault="00A1243D" w:rsidP="007962E6">
            <w:pPr>
              <w:pStyle w:val="VRQABodyText"/>
              <w:rPr>
                <w:color w:val="auto"/>
              </w:rPr>
            </w:pPr>
          </w:p>
        </w:tc>
        <w:tc>
          <w:tcPr>
            <w:tcW w:w="850" w:type="dxa"/>
          </w:tcPr>
          <w:p w14:paraId="18D8C4B8" w14:textId="77777777" w:rsidR="00A1243D" w:rsidRPr="007962E6" w:rsidRDefault="00A1243D" w:rsidP="007962E6">
            <w:pPr>
              <w:pStyle w:val="VRQABodyText"/>
              <w:rPr>
                <w:color w:val="auto"/>
              </w:rPr>
            </w:pPr>
            <w:r w:rsidRPr="007962E6">
              <w:rPr>
                <w:color w:val="auto"/>
              </w:rPr>
              <w:t>1.3</w:t>
            </w:r>
          </w:p>
        </w:tc>
        <w:tc>
          <w:tcPr>
            <w:tcW w:w="4678" w:type="dxa"/>
          </w:tcPr>
          <w:p w14:paraId="4EFF94D8" w14:textId="77777777" w:rsidR="00A1243D" w:rsidRPr="007962E6" w:rsidRDefault="00A1243D" w:rsidP="007962E6">
            <w:pPr>
              <w:pStyle w:val="VRQABodyText"/>
              <w:rPr>
                <w:color w:val="auto"/>
              </w:rPr>
            </w:pPr>
            <w:r w:rsidRPr="007962E6">
              <w:rPr>
                <w:color w:val="auto"/>
              </w:rPr>
              <w:t>Identify different methods of payment</w:t>
            </w:r>
          </w:p>
        </w:tc>
      </w:tr>
      <w:tr w:rsidR="00A1243D" w:rsidRPr="007E3E3F" w14:paraId="0D7450EF" w14:textId="77777777" w:rsidTr="007962E6">
        <w:tc>
          <w:tcPr>
            <w:tcW w:w="708" w:type="dxa"/>
            <w:vMerge/>
          </w:tcPr>
          <w:p w14:paraId="54468E8D" w14:textId="77777777" w:rsidR="00A1243D" w:rsidRPr="007962E6" w:rsidRDefault="00A1243D" w:rsidP="007962E6">
            <w:pPr>
              <w:pStyle w:val="VRQABodyText"/>
              <w:rPr>
                <w:color w:val="auto"/>
              </w:rPr>
            </w:pPr>
          </w:p>
        </w:tc>
        <w:tc>
          <w:tcPr>
            <w:tcW w:w="3403" w:type="dxa"/>
            <w:vMerge/>
          </w:tcPr>
          <w:p w14:paraId="31D796FB" w14:textId="77777777" w:rsidR="00A1243D" w:rsidRPr="007962E6" w:rsidRDefault="00A1243D" w:rsidP="007962E6">
            <w:pPr>
              <w:pStyle w:val="VRQABodyText"/>
              <w:rPr>
                <w:color w:val="auto"/>
              </w:rPr>
            </w:pPr>
          </w:p>
        </w:tc>
        <w:tc>
          <w:tcPr>
            <w:tcW w:w="850" w:type="dxa"/>
          </w:tcPr>
          <w:p w14:paraId="36C7FA45" w14:textId="77777777" w:rsidR="00A1243D" w:rsidRPr="007962E6" w:rsidRDefault="00A1243D" w:rsidP="007962E6">
            <w:pPr>
              <w:pStyle w:val="VRQABodyText"/>
              <w:rPr>
                <w:color w:val="auto"/>
              </w:rPr>
            </w:pPr>
            <w:r w:rsidRPr="007962E6">
              <w:rPr>
                <w:color w:val="auto"/>
              </w:rPr>
              <w:t>1.4</w:t>
            </w:r>
          </w:p>
        </w:tc>
        <w:tc>
          <w:tcPr>
            <w:tcW w:w="4678" w:type="dxa"/>
          </w:tcPr>
          <w:p w14:paraId="30D8EFCD" w14:textId="77777777" w:rsidR="00A1243D" w:rsidRPr="007962E6" w:rsidRDefault="00A1243D" w:rsidP="007962E6">
            <w:pPr>
              <w:pStyle w:val="VRQABodyText"/>
              <w:rPr>
                <w:color w:val="auto"/>
              </w:rPr>
            </w:pPr>
            <w:r w:rsidRPr="007962E6">
              <w:rPr>
                <w:color w:val="auto"/>
              </w:rPr>
              <w:t>Use monetary amounts to perform highly familiar personally relevant tasks</w:t>
            </w:r>
          </w:p>
        </w:tc>
      </w:tr>
      <w:tr w:rsidR="00A1243D" w:rsidRPr="007E3E3F" w14:paraId="0C3D6985" w14:textId="77777777" w:rsidTr="007962E6">
        <w:tc>
          <w:tcPr>
            <w:tcW w:w="708" w:type="dxa"/>
            <w:vMerge/>
          </w:tcPr>
          <w:p w14:paraId="4251A2E9" w14:textId="77777777" w:rsidR="00A1243D" w:rsidRPr="007962E6" w:rsidRDefault="00A1243D" w:rsidP="007962E6">
            <w:pPr>
              <w:pStyle w:val="VRQABodyText"/>
              <w:rPr>
                <w:color w:val="auto"/>
              </w:rPr>
            </w:pPr>
          </w:p>
        </w:tc>
        <w:tc>
          <w:tcPr>
            <w:tcW w:w="3403" w:type="dxa"/>
            <w:vMerge/>
          </w:tcPr>
          <w:p w14:paraId="50E3A66D" w14:textId="77777777" w:rsidR="00A1243D" w:rsidRPr="007962E6" w:rsidRDefault="00A1243D" w:rsidP="007962E6">
            <w:pPr>
              <w:pStyle w:val="VRQABodyText"/>
              <w:rPr>
                <w:color w:val="auto"/>
              </w:rPr>
            </w:pPr>
          </w:p>
        </w:tc>
        <w:tc>
          <w:tcPr>
            <w:tcW w:w="850" w:type="dxa"/>
          </w:tcPr>
          <w:p w14:paraId="48747F03" w14:textId="77777777" w:rsidR="00A1243D" w:rsidRPr="007962E6" w:rsidRDefault="00A1243D" w:rsidP="007962E6">
            <w:pPr>
              <w:pStyle w:val="VRQABodyText"/>
              <w:rPr>
                <w:color w:val="auto"/>
              </w:rPr>
            </w:pPr>
            <w:r w:rsidRPr="007962E6">
              <w:rPr>
                <w:color w:val="auto"/>
              </w:rPr>
              <w:t>1.5</w:t>
            </w:r>
          </w:p>
        </w:tc>
        <w:tc>
          <w:tcPr>
            <w:tcW w:w="4678" w:type="dxa"/>
          </w:tcPr>
          <w:p w14:paraId="383960A5" w14:textId="77777777" w:rsidR="00A1243D" w:rsidRPr="007962E6" w:rsidRDefault="00A1243D" w:rsidP="007962E6">
            <w:pPr>
              <w:pStyle w:val="VRQABodyText"/>
              <w:rPr>
                <w:color w:val="auto"/>
              </w:rPr>
            </w:pPr>
            <w:r w:rsidRPr="007962E6">
              <w:rPr>
                <w:color w:val="auto"/>
              </w:rPr>
              <w:t xml:space="preserve">Perform simple one step calculations with money </w:t>
            </w:r>
          </w:p>
        </w:tc>
      </w:tr>
      <w:tr w:rsidR="00A1243D" w:rsidRPr="007E3E3F" w14:paraId="0E7D36FB" w14:textId="77777777" w:rsidTr="007962E6">
        <w:tc>
          <w:tcPr>
            <w:tcW w:w="708" w:type="dxa"/>
            <w:vMerge w:val="restart"/>
          </w:tcPr>
          <w:p w14:paraId="2B05C30C" w14:textId="77777777" w:rsidR="00A1243D" w:rsidRPr="007962E6" w:rsidRDefault="00A1243D" w:rsidP="007962E6">
            <w:pPr>
              <w:pStyle w:val="VRQABodyText"/>
              <w:rPr>
                <w:color w:val="auto"/>
              </w:rPr>
            </w:pPr>
            <w:r w:rsidRPr="007962E6">
              <w:rPr>
                <w:color w:val="auto"/>
              </w:rPr>
              <w:t>2</w:t>
            </w:r>
          </w:p>
        </w:tc>
        <w:tc>
          <w:tcPr>
            <w:tcW w:w="3403" w:type="dxa"/>
            <w:vMerge w:val="restart"/>
          </w:tcPr>
          <w:p w14:paraId="171871E3" w14:textId="77777777" w:rsidR="00A1243D" w:rsidRPr="007962E6" w:rsidRDefault="00A1243D" w:rsidP="007962E6">
            <w:pPr>
              <w:pStyle w:val="VRQABodyText"/>
              <w:rPr>
                <w:color w:val="auto"/>
              </w:rPr>
            </w:pPr>
            <w:r w:rsidRPr="007962E6">
              <w:rPr>
                <w:color w:val="auto"/>
              </w:rPr>
              <w:t xml:space="preserve">Work with time in simple </w:t>
            </w:r>
            <w:r w:rsidRPr="007962E6">
              <w:rPr>
                <w:color w:val="auto"/>
              </w:rPr>
              <w:lastRenderedPageBreak/>
              <w:t>everyday situations</w:t>
            </w:r>
          </w:p>
        </w:tc>
        <w:tc>
          <w:tcPr>
            <w:tcW w:w="850" w:type="dxa"/>
          </w:tcPr>
          <w:p w14:paraId="1FD5D2BB" w14:textId="77777777" w:rsidR="00A1243D" w:rsidRPr="007962E6" w:rsidRDefault="00A1243D" w:rsidP="007962E6">
            <w:pPr>
              <w:pStyle w:val="VRQABodyText"/>
              <w:rPr>
                <w:color w:val="auto"/>
              </w:rPr>
            </w:pPr>
            <w:r w:rsidRPr="007962E6">
              <w:rPr>
                <w:color w:val="auto"/>
              </w:rPr>
              <w:lastRenderedPageBreak/>
              <w:t>2.1</w:t>
            </w:r>
          </w:p>
        </w:tc>
        <w:tc>
          <w:tcPr>
            <w:tcW w:w="4678" w:type="dxa"/>
          </w:tcPr>
          <w:p w14:paraId="69020B6D" w14:textId="77777777" w:rsidR="00A1243D" w:rsidRPr="007962E6" w:rsidRDefault="00A1243D" w:rsidP="007962E6">
            <w:pPr>
              <w:pStyle w:val="VRQABodyText"/>
              <w:rPr>
                <w:color w:val="auto"/>
              </w:rPr>
            </w:pPr>
            <w:r w:rsidRPr="007962E6">
              <w:rPr>
                <w:color w:val="auto"/>
              </w:rPr>
              <w:t xml:space="preserve">Identify digital and clock face time related to </w:t>
            </w:r>
            <w:r w:rsidRPr="007962E6">
              <w:rPr>
                <w:color w:val="auto"/>
              </w:rPr>
              <w:lastRenderedPageBreak/>
              <w:t xml:space="preserve">simple and familiar everyday situations </w:t>
            </w:r>
          </w:p>
        </w:tc>
      </w:tr>
      <w:tr w:rsidR="00A1243D" w:rsidRPr="007E3E3F" w14:paraId="614A67EA" w14:textId="77777777" w:rsidTr="007962E6">
        <w:tc>
          <w:tcPr>
            <w:tcW w:w="708" w:type="dxa"/>
            <w:vMerge/>
          </w:tcPr>
          <w:p w14:paraId="74B3019D" w14:textId="77777777" w:rsidR="00A1243D" w:rsidRPr="007962E6" w:rsidRDefault="00A1243D" w:rsidP="007962E6">
            <w:pPr>
              <w:pStyle w:val="VRQABodyText"/>
              <w:rPr>
                <w:color w:val="auto"/>
              </w:rPr>
            </w:pPr>
          </w:p>
        </w:tc>
        <w:tc>
          <w:tcPr>
            <w:tcW w:w="3403" w:type="dxa"/>
            <w:vMerge/>
          </w:tcPr>
          <w:p w14:paraId="1251DA5A" w14:textId="77777777" w:rsidR="00A1243D" w:rsidRPr="007962E6" w:rsidRDefault="00A1243D" w:rsidP="007962E6">
            <w:pPr>
              <w:pStyle w:val="VRQABodyText"/>
              <w:rPr>
                <w:color w:val="auto"/>
              </w:rPr>
            </w:pPr>
          </w:p>
        </w:tc>
        <w:tc>
          <w:tcPr>
            <w:tcW w:w="850" w:type="dxa"/>
          </w:tcPr>
          <w:p w14:paraId="69325AFA" w14:textId="77777777" w:rsidR="00A1243D" w:rsidRPr="007962E6" w:rsidRDefault="00A1243D" w:rsidP="007962E6">
            <w:pPr>
              <w:pStyle w:val="VRQABodyText"/>
              <w:rPr>
                <w:color w:val="auto"/>
              </w:rPr>
            </w:pPr>
            <w:r w:rsidRPr="007962E6">
              <w:rPr>
                <w:color w:val="auto"/>
              </w:rPr>
              <w:t>2.2</w:t>
            </w:r>
          </w:p>
        </w:tc>
        <w:tc>
          <w:tcPr>
            <w:tcW w:w="4678" w:type="dxa"/>
          </w:tcPr>
          <w:p w14:paraId="4BD91012" w14:textId="77777777" w:rsidR="00A1243D" w:rsidRPr="007962E6" w:rsidRDefault="00A1243D" w:rsidP="007962E6">
            <w:pPr>
              <w:pStyle w:val="VRQABodyText"/>
              <w:rPr>
                <w:color w:val="auto"/>
              </w:rPr>
            </w:pPr>
            <w:r w:rsidRPr="007962E6">
              <w:rPr>
                <w:color w:val="auto"/>
              </w:rPr>
              <w:t>Use digital and clock face time in simple and familiar everyday situations</w:t>
            </w:r>
          </w:p>
        </w:tc>
      </w:tr>
      <w:tr w:rsidR="00A1243D" w:rsidRPr="007E3E3F" w14:paraId="71C36049" w14:textId="77777777" w:rsidTr="007962E6">
        <w:tc>
          <w:tcPr>
            <w:tcW w:w="708" w:type="dxa"/>
            <w:vMerge/>
          </w:tcPr>
          <w:p w14:paraId="7E8172FE" w14:textId="77777777" w:rsidR="00A1243D" w:rsidRPr="007962E6" w:rsidRDefault="00A1243D" w:rsidP="007962E6">
            <w:pPr>
              <w:pStyle w:val="VRQABodyText"/>
              <w:rPr>
                <w:color w:val="auto"/>
              </w:rPr>
            </w:pPr>
          </w:p>
        </w:tc>
        <w:tc>
          <w:tcPr>
            <w:tcW w:w="3403" w:type="dxa"/>
            <w:vMerge/>
          </w:tcPr>
          <w:p w14:paraId="47256532" w14:textId="77777777" w:rsidR="00A1243D" w:rsidRPr="007962E6" w:rsidRDefault="00A1243D" w:rsidP="007962E6">
            <w:pPr>
              <w:pStyle w:val="VRQABodyText"/>
              <w:rPr>
                <w:color w:val="auto"/>
              </w:rPr>
            </w:pPr>
          </w:p>
        </w:tc>
        <w:tc>
          <w:tcPr>
            <w:tcW w:w="850" w:type="dxa"/>
          </w:tcPr>
          <w:p w14:paraId="00A810CD" w14:textId="77777777" w:rsidR="00A1243D" w:rsidRPr="007962E6" w:rsidRDefault="00A1243D" w:rsidP="007962E6">
            <w:pPr>
              <w:pStyle w:val="VRQABodyText"/>
              <w:rPr>
                <w:color w:val="auto"/>
              </w:rPr>
            </w:pPr>
            <w:r w:rsidRPr="007962E6">
              <w:rPr>
                <w:color w:val="auto"/>
              </w:rPr>
              <w:t>2.3</w:t>
            </w:r>
          </w:p>
        </w:tc>
        <w:tc>
          <w:tcPr>
            <w:tcW w:w="4678" w:type="dxa"/>
          </w:tcPr>
          <w:p w14:paraId="4A992F96" w14:textId="77777777" w:rsidR="00A1243D" w:rsidRPr="007962E6" w:rsidRDefault="00A1243D" w:rsidP="007962E6">
            <w:pPr>
              <w:pStyle w:val="VRQABodyText"/>
              <w:rPr>
                <w:color w:val="auto"/>
              </w:rPr>
            </w:pPr>
            <w:r w:rsidRPr="007962E6">
              <w:rPr>
                <w:color w:val="auto"/>
              </w:rPr>
              <w:t>Identify and use numbers related to time in everyday texts</w:t>
            </w:r>
          </w:p>
        </w:tc>
      </w:tr>
      <w:tr w:rsidR="00A1243D" w:rsidRPr="007E3E3F" w14:paraId="5211EB0A" w14:textId="77777777" w:rsidTr="007962E6">
        <w:tc>
          <w:tcPr>
            <w:tcW w:w="708" w:type="dxa"/>
            <w:vMerge w:val="restart"/>
          </w:tcPr>
          <w:p w14:paraId="6F51D12B" w14:textId="77777777" w:rsidR="00A1243D" w:rsidRPr="007962E6" w:rsidRDefault="00A1243D" w:rsidP="007962E6">
            <w:pPr>
              <w:pStyle w:val="VRQABodyText"/>
              <w:rPr>
                <w:color w:val="auto"/>
              </w:rPr>
            </w:pPr>
            <w:r w:rsidRPr="007962E6">
              <w:rPr>
                <w:color w:val="auto"/>
              </w:rPr>
              <w:t>3</w:t>
            </w:r>
          </w:p>
        </w:tc>
        <w:tc>
          <w:tcPr>
            <w:tcW w:w="3403" w:type="dxa"/>
            <w:vMerge w:val="restart"/>
          </w:tcPr>
          <w:p w14:paraId="30D25A2E" w14:textId="77777777" w:rsidR="00A1243D" w:rsidRPr="007962E6" w:rsidRDefault="00A1243D" w:rsidP="007962E6">
            <w:pPr>
              <w:pStyle w:val="VRQABodyText"/>
              <w:rPr>
                <w:rFonts w:cs="Arial"/>
                <w:color w:val="auto"/>
              </w:rPr>
            </w:pPr>
            <w:r w:rsidRPr="007962E6">
              <w:rPr>
                <w:rFonts w:cs="Arial"/>
                <w:color w:val="auto"/>
              </w:rPr>
              <w:t>Give and follow simple directions</w:t>
            </w:r>
          </w:p>
        </w:tc>
        <w:tc>
          <w:tcPr>
            <w:tcW w:w="850" w:type="dxa"/>
          </w:tcPr>
          <w:p w14:paraId="10DA5E6C" w14:textId="77777777" w:rsidR="00A1243D" w:rsidRPr="007962E6" w:rsidRDefault="00A1243D" w:rsidP="007962E6">
            <w:pPr>
              <w:pStyle w:val="VRQABodyText"/>
              <w:rPr>
                <w:rFonts w:cs="Arial"/>
                <w:color w:val="auto"/>
              </w:rPr>
            </w:pPr>
            <w:r w:rsidRPr="007962E6">
              <w:rPr>
                <w:rFonts w:cs="Arial"/>
                <w:color w:val="auto"/>
              </w:rPr>
              <w:t>3.1</w:t>
            </w:r>
          </w:p>
        </w:tc>
        <w:tc>
          <w:tcPr>
            <w:tcW w:w="4678" w:type="dxa"/>
          </w:tcPr>
          <w:p w14:paraId="24650232" w14:textId="77777777" w:rsidR="00A1243D" w:rsidRPr="007962E6" w:rsidRDefault="00A1243D" w:rsidP="007962E6">
            <w:pPr>
              <w:pStyle w:val="VRQABodyText"/>
              <w:rPr>
                <w:rFonts w:cs="Arial"/>
                <w:color w:val="auto"/>
              </w:rPr>
            </w:pPr>
            <w:r w:rsidRPr="007962E6">
              <w:rPr>
                <w:rFonts w:cs="Arial"/>
                <w:color w:val="auto"/>
              </w:rPr>
              <w:t xml:space="preserve">Identify simple concepts of position and location </w:t>
            </w:r>
          </w:p>
        </w:tc>
      </w:tr>
      <w:tr w:rsidR="00A1243D" w:rsidRPr="007E3E3F" w14:paraId="0B457496" w14:textId="77777777" w:rsidTr="007962E6">
        <w:tc>
          <w:tcPr>
            <w:tcW w:w="708" w:type="dxa"/>
            <w:vMerge/>
          </w:tcPr>
          <w:p w14:paraId="1472C54A" w14:textId="77777777" w:rsidR="00A1243D" w:rsidRPr="007962E6" w:rsidRDefault="00A1243D" w:rsidP="007962E6">
            <w:pPr>
              <w:pStyle w:val="VRQABodyText"/>
              <w:rPr>
                <w:color w:val="auto"/>
              </w:rPr>
            </w:pPr>
          </w:p>
        </w:tc>
        <w:tc>
          <w:tcPr>
            <w:tcW w:w="3403" w:type="dxa"/>
            <w:vMerge/>
          </w:tcPr>
          <w:p w14:paraId="12075584" w14:textId="77777777" w:rsidR="00A1243D" w:rsidRPr="007962E6" w:rsidRDefault="00A1243D" w:rsidP="007962E6">
            <w:pPr>
              <w:pStyle w:val="VRQABodyText"/>
              <w:rPr>
                <w:rFonts w:cs="Arial"/>
                <w:color w:val="auto"/>
              </w:rPr>
            </w:pPr>
          </w:p>
        </w:tc>
        <w:tc>
          <w:tcPr>
            <w:tcW w:w="850" w:type="dxa"/>
          </w:tcPr>
          <w:p w14:paraId="3E68742E" w14:textId="77777777" w:rsidR="00A1243D" w:rsidRPr="007962E6" w:rsidRDefault="00A1243D" w:rsidP="007962E6">
            <w:pPr>
              <w:pStyle w:val="VRQABodyText"/>
              <w:rPr>
                <w:rFonts w:cs="Arial"/>
                <w:color w:val="auto"/>
              </w:rPr>
            </w:pPr>
            <w:r w:rsidRPr="007962E6">
              <w:rPr>
                <w:rFonts w:cs="Arial"/>
                <w:color w:val="auto"/>
              </w:rPr>
              <w:t>3.2</w:t>
            </w:r>
          </w:p>
        </w:tc>
        <w:tc>
          <w:tcPr>
            <w:tcW w:w="4678" w:type="dxa"/>
          </w:tcPr>
          <w:p w14:paraId="483DF0A3" w14:textId="77777777" w:rsidR="00A1243D" w:rsidRPr="007962E6" w:rsidRDefault="00A1243D" w:rsidP="007962E6">
            <w:pPr>
              <w:pStyle w:val="VRQABodyText"/>
              <w:rPr>
                <w:rFonts w:cs="Arial"/>
                <w:color w:val="auto"/>
              </w:rPr>
            </w:pPr>
            <w:r w:rsidRPr="007962E6">
              <w:rPr>
                <w:rFonts w:cs="Arial"/>
                <w:color w:val="auto"/>
              </w:rPr>
              <w:t xml:space="preserve">Follow simple oral directions for moving between familiar locations </w:t>
            </w:r>
          </w:p>
        </w:tc>
      </w:tr>
      <w:tr w:rsidR="00A1243D" w:rsidRPr="007E3E3F" w14:paraId="77E14D59" w14:textId="77777777" w:rsidTr="007962E6">
        <w:tc>
          <w:tcPr>
            <w:tcW w:w="708" w:type="dxa"/>
            <w:vMerge/>
          </w:tcPr>
          <w:p w14:paraId="02964A08" w14:textId="77777777" w:rsidR="00A1243D" w:rsidRPr="007962E6" w:rsidRDefault="00A1243D" w:rsidP="007962E6">
            <w:pPr>
              <w:pStyle w:val="VRQABodyText"/>
              <w:rPr>
                <w:color w:val="auto"/>
              </w:rPr>
            </w:pPr>
          </w:p>
        </w:tc>
        <w:tc>
          <w:tcPr>
            <w:tcW w:w="3403" w:type="dxa"/>
            <w:vMerge/>
          </w:tcPr>
          <w:p w14:paraId="5AA2B679" w14:textId="77777777" w:rsidR="00A1243D" w:rsidRPr="007962E6" w:rsidRDefault="00A1243D" w:rsidP="007962E6">
            <w:pPr>
              <w:pStyle w:val="VRQABodyText"/>
              <w:rPr>
                <w:rFonts w:cs="Arial"/>
                <w:color w:val="auto"/>
              </w:rPr>
            </w:pPr>
          </w:p>
        </w:tc>
        <w:tc>
          <w:tcPr>
            <w:tcW w:w="850" w:type="dxa"/>
          </w:tcPr>
          <w:p w14:paraId="2F3F2830" w14:textId="77777777" w:rsidR="00A1243D" w:rsidRPr="007962E6" w:rsidRDefault="00A1243D" w:rsidP="007962E6">
            <w:pPr>
              <w:pStyle w:val="VRQABodyText"/>
              <w:rPr>
                <w:rFonts w:cs="Arial"/>
                <w:color w:val="auto"/>
              </w:rPr>
            </w:pPr>
            <w:r w:rsidRPr="007962E6">
              <w:rPr>
                <w:rFonts w:cs="Arial"/>
                <w:color w:val="auto"/>
              </w:rPr>
              <w:t>3.3</w:t>
            </w:r>
          </w:p>
        </w:tc>
        <w:tc>
          <w:tcPr>
            <w:tcW w:w="4678" w:type="dxa"/>
          </w:tcPr>
          <w:p w14:paraId="24F576F5" w14:textId="77777777" w:rsidR="00A1243D" w:rsidRPr="007962E6" w:rsidRDefault="00A1243D" w:rsidP="007962E6">
            <w:pPr>
              <w:pStyle w:val="VRQABodyText"/>
              <w:rPr>
                <w:rFonts w:cs="Arial"/>
                <w:color w:val="auto"/>
              </w:rPr>
            </w:pPr>
            <w:r w:rsidRPr="007962E6">
              <w:rPr>
                <w:rFonts w:cs="Arial"/>
                <w:color w:val="auto"/>
              </w:rPr>
              <w:t>Use simple concepts of position and location to describe the location of two or more objects or places</w:t>
            </w:r>
          </w:p>
        </w:tc>
      </w:tr>
      <w:tr w:rsidR="00A1243D" w:rsidRPr="007E3E3F" w14:paraId="2E03B000" w14:textId="77777777" w:rsidTr="007962E6">
        <w:tc>
          <w:tcPr>
            <w:tcW w:w="708" w:type="dxa"/>
            <w:vMerge/>
          </w:tcPr>
          <w:p w14:paraId="19613FF4" w14:textId="77777777" w:rsidR="00A1243D" w:rsidRPr="007962E6" w:rsidRDefault="00A1243D" w:rsidP="007962E6">
            <w:pPr>
              <w:pStyle w:val="VRQABodyText"/>
              <w:rPr>
                <w:color w:val="auto"/>
              </w:rPr>
            </w:pPr>
          </w:p>
        </w:tc>
        <w:tc>
          <w:tcPr>
            <w:tcW w:w="3403" w:type="dxa"/>
            <w:vMerge/>
          </w:tcPr>
          <w:p w14:paraId="42DF276B" w14:textId="77777777" w:rsidR="00A1243D" w:rsidRPr="007962E6" w:rsidRDefault="00A1243D" w:rsidP="007962E6">
            <w:pPr>
              <w:pStyle w:val="VRQABodyText"/>
              <w:rPr>
                <w:rFonts w:cs="Arial"/>
                <w:color w:val="auto"/>
              </w:rPr>
            </w:pPr>
          </w:p>
        </w:tc>
        <w:tc>
          <w:tcPr>
            <w:tcW w:w="850" w:type="dxa"/>
          </w:tcPr>
          <w:p w14:paraId="05F7FB0F" w14:textId="77777777" w:rsidR="00A1243D" w:rsidRPr="007962E6" w:rsidRDefault="00A1243D" w:rsidP="007962E6">
            <w:pPr>
              <w:pStyle w:val="VRQABodyText"/>
              <w:rPr>
                <w:rFonts w:cs="Arial"/>
                <w:color w:val="auto"/>
              </w:rPr>
            </w:pPr>
            <w:r w:rsidRPr="007962E6">
              <w:rPr>
                <w:rFonts w:cs="Arial"/>
                <w:color w:val="auto"/>
              </w:rPr>
              <w:t>3.4</w:t>
            </w:r>
          </w:p>
        </w:tc>
        <w:tc>
          <w:tcPr>
            <w:tcW w:w="4678" w:type="dxa"/>
          </w:tcPr>
          <w:p w14:paraId="156710FE" w14:textId="77777777" w:rsidR="00A1243D" w:rsidRPr="007962E6" w:rsidRDefault="00A1243D" w:rsidP="007962E6">
            <w:pPr>
              <w:pStyle w:val="VRQABodyText"/>
              <w:rPr>
                <w:rFonts w:cs="Arial"/>
                <w:color w:val="auto"/>
              </w:rPr>
            </w:pPr>
            <w:r w:rsidRPr="007962E6">
              <w:rPr>
                <w:rFonts w:cs="Arial"/>
                <w:color w:val="auto"/>
              </w:rPr>
              <w:t xml:space="preserve">Read and interpret simple diagrams and maps of familiar locations </w:t>
            </w:r>
          </w:p>
        </w:tc>
      </w:tr>
      <w:tr w:rsidR="00A1243D" w:rsidRPr="007E3E3F" w14:paraId="6248255A" w14:textId="77777777" w:rsidTr="007962E6">
        <w:tc>
          <w:tcPr>
            <w:tcW w:w="708" w:type="dxa"/>
            <w:vMerge w:val="restart"/>
          </w:tcPr>
          <w:p w14:paraId="5E83ADAA" w14:textId="77777777" w:rsidR="00A1243D" w:rsidRPr="007962E6" w:rsidRDefault="00A1243D" w:rsidP="007962E6">
            <w:pPr>
              <w:pStyle w:val="VRQABodyText"/>
              <w:rPr>
                <w:color w:val="auto"/>
              </w:rPr>
            </w:pPr>
            <w:r w:rsidRPr="007962E6">
              <w:rPr>
                <w:color w:val="auto"/>
              </w:rPr>
              <w:t>4</w:t>
            </w:r>
          </w:p>
        </w:tc>
        <w:tc>
          <w:tcPr>
            <w:tcW w:w="3403" w:type="dxa"/>
            <w:vMerge w:val="restart"/>
          </w:tcPr>
          <w:p w14:paraId="7CAA3F67" w14:textId="77777777" w:rsidR="00A1243D" w:rsidRPr="007962E6" w:rsidRDefault="00A1243D" w:rsidP="007962E6">
            <w:pPr>
              <w:pStyle w:val="VRQABodyText"/>
              <w:rPr>
                <w:rFonts w:cs="Arial"/>
                <w:color w:val="auto"/>
              </w:rPr>
            </w:pPr>
            <w:r w:rsidRPr="007962E6">
              <w:rPr>
                <w:rFonts w:cs="Arial"/>
                <w:color w:val="auto"/>
              </w:rPr>
              <w:t>Work with measurement in simple everyday situations</w:t>
            </w:r>
          </w:p>
        </w:tc>
        <w:tc>
          <w:tcPr>
            <w:tcW w:w="850" w:type="dxa"/>
          </w:tcPr>
          <w:p w14:paraId="2A4F3ACB" w14:textId="77777777" w:rsidR="00A1243D" w:rsidRPr="007962E6" w:rsidRDefault="00A1243D" w:rsidP="007962E6">
            <w:pPr>
              <w:pStyle w:val="VRQABodyText"/>
              <w:rPr>
                <w:rFonts w:cs="Arial"/>
                <w:color w:val="auto"/>
              </w:rPr>
            </w:pPr>
            <w:r w:rsidRPr="007962E6">
              <w:rPr>
                <w:rFonts w:cs="Arial"/>
                <w:color w:val="auto"/>
              </w:rPr>
              <w:t>4.1</w:t>
            </w:r>
          </w:p>
        </w:tc>
        <w:tc>
          <w:tcPr>
            <w:tcW w:w="4678" w:type="dxa"/>
          </w:tcPr>
          <w:p w14:paraId="3C8F58A2" w14:textId="77777777" w:rsidR="00A1243D" w:rsidRPr="007962E6" w:rsidRDefault="00A1243D" w:rsidP="007962E6">
            <w:pPr>
              <w:pStyle w:val="VRQABodyText"/>
              <w:rPr>
                <w:rFonts w:cs="Arial"/>
                <w:color w:val="auto"/>
              </w:rPr>
            </w:pPr>
            <w:r w:rsidRPr="007962E6">
              <w:rPr>
                <w:rFonts w:cs="Arial"/>
                <w:color w:val="auto"/>
              </w:rPr>
              <w:t xml:space="preserve">Identify common units of measurement and their abbreviations  </w:t>
            </w:r>
          </w:p>
        </w:tc>
      </w:tr>
      <w:tr w:rsidR="00A1243D" w:rsidRPr="007E3E3F" w14:paraId="510CF80E" w14:textId="77777777" w:rsidTr="007962E6">
        <w:tc>
          <w:tcPr>
            <w:tcW w:w="708" w:type="dxa"/>
            <w:vMerge/>
          </w:tcPr>
          <w:p w14:paraId="04CDDA1F" w14:textId="77777777" w:rsidR="00A1243D" w:rsidRPr="007962E6" w:rsidRDefault="00A1243D" w:rsidP="007962E6">
            <w:pPr>
              <w:pStyle w:val="VRQABodyText"/>
              <w:rPr>
                <w:color w:val="auto"/>
              </w:rPr>
            </w:pPr>
          </w:p>
        </w:tc>
        <w:tc>
          <w:tcPr>
            <w:tcW w:w="3403" w:type="dxa"/>
            <w:vMerge/>
          </w:tcPr>
          <w:p w14:paraId="6835845E" w14:textId="77777777" w:rsidR="00A1243D" w:rsidRPr="007962E6" w:rsidRDefault="00A1243D" w:rsidP="007962E6">
            <w:pPr>
              <w:pStyle w:val="VRQABodyText"/>
              <w:rPr>
                <w:rFonts w:cs="Arial"/>
                <w:color w:val="auto"/>
              </w:rPr>
            </w:pPr>
          </w:p>
        </w:tc>
        <w:tc>
          <w:tcPr>
            <w:tcW w:w="850" w:type="dxa"/>
          </w:tcPr>
          <w:p w14:paraId="6823F153" w14:textId="77777777" w:rsidR="00A1243D" w:rsidRPr="007962E6" w:rsidRDefault="00A1243D" w:rsidP="007962E6">
            <w:pPr>
              <w:pStyle w:val="VRQABodyText"/>
              <w:rPr>
                <w:rFonts w:cs="Arial"/>
                <w:color w:val="auto"/>
              </w:rPr>
            </w:pPr>
            <w:r w:rsidRPr="007962E6">
              <w:rPr>
                <w:rFonts w:cs="Arial"/>
                <w:color w:val="auto"/>
              </w:rPr>
              <w:t>4.2</w:t>
            </w:r>
          </w:p>
        </w:tc>
        <w:tc>
          <w:tcPr>
            <w:tcW w:w="4678" w:type="dxa"/>
          </w:tcPr>
          <w:p w14:paraId="45EDDB90" w14:textId="77777777" w:rsidR="00A1243D" w:rsidRPr="007962E6" w:rsidRDefault="00A1243D" w:rsidP="007962E6">
            <w:pPr>
              <w:pStyle w:val="VRQABodyText"/>
              <w:rPr>
                <w:rFonts w:cs="Arial"/>
                <w:color w:val="auto"/>
              </w:rPr>
            </w:pPr>
            <w:r w:rsidRPr="007962E6">
              <w:rPr>
                <w:rFonts w:cs="Arial"/>
                <w:color w:val="auto"/>
              </w:rPr>
              <w:t>Identify common units of measurement in simple and familiar everyday activities</w:t>
            </w:r>
          </w:p>
        </w:tc>
      </w:tr>
      <w:tr w:rsidR="00A1243D" w:rsidRPr="007E3E3F" w14:paraId="1AE99A5E" w14:textId="77777777" w:rsidTr="007962E6">
        <w:tc>
          <w:tcPr>
            <w:tcW w:w="708" w:type="dxa"/>
            <w:vMerge/>
          </w:tcPr>
          <w:p w14:paraId="79951BA1" w14:textId="77777777" w:rsidR="00A1243D" w:rsidRPr="007962E6" w:rsidRDefault="00A1243D" w:rsidP="007962E6">
            <w:pPr>
              <w:pStyle w:val="VRQABodyText"/>
              <w:rPr>
                <w:color w:val="auto"/>
              </w:rPr>
            </w:pPr>
          </w:p>
        </w:tc>
        <w:tc>
          <w:tcPr>
            <w:tcW w:w="3403" w:type="dxa"/>
            <w:vMerge/>
          </w:tcPr>
          <w:p w14:paraId="6851FAED" w14:textId="77777777" w:rsidR="00A1243D" w:rsidRPr="007962E6" w:rsidRDefault="00A1243D" w:rsidP="007962E6">
            <w:pPr>
              <w:pStyle w:val="VRQABodyText"/>
              <w:rPr>
                <w:rFonts w:cs="Arial"/>
                <w:color w:val="auto"/>
              </w:rPr>
            </w:pPr>
          </w:p>
        </w:tc>
        <w:tc>
          <w:tcPr>
            <w:tcW w:w="850" w:type="dxa"/>
          </w:tcPr>
          <w:p w14:paraId="2C1457A6" w14:textId="77777777" w:rsidR="00A1243D" w:rsidRPr="007962E6" w:rsidRDefault="00A1243D" w:rsidP="007962E6">
            <w:pPr>
              <w:pStyle w:val="VRQABodyText"/>
              <w:rPr>
                <w:rFonts w:cs="Arial"/>
                <w:color w:val="auto"/>
              </w:rPr>
            </w:pPr>
            <w:r w:rsidRPr="007962E6">
              <w:rPr>
                <w:rFonts w:cs="Arial"/>
                <w:color w:val="auto"/>
              </w:rPr>
              <w:t>4.3</w:t>
            </w:r>
          </w:p>
        </w:tc>
        <w:tc>
          <w:tcPr>
            <w:tcW w:w="4678" w:type="dxa"/>
          </w:tcPr>
          <w:p w14:paraId="23735752" w14:textId="77777777" w:rsidR="00A1243D" w:rsidRPr="007962E6" w:rsidRDefault="00A1243D" w:rsidP="007962E6">
            <w:pPr>
              <w:pStyle w:val="VRQABodyText"/>
              <w:rPr>
                <w:rFonts w:cs="Arial"/>
                <w:color w:val="auto"/>
              </w:rPr>
            </w:pPr>
            <w:r w:rsidRPr="007962E6">
              <w:rPr>
                <w:rFonts w:cs="Arial"/>
                <w:color w:val="auto"/>
              </w:rPr>
              <w:t xml:space="preserve">Identify units of measurement in everyday simple familiar texts </w:t>
            </w:r>
          </w:p>
        </w:tc>
      </w:tr>
      <w:tr w:rsidR="00A1243D" w:rsidRPr="007E3E3F" w14:paraId="00D72D58" w14:textId="77777777" w:rsidTr="007962E6">
        <w:tc>
          <w:tcPr>
            <w:tcW w:w="708" w:type="dxa"/>
            <w:vMerge/>
          </w:tcPr>
          <w:p w14:paraId="0ED3B6C2" w14:textId="77777777" w:rsidR="00A1243D" w:rsidRPr="007962E6" w:rsidRDefault="00A1243D" w:rsidP="007962E6">
            <w:pPr>
              <w:pStyle w:val="VRQABodyText"/>
              <w:rPr>
                <w:color w:val="auto"/>
              </w:rPr>
            </w:pPr>
          </w:p>
        </w:tc>
        <w:tc>
          <w:tcPr>
            <w:tcW w:w="3403" w:type="dxa"/>
            <w:vMerge/>
          </w:tcPr>
          <w:p w14:paraId="6B16E333" w14:textId="77777777" w:rsidR="00A1243D" w:rsidRPr="007962E6" w:rsidRDefault="00A1243D" w:rsidP="007962E6">
            <w:pPr>
              <w:pStyle w:val="VRQABodyText"/>
              <w:rPr>
                <w:rFonts w:cs="Arial"/>
                <w:color w:val="auto"/>
              </w:rPr>
            </w:pPr>
          </w:p>
        </w:tc>
        <w:tc>
          <w:tcPr>
            <w:tcW w:w="850" w:type="dxa"/>
          </w:tcPr>
          <w:p w14:paraId="68171A9B" w14:textId="77777777" w:rsidR="00A1243D" w:rsidRPr="007962E6" w:rsidRDefault="00A1243D" w:rsidP="007962E6">
            <w:pPr>
              <w:pStyle w:val="VRQABodyText"/>
              <w:rPr>
                <w:rFonts w:cs="Arial"/>
                <w:color w:val="auto"/>
              </w:rPr>
            </w:pPr>
            <w:r w:rsidRPr="007962E6">
              <w:rPr>
                <w:rFonts w:cs="Arial"/>
                <w:color w:val="auto"/>
              </w:rPr>
              <w:t>4.4</w:t>
            </w:r>
          </w:p>
        </w:tc>
        <w:tc>
          <w:tcPr>
            <w:tcW w:w="4678" w:type="dxa"/>
          </w:tcPr>
          <w:p w14:paraId="5964888B" w14:textId="77777777" w:rsidR="00A1243D" w:rsidRPr="007962E6" w:rsidRDefault="00A1243D" w:rsidP="007962E6">
            <w:pPr>
              <w:pStyle w:val="VRQABodyText"/>
              <w:rPr>
                <w:rFonts w:cs="Arial"/>
                <w:color w:val="auto"/>
              </w:rPr>
            </w:pPr>
            <w:r w:rsidRPr="007962E6">
              <w:rPr>
                <w:rFonts w:cs="Arial"/>
                <w:color w:val="auto"/>
              </w:rPr>
              <w:t xml:space="preserve">Use simple measuring instruments </w:t>
            </w:r>
          </w:p>
        </w:tc>
      </w:tr>
      <w:tr w:rsidR="00A1243D" w:rsidRPr="007E3E3F" w14:paraId="580E502B" w14:textId="77777777" w:rsidTr="007962E6">
        <w:tc>
          <w:tcPr>
            <w:tcW w:w="708" w:type="dxa"/>
            <w:vMerge/>
          </w:tcPr>
          <w:p w14:paraId="59F32B36" w14:textId="77777777" w:rsidR="00A1243D" w:rsidRPr="007962E6" w:rsidRDefault="00A1243D" w:rsidP="007962E6">
            <w:pPr>
              <w:pStyle w:val="VRQABodyText"/>
              <w:rPr>
                <w:color w:val="auto"/>
              </w:rPr>
            </w:pPr>
          </w:p>
        </w:tc>
        <w:tc>
          <w:tcPr>
            <w:tcW w:w="3403" w:type="dxa"/>
            <w:vMerge/>
          </w:tcPr>
          <w:p w14:paraId="60CD90D5" w14:textId="77777777" w:rsidR="00A1243D" w:rsidRPr="007962E6" w:rsidRDefault="00A1243D" w:rsidP="007962E6">
            <w:pPr>
              <w:pStyle w:val="VRQABodyText"/>
              <w:rPr>
                <w:rFonts w:cs="Arial"/>
                <w:color w:val="auto"/>
              </w:rPr>
            </w:pPr>
          </w:p>
        </w:tc>
        <w:tc>
          <w:tcPr>
            <w:tcW w:w="850" w:type="dxa"/>
          </w:tcPr>
          <w:p w14:paraId="493A14FE" w14:textId="77777777" w:rsidR="00A1243D" w:rsidRPr="007962E6" w:rsidRDefault="00A1243D" w:rsidP="007962E6">
            <w:pPr>
              <w:pStyle w:val="VRQABodyText"/>
              <w:rPr>
                <w:rFonts w:cs="Arial"/>
                <w:color w:val="auto"/>
              </w:rPr>
            </w:pPr>
            <w:r w:rsidRPr="007962E6">
              <w:rPr>
                <w:rFonts w:cs="Arial"/>
                <w:color w:val="auto"/>
              </w:rPr>
              <w:t>4.5</w:t>
            </w:r>
          </w:p>
        </w:tc>
        <w:tc>
          <w:tcPr>
            <w:tcW w:w="4678" w:type="dxa"/>
          </w:tcPr>
          <w:p w14:paraId="54443767" w14:textId="77777777" w:rsidR="00A1243D" w:rsidRPr="007962E6" w:rsidRDefault="00A1243D" w:rsidP="007962E6">
            <w:pPr>
              <w:pStyle w:val="VRQABodyText"/>
              <w:rPr>
                <w:rFonts w:cs="Arial"/>
                <w:color w:val="auto"/>
              </w:rPr>
            </w:pPr>
            <w:r w:rsidRPr="007962E6">
              <w:rPr>
                <w:rFonts w:cs="Arial"/>
                <w:color w:val="auto"/>
              </w:rPr>
              <w:t xml:space="preserve">Perform simple, one step calculations with measurements </w:t>
            </w:r>
          </w:p>
        </w:tc>
      </w:tr>
      <w:tr w:rsidR="00A1243D" w:rsidRPr="007E3E3F" w14:paraId="7B112C3A" w14:textId="77777777" w:rsidTr="007962E6">
        <w:tc>
          <w:tcPr>
            <w:tcW w:w="708" w:type="dxa"/>
            <w:vMerge/>
          </w:tcPr>
          <w:p w14:paraId="38267516" w14:textId="77777777" w:rsidR="00A1243D" w:rsidRPr="007962E6" w:rsidRDefault="00A1243D" w:rsidP="007962E6">
            <w:pPr>
              <w:pStyle w:val="VRQABodyText"/>
              <w:rPr>
                <w:color w:val="auto"/>
              </w:rPr>
            </w:pPr>
          </w:p>
        </w:tc>
        <w:tc>
          <w:tcPr>
            <w:tcW w:w="3403" w:type="dxa"/>
            <w:vMerge/>
          </w:tcPr>
          <w:p w14:paraId="3666A34F" w14:textId="77777777" w:rsidR="00A1243D" w:rsidRPr="007962E6" w:rsidRDefault="00A1243D" w:rsidP="007962E6">
            <w:pPr>
              <w:pStyle w:val="VRQABodyText"/>
              <w:rPr>
                <w:rFonts w:cs="Arial"/>
                <w:color w:val="auto"/>
              </w:rPr>
            </w:pPr>
          </w:p>
        </w:tc>
        <w:tc>
          <w:tcPr>
            <w:tcW w:w="850" w:type="dxa"/>
          </w:tcPr>
          <w:p w14:paraId="1A93F122" w14:textId="77777777" w:rsidR="00A1243D" w:rsidRPr="007962E6" w:rsidRDefault="00A1243D" w:rsidP="007962E6">
            <w:pPr>
              <w:pStyle w:val="VRQABodyText"/>
              <w:rPr>
                <w:rFonts w:cs="Arial"/>
                <w:color w:val="auto"/>
              </w:rPr>
            </w:pPr>
            <w:r w:rsidRPr="007962E6">
              <w:rPr>
                <w:rFonts w:cs="Arial"/>
                <w:color w:val="auto"/>
              </w:rPr>
              <w:t>4.6</w:t>
            </w:r>
          </w:p>
        </w:tc>
        <w:tc>
          <w:tcPr>
            <w:tcW w:w="4678" w:type="dxa"/>
          </w:tcPr>
          <w:p w14:paraId="38965A40" w14:textId="77777777" w:rsidR="00A1243D" w:rsidRPr="007962E6" w:rsidRDefault="00A1243D" w:rsidP="007962E6">
            <w:pPr>
              <w:pStyle w:val="VRQABodyText"/>
              <w:rPr>
                <w:rFonts w:cs="Arial"/>
                <w:color w:val="auto"/>
              </w:rPr>
            </w:pPr>
            <w:r w:rsidRPr="007962E6">
              <w:rPr>
                <w:rFonts w:cs="Arial"/>
                <w:color w:val="auto"/>
              </w:rPr>
              <w:t>Use common words for comparing measurements</w:t>
            </w:r>
          </w:p>
        </w:tc>
      </w:tr>
    </w:tbl>
    <w:p w14:paraId="5CDAAB40" w14:textId="77777777" w:rsidR="00A1243D" w:rsidRPr="00323BA1" w:rsidRDefault="00A1243D" w:rsidP="00A1243D"/>
    <w:tbl>
      <w:tblPr>
        <w:tblStyle w:val="Tablestyle1"/>
        <w:tblW w:w="0" w:type="auto"/>
        <w:tblInd w:w="421"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9639"/>
      </w:tblGrid>
      <w:tr w:rsidR="00A1243D" w14:paraId="33401BCA" w14:textId="77777777" w:rsidTr="007962E6">
        <w:trPr>
          <w:cnfStyle w:val="100000000000" w:firstRow="1" w:lastRow="0" w:firstColumn="0" w:lastColumn="0" w:oddVBand="0" w:evenVBand="0" w:oddHBand="0" w:evenHBand="0" w:firstRowFirstColumn="0" w:firstRowLastColumn="0" w:lastRowFirstColumn="0" w:lastRowLastColumn="0"/>
        </w:trPr>
        <w:tc>
          <w:tcPr>
            <w:tcW w:w="963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BE88B98" w14:textId="77777777" w:rsidR="00A1243D" w:rsidRDefault="00A1243D" w:rsidP="009B22D4">
            <w:pPr>
              <w:pStyle w:val="VRQACourseTemplateTableWhiteHeadRightCol"/>
            </w:pPr>
            <w:r>
              <w:t>Range of conditions</w:t>
            </w:r>
          </w:p>
        </w:tc>
      </w:tr>
      <w:tr w:rsidR="00A1243D" w14:paraId="24718B5D" w14:textId="77777777" w:rsidTr="007962E6">
        <w:tc>
          <w:tcPr>
            <w:tcW w:w="9639" w:type="dxa"/>
          </w:tcPr>
          <w:p w14:paraId="109BE38A" w14:textId="00821279" w:rsidR="00D32805" w:rsidRDefault="00D32805" w:rsidP="009B22D4">
            <w:pPr>
              <w:pStyle w:val="VRQABodyText"/>
            </w:pPr>
            <w:r>
              <w:t>In the context of this unit, essential conditions relate to the needs of individual candidates including support and accessibility needs and are essential for the delivery of the course</w:t>
            </w:r>
            <w:r w:rsidR="005C232F">
              <w:t>.</w:t>
            </w:r>
          </w:p>
          <w:p w14:paraId="390054FF" w14:textId="77777777" w:rsidR="001240A0" w:rsidRDefault="001240A0" w:rsidP="001240A0">
            <w:pPr>
              <w:pStyle w:val="VRQABodyText"/>
            </w:pPr>
            <w:r w:rsidRPr="00E45C7D">
              <w:t xml:space="preserve">Where the learner has additional complex conditions, alternative or assistive technology devices should be used to support </w:t>
            </w:r>
            <w:r>
              <w:t>delivery</w:t>
            </w:r>
            <w:r w:rsidRPr="00E45C7D">
              <w:t>.</w:t>
            </w:r>
          </w:p>
          <w:p w14:paraId="3D76D87E" w14:textId="2C3EA37E" w:rsidR="00A1243D" w:rsidRDefault="005C232F" w:rsidP="009B22D4">
            <w:pPr>
              <w:pStyle w:val="VRQABodyText"/>
            </w:pPr>
            <w:r>
              <w:t>N</w:t>
            </w:r>
            <w:r w:rsidR="00A1243D">
              <w:t>umeracy concepts</w:t>
            </w:r>
            <w:r w:rsidR="00A1243D" w:rsidRPr="00AD715D">
              <w:t xml:space="preserve"> must be highly familiar, concrete, and immediate. </w:t>
            </w:r>
            <w:r w:rsidR="00A1243D">
              <w:t xml:space="preserve">Concepts related to money, time, directions, and measurement </w:t>
            </w:r>
            <w:r w:rsidR="00A1243D" w:rsidRPr="00AD715D">
              <w:t xml:space="preserve">must be highly explicit and activities must be </w:t>
            </w:r>
            <w:r w:rsidR="00A1243D" w:rsidRPr="00AD715D">
              <w:lastRenderedPageBreak/>
              <w:t xml:space="preserve">concrete with a highly explicit purpose. </w:t>
            </w:r>
          </w:p>
          <w:p w14:paraId="135C37E3" w14:textId="67F19647" w:rsidR="00A1243D" w:rsidRDefault="00A1243D" w:rsidP="009B22D4">
            <w:pPr>
              <w:pStyle w:val="VRQABodyText"/>
            </w:pPr>
            <w:r>
              <w:t>Highly familiar everyday situations and tasks</w:t>
            </w:r>
            <w:r w:rsidR="005C232F">
              <w:t xml:space="preserve"> must be</w:t>
            </w:r>
            <w:r w:rsidR="005C232F" w:rsidRPr="00161B36">
              <w:t xml:space="preserve"> personally relevant</w:t>
            </w:r>
            <w:r w:rsidR="005C232F">
              <w:t xml:space="preserve"> to the learner</w:t>
            </w:r>
            <w:r w:rsidR="005C232F" w:rsidRPr="00161B36">
              <w:t xml:space="preserve"> </w:t>
            </w:r>
            <w:r w:rsidR="005C232F">
              <w:t>and</w:t>
            </w:r>
            <w:r w:rsidR="001240A0">
              <w:t xml:space="preserve"> </w:t>
            </w:r>
            <w:r>
              <w:t>may include</w:t>
            </w:r>
            <w:r w:rsidR="005C232F">
              <w:t>:</w:t>
            </w:r>
            <w:r>
              <w:tab/>
            </w:r>
          </w:p>
          <w:p w14:paraId="53D8B856" w14:textId="3A1F1F86" w:rsidR="00A1243D" w:rsidRDefault="006D7B0F" w:rsidP="00C04E45">
            <w:pPr>
              <w:pStyle w:val="VRQABullet1"/>
            </w:pPr>
            <w:r>
              <w:t xml:space="preserve">daily activities such as </w:t>
            </w:r>
            <w:r w:rsidR="00A1243D">
              <w:t>shopping</w:t>
            </w:r>
            <w:r w:rsidR="005C232F">
              <w:t>,</w:t>
            </w:r>
            <w:r w:rsidR="001240A0">
              <w:t xml:space="preserve"> </w:t>
            </w:r>
            <w:r w:rsidR="005C232F">
              <w:t>banking, cooking</w:t>
            </w:r>
          </w:p>
          <w:p w14:paraId="4DF36B75" w14:textId="77777777" w:rsidR="00A1243D" w:rsidRDefault="00A1243D" w:rsidP="00C04E45">
            <w:pPr>
              <w:pStyle w:val="VRQABullet1"/>
            </w:pPr>
            <w:r>
              <w:t>making payments using:</w:t>
            </w:r>
          </w:p>
          <w:p w14:paraId="6A40BBB6" w14:textId="2A377DB1" w:rsidR="005C232F" w:rsidRDefault="00A1243D" w:rsidP="005C232F">
            <w:pPr>
              <w:pStyle w:val="VRQASubBullet"/>
              <w:keepNext w:val="0"/>
              <w:numPr>
                <w:ilvl w:val="0"/>
                <w:numId w:val="12"/>
              </w:numPr>
              <w:spacing w:before="60" w:line="264" w:lineRule="auto"/>
              <w:ind w:left="1055"/>
            </w:pPr>
            <w:r>
              <w:t>Tap and Go</w:t>
            </w:r>
            <w:r w:rsidR="005C232F">
              <w:t>,  BPay, Apple Pay.</w:t>
            </w:r>
          </w:p>
          <w:p w14:paraId="73BA25F3" w14:textId="55BF2ED6" w:rsidR="00A1243D" w:rsidRDefault="00A1243D" w:rsidP="00C04E45">
            <w:pPr>
              <w:pStyle w:val="VRQABullet1"/>
            </w:pPr>
            <w:r>
              <w:t>following digital apps for directions</w:t>
            </w:r>
            <w:r w:rsidR="006C076A">
              <w:t>.</w:t>
            </w:r>
          </w:p>
          <w:p w14:paraId="474EBE08" w14:textId="562FAA6C" w:rsidR="00A1243D" w:rsidRDefault="00A1243D" w:rsidP="009B22D4">
            <w:pPr>
              <w:pStyle w:val="VRQABodyText"/>
            </w:pPr>
            <w:r>
              <w:t>Numbers related to time in everyday texts may include:</w:t>
            </w:r>
          </w:p>
          <w:p w14:paraId="32DD2255" w14:textId="403E61AC" w:rsidR="00A1243D" w:rsidRDefault="00A1243D" w:rsidP="00C04E45">
            <w:pPr>
              <w:pStyle w:val="VRQABullet1"/>
            </w:pPr>
            <w:r>
              <w:t>transport timetables</w:t>
            </w:r>
            <w:r w:rsidR="004C7338">
              <w:t>.</w:t>
            </w:r>
          </w:p>
          <w:p w14:paraId="687AE028" w14:textId="75DBAD3B" w:rsidR="00A1243D" w:rsidRDefault="004C7338" w:rsidP="00C04E45">
            <w:pPr>
              <w:pStyle w:val="VRQABullet1"/>
            </w:pPr>
            <w:r>
              <w:t>r</w:t>
            </w:r>
            <w:r w:rsidR="00A1243D">
              <w:t>osters</w:t>
            </w:r>
            <w:r>
              <w:t>.</w:t>
            </w:r>
          </w:p>
          <w:p w14:paraId="4CF65119" w14:textId="7F01CAA4" w:rsidR="00A1243D" w:rsidRDefault="00A1243D" w:rsidP="00C04E45">
            <w:pPr>
              <w:pStyle w:val="VRQABullet1"/>
            </w:pPr>
            <w:r>
              <w:t>television programs</w:t>
            </w:r>
            <w:r w:rsidR="004C7338">
              <w:t>.</w:t>
            </w:r>
          </w:p>
          <w:p w14:paraId="2091FB82" w14:textId="4B0B5913" w:rsidR="00A1243D" w:rsidRDefault="004C7338" w:rsidP="00C04E45">
            <w:pPr>
              <w:pStyle w:val="VRQABullet1"/>
            </w:pPr>
            <w:r>
              <w:t>a</w:t>
            </w:r>
            <w:r w:rsidR="00A1243D">
              <w:t>ppointments</w:t>
            </w:r>
            <w:r>
              <w:t>.</w:t>
            </w:r>
          </w:p>
          <w:p w14:paraId="1B6A7263" w14:textId="3AD39CA3" w:rsidR="00A1243D" w:rsidRDefault="004C7338" w:rsidP="00C04E45">
            <w:pPr>
              <w:pStyle w:val="VRQABullet1"/>
            </w:pPr>
            <w:r>
              <w:t>c</w:t>
            </w:r>
            <w:r w:rsidR="00A1243D">
              <w:t>alendars</w:t>
            </w:r>
            <w:r>
              <w:t>.</w:t>
            </w:r>
          </w:p>
          <w:p w14:paraId="5DB2F05E" w14:textId="2274A27C" w:rsidR="00A1243D" w:rsidRDefault="00A1243D" w:rsidP="00C04E45">
            <w:pPr>
              <w:pStyle w:val="VRQABullet1"/>
            </w:pPr>
            <w:r>
              <w:t>weather forecast</w:t>
            </w:r>
            <w:r w:rsidR="006C076A">
              <w:t>.</w:t>
            </w:r>
          </w:p>
          <w:p w14:paraId="34BC2D07" w14:textId="07919EF5" w:rsidR="00A1243D" w:rsidRDefault="00A1243D" w:rsidP="009B22D4">
            <w:pPr>
              <w:pStyle w:val="VRQABodyText"/>
            </w:pPr>
            <w:r>
              <w:t>Measurement in everyday simple familiar texts may include</w:t>
            </w:r>
            <w:r w:rsidR="004C7338">
              <w:t>,</w:t>
            </w:r>
            <w:r>
              <w:t xml:space="preserve"> but is not limited to:</w:t>
            </w:r>
            <w:r>
              <w:tab/>
            </w:r>
          </w:p>
          <w:p w14:paraId="32182815" w14:textId="788BCD7B" w:rsidR="00A1243D" w:rsidRDefault="00A1243D" w:rsidP="00C04E45">
            <w:pPr>
              <w:pStyle w:val="VRQABullet1"/>
            </w:pPr>
            <w:r>
              <w:t>recipes</w:t>
            </w:r>
            <w:r w:rsidR="004C7338">
              <w:t>.</w:t>
            </w:r>
          </w:p>
          <w:p w14:paraId="63C66C7E" w14:textId="2656D588" w:rsidR="00A1243D" w:rsidRDefault="00A1243D" w:rsidP="00C04E45">
            <w:pPr>
              <w:pStyle w:val="VRQABullet1"/>
            </w:pPr>
            <w:r>
              <w:t>household bills</w:t>
            </w:r>
            <w:r w:rsidR="004C7338">
              <w:t>.</w:t>
            </w:r>
          </w:p>
          <w:p w14:paraId="4E3D06D3" w14:textId="6C4A80F8" w:rsidR="00A1243D" w:rsidRDefault="00A1243D" w:rsidP="00C04E45">
            <w:pPr>
              <w:pStyle w:val="VRQABullet1"/>
            </w:pPr>
            <w:r>
              <w:t>advertising leaflets</w:t>
            </w:r>
            <w:r w:rsidR="004C7338">
              <w:t>.</w:t>
            </w:r>
          </w:p>
          <w:p w14:paraId="163B9975" w14:textId="20E6A414" w:rsidR="00A1243D" w:rsidRDefault="004C7338" w:rsidP="00C04E45">
            <w:pPr>
              <w:pStyle w:val="VRQABullet1"/>
            </w:pPr>
            <w:r>
              <w:t>c</w:t>
            </w:r>
            <w:r w:rsidR="00A1243D">
              <w:t>atalogues</w:t>
            </w:r>
            <w:r>
              <w:t>.</w:t>
            </w:r>
          </w:p>
          <w:p w14:paraId="077AD7F4" w14:textId="0D55DC24" w:rsidR="00A1243D" w:rsidRDefault="00A1243D" w:rsidP="00C04E45">
            <w:pPr>
              <w:pStyle w:val="VRQABullet1"/>
            </w:pPr>
            <w:r>
              <w:t>product descriptions</w:t>
            </w:r>
            <w:r w:rsidR="004C7338">
              <w:t>.</w:t>
            </w:r>
          </w:p>
          <w:p w14:paraId="436568C8" w14:textId="00B36520" w:rsidR="00A1243D" w:rsidRDefault="00A1243D" w:rsidP="009B22D4">
            <w:pPr>
              <w:pStyle w:val="VRQABullet1"/>
            </w:pPr>
            <w:r>
              <w:t>ingredient lists on packages</w:t>
            </w:r>
            <w:r w:rsidR="006C076A">
              <w:t>.</w:t>
            </w:r>
          </w:p>
        </w:tc>
      </w:tr>
    </w:tbl>
    <w:p w14:paraId="32FC25EF" w14:textId="77777777" w:rsidR="00A1243D" w:rsidRPr="00460B2C" w:rsidRDefault="00A1243D" w:rsidP="00A1243D">
      <w:pPr>
        <w:rPr>
          <w:rFonts w:cs="Arial"/>
          <w:szCs w:val="18"/>
        </w:rPr>
      </w:pPr>
    </w:p>
    <w:tbl>
      <w:tblPr>
        <w:tblStyle w:val="Tablestyle1"/>
        <w:tblW w:w="4728" w:type="pct"/>
        <w:tblInd w:w="421"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404"/>
        <w:gridCol w:w="6235"/>
      </w:tblGrid>
      <w:tr w:rsidR="00A1243D" w:rsidRPr="00E7450B" w14:paraId="7D8E2F1E" w14:textId="77777777" w:rsidTr="007962E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E480FAE" w14:textId="77777777" w:rsidR="00A1243D" w:rsidRPr="00EA4C69" w:rsidRDefault="00A1243D" w:rsidP="009B22D4">
            <w:pPr>
              <w:pStyle w:val="VRQACourseTemplateTableWhiteHeadRightCol"/>
            </w:pPr>
            <w:r w:rsidRPr="00EA4C69">
              <w:t>Foundation Skills</w:t>
            </w:r>
          </w:p>
        </w:tc>
      </w:tr>
      <w:tr w:rsidR="00A1243D" w:rsidRPr="00E7450B" w14:paraId="289E758E" w14:textId="77777777" w:rsidTr="007962E6">
        <w:trPr>
          <w:trHeight w:val="363"/>
        </w:trPr>
        <w:tc>
          <w:tcPr>
            <w:tcW w:w="5000" w:type="pct"/>
            <w:gridSpan w:val="2"/>
          </w:tcPr>
          <w:p w14:paraId="52B298D8" w14:textId="77777777" w:rsidR="00A1243D" w:rsidRPr="00762983" w:rsidRDefault="00A1243D" w:rsidP="009B22D4">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A1243D" w:rsidRPr="00E7450B" w14:paraId="14FE1357" w14:textId="77777777" w:rsidTr="007962E6">
        <w:trPr>
          <w:trHeight w:val="263"/>
        </w:trPr>
        <w:tc>
          <w:tcPr>
            <w:tcW w:w="1766" w:type="pct"/>
          </w:tcPr>
          <w:p w14:paraId="62108F51" w14:textId="77777777" w:rsidR="00A1243D" w:rsidRPr="002141E1" w:rsidRDefault="00A1243D" w:rsidP="009B22D4">
            <w:pPr>
              <w:pStyle w:val="VRQACourseTemplateLeftHandColumnBlue"/>
            </w:pPr>
            <w:r w:rsidRPr="00896858">
              <w:t>Skill</w:t>
            </w:r>
          </w:p>
        </w:tc>
        <w:tc>
          <w:tcPr>
            <w:tcW w:w="3234" w:type="pct"/>
          </w:tcPr>
          <w:p w14:paraId="30570240" w14:textId="77777777" w:rsidR="00A1243D" w:rsidRPr="00EA4C69" w:rsidRDefault="00A1243D" w:rsidP="009B22D4">
            <w:pPr>
              <w:pStyle w:val="VRQACourseTemplateLeftHandColumnBlue"/>
            </w:pPr>
            <w:r w:rsidRPr="00896858">
              <w:t>Description</w:t>
            </w:r>
          </w:p>
        </w:tc>
      </w:tr>
      <w:tr w:rsidR="00A1243D" w:rsidRPr="00E7450B" w14:paraId="5343BAC6" w14:textId="77777777" w:rsidTr="007962E6">
        <w:trPr>
          <w:trHeight w:val="402"/>
        </w:trPr>
        <w:tc>
          <w:tcPr>
            <w:tcW w:w="1766" w:type="pct"/>
          </w:tcPr>
          <w:p w14:paraId="7238AC05" w14:textId="77777777" w:rsidR="00A1243D" w:rsidRPr="001E4101" w:rsidRDefault="00A1243D" w:rsidP="009B22D4">
            <w:pPr>
              <w:pStyle w:val="VRQABodyText"/>
            </w:pPr>
            <w:r w:rsidRPr="001E4101">
              <w:t>Reading skills to:</w:t>
            </w:r>
          </w:p>
        </w:tc>
        <w:tc>
          <w:tcPr>
            <w:tcW w:w="3234" w:type="pct"/>
          </w:tcPr>
          <w:p w14:paraId="032C3D99" w14:textId="212A628D" w:rsidR="00A1243D" w:rsidRPr="005D25F5" w:rsidRDefault="00A1243D" w:rsidP="00C04E45">
            <w:pPr>
              <w:pStyle w:val="VRQABullet1"/>
              <w:numPr>
                <w:ilvl w:val="0"/>
                <w:numId w:val="31"/>
              </w:numPr>
            </w:pPr>
            <w:r w:rsidRPr="00537B92">
              <w:t>to use diagrams and maps</w:t>
            </w:r>
            <w:r w:rsidR="006C076A">
              <w:t>.</w:t>
            </w:r>
          </w:p>
        </w:tc>
      </w:tr>
      <w:tr w:rsidR="00A1243D" w:rsidRPr="00E7450B" w14:paraId="0D5B74D4" w14:textId="77777777" w:rsidTr="007962E6">
        <w:trPr>
          <w:trHeight w:val="340"/>
        </w:trPr>
        <w:tc>
          <w:tcPr>
            <w:tcW w:w="1766" w:type="pct"/>
          </w:tcPr>
          <w:p w14:paraId="68610D81" w14:textId="77777777" w:rsidR="00A1243D" w:rsidRPr="001E4101" w:rsidRDefault="00A1243D" w:rsidP="009B22D4">
            <w:pPr>
              <w:pStyle w:val="VRQABodyText"/>
            </w:pPr>
            <w:r w:rsidRPr="001E4101">
              <w:t>Oral communication skills to:</w:t>
            </w:r>
          </w:p>
        </w:tc>
        <w:tc>
          <w:tcPr>
            <w:tcW w:w="3234" w:type="pct"/>
          </w:tcPr>
          <w:p w14:paraId="6E4FFAF5" w14:textId="72138E04" w:rsidR="00A1243D" w:rsidRPr="001E4101" w:rsidRDefault="00A1243D" w:rsidP="00C04E45">
            <w:pPr>
              <w:pStyle w:val="VRQABullet1"/>
            </w:pPr>
            <w:r w:rsidRPr="00537B92">
              <w:t>convey and follow directions</w:t>
            </w:r>
            <w:r w:rsidR="006C076A">
              <w:t>.</w:t>
            </w:r>
          </w:p>
        </w:tc>
      </w:tr>
      <w:tr w:rsidR="00A1243D" w:rsidRPr="00E7450B" w14:paraId="1C088460" w14:textId="77777777" w:rsidTr="007962E6">
        <w:trPr>
          <w:trHeight w:val="340"/>
        </w:trPr>
        <w:tc>
          <w:tcPr>
            <w:tcW w:w="1766" w:type="pct"/>
          </w:tcPr>
          <w:p w14:paraId="089DAB2E" w14:textId="77777777" w:rsidR="00A1243D" w:rsidRPr="001E4101" w:rsidRDefault="00A1243D" w:rsidP="009B22D4">
            <w:pPr>
              <w:pStyle w:val="VRQABodyText"/>
            </w:pPr>
            <w:r w:rsidRPr="001E4101">
              <w:t>Problem-solving skills to:</w:t>
            </w:r>
          </w:p>
        </w:tc>
        <w:tc>
          <w:tcPr>
            <w:tcW w:w="3234" w:type="pct"/>
          </w:tcPr>
          <w:p w14:paraId="23BCC619" w14:textId="733C24A3" w:rsidR="00A1243D" w:rsidRPr="001E4101" w:rsidRDefault="00A1243D" w:rsidP="00C04E45">
            <w:pPr>
              <w:pStyle w:val="VRQABullet1"/>
            </w:pPr>
            <w:r w:rsidRPr="00537B92">
              <w:t xml:space="preserve">perform simple calculations with money, time, and </w:t>
            </w:r>
            <w:r w:rsidRPr="00537B92">
              <w:lastRenderedPageBreak/>
              <w:t>measurement</w:t>
            </w:r>
            <w:r w:rsidR="006C076A">
              <w:t>.</w:t>
            </w:r>
          </w:p>
        </w:tc>
      </w:tr>
      <w:tr w:rsidR="00A1243D" w:rsidRPr="00E7450B" w14:paraId="60219750" w14:textId="77777777" w:rsidTr="007962E6">
        <w:trPr>
          <w:trHeight w:val="340"/>
        </w:trPr>
        <w:tc>
          <w:tcPr>
            <w:tcW w:w="1766" w:type="pct"/>
          </w:tcPr>
          <w:p w14:paraId="0DCB21CF" w14:textId="77777777" w:rsidR="00A1243D" w:rsidRPr="00E911E3" w:rsidRDefault="00A1243D" w:rsidP="009B22D4">
            <w:pPr>
              <w:pStyle w:val="VRQABodyText"/>
            </w:pPr>
            <w:r w:rsidRPr="00E911E3">
              <w:lastRenderedPageBreak/>
              <w:t>Technology skills to:</w:t>
            </w:r>
          </w:p>
        </w:tc>
        <w:tc>
          <w:tcPr>
            <w:tcW w:w="3234" w:type="pct"/>
          </w:tcPr>
          <w:p w14:paraId="44DCA7E3" w14:textId="655684B6" w:rsidR="00A1243D" w:rsidRPr="00E911E3" w:rsidRDefault="00A1243D" w:rsidP="00C04E45">
            <w:pPr>
              <w:pStyle w:val="VRQABullet1"/>
            </w:pPr>
            <w:r w:rsidRPr="00E911E3">
              <w:t>perform familiar tasks related to money</w:t>
            </w:r>
            <w:r w:rsidR="006C076A">
              <w:t>.</w:t>
            </w:r>
          </w:p>
        </w:tc>
      </w:tr>
    </w:tbl>
    <w:p w14:paraId="03B6CED4" w14:textId="77777777" w:rsidR="00A1243D" w:rsidRDefault="00A1243D" w:rsidP="00A1243D"/>
    <w:tbl>
      <w:tblPr>
        <w:tblStyle w:val="Tablestyle1"/>
        <w:tblW w:w="0" w:type="auto"/>
        <w:tblInd w:w="421"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685"/>
        <w:gridCol w:w="2977"/>
        <w:gridCol w:w="2977"/>
      </w:tblGrid>
      <w:tr w:rsidR="00A1243D" w14:paraId="2622700B" w14:textId="77777777" w:rsidTr="007962E6">
        <w:trPr>
          <w:cnfStyle w:val="100000000000" w:firstRow="1" w:lastRow="0" w:firstColumn="0" w:lastColumn="0" w:oddVBand="0" w:evenVBand="0" w:oddHBand="0" w:evenHBand="0" w:firstRowFirstColumn="0" w:firstRowLastColumn="0" w:lastRowFirstColumn="0" w:lastRowLastColumn="0"/>
        </w:trPr>
        <w:tc>
          <w:tcPr>
            <w:tcW w:w="9639"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7294AAC" w14:textId="77777777" w:rsidR="00A1243D" w:rsidRDefault="00A1243D" w:rsidP="009B22D4">
            <w:pPr>
              <w:pStyle w:val="VRQACourseTemplateTableWhiteHeadRightCol"/>
              <w:keepNext/>
            </w:pPr>
            <w:r>
              <w:t>Unit mapping</w:t>
            </w:r>
          </w:p>
        </w:tc>
      </w:tr>
      <w:tr w:rsidR="00A1243D" w14:paraId="0F82D36E" w14:textId="77777777" w:rsidTr="007962E6">
        <w:tc>
          <w:tcPr>
            <w:tcW w:w="3685" w:type="dxa"/>
          </w:tcPr>
          <w:p w14:paraId="12311B62" w14:textId="77777777" w:rsidR="00A1243D" w:rsidRDefault="00A1243D" w:rsidP="009B22D4">
            <w:pPr>
              <w:pStyle w:val="VRQABodyText"/>
            </w:pPr>
            <w:r>
              <w:t>Current version</w:t>
            </w:r>
          </w:p>
        </w:tc>
        <w:tc>
          <w:tcPr>
            <w:tcW w:w="2977" w:type="dxa"/>
          </w:tcPr>
          <w:p w14:paraId="00F439B9" w14:textId="77777777" w:rsidR="00A1243D" w:rsidRDefault="00A1243D" w:rsidP="009B22D4">
            <w:pPr>
              <w:pStyle w:val="VRQABodyText"/>
            </w:pPr>
            <w:r>
              <w:t>Previous version</w:t>
            </w:r>
          </w:p>
        </w:tc>
        <w:tc>
          <w:tcPr>
            <w:tcW w:w="2977" w:type="dxa"/>
          </w:tcPr>
          <w:p w14:paraId="34572DBF" w14:textId="77777777" w:rsidR="00A1243D" w:rsidRDefault="00A1243D" w:rsidP="009B22D4">
            <w:pPr>
              <w:pStyle w:val="VRQABodyText"/>
            </w:pPr>
            <w:r>
              <w:t>Comments</w:t>
            </w:r>
          </w:p>
        </w:tc>
      </w:tr>
      <w:tr w:rsidR="00A1243D" w14:paraId="6546D31D" w14:textId="77777777" w:rsidTr="007962E6">
        <w:tc>
          <w:tcPr>
            <w:tcW w:w="3685" w:type="dxa"/>
          </w:tcPr>
          <w:p w14:paraId="28F5D62D" w14:textId="40AEC1A7" w:rsidR="00A1243D" w:rsidRDefault="007C1B6D" w:rsidP="009B22D4">
            <w:pPr>
              <w:pStyle w:val="VRQABodyText"/>
            </w:pPr>
            <w:r w:rsidRPr="007C1B6D">
              <w:t>VU240</w:t>
            </w:r>
            <w:r>
              <w:t>53</w:t>
            </w:r>
            <w:r w:rsidR="00A1243D" w:rsidRPr="00537B92">
              <w:t xml:space="preserve"> Apply numeracy skills for personal purposes</w:t>
            </w:r>
          </w:p>
        </w:tc>
        <w:tc>
          <w:tcPr>
            <w:tcW w:w="2977" w:type="dxa"/>
          </w:tcPr>
          <w:p w14:paraId="7A2648CF" w14:textId="77777777" w:rsidR="00A1243D" w:rsidRDefault="00A1243D" w:rsidP="009B22D4">
            <w:pPr>
              <w:pStyle w:val="VRQABodyText"/>
            </w:pPr>
            <w:r w:rsidRPr="0045250F">
              <w:t>VU23045 Apply numeracy skills for personal purposes</w:t>
            </w:r>
          </w:p>
        </w:tc>
        <w:tc>
          <w:tcPr>
            <w:tcW w:w="2977" w:type="dxa"/>
          </w:tcPr>
          <w:p w14:paraId="29C42832" w14:textId="77777777" w:rsidR="00A1243D" w:rsidRDefault="00A1243D" w:rsidP="009B22D4">
            <w:pPr>
              <w:pStyle w:val="VRQABodyText"/>
            </w:pPr>
            <w:r>
              <w:t>Equivalent</w:t>
            </w:r>
          </w:p>
        </w:tc>
      </w:tr>
    </w:tbl>
    <w:p w14:paraId="691DEE47" w14:textId="77777777" w:rsidR="00A1243D" w:rsidRDefault="00A1243D" w:rsidP="00A1243D"/>
    <w:p w14:paraId="3C4B0577" w14:textId="77777777" w:rsidR="00A1243D" w:rsidRDefault="00A1243D" w:rsidP="00A1243D">
      <w:r>
        <w:br w:type="page"/>
      </w:r>
    </w:p>
    <w:tbl>
      <w:tblPr>
        <w:tblStyle w:val="Tablestyle1"/>
        <w:tblW w:w="4728" w:type="pct"/>
        <w:tblInd w:w="421"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ayout w:type="fixed"/>
        <w:tblLook w:val="04A0" w:firstRow="1" w:lastRow="0" w:firstColumn="1" w:lastColumn="0" w:noHBand="0" w:noVBand="1"/>
      </w:tblPr>
      <w:tblGrid>
        <w:gridCol w:w="1864"/>
        <w:gridCol w:w="7775"/>
      </w:tblGrid>
      <w:tr w:rsidR="00A1243D" w:rsidRPr="0071490E" w14:paraId="77E0E30B" w14:textId="77777777" w:rsidTr="007962E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51D80BF" w14:textId="77777777" w:rsidR="00A1243D" w:rsidRPr="000B4A2C" w:rsidRDefault="00A1243D" w:rsidP="009B22D4">
            <w:pPr>
              <w:pStyle w:val="VRQACourseTemplateTableWhiteHeadRightCol"/>
            </w:pPr>
            <w:r w:rsidRPr="00470AA1">
              <w:lastRenderedPageBreak/>
              <w:t>Assessment</w:t>
            </w:r>
            <w:r w:rsidRPr="000B4A2C">
              <w:t xml:space="preserve"> Requirements </w:t>
            </w:r>
          </w:p>
        </w:tc>
      </w:tr>
      <w:tr w:rsidR="00A1243D" w:rsidRPr="00E7450B" w14:paraId="42DE6D75" w14:textId="77777777" w:rsidTr="007962E6">
        <w:trPr>
          <w:trHeight w:val="576"/>
        </w:trPr>
        <w:tc>
          <w:tcPr>
            <w:tcW w:w="967" w:type="pct"/>
          </w:tcPr>
          <w:p w14:paraId="09731E07" w14:textId="77777777" w:rsidR="00A1243D" w:rsidRPr="00E53476" w:rsidRDefault="00A1243D" w:rsidP="009B22D4">
            <w:pPr>
              <w:pStyle w:val="VRQACourseTemplateLeftHandColumnBlueNoHanging"/>
            </w:pPr>
            <w:r w:rsidRPr="00E53476">
              <w:t>Title</w:t>
            </w:r>
          </w:p>
        </w:tc>
        <w:tc>
          <w:tcPr>
            <w:tcW w:w="4033" w:type="pct"/>
          </w:tcPr>
          <w:p w14:paraId="20539DEE" w14:textId="62E6A0A1" w:rsidR="00A1243D" w:rsidRPr="000B4A2C" w:rsidRDefault="00A1243D" w:rsidP="007962E6">
            <w:pPr>
              <w:pStyle w:val="VRQABodyText"/>
            </w:pPr>
            <w:r w:rsidRPr="00A27858">
              <w:t>Assessment Requirements for</w:t>
            </w:r>
            <w:r>
              <w:t xml:space="preserve"> </w:t>
            </w:r>
            <w:r w:rsidR="007C1B6D" w:rsidRPr="007C1B6D">
              <w:t>VU240</w:t>
            </w:r>
            <w:r w:rsidR="007C1B6D">
              <w:t>53</w:t>
            </w:r>
            <w:r w:rsidRPr="0045250F">
              <w:t xml:space="preserve"> Apply numeracy skills for personal purposes</w:t>
            </w:r>
            <w:r w:rsidR="00BC066D">
              <w:t>.</w:t>
            </w:r>
          </w:p>
        </w:tc>
      </w:tr>
      <w:tr w:rsidR="00A1243D" w:rsidRPr="00E7450B" w14:paraId="6A3DD821" w14:textId="77777777" w:rsidTr="007962E6">
        <w:trPr>
          <w:trHeight w:val="3545"/>
        </w:trPr>
        <w:tc>
          <w:tcPr>
            <w:tcW w:w="967" w:type="pct"/>
          </w:tcPr>
          <w:p w14:paraId="6A19EB9B" w14:textId="77777777" w:rsidR="00A1243D" w:rsidRPr="00E53476" w:rsidRDefault="00A1243D" w:rsidP="009B22D4">
            <w:pPr>
              <w:pStyle w:val="VRQACourseTemplateLeftHandColumnBlueNoHanging"/>
            </w:pPr>
            <w:r w:rsidRPr="00E53476">
              <w:t>Performance Evidence</w:t>
            </w:r>
          </w:p>
        </w:tc>
        <w:tc>
          <w:tcPr>
            <w:tcW w:w="4033" w:type="pct"/>
          </w:tcPr>
          <w:p w14:paraId="7F708BCC" w14:textId="77777777" w:rsidR="00A1243D" w:rsidRDefault="00A1243D" w:rsidP="009B22D4">
            <w:pPr>
              <w:pStyle w:val="VRQABodyText"/>
            </w:pPr>
            <w:r w:rsidRPr="00603C28">
              <w:t xml:space="preserve">The candidate must demonstrate the ability to complete tasks outlined in the elements and performance criteria of this unit. </w:t>
            </w:r>
          </w:p>
          <w:p w14:paraId="1BAFFFEE" w14:textId="77777777" w:rsidR="00A1243D" w:rsidRDefault="00A1243D" w:rsidP="009B22D4">
            <w:pPr>
              <w:pStyle w:val="VRQABodyText"/>
            </w:pPr>
            <w:r w:rsidRPr="00603C28">
              <w:t>Assessment must confirm the ability to:</w:t>
            </w:r>
          </w:p>
          <w:p w14:paraId="49FA19D0" w14:textId="77777777" w:rsidR="00A1243D" w:rsidRPr="004C3B71" w:rsidRDefault="00A1243D" w:rsidP="00C04E45">
            <w:pPr>
              <w:pStyle w:val="VRQABullet1"/>
            </w:pPr>
            <w:r w:rsidRPr="004C3B71">
              <w:t>apply simple strategies to undertake one familiar task related to each of the following:</w:t>
            </w:r>
          </w:p>
          <w:p w14:paraId="1ABD1DED" w14:textId="4E6C16DB" w:rsidR="00A1243D" w:rsidRPr="004C3B71" w:rsidRDefault="00A1243D" w:rsidP="00A1243D">
            <w:pPr>
              <w:pStyle w:val="VRQASubBullet"/>
              <w:keepNext w:val="0"/>
              <w:numPr>
                <w:ilvl w:val="0"/>
                <w:numId w:val="12"/>
              </w:numPr>
              <w:spacing w:before="60" w:line="264" w:lineRule="auto"/>
              <w:ind w:left="1055"/>
            </w:pPr>
            <w:r w:rsidRPr="004C3B71">
              <w:t>money</w:t>
            </w:r>
            <w:r w:rsidR="00BC066D">
              <w:t>.</w:t>
            </w:r>
          </w:p>
          <w:p w14:paraId="6431CD02" w14:textId="752243FF" w:rsidR="00A1243D" w:rsidRPr="004C3B71" w:rsidRDefault="00BC066D" w:rsidP="00A1243D">
            <w:pPr>
              <w:pStyle w:val="VRQASubBullet"/>
              <w:keepNext w:val="0"/>
              <w:numPr>
                <w:ilvl w:val="0"/>
                <w:numId w:val="12"/>
              </w:numPr>
              <w:spacing w:before="60" w:line="264" w:lineRule="auto"/>
              <w:ind w:left="1055"/>
            </w:pPr>
            <w:r>
              <w:t>t</w:t>
            </w:r>
            <w:r w:rsidR="00A1243D" w:rsidRPr="004C3B71">
              <w:t>ime</w:t>
            </w:r>
            <w:r>
              <w:t>.</w:t>
            </w:r>
            <w:r w:rsidR="00A1243D" w:rsidRPr="004C3B71">
              <w:t xml:space="preserve"> </w:t>
            </w:r>
          </w:p>
          <w:p w14:paraId="6592C39B" w14:textId="432E31ED" w:rsidR="00A1243D" w:rsidRPr="004C3B71" w:rsidRDefault="00A1243D" w:rsidP="00A1243D">
            <w:pPr>
              <w:pStyle w:val="VRQASubBullet"/>
              <w:keepNext w:val="0"/>
              <w:numPr>
                <w:ilvl w:val="0"/>
                <w:numId w:val="12"/>
              </w:numPr>
              <w:spacing w:before="60" w:line="264" w:lineRule="auto"/>
              <w:ind w:left="1055"/>
            </w:pPr>
            <w:r w:rsidRPr="004C3B71">
              <w:t>measurement</w:t>
            </w:r>
            <w:r w:rsidR="006C076A">
              <w:t>.</w:t>
            </w:r>
          </w:p>
          <w:p w14:paraId="4A66F124" w14:textId="5E3E3BF2" w:rsidR="00A1243D" w:rsidRPr="000B4A2C" w:rsidRDefault="00A1243D" w:rsidP="00C04E45">
            <w:pPr>
              <w:pStyle w:val="VRQABullet1"/>
            </w:pPr>
            <w:r w:rsidRPr="004C3B71">
              <w:t>apply simple strategies to give and receive directions to two different locations</w:t>
            </w:r>
            <w:r w:rsidR="006C076A">
              <w:t>.</w:t>
            </w:r>
          </w:p>
        </w:tc>
      </w:tr>
      <w:tr w:rsidR="00A1243D" w:rsidRPr="00E7450B" w14:paraId="6F4DAE4E" w14:textId="77777777" w:rsidTr="007962E6">
        <w:trPr>
          <w:trHeight w:val="4273"/>
        </w:trPr>
        <w:tc>
          <w:tcPr>
            <w:tcW w:w="967" w:type="pct"/>
          </w:tcPr>
          <w:p w14:paraId="619952F6" w14:textId="77777777" w:rsidR="00A1243D" w:rsidRPr="00E53476" w:rsidRDefault="00A1243D" w:rsidP="009B22D4">
            <w:pPr>
              <w:pStyle w:val="VRQACourseTemplateLeftHandColumnBlueNoHanging"/>
            </w:pPr>
            <w:r w:rsidRPr="00E53476">
              <w:t>Knowledge Evidence</w:t>
            </w:r>
          </w:p>
        </w:tc>
        <w:tc>
          <w:tcPr>
            <w:tcW w:w="4033" w:type="pct"/>
          </w:tcPr>
          <w:p w14:paraId="52109390" w14:textId="77777777" w:rsidR="00A1243D" w:rsidRDefault="00A1243D" w:rsidP="009B22D4">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w:t>
            </w:r>
          </w:p>
          <w:p w14:paraId="60F9E03D" w14:textId="77777777" w:rsidR="00A1243D" w:rsidRDefault="00A1243D" w:rsidP="009B22D4">
            <w:pPr>
              <w:pStyle w:val="VRQABodyText"/>
            </w:pPr>
            <w:r>
              <w:t>This includes knowledge of:</w:t>
            </w:r>
          </w:p>
          <w:p w14:paraId="6D1C77B2" w14:textId="3E978A3E" w:rsidR="00A1243D" w:rsidRPr="0045250F" w:rsidRDefault="00A1243D" w:rsidP="00C04E45">
            <w:pPr>
              <w:pStyle w:val="VRQABullet1"/>
            </w:pPr>
            <w:r w:rsidRPr="0045250F">
              <w:t>common representations of monetary amounts</w:t>
            </w:r>
            <w:r w:rsidR="00BC066D">
              <w:t>.</w:t>
            </w:r>
          </w:p>
          <w:p w14:paraId="7828EB4F" w14:textId="3BD7587E" w:rsidR="00A1243D" w:rsidRPr="0045250F" w:rsidRDefault="00A1243D" w:rsidP="00A1243D">
            <w:pPr>
              <w:pStyle w:val="VRQASubBullet"/>
              <w:keepNext w:val="0"/>
              <w:numPr>
                <w:ilvl w:val="0"/>
                <w:numId w:val="12"/>
              </w:numPr>
              <w:spacing w:before="60" w:line="264" w:lineRule="auto"/>
              <w:ind w:left="1055"/>
            </w:pPr>
            <w:r w:rsidRPr="0045250F">
              <w:t>written symbols used to represent dollars and cents</w:t>
            </w:r>
            <w:r w:rsidR="006C076A">
              <w:t>.</w:t>
            </w:r>
          </w:p>
          <w:p w14:paraId="54D83B72" w14:textId="3F2E0978" w:rsidR="00A1243D" w:rsidRDefault="00A1243D" w:rsidP="00C04E45">
            <w:pPr>
              <w:pStyle w:val="VRQABullet1"/>
            </w:pPr>
            <w:r w:rsidRPr="0045250F">
              <w:t xml:space="preserve"> size, shape, and </w:t>
            </w:r>
            <w:r w:rsidR="006C076A" w:rsidRPr="0045250F">
              <w:t>colour</w:t>
            </w:r>
            <w:r>
              <w:t xml:space="preserve"> related to money</w:t>
            </w:r>
            <w:r w:rsidR="006C076A">
              <w:t>.</w:t>
            </w:r>
          </w:p>
          <w:p w14:paraId="066D6719" w14:textId="4AFAE566" w:rsidR="00A1243D" w:rsidRPr="0045250F" w:rsidRDefault="00A1243D" w:rsidP="00C04E45">
            <w:pPr>
              <w:pStyle w:val="VRQABullet1"/>
            </w:pPr>
            <w:r>
              <w:t>24-hour clock related to digital time</w:t>
            </w:r>
            <w:r w:rsidR="006C076A">
              <w:t>.</w:t>
            </w:r>
          </w:p>
          <w:p w14:paraId="2E18E607" w14:textId="163F48F5" w:rsidR="00A1243D" w:rsidRPr="0045250F" w:rsidRDefault="00A1243D" w:rsidP="00C04E45">
            <w:pPr>
              <w:pStyle w:val="VRQABullet1"/>
            </w:pPr>
            <w:r w:rsidRPr="0045250F">
              <w:t>mathematical symbols for addition and subtraction to perform simple calculations</w:t>
            </w:r>
            <w:r w:rsidR="006C076A">
              <w:t>.</w:t>
            </w:r>
          </w:p>
          <w:p w14:paraId="0C3D5A03" w14:textId="24C1BD14" w:rsidR="00A1243D" w:rsidRPr="0045250F" w:rsidRDefault="00A1243D" w:rsidP="00C04E45">
            <w:pPr>
              <w:pStyle w:val="VRQABullet1"/>
            </w:pPr>
            <w:r w:rsidRPr="0045250F">
              <w:t>language of position to convey information about directions</w:t>
            </w:r>
            <w:r w:rsidR="00227237">
              <w:t>.</w:t>
            </w:r>
            <w:r w:rsidRPr="0045250F">
              <w:t xml:space="preserve"> </w:t>
            </w:r>
          </w:p>
          <w:p w14:paraId="28B2D2CC" w14:textId="148E8D81" w:rsidR="00A1243D" w:rsidRPr="000B4A2C" w:rsidRDefault="00A1243D" w:rsidP="00C04E45">
            <w:pPr>
              <w:pStyle w:val="VRQABullet1"/>
            </w:pPr>
            <w:r w:rsidRPr="0045250F">
              <w:t>common units of measurement</w:t>
            </w:r>
            <w:r w:rsidR="006C076A">
              <w:t>.</w:t>
            </w:r>
          </w:p>
        </w:tc>
      </w:tr>
      <w:tr w:rsidR="00A1243D" w:rsidRPr="00E7450B" w14:paraId="16B6ED42" w14:textId="77777777" w:rsidTr="007962E6">
        <w:trPr>
          <w:trHeight w:val="1858"/>
        </w:trPr>
        <w:tc>
          <w:tcPr>
            <w:tcW w:w="967" w:type="pct"/>
          </w:tcPr>
          <w:p w14:paraId="1224CA25" w14:textId="77777777" w:rsidR="00A1243D" w:rsidRPr="00E53476" w:rsidRDefault="00A1243D" w:rsidP="009B22D4">
            <w:pPr>
              <w:pStyle w:val="VRQACourseTemplateLeftHandColumnBlueNoHanging"/>
            </w:pPr>
            <w:r w:rsidRPr="00E53476">
              <w:t>Assessment Conditions</w:t>
            </w:r>
          </w:p>
        </w:tc>
        <w:tc>
          <w:tcPr>
            <w:tcW w:w="4033" w:type="pct"/>
          </w:tcPr>
          <w:p w14:paraId="286B9ED2" w14:textId="77777777" w:rsidR="00A1243D" w:rsidRDefault="00A1243D" w:rsidP="009B22D4">
            <w:pPr>
              <w:pStyle w:val="VRQABodyText"/>
            </w:pPr>
            <w:r w:rsidRPr="00E100E0">
              <w:t>Assessment must ensure</w:t>
            </w:r>
            <w:r>
              <w:t xml:space="preserve"> access to</w:t>
            </w:r>
            <w:r w:rsidRPr="00E100E0">
              <w:t>:</w:t>
            </w:r>
          </w:p>
          <w:p w14:paraId="43B8ACAA" w14:textId="2C4FB30F" w:rsidR="00A1243D" w:rsidRDefault="00A1243D" w:rsidP="00C04E45">
            <w:pPr>
              <w:pStyle w:val="VRQABullet1"/>
            </w:pPr>
            <w:r>
              <w:t>appropriate support person/s to enable full participation</w:t>
            </w:r>
            <w:r w:rsidR="006C076A">
              <w:t>.</w:t>
            </w:r>
          </w:p>
          <w:p w14:paraId="1EC4CF73" w14:textId="57ECA3AB" w:rsidR="00A1243D" w:rsidRDefault="00A1243D" w:rsidP="00C04E45">
            <w:pPr>
              <w:pStyle w:val="VRQABullet1"/>
            </w:pPr>
            <w:r>
              <w:t>everyday texts with simple embedded numeracy information</w:t>
            </w:r>
            <w:r w:rsidR="006C076A">
              <w:t>.</w:t>
            </w:r>
            <w:r>
              <w:t xml:space="preserve"> </w:t>
            </w:r>
          </w:p>
          <w:p w14:paraId="7F573282" w14:textId="642E1BC8" w:rsidR="00A1243D" w:rsidRDefault="00A1243D" w:rsidP="00C04E45">
            <w:pPr>
              <w:pStyle w:val="VRQABullet1"/>
            </w:pPr>
            <w:r>
              <w:t>assessment tasks which deal with the familiar and concrete</w:t>
            </w:r>
            <w:r w:rsidR="006C076A">
              <w:t>.</w:t>
            </w:r>
          </w:p>
          <w:p w14:paraId="4F39AD39" w14:textId="77777777" w:rsidR="00A1243D" w:rsidRDefault="00A1243D" w:rsidP="009B22D4">
            <w:pPr>
              <w:pStyle w:val="VRQABodyText"/>
            </w:pPr>
            <w:r>
              <w:t>At this level the learner:</w:t>
            </w:r>
          </w:p>
          <w:p w14:paraId="72B73141" w14:textId="08951B6C" w:rsidR="00A1243D" w:rsidRDefault="00A1243D" w:rsidP="00C04E45">
            <w:pPr>
              <w:pStyle w:val="VRQABullet1"/>
            </w:pPr>
            <w:r>
              <w:t>may require strong support from the context, including visual cues</w:t>
            </w:r>
            <w:r w:rsidR="006C076A">
              <w:t>.</w:t>
            </w:r>
            <w:r>
              <w:t xml:space="preserve"> </w:t>
            </w:r>
          </w:p>
          <w:p w14:paraId="78E98ABD" w14:textId="5B49B0F6" w:rsidR="00A1243D" w:rsidRDefault="00A1243D" w:rsidP="007962E6">
            <w:pPr>
              <w:pStyle w:val="VRQABullet1"/>
              <w:keepNext/>
              <w:ind w:left="714" w:hanging="357"/>
            </w:pPr>
            <w:r>
              <w:lastRenderedPageBreak/>
              <w:t>can work alongside an expert/mentor where prompting and advice can be provided</w:t>
            </w:r>
            <w:r w:rsidR="006C076A">
              <w:t>.</w:t>
            </w:r>
          </w:p>
          <w:p w14:paraId="327C65E1" w14:textId="77777777" w:rsidR="00A1243D" w:rsidRPr="00E100E0" w:rsidRDefault="00A1243D" w:rsidP="009B22D4">
            <w:pPr>
              <w:pStyle w:val="VRQABodyText"/>
            </w:pPr>
            <w:r>
              <w:t>Where the learner has additional complex conditions, alternative or assistive technology devices should be used to support assessment.</w:t>
            </w:r>
          </w:p>
          <w:p w14:paraId="695D2DE5" w14:textId="77777777" w:rsidR="00A1243D" w:rsidRPr="008B644C" w:rsidRDefault="00A1243D" w:rsidP="009B22D4">
            <w:pPr>
              <w:pStyle w:val="Bodycopy"/>
              <w:rPr>
                <w:b/>
                <w:bCs/>
              </w:rPr>
            </w:pPr>
            <w:r w:rsidRPr="008B644C">
              <w:rPr>
                <w:b/>
                <w:bCs/>
              </w:rPr>
              <w:t>Assessor requirements</w:t>
            </w:r>
          </w:p>
          <w:p w14:paraId="36B69D22" w14:textId="77777777" w:rsidR="00A1243D" w:rsidRPr="000B4A2C" w:rsidRDefault="00A1243D" w:rsidP="009B22D4">
            <w:pPr>
              <w:pStyle w:val="VRQABodyText"/>
            </w:pPr>
            <w:r w:rsidRPr="004071B7">
              <w:t xml:space="preserve">Assessors of this unit must have demonstrable expertise in teaching and assessing in the </w:t>
            </w:r>
            <w:r>
              <w:t>S</w:t>
            </w:r>
            <w:r w:rsidRPr="004071B7">
              <w:t xml:space="preserve">pecial </w:t>
            </w:r>
            <w:r>
              <w:t>E</w:t>
            </w:r>
            <w:r w:rsidRPr="004071B7">
              <w:t xml:space="preserve">ducation field. </w:t>
            </w:r>
            <w:r w:rsidRPr="00A8762C">
              <w:t>Refer to Section B6.2 for further information on meeting the assessor requirements.</w:t>
            </w:r>
          </w:p>
        </w:tc>
      </w:tr>
    </w:tbl>
    <w:p w14:paraId="1083B376" w14:textId="32C8F369" w:rsidR="00013760" w:rsidRDefault="00013760" w:rsidP="00A1243D">
      <w:pPr>
        <w:rPr>
          <w:lang w:val="en-GB"/>
        </w:rPr>
      </w:pPr>
    </w:p>
    <w:sectPr w:rsidR="00013760" w:rsidSect="00A1243D">
      <w:headerReference w:type="even" r:id="rId86"/>
      <w:headerReference w:type="default" r:id="rId87"/>
      <w:footerReference w:type="even" r:id="rId88"/>
      <w:headerReference w:type="first" r:id="rId89"/>
      <w:footerReference w:type="first" r:id="rId90"/>
      <w:pgSz w:w="11900" w:h="16840"/>
      <w:pgMar w:top="2466"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89948A" w14:textId="77777777" w:rsidR="00150350" w:rsidRDefault="00150350" w:rsidP="00C535EE">
      <w:r>
        <w:separator/>
      </w:r>
    </w:p>
    <w:p w14:paraId="0A143546" w14:textId="77777777" w:rsidR="00150350" w:rsidRDefault="00150350"/>
    <w:p w14:paraId="444C6851" w14:textId="77777777" w:rsidR="00150350" w:rsidRDefault="00150350"/>
    <w:p w14:paraId="424AB382" w14:textId="77777777" w:rsidR="00150350" w:rsidRDefault="00150350"/>
    <w:p w14:paraId="46D55206" w14:textId="77777777" w:rsidR="00150350" w:rsidRDefault="00150350"/>
    <w:p w14:paraId="00B89B2E" w14:textId="77777777" w:rsidR="00150350" w:rsidRDefault="00150350"/>
  </w:endnote>
  <w:endnote w:type="continuationSeparator" w:id="0">
    <w:p w14:paraId="5C5654C3" w14:textId="77777777" w:rsidR="00150350" w:rsidRDefault="00150350" w:rsidP="00C535EE">
      <w:r>
        <w:continuationSeparator/>
      </w:r>
    </w:p>
    <w:p w14:paraId="76FE9F98" w14:textId="77777777" w:rsidR="00150350" w:rsidRDefault="00150350"/>
    <w:p w14:paraId="213D737F" w14:textId="77777777" w:rsidR="00150350" w:rsidRDefault="00150350"/>
    <w:p w14:paraId="4D848A8E" w14:textId="77777777" w:rsidR="00150350" w:rsidRDefault="00150350"/>
    <w:p w14:paraId="70C444FF" w14:textId="77777777" w:rsidR="00150350" w:rsidRDefault="00150350"/>
    <w:p w14:paraId="3497DB8E" w14:textId="77777777" w:rsidR="00150350" w:rsidRDefault="00150350"/>
  </w:endnote>
  <w:endnote w:type="continuationNotice" w:id="1">
    <w:p w14:paraId="52CC28DB" w14:textId="77777777" w:rsidR="00150350" w:rsidRDefault="00150350"/>
    <w:p w14:paraId="7D484A52" w14:textId="77777777" w:rsidR="00150350" w:rsidRDefault="00150350"/>
    <w:p w14:paraId="59583A27" w14:textId="77777777" w:rsidR="00150350" w:rsidRDefault="001503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ostGrotesk-Medium">
    <w:altName w:val="Times New Roman"/>
    <w:charset w:val="00"/>
    <w:family w:val="auto"/>
    <w:pitch w:val="variable"/>
    <w:sig w:usb0="A00000EF" w:usb1="5001607B" w:usb2="00000000" w:usb3="00000000" w:csb0="00000193" w:csb1="00000000"/>
  </w:font>
  <w:font w:name="Segoe UI Symbol">
    <w:panose1 w:val="020B0502040204020203"/>
    <w:charset w:val="00"/>
    <w:family w:val="swiss"/>
    <w:pitch w:val="variable"/>
    <w:sig w:usb0="800001E3" w:usb1="1200FFEF" w:usb2="00040000" w:usb3="00000000" w:csb0="00000001" w:csb1="00000000"/>
  </w:font>
  <w:font w:name="Nunito">
    <w:charset w:val="00"/>
    <w:family w:val="auto"/>
    <w:pitch w:val="variable"/>
    <w:sig w:usb0="A00002FF" w:usb1="5000204B" w:usb2="00000000" w:usb3="00000000" w:csb0="00000197"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232E2" w14:textId="6F4238FE" w:rsidR="00AF2EE8" w:rsidRDefault="003E48F5">
    <w:pPr>
      <w:pStyle w:val="Footer"/>
    </w:pPr>
    <w:r>
      <w:rPr>
        <w:noProof/>
      </w:rPr>
      <mc:AlternateContent>
        <mc:Choice Requires="wps">
          <w:drawing>
            <wp:anchor distT="0" distB="0" distL="0" distR="0" simplePos="0" relativeHeight="251874304" behindDoc="0" locked="0" layoutInCell="1" allowOverlap="1" wp14:anchorId="5A915FA2" wp14:editId="69E03E70">
              <wp:simplePos x="635" y="635"/>
              <wp:positionH relativeFrom="page">
                <wp:align>center</wp:align>
              </wp:positionH>
              <wp:positionV relativeFrom="page">
                <wp:align>bottom</wp:align>
              </wp:positionV>
              <wp:extent cx="686435" cy="365760"/>
              <wp:effectExtent l="0" t="0" r="18415" b="0"/>
              <wp:wrapNone/>
              <wp:docPr id="821186512" name="Text Box 4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24B07F2" w14:textId="437CBAF6"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A915FA2" id="_x0000_t202" coordsize="21600,21600" o:spt="202" path="m,l,21600r21600,l21600,xe">
              <v:stroke joinstyle="miter"/>
              <v:path gradientshapeok="t" o:connecttype="rect"/>
            </v:shapetype>
            <v:shape id="Text Box 44" o:spid="_x0000_s1029" type="#_x0000_t202" alt="OFFICIAL" style="position:absolute;margin-left:0;margin-top:0;width:54.05pt;height:28.8pt;z-index:2518743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1tlEAIAABw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YfotVEdaCuHEt3dy1VDrtfDhWSARTHuQ&#10;aMMTHbqFruRwtjirAX/8zR/zCXeKctaRYEpuSdGctd8s8RG1NRg4GNtkjD/n05zidm/ugWQ4phfh&#10;ZDLJi6EdTI1gXknOy9iIQsJKalfy7WDeh5Ny6TlItVymJJKRE2FtN07G0hGuiOVL/yrQnQEPxNQj&#10;DGoSxRvcT7nxpnfLfSD0EykR2hOQZ8RJgomr83OJGv/1P2VdH/XiJ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rfW2UQAgAA&#10;HAQAAA4AAAAAAAAAAAAAAAAALgIAAGRycy9lMm9Eb2MueG1sUEsBAi0AFAAGAAgAAAAhAOP5HoHa&#10;AAAABAEAAA8AAAAAAAAAAAAAAAAAagQAAGRycy9kb3ducmV2LnhtbFBLBQYAAAAABAAEAPMAAABx&#10;BQAAAAA=&#10;" filled="f" stroked="f">
              <v:textbox style="mso-fit-shape-to-text:t" inset="0,0,0,15pt">
                <w:txbxContent>
                  <w:p w14:paraId="724B07F2" w14:textId="437CBAF6"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A6D21" w14:textId="3F346720" w:rsidR="003E48F5" w:rsidRDefault="003E48F5">
    <w:pPr>
      <w:pStyle w:val="Footer"/>
    </w:pPr>
    <w:r>
      <w:rPr>
        <w:noProof/>
      </w:rPr>
      <mc:AlternateContent>
        <mc:Choice Requires="wps">
          <w:drawing>
            <wp:anchor distT="0" distB="0" distL="0" distR="0" simplePos="0" relativeHeight="251883520" behindDoc="0" locked="0" layoutInCell="1" allowOverlap="1" wp14:anchorId="5864FB42" wp14:editId="0E9C9BFC">
              <wp:simplePos x="635" y="635"/>
              <wp:positionH relativeFrom="page">
                <wp:align>center</wp:align>
              </wp:positionH>
              <wp:positionV relativeFrom="page">
                <wp:align>bottom</wp:align>
              </wp:positionV>
              <wp:extent cx="686435" cy="365760"/>
              <wp:effectExtent l="0" t="0" r="18415" b="0"/>
              <wp:wrapNone/>
              <wp:docPr id="2050899763" name="Text Box 5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5BBDC8C" w14:textId="13088B6D"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864FB42" id="_x0000_t202" coordsize="21600,21600" o:spt="202" path="m,l,21600r21600,l21600,xe">
              <v:stroke joinstyle="miter"/>
              <v:path gradientshapeok="t" o:connecttype="rect"/>
            </v:shapetype>
            <v:shape id="Text Box 53" o:spid="_x0000_s1046" type="#_x0000_t202" alt="OFFICIAL" style="position:absolute;margin-left:0;margin-top:0;width:54.05pt;height:28.8pt;z-index:2518835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z+BEAIAAB0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DT97TD+BqoDbYVwJNw7uWyo90r48CyQGKZF&#10;SLXhiQ7dQldyOFmc1YA//+aP+QQ8RTnrSDEltyRpztrvlgiJ4hoMHIxNMsa3+SSnuN2ZeyAdjulJ&#10;OJlM8mJoB1MjmFfS8yI2opCwktqVfDOY9+EoXXoPUi0WKYl05ERY2bWTsXTEK4L50r8KdCfEA1H1&#10;CIOcRPEO+GNuvOndYhcI/sRKxPYI5Aly0mAi6/Reosjf/qesy6ue/w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CCHP4EQAgAA&#10;HQQAAA4AAAAAAAAAAAAAAAAALgIAAGRycy9lMm9Eb2MueG1sUEsBAi0AFAAGAAgAAAAhAOP5HoHa&#10;AAAABAEAAA8AAAAAAAAAAAAAAAAAagQAAGRycy9kb3ducmV2LnhtbFBLBQYAAAAABAAEAPMAAABx&#10;BQAAAAA=&#10;" filled="f" stroked="f">
              <v:textbox style="mso-fit-shape-to-text:t" inset="0,0,0,15pt">
                <w:txbxContent>
                  <w:p w14:paraId="05BBDC8C" w14:textId="13088B6D"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0"/>
      <w:gridCol w:w="1843"/>
    </w:tblGrid>
    <w:tr w:rsidR="008C7BD9" w14:paraId="2DD34192" w14:textId="77777777" w:rsidTr="003A654E">
      <w:tc>
        <w:tcPr>
          <w:tcW w:w="8330" w:type="dxa"/>
        </w:tcPr>
        <w:p w14:paraId="66E26655" w14:textId="77777777" w:rsidR="003E48F5" w:rsidRDefault="003E48F5" w:rsidP="00052381">
          <w:pPr>
            <w:tabs>
              <w:tab w:val="left" w:pos="3870"/>
            </w:tabs>
            <w:spacing w:before="40" w:after="40"/>
          </w:pPr>
          <w:r>
            <w:rPr>
              <w:noProof/>
            </w:rPr>
            <mc:AlternateContent>
              <mc:Choice Requires="wps">
                <w:drawing>
                  <wp:anchor distT="0" distB="0" distL="0" distR="0" simplePos="0" relativeHeight="251884544" behindDoc="0" locked="0" layoutInCell="1" allowOverlap="1" wp14:anchorId="40971E44" wp14:editId="7E584D5B">
                    <wp:simplePos x="609600" y="9839325"/>
                    <wp:positionH relativeFrom="page">
                      <wp:align>center</wp:align>
                    </wp:positionH>
                    <wp:positionV relativeFrom="page">
                      <wp:align>bottom</wp:align>
                    </wp:positionV>
                    <wp:extent cx="686435" cy="365760"/>
                    <wp:effectExtent l="0" t="0" r="18415" b="0"/>
                    <wp:wrapNone/>
                    <wp:docPr id="64709616" name="Text Box 5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EB0A751" w14:textId="3A0FA873"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0971E44" id="_x0000_t202" coordsize="21600,21600" o:spt="202" path="m,l,21600r21600,l21600,xe">
                    <v:stroke joinstyle="miter"/>
                    <v:path gradientshapeok="t" o:connecttype="rect"/>
                  </v:shapetype>
                  <v:shape id="Text Box 54" o:spid="_x0000_s1047" type="#_x0000_t202" alt="OFFICIAL" style="position:absolute;margin-left:0;margin-top:0;width:54.05pt;height:28.8pt;z-index:2518845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ijQq3w8CAAAd&#10;BAAADgAAAAAAAAAAAAAAAAAuAgAAZHJzL2Uyb0RvYy54bWxQSwECLQAUAAYACAAAACEA4/kegdoA&#10;AAAEAQAADwAAAAAAAAAAAAAAAABpBAAAZHJzL2Rvd25yZXYueG1sUEsFBgAAAAAEAAQA8wAAAHAF&#10;AAAAAA==&#10;" filled="f" stroked="f">
                    <v:textbox style="mso-fit-shape-to-text:t" inset="0,0,0,15pt">
                      <w:txbxContent>
                        <w:p w14:paraId="5EB0A751" w14:textId="3A0FA873"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sdt>
          <w:sdtPr>
            <w:id w:val="-1402363668"/>
            <w:docPartObj>
              <w:docPartGallery w:val="Page Numbers (Bottom of Page)"/>
              <w:docPartUnique/>
            </w:docPartObj>
          </w:sdtPr>
          <w:sdtEndPr>
            <w:rPr>
              <w:rFonts w:cs="Arial"/>
              <w:noProof/>
              <w:color w:val="53565A" w:themeColor="text1"/>
              <w:szCs w:val="18"/>
            </w:rPr>
          </w:sdtEndPr>
          <w:sdtContent>
            <w:sdt>
              <w:sdtPr>
                <w:id w:val="-1845544803"/>
                <w:docPartObj>
                  <w:docPartGallery w:val="Page Numbers (Bottom of Page)"/>
                  <w:docPartUnique/>
                </w:docPartObj>
              </w:sdtPr>
              <w:sdtEndPr>
                <w:rPr>
                  <w:rFonts w:cs="Arial"/>
                  <w:noProof/>
                  <w:color w:val="53565A" w:themeColor="text1"/>
                  <w:szCs w:val="18"/>
                </w:rPr>
              </w:sdtEndPr>
              <w:sdtContent>
                <w:p w14:paraId="182ABE1C" w14:textId="134572DD" w:rsidR="00052381" w:rsidRPr="00197ABE" w:rsidRDefault="00D074FF" w:rsidP="00052381">
                  <w:pPr>
                    <w:tabs>
                      <w:tab w:val="left" w:pos="3870"/>
                    </w:tabs>
                    <w:spacing w:before="40" w:after="40"/>
                    <w:rPr>
                      <w:rFonts w:cs="Arial"/>
                      <w:szCs w:val="18"/>
                    </w:rPr>
                  </w:pPr>
                  <w:r>
                    <w:rPr>
                      <w:rFonts w:cs="Arial"/>
                    </w:rPr>
                    <w:t>22705VIC</w:t>
                  </w:r>
                  <w:r w:rsidR="00052381">
                    <w:rPr>
                      <w:rFonts w:cs="Arial"/>
                    </w:rPr>
                    <w:t xml:space="preserve"> Certificate 1 in </w:t>
                  </w:r>
                  <w:r w:rsidR="00E2471A">
                    <w:rPr>
                      <w:rFonts w:cs="Arial"/>
                    </w:rPr>
                    <w:t>Transition</w:t>
                  </w:r>
                  <w:r w:rsidR="00052381">
                    <w:rPr>
                      <w:rFonts w:cs="Arial"/>
                    </w:rPr>
                    <w:t xml:space="preserve"> Education:</w:t>
                  </w:r>
                  <w:r w:rsidR="00052381" w:rsidRPr="00197ABE">
                    <w:rPr>
                      <w:rFonts w:cs="Arial"/>
                      <w:szCs w:val="18"/>
                    </w:rPr>
                    <w:t xml:space="preserve"> Version 1.0</w:t>
                  </w:r>
                </w:p>
                <w:p w14:paraId="3ACC0127" w14:textId="6D4C26F7" w:rsidR="00052381" w:rsidRPr="00E5798C" w:rsidRDefault="00052381" w:rsidP="00052381">
                  <w:pPr>
                    <w:tabs>
                      <w:tab w:val="left" w:pos="5715"/>
                      <w:tab w:val="left" w:pos="5775"/>
                    </w:tabs>
                    <w:spacing w:before="40" w:after="40"/>
                    <w:rPr>
                      <w:rFonts w:cs="Arial"/>
                      <w:szCs w:val="18"/>
                      <w:lang w:val="fr-FR"/>
                    </w:rPr>
                  </w:pPr>
                  <w:r w:rsidRPr="00197ABE">
                    <w:rPr>
                      <w:rFonts w:cs="Arial"/>
                      <w:szCs w:val="18"/>
                      <w:lang w:val="fr-FR"/>
                    </w:rPr>
                    <w:t xml:space="preserve">Section </w:t>
                  </w:r>
                  <w:proofErr w:type="gramStart"/>
                  <w:r>
                    <w:rPr>
                      <w:rFonts w:cs="Arial"/>
                      <w:szCs w:val="18"/>
                      <w:lang w:val="fr-FR"/>
                    </w:rPr>
                    <w:t>B</w:t>
                  </w:r>
                  <w:r w:rsidRPr="00197ABE">
                    <w:rPr>
                      <w:rFonts w:cs="Arial"/>
                      <w:szCs w:val="18"/>
                      <w:lang w:val="fr-FR"/>
                    </w:rPr>
                    <w:t>:</w:t>
                  </w:r>
                  <w:proofErr w:type="gramEnd"/>
                  <w:r w:rsidRPr="00197ABE">
                    <w:rPr>
                      <w:rFonts w:cs="Arial"/>
                      <w:szCs w:val="18"/>
                      <w:lang w:val="fr-FR"/>
                    </w:rPr>
                    <w:t xml:space="preserve"> Course Information</w:t>
                  </w:r>
                  <w:r>
                    <w:rPr>
                      <w:rFonts w:cs="Arial"/>
                      <w:szCs w:val="18"/>
                      <w:lang w:val="fr-FR"/>
                    </w:rPr>
                    <w:tab/>
                  </w:r>
                </w:p>
                <w:p w14:paraId="6CB8B298" w14:textId="5CF3B0C6" w:rsidR="008C7BD9" w:rsidRPr="00052381" w:rsidRDefault="00052381" w:rsidP="00052381">
                  <w:pPr>
                    <w:pStyle w:val="Footer"/>
                    <w:jc w:val="right"/>
                    <w:rPr>
                      <w:rFonts w:cs="Arial"/>
                      <w:noProof/>
                      <w:color w:val="53565A" w:themeColor="text1"/>
                      <w:szCs w:val="18"/>
                    </w:rPr>
                  </w:pPr>
                  <w:r>
                    <w:rPr>
                      <w:rFonts w:cs="Arial"/>
                      <w:szCs w:val="18"/>
                      <w:lang w:val="fr-FR"/>
                    </w:rPr>
                    <w:t>© State of Victoria 2026</w:t>
                  </w:r>
                  <w:r>
                    <w:rPr>
                      <w:rFonts w:cs="Arial"/>
                      <w:color w:val="555559"/>
                      <w:szCs w:val="18"/>
                      <w:lang w:val="fr-FR"/>
                    </w:rPr>
                    <w:ptab w:relativeTo="margin" w:alignment="right" w:leader="none"/>
                  </w:r>
                </w:p>
              </w:sdtContent>
            </w:sdt>
          </w:sdtContent>
        </w:sdt>
      </w:tc>
      <w:tc>
        <w:tcPr>
          <w:tcW w:w="1843" w:type="dxa"/>
        </w:tcPr>
        <w:p w14:paraId="04A8527B" w14:textId="77777777" w:rsidR="008C7BD9" w:rsidRDefault="008C7BD9" w:rsidP="001841D6">
          <w:pPr>
            <w:pStyle w:val="Footer"/>
            <w:jc w:val="right"/>
          </w:pPr>
          <w:r w:rsidRPr="00295BBC">
            <w:rPr>
              <w:noProof/>
            </w:rPr>
            <w:drawing>
              <wp:inline distT="0" distB="0" distL="0" distR="0" wp14:anchorId="0C1888E2" wp14:editId="2448045E">
                <wp:extent cx="841375" cy="292735"/>
                <wp:effectExtent l="0" t="0" r="15875" b="12065"/>
                <wp:docPr id="33" name="Picture 33"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4870E378" w14:textId="77777777" w:rsidR="008C7BD9" w:rsidRDefault="008C7BD9" w:rsidP="006E4D96">
          <w:pPr>
            <w:pStyle w:val="Footer"/>
            <w:ind w:right="427"/>
            <w:jc w:val="right"/>
          </w:pPr>
          <w:r w:rsidRPr="005C4ACF">
            <w:rPr>
              <w:b/>
              <w:bCs/>
            </w:rPr>
            <w:t xml:space="preserve">Page </w:t>
          </w:r>
          <w:r>
            <w:rPr>
              <w:b/>
              <w:bCs/>
            </w:rPr>
            <w:fldChar w:fldCharType="begin"/>
          </w:r>
          <w:r>
            <w:rPr>
              <w:b/>
              <w:bCs/>
            </w:rPr>
            <w:instrText xml:space="preserve"> PAGE </w:instrText>
          </w:r>
          <w:r>
            <w:rPr>
              <w:b/>
              <w:bCs/>
            </w:rPr>
            <w:fldChar w:fldCharType="separate"/>
          </w:r>
          <w:r>
            <w:rPr>
              <w:b/>
              <w:bCs/>
            </w:rPr>
            <w:t>2</w:t>
          </w:r>
          <w:r>
            <w:rPr>
              <w:b/>
              <w:bCs/>
            </w:rPr>
            <w:fldChar w:fldCharType="end"/>
          </w:r>
          <w:r>
            <w:t xml:space="preserve"> </w:t>
          </w:r>
        </w:p>
      </w:tc>
    </w:tr>
  </w:tbl>
  <w:p w14:paraId="1C8742C0" w14:textId="77777777" w:rsidR="008C7BD9" w:rsidRPr="00134C68" w:rsidRDefault="008C7BD9" w:rsidP="00134C68">
    <w:pPr>
      <w:shd w:val="clear" w:color="auto" w:fill="FFFFFF" w:themeFill="background1"/>
      <w:tabs>
        <w:tab w:val="right" w:pos="9639"/>
      </w:tabs>
      <w:rPr>
        <w:rFonts w:cs="Arial"/>
        <w:color w:val="888B8D" w:themeColor="accent2"/>
        <w:szCs w:val="18"/>
        <w:lang w:val="fr-FR"/>
      </w:rPr>
    </w:pPr>
    <w:r w:rsidRPr="00134C68">
      <w:rPr>
        <w:rFonts w:cs="Arial"/>
        <w:color w:val="888B8D" w:themeColor="accent2"/>
        <w:szCs w:val="18"/>
        <w:lang w:val="fr-FR"/>
      </w:rPr>
      <w:tab/>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F82AF" w14:textId="078E8137" w:rsidR="00052381" w:rsidRDefault="003E48F5">
    <w:r>
      <w:rPr>
        <w:noProof/>
      </w:rPr>
      <mc:AlternateContent>
        <mc:Choice Requires="wps">
          <w:drawing>
            <wp:anchor distT="0" distB="0" distL="0" distR="0" simplePos="0" relativeHeight="251882496" behindDoc="0" locked="0" layoutInCell="1" allowOverlap="1" wp14:anchorId="00FFCEFC" wp14:editId="7DB48752">
              <wp:simplePos x="541020" y="9860915"/>
              <wp:positionH relativeFrom="page">
                <wp:align>center</wp:align>
              </wp:positionH>
              <wp:positionV relativeFrom="page">
                <wp:align>bottom</wp:align>
              </wp:positionV>
              <wp:extent cx="686435" cy="365760"/>
              <wp:effectExtent l="0" t="0" r="18415" b="0"/>
              <wp:wrapNone/>
              <wp:docPr id="750025618" name="Text Box 5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1FCE8D7" w14:textId="0E7D7EE3"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0FFCEFC" id="_x0000_t202" coordsize="21600,21600" o:spt="202" path="m,l,21600r21600,l21600,xe">
              <v:stroke joinstyle="miter"/>
              <v:path gradientshapeok="t" o:connecttype="rect"/>
            </v:shapetype>
            <v:shape id="Text Box 52" o:spid="_x0000_s1048" type="#_x0000_t202" alt="OFFICIAL" style="position:absolute;margin-left:0;margin-top:0;width:54.05pt;height:28.8pt;z-index:2518824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5ji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y/hbqI60FcKJcO/kqqHea+HDs0BimBYh&#10;1YYnOnQLXcnhbHFWA/74mz/mE/AU5awjxZTckqQ5a79ZIiSKazBwMLbJGH/OpznF7d7cA+lwTE/C&#10;yWSSF0M7mBrBvJKel7ERhYSV1K7k28G8Dyfp0nuQarlMSaQjJ8LabpyMpSNeEcyX/lWgOyMeiKpH&#10;GOQkijfAn3LjTe+W+0DwJ1Yiticgz5CTBhNZ5/cSRf7rf8q6vurFT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eLmOIQAgAA&#10;HQQAAA4AAAAAAAAAAAAAAAAALgIAAGRycy9lMm9Eb2MueG1sUEsBAi0AFAAGAAgAAAAhAOP5HoHa&#10;AAAABAEAAA8AAAAAAAAAAAAAAAAAagQAAGRycy9kb3ducmV2LnhtbFBLBQYAAAAABAAEAPMAAABx&#10;BQAAAAA=&#10;" filled="f" stroked="f">
              <v:textbox style="mso-fit-shape-to-text:t" inset="0,0,0,15pt">
                <w:txbxContent>
                  <w:p w14:paraId="71FCE8D7" w14:textId="0E7D7EE3"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0"/>
      <w:gridCol w:w="1843"/>
    </w:tblGrid>
    <w:tr w:rsidR="00052381" w14:paraId="5A4F60A7" w14:textId="77777777" w:rsidTr="003A654E">
      <w:tc>
        <w:tcPr>
          <w:tcW w:w="8330" w:type="dxa"/>
        </w:tcPr>
        <w:sdt>
          <w:sdtPr>
            <w:id w:val="-15468123"/>
            <w:docPartObj>
              <w:docPartGallery w:val="Page Numbers (Bottom of Page)"/>
              <w:docPartUnique/>
            </w:docPartObj>
          </w:sdtPr>
          <w:sdtEndPr>
            <w:rPr>
              <w:rFonts w:cs="Arial"/>
              <w:noProof/>
              <w:color w:val="53565A" w:themeColor="text1"/>
              <w:szCs w:val="18"/>
            </w:rPr>
          </w:sdtEndPr>
          <w:sdtContent>
            <w:p w14:paraId="61F55368" w14:textId="0C497A5A" w:rsidR="00052381" w:rsidRPr="00197ABE" w:rsidRDefault="00D074FF" w:rsidP="001841D6">
              <w:pPr>
                <w:tabs>
                  <w:tab w:val="left" w:pos="3870"/>
                </w:tabs>
                <w:spacing w:before="40" w:after="40"/>
                <w:rPr>
                  <w:rFonts w:cs="Arial"/>
                  <w:szCs w:val="18"/>
                </w:rPr>
              </w:pPr>
              <w:r>
                <w:rPr>
                  <w:rFonts w:cs="Arial"/>
                </w:rPr>
                <w:t>22705VIC</w:t>
              </w:r>
              <w:r w:rsidR="00052381">
                <w:rPr>
                  <w:rFonts w:cs="Arial"/>
                </w:rPr>
                <w:t xml:space="preserve"> Certificate 1 in </w:t>
              </w:r>
              <w:r w:rsidR="00E2471A">
                <w:rPr>
                  <w:rFonts w:cs="Arial"/>
                </w:rPr>
                <w:t>Transition</w:t>
              </w:r>
              <w:r w:rsidR="00052381">
                <w:rPr>
                  <w:rFonts w:cs="Arial"/>
                </w:rPr>
                <w:t xml:space="preserve"> Education:</w:t>
              </w:r>
              <w:r w:rsidR="00052381" w:rsidRPr="00197ABE">
                <w:rPr>
                  <w:rFonts w:cs="Arial"/>
                  <w:szCs w:val="18"/>
                </w:rPr>
                <w:t xml:space="preserve"> Version 1.0</w:t>
              </w:r>
            </w:p>
            <w:p w14:paraId="59EB054F" w14:textId="77777777" w:rsidR="003B6C29" w:rsidRDefault="00052381" w:rsidP="003B6C29">
              <w:pPr>
                <w:tabs>
                  <w:tab w:val="left" w:pos="5775"/>
                </w:tabs>
                <w:spacing w:before="40" w:after="40"/>
                <w:rPr>
                  <w:rFonts w:cs="Arial"/>
                  <w:szCs w:val="18"/>
                  <w:lang w:val="fr-FR"/>
                </w:rPr>
              </w:pPr>
              <w:r w:rsidRPr="00197ABE">
                <w:rPr>
                  <w:rFonts w:cs="Arial"/>
                  <w:szCs w:val="18"/>
                  <w:lang w:val="fr-FR"/>
                </w:rPr>
                <w:t xml:space="preserve">Section </w:t>
              </w:r>
              <w:proofErr w:type="gramStart"/>
              <w:r>
                <w:rPr>
                  <w:rFonts w:cs="Arial"/>
                  <w:szCs w:val="18"/>
                  <w:lang w:val="fr-FR"/>
                </w:rPr>
                <w:t>B</w:t>
              </w:r>
              <w:r w:rsidRPr="00197ABE">
                <w:rPr>
                  <w:rFonts w:cs="Arial"/>
                  <w:szCs w:val="18"/>
                  <w:lang w:val="fr-FR"/>
                </w:rPr>
                <w:t>:</w:t>
              </w:r>
              <w:proofErr w:type="gramEnd"/>
              <w:r w:rsidRPr="00197ABE">
                <w:rPr>
                  <w:rFonts w:cs="Arial"/>
                  <w:szCs w:val="18"/>
                  <w:lang w:val="fr-FR"/>
                </w:rPr>
                <w:t xml:space="preserve"> Course Information</w:t>
              </w:r>
            </w:p>
            <w:p w14:paraId="23ACAE5B" w14:textId="0FB97C87" w:rsidR="00052381" w:rsidRPr="00D41B32" w:rsidRDefault="00052381" w:rsidP="003B6C29">
              <w:pPr>
                <w:tabs>
                  <w:tab w:val="left" w:pos="5775"/>
                </w:tabs>
                <w:spacing w:before="40" w:after="40"/>
                <w:rPr>
                  <w:rFonts w:cs="Arial"/>
                  <w:color w:val="53565A" w:themeColor="text1"/>
                  <w:szCs w:val="18"/>
                  <w:lang w:val="fr-FR"/>
                </w:rPr>
              </w:pPr>
              <w:r>
                <w:rPr>
                  <w:rFonts w:cs="Arial"/>
                  <w:szCs w:val="18"/>
                  <w:lang w:val="fr-FR"/>
                </w:rPr>
                <w:t>© State of Victoria 2026</w:t>
              </w:r>
              <w:r>
                <w:rPr>
                  <w:rFonts w:cs="Arial"/>
                  <w:color w:val="555559"/>
                  <w:szCs w:val="18"/>
                  <w:lang w:val="fr-FR"/>
                </w:rPr>
                <w:ptab w:relativeTo="margin" w:alignment="right" w:leader="none"/>
              </w:r>
            </w:p>
          </w:sdtContent>
        </w:sdt>
      </w:tc>
      <w:tc>
        <w:tcPr>
          <w:tcW w:w="1843" w:type="dxa"/>
        </w:tcPr>
        <w:p w14:paraId="32A99EE5" w14:textId="77777777" w:rsidR="00052381" w:rsidRDefault="00052381" w:rsidP="001841D6">
          <w:pPr>
            <w:pStyle w:val="Footer"/>
            <w:jc w:val="right"/>
          </w:pPr>
          <w:r w:rsidRPr="00295BBC">
            <w:rPr>
              <w:noProof/>
            </w:rPr>
            <w:drawing>
              <wp:inline distT="0" distB="0" distL="0" distR="0" wp14:anchorId="7A0F0FAD" wp14:editId="2ED95DE1">
                <wp:extent cx="841375" cy="292735"/>
                <wp:effectExtent l="0" t="0" r="15875" b="12065"/>
                <wp:docPr id="784677896" name="Picture 784677896"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304175C2" w14:textId="77777777" w:rsidR="00052381" w:rsidRDefault="00052381" w:rsidP="001841D6">
          <w:pPr>
            <w:pStyle w:val="Footer"/>
            <w:jc w:val="right"/>
          </w:pPr>
          <w:r w:rsidRPr="005C4ACF">
            <w:rPr>
              <w:b/>
              <w:bCs/>
            </w:rPr>
            <w:t xml:space="preserve">Page </w:t>
          </w:r>
          <w:r>
            <w:rPr>
              <w:b/>
              <w:bCs/>
            </w:rPr>
            <w:fldChar w:fldCharType="begin"/>
          </w:r>
          <w:r>
            <w:rPr>
              <w:b/>
              <w:bCs/>
            </w:rPr>
            <w:instrText xml:space="preserve"> PAGE </w:instrText>
          </w:r>
          <w:r>
            <w:rPr>
              <w:b/>
              <w:bCs/>
            </w:rPr>
            <w:fldChar w:fldCharType="separate"/>
          </w:r>
          <w:r>
            <w:rPr>
              <w:b/>
              <w:bCs/>
            </w:rPr>
            <w:t>2</w:t>
          </w:r>
          <w:r>
            <w:rPr>
              <w:b/>
              <w:bCs/>
            </w:rPr>
            <w:fldChar w:fldCharType="end"/>
          </w:r>
          <w:r>
            <w:t xml:space="preserve"> </w:t>
          </w:r>
        </w:p>
      </w:tc>
    </w:tr>
  </w:tbl>
  <w:p w14:paraId="323BC3F4" w14:textId="77777777" w:rsidR="00052381" w:rsidRPr="00BA381E" w:rsidRDefault="00052381" w:rsidP="00BA381E">
    <w:pPr>
      <w:tabs>
        <w:tab w:val="left" w:pos="5670"/>
        <w:tab w:val="right" w:pos="9639"/>
      </w:tabs>
      <w:rPr>
        <w:rFonts w:cs="Arial"/>
        <w:color w:val="53565A" w:themeColor="text1"/>
        <w:szCs w:val="18"/>
        <w:lang w:val="fr-FR"/>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B12164" w14:textId="543B5515" w:rsidR="003E48F5" w:rsidRDefault="003E48F5">
    <w:pPr>
      <w:pStyle w:val="Footer"/>
    </w:pPr>
    <w:r>
      <w:rPr>
        <w:noProof/>
      </w:rPr>
      <mc:AlternateContent>
        <mc:Choice Requires="wps">
          <w:drawing>
            <wp:anchor distT="0" distB="0" distL="0" distR="0" simplePos="0" relativeHeight="251886592" behindDoc="0" locked="0" layoutInCell="1" allowOverlap="1" wp14:anchorId="033BEEB5" wp14:editId="316CB2B1">
              <wp:simplePos x="635" y="635"/>
              <wp:positionH relativeFrom="page">
                <wp:align>center</wp:align>
              </wp:positionH>
              <wp:positionV relativeFrom="page">
                <wp:align>bottom</wp:align>
              </wp:positionV>
              <wp:extent cx="686435" cy="365760"/>
              <wp:effectExtent l="0" t="0" r="18415" b="0"/>
              <wp:wrapNone/>
              <wp:docPr id="692323255" name="Text Box 5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341FB79" w14:textId="55592912"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33BEEB5" id="_x0000_t202" coordsize="21600,21600" o:spt="202" path="m,l,21600r21600,l21600,xe">
              <v:stroke joinstyle="miter"/>
              <v:path gradientshapeok="t" o:connecttype="rect"/>
            </v:shapetype>
            <v:shape id="Text Box 56" o:spid="_x0000_s1051" type="#_x0000_t202" alt="OFFICIAL" style="position:absolute;margin-left:0;margin-top:0;width:54.05pt;height:28.8pt;z-index:25188659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yeApEQIA&#10;AB0EAAAOAAAAAAAAAAAAAAAAAC4CAABkcnMvZTJvRG9jLnhtbFBLAQItABQABgAIAAAAIQDj+R6B&#10;2gAAAAQBAAAPAAAAAAAAAAAAAAAAAGsEAABkcnMvZG93bnJldi54bWxQSwUGAAAAAAQABADzAAAA&#10;cgUAAAAA&#10;" filled="f" stroked="f">
              <v:textbox style="mso-fit-shape-to-text:t" inset="0,0,0,15pt">
                <w:txbxContent>
                  <w:p w14:paraId="4341FB79" w14:textId="55592912"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0"/>
      <w:gridCol w:w="1843"/>
    </w:tblGrid>
    <w:tr w:rsidR="00D56276" w14:paraId="5BE6C728" w14:textId="77777777" w:rsidTr="003A654E">
      <w:tc>
        <w:tcPr>
          <w:tcW w:w="8330" w:type="dxa"/>
        </w:tcPr>
        <w:p w14:paraId="4929723D" w14:textId="2A149343" w:rsidR="00D56276" w:rsidRPr="00197ABE" w:rsidRDefault="003E48F5" w:rsidP="00D56276">
          <w:pPr>
            <w:tabs>
              <w:tab w:val="left" w:pos="3870"/>
            </w:tabs>
            <w:spacing w:before="40" w:after="40"/>
            <w:rPr>
              <w:rFonts w:cs="Arial"/>
              <w:szCs w:val="18"/>
            </w:rPr>
          </w:pPr>
          <w:r>
            <w:rPr>
              <w:noProof/>
            </w:rPr>
            <mc:AlternateContent>
              <mc:Choice Requires="wps">
                <w:drawing>
                  <wp:anchor distT="0" distB="0" distL="0" distR="0" simplePos="0" relativeHeight="251887616" behindDoc="0" locked="0" layoutInCell="1" allowOverlap="1" wp14:anchorId="72624B8D" wp14:editId="75FE6D87">
                    <wp:simplePos x="635" y="635"/>
                    <wp:positionH relativeFrom="page">
                      <wp:align>center</wp:align>
                    </wp:positionH>
                    <wp:positionV relativeFrom="page">
                      <wp:align>bottom</wp:align>
                    </wp:positionV>
                    <wp:extent cx="686435" cy="365760"/>
                    <wp:effectExtent l="0" t="0" r="18415" b="0"/>
                    <wp:wrapNone/>
                    <wp:docPr id="4969484" name="Text Box 5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C3F1463" w14:textId="6AFDCFFC"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2624B8D" id="_x0000_t202" coordsize="21600,21600" o:spt="202" path="m,l,21600r21600,l21600,xe">
                    <v:stroke joinstyle="miter"/>
                    <v:path gradientshapeok="t" o:connecttype="rect"/>
                  </v:shapetype>
                  <v:shape id="Text Box 57" o:spid="_x0000_s1052" type="#_x0000_t202" alt="OFFICIAL" style="position:absolute;margin-left:0;margin-top:0;width:54.05pt;height:28.8pt;z-index:2518876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lIU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6TD+FqojbYVwItw7uWqo91r48CyQGKZF&#10;SLXhiQ7dQldyOFuc1YA//uaP+QQ8RTnrSDEltyRpztpvlgiJ4hoMHIxtMsaf82lOcbs390A6HNOT&#10;cDKZ5MXQDqZGMK+k52VsRCFhJbUr+XYw78NJuvQepFouUxLpyImwthsnY+mIVwTzpX8V6M6IB6Lq&#10;EQY5ieIN8KfceNO75T4Q/ImViO0JyDPkpMFE1vm9RJH/+p+yr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FN2UhQQAgAA&#10;HQQAAA4AAAAAAAAAAAAAAAAALgIAAGRycy9lMm9Eb2MueG1sUEsBAi0AFAAGAAgAAAAhAOP5HoHa&#10;AAAABAEAAA8AAAAAAAAAAAAAAAAAagQAAGRycy9kb3ducmV2LnhtbFBLBQYAAAAABAAEAPMAAABx&#10;BQAAAAA=&#10;" filled="f" stroked="f">
                    <v:textbox style="mso-fit-shape-to-text:t" inset="0,0,0,15pt">
                      <w:txbxContent>
                        <w:p w14:paraId="0C3F1463" w14:textId="6AFDCFFC"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sdt>
          <w:sdtPr>
            <w:id w:val="516737846"/>
            <w:docPartObj>
              <w:docPartGallery w:val="Page Numbers (Bottom of Page)"/>
              <w:docPartUnique/>
            </w:docPartObj>
          </w:sdtPr>
          <w:sdtEndPr>
            <w:rPr>
              <w:rFonts w:cs="Arial"/>
              <w:noProof/>
              <w:color w:val="53565A" w:themeColor="text1"/>
              <w:szCs w:val="18"/>
            </w:rPr>
          </w:sdtEndPr>
          <w:sdtContent>
            <w:sdt>
              <w:sdtPr>
                <w:id w:val="1339964847"/>
                <w:docPartObj>
                  <w:docPartGallery w:val="Page Numbers (Bottom of Page)"/>
                  <w:docPartUnique/>
                </w:docPartObj>
              </w:sdtPr>
              <w:sdtEndPr>
                <w:rPr>
                  <w:rFonts w:cs="Arial"/>
                  <w:noProof/>
                  <w:color w:val="53565A" w:themeColor="text1"/>
                  <w:szCs w:val="18"/>
                </w:rPr>
              </w:sdtEndPr>
              <w:sdtContent>
                <w:sdt>
                  <w:sdtPr>
                    <w:id w:val="1918669453"/>
                    <w:docPartObj>
                      <w:docPartGallery w:val="Page Numbers (Bottom of Page)"/>
                      <w:docPartUnique/>
                    </w:docPartObj>
                  </w:sdtPr>
                  <w:sdtEndPr>
                    <w:rPr>
                      <w:rFonts w:cs="Arial"/>
                      <w:noProof/>
                      <w:color w:val="53565A" w:themeColor="text1"/>
                      <w:szCs w:val="18"/>
                    </w:rPr>
                  </w:sdtEndPr>
                  <w:sdtContent>
                    <w:p w14:paraId="713CE605" w14:textId="44003B59" w:rsidR="00D56276" w:rsidRPr="00197ABE" w:rsidRDefault="009A0338" w:rsidP="00D56276">
                      <w:pPr>
                        <w:tabs>
                          <w:tab w:val="left" w:pos="3870"/>
                        </w:tabs>
                        <w:spacing w:before="40" w:after="40"/>
                        <w:rPr>
                          <w:rFonts w:cs="Arial"/>
                          <w:szCs w:val="18"/>
                        </w:rPr>
                      </w:pPr>
                      <w:r>
                        <w:rPr>
                          <w:rFonts w:cs="Arial"/>
                        </w:rPr>
                        <w:t>22705VIC</w:t>
                      </w:r>
                      <w:r w:rsidR="00D56276">
                        <w:rPr>
                          <w:rFonts w:cs="Arial"/>
                        </w:rPr>
                        <w:t xml:space="preserve"> Certificate 1 in </w:t>
                      </w:r>
                      <w:r w:rsidR="00FD34F9">
                        <w:rPr>
                          <w:rFonts w:cs="Arial"/>
                        </w:rPr>
                        <w:t>Transition</w:t>
                      </w:r>
                      <w:r w:rsidR="00D56276">
                        <w:rPr>
                          <w:rFonts w:cs="Arial"/>
                        </w:rPr>
                        <w:t xml:space="preserve"> Education:</w:t>
                      </w:r>
                      <w:r w:rsidR="00D56276" w:rsidRPr="00197ABE">
                        <w:rPr>
                          <w:rFonts w:cs="Arial"/>
                          <w:szCs w:val="18"/>
                        </w:rPr>
                        <w:t xml:space="preserve"> Version 1.0</w:t>
                      </w:r>
                    </w:p>
                    <w:p w14:paraId="5610635A" w14:textId="77777777" w:rsidR="00D56276" w:rsidRPr="00E5798C" w:rsidRDefault="00D56276" w:rsidP="00D56276">
                      <w:pPr>
                        <w:tabs>
                          <w:tab w:val="left" w:pos="5715"/>
                          <w:tab w:val="left" w:pos="5775"/>
                        </w:tabs>
                        <w:spacing w:before="40" w:after="40"/>
                        <w:rPr>
                          <w:rFonts w:cs="Arial"/>
                          <w:szCs w:val="18"/>
                          <w:lang w:val="fr-FR"/>
                        </w:rPr>
                      </w:pPr>
                      <w:r w:rsidRPr="00197ABE">
                        <w:rPr>
                          <w:rFonts w:cs="Arial"/>
                          <w:szCs w:val="18"/>
                          <w:lang w:val="fr-FR"/>
                        </w:rPr>
                        <w:t xml:space="preserve">Section </w:t>
                      </w:r>
                      <w:proofErr w:type="gramStart"/>
                      <w:r>
                        <w:rPr>
                          <w:rFonts w:cs="Arial"/>
                          <w:szCs w:val="18"/>
                          <w:lang w:val="fr-FR"/>
                        </w:rPr>
                        <w:t>B</w:t>
                      </w:r>
                      <w:r w:rsidRPr="00197ABE">
                        <w:rPr>
                          <w:rFonts w:cs="Arial"/>
                          <w:szCs w:val="18"/>
                          <w:lang w:val="fr-FR"/>
                        </w:rPr>
                        <w:t>:</w:t>
                      </w:r>
                      <w:proofErr w:type="gramEnd"/>
                      <w:r w:rsidRPr="00197ABE">
                        <w:rPr>
                          <w:rFonts w:cs="Arial"/>
                          <w:szCs w:val="18"/>
                          <w:lang w:val="fr-FR"/>
                        </w:rPr>
                        <w:t xml:space="preserve"> Course Information</w:t>
                      </w:r>
                      <w:r>
                        <w:rPr>
                          <w:rFonts w:cs="Arial"/>
                          <w:szCs w:val="18"/>
                          <w:lang w:val="fr-FR"/>
                        </w:rPr>
                        <w:t xml:space="preserve"> – Appendix 1 </w:t>
                      </w:r>
                      <w:proofErr w:type="spellStart"/>
                      <w:r>
                        <w:rPr>
                          <w:rFonts w:cs="Arial"/>
                          <w:szCs w:val="18"/>
                          <w:lang w:val="fr-FR"/>
                        </w:rPr>
                        <w:t>Foundation</w:t>
                      </w:r>
                      <w:proofErr w:type="spellEnd"/>
                      <w:r>
                        <w:rPr>
                          <w:rFonts w:cs="Arial"/>
                          <w:szCs w:val="18"/>
                          <w:lang w:val="fr-FR"/>
                        </w:rPr>
                        <w:t xml:space="preserve"> Skills</w:t>
                      </w:r>
                      <w:r>
                        <w:rPr>
                          <w:rFonts w:cs="Arial"/>
                          <w:szCs w:val="18"/>
                          <w:lang w:val="fr-FR"/>
                        </w:rPr>
                        <w:tab/>
                      </w:r>
                      <w:r>
                        <w:rPr>
                          <w:rFonts w:cs="Arial"/>
                          <w:szCs w:val="18"/>
                          <w:lang w:val="fr-FR"/>
                        </w:rPr>
                        <w:tab/>
                      </w:r>
                    </w:p>
                    <w:p w14:paraId="4DC061B1" w14:textId="77777777" w:rsidR="00D56276" w:rsidRDefault="00D56276" w:rsidP="00D56276">
                      <w:pPr>
                        <w:pStyle w:val="Footer"/>
                        <w:jc w:val="right"/>
                        <w:rPr>
                          <w:rFonts w:cs="Arial"/>
                          <w:noProof/>
                          <w:color w:val="53565A" w:themeColor="text1"/>
                          <w:szCs w:val="18"/>
                        </w:rPr>
                      </w:pPr>
                      <w:r>
                        <w:rPr>
                          <w:rFonts w:cs="Arial"/>
                          <w:szCs w:val="18"/>
                          <w:lang w:val="fr-FR"/>
                        </w:rPr>
                        <w:t>© State of Victoria 2026</w:t>
                      </w:r>
                      <w:r>
                        <w:rPr>
                          <w:rFonts w:cs="Arial"/>
                          <w:color w:val="555559"/>
                          <w:szCs w:val="18"/>
                          <w:lang w:val="fr-FR"/>
                        </w:rPr>
                        <w:ptab w:relativeTo="margin" w:alignment="right" w:leader="none"/>
                      </w:r>
                    </w:p>
                  </w:sdtContent>
                </w:sdt>
                <w:p w14:paraId="49C65FB2" w14:textId="68708FA7" w:rsidR="00D56276" w:rsidRPr="00052381" w:rsidRDefault="0012772D" w:rsidP="00052381">
                  <w:pPr>
                    <w:pStyle w:val="Footer"/>
                    <w:jc w:val="right"/>
                    <w:rPr>
                      <w:rFonts w:cs="Arial"/>
                      <w:noProof/>
                      <w:color w:val="53565A" w:themeColor="text1"/>
                      <w:szCs w:val="18"/>
                    </w:rPr>
                  </w:pPr>
                </w:p>
              </w:sdtContent>
            </w:sdt>
          </w:sdtContent>
        </w:sdt>
      </w:tc>
      <w:tc>
        <w:tcPr>
          <w:tcW w:w="1843" w:type="dxa"/>
        </w:tcPr>
        <w:p w14:paraId="5A5204B5" w14:textId="77777777" w:rsidR="00D56276" w:rsidRDefault="00D56276" w:rsidP="001841D6">
          <w:pPr>
            <w:pStyle w:val="Footer"/>
            <w:jc w:val="right"/>
          </w:pPr>
          <w:r w:rsidRPr="00295BBC">
            <w:rPr>
              <w:noProof/>
            </w:rPr>
            <w:drawing>
              <wp:inline distT="0" distB="0" distL="0" distR="0" wp14:anchorId="3F8B2066" wp14:editId="5766C36B">
                <wp:extent cx="841375" cy="292735"/>
                <wp:effectExtent l="0" t="0" r="15875" b="12065"/>
                <wp:docPr id="1714946504" name="Picture 1714946504"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178B73D1" w14:textId="77777777" w:rsidR="00D56276" w:rsidRDefault="00D56276" w:rsidP="006E4D96">
          <w:pPr>
            <w:pStyle w:val="Footer"/>
            <w:ind w:right="427"/>
            <w:jc w:val="right"/>
          </w:pPr>
          <w:r w:rsidRPr="005C4ACF">
            <w:rPr>
              <w:b/>
              <w:bCs/>
            </w:rPr>
            <w:t xml:space="preserve">Page </w:t>
          </w:r>
          <w:r>
            <w:rPr>
              <w:b/>
              <w:bCs/>
            </w:rPr>
            <w:fldChar w:fldCharType="begin"/>
          </w:r>
          <w:r>
            <w:rPr>
              <w:b/>
              <w:bCs/>
            </w:rPr>
            <w:instrText xml:space="preserve"> PAGE </w:instrText>
          </w:r>
          <w:r>
            <w:rPr>
              <w:b/>
              <w:bCs/>
            </w:rPr>
            <w:fldChar w:fldCharType="separate"/>
          </w:r>
          <w:r>
            <w:rPr>
              <w:b/>
              <w:bCs/>
            </w:rPr>
            <w:t>2</w:t>
          </w:r>
          <w:r>
            <w:rPr>
              <w:b/>
              <w:bCs/>
            </w:rPr>
            <w:fldChar w:fldCharType="end"/>
          </w:r>
          <w:r>
            <w:t xml:space="preserve"> </w:t>
          </w:r>
        </w:p>
      </w:tc>
    </w:tr>
  </w:tbl>
  <w:p w14:paraId="3F732625" w14:textId="77777777" w:rsidR="00D56276" w:rsidRPr="00134C68" w:rsidRDefault="00D56276" w:rsidP="00134C68">
    <w:pPr>
      <w:shd w:val="clear" w:color="auto" w:fill="FFFFFF" w:themeFill="background1"/>
      <w:tabs>
        <w:tab w:val="right" w:pos="9639"/>
      </w:tabs>
      <w:rPr>
        <w:rFonts w:cs="Arial"/>
        <w:color w:val="888B8D" w:themeColor="accent2"/>
        <w:szCs w:val="18"/>
        <w:lang w:val="fr-FR"/>
      </w:rPr>
    </w:pPr>
    <w:r w:rsidRPr="00134C68">
      <w:rPr>
        <w:rFonts w:cs="Arial"/>
        <w:color w:val="888B8D" w:themeColor="accent2"/>
        <w:szCs w:val="18"/>
        <w:lang w:val="fr-FR"/>
      </w:rPr>
      <w:tab/>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0"/>
      <w:gridCol w:w="1843"/>
    </w:tblGrid>
    <w:tr w:rsidR="00052381" w14:paraId="7C295B8F" w14:textId="77777777" w:rsidTr="003A654E">
      <w:tc>
        <w:tcPr>
          <w:tcW w:w="8330" w:type="dxa"/>
        </w:tcPr>
        <w:p w14:paraId="46059FAE" w14:textId="40EF7365" w:rsidR="00052381" w:rsidRPr="00197ABE" w:rsidRDefault="003E48F5" w:rsidP="001841D6">
          <w:pPr>
            <w:tabs>
              <w:tab w:val="left" w:pos="3870"/>
            </w:tabs>
            <w:spacing w:before="40" w:after="40"/>
            <w:rPr>
              <w:rFonts w:cs="Arial"/>
              <w:szCs w:val="18"/>
            </w:rPr>
          </w:pPr>
          <w:r>
            <w:rPr>
              <w:noProof/>
            </w:rPr>
            <mc:AlternateContent>
              <mc:Choice Requires="wps">
                <w:drawing>
                  <wp:anchor distT="0" distB="0" distL="0" distR="0" simplePos="0" relativeHeight="251885568" behindDoc="0" locked="0" layoutInCell="1" allowOverlap="1" wp14:anchorId="3D2AC2DB" wp14:editId="015D2BCF">
                    <wp:simplePos x="635" y="635"/>
                    <wp:positionH relativeFrom="page">
                      <wp:align>center</wp:align>
                    </wp:positionH>
                    <wp:positionV relativeFrom="page">
                      <wp:align>bottom</wp:align>
                    </wp:positionV>
                    <wp:extent cx="686435" cy="365760"/>
                    <wp:effectExtent l="0" t="0" r="18415" b="0"/>
                    <wp:wrapNone/>
                    <wp:docPr id="1740788104" name="Text Box 5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C2E7B6E" w14:textId="7E421668"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D2AC2DB" id="_x0000_t202" coordsize="21600,21600" o:spt="202" path="m,l,21600r21600,l21600,xe">
                    <v:stroke joinstyle="miter"/>
                    <v:path gradientshapeok="t" o:connecttype="rect"/>
                  </v:shapetype>
                  <v:shape id="Text Box 55" o:spid="_x0000_s1054" type="#_x0000_t202" alt="OFFICIAL" style="position:absolute;margin-left:0;margin-top:0;width:54.05pt;height:28.8pt;z-index:25188556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JCDdvEQIA&#10;AB0EAAAOAAAAAAAAAAAAAAAAAC4CAABkcnMvZTJvRG9jLnhtbFBLAQItABQABgAIAAAAIQDj+R6B&#10;2gAAAAQBAAAPAAAAAAAAAAAAAAAAAGsEAABkcnMvZG93bnJldi54bWxQSwUGAAAAAAQABADzAAAA&#10;cgUAAAAA&#10;" filled="f" stroked="f">
                    <v:textbox style="mso-fit-shape-to-text:t" inset="0,0,0,15pt">
                      <w:txbxContent>
                        <w:p w14:paraId="5C2E7B6E" w14:textId="7E421668"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sdt>
          <w:sdtPr>
            <w:id w:val="678704137"/>
            <w:docPartObj>
              <w:docPartGallery w:val="Page Numbers (Bottom of Page)"/>
              <w:docPartUnique/>
            </w:docPartObj>
          </w:sdtPr>
          <w:sdtEndPr>
            <w:rPr>
              <w:rFonts w:cs="Arial"/>
              <w:noProof/>
              <w:color w:val="53565A" w:themeColor="text1"/>
              <w:szCs w:val="18"/>
            </w:rPr>
          </w:sdtEndPr>
          <w:sdtContent>
            <w:p w14:paraId="5AFAEF93" w14:textId="0C176DB6" w:rsidR="00052381" w:rsidRPr="00197ABE" w:rsidRDefault="00D074FF" w:rsidP="001841D6">
              <w:pPr>
                <w:tabs>
                  <w:tab w:val="left" w:pos="3870"/>
                </w:tabs>
                <w:spacing w:before="40" w:after="40"/>
                <w:rPr>
                  <w:rFonts w:cs="Arial"/>
                  <w:szCs w:val="18"/>
                </w:rPr>
              </w:pPr>
              <w:r>
                <w:rPr>
                  <w:rFonts w:cs="Arial"/>
                </w:rPr>
                <w:t>22705VIC</w:t>
              </w:r>
              <w:r w:rsidR="00052381">
                <w:rPr>
                  <w:rFonts w:cs="Arial"/>
                </w:rPr>
                <w:t xml:space="preserve"> Certificate 1 in </w:t>
              </w:r>
              <w:r w:rsidR="00CB2DDB">
                <w:rPr>
                  <w:rFonts w:cs="Arial"/>
                </w:rPr>
                <w:t>Transition</w:t>
              </w:r>
              <w:r w:rsidR="00052381">
                <w:rPr>
                  <w:rFonts w:cs="Arial"/>
                </w:rPr>
                <w:t xml:space="preserve"> Education:</w:t>
              </w:r>
              <w:r w:rsidR="00052381" w:rsidRPr="00197ABE">
                <w:rPr>
                  <w:rFonts w:cs="Arial"/>
                  <w:szCs w:val="18"/>
                </w:rPr>
                <w:t xml:space="preserve"> Version 1.0</w:t>
              </w:r>
            </w:p>
            <w:p w14:paraId="60CBB4C5" w14:textId="5A6AB0FC" w:rsidR="00052381" w:rsidRPr="00E5798C" w:rsidRDefault="00052381" w:rsidP="00052381">
              <w:pPr>
                <w:tabs>
                  <w:tab w:val="left" w:pos="5715"/>
                  <w:tab w:val="left" w:pos="5775"/>
                </w:tabs>
                <w:spacing w:before="40" w:after="40"/>
                <w:rPr>
                  <w:rFonts w:cs="Arial"/>
                  <w:szCs w:val="18"/>
                  <w:lang w:val="fr-FR"/>
                </w:rPr>
              </w:pPr>
              <w:r w:rsidRPr="00197ABE">
                <w:rPr>
                  <w:rFonts w:cs="Arial"/>
                  <w:szCs w:val="18"/>
                  <w:lang w:val="fr-FR"/>
                </w:rPr>
                <w:t xml:space="preserve">Section </w:t>
              </w:r>
              <w:proofErr w:type="gramStart"/>
              <w:r>
                <w:rPr>
                  <w:rFonts w:cs="Arial"/>
                  <w:szCs w:val="18"/>
                  <w:lang w:val="fr-FR"/>
                </w:rPr>
                <w:t>B</w:t>
              </w:r>
              <w:r w:rsidRPr="00197ABE">
                <w:rPr>
                  <w:rFonts w:cs="Arial"/>
                  <w:szCs w:val="18"/>
                  <w:lang w:val="fr-FR"/>
                </w:rPr>
                <w:t>:</w:t>
              </w:r>
              <w:proofErr w:type="gramEnd"/>
              <w:r w:rsidRPr="00197ABE">
                <w:rPr>
                  <w:rFonts w:cs="Arial"/>
                  <w:szCs w:val="18"/>
                  <w:lang w:val="fr-FR"/>
                </w:rPr>
                <w:t xml:space="preserve"> Course Information</w:t>
              </w:r>
              <w:r>
                <w:rPr>
                  <w:rFonts w:cs="Arial"/>
                  <w:szCs w:val="18"/>
                  <w:lang w:val="fr-FR"/>
                </w:rPr>
                <w:t xml:space="preserve"> – Appendix 1 </w:t>
              </w:r>
              <w:proofErr w:type="spellStart"/>
              <w:r>
                <w:rPr>
                  <w:rFonts w:cs="Arial"/>
                  <w:szCs w:val="18"/>
                  <w:lang w:val="fr-FR"/>
                </w:rPr>
                <w:t>Foundation</w:t>
              </w:r>
              <w:proofErr w:type="spellEnd"/>
              <w:r>
                <w:rPr>
                  <w:rFonts w:cs="Arial"/>
                  <w:szCs w:val="18"/>
                  <w:lang w:val="fr-FR"/>
                </w:rPr>
                <w:t xml:space="preserve"> Skills</w:t>
              </w:r>
              <w:r>
                <w:rPr>
                  <w:rFonts w:cs="Arial"/>
                  <w:szCs w:val="18"/>
                  <w:lang w:val="fr-FR"/>
                </w:rPr>
                <w:tab/>
              </w:r>
              <w:r>
                <w:rPr>
                  <w:rFonts w:cs="Arial"/>
                  <w:szCs w:val="18"/>
                  <w:lang w:val="fr-FR"/>
                </w:rPr>
                <w:tab/>
              </w:r>
            </w:p>
            <w:p w14:paraId="01E2CC40" w14:textId="77777777" w:rsidR="00052381" w:rsidRPr="00D41B32" w:rsidRDefault="00052381" w:rsidP="001841D6">
              <w:pPr>
                <w:pStyle w:val="Footer"/>
                <w:jc w:val="right"/>
                <w:rPr>
                  <w:rFonts w:cs="Arial"/>
                  <w:color w:val="53565A" w:themeColor="text1"/>
                  <w:szCs w:val="18"/>
                  <w:lang w:val="fr-FR"/>
                </w:rPr>
              </w:pPr>
              <w:r>
                <w:rPr>
                  <w:rFonts w:cs="Arial"/>
                  <w:szCs w:val="18"/>
                  <w:lang w:val="fr-FR"/>
                </w:rPr>
                <w:t>© State of Victoria 2026</w:t>
              </w:r>
              <w:r>
                <w:rPr>
                  <w:rFonts w:cs="Arial"/>
                  <w:color w:val="555559"/>
                  <w:szCs w:val="18"/>
                  <w:lang w:val="fr-FR"/>
                </w:rPr>
                <w:ptab w:relativeTo="margin" w:alignment="right" w:leader="none"/>
              </w:r>
            </w:p>
          </w:sdtContent>
        </w:sdt>
      </w:tc>
      <w:tc>
        <w:tcPr>
          <w:tcW w:w="1843" w:type="dxa"/>
        </w:tcPr>
        <w:p w14:paraId="74C26F31" w14:textId="77777777" w:rsidR="00052381" w:rsidRDefault="00052381" w:rsidP="001841D6">
          <w:pPr>
            <w:pStyle w:val="Footer"/>
            <w:jc w:val="right"/>
          </w:pPr>
          <w:r w:rsidRPr="00295BBC">
            <w:rPr>
              <w:noProof/>
            </w:rPr>
            <w:drawing>
              <wp:inline distT="0" distB="0" distL="0" distR="0" wp14:anchorId="7A0F0FAD" wp14:editId="2ED95DE1">
                <wp:extent cx="841375" cy="292735"/>
                <wp:effectExtent l="0" t="0" r="15875" b="12065"/>
                <wp:docPr id="1714946506" name="Picture 1714946506"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623090A1" w14:textId="77777777" w:rsidR="00052381" w:rsidRDefault="00052381" w:rsidP="001841D6">
          <w:pPr>
            <w:pStyle w:val="Footer"/>
            <w:jc w:val="right"/>
          </w:pPr>
          <w:r w:rsidRPr="005C4ACF">
            <w:rPr>
              <w:b/>
              <w:bCs/>
            </w:rPr>
            <w:t xml:space="preserve">Page </w:t>
          </w:r>
          <w:r>
            <w:rPr>
              <w:b/>
              <w:bCs/>
            </w:rPr>
            <w:fldChar w:fldCharType="begin"/>
          </w:r>
          <w:r>
            <w:rPr>
              <w:b/>
              <w:bCs/>
            </w:rPr>
            <w:instrText xml:space="preserve"> PAGE </w:instrText>
          </w:r>
          <w:r>
            <w:rPr>
              <w:b/>
              <w:bCs/>
            </w:rPr>
            <w:fldChar w:fldCharType="separate"/>
          </w:r>
          <w:r>
            <w:rPr>
              <w:b/>
              <w:bCs/>
            </w:rPr>
            <w:t>2</w:t>
          </w:r>
          <w:r>
            <w:rPr>
              <w:b/>
              <w:bCs/>
            </w:rPr>
            <w:fldChar w:fldCharType="end"/>
          </w:r>
          <w:r>
            <w:t xml:space="preserve"> </w:t>
          </w:r>
        </w:p>
      </w:tc>
    </w:tr>
  </w:tbl>
  <w:p w14:paraId="59AA6C71" w14:textId="77777777" w:rsidR="00052381" w:rsidRPr="00BA381E" w:rsidRDefault="00052381" w:rsidP="00BA381E">
    <w:pPr>
      <w:tabs>
        <w:tab w:val="left" w:pos="5670"/>
        <w:tab w:val="right" w:pos="9639"/>
      </w:tabs>
      <w:rPr>
        <w:rFonts w:cs="Arial"/>
        <w:color w:val="53565A" w:themeColor="text1"/>
        <w:szCs w:val="18"/>
        <w:lang w:val="fr-FR"/>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68AD8" w14:textId="61811D45" w:rsidR="003E48F5" w:rsidRDefault="003E48F5">
    <w:pPr>
      <w:pStyle w:val="Footer"/>
    </w:pPr>
    <w:r>
      <w:rPr>
        <w:noProof/>
      </w:rPr>
      <mc:AlternateContent>
        <mc:Choice Requires="wps">
          <w:drawing>
            <wp:anchor distT="0" distB="0" distL="0" distR="0" simplePos="0" relativeHeight="251889664" behindDoc="0" locked="0" layoutInCell="1" allowOverlap="1" wp14:anchorId="314CD94D" wp14:editId="4C5D7091">
              <wp:simplePos x="635" y="635"/>
              <wp:positionH relativeFrom="page">
                <wp:align>center</wp:align>
              </wp:positionH>
              <wp:positionV relativeFrom="page">
                <wp:align>bottom</wp:align>
              </wp:positionV>
              <wp:extent cx="686435" cy="365760"/>
              <wp:effectExtent l="0" t="0" r="18415" b="0"/>
              <wp:wrapNone/>
              <wp:docPr id="344561552" name="Text Box 5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E096217" w14:textId="0904ECB8"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14CD94D" id="_x0000_t202" coordsize="21600,21600" o:spt="202" path="m,l,21600r21600,l21600,xe">
              <v:stroke joinstyle="miter"/>
              <v:path gradientshapeok="t" o:connecttype="rect"/>
            </v:shapetype>
            <v:shape id="Text Box 59" o:spid="_x0000_s1057" type="#_x0000_t202" alt="OFFICIAL" style="position:absolute;margin-left:0;margin-top:0;width:54.05pt;height:28.8pt;z-index:2518896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xTsDg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" filled="f" stroked="f">
              <v:textbox style="mso-fit-shape-to-text:t" inset="0,0,0,15pt">
                <w:txbxContent>
                  <w:p w14:paraId="3E096217" w14:textId="0904ECB8"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0"/>
      <w:gridCol w:w="1843"/>
    </w:tblGrid>
    <w:tr w:rsidR="001841D6" w14:paraId="7C29B6E0" w14:textId="77777777" w:rsidTr="003A654E">
      <w:tc>
        <w:tcPr>
          <w:tcW w:w="8330" w:type="dxa"/>
        </w:tcPr>
        <w:p w14:paraId="2469CF3E" w14:textId="194DD249" w:rsidR="001841D6" w:rsidRPr="00197ABE" w:rsidRDefault="003E48F5" w:rsidP="007D6FA2">
          <w:pPr>
            <w:tabs>
              <w:tab w:val="left" w:pos="3870"/>
            </w:tabs>
            <w:spacing w:before="40" w:after="40"/>
            <w:rPr>
              <w:rFonts w:cs="Arial"/>
              <w:szCs w:val="18"/>
            </w:rPr>
          </w:pPr>
          <w:r>
            <w:rPr>
              <w:noProof/>
            </w:rPr>
            <mc:AlternateContent>
              <mc:Choice Requires="wps">
                <w:drawing>
                  <wp:anchor distT="0" distB="0" distL="0" distR="0" simplePos="0" relativeHeight="251890688" behindDoc="0" locked="0" layoutInCell="1" allowOverlap="1" wp14:anchorId="5988E873" wp14:editId="0C9C51CA">
                    <wp:simplePos x="635" y="635"/>
                    <wp:positionH relativeFrom="page">
                      <wp:align>center</wp:align>
                    </wp:positionH>
                    <wp:positionV relativeFrom="page">
                      <wp:align>bottom</wp:align>
                    </wp:positionV>
                    <wp:extent cx="686435" cy="365760"/>
                    <wp:effectExtent l="0" t="0" r="18415" b="0"/>
                    <wp:wrapNone/>
                    <wp:docPr id="1010234176" name="Text Box 6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8E6EAA7" w14:textId="0DC4D373"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988E873" id="_x0000_t202" coordsize="21600,21600" o:spt="202" path="m,l,21600r21600,l21600,xe">
                    <v:stroke joinstyle="miter"/>
                    <v:path gradientshapeok="t" o:connecttype="rect"/>
                  </v:shapetype>
                  <v:shape id="Text Box 60" o:spid="_x0000_s1058" type="#_x0000_t202" alt="OFFICIAL" style="position:absolute;margin-left:0;margin-top:0;width:54.05pt;height:28.8pt;z-index:2518906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KbR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T8PP4GqgNthXAk3Du5bKj3SvjwJJAYpkVI&#10;teGRDm2gKzmcLM5qwF9v+WM+AU9RzjpSTMktSZoz88MSIVFcg4GDsUnG+Gs+ySlud+0dkA7H9CSc&#10;TCZ5MZjB1AjtC+l5ERtRSFhJ7Uq+Gcy7cJQuvQepFouURDpyIqzs2slYOuIVwXzuXwS6E+KBqHqA&#10;QU6ieAX8MTfe9G6xCwR/YiViewTyBDlpMJF1ei9R5H/+p6zLq57/Bg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vSSm0Q8CAAAd&#10;BAAADgAAAAAAAAAAAAAAAAAuAgAAZHJzL2Uyb0RvYy54bWxQSwECLQAUAAYACAAAACEA4/kegdoA&#10;AAAEAQAADwAAAAAAAAAAAAAAAABpBAAAZHJzL2Rvd25yZXYueG1sUEsFBgAAAAAEAAQA8wAAAHAF&#10;AAAAAA==&#10;" filled="f" stroked="f">
                    <v:textbox style="mso-fit-shape-to-text:t" inset="0,0,0,15pt">
                      <w:txbxContent>
                        <w:p w14:paraId="38E6EAA7" w14:textId="0DC4D373"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sdt>
          <w:sdtPr>
            <w:id w:val="-1586450946"/>
            <w:docPartObj>
              <w:docPartGallery w:val="Page Numbers (Bottom of Page)"/>
              <w:docPartUnique/>
            </w:docPartObj>
          </w:sdtPr>
          <w:sdtEndPr>
            <w:rPr>
              <w:rFonts w:cs="Arial"/>
              <w:noProof/>
              <w:color w:val="53565A" w:themeColor="text1"/>
              <w:szCs w:val="18"/>
            </w:rPr>
          </w:sdtEndPr>
          <w:sdtContent>
            <w:p w14:paraId="3A8D8566" w14:textId="59A2D0BA" w:rsidR="001841D6" w:rsidRPr="00197ABE" w:rsidRDefault="00D074FF" w:rsidP="007D6FA2">
              <w:pPr>
                <w:tabs>
                  <w:tab w:val="left" w:pos="3870"/>
                </w:tabs>
                <w:spacing w:before="40" w:after="40"/>
                <w:rPr>
                  <w:rFonts w:cs="Arial"/>
                  <w:szCs w:val="18"/>
                </w:rPr>
              </w:pPr>
              <w:r>
                <w:rPr>
                  <w:rFonts w:cs="Arial"/>
                </w:rPr>
                <w:t>22705VIC</w:t>
              </w:r>
              <w:r w:rsidR="001841D6">
                <w:rPr>
                  <w:rFonts w:cs="Arial"/>
                </w:rPr>
                <w:t xml:space="preserve"> Certificate 1 in </w:t>
              </w:r>
              <w:r w:rsidR="009B0CAA">
                <w:rPr>
                  <w:rFonts w:cs="Arial"/>
                </w:rPr>
                <w:t>Transition</w:t>
              </w:r>
              <w:r w:rsidR="001841D6">
                <w:rPr>
                  <w:rFonts w:cs="Arial"/>
                </w:rPr>
                <w:t xml:space="preserve"> Education:</w:t>
              </w:r>
              <w:r w:rsidR="001841D6" w:rsidRPr="00197ABE">
                <w:rPr>
                  <w:rFonts w:cs="Arial"/>
                  <w:szCs w:val="18"/>
                </w:rPr>
                <w:t xml:space="preserve"> Version 1.0</w:t>
              </w:r>
            </w:p>
            <w:p w14:paraId="0A404F80" w14:textId="6FC70E1A" w:rsidR="001841D6" w:rsidRPr="00E5798C" w:rsidRDefault="001841D6" w:rsidP="007D6FA2">
              <w:pPr>
                <w:spacing w:before="40" w:after="40"/>
                <w:rPr>
                  <w:rFonts w:cs="Arial"/>
                  <w:szCs w:val="18"/>
                  <w:lang w:val="fr-FR"/>
                </w:rPr>
              </w:pPr>
              <w:r w:rsidRPr="00197ABE">
                <w:rPr>
                  <w:rFonts w:cs="Arial"/>
                  <w:szCs w:val="18"/>
                  <w:lang w:val="fr-FR"/>
                </w:rPr>
                <w:t xml:space="preserve">Section </w:t>
              </w:r>
              <w:proofErr w:type="gramStart"/>
              <w:r>
                <w:rPr>
                  <w:rFonts w:cs="Arial"/>
                  <w:szCs w:val="18"/>
                  <w:lang w:val="fr-FR"/>
                </w:rPr>
                <w:t>C</w:t>
              </w:r>
              <w:r w:rsidRPr="00197ABE">
                <w:rPr>
                  <w:rFonts w:cs="Arial"/>
                  <w:szCs w:val="18"/>
                  <w:lang w:val="fr-FR"/>
                </w:rPr>
                <w:t>:</w:t>
              </w:r>
              <w:proofErr w:type="gramEnd"/>
              <w:r w:rsidRPr="00197ABE">
                <w:rPr>
                  <w:rFonts w:cs="Arial"/>
                  <w:szCs w:val="18"/>
                  <w:lang w:val="fr-FR"/>
                </w:rPr>
                <w:t xml:space="preserve"> </w:t>
              </w:r>
              <w:r>
                <w:rPr>
                  <w:rFonts w:cs="Arial"/>
                  <w:szCs w:val="18"/>
                  <w:lang w:val="fr-FR"/>
                </w:rPr>
                <w:t xml:space="preserve">Unit </w:t>
              </w:r>
              <w:r w:rsidR="00076613">
                <w:rPr>
                  <w:rFonts w:cs="Arial"/>
                  <w:szCs w:val="18"/>
                  <w:lang w:val="fr-FR"/>
                </w:rPr>
                <w:t xml:space="preserve">of </w:t>
              </w:r>
              <w:proofErr w:type="spellStart"/>
              <w:r w:rsidR="00076613">
                <w:rPr>
                  <w:rFonts w:cs="Arial"/>
                  <w:szCs w:val="18"/>
                  <w:lang w:val="fr-FR"/>
                </w:rPr>
                <w:t>Competency</w:t>
              </w:r>
              <w:proofErr w:type="spellEnd"/>
              <w:r w:rsidR="00076613">
                <w:rPr>
                  <w:rFonts w:cs="Arial"/>
                  <w:szCs w:val="18"/>
                  <w:lang w:val="fr-FR"/>
                </w:rPr>
                <w:t xml:space="preserve"> </w:t>
              </w:r>
              <w:r w:rsidRPr="00197ABE">
                <w:rPr>
                  <w:rFonts w:cs="Arial"/>
                  <w:szCs w:val="18"/>
                  <w:lang w:val="fr-FR"/>
                </w:rPr>
                <w:t>Information</w:t>
              </w:r>
            </w:p>
            <w:p w14:paraId="60368A09" w14:textId="77777777" w:rsidR="001841D6" w:rsidRPr="00D41B32" w:rsidRDefault="001841D6" w:rsidP="007D6FA2">
              <w:pPr>
                <w:pStyle w:val="Footer"/>
                <w:jc w:val="right"/>
                <w:rPr>
                  <w:rFonts w:cs="Arial"/>
                  <w:color w:val="53565A" w:themeColor="text1"/>
                  <w:szCs w:val="18"/>
                  <w:lang w:val="fr-FR"/>
                </w:rPr>
              </w:pPr>
              <w:r>
                <w:rPr>
                  <w:rFonts w:cs="Arial"/>
                  <w:szCs w:val="18"/>
                  <w:lang w:val="fr-FR"/>
                </w:rPr>
                <w:t>© State of Victoria 2026</w:t>
              </w:r>
              <w:r>
                <w:rPr>
                  <w:rFonts w:cs="Arial"/>
                  <w:color w:val="555559"/>
                  <w:szCs w:val="18"/>
                  <w:lang w:val="fr-FR"/>
                </w:rPr>
                <w:ptab w:relativeTo="margin" w:alignment="right" w:leader="none"/>
              </w:r>
            </w:p>
          </w:sdtContent>
        </w:sdt>
      </w:tc>
      <w:tc>
        <w:tcPr>
          <w:tcW w:w="1843" w:type="dxa"/>
        </w:tcPr>
        <w:p w14:paraId="275A5F60" w14:textId="77777777" w:rsidR="001841D6" w:rsidRDefault="001841D6" w:rsidP="007D6FA2">
          <w:pPr>
            <w:pStyle w:val="Footer"/>
            <w:jc w:val="right"/>
          </w:pPr>
          <w:r w:rsidRPr="00295BBC">
            <w:rPr>
              <w:noProof/>
            </w:rPr>
            <w:drawing>
              <wp:inline distT="0" distB="0" distL="0" distR="0" wp14:anchorId="76E5502E" wp14:editId="5641FDFB">
                <wp:extent cx="841375" cy="292735"/>
                <wp:effectExtent l="0" t="0" r="15875" b="12065"/>
                <wp:docPr id="35" name="Picture 35"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5109B320" w14:textId="77777777" w:rsidR="001841D6" w:rsidRDefault="001841D6" w:rsidP="007D6FA2">
          <w:pPr>
            <w:pStyle w:val="Footer"/>
            <w:jc w:val="right"/>
          </w:pPr>
          <w:r w:rsidRPr="005C4ACF">
            <w:rPr>
              <w:b/>
              <w:bCs/>
            </w:rPr>
            <w:t xml:space="preserve">Page </w:t>
          </w:r>
          <w:r>
            <w:rPr>
              <w:b/>
              <w:bCs/>
            </w:rPr>
            <w:fldChar w:fldCharType="begin"/>
          </w:r>
          <w:r>
            <w:rPr>
              <w:b/>
              <w:bCs/>
            </w:rPr>
            <w:instrText xml:space="preserve"> PAGE </w:instrText>
          </w:r>
          <w:r>
            <w:rPr>
              <w:b/>
              <w:bCs/>
            </w:rPr>
            <w:fldChar w:fldCharType="separate"/>
          </w:r>
          <w:r>
            <w:rPr>
              <w:b/>
              <w:bCs/>
            </w:rPr>
            <w:t>2</w:t>
          </w:r>
          <w:r>
            <w:rPr>
              <w:b/>
              <w:bCs/>
            </w:rPr>
            <w:fldChar w:fldCharType="end"/>
          </w:r>
          <w:r>
            <w:t xml:space="preserve"> </w:t>
          </w:r>
        </w:p>
      </w:tc>
    </w:tr>
  </w:tbl>
  <w:p w14:paraId="6759B0ED" w14:textId="783FDAC0" w:rsidR="001841D6" w:rsidRPr="00134C68" w:rsidRDefault="001841D6" w:rsidP="00134C68">
    <w:pPr>
      <w:shd w:val="clear" w:color="auto" w:fill="FFFFFF" w:themeFill="background1"/>
      <w:tabs>
        <w:tab w:val="right" w:pos="9639"/>
      </w:tabs>
      <w:rPr>
        <w:rFonts w:cs="Arial"/>
        <w:color w:val="888B8D" w:themeColor="accent2"/>
        <w:szCs w:val="18"/>
        <w:lang w:val="fr-FR"/>
      </w:rPr>
    </w:pPr>
    <w:r w:rsidRPr="00134C68">
      <w:rPr>
        <w:rFonts w:cs="Arial"/>
        <w:color w:val="888B8D" w:themeColor="accent2"/>
        <w:szCs w:val="18"/>
        <w:lang w:val="fr-FR"/>
      </w:rPr>
      <w:tab/>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9FD5C5" w14:textId="7C35772C" w:rsidR="003E48F5" w:rsidRDefault="003E48F5">
    <w:pPr>
      <w:pStyle w:val="Footer"/>
    </w:pPr>
    <w:r>
      <w:rPr>
        <w:noProof/>
      </w:rPr>
      <mc:AlternateContent>
        <mc:Choice Requires="wps">
          <w:drawing>
            <wp:anchor distT="0" distB="0" distL="0" distR="0" simplePos="0" relativeHeight="251888640" behindDoc="0" locked="0" layoutInCell="1" allowOverlap="1" wp14:anchorId="2A29C4F4" wp14:editId="23D7A5BA">
              <wp:simplePos x="635" y="635"/>
              <wp:positionH relativeFrom="page">
                <wp:align>center</wp:align>
              </wp:positionH>
              <wp:positionV relativeFrom="page">
                <wp:align>bottom</wp:align>
              </wp:positionV>
              <wp:extent cx="686435" cy="365760"/>
              <wp:effectExtent l="0" t="0" r="18415" b="0"/>
              <wp:wrapNone/>
              <wp:docPr id="1132163833" name="Text Box 5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22EBEE8" w14:textId="765E810D"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A29C4F4" id="_x0000_t202" coordsize="21600,21600" o:spt="202" path="m,l,21600r21600,l21600,xe">
              <v:stroke joinstyle="miter"/>
              <v:path gradientshapeok="t" o:connecttype="rect"/>
            </v:shapetype>
            <v:shape id="Text Box 58" o:spid="_x0000_s1060" type="#_x0000_t202" alt="OFFICIAL" style="position:absolute;margin-left:0;margin-top:0;width:54.05pt;height:28.8pt;z-index:2518886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Gdaw6oQAgAA&#10;HQQAAA4AAAAAAAAAAAAAAAAALgIAAGRycy9lMm9Eb2MueG1sUEsBAi0AFAAGAAgAAAAhAOP5HoHa&#10;AAAABAEAAA8AAAAAAAAAAAAAAAAAagQAAGRycy9kb3ducmV2LnhtbFBLBQYAAAAABAAEAPMAAABx&#10;BQAAAAA=&#10;" filled="f" stroked="f">
              <v:textbox style="mso-fit-shape-to-text:t" inset="0,0,0,15pt">
                <w:txbxContent>
                  <w:p w14:paraId="222EBEE8" w14:textId="765E810D"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EEC451" w14:textId="03DEB89E" w:rsidR="003E48F5" w:rsidRDefault="003E48F5">
    <w:pPr>
      <w:pStyle w:val="Footer"/>
    </w:pPr>
    <w:r>
      <w:rPr>
        <w:noProof/>
      </w:rPr>
      <mc:AlternateContent>
        <mc:Choice Requires="wps">
          <w:drawing>
            <wp:anchor distT="0" distB="0" distL="0" distR="0" simplePos="0" relativeHeight="251914240" behindDoc="0" locked="0" layoutInCell="1" allowOverlap="1" wp14:anchorId="125D3C06" wp14:editId="73D89C2F">
              <wp:simplePos x="635" y="635"/>
              <wp:positionH relativeFrom="page">
                <wp:align>center</wp:align>
              </wp:positionH>
              <wp:positionV relativeFrom="page">
                <wp:align>bottom</wp:align>
              </wp:positionV>
              <wp:extent cx="686435" cy="365760"/>
              <wp:effectExtent l="0" t="0" r="18415" b="0"/>
              <wp:wrapNone/>
              <wp:docPr id="1626603082" name="Text Box 8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193807D" w14:textId="42B53338"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25D3C06" id="_x0000_t202" coordsize="21600,21600" o:spt="202" path="m,l,21600r21600,l21600,xe">
              <v:stroke joinstyle="miter"/>
              <v:path gradientshapeok="t" o:connecttype="rect"/>
            </v:shapetype>
            <v:shape id="Text Box 83" o:spid="_x0000_s1086" type="#_x0000_t202" alt="OFFICIAL" style="position:absolute;margin-left:0;margin-top:0;width:54.05pt;height:28.8pt;z-index:251914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IOsVNEQIA&#10;AB0EAAAOAAAAAAAAAAAAAAAAAC4CAABkcnMvZTJvRG9jLnhtbFBLAQItABQABgAIAAAAIQDj+R6B&#10;2gAAAAQBAAAPAAAAAAAAAAAAAAAAAGsEAABkcnMvZG93bnJldi54bWxQSwUGAAAAAAQABADzAAAA&#10;cgUAAAAA&#10;" filled="f" stroked="f">
              <v:textbox style="mso-fit-shape-to-text:t" inset="0,0,0,15pt">
                <w:txbxContent>
                  <w:p w14:paraId="7193807D" w14:textId="42B53338"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C520B" w14:textId="4E3A3885" w:rsidR="00A425AF" w:rsidRPr="00134C68" w:rsidRDefault="003E48F5" w:rsidP="00134C68">
    <w:pPr>
      <w:shd w:val="clear" w:color="auto" w:fill="FFFFFF" w:themeFill="background1"/>
      <w:tabs>
        <w:tab w:val="right" w:pos="9639"/>
      </w:tabs>
      <w:rPr>
        <w:rFonts w:cs="Arial"/>
        <w:color w:val="888B8D" w:themeColor="accent2"/>
        <w:szCs w:val="18"/>
        <w:lang w:val="fr-FR"/>
      </w:rPr>
    </w:pPr>
    <w:r>
      <w:rPr>
        <w:rFonts w:cs="Arial"/>
        <w:noProof/>
        <w:color w:val="888B8D" w:themeColor="accent2"/>
        <w:szCs w:val="18"/>
        <w:lang w:val="fr-FR"/>
      </w:rPr>
      <mc:AlternateContent>
        <mc:Choice Requires="wps">
          <w:drawing>
            <wp:anchor distT="0" distB="0" distL="0" distR="0" simplePos="0" relativeHeight="251875328" behindDoc="0" locked="0" layoutInCell="1" allowOverlap="1" wp14:anchorId="2A973609" wp14:editId="2E76F90A">
              <wp:simplePos x="635" y="635"/>
              <wp:positionH relativeFrom="page">
                <wp:align>center</wp:align>
              </wp:positionH>
              <wp:positionV relativeFrom="page">
                <wp:align>bottom</wp:align>
              </wp:positionV>
              <wp:extent cx="686435" cy="365760"/>
              <wp:effectExtent l="0" t="0" r="18415" b="0"/>
              <wp:wrapNone/>
              <wp:docPr id="433237731" name="Text Box 4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0439796" w14:textId="1C1B4F1A"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A973609" id="_x0000_t202" coordsize="21600,21600" o:spt="202" path="m,l,21600r21600,l21600,xe">
              <v:stroke joinstyle="miter"/>
              <v:path gradientshapeok="t" o:connecttype="rect"/>
            </v:shapetype>
            <v:shape id="Text Box 45" o:spid="_x0000_s1030" type="#_x0000_t202" alt="OFFICIAL" style="position:absolute;margin-left:0;margin-top:0;width:54.05pt;height:28.8pt;z-index:2518753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OlYDwIAABw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R8mH4D1YGWQjjy7Z1cNtR6JXx4EkgE0x4k&#10;2vBIhzbQlRxOFmc14K+3/DGfcKcoZx0JpuSWFM2Z+WGJj6itwcDB2CRj/DWf5BS3u/YOSIZjehFO&#10;JpO8GMxgaoT2heS8iI0oJKykdiXfDOZdOCqXnoNUi0VKIhk5EVZ27WQsHeGKWD73LwLdCfBATD3A&#10;oCZRvML9mBtverfYBUI/kRKhPQJ5QpwkmLg6PZeo8T//U9blUc9/Aw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h2DpWA8CAAAc&#10;BAAADgAAAAAAAAAAAAAAAAAuAgAAZHJzL2Uyb0RvYy54bWxQSwECLQAUAAYACAAAACEA4/kegdoA&#10;AAAEAQAADwAAAAAAAAAAAAAAAABpBAAAZHJzL2Rvd25yZXYueG1sUEsFBgAAAAAEAAQA8wAAAHAF&#10;AAAAAA==&#10;" filled="f" stroked="f">
              <v:textbox style="mso-fit-shape-to-text:t" inset="0,0,0,15pt">
                <w:txbxContent>
                  <w:p w14:paraId="60439796" w14:textId="1C1B4F1A"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r w:rsidR="00F73A18" w:rsidRPr="00134C68">
      <w:rPr>
        <w:rFonts w:cs="Arial"/>
        <w:color w:val="888B8D" w:themeColor="accent2"/>
        <w:szCs w:val="18"/>
        <w:lang w:val="fr-FR"/>
      </w:rPr>
      <w:tab/>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76C647" w14:textId="6515A9C2" w:rsidR="003E48F5" w:rsidRDefault="003E48F5">
    <w:pPr>
      <w:pStyle w:val="Footer"/>
    </w:pPr>
    <w:r>
      <w:rPr>
        <w:noProof/>
      </w:rPr>
      <mc:AlternateContent>
        <mc:Choice Requires="wps">
          <w:drawing>
            <wp:anchor distT="0" distB="0" distL="0" distR="0" simplePos="0" relativeHeight="251913216" behindDoc="0" locked="0" layoutInCell="1" allowOverlap="1" wp14:anchorId="0B1E567D" wp14:editId="36B24849">
              <wp:simplePos x="635" y="635"/>
              <wp:positionH relativeFrom="page">
                <wp:align>center</wp:align>
              </wp:positionH>
              <wp:positionV relativeFrom="page">
                <wp:align>bottom</wp:align>
              </wp:positionV>
              <wp:extent cx="686435" cy="365760"/>
              <wp:effectExtent l="0" t="0" r="18415" b="0"/>
              <wp:wrapNone/>
              <wp:docPr id="1733698809" name="Text Box 8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2A0B82C" w14:textId="1AC6555D"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B1E567D" id="_x0000_t202" coordsize="21600,21600" o:spt="202" path="m,l,21600r21600,l21600,xe">
              <v:stroke joinstyle="miter"/>
              <v:path gradientshapeok="t" o:connecttype="rect"/>
            </v:shapetype>
            <v:shape id="Text Box 82" o:spid="_x0000_s1088" type="#_x0000_t202" alt="OFFICIAL" style="position:absolute;margin-left:0;margin-top:0;width:54.05pt;height:28.8pt;z-index:2519132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mIu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TIefwNVAfaCuFIuHdy2VDvlfDhSSAxTIuQ&#10;asMjHdpAV3I4WZzVgL/e8sd8Ap6inHWkmJJbkjRn5oclQqK4BgMHY5OM8dd8klPc7to7IB2O6Uk4&#10;mUzyYjCDqRHaF9LzIjaikLCS2pV8M5h34Shdeg9SLRYpiXTkRFjZtZOxdMQrgvncvwh0J8QDUfUA&#10;g5xE8Qr4Y2686d1iFwj+xErE9gjkCXLSYCLr9F6iyP/8T1mXVz3/D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jzZiLg8CAAAd&#10;BAAADgAAAAAAAAAAAAAAAAAuAgAAZHJzL2Uyb0RvYy54bWxQSwECLQAUAAYACAAAACEA4/kegdoA&#10;AAAEAQAADwAAAAAAAAAAAAAAAABpBAAAZHJzL2Rvd25yZXYueG1sUEsFBgAAAAAEAAQA8wAAAHAF&#10;AAAAAA==&#10;" filled="f" stroked="f">
              <v:textbox style="mso-fit-shape-to-text:t" inset="0,0,0,15pt">
                <w:txbxContent>
                  <w:p w14:paraId="72A0B82C" w14:textId="1AC6555D"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CBB93" w14:textId="0F67AB2B" w:rsidR="00B126DF" w:rsidRPr="005B2AC4" w:rsidRDefault="003E48F5" w:rsidP="005B2AC4">
    <w:pPr>
      <w:tabs>
        <w:tab w:val="right" w:pos="9639"/>
      </w:tabs>
      <w:rPr>
        <w:rFonts w:cs="Arial"/>
        <w:color w:val="555559"/>
        <w:szCs w:val="18"/>
        <w:lang w:val="fr-FR"/>
      </w:rPr>
    </w:pPr>
    <w:r>
      <w:rPr>
        <w:rFonts w:cs="Arial"/>
        <w:noProof/>
        <w:color w:val="555559"/>
        <w:szCs w:val="18"/>
        <w:lang w:val="fr-FR"/>
      </w:rPr>
      <mc:AlternateContent>
        <mc:Choice Requires="wps">
          <w:drawing>
            <wp:anchor distT="0" distB="0" distL="0" distR="0" simplePos="0" relativeHeight="251873280" behindDoc="0" locked="0" layoutInCell="1" allowOverlap="1" wp14:anchorId="171E5BB4" wp14:editId="3A0C60BE">
              <wp:simplePos x="635" y="635"/>
              <wp:positionH relativeFrom="page">
                <wp:align>center</wp:align>
              </wp:positionH>
              <wp:positionV relativeFrom="page">
                <wp:align>bottom</wp:align>
              </wp:positionV>
              <wp:extent cx="686435" cy="365760"/>
              <wp:effectExtent l="0" t="0" r="18415" b="0"/>
              <wp:wrapNone/>
              <wp:docPr id="873753084" name="Text Box 4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A79C7F6" w14:textId="3CF90E58"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71E5BB4" id="_x0000_t202" coordsize="21600,21600" o:spt="202" path="m,l,21600r21600,l21600,xe">
              <v:stroke joinstyle="miter"/>
              <v:path gradientshapeok="t" o:connecttype="rect"/>
            </v:shapetype>
            <v:shape id="Text Box 43" o:spid="_x0000_s1032" type="#_x0000_t202" alt="OFFICIAL" style="position:absolute;margin-left:0;margin-top:0;width:54.05pt;height:28.8pt;z-index:2518732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0bVEAIAABw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qpJPhuk3UB1oKYQj397JZUOtV8KHJ4FEMO1B&#10;og2PdOgWupLDyeKsBvz1lj/mE+4U5awjwZTckqI5a39Y4iNqazBwMDbJGH/NJznF7c7cAclwTC/C&#10;yWSSF0M7mBrBvJCcF7ERhYSV1K7km8G8C0fl0nOQarFISSQjJ8LKrp2MpSNcEcvn/kWgOwEeiKkH&#10;GNQkile4H3PjTe8Wu0DoJ1IitEcgT4iTBBNXp+cSNf7nf8q6POr5b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njRtUQAgAA&#10;HAQAAA4AAAAAAAAAAAAAAAAALgIAAGRycy9lMm9Eb2MueG1sUEsBAi0AFAAGAAgAAAAhAOP5HoHa&#10;AAAABAEAAA8AAAAAAAAAAAAAAAAAagQAAGRycy9kb3ducmV2LnhtbFBLBQYAAAAABAAEAPMAAABx&#10;BQAAAAA=&#10;" filled="f" stroked="f">
              <v:textbox style="mso-fit-shape-to-text:t" inset="0,0,0,15pt">
                <w:txbxContent>
                  <w:p w14:paraId="4A79C7F6" w14:textId="3CF90E58"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r w:rsidR="00B126DF" w:rsidRPr="00167E69">
      <w:rPr>
        <w:rFonts w:cs="Arial"/>
        <w:color w:val="555559"/>
        <w:szCs w:val="18"/>
        <w:lang w:val="fr-FR"/>
      </w:rPr>
      <w:t xml:space="preserve">Course accreditation document </w:t>
    </w:r>
    <w:proofErr w:type="spellStart"/>
    <w:r w:rsidR="00B126DF" w:rsidRPr="00167E69">
      <w:rPr>
        <w:rFonts w:cs="Arial"/>
        <w:color w:val="555559"/>
        <w:szCs w:val="18"/>
        <w:lang w:val="fr-FR"/>
      </w:rPr>
      <w:t>template</w:t>
    </w:r>
    <w:proofErr w:type="spellEnd"/>
    <w:r w:rsidR="00B126DF" w:rsidRPr="00167E69">
      <w:rPr>
        <w:rFonts w:cs="Arial"/>
        <w:color w:val="555559"/>
        <w:szCs w:val="18"/>
        <w:lang w:val="fr-FR"/>
      </w:rPr>
      <w:t xml:space="preserve"> – </w:t>
    </w:r>
    <w:r w:rsidR="00B126DF" w:rsidRPr="00FF573B">
      <w:rPr>
        <w:rFonts w:cs="Arial"/>
        <w:color w:val="555559"/>
        <w:szCs w:val="18"/>
        <w:lang w:val="fr-FR"/>
      </w:rPr>
      <w:t>V7</w:t>
    </w:r>
    <w:r w:rsidR="00B126DF">
      <w:rPr>
        <w:rFonts w:cs="Arial"/>
        <w:color w:val="555559"/>
        <w:szCs w:val="18"/>
        <w:lang w:val="fr-FR"/>
      </w:rPr>
      <w:t>.3 January 2023</w:t>
    </w:r>
    <w:r w:rsidR="00B126DF">
      <w:rPr>
        <w:rFonts w:cs="Arial"/>
        <w:color w:val="555559"/>
        <w:szCs w:val="18"/>
        <w:lang w:val="fr-FR"/>
      </w:rPr>
      <w:tab/>
    </w:r>
    <w:r w:rsidR="00B126DF" w:rsidRPr="0001727E">
      <w:rPr>
        <w:rFonts w:cs="Arial"/>
        <w:color w:val="555559"/>
        <w:szCs w:val="18"/>
        <w:lang w:val="fr-FR"/>
      </w:rPr>
      <w:fldChar w:fldCharType="begin"/>
    </w:r>
    <w:r w:rsidR="00B126DF" w:rsidRPr="0001727E">
      <w:rPr>
        <w:rFonts w:cs="Arial"/>
        <w:color w:val="555559"/>
        <w:szCs w:val="18"/>
        <w:lang w:val="fr-FR"/>
      </w:rPr>
      <w:instrText xml:space="preserve"> PAGE   \* MERGEFORMAT </w:instrText>
    </w:r>
    <w:r w:rsidR="00B126DF" w:rsidRPr="0001727E">
      <w:rPr>
        <w:rFonts w:cs="Arial"/>
        <w:color w:val="555559"/>
        <w:szCs w:val="18"/>
        <w:lang w:val="fr-FR"/>
      </w:rPr>
      <w:fldChar w:fldCharType="separate"/>
    </w:r>
    <w:r w:rsidR="00B126DF" w:rsidRPr="0001727E">
      <w:rPr>
        <w:rFonts w:cs="Arial"/>
        <w:noProof/>
        <w:color w:val="555559"/>
        <w:szCs w:val="18"/>
        <w:lang w:val="fr-FR"/>
      </w:rPr>
      <w:t>1</w:t>
    </w:r>
    <w:r w:rsidR="00B126DF" w:rsidRPr="0001727E">
      <w:rPr>
        <w:rFonts w:cs="Arial"/>
        <w:noProof/>
        <w:color w:val="555559"/>
        <w:szCs w:val="18"/>
        <w:lang w:val="fr-FR"/>
      </w:rPr>
      <w:fldChar w:fldCharType="end"/>
    </w:r>
  </w:p>
  <w:p w14:paraId="421F77A9" w14:textId="59E45822" w:rsidR="000304BE" w:rsidRPr="00BA381E" w:rsidRDefault="000304BE" w:rsidP="00BA381E">
    <w:pPr>
      <w:tabs>
        <w:tab w:val="left" w:pos="5670"/>
        <w:tab w:val="right" w:pos="9639"/>
      </w:tabs>
      <w:rPr>
        <w:rFonts w:cs="Arial"/>
        <w:color w:val="53565A" w:themeColor="text1"/>
        <w:szCs w:val="18"/>
        <w:lang w:val="fr-F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A8411E" w14:textId="10DD0B78" w:rsidR="003E48F5" w:rsidRDefault="003E48F5">
    <w:pPr>
      <w:pStyle w:val="Footer"/>
    </w:pPr>
    <w:r>
      <w:rPr>
        <w:noProof/>
      </w:rPr>
      <mc:AlternateContent>
        <mc:Choice Requires="wps">
          <w:drawing>
            <wp:anchor distT="0" distB="0" distL="0" distR="0" simplePos="0" relativeHeight="251877376" behindDoc="0" locked="0" layoutInCell="1" allowOverlap="1" wp14:anchorId="0B0DC168" wp14:editId="15604A52">
              <wp:simplePos x="635" y="635"/>
              <wp:positionH relativeFrom="page">
                <wp:align>center</wp:align>
              </wp:positionH>
              <wp:positionV relativeFrom="page">
                <wp:align>bottom</wp:align>
              </wp:positionV>
              <wp:extent cx="686435" cy="365760"/>
              <wp:effectExtent l="0" t="0" r="18415" b="0"/>
              <wp:wrapNone/>
              <wp:docPr id="1937779443" name="Text Box 4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12E8644" w14:textId="50E1B6BE"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B0DC168" id="_x0000_t202" coordsize="21600,21600" o:spt="202" path="m,l,21600r21600,l21600,xe">
              <v:stroke joinstyle="miter"/>
              <v:path gradientshapeok="t" o:connecttype="rect"/>
            </v:shapetype>
            <v:shape id="Text Box 47" o:spid="_x0000_s1035" type="#_x0000_t202" alt="OFFICIAL" style="position:absolute;margin-left:0;margin-top:0;width:54.05pt;height:28.8pt;z-index:2518773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NooEAIAABw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quSzYfotVEdaCuHEt3dy1VDrtfDhWSARTHuQ&#10;aMMTHbqFruRwtjirAX/8zR/zCXeKctaRYEpuSdGctd8s8RG1NRg4GNtkjD/nk5zidm/ugWQ4phfh&#10;ZDLJi6EdTI1gXknOy9iIQsJKalfy7WDeh5Ny6TlItVymJJKRE2FtN07G0hGuiOVL/yrQnQEPxNQj&#10;DGoSxRvcT7nxpnfLfSD0EykR2hOQZ8RJgomr83OJGv/1P2VdH/XiJ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Blc2igQAgAA&#10;HAQAAA4AAAAAAAAAAAAAAAAALgIAAGRycy9lMm9Eb2MueG1sUEsBAi0AFAAGAAgAAAAhAOP5HoHa&#10;AAAABAEAAA8AAAAAAAAAAAAAAAAAagQAAGRycy9kb3ducmV2LnhtbFBLBQYAAAAABAAEAPMAAABx&#10;BQAAAAA=&#10;" filled="f" stroked="f">
              <v:textbox style="mso-fit-shape-to-text:t" inset="0,0,0,15pt">
                <w:txbxContent>
                  <w:p w14:paraId="612E8644" w14:textId="50E1B6BE"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2A4ACB" w14:textId="3CB8D39A" w:rsidR="001841D6" w:rsidRPr="00134C68" w:rsidRDefault="003E48F5" w:rsidP="00134C68">
    <w:pPr>
      <w:shd w:val="clear" w:color="auto" w:fill="FFFFFF" w:themeFill="background1"/>
      <w:tabs>
        <w:tab w:val="right" w:pos="9639"/>
      </w:tabs>
      <w:rPr>
        <w:rFonts w:cs="Arial"/>
        <w:color w:val="888B8D" w:themeColor="accent2"/>
        <w:szCs w:val="18"/>
        <w:lang w:val="fr-FR"/>
      </w:rPr>
    </w:pPr>
    <w:r>
      <w:rPr>
        <w:rFonts w:cs="Arial"/>
        <w:noProof/>
        <w:color w:val="888B8D" w:themeColor="accent2"/>
        <w:szCs w:val="18"/>
        <w:lang w:val="fr-FR"/>
      </w:rPr>
      <mc:AlternateContent>
        <mc:Choice Requires="wps">
          <w:drawing>
            <wp:anchor distT="0" distB="0" distL="0" distR="0" simplePos="0" relativeHeight="251878400" behindDoc="0" locked="0" layoutInCell="1" allowOverlap="1" wp14:anchorId="199A8D4B" wp14:editId="5F221658">
              <wp:simplePos x="635" y="635"/>
              <wp:positionH relativeFrom="page">
                <wp:align>center</wp:align>
              </wp:positionH>
              <wp:positionV relativeFrom="page">
                <wp:align>bottom</wp:align>
              </wp:positionV>
              <wp:extent cx="686435" cy="365760"/>
              <wp:effectExtent l="0" t="0" r="18415" b="0"/>
              <wp:wrapNone/>
              <wp:docPr id="766146478" name="Text Box 4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E4AD73F" w14:textId="783084E5"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99A8D4B" id="_x0000_t202" coordsize="21600,21600" o:spt="202" path="m,l,21600r21600,l21600,xe">
              <v:stroke joinstyle="miter"/>
              <v:path gradientshapeok="t" o:connecttype="rect"/>
            </v:shapetype>
            <v:shape id="Text Box 48" o:spid="_x0000_s1036" type="#_x0000_t202" alt="OFFICIAL" style="position:absolute;margin-left:0;margin-top:0;width:54.05pt;height:28.8pt;z-index:2518784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2gVEAIAABw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CW/HabfQHWgpRCOfHsnlw21XgkfngUSwbQH&#10;iTY80aFb6EoOJ4uzGvDn3/wxn3CnKGcdCabklhTNWfvdEh9RW4OBg7FJxvg2n+QUtztzDyTDMb0I&#10;J5NJXgztYGoE80pyXsRGFBJWUruSbwbzPhyVS89BqsUiJZGMnAgru3Yylo5wRSxf+leB7gR4IKYe&#10;YVCTKN7hfsyNN71b7AKhn0iJ0B6BPCFOEkxcnZ5L1Pjb/5R1edTzX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HTjaBUQAgAA&#10;HAQAAA4AAAAAAAAAAAAAAAAALgIAAGRycy9lMm9Eb2MueG1sUEsBAi0AFAAGAAgAAAAhAOP5HoHa&#10;AAAABAEAAA8AAAAAAAAAAAAAAAAAagQAAGRycy9kb3ducmV2LnhtbFBLBQYAAAAABAAEAPMAAABx&#10;BQAAAAA=&#10;" filled="f" stroked="f">
              <v:textbox style="mso-fit-shape-to-text:t" inset="0,0,0,15pt">
                <w:txbxContent>
                  <w:p w14:paraId="5E4AD73F" w14:textId="783084E5"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r w:rsidR="001841D6" w:rsidRPr="00134C68">
      <w:rPr>
        <w:rFonts w:cs="Arial"/>
        <w:color w:val="888B8D" w:themeColor="accent2"/>
        <w:szCs w:val="18"/>
        <w:lang w:val="fr-FR"/>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7CDB2A" w14:textId="7C3ACE4D" w:rsidR="003E48F5" w:rsidRDefault="003E48F5">
    <w:pPr>
      <w:pStyle w:val="Footer"/>
    </w:pPr>
    <w:r>
      <w:rPr>
        <w:noProof/>
      </w:rPr>
      <mc:AlternateContent>
        <mc:Choice Requires="wps">
          <w:drawing>
            <wp:anchor distT="0" distB="0" distL="0" distR="0" simplePos="0" relativeHeight="251876352" behindDoc="0" locked="0" layoutInCell="1" allowOverlap="1" wp14:anchorId="77095828" wp14:editId="59CB6957">
              <wp:simplePos x="635" y="635"/>
              <wp:positionH relativeFrom="page">
                <wp:align>center</wp:align>
              </wp:positionH>
              <wp:positionV relativeFrom="page">
                <wp:align>bottom</wp:align>
              </wp:positionV>
              <wp:extent cx="686435" cy="365760"/>
              <wp:effectExtent l="0" t="0" r="18415" b="0"/>
              <wp:wrapNone/>
              <wp:docPr id="717224815" name="Text Box 4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CB39EA6" w14:textId="11DA53D9"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7095828" id="_x0000_t202" coordsize="21600,21600" o:spt="202" path="m,l,21600r21600,l21600,xe">
              <v:stroke joinstyle="miter"/>
              <v:path gradientshapeok="t" o:connecttype="rect"/>
            </v:shapetype>
            <v:shape id="Text Box 46" o:spid="_x0000_s1038" type="#_x0000_t202" alt="OFFICIAL" style="position:absolute;margin-left:0;margin-top:0;width:54.05pt;height:28.8pt;z-index:2518763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tu3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T9efwNVAfaCuFIuHdy2VDvlfDhSSAxTIuQ&#10;asMjHdpAV3I4WZzVgL/e8sd8Ap6inHWkmJJbkjRn5oclQqK4BgMHY5OM8dd8klPc7to7IB2O6Uk4&#10;mUzyYjCDqRHaF9LzIjaikLCS2pV8M5h34Shdeg9SLRYpiXTkRFjZtZOxdMQrgvncvwh0J8QDUfUA&#10;g5xE8Qr4Y2686d1iFwj+xErE9gjkCXLSYCLr9F6iyP/8T1mXVz3/D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CXrbtw8CAAAd&#10;BAAADgAAAAAAAAAAAAAAAAAuAgAAZHJzL2Uyb0RvYy54bWxQSwECLQAUAAYACAAAACEA4/kegdoA&#10;AAAEAQAADwAAAAAAAAAAAAAAAABpBAAAZHJzL2Rvd25yZXYueG1sUEsFBgAAAAAEAAQA8wAAAHAF&#10;AAAAAA==&#10;" filled="f" stroked="f">
              <v:textbox style="mso-fit-shape-to-text:t" inset="0,0,0,15pt">
                <w:txbxContent>
                  <w:p w14:paraId="7CB39EA6" w14:textId="11DA53D9"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05046E" w14:textId="41B645C3" w:rsidR="003E48F5" w:rsidRDefault="003E48F5">
    <w:pPr>
      <w:pStyle w:val="Footer"/>
    </w:pPr>
    <w:r>
      <w:rPr>
        <w:noProof/>
      </w:rPr>
      <mc:AlternateContent>
        <mc:Choice Requires="wps">
          <w:drawing>
            <wp:anchor distT="0" distB="0" distL="0" distR="0" simplePos="0" relativeHeight="251880448" behindDoc="0" locked="0" layoutInCell="1" allowOverlap="1" wp14:anchorId="089F29AD" wp14:editId="7CCF947D">
              <wp:simplePos x="635" y="635"/>
              <wp:positionH relativeFrom="page">
                <wp:align>center</wp:align>
              </wp:positionH>
              <wp:positionV relativeFrom="page">
                <wp:align>bottom</wp:align>
              </wp:positionV>
              <wp:extent cx="686435" cy="365760"/>
              <wp:effectExtent l="0" t="0" r="18415" b="0"/>
              <wp:wrapNone/>
              <wp:docPr id="1652530973" name="Text Box 5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D6BEE38" w14:textId="609EBF45"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89F29AD" id="_x0000_t202" coordsize="21600,21600" o:spt="202" path="m,l,21600r21600,l21600,xe">
              <v:stroke joinstyle="miter"/>
              <v:path gradientshapeok="t" o:connecttype="rect"/>
            </v:shapetype>
            <v:shape id="Text Box 50" o:spid="_x0000_s1040" type="#_x0000_t202" alt="OFFICIAL" style="position:absolute;margin-left:0;margin-top:0;width:54.05pt;height:28.8pt;z-index:2518804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NMEvswQAgAA&#10;HQQAAA4AAAAAAAAAAAAAAAAALgIAAGRycy9lMm9Eb2MueG1sUEsBAi0AFAAGAAgAAAAhAOP5HoHa&#10;AAAABAEAAA8AAAAAAAAAAAAAAAAAagQAAGRycy9kb3ducmV2LnhtbFBLBQYAAAAABAAEAPMAAABx&#10;BQAAAAA=&#10;" filled="f" stroked="f">
              <v:textbox style="mso-fit-shape-to-text:t" inset="0,0,0,15pt">
                <w:txbxContent>
                  <w:p w14:paraId="6D6BEE38" w14:textId="609EBF45"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0"/>
      <w:gridCol w:w="1843"/>
    </w:tblGrid>
    <w:tr w:rsidR="001841D6" w14:paraId="52692FED" w14:textId="77777777" w:rsidTr="003A654E">
      <w:tc>
        <w:tcPr>
          <w:tcW w:w="8330" w:type="dxa"/>
        </w:tcPr>
        <w:p w14:paraId="0B8C4564" w14:textId="569E1C81" w:rsidR="001841D6" w:rsidRPr="00197ABE" w:rsidRDefault="003E48F5" w:rsidP="001841D6">
          <w:pPr>
            <w:tabs>
              <w:tab w:val="left" w:pos="3870"/>
            </w:tabs>
            <w:spacing w:before="40" w:after="40"/>
            <w:rPr>
              <w:rFonts w:cs="Arial"/>
              <w:szCs w:val="18"/>
            </w:rPr>
          </w:pPr>
          <w:r>
            <w:rPr>
              <w:noProof/>
            </w:rPr>
            <mc:AlternateContent>
              <mc:Choice Requires="wps">
                <w:drawing>
                  <wp:anchor distT="0" distB="0" distL="0" distR="0" simplePos="0" relativeHeight="251881472" behindDoc="0" locked="0" layoutInCell="1" allowOverlap="1" wp14:anchorId="0AB8566F" wp14:editId="07DF4979">
                    <wp:simplePos x="635" y="635"/>
                    <wp:positionH relativeFrom="page">
                      <wp:align>center</wp:align>
                    </wp:positionH>
                    <wp:positionV relativeFrom="page">
                      <wp:align>bottom</wp:align>
                    </wp:positionV>
                    <wp:extent cx="686435" cy="365760"/>
                    <wp:effectExtent l="0" t="0" r="18415" b="0"/>
                    <wp:wrapNone/>
                    <wp:docPr id="579099400" name="Text Box 5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901C590" w14:textId="2404D3B2"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AB8566F" id="_x0000_t202" coordsize="21600,21600" o:spt="202" path="m,l,21600r21600,l21600,xe">
                    <v:stroke joinstyle="miter"/>
                    <v:path gradientshapeok="t" o:connecttype="rect"/>
                  </v:shapetype>
                  <v:shape id="Text Box 51" o:spid="_x0000_s1041" type="#_x0000_t202" alt="OFFICIAL" style="position:absolute;margin-left:0;margin-top:0;width:54.05pt;height:28.8pt;z-index:25188147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KN8EAIAAB0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5vrCWeSQtfTyedpgjW7XHbowzcFhkWj5EisJLDE&#10;fuUDNaTUISX2srBstU7MaPubgxKjJ7tMGK3Qb3rWVjT9zTD+BqoDbYVwJNw7uWyp90r48CyQGKZF&#10;SLXhiY5aQ1dyOFmcNYA//+aP+QQ8RTnrSDEltyRpzvR3S4REcQ0GDsYmGeMv+SSnuN2ZeyAdjulJ&#10;OJlM8mLQg1kjmFfS8yI2opCwktqVfDOY9+EoXXoPUi0WKYl05ERY2bWTsXTEK4L50r8KdCfEA1H1&#10;CIOcRPEO+GNuvOndYhcI/sRKxPYI5Aly0mAi6/Reosjf/qesy6ue/w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NA4o3wQAgAA&#10;HQQAAA4AAAAAAAAAAAAAAAAALgIAAGRycy9lMm9Eb2MueG1sUEsBAi0AFAAGAAgAAAAhAOP5HoHa&#10;AAAABAEAAA8AAAAAAAAAAAAAAAAAagQAAGRycy9kb3ducmV2LnhtbFBLBQYAAAAABAAEAPMAAABx&#10;BQAAAAA=&#10;" filled="f" stroked="f">
                    <v:textbox style="mso-fit-shape-to-text:t" inset="0,0,0,15pt">
                      <w:txbxContent>
                        <w:p w14:paraId="0901C590" w14:textId="2404D3B2"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sdt>
          <w:sdtPr>
            <w:id w:val="1279149577"/>
            <w:docPartObj>
              <w:docPartGallery w:val="Page Numbers (Bottom of Page)"/>
              <w:docPartUnique/>
            </w:docPartObj>
          </w:sdtPr>
          <w:sdtEndPr>
            <w:rPr>
              <w:rFonts w:cs="Arial"/>
              <w:noProof/>
              <w:color w:val="53565A" w:themeColor="text1"/>
              <w:szCs w:val="18"/>
            </w:rPr>
          </w:sdtEndPr>
          <w:sdtContent>
            <w:p w14:paraId="1226080D" w14:textId="175F67D6" w:rsidR="001841D6" w:rsidRPr="00197ABE" w:rsidRDefault="00D074FF" w:rsidP="001841D6">
              <w:pPr>
                <w:tabs>
                  <w:tab w:val="left" w:pos="3870"/>
                </w:tabs>
                <w:spacing w:before="40" w:after="40"/>
                <w:rPr>
                  <w:rFonts w:cs="Arial"/>
                  <w:szCs w:val="18"/>
                </w:rPr>
              </w:pPr>
              <w:r>
                <w:rPr>
                  <w:rFonts w:cs="Arial"/>
                </w:rPr>
                <w:t xml:space="preserve">22705VIC </w:t>
              </w:r>
              <w:r w:rsidR="001841D6">
                <w:rPr>
                  <w:rFonts w:cs="Arial"/>
                </w:rPr>
                <w:t xml:space="preserve">Certificate 1 in </w:t>
              </w:r>
              <w:r w:rsidR="00E2471A">
                <w:rPr>
                  <w:rFonts w:cs="Arial"/>
                </w:rPr>
                <w:t>Transition</w:t>
              </w:r>
              <w:r w:rsidR="001841D6">
                <w:rPr>
                  <w:rFonts w:cs="Arial"/>
                </w:rPr>
                <w:t xml:space="preserve"> Education:</w:t>
              </w:r>
              <w:r w:rsidR="001841D6" w:rsidRPr="00197ABE">
                <w:rPr>
                  <w:rFonts w:cs="Arial"/>
                  <w:szCs w:val="18"/>
                </w:rPr>
                <w:t xml:space="preserve"> Version 1.0</w:t>
              </w:r>
            </w:p>
            <w:p w14:paraId="1F4ECE38" w14:textId="77777777" w:rsidR="001841D6" w:rsidRPr="00E5798C" w:rsidRDefault="001841D6" w:rsidP="001841D6">
              <w:pPr>
                <w:spacing w:before="40" w:after="40"/>
                <w:rPr>
                  <w:rFonts w:cs="Arial"/>
                  <w:szCs w:val="18"/>
                  <w:lang w:val="fr-FR"/>
                </w:rPr>
              </w:pPr>
              <w:r w:rsidRPr="00197ABE">
                <w:rPr>
                  <w:rFonts w:cs="Arial"/>
                  <w:szCs w:val="18"/>
                  <w:lang w:val="fr-FR"/>
                </w:rPr>
                <w:t xml:space="preserve">Section </w:t>
              </w:r>
              <w:proofErr w:type="gramStart"/>
              <w:r w:rsidRPr="00197ABE">
                <w:rPr>
                  <w:rFonts w:cs="Arial"/>
                  <w:szCs w:val="18"/>
                  <w:lang w:val="fr-FR"/>
                </w:rPr>
                <w:t>A:</w:t>
              </w:r>
              <w:proofErr w:type="gramEnd"/>
              <w:r w:rsidRPr="00197ABE">
                <w:rPr>
                  <w:rFonts w:cs="Arial"/>
                  <w:szCs w:val="18"/>
                  <w:lang w:val="fr-FR"/>
                </w:rPr>
                <w:t xml:space="preserve"> Copyright and Course Classification Information</w:t>
              </w:r>
            </w:p>
            <w:p w14:paraId="2D49F95C" w14:textId="77777777" w:rsidR="001841D6" w:rsidRPr="00D41B32" w:rsidRDefault="001841D6" w:rsidP="001841D6">
              <w:pPr>
                <w:pStyle w:val="Footer"/>
                <w:jc w:val="right"/>
                <w:rPr>
                  <w:rFonts w:cs="Arial"/>
                  <w:color w:val="53565A" w:themeColor="text1"/>
                  <w:szCs w:val="18"/>
                  <w:lang w:val="fr-FR"/>
                </w:rPr>
              </w:pPr>
              <w:r>
                <w:rPr>
                  <w:rFonts w:cs="Arial"/>
                  <w:szCs w:val="18"/>
                  <w:lang w:val="fr-FR"/>
                </w:rPr>
                <w:t>© State of Victoria 2026</w:t>
              </w:r>
              <w:r>
                <w:rPr>
                  <w:rFonts w:cs="Arial"/>
                  <w:color w:val="555559"/>
                  <w:szCs w:val="18"/>
                  <w:lang w:val="fr-FR"/>
                </w:rPr>
                <w:ptab w:relativeTo="margin" w:alignment="right" w:leader="none"/>
              </w:r>
            </w:p>
          </w:sdtContent>
        </w:sdt>
      </w:tc>
      <w:tc>
        <w:tcPr>
          <w:tcW w:w="1843" w:type="dxa"/>
        </w:tcPr>
        <w:p w14:paraId="09F00F0C" w14:textId="77777777" w:rsidR="001841D6" w:rsidRDefault="001841D6" w:rsidP="001841D6">
          <w:pPr>
            <w:pStyle w:val="Footer"/>
            <w:jc w:val="right"/>
          </w:pPr>
          <w:r w:rsidRPr="00295BBC">
            <w:rPr>
              <w:noProof/>
            </w:rPr>
            <w:drawing>
              <wp:inline distT="0" distB="0" distL="0" distR="0" wp14:anchorId="19B39803" wp14:editId="19DB798B">
                <wp:extent cx="841375" cy="292735"/>
                <wp:effectExtent l="0" t="0" r="15875" b="12065"/>
                <wp:docPr id="31" name="Picture 31"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597E03EB" w14:textId="77777777" w:rsidR="001841D6" w:rsidRDefault="001841D6" w:rsidP="006E4D96">
          <w:pPr>
            <w:pStyle w:val="Footer"/>
            <w:ind w:right="427"/>
            <w:jc w:val="right"/>
          </w:pPr>
          <w:r w:rsidRPr="005C4ACF">
            <w:rPr>
              <w:b/>
              <w:bCs/>
            </w:rPr>
            <w:t xml:space="preserve">Page </w:t>
          </w:r>
          <w:r>
            <w:rPr>
              <w:b/>
              <w:bCs/>
            </w:rPr>
            <w:fldChar w:fldCharType="begin"/>
          </w:r>
          <w:r>
            <w:rPr>
              <w:b/>
              <w:bCs/>
            </w:rPr>
            <w:instrText xml:space="preserve"> PAGE </w:instrText>
          </w:r>
          <w:r>
            <w:rPr>
              <w:b/>
              <w:bCs/>
            </w:rPr>
            <w:fldChar w:fldCharType="separate"/>
          </w:r>
          <w:r>
            <w:rPr>
              <w:b/>
              <w:bCs/>
            </w:rPr>
            <w:t>2</w:t>
          </w:r>
          <w:r>
            <w:rPr>
              <w:b/>
              <w:bCs/>
            </w:rPr>
            <w:fldChar w:fldCharType="end"/>
          </w:r>
          <w:r>
            <w:t xml:space="preserve"> </w:t>
          </w:r>
        </w:p>
      </w:tc>
    </w:tr>
  </w:tbl>
  <w:p w14:paraId="286083F8" w14:textId="77777777" w:rsidR="001841D6" w:rsidRPr="00134C68" w:rsidRDefault="001841D6" w:rsidP="00134C68">
    <w:pPr>
      <w:shd w:val="clear" w:color="auto" w:fill="FFFFFF" w:themeFill="background1"/>
      <w:tabs>
        <w:tab w:val="right" w:pos="9639"/>
      </w:tabs>
      <w:rPr>
        <w:rFonts w:cs="Arial"/>
        <w:color w:val="888B8D" w:themeColor="accent2"/>
        <w:szCs w:val="18"/>
        <w:lang w:val="fr-FR"/>
      </w:rPr>
    </w:pPr>
    <w:r w:rsidRPr="00134C68">
      <w:rPr>
        <w:rFonts w:cs="Arial"/>
        <w:color w:val="888B8D" w:themeColor="accent2"/>
        <w:szCs w:val="18"/>
        <w:lang w:val="fr-FR"/>
      </w:rPr>
      <w:tab/>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77DEC" w14:textId="35833303" w:rsidR="003E48F5" w:rsidRDefault="003E48F5">
    <w:pPr>
      <w:pStyle w:val="Footer"/>
    </w:pPr>
    <w:r>
      <w:rPr>
        <w:noProof/>
      </w:rPr>
      <mc:AlternateContent>
        <mc:Choice Requires="wps">
          <w:drawing>
            <wp:anchor distT="0" distB="0" distL="0" distR="0" simplePos="0" relativeHeight="251879424" behindDoc="0" locked="0" layoutInCell="1" allowOverlap="1" wp14:anchorId="0548D847" wp14:editId="3EB3EF0B">
              <wp:simplePos x="635" y="635"/>
              <wp:positionH relativeFrom="page">
                <wp:align>center</wp:align>
              </wp:positionH>
              <wp:positionV relativeFrom="page">
                <wp:align>bottom</wp:align>
              </wp:positionV>
              <wp:extent cx="686435" cy="365760"/>
              <wp:effectExtent l="0" t="0" r="18415" b="0"/>
              <wp:wrapNone/>
              <wp:docPr id="1416729802" name="Text Box 4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A9F7B02" w14:textId="033EE169"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548D847" id="_x0000_t202" coordsize="21600,21600" o:spt="202" path="m,l,21600r21600,l21600,xe">
              <v:stroke joinstyle="miter"/>
              <v:path gradientshapeok="t" o:connecttype="rect"/>
            </v:shapetype>
            <v:shape id="Text Box 49" o:spid="_x0000_s1043" type="#_x0000_t202" alt="OFFICIAL" style="position:absolute;margin-left:0;margin-top:0;width:54.05pt;height:28.8pt;z-index:2518794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ApGxgcQAgAA&#10;HQQAAA4AAAAAAAAAAAAAAAAALgIAAGRycy9lMm9Eb2MueG1sUEsBAi0AFAAGAAgAAAAhAOP5HoHa&#10;AAAABAEAAA8AAAAAAAAAAAAAAAAAagQAAGRycy9kb3ducmV2LnhtbFBLBQYAAAAABAAEAPMAAABx&#10;BQAAAAA=&#10;" filled="f" stroked="f">
              <v:textbox style="mso-fit-shape-to-text:t" inset="0,0,0,15pt">
                <w:txbxContent>
                  <w:p w14:paraId="6A9F7B02" w14:textId="033EE169"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A075AE" w14:textId="77777777" w:rsidR="00150350" w:rsidRDefault="00150350" w:rsidP="00C535EE">
      <w:r>
        <w:separator/>
      </w:r>
    </w:p>
    <w:p w14:paraId="21CF6031" w14:textId="77777777" w:rsidR="00150350" w:rsidRDefault="00150350"/>
    <w:p w14:paraId="2BAA0953" w14:textId="77777777" w:rsidR="00150350" w:rsidRDefault="00150350"/>
    <w:p w14:paraId="3534809B" w14:textId="77777777" w:rsidR="00150350" w:rsidRDefault="00150350"/>
    <w:p w14:paraId="3A3690C7" w14:textId="77777777" w:rsidR="00150350" w:rsidRDefault="00150350"/>
    <w:p w14:paraId="5A5CED4B" w14:textId="77777777" w:rsidR="00150350" w:rsidRDefault="00150350"/>
  </w:footnote>
  <w:footnote w:type="continuationSeparator" w:id="0">
    <w:p w14:paraId="6BE3B737" w14:textId="77777777" w:rsidR="00150350" w:rsidRDefault="00150350" w:rsidP="00C535EE">
      <w:r>
        <w:continuationSeparator/>
      </w:r>
    </w:p>
    <w:p w14:paraId="19F8B01E" w14:textId="77777777" w:rsidR="00150350" w:rsidRDefault="00150350"/>
    <w:p w14:paraId="7489418B" w14:textId="77777777" w:rsidR="00150350" w:rsidRDefault="00150350"/>
    <w:p w14:paraId="50A458BF" w14:textId="77777777" w:rsidR="00150350" w:rsidRDefault="00150350"/>
    <w:p w14:paraId="4BED7CEA" w14:textId="77777777" w:rsidR="00150350" w:rsidRDefault="00150350"/>
    <w:p w14:paraId="70DDFB91" w14:textId="77777777" w:rsidR="00150350" w:rsidRDefault="00150350"/>
  </w:footnote>
  <w:footnote w:type="continuationNotice" w:id="1">
    <w:p w14:paraId="5F94A170" w14:textId="77777777" w:rsidR="00150350" w:rsidRDefault="00150350"/>
    <w:p w14:paraId="6402327B" w14:textId="77777777" w:rsidR="00150350" w:rsidRDefault="00150350"/>
    <w:p w14:paraId="43578EFF" w14:textId="77777777" w:rsidR="00150350" w:rsidRDefault="00150350"/>
  </w:footnote>
  <w:footnote w:id="2">
    <w:p w14:paraId="1762C16C" w14:textId="77777777" w:rsidR="00E2471A" w:rsidRPr="00774BE1" w:rsidRDefault="00E2471A" w:rsidP="00774BE1">
      <w:pPr>
        <w:pStyle w:val="06Bodycopy"/>
        <w:spacing w:after="100"/>
      </w:pPr>
      <w:r>
        <w:rPr>
          <w:rStyle w:val="FootnoteReference"/>
        </w:rPr>
        <w:footnoteRef/>
      </w:r>
      <w:r>
        <w:t xml:space="preserve"> Australia’s disability Strategy:2021-2031:</w:t>
      </w:r>
      <w:r w:rsidRPr="00774BE1">
        <w:t xml:space="preserve"> </w:t>
      </w:r>
      <w:r w:rsidRPr="00711D48">
        <w:t>© Commonwealth of Australia (</w:t>
      </w:r>
      <w:hyperlink r:id="rId1" w:history="1">
        <w:r w:rsidRPr="00711D48">
          <w:rPr>
            <w:rStyle w:val="Hyperlink"/>
          </w:rPr>
          <w:t>Department of Social Services</w:t>
        </w:r>
        <w:r w:rsidRPr="00711D48">
          <w:rPr>
            <w:rStyle w:val="Hyperlink"/>
            <w:rFonts w:ascii="Nunito" w:hAnsi="Nunito" w:cs="Nunito"/>
          </w:rPr>
          <w:t>)</w:t>
        </w:r>
      </w:hyperlink>
      <w:r w:rsidRPr="00711D48">
        <w:t xml:space="preserve"> 2021</w:t>
      </w:r>
    </w:p>
  </w:footnote>
  <w:footnote w:id="3">
    <w:p w14:paraId="42A2F871" w14:textId="77777777" w:rsidR="00E2471A" w:rsidRPr="00774BE1" w:rsidRDefault="00E2471A" w:rsidP="00774BE1">
      <w:pPr>
        <w:pStyle w:val="FootnoteText"/>
      </w:pPr>
      <w:r>
        <w:rPr>
          <w:rStyle w:val="FootnoteReference"/>
        </w:rPr>
        <w:footnoteRef/>
      </w:r>
      <w:r>
        <w:t xml:space="preserve"> Inclusive Victoria State disability plan 2022–2026 </w:t>
      </w:r>
      <w:r w:rsidRPr="00774BE1">
        <w:t>© State of Victoria, Australia, Department of Families, Fairness and Housing, March 2022.</w:t>
      </w:r>
    </w:p>
  </w:footnote>
  <w:footnote w:id="4">
    <w:p w14:paraId="0121E756" w14:textId="77777777" w:rsidR="00E2471A" w:rsidRPr="00774BE1" w:rsidRDefault="00E2471A">
      <w:pPr>
        <w:pStyle w:val="FootnoteText"/>
        <w:rPr>
          <w:lang w:val="en-AU"/>
        </w:rPr>
      </w:pPr>
      <w:r>
        <w:rPr>
          <w:rStyle w:val="FootnoteReference"/>
        </w:rPr>
        <w:footnoteRef/>
      </w:r>
      <w:r>
        <w:t xml:space="preserve"> Victorian Skills Plan for 2024 into 2025 © The State of Victoria Department of Jobs, Skills, Industry and Regions Victorian Skills Authority 2024</w:t>
      </w:r>
    </w:p>
  </w:footnote>
  <w:footnote w:id="5">
    <w:p w14:paraId="0CB49162" w14:textId="299AC089" w:rsidR="00E2471A" w:rsidRDefault="00E2471A" w:rsidP="00402DC3">
      <w:pPr>
        <w:pStyle w:val="FootnoteText"/>
      </w:pPr>
      <w:r>
        <w:rPr>
          <w:rStyle w:val="FootnoteReference"/>
        </w:rPr>
        <w:footnoteRef/>
      </w:r>
      <w:r>
        <w:t xml:space="preserve"> Augmented Reality: Teaching Daily Living Skills to Adults With Intellectual Disabilities:</w:t>
      </w:r>
      <w:r w:rsidR="00BF59C9">
        <w:t xml:space="preserve"> </w:t>
      </w:r>
      <w:r>
        <w:t xml:space="preserve">Shannon A. Bridges, Olivia P. Robinson, Elizabeth W. </w:t>
      </w:r>
      <w:r w:rsidR="00BF59C9">
        <w:t>Stewart, Dongjin</w:t>
      </w:r>
      <w:r>
        <w:t xml:space="preserve"> Kwon and Kagendo Mutua in Journal of Special Education Technology</w:t>
      </w:r>
    </w:p>
    <w:p w14:paraId="063A067E" w14:textId="77777777" w:rsidR="00E2471A" w:rsidRPr="00402DC3" w:rsidRDefault="00E2471A" w:rsidP="00402DC3">
      <w:pPr>
        <w:pStyle w:val="FootnoteText"/>
      </w:pPr>
      <w:r>
        <w:t>2020, Vol. 35(1) 3-1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CB967A" w14:textId="74302EFF" w:rsidR="007E4CD1" w:rsidRDefault="003E48F5">
    <w:pPr>
      <w:pStyle w:val="Header"/>
    </w:pPr>
    <w:r>
      <w:rPr>
        <w:noProof/>
      </w:rPr>
      <mc:AlternateContent>
        <mc:Choice Requires="wps">
          <w:drawing>
            <wp:anchor distT="0" distB="0" distL="0" distR="0" simplePos="0" relativeHeight="251831296" behindDoc="0" locked="0" layoutInCell="1" allowOverlap="1" wp14:anchorId="459BDAD4" wp14:editId="29AA16D4">
              <wp:simplePos x="635" y="635"/>
              <wp:positionH relativeFrom="page">
                <wp:align>center</wp:align>
              </wp:positionH>
              <wp:positionV relativeFrom="page">
                <wp:align>top</wp:align>
              </wp:positionV>
              <wp:extent cx="686435" cy="365760"/>
              <wp:effectExtent l="0" t="0" r="18415" b="15240"/>
              <wp:wrapNone/>
              <wp:docPr id="993314934"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53D7CEE" w14:textId="62EE9B63"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59BDAD4" id="_x0000_t202" coordsize="21600,21600" o:spt="202" path="m,l,21600r21600,l21600,xe">
              <v:stroke joinstyle="miter"/>
              <v:path gradientshapeok="t" o:connecttype="rect"/>
            </v:shapetype>
            <v:shape id="Text Box 2" o:spid="_x0000_s1027" type="#_x0000_t202" alt="OFFICIAL" style="position:absolute;margin-left:0;margin-top:0;width:54.05pt;height:28.8pt;z-index:2518312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" filled="f" stroked="f">
              <v:textbox style="mso-fit-shape-to-text:t" inset="0,15pt,0,0">
                <w:txbxContent>
                  <w:p w14:paraId="453D7CEE" w14:textId="62EE9B63"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12B716" w14:textId="5CA4C718" w:rsidR="00AA40D9" w:rsidRDefault="003E48F5">
    <w:r>
      <w:rPr>
        <w:noProof/>
      </w:rPr>
      <mc:AlternateContent>
        <mc:Choice Requires="wps">
          <w:drawing>
            <wp:anchor distT="0" distB="0" distL="0" distR="0" simplePos="0" relativeHeight="251841536" behindDoc="0" locked="0" layoutInCell="1" allowOverlap="1" wp14:anchorId="45641B25" wp14:editId="4FCC17EC">
              <wp:simplePos x="542925" y="323850"/>
              <wp:positionH relativeFrom="page">
                <wp:align>center</wp:align>
              </wp:positionH>
              <wp:positionV relativeFrom="page">
                <wp:align>top</wp:align>
              </wp:positionV>
              <wp:extent cx="686435" cy="365760"/>
              <wp:effectExtent l="0" t="0" r="18415" b="15240"/>
              <wp:wrapNone/>
              <wp:docPr id="1191417972" name="Text Box 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1015666" w14:textId="6B5C5A13"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5641B25" id="_x0000_t202" coordsize="21600,21600" o:spt="202" path="m,l,21600r21600,l21600,xe">
              <v:stroke joinstyle="miter"/>
              <v:path gradientshapeok="t" o:connecttype="rect"/>
            </v:shapetype>
            <v:shape id="Text Box 12" o:spid="_x0000_s1045" type="#_x0000_t202" alt="OFFICIAL" style="position:absolute;margin-left:0;margin-top:0;width:54.05pt;height:28.8pt;z-index:2518415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wIDwIAAB0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Kpp+Noy/hepIW3k4ER6cXDXUey0CPgtPDNMi&#10;pFp8okMb6EoOZ4uzGvyPv/ljPgFPUc46UkzJLUmaM/PNEiFRXMkYf84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0//cCA8CAAAd&#10;BAAADgAAAAAAAAAAAAAAAAAuAgAAZHJzL2Uyb0RvYy54bWxQSwECLQAUAAYACAAAACEA0paiuNoA&#10;AAAEAQAADwAAAAAAAAAAAAAAAABpBAAAZHJzL2Rvd25yZXYueG1sUEsFBgAAAAAEAAQA8wAAAHAF&#10;AAAAAA==&#10;" filled="f" stroked="f">
              <v:textbox style="mso-fit-shape-to-text:t" inset="0,15pt,0,0">
                <w:txbxContent>
                  <w:p w14:paraId="41015666" w14:textId="6B5C5A13"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r w:rsidR="00AA40D9">
      <w:rPr>
        <w:noProof/>
      </w:rPr>
      <w:drawing>
        <wp:inline distT="0" distB="0" distL="0" distR="0" wp14:anchorId="0E06BEE1" wp14:editId="47EA0507">
          <wp:extent cx="6390229" cy="829310"/>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13194" cy="832290"/>
                  </a:xfrm>
                  <a:prstGeom prst="rect">
                    <a:avLst/>
                  </a:prstGeom>
                </pic:spPr>
              </pic:pic>
            </a:graphicData>
          </a:graphic>
        </wp:inline>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9AA39" w14:textId="4177C469" w:rsidR="007B2F19" w:rsidRDefault="003E48F5">
    <w:pPr>
      <w:pStyle w:val="Header"/>
    </w:pPr>
    <w:r>
      <w:rPr>
        <w:noProof/>
      </w:rPr>
      <mc:AlternateContent>
        <mc:Choice Requires="wps">
          <w:drawing>
            <wp:anchor distT="0" distB="0" distL="0" distR="0" simplePos="0" relativeHeight="251843584" behindDoc="0" locked="0" layoutInCell="1" allowOverlap="1" wp14:anchorId="720F1726" wp14:editId="2CF1E5B0">
              <wp:simplePos x="635" y="635"/>
              <wp:positionH relativeFrom="page">
                <wp:align>center</wp:align>
              </wp:positionH>
              <wp:positionV relativeFrom="page">
                <wp:align>top</wp:align>
              </wp:positionV>
              <wp:extent cx="686435" cy="365760"/>
              <wp:effectExtent l="0" t="0" r="18415" b="15240"/>
              <wp:wrapNone/>
              <wp:docPr id="1937449816" name="Text Box 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4D7C737" w14:textId="15028B95"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20F1726" id="_x0000_t202" coordsize="21600,21600" o:spt="202" path="m,l,21600r21600,l21600,xe">
              <v:stroke joinstyle="miter"/>
              <v:path gradientshapeok="t" o:connecttype="rect"/>
            </v:shapetype>
            <v:shape id="Text Box 14" o:spid="_x0000_s1049" type="#_x0000_t202" alt="OFFICIAL" style="position:absolute;margin-left:0;margin-top:0;width:54.05pt;height:28.8pt;z-index:2518435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R4QEA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JsP4W6iOtJWHE+HByVVDvdci4LPwxDAt&#10;QqrFJzq0ga7kcLY4q8H/+Js/5hPwFOWsI8WU3JKkOTPfLBESxZWM8ed8mtPND+7tYNh9ew+kwzE9&#10;CSeTGfPQDKb20L6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6NHhAQAgAA&#10;HQQAAA4AAAAAAAAAAAAAAAAALgIAAGRycy9lMm9Eb2MueG1sUEsBAi0AFAAGAAgAAAAhANKWorja&#10;AAAABAEAAA8AAAAAAAAAAAAAAAAAagQAAGRycy9kb3ducmV2LnhtbFBLBQYAAAAABAAEAPMAAABx&#10;BQAAAAA=&#10;" filled="f" stroked="f">
              <v:textbox style="mso-fit-shape-to-text:t" inset="0,15pt,0,0">
                <w:txbxContent>
                  <w:p w14:paraId="74D7C737" w14:textId="15028B95"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A6900B" w14:textId="2AB6C68A" w:rsidR="00736A0E" w:rsidRDefault="003E48F5" w:rsidP="00736A0E">
    <w:pPr>
      <w:jc w:val="right"/>
    </w:pPr>
    <w:r>
      <w:rPr>
        <w:noProof/>
      </w:rPr>
      <mc:AlternateContent>
        <mc:Choice Requires="wps">
          <w:drawing>
            <wp:anchor distT="0" distB="0" distL="0" distR="0" simplePos="0" relativeHeight="251844608" behindDoc="0" locked="0" layoutInCell="1" allowOverlap="1" wp14:anchorId="2177816B" wp14:editId="53A54504">
              <wp:simplePos x="635" y="635"/>
              <wp:positionH relativeFrom="page">
                <wp:align>center</wp:align>
              </wp:positionH>
              <wp:positionV relativeFrom="page">
                <wp:align>top</wp:align>
              </wp:positionV>
              <wp:extent cx="686435" cy="365760"/>
              <wp:effectExtent l="0" t="0" r="18415" b="15240"/>
              <wp:wrapNone/>
              <wp:docPr id="431507726" name="Text Box 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595B070" w14:textId="5A9E724E"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177816B" id="_x0000_t202" coordsize="21600,21600" o:spt="202" path="m,l,21600r21600,l21600,xe">
              <v:stroke joinstyle="miter"/>
              <v:path gradientshapeok="t" o:connecttype="rect"/>
            </v:shapetype>
            <v:shape id="Text Box 15" o:spid="_x0000_s1050" type="#_x0000_t202" alt="OFFICIAL" style="position:absolute;left:0;text-align:left;margin-left:0;margin-top:0;width:54.05pt;height:28.8pt;z-index:2518446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KMyrC0QAgAA&#10;HQQAAA4AAAAAAAAAAAAAAAAALgIAAGRycy9lMm9Eb2MueG1sUEsBAi0AFAAGAAgAAAAhANKWorja&#10;AAAABAEAAA8AAAAAAAAAAAAAAAAAagQAAGRycy9kb3ducmV2LnhtbFBLBQYAAAAABAAEAPMAAABx&#10;BQAAAAA=&#10;" filled="f" stroked="f">
              <v:textbox style="mso-fit-shape-to-text:t" inset="0,15pt,0,0">
                <w:txbxContent>
                  <w:p w14:paraId="0595B070" w14:textId="5A9E724E"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r w:rsidR="00736A0E" w:rsidRPr="00736A0E">
      <w:rPr>
        <w:b/>
        <w:bCs/>
      </w:rPr>
      <w:t xml:space="preserve"> </w:t>
    </w:r>
    <w:r w:rsidR="00736A0E" w:rsidRPr="00901F3D">
      <w:rPr>
        <w:b/>
        <w:bCs/>
      </w:rPr>
      <w:t>Appendix 1</w:t>
    </w:r>
    <w:r w:rsidR="00736A0E">
      <w:rPr>
        <w:noProof/>
      </w:rPr>
      <w:drawing>
        <wp:inline distT="0" distB="0" distL="0" distR="0" wp14:anchorId="65F0DA53" wp14:editId="63F4844E">
          <wp:extent cx="6467475" cy="895985"/>
          <wp:effectExtent l="0" t="0" r="9525" b="0"/>
          <wp:docPr id="1714946503" name="Picture 1714946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70471" cy="896400"/>
                  </a:xfrm>
                  <a:prstGeom prst="rect">
                    <a:avLst/>
                  </a:prstGeom>
                </pic:spPr>
              </pic:pic>
            </a:graphicData>
          </a:graphic>
        </wp:inline>
      </w:drawing>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C18D7B" w14:textId="3876D28A" w:rsidR="00901F3D" w:rsidRDefault="003E48F5" w:rsidP="00901F3D">
    <w:pPr>
      <w:pStyle w:val="Header"/>
      <w:jc w:val="right"/>
    </w:pPr>
    <w:r>
      <w:rPr>
        <w:noProof/>
      </w:rPr>
      <mc:AlternateContent>
        <mc:Choice Requires="wps">
          <w:drawing>
            <wp:anchor distT="0" distB="0" distL="0" distR="0" simplePos="0" relativeHeight="251842560" behindDoc="0" locked="0" layoutInCell="1" allowOverlap="1" wp14:anchorId="52469A27" wp14:editId="1778D989">
              <wp:simplePos x="635" y="635"/>
              <wp:positionH relativeFrom="page">
                <wp:align>center</wp:align>
              </wp:positionH>
              <wp:positionV relativeFrom="page">
                <wp:align>top</wp:align>
              </wp:positionV>
              <wp:extent cx="686435" cy="365760"/>
              <wp:effectExtent l="0" t="0" r="18415" b="15240"/>
              <wp:wrapNone/>
              <wp:docPr id="483380372" name="Text Box 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61DE3D8" w14:textId="23BACF9B"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2469A27" id="_x0000_t202" coordsize="21600,21600" o:spt="202" path="m,l,21600r21600,l21600,xe">
              <v:stroke joinstyle="miter"/>
              <v:path gradientshapeok="t" o:connecttype="rect"/>
            </v:shapetype>
            <v:shape id="Text Box 13" o:spid="_x0000_s1053" type="#_x0000_t202" alt="OFFICIAL" style="position:absolute;left:0;text-align:left;margin-left:0;margin-top:0;width:54.05pt;height:28.8pt;z-index:2518425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Hpw1OYQAgAA&#10;HQQAAA4AAAAAAAAAAAAAAAAALgIAAGRycy9lMm9Eb2MueG1sUEsBAi0AFAAGAAgAAAAhANKWorja&#10;AAAABAEAAA8AAAAAAAAAAAAAAAAAagQAAGRycy9kb3ducmV2LnhtbFBLBQYAAAAABAAEAPMAAABx&#10;BQAAAAA=&#10;" filled="f" stroked="f">
              <v:textbox style="mso-fit-shape-to-text:t" inset="0,15pt,0,0">
                <w:txbxContent>
                  <w:p w14:paraId="661DE3D8" w14:textId="23BACF9B"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r w:rsidR="00901F3D" w:rsidRPr="00901F3D">
      <w:rPr>
        <w:b/>
        <w:bCs/>
      </w:rPr>
      <w:t>Appendix 1</w:t>
    </w:r>
    <w:r w:rsidR="00901F3D">
      <w:rPr>
        <w:noProof/>
      </w:rPr>
      <w:drawing>
        <wp:inline distT="0" distB="0" distL="0" distR="0" wp14:anchorId="5B5D8412" wp14:editId="2DA07EF5">
          <wp:extent cx="6479540" cy="897890"/>
          <wp:effectExtent l="0" t="0" r="0" b="0"/>
          <wp:docPr id="1714946505" name="Picture 1714946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79540" cy="897890"/>
                  </a:xfrm>
                  <a:prstGeom prst="rect">
                    <a:avLst/>
                  </a:prstGeom>
                </pic:spPr>
              </pic:pic>
            </a:graphicData>
          </a:graphic>
        </wp:inline>
      </w:drawing>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E9B85" w14:textId="20D528C4" w:rsidR="00626E58" w:rsidRDefault="003E48F5">
    <w:pPr>
      <w:pStyle w:val="Header"/>
    </w:pPr>
    <w:r>
      <w:rPr>
        <w:noProof/>
      </w:rPr>
      <mc:AlternateContent>
        <mc:Choice Requires="wps">
          <w:drawing>
            <wp:anchor distT="0" distB="0" distL="0" distR="0" simplePos="0" relativeHeight="251846656" behindDoc="0" locked="0" layoutInCell="1" allowOverlap="1" wp14:anchorId="447EFB65" wp14:editId="3E3C8F94">
              <wp:simplePos x="635" y="635"/>
              <wp:positionH relativeFrom="page">
                <wp:align>center</wp:align>
              </wp:positionH>
              <wp:positionV relativeFrom="page">
                <wp:align>top</wp:align>
              </wp:positionV>
              <wp:extent cx="686435" cy="365760"/>
              <wp:effectExtent l="0" t="0" r="18415" b="15240"/>
              <wp:wrapNone/>
              <wp:docPr id="1523226809" name="Text Box 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CABEF86" w14:textId="3B109FBA"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47EFB65" id="_x0000_t202" coordsize="21600,21600" o:spt="202" path="m,l,21600r21600,l21600,xe">
              <v:stroke joinstyle="miter"/>
              <v:path gradientshapeok="t" o:connecttype="rect"/>
            </v:shapetype>
            <v:shape id="Text Box 17" o:spid="_x0000_s1055" type="#_x0000_t202" alt="OFFICIAL" style="position:absolute;margin-left:0;margin-top:0;width:54.05pt;height:28.8pt;z-index:2518466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D0On10QAgAA&#10;HQQAAA4AAAAAAAAAAAAAAAAALgIAAGRycy9lMm9Eb2MueG1sUEsBAi0AFAAGAAgAAAAhANKWorja&#10;AAAABAEAAA8AAAAAAAAAAAAAAAAAagQAAGRycy9kb3ducmV2LnhtbFBLBQYAAAAABAAEAPMAAABx&#10;BQAAAAA=&#10;" filled="f" stroked="f">
              <v:textbox style="mso-fit-shape-to-text:t" inset="0,15pt,0,0">
                <w:txbxContent>
                  <w:p w14:paraId="0CABEF86" w14:textId="3B109FBA"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2C6C7" w14:textId="2C89A432" w:rsidR="00736A0E" w:rsidRDefault="003E48F5" w:rsidP="00736A0E">
    <w:pPr>
      <w:jc w:val="right"/>
    </w:pPr>
    <w:r>
      <w:rPr>
        <w:noProof/>
      </w:rPr>
      <mc:AlternateContent>
        <mc:Choice Requires="wps">
          <w:drawing>
            <wp:anchor distT="0" distB="0" distL="0" distR="0" simplePos="0" relativeHeight="251847680" behindDoc="0" locked="0" layoutInCell="1" allowOverlap="1" wp14:anchorId="51F5BE75" wp14:editId="723B2FDD">
              <wp:simplePos x="635" y="635"/>
              <wp:positionH relativeFrom="page">
                <wp:align>center</wp:align>
              </wp:positionH>
              <wp:positionV relativeFrom="page">
                <wp:align>top</wp:align>
              </wp:positionV>
              <wp:extent cx="686435" cy="365760"/>
              <wp:effectExtent l="0" t="0" r="18415" b="15240"/>
              <wp:wrapNone/>
              <wp:docPr id="1380156138" name="Text Box 1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814B327" w14:textId="3D29B45D"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1F5BE75" id="_x0000_t202" coordsize="21600,21600" o:spt="202" path="m,l,21600r21600,l21600,xe">
              <v:stroke joinstyle="miter"/>
              <v:path gradientshapeok="t" o:connecttype="rect"/>
            </v:shapetype>
            <v:shape id="Text Box 18" o:spid="_x0000_s1056" type="#_x0000_t202" alt="OFFICIAL" style="position:absolute;left:0;text-align:left;margin-left:0;margin-top:0;width:54.05pt;height:28.8pt;z-index:2518476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FCxLWAQAgAA&#10;HQQAAA4AAAAAAAAAAAAAAAAALgIAAGRycy9lMm9Eb2MueG1sUEsBAi0AFAAGAAgAAAAhANKWorja&#10;AAAABAEAAA8AAAAAAAAAAAAAAAAAagQAAGRycy9kb3ducmV2LnhtbFBLBQYAAAAABAAEAPMAAABx&#10;BQAAAAA=&#10;" filled="f" stroked="f">
              <v:textbox style="mso-fit-shape-to-text:t" inset="0,15pt,0,0">
                <w:txbxContent>
                  <w:p w14:paraId="2814B327" w14:textId="3D29B45D"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r w:rsidR="00736A0E">
      <w:rPr>
        <w:noProof/>
      </w:rPr>
      <w:drawing>
        <wp:inline distT="0" distB="0" distL="0" distR="0" wp14:anchorId="65C0B332" wp14:editId="4B372EF6">
          <wp:extent cx="6467475" cy="89598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67475" cy="895985"/>
                  </a:xfrm>
                  <a:prstGeom prst="rect">
                    <a:avLst/>
                  </a:prstGeom>
                </pic:spPr>
              </pic:pic>
            </a:graphicData>
          </a:graphic>
        </wp:inline>
      </w:drawing>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8D469C" w14:textId="40EB602B" w:rsidR="00626E58" w:rsidRDefault="003E48F5">
    <w:pPr>
      <w:pStyle w:val="Header"/>
    </w:pPr>
    <w:r>
      <w:rPr>
        <w:noProof/>
      </w:rPr>
      <mc:AlternateContent>
        <mc:Choice Requires="wps">
          <w:drawing>
            <wp:anchor distT="0" distB="0" distL="0" distR="0" simplePos="0" relativeHeight="251845632" behindDoc="0" locked="0" layoutInCell="1" allowOverlap="1" wp14:anchorId="57D8909A" wp14:editId="32273E59">
              <wp:simplePos x="635" y="635"/>
              <wp:positionH relativeFrom="page">
                <wp:align>center</wp:align>
              </wp:positionH>
              <wp:positionV relativeFrom="page">
                <wp:align>top</wp:align>
              </wp:positionV>
              <wp:extent cx="686435" cy="365760"/>
              <wp:effectExtent l="0" t="0" r="18415" b="15240"/>
              <wp:wrapNone/>
              <wp:docPr id="1256958880" name="Text Box 1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9B4FCDD" w14:textId="7F5555AA"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7D8909A" id="_x0000_t202" coordsize="21600,21600" o:spt="202" path="m,l,21600r21600,l21600,xe">
              <v:stroke joinstyle="miter"/>
              <v:path gradientshapeok="t" o:connecttype="rect"/>
            </v:shapetype>
            <v:shape id="Text Box 16" o:spid="_x0000_s1059" type="#_x0000_t202" alt="OFFICIAL" style="position:absolute;margin-left:0;margin-top:0;width:54.05pt;height:28.8pt;z-index:2518456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iAjDw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Kmo+GcbfQnWkrTycCA9OrhrqvRYBn4UnhmkR&#10;Ui0+0aENdCWHs8VZDf7H3/wxn4CnKGcdKabkliTNmflmiZAormSMP+fTnG5+cG8Hw+7beyAdjulJ&#10;OJnMmIdmMLWH9pX0vIyNKCSspHYlx8G8x5N06T1ItVymJNKRE7i2Gydj6YhXBPOlfxXenRFHouoR&#10;BjmJ4g3wp9z4Z3DLPRL8iZWI7QnIM+SkwUTW+b1Ekf96T1nXV734C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lCIgIw8CAAAd&#10;BAAADgAAAAAAAAAAAAAAAAAuAgAAZHJzL2Uyb0RvYy54bWxQSwECLQAUAAYACAAAACEA0paiuNoA&#10;AAAEAQAADwAAAAAAAAAAAAAAAABpBAAAZHJzL2Rvd25yZXYueG1sUEsFBgAAAAAEAAQA8wAAAHAF&#10;AAAAAA==&#10;" filled="f" stroked="f">
              <v:textbox style="mso-fit-shape-to-text:t" inset="0,15pt,0,0">
                <w:txbxContent>
                  <w:p w14:paraId="09B4FCDD" w14:textId="7F5555AA"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9DA44" w14:textId="08DFF6C2" w:rsidR="00A1243D" w:rsidRDefault="00A1243D">
    <w:pPr>
      <w:pStyle w:val="Header"/>
    </w:pPr>
    <w:r>
      <w:rPr>
        <w:noProof/>
      </w:rPr>
      <mc:AlternateContent>
        <mc:Choice Requires="wps">
          <w:drawing>
            <wp:anchor distT="0" distB="0" distL="114300" distR="114300" simplePos="0" relativeHeight="251917312" behindDoc="1" locked="0" layoutInCell="0" allowOverlap="1" wp14:anchorId="02B8B088" wp14:editId="23EE5281">
              <wp:simplePos x="0" y="0"/>
              <wp:positionH relativeFrom="margin">
                <wp:align>center</wp:align>
              </wp:positionH>
              <wp:positionV relativeFrom="margin">
                <wp:align>center</wp:align>
              </wp:positionV>
              <wp:extent cx="8111490" cy="491490"/>
              <wp:effectExtent l="0" t="2752725" r="0" b="2699385"/>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085E2AF"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2B8B088" id="_x0000_t202" coordsize="21600,21600" o:spt="202" path="m,l,21600r21600,l21600,xe">
              <v:stroke joinstyle="miter"/>
              <v:path gradientshapeok="t" o:connecttype="rect"/>
            </v:shapetype>
            <v:shape id="_x0000_s1061" type="#_x0000_t202" style="position:absolute;margin-left:0;margin-top:0;width:638.7pt;height:38.7pt;rotation:-45;z-index:-251399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" o:allowincell="f" filled="f" stroked="f">
              <v:stroke joinstyle="round"/>
              <o:lock v:ext="edit" shapetype="t"/>
              <v:textbox style="mso-fit-shape-to-text:t">
                <w:txbxContent>
                  <w:p w14:paraId="1085E2AF"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9A722B" w14:textId="7DD77C39" w:rsidR="00A1243D" w:rsidRDefault="009A0338" w:rsidP="00DA0AE2">
    <w:pPr>
      <w:pStyle w:val="Header"/>
      <w:jc w:val="right"/>
    </w:pPr>
    <w:r w:rsidRPr="009A0338">
      <w:t xml:space="preserve"> VU24041</w:t>
    </w:r>
    <w:r w:rsidR="00A1243D">
      <w:t xml:space="preserve"> Develop personal goals with support</w:t>
    </w:r>
    <w:r w:rsidR="00A1243D">
      <w:rPr>
        <w:noProof/>
      </w:rPr>
      <w:t xml:space="preserve"> </w:t>
    </w:r>
    <w:r w:rsidR="00A1243D">
      <w:rPr>
        <w:noProof/>
      </w:rPr>
      <w:drawing>
        <wp:inline distT="0" distB="0" distL="0" distR="0" wp14:anchorId="0FE9BF61" wp14:editId="155F9E85">
          <wp:extent cx="6283842" cy="819150"/>
          <wp:effectExtent l="0" t="0" r="3175" b="0"/>
          <wp:docPr id="1257213194" name="Picture 1257213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291395" cy="820135"/>
                  </a:xfrm>
                  <a:prstGeom prst="rect">
                    <a:avLst/>
                  </a:prstGeom>
                </pic:spPr>
              </pic:pic>
            </a:graphicData>
          </a:graphic>
        </wp:inline>
      </w:drawing>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9F0250" w14:textId="3EEC3BCC" w:rsidR="00A1243D" w:rsidRDefault="00A1243D">
    <w:pPr>
      <w:pStyle w:val="Header"/>
    </w:pPr>
    <w:r>
      <w:rPr>
        <w:noProof/>
      </w:rPr>
      <mc:AlternateContent>
        <mc:Choice Requires="wps">
          <w:drawing>
            <wp:anchor distT="0" distB="0" distL="114300" distR="114300" simplePos="0" relativeHeight="251916288" behindDoc="1" locked="0" layoutInCell="0" allowOverlap="1" wp14:anchorId="2BEF25D9" wp14:editId="55948CD9">
              <wp:simplePos x="0" y="0"/>
              <wp:positionH relativeFrom="margin">
                <wp:align>center</wp:align>
              </wp:positionH>
              <wp:positionV relativeFrom="margin">
                <wp:align>center</wp:align>
              </wp:positionV>
              <wp:extent cx="8111490" cy="491490"/>
              <wp:effectExtent l="0" t="2752725" r="0" b="2699385"/>
              <wp:wrapNone/>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DF161B"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BEF25D9" id="_x0000_t202" coordsize="21600,21600" o:spt="202" path="m,l,21600r21600,l21600,xe">
              <v:stroke joinstyle="miter"/>
              <v:path gradientshapeok="t" o:connecttype="rect"/>
            </v:shapetype>
            <v:shape id="_x0000_s1062" type="#_x0000_t202" style="position:absolute;margin-left:0;margin-top:0;width:638.7pt;height:38.7pt;rotation:-45;z-index:-25140019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" o:allowincell="f" filled="f" stroked="f">
              <v:stroke joinstyle="round"/>
              <o:lock v:ext="edit" shapetype="t"/>
              <v:textbox style="mso-fit-shape-to-text:t">
                <w:txbxContent>
                  <w:p w14:paraId="2BDF161B"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665C89" w14:textId="7787D768" w:rsidR="000304BE" w:rsidRDefault="003E48F5">
    <w:r>
      <w:rPr>
        <w:noProof/>
      </w:rPr>
      <mc:AlternateContent>
        <mc:Choice Requires="wps">
          <w:drawing>
            <wp:anchor distT="0" distB="0" distL="0" distR="0" simplePos="0" relativeHeight="251832320" behindDoc="0" locked="0" layoutInCell="1" allowOverlap="1" wp14:anchorId="6A7E78C9" wp14:editId="0D2F4E77">
              <wp:simplePos x="635" y="635"/>
              <wp:positionH relativeFrom="page">
                <wp:align>center</wp:align>
              </wp:positionH>
              <wp:positionV relativeFrom="page">
                <wp:align>top</wp:align>
              </wp:positionV>
              <wp:extent cx="686435" cy="365760"/>
              <wp:effectExtent l="0" t="0" r="18415" b="15240"/>
              <wp:wrapNone/>
              <wp:docPr id="1714946547"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EE8916C" w14:textId="1B1FBCF8"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A7E78C9" id="_x0000_t202" coordsize="21600,21600" o:spt="202" path="m,l,21600r21600,l21600,xe">
              <v:stroke joinstyle="miter"/>
              <v:path gradientshapeok="t" o:connecttype="rect"/>
            </v:shapetype>
            <v:shape id="Text Box 3" o:spid="_x0000_s1028" type="#_x0000_t202" alt="OFFICIAL" style="position:absolute;margin-left:0;margin-top:0;width:54.05pt;height:28.8pt;z-index:2518323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" filled="f" stroked="f">
              <v:textbox style="mso-fit-shape-to-text:t" inset="0,15pt,0,0">
                <w:txbxContent>
                  <w:p w14:paraId="5EE8916C" w14:textId="1B1FBCF8"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r w:rsidR="00DA6085">
      <w:rPr>
        <w:noProof/>
      </w:rPr>
      <w:drawing>
        <wp:inline distT="0" distB="0" distL="0" distR="0" wp14:anchorId="19063903" wp14:editId="26DC85B9">
          <wp:extent cx="6479540" cy="12642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79540" cy="1264285"/>
                  </a:xfrm>
                  <a:prstGeom prst="rect">
                    <a:avLst/>
                  </a:prstGeom>
                </pic:spPr>
              </pic:pic>
            </a:graphicData>
          </a:graphic>
        </wp:inline>
      </w:drawing>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EF15B0" w14:textId="3443345E" w:rsidR="00A1243D" w:rsidRDefault="00A1243D">
    <w:pPr>
      <w:pStyle w:val="Header"/>
    </w:pPr>
    <w:r>
      <w:rPr>
        <w:noProof/>
      </w:rPr>
      <mc:AlternateContent>
        <mc:Choice Requires="wps">
          <w:drawing>
            <wp:anchor distT="0" distB="0" distL="114300" distR="114300" simplePos="0" relativeHeight="251920384" behindDoc="1" locked="0" layoutInCell="0" allowOverlap="1" wp14:anchorId="108BB512" wp14:editId="0B96D3AC">
              <wp:simplePos x="0" y="0"/>
              <wp:positionH relativeFrom="margin">
                <wp:align>center</wp:align>
              </wp:positionH>
              <wp:positionV relativeFrom="margin">
                <wp:align>center</wp:align>
              </wp:positionV>
              <wp:extent cx="8111490" cy="491490"/>
              <wp:effectExtent l="0" t="2752725" r="0" b="2699385"/>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996CBE0"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08BB512" id="_x0000_t202" coordsize="21600,21600" o:spt="202" path="m,l,21600r21600,l21600,xe">
              <v:stroke joinstyle="miter"/>
              <v:path gradientshapeok="t" o:connecttype="rect"/>
            </v:shapetype>
            <v:shape id="_x0000_s1063" type="#_x0000_t202" style="position:absolute;margin-left:0;margin-top:0;width:638.7pt;height:38.7pt;rotation:-45;z-index:-25139609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" o:allowincell="f" filled="f" stroked="f">
              <v:stroke joinstyle="round"/>
              <o:lock v:ext="edit" shapetype="t"/>
              <v:textbox style="mso-fit-shape-to-text:t">
                <w:txbxContent>
                  <w:p w14:paraId="4996CBE0"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2709CF" w14:textId="4EC58AEC" w:rsidR="00A1243D" w:rsidRDefault="009A0338" w:rsidP="00C5576B">
    <w:pPr>
      <w:pStyle w:val="Header"/>
      <w:jc w:val="right"/>
    </w:pPr>
    <w:r w:rsidRPr="009A0338">
      <w:t xml:space="preserve"> VU24042 </w:t>
    </w:r>
    <w:r w:rsidR="00A1243D">
      <w:t xml:space="preserve">Explore </w:t>
    </w:r>
    <w:proofErr w:type="spellStart"/>
    <w:r w:rsidR="00A1243D">
      <w:t>self development</w:t>
    </w:r>
    <w:proofErr w:type="spellEnd"/>
    <w:r w:rsidR="00A1243D">
      <w:rPr>
        <w:noProof/>
      </w:rPr>
      <w:t xml:space="preserve"> </w:t>
    </w:r>
    <w:r w:rsidR="00A1243D">
      <w:rPr>
        <w:noProof/>
      </w:rPr>
      <w:drawing>
        <wp:inline distT="0" distB="0" distL="0" distR="0" wp14:anchorId="1051033A" wp14:editId="0EF5704F">
          <wp:extent cx="6215743" cy="761989"/>
          <wp:effectExtent l="0" t="0" r="0" b="635"/>
          <wp:docPr id="1257213195" name="Picture 1257213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22446" cy="787329"/>
                  </a:xfrm>
                  <a:prstGeom prst="rect">
                    <a:avLst/>
                  </a:prstGeom>
                </pic:spPr>
              </pic:pic>
            </a:graphicData>
          </a:graphic>
        </wp:inline>
      </w:drawing>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C26C8C" w14:textId="309B6648" w:rsidR="00A1243D" w:rsidRDefault="00A1243D">
    <w:pPr>
      <w:pStyle w:val="Header"/>
    </w:pPr>
    <w:r>
      <w:rPr>
        <w:noProof/>
      </w:rPr>
      <mc:AlternateContent>
        <mc:Choice Requires="wps">
          <w:drawing>
            <wp:anchor distT="0" distB="0" distL="114300" distR="114300" simplePos="0" relativeHeight="251919360" behindDoc="1" locked="0" layoutInCell="0" allowOverlap="1" wp14:anchorId="66B6CF24" wp14:editId="460E6091">
              <wp:simplePos x="0" y="0"/>
              <wp:positionH relativeFrom="margin">
                <wp:align>center</wp:align>
              </wp:positionH>
              <wp:positionV relativeFrom="margin">
                <wp:align>center</wp:align>
              </wp:positionV>
              <wp:extent cx="8111490" cy="491490"/>
              <wp:effectExtent l="0" t="2752725" r="0" b="2699385"/>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DB1AE9A"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6B6CF24" id="_x0000_t202" coordsize="21600,21600" o:spt="202" path="m,l,21600r21600,l21600,xe">
              <v:stroke joinstyle="miter"/>
              <v:path gradientshapeok="t" o:connecttype="rect"/>
            </v:shapetype>
            <v:shape id="_x0000_s1064" type="#_x0000_t202" style="position:absolute;margin-left:0;margin-top:0;width:638.7pt;height:38.7pt;rotation:-45;z-index:-25139712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" o:allowincell="f" filled="f" stroked="f">
              <v:stroke joinstyle="round"/>
              <o:lock v:ext="edit" shapetype="t"/>
              <v:textbox style="mso-fit-shape-to-text:t">
                <w:txbxContent>
                  <w:p w14:paraId="7DB1AE9A"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23471" w14:textId="370A3D46" w:rsidR="00A1243D" w:rsidRDefault="00A1243D">
    <w:pPr>
      <w:pStyle w:val="Header"/>
    </w:pPr>
    <w:r>
      <w:rPr>
        <w:noProof/>
      </w:rPr>
      <mc:AlternateContent>
        <mc:Choice Requires="wps">
          <w:drawing>
            <wp:anchor distT="0" distB="0" distL="114300" distR="114300" simplePos="0" relativeHeight="251923456" behindDoc="1" locked="0" layoutInCell="0" allowOverlap="1" wp14:anchorId="0E35791D" wp14:editId="6FAF66DE">
              <wp:simplePos x="0" y="0"/>
              <wp:positionH relativeFrom="margin">
                <wp:align>center</wp:align>
              </wp:positionH>
              <wp:positionV relativeFrom="margin">
                <wp:align>center</wp:align>
              </wp:positionV>
              <wp:extent cx="8111490" cy="491490"/>
              <wp:effectExtent l="0" t="2752725" r="0" b="2699385"/>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FE56196"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E35791D" id="_x0000_t202" coordsize="21600,21600" o:spt="202" path="m,l,21600r21600,l21600,xe">
              <v:stroke joinstyle="miter"/>
              <v:path gradientshapeok="t" o:connecttype="rect"/>
            </v:shapetype>
            <v:shape id="_x0000_s1065" type="#_x0000_t202" style="position:absolute;margin-left:0;margin-top:0;width:638.7pt;height:38.7pt;rotation:-45;z-index:-25139302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" o:allowincell="f" filled="f" stroked="f">
              <v:stroke joinstyle="round"/>
              <o:lock v:ext="edit" shapetype="t"/>
              <v:textbox style="mso-fit-shape-to-text:t">
                <w:txbxContent>
                  <w:p w14:paraId="4FE56196"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520781" w14:textId="4EDE28C7" w:rsidR="00A1243D" w:rsidRDefault="00DA65D4" w:rsidP="00BF57F3">
    <w:pPr>
      <w:ind w:right="139"/>
      <w:jc w:val="right"/>
    </w:pPr>
    <w:r w:rsidRPr="00DA65D4">
      <w:t>VU24043</w:t>
    </w:r>
    <w:r w:rsidR="00A1243D">
      <w:t xml:space="preserve"> Participate in travel activities </w:t>
    </w:r>
    <w:r w:rsidR="00A1243D">
      <w:rPr>
        <w:noProof/>
      </w:rPr>
      <w:drawing>
        <wp:inline distT="0" distB="0" distL="0" distR="0" wp14:anchorId="78E24EED" wp14:editId="47379F33">
          <wp:extent cx="6238514" cy="789305"/>
          <wp:effectExtent l="0" t="0" r="0" b="0"/>
          <wp:docPr id="1257213196" name="Picture 1257213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238514" cy="789305"/>
                  </a:xfrm>
                  <a:prstGeom prst="rect">
                    <a:avLst/>
                  </a:prstGeom>
                </pic:spPr>
              </pic:pic>
            </a:graphicData>
          </a:graphic>
        </wp:inline>
      </w:drawing>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146489" w14:textId="5738D350" w:rsidR="00A1243D" w:rsidRDefault="00A1243D">
    <w:pPr>
      <w:pStyle w:val="Header"/>
    </w:pPr>
    <w:r>
      <w:rPr>
        <w:noProof/>
      </w:rPr>
      <mc:AlternateContent>
        <mc:Choice Requires="wps">
          <w:drawing>
            <wp:anchor distT="0" distB="0" distL="114300" distR="114300" simplePos="0" relativeHeight="251922432" behindDoc="1" locked="0" layoutInCell="0" allowOverlap="1" wp14:anchorId="62A232E3" wp14:editId="19FB42A7">
              <wp:simplePos x="0" y="0"/>
              <wp:positionH relativeFrom="margin">
                <wp:align>center</wp:align>
              </wp:positionH>
              <wp:positionV relativeFrom="margin">
                <wp:align>center</wp:align>
              </wp:positionV>
              <wp:extent cx="8111490" cy="491490"/>
              <wp:effectExtent l="0" t="2752725" r="0" b="2699385"/>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82D77A8"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2A232E3" id="_x0000_t202" coordsize="21600,21600" o:spt="202" path="m,l,21600r21600,l21600,xe">
              <v:stroke joinstyle="miter"/>
              <v:path gradientshapeok="t" o:connecttype="rect"/>
            </v:shapetype>
            <v:shape id="_x0000_s1066" type="#_x0000_t202" style="position:absolute;margin-left:0;margin-top:0;width:638.7pt;height:38.7pt;rotation:-45;z-index:-25139404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" o:allowincell="f" filled="f" stroked="f">
              <v:stroke joinstyle="round"/>
              <o:lock v:ext="edit" shapetype="t"/>
              <v:textbox style="mso-fit-shape-to-text:t">
                <w:txbxContent>
                  <w:p w14:paraId="382D77A8"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D19B3C" w14:textId="7D1CFE6D" w:rsidR="00A1243D" w:rsidRDefault="00A1243D">
    <w:pPr>
      <w:pStyle w:val="Header"/>
    </w:pPr>
    <w:r>
      <w:rPr>
        <w:noProof/>
      </w:rPr>
      <mc:AlternateContent>
        <mc:Choice Requires="wps">
          <w:drawing>
            <wp:anchor distT="0" distB="0" distL="114300" distR="114300" simplePos="0" relativeHeight="251926528" behindDoc="1" locked="0" layoutInCell="0" allowOverlap="1" wp14:anchorId="038720A9" wp14:editId="10E00498">
              <wp:simplePos x="0" y="0"/>
              <wp:positionH relativeFrom="margin">
                <wp:align>center</wp:align>
              </wp:positionH>
              <wp:positionV relativeFrom="margin">
                <wp:align>center</wp:align>
              </wp:positionV>
              <wp:extent cx="8111490" cy="491490"/>
              <wp:effectExtent l="0" t="2752725" r="0" b="2699385"/>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F3F03C7"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38720A9" id="_x0000_t202" coordsize="21600,21600" o:spt="202" path="m,l,21600r21600,l21600,xe">
              <v:stroke joinstyle="miter"/>
              <v:path gradientshapeok="t" o:connecttype="rect"/>
            </v:shapetype>
            <v:shape id="_x0000_s1067" type="#_x0000_t202" style="position:absolute;margin-left:0;margin-top:0;width:638.7pt;height:38.7pt;rotation:-45;z-index:-2513899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" o:allowincell="f" filled="f" stroked="f">
              <v:stroke joinstyle="round"/>
              <o:lock v:ext="edit" shapetype="t"/>
              <v:textbox style="mso-fit-shape-to-text:t">
                <w:txbxContent>
                  <w:p w14:paraId="2F3F03C7"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C8B47" w14:textId="618A217B" w:rsidR="00A1243D" w:rsidRDefault="00DA65D4" w:rsidP="00BF57F3">
    <w:pPr>
      <w:ind w:right="139"/>
      <w:jc w:val="right"/>
    </w:pPr>
    <w:r w:rsidRPr="00DA65D4">
      <w:t>VU24044</w:t>
    </w:r>
    <w:r w:rsidR="00A1243D">
      <w:t xml:space="preserve"> </w:t>
    </w:r>
    <w:r w:rsidR="00A1243D" w:rsidRPr="00347638">
      <w:t xml:space="preserve">Explore future options for further training, work or community activities </w:t>
    </w:r>
    <w:r w:rsidR="00A1243D">
      <w:rPr>
        <w:noProof/>
      </w:rPr>
      <w:drawing>
        <wp:inline distT="0" distB="0" distL="0" distR="0" wp14:anchorId="5F2B06FE" wp14:editId="10B82E85">
          <wp:extent cx="6229350" cy="904875"/>
          <wp:effectExtent l="0" t="0" r="0" b="9525"/>
          <wp:docPr id="1257213197" name="Picture 1257213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229350" cy="904875"/>
                  </a:xfrm>
                  <a:prstGeom prst="rect">
                    <a:avLst/>
                  </a:prstGeom>
                </pic:spPr>
              </pic:pic>
            </a:graphicData>
          </a:graphic>
        </wp:inline>
      </w:drawing>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9B522" w14:textId="005E6313" w:rsidR="00A1243D" w:rsidRDefault="00A1243D">
    <w:pPr>
      <w:pStyle w:val="Header"/>
    </w:pPr>
    <w:r>
      <w:rPr>
        <w:noProof/>
      </w:rPr>
      <mc:AlternateContent>
        <mc:Choice Requires="wps">
          <w:drawing>
            <wp:anchor distT="0" distB="0" distL="114300" distR="114300" simplePos="0" relativeHeight="251925504" behindDoc="1" locked="0" layoutInCell="0" allowOverlap="1" wp14:anchorId="03921696" wp14:editId="304FCC53">
              <wp:simplePos x="0" y="0"/>
              <wp:positionH relativeFrom="margin">
                <wp:align>center</wp:align>
              </wp:positionH>
              <wp:positionV relativeFrom="margin">
                <wp:align>center</wp:align>
              </wp:positionV>
              <wp:extent cx="8111490" cy="491490"/>
              <wp:effectExtent l="0" t="2752725" r="0" b="2699385"/>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8E2ACD7"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3921696" id="_x0000_t202" coordsize="21600,21600" o:spt="202" path="m,l,21600r21600,l21600,xe">
              <v:stroke joinstyle="miter"/>
              <v:path gradientshapeok="t" o:connecttype="rect"/>
            </v:shapetype>
            <v:shape id="_x0000_s1068" type="#_x0000_t202" style="position:absolute;margin-left:0;margin-top:0;width:638.7pt;height:38.7pt;rotation:-45;z-index:-2513909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" o:allowincell="f" filled="f" stroked="f">
              <v:stroke joinstyle="round"/>
              <o:lock v:ext="edit" shapetype="t"/>
              <v:textbox style="mso-fit-shape-to-text:t">
                <w:txbxContent>
                  <w:p w14:paraId="78E2ACD7"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302E5" w14:textId="216EE9DD" w:rsidR="00A1243D" w:rsidRDefault="00A1243D">
    <w:pPr>
      <w:pStyle w:val="Header"/>
    </w:pPr>
    <w:r>
      <w:rPr>
        <w:noProof/>
      </w:rPr>
      <mc:AlternateContent>
        <mc:Choice Requires="wps">
          <w:drawing>
            <wp:anchor distT="0" distB="0" distL="114300" distR="114300" simplePos="0" relativeHeight="251929600" behindDoc="1" locked="0" layoutInCell="0" allowOverlap="1" wp14:anchorId="1679272D" wp14:editId="2F1DB329">
              <wp:simplePos x="0" y="0"/>
              <wp:positionH relativeFrom="margin">
                <wp:align>center</wp:align>
              </wp:positionH>
              <wp:positionV relativeFrom="margin">
                <wp:align>center</wp:align>
              </wp:positionV>
              <wp:extent cx="8111490" cy="491490"/>
              <wp:effectExtent l="0" t="2752725" r="0" b="2699385"/>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D7449A6"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679272D" id="_x0000_t202" coordsize="21600,21600" o:spt="202" path="m,l,21600r21600,l21600,xe">
              <v:stroke joinstyle="miter"/>
              <v:path gradientshapeok="t" o:connecttype="rect"/>
            </v:shapetype>
            <v:shape id="Text Box 42" o:spid="_x0000_s1069" type="#_x0000_t202" style="position:absolute;margin-left:0;margin-top:0;width:638.7pt;height:38.7pt;rotation:-45;z-index:-25138688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" o:allowincell="f" filled="f" stroked="f">
              <v:stroke joinstyle="round"/>
              <o:lock v:ext="edit" shapetype="t"/>
              <v:textbox style="mso-fit-shape-to-text:t">
                <w:txbxContent>
                  <w:p w14:paraId="7D7449A6"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E9E8B" w14:textId="235E5002" w:rsidR="001841D6" w:rsidRDefault="003E48F5">
    <w:pPr>
      <w:pStyle w:val="Header"/>
    </w:pPr>
    <w:r>
      <w:rPr>
        <w:noProof/>
      </w:rPr>
      <mc:AlternateContent>
        <mc:Choice Requires="wps">
          <w:drawing>
            <wp:anchor distT="0" distB="0" distL="0" distR="0" simplePos="0" relativeHeight="251830272" behindDoc="0" locked="0" layoutInCell="1" allowOverlap="1" wp14:anchorId="6B9D31C1" wp14:editId="092A68CC">
              <wp:simplePos x="635" y="635"/>
              <wp:positionH relativeFrom="page">
                <wp:align>center</wp:align>
              </wp:positionH>
              <wp:positionV relativeFrom="page">
                <wp:align>top</wp:align>
              </wp:positionV>
              <wp:extent cx="686435" cy="365760"/>
              <wp:effectExtent l="0" t="0" r="18415" b="15240"/>
              <wp:wrapNone/>
              <wp:docPr id="1519992076"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F1804E5" w14:textId="47808C00"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B9D31C1" id="_x0000_t202" coordsize="21600,21600" o:spt="202" path="m,l,21600r21600,l21600,xe">
              <v:stroke joinstyle="miter"/>
              <v:path gradientshapeok="t" o:connecttype="rect"/>
            </v:shapetype>
            <v:shape id="_x0000_s1031" type="#_x0000_t202" alt="OFFICIAL" style="position:absolute;margin-left:0;margin-top:0;width:54.05pt;height:28.8pt;z-index:2518302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6VcDwIAABw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Up+M0y/gepAS3k48h2cXLbUeiUCPgtPBNMe&#10;JFp8oqPW0JUcThZnDfiff/PHfMKdopx1JJiSW1I0Z/q7JT6itpIx/pJ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GpulXA8CAAAc&#10;BAAADgAAAAAAAAAAAAAAAAAuAgAAZHJzL2Uyb0RvYy54bWxQSwECLQAUAAYACAAAACEA0paiuNoA&#10;AAAEAQAADwAAAAAAAAAAAAAAAABpBAAAZHJzL2Rvd25yZXYueG1sUEsFBgAAAAAEAAQA8wAAAHAF&#10;AAAAAA==&#10;" filled="f" stroked="f">
              <v:textbox style="mso-fit-shape-to-text:t" inset="0,15pt,0,0">
                <w:txbxContent>
                  <w:p w14:paraId="2F1804E5" w14:textId="47808C00"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r w:rsidR="001841D6">
      <w:rPr>
        <w:noProof/>
      </w:rPr>
      <w:drawing>
        <wp:inline distT="0" distB="0" distL="0" distR="0" wp14:anchorId="62FD80AC" wp14:editId="58564E7C">
          <wp:extent cx="6476901" cy="811763"/>
          <wp:effectExtent l="0" t="0" r="635" b="7620"/>
          <wp:docPr id="29" name="Picture 29" descr="A blue object with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29284" name="Picture 43429284" descr="A blue object with a white background&#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507093" cy="815547"/>
                  </a:xfrm>
                  <a:prstGeom prst="rect">
                    <a:avLst/>
                  </a:prstGeom>
                </pic:spPr>
              </pic:pic>
            </a:graphicData>
          </a:graphic>
        </wp:inline>
      </w:drawing>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FCE8DA" w14:textId="6F58BCA3" w:rsidR="00A1243D" w:rsidRDefault="00DA65D4" w:rsidP="00BF57F3">
    <w:pPr>
      <w:ind w:right="139"/>
      <w:jc w:val="right"/>
    </w:pPr>
    <w:r w:rsidRPr="00DA65D4">
      <w:t>VU24045</w:t>
    </w:r>
    <w:r w:rsidR="00A1243D">
      <w:t xml:space="preserve"> Participate in the community</w:t>
    </w:r>
    <w:r w:rsidR="00A1243D">
      <w:rPr>
        <w:noProof/>
      </w:rPr>
      <w:t xml:space="preserve"> </w:t>
    </w:r>
    <w:r w:rsidR="00A1243D">
      <w:rPr>
        <w:noProof/>
      </w:rPr>
      <w:drawing>
        <wp:inline distT="0" distB="0" distL="0" distR="0" wp14:anchorId="04DD5B8B" wp14:editId="3B0D91F4">
          <wp:extent cx="6324600" cy="809625"/>
          <wp:effectExtent l="0" t="0" r="0" b="9525"/>
          <wp:docPr id="1257213198" name="Picture 1257213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327545" cy="810002"/>
                  </a:xfrm>
                  <a:prstGeom prst="rect">
                    <a:avLst/>
                  </a:prstGeom>
                </pic:spPr>
              </pic:pic>
            </a:graphicData>
          </a:graphic>
        </wp:inline>
      </w:drawing>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67468C" w14:textId="72B481C7" w:rsidR="00A1243D" w:rsidRDefault="00A1243D">
    <w:pPr>
      <w:pStyle w:val="Header"/>
    </w:pPr>
    <w:r>
      <w:rPr>
        <w:noProof/>
      </w:rPr>
      <mc:AlternateContent>
        <mc:Choice Requires="wps">
          <w:drawing>
            <wp:anchor distT="0" distB="0" distL="114300" distR="114300" simplePos="0" relativeHeight="251928576" behindDoc="1" locked="0" layoutInCell="0" allowOverlap="1" wp14:anchorId="04DBB198" wp14:editId="60247BF6">
              <wp:simplePos x="0" y="0"/>
              <wp:positionH relativeFrom="margin">
                <wp:align>center</wp:align>
              </wp:positionH>
              <wp:positionV relativeFrom="margin">
                <wp:align>center</wp:align>
              </wp:positionV>
              <wp:extent cx="8111490" cy="491490"/>
              <wp:effectExtent l="0" t="2752725" r="0" b="2699385"/>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18BF204"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4DBB198" id="_x0000_t202" coordsize="21600,21600" o:spt="202" path="m,l,21600r21600,l21600,xe">
              <v:stroke joinstyle="miter"/>
              <v:path gradientshapeok="t" o:connecttype="rect"/>
            </v:shapetype>
            <v:shape id="Text Box 40" o:spid="_x0000_s1070" type="#_x0000_t202" style="position:absolute;margin-left:0;margin-top:0;width:638.7pt;height:38.7pt;rotation:-45;z-index:-25138790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" o:allowincell="f" filled="f" stroked="f">
              <v:stroke joinstyle="round"/>
              <o:lock v:ext="edit" shapetype="t"/>
              <v:textbox style="mso-fit-shape-to-text:t">
                <w:txbxContent>
                  <w:p w14:paraId="418BF204"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B6EC5B" w14:textId="6CFEA5EC" w:rsidR="00A1243D" w:rsidRDefault="00A1243D">
    <w:pPr>
      <w:pStyle w:val="Header"/>
    </w:pPr>
    <w:r>
      <w:rPr>
        <w:noProof/>
      </w:rPr>
      <mc:AlternateContent>
        <mc:Choice Requires="wps">
          <w:drawing>
            <wp:anchor distT="0" distB="0" distL="114300" distR="114300" simplePos="0" relativeHeight="251932672" behindDoc="1" locked="0" layoutInCell="0" allowOverlap="1" wp14:anchorId="7B38CA77" wp14:editId="67957D8E">
              <wp:simplePos x="0" y="0"/>
              <wp:positionH relativeFrom="margin">
                <wp:align>center</wp:align>
              </wp:positionH>
              <wp:positionV relativeFrom="margin">
                <wp:align>center</wp:align>
              </wp:positionV>
              <wp:extent cx="8111490" cy="491490"/>
              <wp:effectExtent l="0" t="2752725" r="0" b="2699385"/>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F5D674"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B38CA77" id="_x0000_t202" coordsize="21600,21600" o:spt="202" path="m,l,21600r21600,l21600,xe">
              <v:stroke joinstyle="miter"/>
              <v:path gradientshapeok="t" o:connecttype="rect"/>
            </v:shapetype>
            <v:shape id="Text Box 39" o:spid="_x0000_s1071" type="#_x0000_t202" style="position:absolute;margin-left:0;margin-top:0;width:638.7pt;height:38.7pt;rotation:-45;z-index:-2513838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" o:allowincell="f" filled="f" stroked="f">
              <v:stroke joinstyle="round"/>
              <o:lock v:ext="edit" shapetype="t"/>
              <v:textbox style="mso-fit-shape-to-text:t">
                <w:txbxContent>
                  <w:p w14:paraId="1FF5D674"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885579" w14:textId="61EF950E" w:rsidR="00A1243D" w:rsidRDefault="00DA65D4" w:rsidP="00BF57F3">
    <w:pPr>
      <w:ind w:right="139"/>
      <w:jc w:val="right"/>
    </w:pPr>
    <w:r w:rsidRPr="00DA65D4">
      <w:t>VU24046</w:t>
    </w:r>
    <w:r w:rsidR="00A1243D">
      <w:t xml:space="preserve"> Use technology for everyday purposes</w:t>
    </w:r>
    <w:r w:rsidR="00A1243D">
      <w:rPr>
        <w:noProof/>
      </w:rPr>
      <w:t xml:space="preserve"> </w:t>
    </w:r>
    <w:r w:rsidR="00A1243D">
      <w:rPr>
        <w:noProof/>
      </w:rPr>
      <w:drawing>
        <wp:inline distT="0" distB="0" distL="0" distR="0" wp14:anchorId="12A508CC" wp14:editId="604F34B4">
          <wp:extent cx="6324600" cy="809625"/>
          <wp:effectExtent l="0" t="0" r="0" b="9525"/>
          <wp:docPr id="1257213199" name="Picture 1257213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327545" cy="810002"/>
                  </a:xfrm>
                  <a:prstGeom prst="rect">
                    <a:avLst/>
                  </a:prstGeom>
                </pic:spPr>
              </pic:pic>
            </a:graphicData>
          </a:graphic>
        </wp:inline>
      </w:drawing>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B3762C" w14:textId="1F075247" w:rsidR="00A1243D" w:rsidRDefault="00A1243D">
    <w:pPr>
      <w:pStyle w:val="Header"/>
    </w:pPr>
    <w:r>
      <w:rPr>
        <w:noProof/>
      </w:rPr>
      <mc:AlternateContent>
        <mc:Choice Requires="wps">
          <w:drawing>
            <wp:anchor distT="0" distB="0" distL="114300" distR="114300" simplePos="0" relativeHeight="251931648" behindDoc="1" locked="0" layoutInCell="0" allowOverlap="1" wp14:anchorId="68D30FA9" wp14:editId="3D2712C1">
              <wp:simplePos x="0" y="0"/>
              <wp:positionH relativeFrom="margin">
                <wp:align>center</wp:align>
              </wp:positionH>
              <wp:positionV relativeFrom="margin">
                <wp:align>center</wp:align>
              </wp:positionV>
              <wp:extent cx="8111490" cy="491490"/>
              <wp:effectExtent l="0" t="2752725" r="0" b="2699385"/>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AF75AEF"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8D30FA9" id="_x0000_t202" coordsize="21600,21600" o:spt="202" path="m,l,21600r21600,l21600,xe">
              <v:stroke joinstyle="miter"/>
              <v:path gradientshapeok="t" o:connecttype="rect"/>
            </v:shapetype>
            <v:shape id="Text Box 34" o:spid="_x0000_s1072" type="#_x0000_t202" style="position:absolute;margin-left:0;margin-top:0;width:638.7pt;height:38.7pt;rotation:-45;z-index:-25138483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" o:allowincell="f" filled="f" stroked="f">
              <v:stroke joinstyle="round"/>
              <o:lock v:ext="edit" shapetype="t"/>
              <v:textbox style="mso-fit-shape-to-text:t">
                <w:txbxContent>
                  <w:p w14:paraId="1AF75AEF"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29F3CF" w14:textId="5DDCA16E" w:rsidR="00A1243D" w:rsidRDefault="00A1243D">
    <w:pPr>
      <w:pStyle w:val="Header"/>
    </w:pPr>
    <w:r>
      <w:rPr>
        <w:noProof/>
      </w:rPr>
      <mc:AlternateContent>
        <mc:Choice Requires="wps">
          <w:drawing>
            <wp:anchor distT="0" distB="0" distL="114300" distR="114300" simplePos="0" relativeHeight="251935744" behindDoc="1" locked="0" layoutInCell="0" allowOverlap="1" wp14:anchorId="040CA974" wp14:editId="76BD791F">
              <wp:simplePos x="0" y="0"/>
              <wp:positionH relativeFrom="margin">
                <wp:align>center</wp:align>
              </wp:positionH>
              <wp:positionV relativeFrom="margin">
                <wp:align>center</wp:align>
              </wp:positionV>
              <wp:extent cx="8111490" cy="491490"/>
              <wp:effectExtent l="0" t="2752725" r="0" b="2699385"/>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D377803"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40CA974" id="_x0000_t202" coordsize="21600,21600" o:spt="202" path="m,l,21600r21600,l21600,xe">
              <v:stroke joinstyle="miter"/>
              <v:path gradientshapeok="t" o:connecttype="rect"/>
            </v:shapetype>
            <v:shape id="Text Box 30" o:spid="_x0000_s1073" type="#_x0000_t202" style="position:absolute;margin-left:0;margin-top:0;width:638.7pt;height:38.7pt;rotation:-45;z-index:-25138073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" o:allowincell="f" filled="f" stroked="f">
              <v:stroke joinstyle="round"/>
              <o:lock v:ext="edit" shapetype="t"/>
              <v:textbox style="mso-fit-shape-to-text:t">
                <w:txbxContent>
                  <w:p w14:paraId="6D377803"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5B573B" w14:textId="2FD82C38" w:rsidR="00A1243D" w:rsidRDefault="00DA65D4" w:rsidP="00BF57F3">
    <w:pPr>
      <w:ind w:right="139"/>
      <w:jc w:val="right"/>
    </w:pPr>
    <w:r w:rsidRPr="00DA65D4">
      <w:t>VU24047</w:t>
    </w:r>
    <w:r w:rsidR="00A1243D">
      <w:t xml:space="preserve"> Explore personal wellbeing</w:t>
    </w:r>
    <w:r w:rsidR="00A1243D">
      <w:rPr>
        <w:noProof/>
      </w:rPr>
      <w:t xml:space="preserve"> </w:t>
    </w:r>
    <w:r w:rsidR="00A1243D">
      <w:rPr>
        <w:noProof/>
      </w:rPr>
      <w:drawing>
        <wp:inline distT="0" distB="0" distL="0" distR="0" wp14:anchorId="59A5B8E0" wp14:editId="45B26143">
          <wp:extent cx="6286500" cy="790575"/>
          <wp:effectExtent l="0" t="0" r="0" b="9525"/>
          <wp:docPr id="1257213200" name="Picture 1257213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289435" cy="790944"/>
                  </a:xfrm>
                  <a:prstGeom prst="rect">
                    <a:avLst/>
                  </a:prstGeom>
                </pic:spPr>
              </pic:pic>
            </a:graphicData>
          </a:graphic>
        </wp:inline>
      </w:drawing>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64D448" w14:textId="7F155790" w:rsidR="00A1243D" w:rsidRDefault="00A1243D">
    <w:pPr>
      <w:pStyle w:val="Header"/>
    </w:pPr>
    <w:r>
      <w:rPr>
        <w:noProof/>
      </w:rPr>
      <mc:AlternateContent>
        <mc:Choice Requires="wps">
          <w:drawing>
            <wp:anchor distT="0" distB="0" distL="114300" distR="114300" simplePos="0" relativeHeight="251934720" behindDoc="1" locked="0" layoutInCell="0" allowOverlap="1" wp14:anchorId="0AA3888A" wp14:editId="05328B44">
              <wp:simplePos x="0" y="0"/>
              <wp:positionH relativeFrom="margin">
                <wp:align>center</wp:align>
              </wp:positionH>
              <wp:positionV relativeFrom="margin">
                <wp:align>center</wp:align>
              </wp:positionV>
              <wp:extent cx="8111490" cy="491490"/>
              <wp:effectExtent l="0" t="2752725" r="0" b="2699385"/>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C725952"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AA3888A" id="_x0000_t202" coordsize="21600,21600" o:spt="202" path="m,l,21600r21600,l21600,xe">
              <v:stroke joinstyle="miter"/>
              <v:path gradientshapeok="t" o:connecttype="rect"/>
            </v:shapetype>
            <v:shape id="Text Box 26" o:spid="_x0000_s1074" type="#_x0000_t202" style="position:absolute;margin-left:0;margin-top:0;width:638.7pt;height:38.7pt;rotation:-45;z-index:-2513817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" o:allowincell="f" filled="f" stroked="f">
              <v:stroke joinstyle="round"/>
              <o:lock v:ext="edit" shapetype="t"/>
              <v:textbox style="mso-fit-shape-to-text:t">
                <w:txbxContent>
                  <w:p w14:paraId="1C725952"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32AB8" w14:textId="40E957D7" w:rsidR="00A1243D" w:rsidRDefault="00A1243D">
    <w:pPr>
      <w:pStyle w:val="Header"/>
    </w:pPr>
    <w:r>
      <w:rPr>
        <w:noProof/>
      </w:rPr>
      <mc:AlternateContent>
        <mc:Choice Requires="wps">
          <w:drawing>
            <wp:anchor distT="0" distB="0" distL="114300" distR="114300" simplePos="0" relativeHeight="251938816" behindDoc="1" locked="0" layoutInCell="0" allowOverlap="1" wp14:anchorId="3EB9C5B6" wp14:editId="3EFE6805">
              <wp:simplePos x="0" y="0"/>
              <wp:positionH relativeFrom="margin">
                <wp:align>center</wp:align>
              </wp:positionH>
              <wp:positionV relativeFrom="margin">
                <wp:align>center</wp:align>
              </wp:positionV>
              <wp:extent cx="8111490" cy="491490"/>
              <wp:effectExtent l="0" t="2752725" r="0" b="2699385"/>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3B50360"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EB9C5B6" id="_x0000_t202" coordsize="21600,21600" o:spt="202" path="m,l,21600r21600,l21600,xe">
              <v:stroke joinstyle="miter"/>
              <v:path gradientshapeok="t" o:connecttype="rect"/>
            </v:shapetype>
            <v:shape id="Text Box 25" o:spid="_x0000_s1075" type="#_x0000_t202" style="position:absolute;margin-left:0;margin-top:0;width:638.7pt;height:38.7pt;rotation:-45;z-index:-2513776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" o:allowincell="f" filled="f" stroked="f">
              <v:stroke joinstyle="round"/>
              <o:lock v:ext="edit" shapetype="t"/>
              <v:textbox style="mso-fit-shape-to-text:t">
                <w:txbxContent>
                  <w:p w14:paraId="33B50360"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003F62" w14:textId="30C33FA5" w:rsidR="00A1243D" w:rsidRDefault="007C1B6D" w:rsidP="00BD4E97">
    <w:pPr>
      <w:ind w:right="139"/>
      <w:jc w:val="right"/>
    </w:pPr>
    <w:r w:rsidRPr="007C1B6D">
      <w:t>VU24048</w:t>
    </w:r>
    <w:r w:rsidR="00A1243D">
      <w:t xml:space="preserve"> Access the media</w:t>
    </w:r>
    <w:r w:rsidR="00A1243D">
      <w:rPr>
        <w:noProof/>
      </w:rPr>
      <w:drawing>
        <wp:inline distT="0" distB="0" distL="0" distR="0" wp14:anchorId="674A12CA" wp14:editId="1FBFCC37">
          <wp:extent cx="6315740" cy="799932"/>
          <wp:effectExtent l="0" t="0" r="0" b="635"/>
          <wp:docPr id="1714946513" name="Picture 1714946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335751" cy="802466"/>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29D572" w14:textId="3E29CFE6" w:rsidR="00626E58" w:rsidRDefault="003E48F5">
    <w:pPr>
      <w:pStyle w:val="Header"/>
    </w:pPr>
    <w:r>
      <w:rPr>
        <w:noProof/>
      </w:rPr>
      <mc:AlternateContent>
        <mc:Choice Requires="wps">
          <w:drawing>
            <wp:anchor distT="0" distB="0" distL="0" distR="0" simplePos="0" relativeHeight="251834368" behindDoc="0" locked="0" layoutInCell="1" allowOverlap="1" wp14:anchorId="407EA828" wp14:editId="17A37426">
              <wp:simplePos x="635" y="635"/>
              <wp:positionH relativeFrom="page">
                <wp:align>center</wp:align>
              </wp:positionH>
              <wp:positionV relativeFrom="page">
                <wp:align>top</wp:align>
              </wp:positionV>
              <wp:extent cx="686435" cy="365760"/>
              <wp:effectExtent l="0" t="0" r="18415" b="15240"/>
              <wp:wrapNone/>
              <wp:docPr id="1754501833"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D322AC2" w14:textId="389F4133"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07EA828" id="_x0000_t202" coordsize="21600,21600" o:spt="202" path="m,l,21600r21600,l21600,xe">
              <v:stroke joinstyle="miter"/>
              <v:path gradientshapeok="t" o:connecttype="rect"/>
            </v:shapetype>
            <v:shape id="Text Box 5" o:spid="_x0000_s1033" type="#_x0000_t202" alt="OFFICIAL" style="position:absolute;margin-left:0;margin-top:0;width:54.05pt;height:28.8pt;z-index:2518343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cAnDwIAABw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iQYfoNVAdaysOR7+DksqHWKxHwSXgimPYg&#10;0eIjHdpAV3I4WZzV4H+95Y/5hDtFOetIMCW3pGjOzA9LfERtJWP8NZ/kdPODezMYdtfeAclwTC/C&#10;yWTGPDSDqT20LyTnRWxEIWEltSs5DuYdHpVLz0GqxSIlkYycwJVdOxlLR7gils/9i/DuBDgSUw8w&#10;qEkUr3A/5sY/g1vskNBPpERoj0CeECcJJq5OzyVq/M97yro86vl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wOXAJw8CAAAc&#10;BAAADgAAAAAAAAAAAAAAAAAuAgAAZHJzL2Uyb0RvYy54bWxQSwECLQAUAAYACAAAACEA0paiuNoA&#10;AAAEAQAADwAAAAAAAAAAAAAAAABpBAAAZHJzL2Rvd25yZXYueG1sUEsFBgAAAAAEAAQA8wAAAHAF&#10;AAAAAA==&#10;" filled="f" stroked="f">
              <v:textbox style="mso-fit-shape-to-text:t" inset="0,15pt,0,0">
                <w:txbxContent>
                  <w:p w14:paraId="6D322AC2" w14:textId="389F4133"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BBA1A1" w14:textId="56950D8C" w:rsidR="00A1243D" w:rsidRDefault="00A1243D">
    <w:pPr>
      <w:pStyle w:val="Header"/>
    </w:pPr>
    <w:r>
      <w:rPr>
        <w:noProof/>
      </w:rPr>
      <mc:AlternateContent>
        <mc:Choice Requires="wps">
          <w:drawing>
            <wp:anchor distT="0" distB="0" distL="114300" distR="114300" simplePos="0" relativeHeight="251937792" behindDoc="1" locked="0" layoutInCell="0" allowOverlap="1" wp14:anchorId="50A2820B" wp14:editId="6F9C3473">
              <wp:simplePos x="0" y="0"/>
              <wp:positionH relativeFrom="margin">
                <wp:align>center</wp:align>
              </wp:positionH>
              <wp:positionV relativeFrom="margin">
                <wp:align>center</wp:align>
              </wp:positionV>
              <wp:extent cx="8111490" cy="491490"/>
              <wp:effectExtent l="0" t="2752725" r="0" b="269938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41925C5"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0A2820B" id="_x0000_t202" coordsize="21600,21600" o:spt="202" path="m,l,21600r21600,l21600,xe">
              <v:stroke joinstyle="miter"/>
              <v:path gradientshapeok="t" o:connecttype="rect"/>
            </v:shapetype>
            <v:shape id="Text Box 23" o:spid="_x0000_s1076" type="#_x0000_t202" style="position:absolute;margin-left:0;margin-top:0;width:638.7pt;height:38.7pt;rotation:-45;z-index:-25137868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" o:allowincell="f" filled="f" stroked="f">
              <v:stroke joinstyle="round"/>
              <o:lock v:ext="edit" shapetype="t"/>
              <v:textbox style="mso-fit-shape-to-text:t">
                <w:txbxContent>
                  <w:p w14:paraId="041925C5"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48A4E" w14:textId="6D846C5E" w:rsidR="00A1243D" w:rsidRDefault="00A1243D">
    <w:pPr>
      <w:pStyle w:val="Header"/>
    </w:pPr>
    <w:r>
      <w:rPr>
        <w:noProof/>
      </w:rPr>
      <mc:AlternateContent>
        <mc:Choice Requires="wps">
          <w:drawing>
            <wp:anchor distT="0" distB="0" distL="114300" distR="114300" simplePos="0" relativeHeight="251941888" behindDoc="1" locked="0" layoutInCell="0" allowOverlap="1" wp14:anchorId="0563C12F" wp14:editId="42DB2E1A">
              <wp:simplePos x="0" y="0"/>
              <wp:positionH relativeFrom="margin">
                <wp:align>center</wp:align>
              </wp:positionH>
              <wp:positionV relativeFrom="margin">
                <wp:align>center</wp:align>
              </wp:positionV>
              <wp:extent cx="8111490" cy="491490"/>
              <wp:effectExtent l="0" t="2752725" r="0" b="269938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6D6C72E"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563C12F" id="_x0000_t202" coordsize="21600,21600" o:spt="202" path="m,l,21600r21600,l21600,xe">
              <v:stroke joinstyle="miter"/>
              <v:path gradientshapeok="t" o:connecttype="rect"/>
            </v:shapetype>
            <v:shape id="Text Box 22" o:spid="_x0000_s1077" type="#_x0000_t202" style="position:absolute;margin-left:0;margin-top:0;width:638.7pt;height:38.7pt;rotation:-45;z-index:-25137459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" o:allowincell="f" filled="f" stroked="f">
              <v:stroke joinstyle="round"/>
              <o:lock v:ext="edit" shapetype="t"/>
              <v:textbox style="mso-fit-shape-to-text:t">
                <w:txbxContent>
                  <w:p w14:paraId="46D6C72E"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43F516" w14:textId="208638BB" w:rsidR="00A1243D" w:rsidRDefault="007C1B6D" w:rsidP="00BF57F3">
    <w:pPr>
      <w:ind w:right="139"/>
      <w:jc w:val="right"/>
    </w:pPr>
    <w:r w:rsidRPr="007C1B6D">
      <w:t>VU2404</w:t>
    </w:r>
    <w:r>
      <w:t>9</w:t>
    </w:r>
    <w:r w:rsidR="00A1243D">
      <w:t xml:space="preserve"> Identify processes to obtain learner permit</w:t>
    </w:r>
    <w:r w:rsidR="00A1243D">
      <w:rPr>
        <w:noProof/>
      </w:rPr>
      <w:drawing>
        <wp:inline distT="0" distB="0" distL="0" distR="0" wp14:anchorId="1C0A24FC" wp14:editId="4C39AA91">
          <wp:extent cx="6315740" cy="799932"/>
          <wp:effectExtent l="0" t="0" r="0" b="635"/>
          <wp:docPr id="1257213202" name="Picture 1257213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335751" cy="802466"/>
                  </a:xfrm>
                  <a:prstGeom prst="rect">
                    <a:avLst/>
                  </a:prstGeom>
                </pic:spPr>
              </pic:pic>
            </a:graphicData>
          </a:graphic>
        </wp:inline>
      </w:drawing>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AFBDEA" w14:textId="7FE5D726" w:rsidR="00A1243D" w:rsidRDefault="00A1243D">
    <w:pPr>
      <w:pStyle w:val="Header"/>
    </w:pPr>
    <w:r>
      <w:rPr>
        <w:noProof/>
      </w:rPr>
      <mc:AlternateContent>
        <mc:Choice Requires="wps">
          <w:drawing>
            <wp:anchor distT="0" distB="0" distL="114300" distR="114300" simplePos="0" relativeHeight="251940864" behindDoc="1" locked="0" layoutInCell="0" allowOverlap="1" wp14:anchorId="3CF2FD2F" wp14:editId="4C01E61D">
              <wp:simplePos x="0" y="0"/>
              <wp:positionH relativeFrom="margin">
                <wp:align>center</wp:align>
              </wp:positionH>
              <wp:positionV relativeFrom="margin">
                <wp:align>center</wp:align>
              </wp:positionV>
              <wp:extent cx="8111490" cy="491490"/>
              <wp:effectExtent l="0" t="2752725" r="0" b="269938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30BC017"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F2FD2F" id="_x0000_t202" coordsize="21600,21600" o:spt="202" path="m,l,21600r21600,l21600,xe">
              <v:stroke joinstyle="miter"/>
              <v:path gradientshapeok="t" o:connecttype="rect"/>
            </v:shapetype>
            <v:shape id="Text Box 20" o:spid="_x0000_s1078" type="#_x0000_t202" style="position:absolute;margin-left:0;margin-top:0;width:638.7pt;height:38.7pt;rotation:-45;z-index:-2513756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" o:allowincell="f" filled="f" stroked="f">
              <v:stroke joinstyle="round"/>
              <o:lock v:ext="edit" shapetype="t"/>
              <v:textbox style="mso-fit-shape-to-text:t">
                <w:txbxContent>
                  <w:p w14:paraId="230BC017"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B2BCAC" w14:textId="3EE8D479" w:rsidR="00A1243D" w:rsidRDefault="00A1243D">
    <w:pPr>
      <w:pStyle w:val="Header"/>
    </w:pPr>
    <w:r>
      <w:rPr>
        <w:noProof/>
      </w:rPr>
      <mc:AlternateContent>
        <mc:Choice Requires="wps">
          <w:drawing>
            <wp:anchor distT="0" distB="0" distL="114300" distR="114300" simplePos="0" relativeHeight="251944960" behindDoc="1" locked="0" layoutInCell="0" allowOverlap="1" wp14:anchorId="50E7C0A6" wp14:editId="561A02C3">
              <wp:simplePos x="0" y="0"/>
              <wp:positionH relativeFrom="margin">
                <wp:align>center</wp:align>
              </wp:positionH>
              <wp:positionV relativeFrom="margin">
                <wp:align>center</wp:align>
              </wp:positionV>
              <wp:extent cx="8111490" cy="491490"/>
              <wp:effectExtent l="0" t="2752725" r="0" b="269938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59264BC"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0E7C0A6" id="_x0000_t202" coordsize="21600,21600" o:spt="202" path="m,l,21600r21600,l21600,xe">
              <v:stroke joinstyle="miter"/>
              <v:path gradientshapeok="t" o:connecttype="rect"/>
            </v:shapetype>
            <v:shape id="Text Box 19" o:spid="_x0000_s1079" type="#_x0000_t202" style="position:absolute;margin-left:0;margin-top:0;width:638.7pt;height:38.7pt;rotation:-45;z-index:-25137152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" o:allowincell="f" filled="f" stroked="f">
              <v:stroke joinstyle="round"/>
              <o:lock v:ext="edit" shapetype="t"/>
              <v:textbox style="mso-fit-shape-to-text:t">
                <w:txbxContent>
                  <w:p w14:paraId="159264BC"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865E7A" w14:textId="632020D4" w:rsidR="00A1243D" w:rsidRDefault="007C1B6D" w:rsidP="00BF57F3">
    <w:pPr>
      <w:ind w:right="139"/>
      <w:jc w:val="right"/>
    </w:pPr>
    <w:r w:rsidRPr="007C1B6D">
      <w:t>VU240</w:t>
    </w:r>
    <w:r>
      <w:t>50</w:t>
    </w:r>
    <w:r w:rsidR="00A1243D" w:rsidRPr="00820DD8">
      <w:rPr>
        <w:rFonts w:cs="Calibri"/>
        <w:color w:val="000000"/>
      </w:rPr>
      <w:t xml:space="preserve"> Participate in recreational activities</w:t>
    </w:r>
    <w:r w:rsidR="00A1243D">
      <w:rPr>
        <w:noProof/>
      </w:rPr>
      <w:t xml:space="preserve"> </w:t>
    </w:r>
    <w:r w:rsidR="00A1243D">
      <w:rPr>
        <w:noProof/>
      </w:rPr>
      <w:drawing>
        <wp:inline distT="0" distB="0" distL="0" distR="0" wp14:anchorId="5B516067" wp14:editId="5BEC468D">
          <wp:extent cx="6291943" cy="815975"/>
          <wp:effectExtent l="0" t="0" r="0" b="3175"/>
          <wp:docPr id="1257213203" name="Picture 1257213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17161" cy="832214"/>
                  </a:xfrm>
                  <a:prstGeom prst="rect">
                    <a:avLst/>
                  </a:prstGeom>
                </pic:spPr>
              </pic:pic>
            </a:graphicData>
          </a:graphic>
        </wp:inline>
      </w:drawing>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12588F" w14:textId="1B92E5E4" w:rsidR="00A1243D" w:rsidRDefault="00A1243D">
    <w:pPr>
      <w:pStyle w:val="Header"/>
    </w:pPr>
    <w:r>
      <w:rPr>
        <w:noProof/>
      </w:rPr>
      <mc:AlternateContent>
        <mc:Choice Requires="wps">
          <w:drawing>
            <wp:anchor distT="0" distB="0" distL="114300" distR="114300" simplePos="0" relativeHeight="251943936" behindDoc="1" locked="0" layoutInCell="0" allowOverlap="1" wp14:anchorId="73C1C4F3" wp14:editId="4F12B412">
              <wp:simplePos x="0" y="0"/>
              <wp:positionH relativeFrom="margin">
                <wp:align>center</wp:align>
              </wp:positionH>
              <wp:positionV relativeFrom="margin">
                <wp:align>center</wp:align>
              </wp:positionV>
              <wp:extent cx="8111490" cy="491490"/>
              <wp:effectExtent l="0" t="2752725" r="0" b="269938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23840D1"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3C1C4F3" id="_x0000_t202" coordsize="21600,21600" o:spt="202" path="m,l,21600r21600,l21600,xe">
              <v:stroke joinstyle="miter"/>
              <v:path gradientshapeok="t" o:connecttype="rect"/>
            </v:shapetype>
            <v:shape id="_x0000_s1080" type="#_x0000_t202" style="position:absolute;margin-left:0;margin-top:0;width:638.7pt;height:38.7pt;rotation:-45;z-index:-25137254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" o:allowincell="f" filled="f" stroked="f">
              <v:stroke joinstyle="round"/>
              <o:lock v:ext="edit" shapetype="t"/>
              <v:textbox style="mso-fit-shape-to-text:t">
                <w:txbxContent>
                  <w:p w14:paraId="523840D1"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DDB3A5" w14:textId="616F7C27" w:rsidR="00A1243D" w:rsidRDefault="00A1243D">
    <w:pPr>
      <w:pStyle w:val="Header"/>
    </w:pPr>
    <w:r>
      <w:rPr>
        <w:noProof/>
      </w:rPr>
      <mc:AlternateContent>
        <mc:Choice Requires="wps">
          <w:drawing>
            <wp:anchor distT="0" distB="0" distL="114300" distR="114300" simplePos="0" relativeHeight="251948032" behindDoc="1" locked="0" layoutInCell="0" allowOverlap="1" wp14:anchorId="6BAD9D47" wp14:editId="620E80C9">
              <wp:simplePos x="0" y="0"/>
              <wp:positionH relativeFrom="margin">
                <wp:align>center</wp:align>
              </wp:positionH>
              <wp:positionV relativeFrom="margin">
                <wp:align>center</wp:align>
              </wp:positionV>
              <wp:extent cx="8111490" cy="491490"/>
              <wp:effectExtent l="0" t="2752725" r="0" b="269938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E2509A0"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BAD9D47" id="_x0000_t202" coordsize="21600,21600" o:spt="202" path="m,l,21600r21600,l21600,xe">
              <v:stroke joinstyle="miter"/>
              <v:path gradientshapeok="t" o:connecttype="rect"/>
            </v:shapetype>
            <v:shape id="_x0000_s1081" type="#_x0000_t202" style="position:absolute;margin-left:0;margin-top:0;width:638.7pt;height:38.7pt;rotation:-45;z-index:-25136844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" o:allowincell="f" filled="f" stroked="f">
              <v:stroke joinstyle="round"/>
              <o:lock v:ext="edit" shapetype="t"/>
              <v:textbox style="mso-fit-shape-to-text:t">
                <w:txbxContent>
                  <w:p w14:paraId="7E2509A0"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756C5" w14:textId="3629280F" w:rsidR="00A1243D" w:rsidRDefault="007C1B6D" w:rsidP="00BF57F3">
    <w:pPr>
      <w:ind w:right="139"/>
      <w:jc w:val="right"/>
    </w:pPr>
    <w:r w:rsidRPr="007C1B6D">
      <w:t>VU240</w:t>
    </w:r>
    <w:r>
      <w:t>51</w:t>
    </w:r>
    <w:r w:rsidR="00A1243D" w:rsidRPr="00820DD8">
      <w:rPr>
        <w:rFonts w:cs="Calibri"/>
        <w:color w:val="000000"/>
      </w:rPr>
      <w:t xml:space="preserve"> Participate in </w:t>
    </w:r>
    <w:r w:rsidR="00A1243D">
      <w:rPr>
        <w:rFonts w:cs="Calibri"/>
        <w:color w:val="000000"/>
      </w:rPr>
      <w:t xml:space="preserve">creative </w:t>
    </w:r>
    <w:r w:rsidR="00A1243D" w:rsidRPr="00820DD8">
      <w:rPr>
        <w:rFonts w:cs="Calibri"/>
        <w:color w:val="000000"/>
      </w:rPr>
      <w:t>activities</w:t>
    </w:r>
    <w:r w:rsidR="00A1243D">
      <w:rPr>
        <w:noProof/>
      </w:rPr>
      <w:t xml:space="preserve"> </w:t>
    </w:r>
    <w:r w:rsidR="00A1243D">
      <w:rPr>
        <w:noProof/>
      </w:rPr>
      <w:drawing>
        <wp:inline distT="0" distB="0" distL="0" distR="0" wp14:anchorId="125B8816" wp14:editId="5C8066F1">
          <wp:extent cx="6231890" cy="783771"/>
          <wp:effectExtent l="0" t="0" r="0" b="0"/>
          <wp:docPr id="1257213204" name="Picture 1257213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244432" cy="785348"/>
                  </a:xfrm>
                  <a:prstGeom prst="rect">
                    <a:avLst/>
                  </a:prstGeom>
                </pic:spPr>
              </pic:pic>
            </a:graphicData>
          </a:graphic>
        </wp:inline>
      </w:drawing>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DDA19" w14:textId="1466C4C8" w:rsidR="00A1243D" w:rsidRDefault="00A1243D">
    <w:pPr>
      <w:pStyle w:val="Header"/>
    </w:pPr>
    <w:r>
      <w:rPr>
        <w:noProof/>
      </w:rPr>
      <mc:AlternateContent>
        <mc:Choice Requires="wps">
          <w:drawing>
            <wp:anchor distT="0" distB="0" distL="114300" distR="114300" simplePos="0" relativeHeight="251947008" behindDoc="1" locked="0" layoutInCell="0" allowOverlap="1" wp14:anchorId="4F880C24" wp14:editId="0CEA525F">
              <wp:simplePos x="0" y="0"/>
              <wp:positionH relativeFrom="margin">
                <wp:align>center</wp:align>
              </wp:positionH>
              <wp:positionV relativeFrom="margin">
                <wp:align>center</wp:align>
              </wp:positionV>
              <wp:extent cx="8111490" cy="491490"/>
              <wp:effectExtent l="0" t="2752725" r="0" b="269938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7077066"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F880C24" id="_x0000_t202" coordsize="21600,21600" o:spt="202" path="m,l,21600r21600,l21600,xe">
              <v:stroke joinstyle="miter"/>
              <v:path gradientshapeok="t" o:connecttype="rect"/>
            </v:shapetype>
            <v:shape id="_x0000_s1082" type="#_x0000_t202" style="position:absolute;margin-left:0;margin-top:0;width:638.7pt;height:38.7pt;rotation:-45;z-index:-25136947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" o:allowincell="f" filled="f" stroked="f">
              <v:stroke joinstyle="round"/>
              <o:lock v:ext="edit" shapetype="t"/>
              <v:textbox style="mso-fit-shape-to-text:t">
                <w:txbxContent>
                  <w:p w14:paraId="67077066"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09B133" w14:textId="65198391" w:rsidR="00C80673" w:rsidRDefault="003E48F5">
    <w:r>
      <w:rPr>
        <w:noProof/>
      </w:rPr>
      <mc:AlternateContent>
        <mc:Choice Requires="wps">
          <w:drawing>
            <wp:anchor distT="0" distB="0" distL="0" distR="0" simplePos="0" relativeHeight="251835392" behindDoc="0" locked="0" layoutInCell="1" allowOverlap="1" wp14:anchorId="7F5B16ED" wp14:editId="05F72C3D">
              <wp:simplePos x="635" y="635"/>
              <wp:positionH relativeFrom="page">
                <wp:align>center</wp:align>
              </wp:positionH>
              <wp:positionV relativeFrom="page">
                <wp:align>top</wp:align>
              </wp:positionV>
              <wp:extent cx="686435" cy="365760"/>
              <wp:effectExtent l="0" t="0" r="18415" b="15240"/>
              <wp:wrapNone/>
              <wp:docPr id="369188903"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1EF1B25" w14:textId="3CF138A0"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F5B16ED" id="_x0000_t202" coordsize="21600,21600" o:spt="202" path="m,l,21600r21600,l21600,xe">
              <v:stroke joinstyle="miter"/>
              <v:path gradientshapeok="t" o:connecttype="rect"/>
            </v:shapetype>
            <v:shape id="Text Box 6" o:spid="_x0000_s1034" type="#_x0000_t202" alt="OFFICIAL" style="position:absolute;margin-left:0;margin-top:0;width:54.05pt;height:28.8pt;z-index:2518353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nIaDwIAABw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Up+M0y/gepAS3k48h2cXLbUeiUCPgtPBNMe&#10;JFp8oqPW0JUcThZnDfiff/PHfMKdopx1JJiSW1I0Z/q7JT6itpIx/pJ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rVpyGg8CAAAc&#10;BAAADgAAAAAAAAAAAAAAAAAuAgAAZHJzL2Uyb0RvYy54bWxQSwECLQAUAAYACAAAACEA0paiuNoA&#10;AAAEAQAADwAAAAAAAAAAAAAAAABpBAAAZHJzL2Rvd25yZXYueG1sUEsFBgAAAAAEAAQA8wAAAHAF&#10;AAAAAA==&#10;" filled="f" stroked="f">
              <v:textbox style="mso-fit-shape-to-text:t" inset="0,15pt,0,0">
                <w:txbxContent>
                  <w:p w14:paraId="31EF1B25" w14:textId="3CF138A0"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r w:rsidR="00641D18">
      <w:rPr>
        <w:noProof/>
      </w:rPr>
      <w:drawing>
        <wp:inline distT="0" distB="0" distL="0" distR="0" wp14:anchorId="32CD0A20" wp14:editId="16FB7532">
          <wp:extent cx="6479540" cy="9144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79540" cy="914400"/>
                  </a:xfrm>
                  <a:prstGeom prst="rect">
                    <a:avLst/>
                  </a:prstGeom>
                </pic:spPr>
              </pic:pic>
            </a:graphicData>
          </a:graphic>
        </wp:inline>
      </w:drawing>
    </w: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2CAD58" w14:textId="5F7A4006" w:rsidR="00A1243D" w:rsidRDefault="00A1243D">
    <w:pPr>
      <w:pStyle w:val="Header"/>
    </w:pPr>
    <w:r>
      <w:rPr>
        <w:noProof/>
      </w:rPr>
      <mc:AlternateContent>
        <mc:Choice Requires="wps">
          <w:drawing>
            <wp:anchor distT="0" distB="0" distL="114300" distR="114300" simplePos="0" relativeHeight="251951104" behindDoc="1" locked="0" layoutInCell="0" allowOverlap="1" wp14:anchorId="3146B299" wp14:editId="25559678">
              <wp:simplePos x="0" y="0"/>
              <wp:positionH relativeFrom="margin">
                <wp:align>center</wp:align>
              </wp:positionH>
              <wp:positionV relativeFrom="margin">
                <wp:align>center</wp:align>
              </wp:positionV>
              <wp:extent cx="8111490" cy="491490"/>
              <wp:effectExtent l="0" t="2752725" r="0" b="269938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8F3A609"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146B299" id="_x0000_t202" coordsize="21600,21600" o:spt="202" path="m,l,21600r21600,l21600,xe">
              <v:stroke joinstyle="miter"/>
              <v:path gradientshapeok="t" o:connecttype="rect"/>
            </v:shapetype>
            <v:shape id="Text Box 10" o:spid="_x0000_s1083" type="#_x0000_t202" style="position:absolute;margin-left:0;margin-top:0;width:638.7pt;height:38.7pt;rotation:-45;z-index:-2513653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" o:allowincell="f" filled="f" stroked="f">
              <v:stroke joinstyle="round"/>
              <o:lock v:ext="edit" shapetype="t"/>
              <v:textbox style="mso-fit-shape-to-text:t">
                <w:txbxContent>
                  <w:p w14:paraId="78F3A609"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1DE669" w14:textId="5D82BD62" w:rsidR="00A1243D" w:rsidRDefault="007C1B6D" w:rsidP="007962E6">
    <w:pPr>
      <w:ind w:right="139"/>
      <w:jc w:val="right"/>
    </w:pPr>
    <w:r w:rsidRPr="007C1B6D">
      <w:t>VU240</w:t>
    </w:r>
    <w:r>
      <w:t>52</w:t>
    </w:r>
    <w:r w:rsidR="00A1243D">
      <w:t xml:space="preserve"> Apply communication skills for personal purposes</w:t>
    </w:r>
    <w:r w:rsidR="00A1243D">
      <w:rPr>
        <w:noProof/>
      </w:rPr>
      <w:t xml:space="preserve"> </w:t>
    </w:r>
    <w:r w:rsidR="00A1243D">
      <w:rPr>
        <w:noProof/>
      </w:rPr>
      <w:drawing>
        <wp:inline distT="0" distB="0" distL="0" distR="0" wp14:anchorId="44FA192C" wp14:editId="0E5B9257">
          <wp:extent cx="6279232" cy="933450"/>
          <wp:effectExtent l="0" t="0" r="7620" b="0"/>
          <wp:docPr id="1257213205" name="Picture 1257213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279232" cy="933450"/>
                  </a:xfrm>
                  <a:prstGeom prst="rect">
                    <a:avLst/>
                  </a:prstGeom>
                </pic:spPr>
              </pic:pic>
            </a:graphicData>
          </a:graphic>
        </wp:inline>
      </w:drawing>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A0ADB2" w14:textId="648D72A2" w:rsidR="00A1243D" w:rsidRDefault="00A1243D">
    <w:pPr>
      <w:pStyle w:val="Header"/>
    </w:pPr>
    <w:r>
      <w:rPr>
        <w:noProof/>
      </w:rPr>
      <mc:AlternateContent>
        <mc:Choice Requires="wps">
          <w:drawing>
            <wp:anchor distT="0" distB="0" distL="114300" distR="114300" simplePos="0" relativeHeight="251950080" behindDoc="1" locked="0" layoutInCell="0" allowOverlap="1" wp14:anchorId="71E363D5" wp14:editId="1CCFA22E">
              <wp:simplePos x="0" y="0"/>
              <wp:positionH relativeFrom="margin">
                <wp:align>center</wp:align>
              </wp:positionH>
              <wp:positionV relativeFrom="margin">
                <wp:align>center</wp:align>
              </wp:positionV>
              <wp:extent cx="8111490" cy="491490"/>
              <wp:effectExtent l="0" t="2752725" r="0" b="269938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08C3638"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1E363D5" id="_x0000_t202" coordsize="21600,21600" o:spt="202" path="m,l,21600r21600,l21600,xe">
              <v:stroke joinstyle="miter"/>
              <v:path gradientshapeok="t" o:connecttype="rect"/>
            </v:shapetype>
            <v:shape id="_x0000_s1084" type="#_x0000_t202" style="position:absolute;margin-left:0;margin-top:0;width:638.7pt;height:38.7pt;rotation:-45;z-index:-25136640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" o:allowincell="f" filled="f" stroked="f">
              <v:stroke joinstyle="round"/>
              <o:lock v:ext="edit" shapetype="t"/>
              <v:textbox style="mso-fit-shape-to-text:t">
                <w:txbxContent>
                  <w:p w14:paraId="108C3638"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0C95A3" w14:textId="67D1FD9A" w:rsidR="00626E58" w:rsidRDefault="003E48F5">
    <w:pPr>
      <w:pStyle w:val="Header"/>
    </w:pPr>
    <w:r>
      <w:rPr>
        <w:noProof/>
      </w:rPr>
      <mc:AlternateContent>
        <mc:Choice Requires="wps">
          <w:drawing>
            <wp:anchor distT="0" distB="0" distL="0" distR="0" simplePos="0" relativeHeight="251871232" behindDoc="0" locked="0" layoutInCell="1" allowOverlap="1" wp14:anchorId="210911A7" wp14:editId="1CE5885B">
              <wp:simplePos x="635" y="635"/>
              <wp:positionH relativeFrom="page">
                <wp:align>center</wp:align>
              </wp:positionH>
              <wp:positionV relativeFrom="page">
                <wp:align>top</wp:align>
              </wp:positionV>
              <wp:extent cx="686435" cy="365760"/>
              <wp:effectExtent l="0" t="0" r="18415" b="15240"/>
              <wp:wrapNone/>
              <wp:docPr id="915255932" name="Text Box 4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8B06460" w14:textId="62078818"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10911A7" id="_x0000_t202" coordsize="21600,21600" o:spt="202" path="m,l,21600r21600,l21600,xe">
              <v:stroke joinstyle="miter"/>
              <v:path gradientshapeok="t" o:connecttype="rect"/>
            </v:shapetype>
            <v:shape id="Text Box 41" o:spid="_x0000_s1085" type="#_x0000_t202" alt="OFFICIAL" style="position:absolute;margin-left:0;margin-top:0;width:54.05pt;height:28.8pt;z-index:2518712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LtCJsQQAgAA&#10;HQQAAA4AAAAAAAAAAAAAAAAALgIAAGRycy9lMm9Eb2MueG1sUEsBAi0AFAAGAAgAAAAhANKWorja&#10;AAAABAEAAA8AAAAAAAAAAAAAAAAAagQAAGRycy9kb3ducmV2LnhtbFBLBQYAAAAABAAEAPMAAABx&#10;BQAAAAA=&#10;" filled="f" stroked="f">
              <v:textbox style="mso-fit-shape-to-text:t" inset="0,15pt,0,0">
                <w:txbxContent>
                  <w:p w14:paraId="38B06460" w14:textId="62078818"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9DC0DA" w14:textId="13002F51" w:rsidR="007962E6" w:rsidRDefault="007C1B6D" w:rsidP="007962E6">
    <w:pPr>
      <w:ind w:right="139"/>
      <w:jc w:val="right"/>
    </w:pPr>
    <w:r w:rsidRPr="007C1B6D">
      <w:t>VU240</w:t>
    </w:r>
    <w:r>
      <w:t>53</w:t>
    </w:r>
    <w:r w:rsidR="007962E6">
      <w:t xml:space="preserve"> Apply numeracy skills for personal purposes</w:t>
    </w:r>
    <w:r w:rsidR="007962E6">
      <w:rPr>
        <w:noProof/>
      </w:rPr>
      <w:t xml:space="preserve"> </w:t>
    </w:r>
    <w:r w:rsidR="007962E6">
      <w:rPr>
        <w:noProof/>
      </w:rPr>
      <w:drawing>
        <wp:inline distT="0" distB="0" distL="0" distR="0" wp14:anchorId="5BFC42A3" wp14:editId="53A1C003">
          <wp:extent cx="6156572" cy="933398"/>
          <wp:effectExtent l="0" t="0" r="0" b="6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238227" cy="945778"/>
                  </a:xfrm>
                  <a:prstGeom prst="rect">
                    <a:avLst/>
                  </a:prstGeom>
                </pic:spPr>
              </pic:pic>
            </a:graphicData>
          </a:graphic>
        </wp:inline>
      </w:drawing>
    </w: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F8767F" w14:textId="376CE676" w:rsidR="00626E58" w:rsidRDefault="003E48F5">
    <w:pPr>
      <w:pStyle w:val="Header"/>
    </w:pPr>
    <w:r>
      <w:rPr>
        <w:noProof/>
      </w:rPr>
      <mc:AlternateContent>
        <mc:Choice Requires="wps">
          <w:drawing>
            <wp:anchor distT="0" distB="0" distL="0" distR="0" simplePos="0" relativeHeight="251870208" behindDoc="0" locked="0" layoutInCell="1" allowOverlap="1" wp14:anchorId="350C4813" wp14:editId="2BFCFEBD">
              <wp:simplePos x="635" y="635"/>
              <wp:positionH relativeFrom="page">
                <wp:align>center</wp:align>
              </wp:positionH>
              <wp:positionV relativeFrom="page">
                <wp:align>top</wp:align>
              </wp:positionV>
              <wp:extent cx="686435" cy="365760"/>
              <wp:effectExtent l="0" t="0" r="18415" b="15240"/>
              <wp:wrapNone/>
              <wp:docPr id="1837057545" name="Text Box 4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C6B3746" w14:textId="68345DE1"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50C4813" id="_x0000_t202" coordsize="21600,21600" o:spt="202" path="m,l,21600r21600,l21600,xe">
              <v:stroke joinstyle="miter"/>
              <v:path gradientshapeok="t" o:connecttype="rect"/>
            </v:shapetype>
            <v:shape id="_x0000_s1087" type="#_x0000_t202" alt="OFFICIAL" style="position:absolute;margin-left:0;margin-top:0;width:54.05pt;height:28.8pt;z-index:2518702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oGnDg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iQ1Di6NlAdaCsPR8KDk8uGeq9EwCfhiWFa&#10;hFSLj3RoA13J4WRxVoP/9ZY/5hPwFOWsI8WU3JKkOTM/LBESxZWM8dd8ktPND+7NYNhdewekwzE9&#10;CSeTGfPQDKb20L6QnhexEYWEldSu5DiYd3iULr0HqRaLlEQ6cgJXdu1kLB3ximA+9y/CuxPiSFQ9&#10;wCAnUbwC/pgb/wxusUOCP7FyAfIEOWkwkXV6L1Hkf95T1uVVz38D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B8ToGnDgIAAB0E&#10;AAAOAAAAAAAAAAAAAAAAAC4CAABkcnMvZTJvRG9jLnhtbFBLAQItABQABgAIAAAAIQDSlqK42gAA&#10;AAQBAAAPAAAAAAAAAAAAAAAAAGgEAABkcnMvZG93bnJldi54bWxQSwUGAAAAAAQABADzAAAAbwUA&#10;AAAA&#10;" filled="f" stroked="f">
              <v:textbox style="mso-fit-shape-to-text:t" inset="0,15pt,0,0">
                <w:txbxContent>
                  <w:p w14:paraId="6C6B3746" w14:textId="68345DE1"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208B75" w14:textId="315FAAD7" w:rsidR="00626E58" w:rsidRDefault="003E48F5">
    <w:pPr>
      <w:pStyle w:val="Header"/>
    </w:pPr>
    <w:r>
      <w:rPr>
        <w:noProof/>
      </w:rPr>
      <mc:AlternateContent>
        <mc:Choice Requires="wps">
          <w:drawing>
            <wp:anchor distT="0" distB="0" distL="0" distR="0" simplePos="0" relativeHeight="251833344" behindDoc="0" locked="0" layoutInCell="1" allowOverlap="1" wp14:anchorId="465CA02C" wp14:editId="38B61967">
              <wp:simplePos x="635" y="635"/>
              <wp:positionH relativeFrom="page">
                <wp:align>center</wp:align>
              </wp:positionH>
              <wp:positionV relativeFrom="page">
                <wp:align>top</wp:align>
              </wp:positionV>
              <wp:extent cx="686435" cy="365760"/>
              <wp:effectExtent l="0" t="0" r="18415" b="15240"/>
              <wp:wrapNone/>
              <wp:docPr id="1984563506"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D3685C2" w14:textId="1FB63F57"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65CA02C" id="_x0000_t202" coordsize="21600,21600" o:spt="202" path="m,l,21600r21600,l21600,xe">
              <v:stroke joinstyle="miter"/>
              <v:path gradientshapeok="t" o:connecttype="rect"/>
            </v:shapetype>
            <v:shape id="Text Box 4" o:spid="_x0000_s1037" type="#_x0000_t202" alt="OFFICIAL" style="position:absolute;margin-left:0;margin-top:0;width:54.05pt;height:28.8pt;z-index:2518333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jg+Dg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j61Di6NlAdaCsPR8KDk8uGeq9EwCfhiWFa&#10;hFSLj3RoA13J4WRxVoP/9ZY/5hPwFOWsI8WU3JKkOTM/LBESxZWM8dd8ktPND+7NYNhdewekwzE9&#10;CSeTGfPQDKb20L6QnhexEYWEldSu5DiYd3iULr0HqRaLlEQ6cgJXdu1kLB3ximA+9y/CuxPiSFQ9&#10;wCAnUbwC/pgb/wxusUOCP7FyAfIEOWkwkXV6L1Hkf95T1uVVz38D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D6Ajg+DgIAAB0E&#10;AAAOAAAAAAAAAAAAAAAAAC4CAABkcnMvZTJvRG9jLnhtbFBLAQItABQABgAIAAAAIQDSlqK42gAA&#10;AAQBAAAPAAAAAAAAAAAAAAAAAGgEAABkcnMvZG93bnJldi54bWxQSwUGAAAAAAQABADzAAAAbwUA&#10;AAAA&#10;" filled="f" stroked="f">
              <v:textbox style="mso-fit-shape-to-text:t" inset="0,15pt,0,0">
                <w:txbxContent>
                  <w:p w14:paraId="2D3685C2" w14:textId="1FB63F57"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9555CF" w14:textId="10F08461" w:rsidR="00626E58" w:rsidRDefault="003E48F5">
    <w:pPr>
      <w:pStyle w:val="Header"/>
    </w:pPr>
    <w:r>
      <w:rPr>
        <w:noProof/>
      </w:rPr>
      <mc:AlternateContent>
        <mc:Choice Requires="wps">
          <w:drawing>
            <wp:anchor distT="0" distB="0" distL="0" distR="0" simplePos="0" relativeHeight="251837440" behindDoc="0" locked="0" layoutInCell="1" allowOverlap="1" wp14:anchorId="0C3C3401" wp14:editId="1B56A2AB">
              <wp:simplePos x="635" y="635"/>
              <wp:positionH relativeFrom="page">
                <wp:align>center</wp:align>
              </wp:positionH>
              <wp:positionV relativeFrom="page">
                <wp:align>top</wp:align>
              </wp:positionV>
              <wp:extent cx="686435" cy="365760"/>
              <wp:effectExtent l="0" t="0" r="18415" b="15240"/>
              <wp:wrapNone/>
              <wp:docPr id="1741696815"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EDDDCC7" w14:textId="406B882C"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C3C3401" id="_x0000_t202" coordsize="21600,21600" o:spt="202" path="m,l,21600r21600,l21600,xe">
              <v:stroke joinstyle="miter"/>
              <v:path gradientshapeok="t" o:connecttype="rect"/>
            </v:shapetype>
            <v:shape id="Text Box 8" o:spid="_x0000_s1039" type="#_x0000_t202" alt="OFFICIAL" style="position:absolute;margin-left:0;margin-top:0;width:54.05pt;height:28.8pt;z-index:2518374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F1FDw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Kpp+Moy/hepIW3k4ER6cXDXUey0CPgtPDNMi&#10;pFp8okMb6EoOZ4uzGvyPv/ljPgFPUc46UkzJLUmaM/PNEiFRXMkYf86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IHxdRQ8CAAAd&#10;BAAADgAAAAAAAAAAAAAAAAAuAgAAZHJzL2Uyb0RvYy54bWxQSwECLQAUAAYACAAAACEA0paiuNoA&#10;AAAEAQAADwAAAAAAAAAAAAAAAABpBAAAZHJzL2Rvd25yZXYueG1sUEsFBgAAAAAEAAQA8wAAAHAF&#10;AAAAAA==&#10;" filled="f" stroked="f">
              <v:textbox style="mso-fit-shape-to-text:t" inset="0,15pt,0,0">
                <w:txbxContent>
                  <w:p w14:paraId="1EDDDCC7" w14:textId="406B882C"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6950D" w14:textId="1ED949CA" w:rsidR="00626E58" w:rsidRDefault="003E48F5">
    <w:pPr>
      <w:pStyle w:val="Header"/>
    </w:pPr>
    <w:r>
      <w:rPr>
        <w:noProof/>
      </w:rPr>
      <mc:AlternateContent>
        <mc:Choice Requires="wps">
          <w:drawing>
            <wp:anchor distT="0" distB="0" distL="0" distR="0" simplePos="0" relativeHeight="251836416" behindDoc="0" locked="0" layoutInCell="1" allowOverlap="1" wp14:anchorId="43D3EF7B" wp14:editId="320D31E8">
              <wp:simplePos x="635" y="635"/>
              <wp:positionH relativeFrom="page">
                <wp:align>center</wp:align>
              </wp:positionH>
              <wp:positionV relativeFrom="page">
                <wp:align>top</wp:align>
              </wp:positionV>
              <wp:extent cx="686435" cy="365760"/>
              <wp:effectExtent l="0" t="0" r="18415" b="15240"/>
              <wp:wrapNone/>
              <wp:docPr id="812391435"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00C0C9B" w14:textId="694C4D87"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3D3EF7B" id="_x0000_t202" coordsize="21600,21600" o:spt="202" path="m,l,21600r21600,l21600,xe">
              <v:stroke joinstyle="miter"/>
              <v:path gradientshapeok="t" o:connecttype="rect"/>
            </v:shapetype>
            <v:shape id="Text Box 7" o:spid="_x0000_s1042" type="#_x0000_t202" alt="OFFICIAL" style="position:absolute;margin-left:0;margin-top:0;width:54.05pt;height:28.8pt;z-index:2518364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CNAQPUQAgAA&#10;HQQAAA4AAAAAAAAAAAAAAAAALgIAAGRycy9lMm9Eb2MueG1sUEsBAi0AFAAGAAgAAAAhANKWorja&#10;AAAABAEAAA8AAAAAAAAAAAAAAAAAagQAAGRycy9kb3ducmV2LnhtbFBLBQYAAAAABAAEAPMAAABx&#10;BQAAAAA=&#10;" filled="f" stroked="f">
              <v:textbox style="mso-fit-shape-to-text:t" inset="0,15pt,0,0">
                <w:txbxContent>
                  <w:p w14:paraId="000C0C9B" w14:textId="694C4D87"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r w:rsidR="00052381">
      <w:rPr>
        <w:noProof/>
      </w:rPr>
      <w:drawing>
        <wp:inline distT="0" distB="0" distL="0" distR="0" wp14:anchorId="5FC5ABC7" wp14:editId="639583D5">
          <wp:extent cx="6479540" cy="897890"/>
          <wp:effectExtent l="0" t="0" r="0" b="0"/>
          <wp:docPr id="784677894" name="Picture 7846778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79540" cy="897890"/>
                  </a:xfrm>
                  <a:prstGeom prst="rect">
                    <a:avLst/>
                  </a:prstGeom>
                </pic:spPr>
              </pic:pic>
            </a:graphicData>
          </a:graphic>
        </wp:inline>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8C9543" w14:textId="76134757" w:rsidR="00626E58" w:rsidRDefault="003E48F5">
    <w:pPr>
      <w:pStyle w:val="Header"/>
    </w:pPr>
    <w:r>
      <w:rPr>
        <w:noProof/>
      </w:rPr>
      <mc:AlternateContent>
        <mc:Choice Requires="wps">
          <w:drawing>
            <wp:anchor distT="0" distB="0" distL="0" distR="0" simplePos="0" relativeHeight="251840512" behindDoc="0" locked="0" layoutInCell="1" allowOverlap="1" wp14:anchorId="3D553034" wp14:editId="52BBC9E3">
              <wp:simplePos x="635" y="635"/>
              <wp:positionH relativeFrom="page">
                <wp:align>center</wp:align>
              </wp:positionH>
              <wp:positionV relativeFrom="page">
                <wp:align>top</wp:align>
              </wp:positionV>
              <wp:extent cx="686435" cy="365760"/>
              <wp:effectExtent l="0" t="0" r="18415" b="15240"/>
              <wp:wrapNone/>
              <wp:docPr id="248619170"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3539CF0" w14:textId="49B88A97"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D553034" id="_x0000_t202" coordsize="21600,21600" o:spt="202" path="m,l,21600r21600,l21600,xe">
              <v:stroke joinstyle="miter"/>
              <v:path gradientshapeok="t" o:connecttype="rect"/>
            </v:shapetype>
            <v:shape id="Text Box 11" o:spid="_x0000_s1044" type="#_x0000_t202" alt="OFFICIAL" style="position:absolute;margin-left:0;margin-top:0;width:54.05pt;height:28.8pt;z-index:2518405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iWO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Wj6m2H8DVQH2srDkfDg5LKl3isR8Fl4YpgW&#10;IdXiEx21hq7kcLI4a8D//Js/5hPwFOWsI8WU3JKkOdPfLRESxZWM8Zd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k+JY4QAgAA&#10;HQQAAA4AAAAAAAAAAAAAAAAALgIAAGRycy9lMm9Eb2MueG1sUEsBAi0AFAAGAAgAAAAhANKWorja&#10;AAAABAEAAA8AAAAAAAAAAAAAAAAAagQAAGRycy9kb3ducmV2LnhtbFBLBQYAAAAABAAEAPMAAABx&#10;BQAAAAA=&#10;" filled="f" stroked="f">
              <v:textbox style="mso-fit-shape-to-text:t" inset="0,15pt,0,0">
                <w:txbxContent>
                  <w:p w14:paraId="53539CF0" w14:textId="49B88A97"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D5AB6"/>
    <w:multiLevelType w:val="hybridMultilevel"/>
    <w:tmpl w:val="45448E58"/>
    <w:lvl w:ilvl="0" w:tplc="38826026">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1" w15:restartNumberingAfterBreak="0">
    <w:nsid w:val="083177C5"/>
    <w:multiLevelType w:val="hybridMultilevel"/>
    <w:tmpl w:val="B022A8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2D36621"/>
    <w:multiLevelType w:val="multilevel"/>
    <w:tmpl w:val="FA66E674"/>
    <w:styleLink w:val="CurrentList1"/>
    <w:lvl w:ilvl="0">
      <w:start w:val="1"/>
      <w:numFmt w:val="decimal"/>
      <w:lvlText w:val="%1."/>
      <w:lvlJc w:val="left"/>
      <w:pPr>
        <w:ind w:left="360" w:hanging="360"/>
      </w:pPr>
      <w:rPr>
        <w:rFonts w:ascii="Arial" w:eastAsia="Times New Roman" w:hAnsi="Arial" w:cs="Arial" w:hint="default"/>
        <w:color w:val="103D64" w:themeColor="accent4"/>
        <w:sz w:val="22"/>
        <w:szCs w:val="22"/>
        <w:lang w:val="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DE21BC5"/>
    <w:multiLevelType w:val="hybridMultilevel"/>
    <w:tmpl w:val="35A6A7FA"/>
    <w:lvl w:ilvl="0" w:tplc="9D16EA62">
      <w:start w:val="1"/>
      <w:numFmt w:val="bullet"/>
      <w:lvlText w:val=""/>
      <w:lvlJc w:val="left"/>
      <w:pPr>
        <w:ind w:left="847" w:hanging="360"/>
      </w:pPr>
      <w:rPr>
        <w:rFonts w:ascii="Symbol" w:hAnsi="Symbol" w:hint="default"/>
      </w:rPr>
    </w:lvl>
    <w:lvl w:ilvl="1" w:tplc="0C090001">
      <w:start w:val="1"/>
      <w:numFmt w:val="bullet"/>
      <w:lvlText w:val=""/>
      <w:lvlJc w:val="left"/>
      <w:pPr>
        <w:ind w:left="1567" w:hanging="360"/>
      </w:pPr>
      <w:rPr>
        <w:rFonts w:ascii="Symbol" w:hAnsi="Symbol" w:hint="default"/>
      </w:rPr>
    </w:lvl>
    <w:lvl w:ilvl="2" w:tplc="0C090005" w:tentative="1">
      <w:start w:val="1"/>
      <w:numFmt w:val="bullet"/>
      <w:lvlText w:val=""/>
      <w:lvlJc w:val="left"/>
      <w:pPr>
        <w:ind w:left="2287" w:hanging="360"/>
      </w:pPr>
      <w:rPr>
        <w:rFonts w:ascii="Wingdings" w:hAnsi="Wingdings" w:hint="default"/>
      </w:rPr>
    </w:lvl>
    <w:lvl w:ilvl="3" w:tplc="0C090001" w:tentative="1">
      <w:start w:val="1"/>
      <w:numFmt w:val="bullet"/>
      <w:lvlText w:val=""/>
      <w:lvlJc w:val="left"/>
      <w:pPr>
        <w:ind w:left="3007" w:hanging="360"/>
      </w:pPr>
      <w:rPr>
        <w:rFonts w:ascii="Symbol" w:hAnsi="Symbol" w:hint="default"/>
      </w:rPr>
    </w:lvl>
    <w:lvl w:ilvl="4" w:tplc="0C090003" w:tentative="1">
      <w:start w:val="1"/>
      <w:numFmt w:val="bullet"/>
      <w:lvlText w:val="o"/>
      <w:lvlJc w:val="left"/>
      <w:pPr>
        <w:ind w:left="3727" w:hanging="360"/>
      </w:pPr>
      <w:rPr>
        <w:rFonts w:ascii="Courier New" w:hAnsi="Courier New" w:cs="Courier New" w:hint="default"/>
      </w:rPr>
    </w:lvl>
    <w:lvl w:ilvl="5" w:tplc="0C090005" w:tentative="1">
      <w:start w:val="1"/>
      <w:numFmt w:val="bullet"/>
      <w:lvlText w:val=""/>
      <w:lvlJc w:val="left"/>
      <w:pPr>
        <w:ind w:left="4447" w:hanging="360"/>
      </w:pPr>
      <w:rPr>
        <w:rFonts w:ascii="Wingdings" w:hAnsi="Wingdings" w:hint="default"/>
      </w:rPr>
    </w:lvl>
    <w:lvl w:ilvl="6" w:tplc="0C090001" w:tentative="1">
      <w:start w:val="1"/>
      <w:numFmt w:val="bullet"/>
      <w:lvlText w:val=""/>
      <w:lvlJc w:val="left"/>
      <w:pPr>
        <w:ind w:left="5167" w:hanging="360"/>
      </w:pPr>
      <w:rPr>
        <w:rFonts w:ascii="Symbol" w:hAnsi="Symbol" w:hint="default"/>
      </w:rPr>
    </w:lvl>
    <w:lvl w:ilvl="7" w:tplc="0C090003" w:tentative="1">
      <w:start w:val="1"/>
      <w:numFmt w:val="bullet"/>
      <w:lvlText w:val="o"/>
      <w:lvlJc w:val="left"/>
      <w:pPr>
        <w:ind w:left="5887" w:hanging="360"/>
      </w:pPr>
      <w:rPr>
        <w:rFonts w:ascii="Courier New" w:hAnsi="Courier New" w:cs="Courier New" w:hint="default"/>
      </w:rPr>
    </w:lvl>
    <w:lvl w:ilvl="8" w:tplc="0C090005" w:tentative="1">
      <w:start w:val="1"/>
      <w:numFmt w:val="bullet"/>
      <w:lvlText w:val=""/>
      <w:lvlJc w:val="left"/>
      <w:pPr>
        <w:ind w:left="6607" w:hanging="360"/>
      </w:pPr>
      <w:rPr>
        <w:rFonts w:ascii="Wingdings" w:hAnsi="Wingdings" w:hint="default"/>
      </w:rPr>
    </w:lvl>
  </w:abstractNum>
  <w:abstractNum w:abstractNumId="4" w15:restartNumberingAfterBreak="0">
    <w:nsid w:val="21777BB4"/>
    <w:multiLevelType w:val="hybridMultilevel"/>
    <w:tmpl w:val="DF66082C"/>
    <w:lvl w:ilvl="0" w:tplc="0C09000F">
      <w:start w:val="1"/>
      <w:numFmt w:val="decimal"/>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5" w15:restartNumberingAfterBreak="0">
    <w:nsid w:val="27286492"/>
    <w:multiLevelType w:val="hybridMultilevel"/>
    <w:tmpl w:val="D7E4CDEE"/>
    <w:lvl w:ilvl="0" w:tplc="3F286F00">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EBC1C9A"/>
    <w:multiLevelType w:val="hybridMultilevel"/>
    <w:tmpl w:val="363E3B2E"/>
    <w:lvl w:ilvl="0" w:tplc="0C090003">
      <w:start w:val="1"/>
      <w:numFmt w:val="bullet"/>
      <w:lvlText w:val="o"/>
      <w:lvlJc w:val="left"/>
      <w:pPr>
        <w:ind w:left="1947" w:hanging="360"/>
      </w:pPr>
      <w:rPr>
        <w:rFonts w:ascii="Courier New" w:hAnsi="Courier New" w:cs="Courier New" w:hint="default"/>
      </w:rPr>
    </w:lvl>
    <w:lvl w:ilvl="1" w:tplc="0C090003" w:tentative="1">
      <w:start w:val="1"/>
      <w:numFmt w:val="bullet"/>
      <w:lvlText w:val="o"/>
      <w:lvlJc w:val="left"/>
      <w:pPr>
        <w:ind w:left="2667" w:hanging="360"/>
      </w:pPr>
      <w:rPr>
        <w:rFonts w:ascii="Courier New" w:hAnsi="Courier New" w:cs="Courier New" w:hint="default"/>
      </w:rPr>
    </w:lvl>
    <w:lvl w:ilvl="2" w:tplc="0C090005" w:tentative="1">
      <w:start w:val="1"/>
      <w:numFmt w:val="bullet"/>
      <w:lvlText w:val=""/>
      <w:lvlJc w:val="left"/>
      <w:pPr>
        <w:ind w:left="3387" w:hanging="360"/>
      </w:pPr>
      <w:rPr>
        <w:rFonts w:ascii="Wingdings" w:hAnsi="Wingdings" w:hint="default"/>
      </w:rPr>
    </w:lvl>
    <w:lvl w:ilvl="3" w:tplc="0C090001" w:tentative="1">
      <w:start w:val="1"/>
      <w:numFmt w:val="bullet"/>
      <w:lvlText w:val=""/>
      <w:lvlJc w:val="left"/>
      <w:pPr>
        <w:ind w:left="4107" w:hanging="360"/>
      </w:pPr>
      <w:rPr>
        <w:rFonts w:ascii="Symbol" w:hAnsi="Symbol" w:hint="default"/>
      </w:rPr>
    </w:lvl>
    <w:lvl w:ilvl="4" w:tplc="0C090003" w:tentative="1">
      <w:start w:val="1"/>
      <w:numFmt w:val="bullet"/>
      <w:lvlText w:val="o"/>
      <w:lvlJc w:val="left"/>
      <w:pPr>
        <w:ind w:left="4827" w:hanging="360"/>
      </w:pPr>
      <w:rPr>
        <w:rFonts w:ascii="Courier New" w:hAnsi="Courier New" w:cs="Courier New" w:hint="default"/>
      </w:rPr>
    </w:lvl>
    <w:lvl w:ilvl="5" w:tplc="0C090005" w:tentative="1">
      <w:start w:val="1"/>
      <w:numFmt w:val="bullet"/>
      <w:lvlText w:val=""/>
      <w:lvlJc w:val="left"/>
      <w:pPr>
        <w:ind w:left="5547" w:hanging="360"/>
      </w:pPr>
      <w:rPr>
        <w:rFonts w:ascii="Wingdings" w:hAnsi="Wingdings" w:hint="default"/>
      </w:rPr>
    </w:lvl>
    <w:lvl w:ilvl="6" w:tplc="0C090001" w:tentative="1">
      <w:start w:val="1"/>
      <w:numFmt w:val="bullet"/>
      <w:lvlText w:val=""/>
      <w:lvlJc w:val="left"/>
      <w:pPr>
        <w:ind w:left="6267" w:hanging="360"/>
      </w:pPr>
      <w:rPr>
        <w:rFonts w:ascii="Symbol" w:hAnsi="Symbol" w:hint="default"/>
      </w:rPr>
    </w:lvl>
    <w:lvl w:ilvl="7" w:tplc="0C090003" w:tentative="1">
      <w:start w:val="1"/>
      <w:numFmt w:val="bullet"/>
      <w:lvlText w:val="o"/>
      <w:lvlJc w:val="left"/>
      <w:pPr>
        <w:ind w:left="6987" w:hanging="360"/>
      </w:pPr>
      <w:rPr>
        <w:rFonts w:ascii="Courier New" w:hAnsi="Courier New" w:cs="Courier New" w:hint="default"/>
      </w:rPr>
    </w:lvl>
    <w:lvl w:ilvl="8" w:tplc="0C090005" w:tentative="1">
      <w:start w:val="1"/>
      <w:numFmt w:val="bullet"/>
      <w:lvlText w:val=""/>
      <w:lvlJc w:val="left"/>
      <w:pPr>
        <w:ind w:left="7707" w:hanging="360"/>
      </w:pPr>
      <w:rPr>
        <w:rFonts w:ascii="Wingdings" w:hAnsi="Wingdings" w:hint="default"/>
      </w:rPr>
    </w:lvl>
  </w:abstractNum>
  <w:abstractNum w:abstractNumId="7" w15:restartNumberingAfterBreak="0">
    <w:nsid w:val="30624B06"/>
    <w:multiLevelType w:val="hybridMultilevel"/>
    <w:tmpl w:val="02248280"/>
    <w:lvl w:ilvl="0" w:tplc="0C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5570A09"/>
    <w:multiLevelType w:val="hybridMultilevel"/>
    <w:tmpl w:val="4228706C"/>
    <w:lvl w:ilvl="0" w:tplc="C5A28E7A">
      <w:start w:val="1"/>
      <w:numFmt w:val="bullet"/>
      <w:pStyle w:val="endash"/>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9105EE9"/>
    <w:multiLevelType w:val="multilevel"/>
    <w:tmpl w:val="88AEEC42"/>
    <w:styleLink w:val="Bullet"/>
    <w:lvl w:ilvl="0">
      <w:start w:val="1"/>
      <w:numFmt w:val="bullet"/>
      <w:lvlText w:val=""/>
      <w:lvlJc w:val="left"/>
      <w:pPr>
        <w:ind w:left="360" w:hanging="360"/>
      </w:pPr>
      <w:rPr>
        <w:rFonts w:ascii="Symbol" w:hAnsi="Symbol" w:hint="default"/>
        <w:color w:val="auto"/>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DD83DAE"/>
    <w:multiLevelType w:val="multilevel"/>
    <w:tmpl w:val="F4FE402E"/>
    <w:lvl w:ilvl="0">
      <w:start w:val="1"/>
      <w:numFmt w:val="decimal"/>
      <w:pStyle w:val="VRQACourseTemplateTableWhiteHeadLeftCol"/>
      <w:lvlText w:val="%1."/>
      <w:lvlJc w:val="left"/>
      <w:pPr>
        <w:ind w:left="2912" w:hanging="360"/>
      </w:pPr>
      <w:rPr>
        <w:rFonts w:ascii="Arial" w:hAnsi="Arial" w:hint="default"/>
        <w:b/>
        <w:i w:val="0"/>
        <w:color w:val="FFFFFF" w:themeColor="background1"/>
        <w:sz w:val="22"/>
      </w:rPr>
    </w:lvl>
    <w:lvl w:ilvl="1">
      <w:start w:val="2"/>
      <w:numFmt w:val="decimal"/>
      <w:isLgl/>
      <w:lvlText w:val="%1.%2"/>
      <w:lvlJc w:val="left"/>
      <w:pPr>
        <w:ind w:left="3196" w:hanging="360"/>
      </w:pPr>
      <w:rPr>
        <w:rFonts w:hint="default"/>
      </w:rPr>
    </w:lvl>
    <w:lvl w:ilvl="2">
      <w:start w:val="1"/>
      <w:numFmt w:val="decimal"/>
      <w:isLgl/>
      <w:lvlText w:val="%1.%2.%3"/>
      <w:lvlJc w:val="left"/>
      <w:pPr>
        <w:ind w:left="3556" w:hanging="720"/>
      </w:pPr>
      <w:rPr>
        <w:rFonts w:hint="default"/>
      </w:rPr>
    </w:lvl>
    <w:lvl w:ilvl="3">
      <w:start w:val="1"/>
      <w:numFmt w:val="decimal"/>
      <w:isLgl/>
      <w:lvlText w:val="%1.%2.%3.%4"/>
      <w:lvlJc w:val="left"/>
      <w:pPr>
        <w:ind w:left="3556" w:hanging="720"/>
      </w:pPr>
      <w:rPr>
        <w:rFonts w:hint="default"/>
      </w:rPr>
    </w:lvl>
    <w:lvl w:ilvl="4">
      <w:start w:val="1"/>
      <w:numFmt w:val="decimal"/>
      <w:isLgl/>
      <w:lvlText w:val="%1.%2.%3.%4.%5"/>
      <w:lvlJc w:val="left"/>
      <w:pPr>
        <w:ind w:left="3916" w:hanging="1080"/>
      </w:pPr>
      <w:rPr>
        <w:rFonts w:hint="default"/>
      </w:rPr>
    </w:lvl>
    <w:lvl w:ilvl="5">
      <w:start w:val="1"/>
      <w:numFmt w:val="decimal"/>
      <w:isLgl/>
      <w:lvlText w:val="%1.%2.%3.%4.%5.%6"/>
      <w:lvlJc w:val="left"/>
      <w:pPr>
        <w:ind w:left="3916" w:hanging="1080"/>
      </w:pPr>
      <w:rPr>
        <w:rFonts w:hint="default"/>
      </w:rPr>
    </w:lvl>
    <w:lvl w:ilvl="6">
      <w:start w:val="1"/>
      <w:numFmt w:val="decimal"/>
      <w:isLgl/>
      <w:lvlText w:val="%1.%2.%3.%4.%5.%6.%7"/>
      <w:lvlJc w:val="left"/>
      <w:pPr>
        <w:ind w:left="4276" w:hanging="1440"/>
      </w:pPr>
      <w:rPr>
        <w:rFonts w:hint="default"/>
      </w:rPr>
    </w:lvl>
    <w:lvl w:ilvl="7">
      <w:start w:val="1"/>
      <w:numFmt w:val="decimal"/>
      <w:isLgl/>
      <w:lvlText w:val="%1.%2.%3.%4.%5.%6.%7.%8"/>
      <w:lvlJc w:val="left"/>
      <w:pPr>
        <w:ind w:left="4276" w:hanging="1440"/>
      </w:pPr>
      <w:rPr>
        <w:rFonts w:hint="default"/>
      </w:rPr>
    </w:lvl>
    <w:lvl w:ilvl="8">
      <w:start w:val="1"/>
      <w:numFmt w:val="decimal"/>
      <w:isLgl/>
      <w:lvlText w:val="%1.%2.%3.%4.%5.%6.%7.%8.%9"/>
      <w:lvlJc w:val="left"/>
      <w:pPr>
        <w:ind w:left="4636" w:hanging="1800"/>
      </w:pPr>
      <w:rPr>
        <w:rFonts w:hint="default"/>
      </w:rPr>
    </w:lvl>
  </w:abstractNum>
  <w:abstractNum w:abstractNumId="11" w15:restartNumberingAfterBreak="0">
    <w:nsid w:val="45477AE3"/>
    <w:multiLevelType w:val="hybridMultilevel"/>
    <w:tmpl w:val="F5B6D138"/>
    <w:lvl w:ilvl="0" w:tplc="C7FEFB9A">
      <w:start w:val="1"/>
      <w:numFmt w:val="bullet"/>
      <w:pStyle w:val="bullet0"/>
      <w:lvlText w:val="•"/>
      <w:lvlJc w:val="left"/>
      <w:pPr>
        <w:ind w:left="360" w:hanging="360"/>
      </w:pPr>
      <w:rPr>
        <w:rFonts w:ascii="Arial" w:hAnsi="Arial"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2" w15:restartNumberingAfterBreak="0">
    <w:nsid w:val="50E0740E"/>
    <w:multiLevelType w:val="hybridMultilevel"/>
    <w:tmpl w:val="DBDC3260"/>
    <w:lvl w:ilvl="0" w:tplc="FF4EEF7C">
      <w:start w:val="1"/>
      <w:numFmt w:val="bullet"/>
      <w:pStyle w:val="VRQABullet2"/>
      <w:lvlText w:val="o"/>
      <w:lvlJc w:val="left"/>
      <w:pPr>
        <w:ind w:left="1505" w:hanging="360"/>
      </w:pPr>
      <w:rPr>
        <w:rFonts w:ascii="Courier New" w:hAnsi="Courier New" w:cs="Courier New" w:hint="default"/>
      </w:rPr>
    </w:lvl>
    <w:lvl w:ilvl="1" w:tplc="0C090003" w:tentative="1">
      <w:start w:val="1"/>
      <w:numFmt w:val="bullet"/>
      <w:lvlText w:val="o"/>
      <w:lvlJc w:val="left"/>
      <w:pPr>
        <w:ind w:left="2225" w:hanging="360"/>
      </w:pPr>
      <w:rPr>
        <w:rFonts w:ascii="Courier New" w:hAnsi="Courier New" w:cs="Courier New" w:hint="default"/>
      </w:rPr>
    </w:lvl>
    <w:lvl w:ilvl="2" w:tplc="0C090005" w:tentative="1">
      <w:start w:val="1"/>
      <w:numFmt w:val="bullet"/>
      <w:lvlText w:val=""/>
      <w:lvlJc w:val="left"/>
      <w:pPr>
        <w:ind w:left="2945" w:hanging="360"/>
      </w:pPr>
      <w:rPr>
        <w:rFonts w:ascii="Wingdings" w:hAnsi="Wingdings" w:hint="default"/>
      </w:rPr>
    </w:lvl>
    <w:lvl w:ilvl="3" w:tplc="0C090001" w:tentative="1">
      <w:start w:val="1"/>
      <w:numFmt w:val="bullet"/>
      <w:lvlText w:val=""/>
      <w:lvlJc w:val="left"/>
      <w:pPr>
        <w:ind w:left="3665" w:hanging="360"/>
      </w:pPr>
      <w:rPr>
        <w:rFonts w:ascii="Symbol" w:hAnsi="Symbol" w:hint="default"/>
      </w:rPr>
    </w:lvl>
    <w:lvl w:ilvl="4" w:tplc="0C090003" w:tentative="1">
      <w:start w:val="1"/>
      <w:numFmt w:val="bullet"/>
      <w:lvlText w:val="o"/>
      <w:lvlJc w:val="left"/>
      <w:pPr>
        <w:ind w:left="4385" w:hanging="360"/>
      </w:pPr>
      <w:rPr>
        <w:rFonts w:ascii="Courier New" w:hAnsi="Courier New" w:cs="Courier New" w:hint="default"/>
      </w:rPr>
    </w:lvl>
    <w:lvl w:ilvl="5" w:tplc="0C090005" w:tentative="1">
      <w:start w:val="1"/>
      <w:numFmt w:val="bullet"/>
      <w:lvlText w:val=""/>
      <w:lvlJc w:val="left"/>
      <w:pPr>
        <w:ind w:left="5105" w:hanging="360"/>
      </w:pPr>
      <w:rPr>
        <w:rFonts w:ascii="Wingdings" w:hAnsi="Wingdings" w:hint="default"/>
      </w:rPr>
    </w:lvl>
    <w:lvl w:ilvl="6" w:tplc="0C090001" w:tentative="1">
      <w:start w:val="1"/>
      <w:numFmt w:val="bullet"/>
      <w:lvlText w:val=""/>
      <w:lvlJc w:val="left"/>
      <w:pPr>
        <w:ind w:left="5825" w:hanging="360"/>
      </w:pPr>
      <w:rPr>
        <w:rFonts w:ascii="Symbol" w:hAnsi="Symbol" w:hint="default"/>
      </w:rPr>
    </w:lvl>
    <w:lvl w:ilvl="7" w:tplc="0C090003" w:tentative="1">
      <w:start w:val="1"/>
      <w:numFmt w:val="bullet"/>
      <w:lvlText w:val="o"/>
      <w:lvlJc w:val="left"/>
      <w:pPr>
        <w:ind w:left="6545" w:hanging="360"/>
      </w:pPr>
      <w:rPr>
        <w:rFonts w:ascii="Courier New" w:hAnsi="Courier New" w:cs="Courier New" w:hint="default"/>
      </w:rPr>
    </w:lvl>
    <w:lvl w:ilvl="8" w:tplc="0C090005" w:tentative="1">
      <w:start w:val="1"/>
      <w:numFmt w:val="bullet"/>
      <w:lvlText w:val=""/>
      <w:lvlJc w:val="left"/>
      <w:pPr>
        <w:ind w:left="7265" w:hanging="360"/>
      </w:pPr>
      <w:rPr>
        <w:rFonts w:ascii="Wingdings" w:hAnsi="Wingdings" w:hint="default"/>
      </w:rPr>
    </w:lvl>
  </w:abstractNum>
  <w:abstractNum w:abstractNumId="13" w15:restartNumberingAfterBreak="0">
    <w:nsid w:val="53C044D9"/>
    <w:multiLevelType w:val="hybridMultilevel"/>
    <w:tmpl w:val="E0247356"/>
    <w:lvl w:ilvl="0" w:tplc="334E857E">
      <w:start w:val="1"/>
      <w:numFmt w:val="bullet"/>
      <w:pStyle w:val="VRQA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7617302"/>
    <w:multiLevelType w:val="hybridMultilevel"/>
    <w:tmpl w:val="D0529476"/>
    <w:lvl w:ilvl="0" w:tplc="0DC6B020">
      <w:start w:val="1"/>
      <w:numFmt w:val="bullet"/>
      <w:pStyle w:val="VRQASub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A1D4E04"/>
    <w:multiLevelType w:val="hybridMultilevel"/>
    <w:tmpl w:val="511C0A18"/>
    <w:lvl w:ilvl="0" w:tplc="ACACF06A">
      <w:start w:val="1"/>
      <w:numFmt w:val="bullet"/>
      <w:lvlText w:val="•"/>
      <w:lvlJc w:val="left"/>
      <w:pPr>
        <w:ind w:left="360" w:hanging="360"/>
      </w:pPr>
      <w:rPr>
        <w:b w:val="0"/>
        <w:bCs w:val="0"/>
        <w:i w:val="0"/>
        <w:iCs w:val="0"/>
        <w:caps w:val="0"/>
        <w:smallCaps w:val="0"/>
        <w:strike w:val="0"/>
        <w:dstrike w:val="0"/>
        <w:noProof w:val="0"/>
        <w:vanish w:val="0"/>
        <w:spacing w:val="0"/>
        <w:kern w:val="0"/>
        <w:position w:val="0"/>
        <w:u w:val="none"/>
        <w:effect w:val="none"/>
        <w:vertAlign w:val="baseline"/>
        <w:em w:val="none"/>
        <w:specVanish w:val="0"/>
      </w:rPr>
    </w:lvl>
    <w:lvl w:ilvl="1" w:tplc="9A00612C">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BE51F04"/>
    <w:multiLevelType w:val="hybridMultilevel"/>
    <w:tmpl w:val="54049AF2"/>
    <w:lvl w:ilvl="0" w:tplc="AAA2903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5826AFF"/>
    <w:multiLevelType w:val="hybridMultilevel"/>
    <w:tmpl w:val="1C1A89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88206FF"/>
    <w:multiLevelType w:val="hybridMultilevel"/>
    <w:tmpl w:val="0FFC73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7915923"/>
    <w:multiLevelType w:val="hybridMultilevel"/>
    <w:tmpl w:val="A62C6E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AC65E83"/>
    <w:multiLevelType w:val="hybridMultilevel"/>
    <w:tmpl w:val="364668D0"/>
    <w:lvl w:ilvl="0" w:tplc="509CFEA8">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E63626B"/>
    <w:multiLevelType w:val="hybridMultilevel"/>
    <w:tmpl w:val="E96EAC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E7B19AF"/>
    <w:multiLevelType w:val="hybridMultilevel"/>
    <w:tmpl w:val="1F06A960"/>
    <w:lvl w:ilvl="0" w:tplc="FF9823AC">
      <w:start w:val="1"/>
      <w:numFmt w:val="bullet"/>
      <w:pStyle w:val="en"/>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23925231">
    <w:abstractNumId w:val="5"/>
  </w:num>
  <w:num w:numId="2" w16cid:durableId="304546590">
    <w:abstractNumId w:val="0"/>
  </w:num>
  <w:num w:numId="3" w16cid:durableId="1472752937">
    <w:abstractNumId w:val="13"/>
  </w:num>
  <w:num w:numId="4" w16cid:durableId="1145045046">
    <w:abstractNumId w:val="10"/>
  </w:num>
  <w:num w:numId="5" w16cid:durableId="1480611552">
    <w:abstractNumId w:val="2"/>
  </w:num>
  <w:num w:numId="6" w16cid:durableId="1937470852">
    <w:abstractNumId w:val="4"/>
  </w:num>
  <w:num w:numId="7" w16cid:durableId="1723021672">
    <w:abstractNumId w:val="21"/>
  </w:num>
  <w:num w:numId="8" w16cid:durableId="970673747">
    <w:abstractNumId w:val="11"/>
  </w:num>
  <w:num w:numId="9" w16cid:durableId="795493425">
    <w:abstractNumId w:val="14"/>
  </w:num>
  <w:num w:numId="10" w16cid:durableId="1371565446">
    <w:abstractNumId w:val="12"/>
  </w:num>
  <w:num w:numId="11" w16cid:durableId="815806992">
    <w:abstractNumId w:val="22"/>
  </w:num>
  <w:num w:numId="12" w16cid:durableId="1321040611">
    <w:abstractNumId w:val="20"/>
  </w:num>
  <w:num w:numId="13" w16cid:durableId="1486773146">
    <w:abstractNumId w:val="15"/>
  </w:num>
  <w:num w:numId="14" w16cid:durableId="1837107099">
    <w:abstractNumId w:val="8"/>
  </w:num>
  <w:num w:numId="15" w16cid:durableId="1163397826">
    <w:abstractNumId w:val="13"/>
  </w:num>
  <w:num w:numId="16" w16cid:durableId="951742579">
    <w:abstractNumId w:val="13"/>
  </w:num>
  <w:num w:numId="17" w16cid:durableId="905530407">
    <w:abstractNumId w:val="13"/>
  </w:num>
  <w:num w:numId="18" w16cid:durableId="217785679">
    <w:abstractNumId w:val="13"/>
  </w:num>
  <w:num w:numId="19" w16cid:durableId="1666785713">
    <w:abstractNumId w:val="13"/>
  </w:num>
  <w:num w:numId="20" w16cid:durableId="1433628553">
    <w:abstractNumId w:val="13"/>
  </w:num>
  <w:num w:numId="21" w16cid:durableId="293566121">
    <w:abstractNumId w:val="13"/>
  </w:num>
  <w:num w:numId="22" w16cid:durableId="1988626454">
    <w:abstractNumId w:val="3"/>
  </w:num>
  <w:num w:numId="23" w16cid:durableId="544751900">
    <w:abstractNumId w:val="17"/>
  </w:num>
  <w:num w:numId="24" w16cid:durableId="190807790">
    <w:abstractNumId w:val="13"/>
  </w:num>
  <w:num w:numId="25" w16cid:durableId="1118792624">
    <w:abstractNumId w:val="1"/>
  </w:num>
  <w:num w:numId="26" w16cid:durableId="1040280504">
    <w:abstractNumId w:val="6"/>
  </w:num>
  <w:num w:numId="27" w16cid:durableId="1564829595">
    <w:abstractNumId w:val="7"/>
  </w:num>
  <w:num w:numId="28" w16cid:durableId="239873249">
    <w:abstractNumId w:val="12"/>
  </w:num>
  <w:num w:numId="29" w16cid:durableId="1260678758">
    <w:abstractNumId w:val="16"/>
  </w:num>
  <w:num w:numId="30" w16cid:durableId="2052264823">
    <w:abstractNumId w:val="9"/>
  </w:num>
  <w:num w:numId="31" w16cid:durableId="1990792535">
    <w:abstractNumId w:val="18"/>
  </w:num>
  <w:num w:numId="32" w16cid:durableId="519665554">
    <w:abstractNumId w:val="13"/>
  </w:num>
  <w:num w:numId="33" w16cid:durableId="1291978887">
    <w:abstractNumId w:val="13"/>
  </w:num>
  <w:num w:numId="34" w16cid:durableId="945163635">
    <w:abstractNumId w:val="13"/>
  </w:num>
  <w:num w:numId="35" w16cid:durableId="687489553">
    <w:abstractNumId w:val="13"/>
  </w:num>
  <w:num w:numId="36" w16cid:durableId="454447937">
    <w:abstractNumId w:val="13"/>
  </w:num>
  <w:num w:numId="37" w16cid:durableId="13501048">
    <w:abstractNumId w:val="13"/>
  </w:num>
  <w:num w:numId="38" w16cid:durableId="572158637">
    <w:abstractNumId w:val="13"/>
  </w:num>
  <w:num w:numId="39" w16cid:durableId="1559435440">
    <w:abstractNumId w:val="13"/>
  </w:num>
  <w:num w:numId="40" w16cid:durableId="1486124995">
    <w:abstractNumId w:val="13"/>
  </w:num>
  <w:num w:numId="41" w16cid:durableId="422847348">
    <w:abstractNumId w:val="13"/>
  </w:num>
  <w:num w:numId="42" w16cid:durableId="1633972958">
    <w:abstractNumId w:val="13"/>
  </w:num>
  <w:num w:numId="43" w16cid:durableId="1570580817">
    <w:abstractNumId w:val="13"/>
  </w:num>
  <w:num w:numId="44" w16cid:durableId="830219605">
    <w:abstractNumId w:val="19"/>
  </w:num>
  <w:num w:numId="45" w16cid:durableId="259335969">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28" w:allStyles="0" w:customStyles="0" w:latentStyles="0" w:stylesInUse="1"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E91"/>
    <w:rsid w:val="00002011"/>
    <w:rsid w:val="0000208E"/>
    <w:rsid w:val="000028DC"/>
    <w:rsid w:val="000033C1"/>
    <w:rsid w:val="000045A9"/>
    <w:rsid w:val="00005B4C"/>
    <w:rsid w:val="00007AC1"/>
    <w:rsid w:val="00011D46"/>
    <w:rsid w:val="000122D3"/>
    <w:rsid w:val="000130F1"/>
    <w:rsid w:val="00013760"/>
    <w:rsid w:val="000147DB"/>
    <w:rsid w:val="00014CC2"/>
    <w:rsid w:val="00014D76"/>
    <w:rsid w:val="00016B38"/>
    <w:rsid w:val="00016C28"/>
    <w:rsid w:val="0001727E"/>
    <w:rsid w:val="000208A8"/>
    <w:rsid w:val="000227C8"/>
    <w:rsid w:val="0002303A"/>
    <w:rsid w:val="00023173"/>
    <w:rsid w:val="000238C0"/>
    <w:rsid w:val="000248DA"/>
    <w:rsid w:val="00025EB6"/>
    <w:rsid w:val="0002736E"/>
    <w:rsid w:val="00027FBA"/>
    <w:rsid w:val="000304BE"/>
    <w:rsid w:val="00030E66"/>
    <w:rsid w:val="0003112C"/>
    <w:rsid w:val="00031268"/>
    <w:rsid w:val="000315B2"/>
    <w:rsid w:val="00033C49"/>
    <w:rsid w:val="00033C8D"/>
    <w:rsid w:val="00035872"/>
    <w:rsid w:val="0003607E"/>
    <w:rsid w:val="00036A40"/>
    <w:rsid w:val="00036BEE"/>
    <w:rsid w:val="00036CEC"/>
    <w:rsid w:val="00036D7C"/>
    <w:rsid w:val="0003765A"/>
    <w:rsid w:val="000412DC"/>
    <w:rsid w:val="00044C24"/>
    <w:rsid w:val="00047036"/>
    <w:rsid w:val="00047185"/>
    <w:rsid w:val="000519DC"/>
    <w:rsid w:val="00051EA9"/>
    <w:rsid w:val="00052381"/>
    <w:rsid w:val="0005278E"/>
    <w:rsid w:val="0005297D"/>
    <w:rsid w:val="00052C44"/>
    <w:rsid w:val="0005508B"/>
    <w:rsid w:val="00055D76"/>
    <w:rsid w:val="000564D1"/>
    <w:rsid w:val="0005682C"/>
    <w:rsid w:val="00056A8B"/>
    <w:rsid w:val="000574A3"/>
    <w:rsid w:val="00060238"/>
    <w:rsid w:val="00060697"/>
    <w:rsid w:val="00061934"/>
    <w:rsid w:val="0006216F"/>
    <w:rsid w:val="00063109"/>
    <w:rsid w:val="00063B00"/>
    <w:rsid w:val="00063FA1"/>
    <w:rsid w:val="00064558"/>
    <w:rsid w:val="0006592A"/>
    <w:rsid w:val="00067C7F"/>
    <w:rsid w:val="0007036B"/>
    <w:rsid w:val="00070510"/>
    <w:rsid w:val="0007088C"/>
    <w:rsid w:val="00070D6B"/>
    <w:rsid w:val="00071C04"/>
    <w:rsid w:val="00071E7A"/>
    <w:rsid w:val="00074622"/>
    <w:rsid w:val="00074B63"/>
    <w:rsid w:val="000765C0"/>
    <w:rsid w:val="00076613"/>
    <w:rsid w:val="00076C4A"/>
    <w:rsid w:val="00080194"/>
    <w:rsid w:val="00081B5F"/>
    <w:rsid w:val="00081FE7"/>
    <w:rsid w:val="00083012"/>
    <w:rsid w:val="00084122"/>
    <w:rsid w:val="00084804"/>
    <w:rsid w:val="0008573D"/>
    <w:rsid w:val="00085DFF"/>
    <w:rsid w:val="0008682A"/>
    <w:rsid w:val="000877BC"/>
    <w:rsid w:val="0008780A"/>
    <w:rsid w:val="00091022"/>
    <w:rsid w:val="0009245C"/>
    <w:rsid w:val="00093157"/>
    <w:rsid w:val="00093869"/>
    <w:rsid w:val="0009480D"/>
    <w:rsid w:val="0009590B"/>
    <w:rsid w:val="00097523"/>
    <w:rsid w:val="000A0779"/>
    <w:rsid w:val="000A109B"/>
    <w:rsid w:val="000A22A2"/>
    <w:rsid w:val="000A33D9"/>
    <w:rsid w:val="000A3720"/>
    <w:rsid w:val="000A4306"/>
    <w:rsid w:val="000A4468"/>
    <w:rsid w:val="000A449B"/>
    <w:rsid w:val="000A4AA1"/>
    <w:rsid w:val="000A4FF4"/>
    <w:rsid w:val="000A72AF"/>
    <w:rsid w:val="000A7C31"/>
    <w:rsid w:val="000B2816"/>
    <w:rsid w:val="000B41B8"/>
    <w:rsid w:val="000B45F3"/>
    <w:rsid w:val="000B4616"/>
    <w:rsid w:val="000B4A2C"/>
    <w:rsid w:val="000B50F2"/>
    <w:rsid w:val="000B529C"/>
    <w:rsid w:val="000B5646"/>
    <w:rsid w:val="000B5866"/>
    <w:rsid w:val="000B7401"/>
    <w:rsid w:val="000B765E"/>
    <w:rsid w:val="000B7C6A"/>
    <w:rsid w:val="000C0275"/>
    <w:rsid w:val="000C0CF9"/>
    <w:rsid w:val="000C168D"/>
    <w:rsid w:val="000C17B8"/>
    <w:rsid w:val="000C1A7A"/>
    <w:rsid w:val="000C2B2C"/>
    <w:rsid w:val="000C33CA"/>
    <w:rsid w:val="000C3A0E"/>
    <w:rsid w:val="000C7185"/>
    <w:rsid w:val="000C74DB"/>
    <w:rsid w:val="000C7BDD"/>
    <w:rsid w:val="000D082B"/>
    <w:rsid w:val="000D11A0"/>
    <w:rsid w:val="000D1684"/>
    <w:rsid w:val="000D3355"/>
    <w:rsid w:val="000D4B06"/>
    <w:rsid w:val="000D4FE5"/>
    <w:rsid w:val="000D5583"/>
    <w:rsid w:val="000D5B5C"/>
    <w:rsid w:val="000D6241"/>
    <w:rsid w:val="000E1DAE"/>
    <w:rsid w:val="000E1FB3"/>
    <w:rsid w:val="000E213C"/>
    <w:rsid w:val="000E2153"/>
    <w:rsid w:val="000E226D"/>
    <w:rsid w:val="000E2297"/>
    <w:rsid w:val="000E2B1E"/>
    <w:rsid w:val="000E31E0"/>
    <w:rsid w:val="000E397F"/>
    <w:rsid w:val="000E3C07"/>
    <w:rsid w:val="000E48AA"/>
    <w:rsid w:val="000E5171"/>
    <w:rsid w:val="000E522A"/>
    <w:rsid w:val="000E6928"/>
    <w:rsid w:val="000E6C32"/>
    <w:rsid w:val="000E72A9"/>
    <w:rsid w:val="000E744A"/>
    <w:rsid w:val="000E7D7F"/>
    <w:rsid w:val="000F0FDD"/>
    <w:rsid w:val="000F1D4C"/>
    <w:rsid w:val="000F1E54"/>
    <w:rsid w:val="000F23FC"/>
    <w:rsid w:val="000F2683"/>
    <w:rsid w:val="000F3674"/>
    <w:rsid w:val="000F386C"/>
    <w:rsid w:val="000F46BB"/>
    <w:rsid w:val="000F5FE5"/>
    <w:rsid w:val="000F7907"/>
    <w:rsid w:val="000F7E76"/>
    <w:rsid w:val="001003C7"/>
    <w:rsid w:val="00101E54"/>
    <w:rsid w:val="00102E9A"/>
    <w:rsid w:val="00105689"/>
    <w:rsid w:val="00106552"/>
    <w:rsid w:val="00110048"/>
    <w:rsid w:val="00111097"/>
    <w:rsid w:val="001113A4"/>
    <w:rsid w:val="0011360E"/>
    <w:rsid w:val="00115485"/>
    <w:rsid w:val="001157C3"/>
    <w:rsid w:val="00115E35"/>
    <w:rsid w:val="00116839"/>
    <w:rsid w:val="00116C02"/>
    <w:rsid w:val="001178A1"/>
    <w:rsid w:val="00120603"/>
    <w:rsid w:val="0012078A"/>
    <w:rsid w:val="00120D0C"/>
    <w:rsid w:val="001211E7"/>
    <w:rsid w:val="00121A5F"/>
    <w:rsid w:val="001224BE"/>
    <w:rsid w:val="00122A17"/>
    <w:rsid w:val="0012394B"/>
    <w:rsid w:val="001240A0"/>
    <w:rsid w:val="00126023"/>
    <w:rsid w:val="00126C5C"/>
    <w:rsid w:val="00126D93"/>
    <w:rsid w:val="00126E3E"/>
    <w:rsid w:val="00127C18"/>
    <w:rsid w:val="00130C98"/>
    <w:rsid w:val="00130EC0"/>
    <w:rsid w:val="001318EA"/>
    <w:rsid w:val="00131CC0"/>
    <w:rsid w:val="00132046"/>
    <w:rsid w:val="0013227F"/>
    <w:rsid w:val="001337E9"/>
    <w:rsid w:val="00134C68"/>
    <w:rsid w:val="001353D9"/>
    <w:rsid w:val="001357FB"/>
    <w:rsid w:val="001368BC"/>
    <w:rsid w:val="00136D31"/>
    <w:rsid w:val="00137CD4"/>
    <w:rsid w:val="0014007D"/>
    <w:rsid w:val="00140335"/>
    <w:rsid w:val="0014079C"/>
    <w:rsid w:val="00140B49"/>
    <w:rsid w:val="00140EFB"/>
    <w:rsid w:val="0014123F"/>
    <w:rsid w:val="001429EE"/>
    <w:rsid w:val="00142F0F"/>
    <w:rsid w:val="00145387"/>
    <w:rsid w:val="00146A4B"/>
    <w:rsid w:val="0014747B"/>
    <w:rsid w:val="00147B3E"/>
    <w:rsid w:val="00150350"/>
    <w:rsid w:val="00150E48"/>
    <w:rsid w:val="00151B0E"/>
    <w:rsid w:val="001524C6"/>
    <w:rsid w:val="001527BE"/>
    <w:rsid w:val="00153725"/>
    <w:rsid w:val="00154D28"/>
    <w:rsid w:val="00154EB6"/>
    <w:rsid w:val="00156A65"/>
    <w:rsid w:val="001618B4"/>
    <w:rsid w:val="00163639"/>
    <w:rsid w:val="001648AB"/>
    <w:rsid w:val="00164FF7"/>
    <w:rsid w:val="001659DE"/>
    <w:rsid w:val="0016768F"/>
    <w:rsid w:val="00167A52"/>
    <w:rsid w:val="00167E69"/>
    <w:rsid w:val="00170783"/>
    <w:rsid w:val="00170A51"/>
    <w:rsid w:val="001715C8"/>
    <w:rsid w:val="001724EE"/>
    <w:rsid w:val="00172644"/>
    <w:rsid w:val="0017283D"/>
    <w:rsid w:val="00176F6F"/>
    <w:rsid w:val="00177CD9"/>
    <w:rsid w:val="00180B5C"/>
    <w:rsid w:val="00181887"/>
    <w:rsid w:val="00182064"/>
    <w:rsid w:val="00182613"/>
    <w:rsid w:val="001832E5"/>
    <w:rsid w:val="00183D52"/>
    <w:rsid w:val="0018408F"/>
    <w:rsid w:val="001841D6"/>
    <w:rsid w:val="001844DD"/>
    <w:rsid w:val="00184721"/>
    <w:rsid w:val="001853DB"/>
    <w:rsid w:val="001864CE"/>
    <w:rsid w:val="00186F0B"/>
    <w:rsid w:val="00187F3E"/>
    <w:rsid w:val="001902BA"/>
    <w:rsid w:val="00190FA6"/>
    <w:rsid w:val="001922A4"/>
    <w:rsid w:val="001949EC"/>
    <w:rsid w:val="00195081"/>
    <w:rsid w:val="00195990"/>
    <w:rsid w:val="00195B37"/>
    <w:rsid w:val="00195F06"/>
    <w:rsid w:val="001A0C4C"/>
    <w:rsid w:val="001A0CCA"/>
    <w:rsid w:val="001A0EAF"/>
    <w:rsid w:val="001A141D"/>
    <w:rsid w:val="001A2433"/>
    <w:rsid w:val="001A2483"/>
    <w:rsid w:val="001A3A9F"/>
    <w:rsid w:val="001A437B"/>
    <w:rsid w:val="001A449A"/>
    <w:rsid w:val="001A4CA3"/>
    <w:rsid w:val="001A5064"/>
    <w:rsid w:val="001A54E0"/>
    <w:rsid w:val="001A5766"/>
    <w:rsid w:val="001A7940"/>
    <w:rsid w:val="001B0378"/>
    <w:rsid w:val="001B0649"/>
    <w:rsid w:val="001B2E85"/>
    <w:rsid w:val="001B2ED4"/>
    <w:rsid w:val="001B3442"/>
    <w:rsid w:val="001B4518"/>
    <w:rsid w:val="001B4C65"/>
    <w:rsid w:val="001B4F35"/>
    <w:rsid w:val="001B50EE"/>
    <w:rsid w:val="001B512C"/>
    <w:rsid w:val="001B5F1D"/>
    <w:rsid w:val="001C02FC"/>
    <w:rsid w:val="001C0A53"/>
    <w:rsid w:val="001C1A85"/>
    <w:rsid w:val="001C2C24"/>
    <w:rsid w:val="001C3830"/>
    <w:rsid w:val="001C62C1"/>
    <w:rsid w:val="001C6EBE"/>
    <w:rsid w:val="001C7781"/>
    <w:rsid w:val="001D110C"/>
    <w:rsid w:val="001D229A"/>
    <w:rsid w:val="001D6557"/>
    <w:rsid w:val="001D6F2D"/>
    <w:rsid w:val="001D7CAF"/>
    <w:rsid w:val="001E07A9"/>
    <w:rsid w:val="001E09B4"/>
    <w:rsid w:val="001E3E07"/>
    <w:rsid w:val="001E4101"/>
    <w:rsid w:val="001E442B"/>
    <w:rsid w:val="001E64A2"/>
    <w:rsid w:val="001E67C8"/>
    <w:rsid w:val="001F0566"/>
    <w:rsid w:val="001F0BFB"/>
    <w:rsid w:val="001F13CC"/>
    <w:rsid w:val="001F2AC9"/>
    <w:rsid w:val="001F2E64"/>
    <w:rsid w:val="001F2F90"/>
    <w:rsid w:val="001F4DEE"/>
    <w:rsid w:val="001F58EB"/>
    <w:rsid w:val="001F61A3"/>
    <w:rsid w:val="001F6203"/>
    <w:rsid w:val="001F6DAA"/>
    <w:rsid w:val="001F755A"/>
    <w:rsid w:val="00201315"/>
    <w:rsid w:val="002013D6"/>
    <w:rsid w:val="00202648"/>
    <w:rsid w:val="00202E3C"/>
    <w:rsid w:val="00203088"/>
    <w:rsid w:val="00203477"/>
    <w:rsid w:val="00203BE6"/>
    <w:rsid w:val="002050A8"/>
    <w:rsid w:val="002055AC"/>
    <w:rsid w:val="00206D2A"/>
    <w:rsid w:val="00210096"/>
    <w:rsid w:val="00210C95"/>
    <w:rsid w:val="002125A7"/>
    <w:rsid w:val="00212766"/>
    <w:rsid w:val="0021295C"/>
    <w:rsid w:val="00212EFF"/>
    <w:rsid w:val="00213473"/>
    <w:rsid w:val="002141E1"/>
    <w:rsid w:val="00214B2F"/>
    <w:rsid w:val="00220D0B"/>
    <w:rsid w:val="00222CF1"/>
    <w:rsid w:val="002255FD"/>
    <w:rsid w:val="00226769"/>
    <w:rsid w:val="00226951"/>
    <w:rsid w:val="00227237"/>
    <w:rsid w:val="0022771D"/>
    <w:rsid w:val="002300BD"/>
    <w:rsid w:val="0023103B"/>
    <w:rsid w:val="00231236"/>
    <w:rsid w:val="0023190D"/>
    <w:rsid w:val="00233AAE"/>
    <w:rsid w:val="00233C6D"/>
    <w:rsid w:val="002347F5"/>
    <w:rsid w:val="00234E55"/>
    <w:rsid w:val="00237A80"/>
    <w:rsid w:val="002404FF"/>
    <w:rsid w:val="002406FE"/>
    <w:rsid w:val="00240A84"/>
    <w:rsid w:val="002433BC"/>
    <w:rsid w:val="00245024"/>
    <w:rsid w:val="00245068"/>
    <w:rsid w:val="002452FD"/>
    <w:rsid w:val="00245669"/>
    <w:rsid w:val="002457D1"/>
    <w:rsid w:val="00245C24"/>
    <w:rsid w:val="00246ED2"/>
    <w:rsid w:val="00250AD6"/>
    <w:rsid w:val="00251972"/>
    <w:rsid w:val="00252FA3"/>
    <w:rsid w:val="002537B4"/>
    <w:rsid w:val="00253DE4"/>
    <w:rsid w:val="00253E60"/>
    <w:rsid w:val="0025425D"/>
    <w:rsid w:val="00254EE5"/>
    <w:rsid w:val="00255385"/>
    <w:rsid w:val="002557B2"/>
    <w:rsid w:val="002561EB"/>
    <w:rsid w:val="002568D1"/>
    <w:rsid w:val="002601F0"/>
    <w:rsid w:val="00260262"/>
    <w:rsid w:val="002604E1"/>
    <w:rsid w:val="00261EC4"/>
    <w:rsid w:val="00262166"/>
    <w:rsid w:val="002627AE"/>
    <w:rsid w:val="00262AAC"/>
    <w:rsid w:val="00264756"/>
    <w:rsid w:val="0026587A"/>
    <w:rsid w:val="002667E1"/>
    <w:rsid w:val="00267938"/>
    <w:rsid w:val="00267A6E"/>
    <w:rsid w:val="002703E7"/>
    <w:rsid w:val="002706D0"/>
    <w:rsid w:val="00270EE0"/>
    <w:rsid w:val="0027120E"/>
    <w:rsid w:val="00271355"/>
    <w:rsid w:val="002714BF"/>
    <w:rsid w:val="00271B6E"/>
    <w:rsid w:val="00272D9F"/>
    <w:rsid w:val="00274962"/>
    <w:rsid w:val="00275DA8"/>
    <w:rsid w:val="00276BA0"/>
    <w:rsid w:val="00276F8C"/>
    <w:rsid w:val="00276FC6"/>
    <w:rsid w:val="00277081"/>
    <w:rsid w:val="00277987"/>
    <w:rsid w:val="00277C77"/>
    <w:rsid w:val="002800D3"/>
    <w:rsid w:val="0028012B"/>
    <w:rsid w:val="002801C9"/>
    <w:rsid w:val="00280D63"/>
    <w:rsid w:val="00282AB3"/>
    <w:rsid w:val="002832A9"/>
    <w:rsid w:val="00283C30"/>
    <w:rsid w:val="0028546F"/>
    <w:rsid w:val="00285862"/>
    <w:rsid w:val="002876F5"/>
    <w:rsid w:val="00287F8F"/>
    <w:rsid w:val="0029022D"/>
    <w:rsid w:val="0029056C"/>
    <w:rsid w:val="0029225C"/>
    <w:rsid w:val="002923A9"/>
    <w:rsid w:val="00292BE9"/>
    <w:rsid w:val="00294CAD"/>
    <w:rsid w:val="00295231"/>
    <w:rsid w:val="00295645"/>
    <w:rsid w:val="0029569F"/>
    <w:rsid w:val="00295846"/>
    <w:rsid w:val="00296D15"/>
    <w:rsid w:val="002971D1"/>
    <w:rsid w:val="002974D3"/>
    <w:rsid w:val="002A14A4"/>
    <w:rsid w:val="002A28EE"/>
    <w:rsid w:val="002A3227"/>
    <w:rsid w:val="002A5481"/>
    <w:rsid w:val="002A54A5"/>
    <w:rsid w:val="002A68D3"/>
    <w:rsid w:val="002B03E5"/>
    <w:rsid w:val="002B0E3F"/>
    <w:rsid w:val="002B0FE2"/>
    <w:rsid w:val="002B1D5E"/>
    <w:rsid w:val="002B26EC"/>
    <w:rsid w:val="002B3418"/>
    <w:rsid w:val="002B43DC"/>
    <w:rsid w:val="002B545A"/>
    <w:rsid w:val="002B6954"/>
    <w:rsid w:val="002B6A6F"/>
    <w:rsid w:val="002B735F"/>
    <w:rsid w:val="002B7F2E"/>
    <w:rsid w:val="002C0675"/>
    <w:rsid w:val="002C0CEC"/>
    <w:rsid w:val="002C121C"/>
    <w:rsid w:val="002C1E92"/>
    <w:rsid w:val="002C2DB0"/>
    <w:rsid w:val="002C2DEE"/>
    <w:rsid w:val="002C411C"/>
    <w:rsid w:val="002C4C00"/>
    <w:rsid w:val="002C4D58"/>
    <w:rsid w:val="002C52A6"/>
    <w:rsid w:val="002C561D"/>
    <w:rsid w:val="002C573C"/>
    <w:rsid w:val="002C5A21"/>
    <w:rsid w:val="002C6956"/>
    <w:rsid w:val="002C7D4A"/>
    <w:rsid w:val="002D01D2"/>
    <w:rsid w:val="002D0444"/>
    <w:rsid w:val="002D04F5"/>
    <w:rsid w:val="002D42A8"/>
    <w:rsid w:val="002D79AA"/>
    <w:rsid w:val="002E069A"/>
    <w:rsid w:val="002E18D7"/>
    <w:rsid w:val="002E70F4"/>
    <w:rsid w:val="002E7620"/>
    <w:rsid w:val="002E7F38"/>
    <w:rsid w:val="002F1CCD"/>
    <w:rsid w:val="002F1DF0"/>
    <w:rsid w:val="002F2A5A"/>
    <w:rsid w:val="002F3CFA"/>
    <w:rsid w:val="002F3E8E"/>
    <w:rsid w:val="002F4E69"/>
    <w:rsid w:val="002F5D37"/>
    <w:rsid w:val="002F6031"/>
    <w:rsid w:val="003029D7"/>
    <w:rsid w:val="00302B97"/>
    <w:rsid w:val="00302CDB"/>
    <w:rsid w:val="003033D0"/>
    <w:rsid w:val="003033DC"/>
    <w:rsid w:val="003035EE"/>
    <w:rsid w:val="00303684"/>
    <w:rsid w:val="0030379E"/>
    <w:rsid w:val="00303D01"/>
    <w:rsid w:val="00303DC7"/>
    <w:rsid w:val="00303F6E"/>
    <w:rsid w:val="00304403"/>
    <w:rsid w:val="00305D3D"/>
    <w:rsid w:val="00306D93"/>
    <w:rsid w:val="00310225"/>
    <w:rsid w:val="003107E8"/>
    <w:rsid w:val="00310DBF"/>
    <w:rsid w:val="00310F38"/>
    <w:rsid w:val="0031191C"/>
    <w:rsid w:val="00312B35"/>
    <w:rsid w:val="00314941"/>
    <w:rsid w:val="00314AEE"/>
    <w:rsid w:val="00316285"/>
    <w:rsid w:val="00317033"/>
    <w:rsid w:val="0032225D"/>
    <w:rsid w:val="003228BC"/>
    <w:rsid w:val="00322AB6"/>
    <w:rsid w:val="003238AC"/>
    <w:rsid w:val="00323BA1"/>
    <w:rsid w:val="003247D2"/>
    <w:rsid w:val="0032605F"/>
    <w:rsid w:val="0032606F"/>
    <w:rsid w:val="0032649C"/>
    <w:rsid w:val="00327094"/>
    <w:rsid w:val="00327809"/>
    <w:rsid w:val="003302BA"/>
    <w:rsid w:val="0033087D"/>
    <w:rsid w:val="00330BDA"/>
    <w:rsid w:val="00330D38"/>
    <w:rsid w:val="00331346"/>
    <w:rsid w:val="00333651"/>
    <w:rsid w:val="00334A8C"/>
    <w:rsid w:val="003354F7"/>
    <w:rsid w:val="003359CB"/>
    <w:rsid w:val="00336844"/>
    <w:rsid w:val="00337330"/>
    <w:rsid w:val="00340109"/>
    <w:rsid w:val="003404E7"/>
    <w:rsid w:val="003410CB"/>
    <w:rsid w:val="003426DD"/>
    <w:rsid w:val="003440BB"/>
    <w:rsid w:val="0034448A"/>
    <w:rsid w:val="003445CD"/>
    <w:rsid w:val="00344F6C"/>
    <w:rsid w:val="003451AE"/>
    <w:rsid w:val="00345438"/>
    <w:rsid w:val="00345826"/>
    <w:rsid w:val="003465AB"/>
    <w:rsid w:val="0034723A"/>
    <w:rsid w:val="00347843"/>
    <w:rsid w:val="0035216D"/>
    <w:rsid w:val="0035355B"/>
    <w:rsid w:val="00353B24"/>
    <w:rsid w:val="00354A91"/>
    <w:rsid w:val="00354D7A"/>
    <w:rsid w:val="00355FCD"/>
    <w:rsid w:val="003600E6"/>
    <w:rsid w:val="0036055B"/>
    <w:rsid w:val="003605C6"/>
    <w:rsid w:val="00361076"/>
    <w:rsid w:val="00361C5D"/>
    <w:rsid w:val="00362388"/>
    <w:rsid w:val="0036249B"/>
    <w:rsid w:val="00362DDA"/>
    <w:rsid w:val="003630AD"/>
    <w:rsid w:val="00364429"/>
    <w:rsid w:val="0036487D"/>
    <w:rsid w:val="00365CBE"/>
    <w:rsid w:val="00366DC1"/>
    <w:rsid w:val="003670EC"/>
    <w:rsid w:val="00367305"/>
    <w:rsid w:val="00367A22"/>
    <w:rsid w:val="00367E9B"/>
    <w:rsid w:val="0037081E"/>
    <w:rsid w:val="00370B6E"/>
    <w:rsid w:val="00370E91"/>
    <w:rsid w:val="00371141"/>
    <w:rsid w:val="00371C10"/>
    <w:rsid w:val="00372330"/>
    <w:rsid w:val="00373513"/>
    <w:rsid w:val="00373717"/>
    <w:rsid w:val="00374B81"/>
    <w:rsid w:val="00375C15"/>
    <w:rsid w:val="00376443"/>
    <w:rsid w:val="00377C5D"/>
    <w:rsid w:val="0038016F"/>
    <w:rsid w:val="00380210"/>
    <w:rsid w:val="003805BD"/>
    <w:rsid w:val="00381C0F"/>
    <w:rsid w:val="003826A4"/>
    <w:rsid w:val="00385101"/>
    <w:rsid w:val="00385E9D"/>
    <w:rsid w:val="00387940"/>
    <w:rsid w:val="00390B71"/>
    <w:rsid w:val="003917B8"/>
    <w:rsid w:val="00391F30"/>
    <w:rsid w:val="00392840"/>
    <w:rsid w:val="00392E60"/>
    <w:rsid w:val="00394421"/>
    <w:rsid w:val="0039476E"/>
    <w:rsid w:val="00395706"/>
    <w:rsid w:val="00395C07"/>
    <w:rsid w:val="0039609C"/>
    <w:rsid w:val="00397FFE"/>
    <w:rsid w:val="003A0BDB"/>
    <w:rsid w:val="003A2C5C"/>
    <w:rsid w:val="003A344E"/>
    <w:rsid w:val="003A50B1"/>
    <w:rsid w:val="003A64A4"/>
    <w:rsid w:val="003A64B4"/>
    <w:rsid w:val="003A6D9F"/>
    <w:rsid w:val="003B14BD"/>
    <w:rsid w:val="003B1CA0"/>
    <w:rsid w:val="003B2C4A"/>
    <w:rsid w:val="003B2E4A"/>
    <w:rsid w:val="003B339D"/>
    <w:rsid w:val="003B345A"/>
    <w:rsid w:val="003B45E0"/>
    <w:rsid w:val="003B4727"/>
    <w:rsid w:val="003B4E84"/>
    <w:rsid w:val="003B565E"/>
    <w:rsid w:val="003B5853"/>
    <w:rsid w:val="003B6C29"/>
    <w:rsid w:val="003B73D2"/>
    <w:rsid w:val="003B7550"/>
    <w:rsid w:val="003B79B6"/>
    <w:rsid w:val="003B79BF"/>
    <w:rsid w:val="003C0020"/>
    <w:rsid w:val="003C0DD0"/>
    <w:rsid w:val="003C2A41"/>
    <w:rsid w:val="003C2E15"/>
    <w:rsid w:val="003C365B"/>
    <w:rsid w:val="003C508E"/>
    <w:rsid w:val="003C638F"/>
    <w:rsid w:val="003C6C60"/>
    <w:rsid w:val="003C7E75"/>
    <w:rsid w:val="003D071C"/>
    <w:rsid w:val="003D0CA7"/>
    <w:rsid w:val="003D1168"/>
    <w:rsid w:val="003D1C47"/>
    <w:rsid w:val="003D2ABE"/>
    <w:rsid w:val="003D2EB2"/>
    <w:rsid w:val="003D3981"/>
    <w:rsid w:val="003D39DF"/>
    <w:rsid w:val="003D3FEC"/>
    <w:rsid w:val="003D4BFE"/>
    <w:rsid w:val="003D4F90"/>
    <w:rsid w:val="003D515B"/>
    <w:rsid w:val="003D5D38"/>
    <w:rsid w:val="003D5D61"/>
    <w:rsid w:val="003D6353"/>
    <w:rsid w:val="003D7226"/>
    <w:rsid w:val="003D77AF"/>
    <w:rsid w:val="003E02CE"/>
    <w:rsid w:val="003E1BFE"/>
    <w:rsid w:val="003E2B24"/>
    <w:rsid w:val="003E30BB"/>
    <w:rsid w:val="003E31FF"/>
    <w:rsid w:val="003E3D10"/>
    <w:rsid w:val="003E3F47"/>
    <w:rsid w:val="003E48F5"/>
    <w:rsid w:val="003E5805"/>
    <w:rsid w:val="003E70FE"/>
    <w:rsid w:val="003F0262"/>
    <w:rsid w:val="003F0664"/>
    <w:rsid w:val="003F0AE4"/>
    <w:rsid w:val="003F1BE4"/>
    <w:rsid w:val="003F1DB8"/>
    <w:rsid w:val="003F2FDA"/>
    <w:rsid w:val="003F5785"/>
    <w:rsid w:val="003F6EA1"/>
    <w:rsid w:val="00400E40"/>
    <w:rsid w:val="00401569"/>
    <w:rsid w:val="00402DE5"/>
    <w:rsid w:val="00403B3A"/>
    <w:rsid w:val="004049A2"/>
    <w:rsid w:val="00406465"/>
    <w:rsid w:val="00407EB1"/>
    <w:rsid w:val="00411443"/>
    <w:rsid w:val="00411470"/>
    <w:rsid w:val="00411976"/>
    <w:rsid w:val="00411F41"/>
    <w:rsid w:val="0041350F"/>
    <w:rsid w:val="004143F6"/>
    <w:rsid w:val="00414D08"/>
    <w:rsid w:val="00415CC3"/>
    <w:rsid w:val="00416CF2"/>
    <w:rsid w:val="0041770D"/>
    <w:rsid w:val="0042059A"/>
    <w:rsid w:val="00420885"/>
    <w:rsid w:val="00420F21"/>
    <w:rsid w:val="00421535"/>
    <w:rsid w:val="004216D5"/>
    <w:rsid w:val="00421CED"/>
    <w:rsid w:val="004222E2"/>
    <w:rsid w:val="00426B2D"/>
    <w:rsid w:val="00426F34"/>
    <w:rsid w:val="004277D8"/>
    <w:rsid w:val="0042785F"/>
    <w:rsid w:val="00427BB7"/>
    <w:rsid w:val="00430488"/>
    <w:rsid w:val="00431B8E"/>
    <w:rsid w:val="00431CBA"/>
    <w:rsid w:val="00431D56"/>
    <w:rsid w:val="00433EB8"/>
    <w:rsid w:val="00435FF1"/>
    <w:rsid w:val="004367AD"/>
    <w:rsid w:val="0043791A"/>
    <w:rsid w:val="00440C1A"/>
    <w:rsid w:val="004417DE"/>
    <w:rsid w:val="00442C29"/>
    <w:rsid w:val="00443B9F"/>
    <w:rsid w:val="004443EA"/>
    <w:rsid w:val="004444FC"/>
    <w:rsid w:val="00444664"/>
    <w:rsid w:val="004446EB"/>
    <w:rsid w:val="00445A14"/>
    <w:rsid w:val="00446113"/>
    <w:rsid w:val="004476D4"/>
    <w:rsid w:val="00450506"/>
    <w:rsid w:val="004505E0"/>
    <w:rsid w:val="0045071F"/>
    <w:rsid w:val="0045160E"/>
    <w:rsid w:val="0045312C"/>
    <w:rsid w:val="00453546"/>
    <w:rsid w:val="00453F3C"/>
    <w:rsid w:val="00455941"/>
    <w:rsid w:val="00455E52"/>
    <w:rsid w:val="00456609"/>
    <w:rsid w:val="00456642"/>
    <w:rsid w:val="00456AEB"/>
    <w:rsid w:val="00460B2C"/>
    <w:rsid w:val="00460CBB"/>
    <w:rsid w:val="00461A3A"/>
    <w:rsid w:val="00461E0D"/>
    <w:rsid w:val="00462398"/>
    <w:rsid w:val="004627FA"/>
    <w:rsid w:val="00463BF3"/>
    <w:rsid w:val="00464511"/>
    <w:rsid w:val="00464CFB"/>
    <w:rsid w:val="00464F84"/>
    <w:rsid w:val="00465B55"/>
    <w:rsid w:val="00466680"/>
    <w:rsid w:val="00466736"/>
    <w:rsid w:val="00466DC9"/>
    <w:rsid w:val="0046706C"/>
    <w:rsid w:val="00467EF4"/>
    <w:rsid w:val="004705CD"/>
    <w:rsid w:val="00470AA1"/>
    <w:rsid w:val="00471E62"/>
    <w:rsid w:val="00471EA7"/>
    <w:rsid w:val="004724D8"/>
    <w:rsid w:val="00472684"/>
    <w:rsid w:val="004732AF"/>
    <w:rsid w:val="0047376B"/>
    <w:rsid w:val="00475B52"/>
    <w:rsid w:val="00476308"/>
    <w:rsid w:val="00476450"/>
    <w:rsid w:val="00477885"/>
    <w:rsid w:val="00477E08"/>
    <w:rsid w:val="00480E2B"/>
    <w:rsid w:val="0048219C"/>
    <w:rsid w:val="004822EC"/>
    <w:rsid w:val="0048457C"/>
    <w:rsid w:val="00484AE2"/>
    <w:rsid w:val="00485620"/>
    <w:rsid w:val="00486CB3"/>
    <w:rsid w:val="00486FBB"/>
    <w:rsid w:val="004877F8"/>
    <w:rsid w:val="004879DA"/>
    <w:rsid w:val="00490CED"/>
    <w:rsid w:val="004910CF"/>
    <w:rsid w:val="00492132"/>
    <w:rsid w:val="00492CFC"/>
    <w:rsid w:val="00493640"/>
    <w:rsid w:val="00494CFC"/>
    <w:rsid w:val="00494DA0"/>
    <w:rsid w:val="00495029"/>
    <w:rsid w:val="00495CBF"/>
    <w:rsid w:val="00496A26"/>
    <w:rsid w:val="00496B09"/>
    <w:rsid w:val="004A2D0F"/>
    <w:rsid w:val="004A3700"/>
    <w:rsid w:val="004A5558"/>
    <w:rsid w:val="004A7442"/>
    <w:rsid w:val="004A7A5E"/>
    <w:rsid w:val="004B16F1"/>
    <w:rsid w:val="004B1B9C"/>
    <w:rsid w:val="004B201F"/>
    <w:rsid w:val="004B44AD"/>
    <w:rsid w:val="004B48F6"/>
    <w:rsid w:val="004B56EC"/>
    <w:rsid w:val="004B5E9D"/>
    <w:rsid w:val="004B67B6"/>
    <w:rsid w:val="004C03A1"/>
    <w:rsid w:val="004C17DD"/>
    <w:rsid w:val="004C1F14"/>
    <w:rsid w:val="004C2BED"/>
    <w:rsid w:val="004C3B5E"/>
    <w:rsid w:val="004C40B6"/>
    <w:rsid w:val="004C5BF3"/>
    <w:rsid w:val="004C68B0"/>
    <w:rsid w:val="004C6C86"/>
    <w:rsid w:val="004C7338"/>
    <w:rsid w:val="004C7A5C"/>
    <w:rsid w:val="004D15A0"/>
    <w:rsid w:val="004D18E7"/>
    <w:rsid w:val="004D23CB"/>
    <w:rsid w:val="004D4348"/>
    <w:rsid w:val="004D5890"/>
    <w:rsid w:val="004D7452"/>
    <w:rsid w:val="004D7811"/>
    <w:rsid w:val="004D7A0E"/>
    <w:rsid w:val="004E0059"/>
    <w:rsid w:val="004E0352"/>
    <w:rsid w:val="004E2555"/>
    <w:rsid w:val="004E2A2B"/>
    <w:rsid w:val="004E453A"/>
    <w:rsid w:val="004E4910"/>
    <w:rsid w:val="004E5B7A"/>
    <w:rsid w:val="004E6576"/>
    <w:rsid w:val="004E6B69"/>
    <w:rsid w:val="004E6FD7"/>
    <w:rsid w:val="004E70B8"/>
    <w:rsid w:val="004E7AF3"/>
    <w:rsid w:val="004F0BF3"/>
    <w:rsid w:val="004F0D25"/>
    <w:rsid w:val="004F0EB0"/>
    <w:rsid w:val="004F114F"/>
    <w:rsid w:val="004F17D3"/>
    <w:rsid w:val="004F1AEE"/>
    <w:rsid w:val="004F37FE"/>
    <w:rsid w:val="004F3AC2"/>
    <w:rsid w:val="004F4849"/>
    <w:rsid w:val="004F5745"/>
    <w:rsid w:val="004F6011"/>
    <w:rsid w:val="004F67BC"/>
    <w:rsid w:val="004F69D0"/>
    <w:rsid w:val="004F6BA4"/>
    <w:rsid w:val="004F6F4E"/>
    <w:rsid w:val="004F78BF"/>
    <w:rsid w:val="004F7AD2"/>
    <w:rsid w:val="00500393"/>
    <w:rsid w:val="00501263"/>
    <w:rsid w:val="00501827"/>
    <w:rsid w:val="0050222C"/>
    <w:rsid w:val="005022E9"/>
    <w:rsid w:val="00502D64"/>
    <w:rsid w:val="0050335E"/>
    <w:rsid w:val="00506D77"/>
    <w:rsid w:val="00507CAA"/>
    <w:rsid w:val="00511405"/>
    <w:rsid w:val="005117EB"/>
    <w:rsid w:val="005126A7"/>
    <w:rsid w:val="00513969"/>
    <w:rsid w:val="00513FF1"/>
    <w:rsid w:val="00514EA1"/>
    <w:rsid w:val="0051504D"/>
    <w:rsid w:val="00516718"/>
    <w:rsid w:val="0051753D"/>
    <w:rsid w:val="00517600"/>
    <w:rsid w:val="00517D02"/>
    <w:rsid w:val="00520C76"/>
    <w:rsid w:val="00520CEF"/>
    <w:rsid w:val="00521F7D"/>
    <w:rsid w:val="005220F2"/>
    <w:rsid w:val="005221BB"/>
    <w:rsid w:val="0052305B"/>
    <w:rsid w:val="00523382"/>
    <w:rsid w:val="00524D38"/>
    <w:rsid w:val="00527487"/>
    <w:rsid w:val="00527C66"/>
    <w:rsid w:val="0053104C"/>
    <w:rsid w:val="00531637"/>
    <w:rsid w:val="005316BC"/>
    <w:rsid w:val="005322B2"/>
    <w:rsid w:val="0053266F"/>
    <w:rsid w:val="00532905"/>
    <w:rsid w:val="0053306C"/>
    <w:rsid w:val="00533A89"/>
    <w:rsid w:val="00535F4E"/>
    <w:rsid w:val="0053681B"/>
    <w:rsid w:val="005371D4"/>
    <w:rsid w:val="00541550"/>
    <w:rsid w:val="00542356"/>
    <w:rsid w:val="00542BC6"/>
    <w:rsid w:val="005434EC"/>
    <w:rsid w:val="00543B50"/>
    <w:rsid w:val="00544A63"/>
    <w:rsid w:val="00546FB1"/>
    <w:rsid w:val="005500CB"/>
    <w:rsid w:val="00550803"/>
    <w:rsid w:val="00551A03"/>
    <w:rsid w:val="00551D6B"/>
    <w:rsid w:val="00552344"/>
    <w:rsid w:val="00552F50"/>
    <w:rsid w:val="0055568D"/>
    <w:rsid w:val="0055593E"/>
    <w:rsid w:val="00555FEA"/>
    <w:rsid w:val="00556212"/>
    <w:rsid w:val="00557D81"/>
    <w:rsid w:val="00560AF0"/>
    <w:rsid w:val="00560CE7"/>
    <w:rsid w:val="00560CF6"/>
    <w:rsid w:val="00561D14"/>
    <w:rsid w:val="00562063"/>
    <w:rsid w:val="005622CA"/>
    <w:rsid w:val="00562625"/>
    <w:rsid w:val="005647A2"/>
    <w:rsid w:val="005648FB"/>
    <w:rsid w:val="00564A1C"/>
    <w:rsid w:val="005671F1"/>
    <w:rsid w:val="0056760E"/>
    <w:rsid w:val="00567F02"/>
    <w:rsid w:val="00570570"/>
    <w:rsid w:val="00570592"/>
    <w:rsid w:val="00570F61"/>
    <w:rsid w:val="005735CD"/>
    <w:rsid w:val="0057386F"/>
    <w:rsid w:val="00573FA5"/>
    <w:rsid w:val="0057472D"/>
    <w:rsid w:val="005747F9"/>
    <w:rsid w:val="00575404"/>
    <w:rsid w:val="00575E88"/>
    <w:rsid w:val="00575FE6"/>
    <w:rsid w:val="005764FE"/>
    <w:rsid w:val="005800A6"/>
    <w:rsid w:val="00580316"/>
    <w:rsid w:val="00580A70"/>
    <w:rsid w:val="00580E91"/>
    <w:rsid w:val="00581CAA"/>
    <w:rsid w:val="00582271"/>
    <w:rsid w:val="00582A1E"/>
    <w:rsid w:val="00583F80"/>
    <w:rsid w:val="00584408"/>
    <w:rsid w:val="0058603D"/>
    <w:rsid w:val="00586AF0"/>
    <w:rsid w:val="00587A7E"/>
    <w:rsid w:val="0059117B"/>
    <w:rsid w:val="00591469"/>
    <w:rsid w:val="005927D7"/>
    <w:rsid w:val="005957B9"/>
    <w:rsid w:val="00595ACB"/>
    <w:rsid w:val="00596AA7"/>
    <w:rsid w:val="00596DB3"/>
    <w:rsid w:val="00597E48"/>
    <w:rsid w:val="005A1A07"/>
    <w:rsid w:val="005A4BB7"/>
    <w:rsid w:val="005A6BEF"/>
    <w:rsid w:val="005A79A8"/>
    <w:rsid w:val="005B0B8B"/>
    <w:rsid w:val="005B1081"/>
    <w:rsid w:val="005B25D3"/>
    <w:rsid w:val="005B2AC4"/>
    <w:rsid w:val="005B3449"/>
    <w:rsid w:val="005B6473"/>
    <w:rsid w:val="005B6A15"/>
    <w:rsid w:val="005B7EBF"/>
    <w:rsid w:val="005C0A9A"/>
    <w:rsid w:val="005C1812"/>
    <w:rsid w:val="005C232F"/>
    <w:rsid w:val="005C4312"/>
    <w:rsid w:val="005C4B49"/>
    <w:rsid w:val="005C55D9"/>
    <w:rsid w:val="005C6930"/>
    <w:rsid w:val="005D0285"/>
    <w:rsid w:val="005D0F86"/>
    <w:rsid w:val="005D1651"/>
    <w:rsid w:val="005D2BA0"/>
    <w:rsid w:val="005D36BB"/>
    <w:rsid w:val="005D380E"/>
    <w:rsid w:val="005D3ACF"/>
    <w:rsid w:val="005D416C"/>
    <w:rsid w:val="005D44B4"/>
    <w:rsid w:val="005D4698"/>
    <w:rsid w:val="005D4A85"/>
    <w:rsid w:val="005D4C7E"/>
    <w:rsid w:val="005D764E"/>
    <w:rsid w:val="005E04CE"/>
    <w:rsid w:val="005E08BB"/>
    <w:rsid w:val="005E08E2"/>
    <w:rsid w:val="005E0E03"/>
    <w:rsid w:val="005E21CE"/>
    <w:rsid w:val="005E23BF"/>
    <w:rsid w:val="005E354E"/>
    <w:rsid w:val="005E3551"/>
    <w:rsid w:val="005E35E0"/>
    <w:rsid w:val="005E37D8"/>
    <w:rsid w:val="005E48BA"/>
    <w:rsid w:val="005E55F3"/>
    <w:rsid w:val="005E5863"/>
    <w:rsid w:val="005E7E72"/>
    <w:rsid w:val="005F097D"/>
    <w:rsid w:val="005F0D73"/>
    <w:rsid w:val="005F49C8"/>
    <w:rsid w:val="005F529C"/>
    <w:rsid w:val="005F5881"/>
    <w:rsid w:val="005F5AF6"/>
    <w:rsid w:val="006000CD"/>
    <w:rsid w:val="00600DD0"/>
    <w:rsid w:val="00600ED1"/>
    <w:rsid w:val="00601974"/>
    <w:rsid w:val="00601DA6"/>
    <w:rsid w:val="0060423D"/>
    <w:rsid w:val="006042D3"/>
    <w:rsid w:val="00605B28"/>
    <w:rsid w:val="00606493"/>
    <w:rsid w:val="00606F46"/>
    <w:rsid w:val="006073EC"/>
    <w:rsid w:val="00610EA0"/>
    <w:rsid w:val="00610F91"/>
    <w:rsid w:val="0061107E"/>
    <w:rsid w:val="00612D0E"/>
    <w:rsid w:val="006133E0"/>
    <w:rsid w:val="006167AA"/>
    <w:rsid w:val="00616D3C"/>
    <w:rsid w:val="00617CEF"/>
    <w:rsid w:val="0062082B"/>
    <w:rsid w:val="00620C07"/>
    <w:rsid w:val="00621949"/>
    <w:rsid w:val="006219A5"/>
    <w:rsid w:val="00622422"/>
    <w:rsid w:val="00622590"/>
    <w:rsid w:val="00622A8D"/>
    <w:rsid w:val="00623E07"/>
    <w:rsid w:val="0062413B"/>
    <w:rsid w:val="00625638"/>
    <w:rsid w:val="00626E58"/>
    <w:rsid w:val="0062714B"/>
    <w:rsid w:val="00627228"/>
    <w:rsid w:val="00631C42"/>
    <w:rsid w:val="006324E5"/>
    <w:rsid w:val="0063283B"/>
    <w:rsid w:val="006337CE"/>
    <w:rsid w:val="00633D74"/>
    <w:rsid w:val="00633DE2"/>
    <w:rsid w:val="00635E31"/>
    <w:rsid w:val="00636AB7"/>
    <w:rsid w:val="00637A63"/>
    <w:rsid w:val="00637D8B"/>
    <w:rsid w:val="0064131C"/>
    <w:rsid w:val="0064182D"/>
    <w:rsid w:val="00641D18"/>
    <w:rsid w:val="006422A6"/>
    <w:rsid w:val="00642C00"/>
    <w:rsid w:val="00642C53"/>
    <w:rsid w:val="00643164"/>
    <w:rsid w:val="006431F4"/>
    <w:rsid w:val="00644215"/>
    <w:rsid w:val="00644C02"/>
    <w:rsid w:val="006459C7"/>
    <w:rsid w:val="00646927"/>
    <w:rsid w:val="00647E40"/>
    <w:rsid w:val="0065054C"/>
    <w:rsid w:val="00650C4E"/>
    <w:rsid w:val="006515DB"/>
    <w:rsid w:val="00653C76"/>
    <w:rsid w:val="00655EFD"/>
    <w:rsid w:val="006566D4"/>
    <w:rsid w:val="00657519"/>
    <w:rsid w:val="00660235"/>
    <w:rsid w:val="006614C7"/>
    <w:rsid w:val="0066157A"/>
    <w:rsid w:val="00663617"/>
    <w:rsid w:val="00664D06"/>
    <w:rsid w:val="00670C47"/>
    <w:rsid w:val="00671019"/>
    <w:rsid w:val="006718A0"/>
    <w:rsid w:val="00672A6E"/>
    <w:rsid w:val="00675248"/>
    <w:rsid w:val="00676B99"/>
    <w:rsid w:val="00676C68"/>
    <w:rsid w:val="006775EB"/>
    <w:rsid w:val="006800EF"/>
    <w:rsid w:val="006803C0"/>
    <w:rsid w:val="00680870"/>
    <w:rsid w:val="0068100F"/>
    <w:rsid w:val="006811ED"/>
    <w:rsid w:val="0068132A"/>
    <w:rsid w:val="00681AB9"/>
    <w:rsid w:val="00682B33"/>
    <w:rsid w:val="00683D30"/>
    <w:rsid w:val="00683D95"/>
    <w:rsid w:val="006847D7"/>
    <w:rsid w:val="00686614"/>
    <w:rsid w:val="00686EA4"/>
    <w:rsid w:val="00687220"/>
    <w:rsid w:val="00687C8B"/>
    <w:rsid w:val="0069148D"/>
    <w:rsid w:val="00694322"/>
    <w:rsid w:val="006949F0"/>
    <w:rsid w:val="006956DC"/>
    <w:rsid w:val="006959CC"/>
    <w:rsid w:val="006A137D"/>
    <w:rsid w:val="006A1C72"/>
    <w:rsid w:val="006A3E1F"/>
    <w:rsid w:val="006A50B6"/>
    <w:rsid w:val="006A554F"/>
    <w:rsid w:val="006A6172"/>
    <w:rsid w:val="006A6D5E"/>
    <w:rsid w:val="006A70B4"/>
    <w:rsid w:val="006A71BA"/>
    <w:rsid w:val="006A7471"/>
    <w:rsid w:val="006A7634"/>
    <w:rsid w:val="006B05F6"/>
    <w:rsid w:val="006B199C"/>
    <w:rsid w:val="006B29D8"/>
    <w:rsid w:val="006B2D8B"/>
    <w:rsid w:val="006B5963"/>
    <w:rsid w:val="006B6B9D"/>
    <w:rsid w:val="006B796A"/>
    <w:rsid w:val="006C076A"/>
    <w:rsid w:val="006C0C0A"/>
    <w:rsid w:val="006C1781"/>
    <w:rsid w:val="006C22BE"/>
    <w:rsid w:val="006C319B"/>
    <w:rsid w:val="006C44AC"/>
    <w:rsid w:val="006C50A6"/>
    <w:rsid w:val="006C51F7"/>
    <w:rsid w:val="006C57A8"/>
    <w:rsid w:val="006C5BD5"/>
    <w:rsid w:val="006C61C6"/>
    <w:rsid w:val="006C6515"/>
    <w:rsid w:val="006C7195"/>
    <w:rsid w:val="006C729E"/>
    <w:rsid w:val="006C7912"/>
    <w:rsid w:val="006D0831"/>
    <w:rsid w:val="006D15C0"/>
    <w:rsid w:val="006D1FB5"/>
    <w:rsid w:val="006D209B"/>
    <w:rsid w:val="006D48B2"/>
    <w:rsid w:val="006D568F"/>
    <w:rsid w:val="006D5997"/>
    <w:rsid w:val="006D6628"/>
    <w:rsid w:val="006D7383"/>
    <w:rsid w:val="006D76C9"/>
    <w:rsid w:val="006D7B0F"/>
    <w:rsid w:val="006D7DCB"/>
    <w:rsid w:val="006E07B4"/>
    <w:rsid w:val="006E0B15"/>
    <w:rsid w:val="006E147C"/>
    <w:rsid w:val="006E31E8"/>
    <w:rsid w:val="006E33FE"/>
    <w:rsid w:val="006E49F1"/>
    <w:rsid w:val="006E4D96"/>
    <w:rsid w:val="006E5971"/>
    <w:rsid w:val="006E5A34"/>
    <w:rsid w:val="006E5B14"/>
    <w:rsid w:val="006E6C38"/>
    <w:rsid w:val="006E73E3"/>
    <w:rsid w:val="006E7A73"/>
    <w:rsid w:val="006F02E5"/>
    <w:rsid w:val="006F079F"/>
    <w:rsid w:val="006F1439"/>
    <w:rsid w:val="006F2CB6"/>
    <w:rsid w:val="006F2DF2"/>
    <w:rsid w:val="006F32E3"/>
    <w:rsid w:val="006F370E"/>
    <w:rsid w:val="006F381E"/>
    <w:rsid w:val="006F4803"/>
    <w:rsid w:val="006F4B44"/>
    <w:rsid w:val="006F660B"/>
    <w:rsid w:val="006F7C31"/>
    <w:rsid w:val="007004C3"/>
    <w:rsid w:val="00701134"/>
    <w:rsid w:val="00702429"/>
    <w:rsid w:val="00702889"/>
    <w:rsid w:val="00703698"/>
    <w:rsid w:val="00703BFB"/>
    <w:rsid w:val="00705772"/>
    <w:rsid w:val="00706FB8"/>
    <w:rsid w:val="007076B3"/>
    <w:rsid w:val="00707CC8"/>
    <w:rsid w:val="007110B1"/>
    <w:rsid w:val="007118AF"/>
    <w:rsid w:val="00711AC1"/>
    <w:rsid w:val="00711D6B"/>
    <w:rsid w:val="00711E9F"/>
    <w:rsid w:val="00712B2B"/>
    <w:rsid w:val="00712BDC"/>
    <w:rsid w:val="00712E9C"/>
    <w:rsid w:val="00713885"/>
    <w:rsid w:val="0071490E"/>
    <w:rsid w:val="007162B8"/>
    <w:rsid w:val="00716F99"/>
    <w:rsid w:val="00717B26"/>
    <w:rsid w:val="00717BA9"/>
    <w:rsid w:val="007210A7"/>
    <w:rsid w:val="0072112C"/>
    <w:rsid w:val="0072143E"/>
    <w:rsid w:val="0072218A"/>
    <w:rsid w:val="00722D2B"/>
    <w:rsid w:val="00724F5A"/>
    <w:rsid w:val="00724F66"/>
    <w:rsid w:val="00725719"/>
    <w:rsid w:val="0072703D"/>
    <w:rsid w:val="00727BF6"/>
    <w:rsid w:val="00727DFC"/>
    <w:rsid w:val="00730989"/>
    <w:rsid w:val="00730E8B"/>
    <w:rsid w:val="00731EB4"/>
    <w:rsid w:val="00732EA6"/>
    <w:rsid w:val="00732FBE"/>
    <w:rsid w:val="00734E4A"/>
    <w:rsid w:val="00735CEB"/>
    <w:rsid w:val="00736309"/>
    <w:rsid w:val="00736A0E"/>
    <w:rsid w:val="00736BC0"/>
    <w:rsid w:val="00737386"/>
    <w:rsid w:val="00737992"/>
    <w:rsid w:val="00737E6A"/>
    <w:rsid w:val="00741543"/>
    <w:rsid w:val="0074375C"/>
    <w:rsid w:val="00743B45"/>
    <w:rsid w:val="00743EEB"/>
    <w:rsid w:val="00745142"/>
    <w:rsid w:val="007458FE"/>
    <w:rsid w:val="0074721A"/>
    <w:rsid w:val="00747373"/>
    <w:rsid w:val="00747BC9"/>
    <w:rsid w:val="007505EF"/>
    <w:rsid w:val="00752B4C"/>
    <w:rsid w:val="00753149"/>
    <w:rsid w:val="00753631"/>
    <w:rsid w:val="00753D9A"/>
    <w:rsid w:val="00754CC7"/>
    <w:rsid w:val="007550E8"/>
    <w:rsid w:val="007563DA"/>
    <w:rsid w:val="00756E4E"/>
    <w:rsid w:val="00757E4D"/>
    <w:rsid w:val="00760039"/>
    <w:rsid w:val="00761074"/>
    <w:rsid w:val="00761781"/>
    <w:rsid w:val="00761AE0"/>
    <w:rsid w:val="00762948"/>
    <w:rsid w:val="00763E57"/>
    <w:rsid w:val="007650ED"/>
    <w:rsid w:val="00766D08"/>
    <w:rsid w:val="00766D53"/>
    <w:rsid w:val="00770901"/>
    <w:rsid w:val="00770D17"/>
    <w:rsid w:val="00771ABF"/>
    <w:rsid w:val="00771AD9"/>
    <w:rsid w:val="00771E86"/>
    <w:rsid w:val="007755AB"/>
    <w:rsid w:val="00775E8C"/>
    <w:rsid w:val="0077785C"/>
    <w:rsid w:val="0078014E"/>
    <w:rsid w:val="00780749"/>
    <w:rsid w:val="0078113A"/>
    <w:rsid w:val="00781A30"/>
    <w:rsid w:val="00782056"/>
    <w:rsid w:val="00782413"/>
    <w:rsid w:val="0078276A"/>
    <w:rsid w:val="007845C4"/>
    <w:rsid w:val="00784798"/>
    <w:rsid w:val="007857E7"/>
    <w:rsid w:val="00785A23"/>
    <w:rsid w:val="00785A3D"/>
    <w:rsid w:val="00785DDC"/>
    <w:rsid w:val="00786391"/>
    <w:rsid w:val="007876BD"/>
    <w:rsid w:val="00787FC9"/>
    <w:rsid w:val="00790F90"/>
    <w:rsid w:val="0079394E"/>
    <w:rsid w:val="007939A6"/>
    <w:rsid w:val="00794BCD"/>
    <w:rsid w:val="007962E6"/>
    <w:rsid w:val="007975E3"/>
    <w:rsid w:val="0079796A"/>
    <w:rsid w:val="007A140D"/>
    <w:rsid w:val="007A1F5A"/>
    <w:rsid w:val="007A396D"/>
    <w:rsid w:val="007A3B65"/>
    <w:rsid w:val="007A56B5"/>
    <w:rsid w:val="007A5B6B"/>
    <w:rsid w:val="007A5D02"/>
    <w:rsid w:val="007A6048"/>
    <w:rsid w:val="007A655D"/>
    <w:rsid w:val="007A714D"/>
    <w:rsid w:val="007A737C"/>
    <w:rsid w:val="007A7C68"/>
    <w:rsid w:val="007B0182"/>
    <w:rsid w:val="007B0C0E"/>
    <w:rsid w:val="007B0CC5"/>
    <w:rsid w:val="007B0FBF"/>
    <w:rsid w:val="007B1C08"/>
    <w:rsid w:val="007B1DD1"/>
    <w:rsid w:val="007B2B9B"/>
    <w:rsid w:val="007B2F19"/>
    <w:rsid w:val="007B31B2"/>
    <w:rsid w:val="007B3E19"/>
    <w:rsid w:val="007B4690"/>
    <w:rsid w:val="007B4E11"/>
    <w:rsid w:val="007C0AF8"/>
    <w:rsid w:val="007C1B6D"/>
    <w:rsid w:val="007C3038"/>
    <w:rsid w:val="007C3D88"/>
    <w:rsid w:val="007C47EE"/>
    <w:rsid w:val="007C577E"/>
    <w:rsid w:val="007C746E"/>
    <w:rsid w:val="007C7EE3"/>
    <w:rsid w:val="007D0192"/>
    <w:rsid w:val="007D2978"/>
    <w:rsid w:val="007D2D98"/>
    <w:rsid w:val="007D2DE9"/>
    <w:rsid w:val="007D35C7"/>
    <w:rsid w:val="007D3DAE"/>
    <w:rsid w:val="007D5AE9"/>
    <w:rsid w:val="007D5C4F"/>
    <w:rsid w:val="007D6FA2"/>
    <w:rsid w:val="007D714E"/>
    <w:rsid w:val="007D7AFF"/>
    <w:rsid w:val="007E03A2"/>
    <w:rsid w:val="007E0BCB"/>
    <w:rsid w:val="007E17A0"/>
    <w:rsid w:val="007E217B"/>
    <w:rsid w:val="007E2B37"/>
    <w:rsid w:val="007E49A5"/>
    <w:rsid w:val="007E4CD1"/>
    <w:rsid w:val="007E4E1B"/>
    <w:rsid w:val="007E4E64"/>
    <w:rsid w:val="007E56B3"/>
    <w:rsid w:val="007E666C"/>
    <w:rsid w:val="007E77D6"/>
    <w:rsid w:val="007E7B08"/>
    <w:rsid w:val="007F02E2"/>
    <w:rsid w:val="007F1CF7"/>
    <w:rsid w:val="007F2BB1"/>
    <w:rsid w:val="007F30B8"/>
    <w:rsid w:val="007F3711"/>
    <w:rsid w:val="007F51C2"/>
    <w:rsid w:val="007F5EF0"/>
    <w:rsid w:val="007F6EF6"/>
    <w:rsid w:val="007F7BA2"/>
    <w:rsid w:val="008006DE"/>
    <w:rsid w:val="0080091E"/>
    <w:rsid w:val="00801404"/>
    <w:rsid w:val="008025D0"/>
    <w:rsid w:val="00804CBD"/>
    <w:rsid w:val="00805329"/>
    <w:rsid w:val="0080545E"/>
    <w:rsid w:val="0080551A"/>
    <w:rsid w:val="00805E6A"/>
    <w:rsid w:val="00806197"/>
    <w:rsid w:val="00806EDB"/>
    <w:rsid w:val="00807C52"/>
    <w:rsid w:val="00807D1F"/>
    <w:rsid w:val="00810058"/>
    <w:rsid w:val="0081023B"/>
    <w:rsid w:val="00810BEC"/>
    <w:rsid w:val="00812B23"/>
    <w:rsid w:val="00812DF9"/>
    <w:rsid w:val="00814FD2"/>
    <w:rsid w:val="00815B09"/>
    <w:rsid w:val="00816EFD"/>
    <w:rsid w:val="0081768F"/>
    <w:rsid w:val="00821CEF"/>
    <w:rsid w:val="00822093"/>
    <w:rsid w:val="0082321D"/>
    <w:rsid w:val="00823866"/>
    <w:rsid w:val="008245CB"/>
    <w:rsid w:val="00826ACF"/>
    <w:rsid w:val="00826CF5"/>
    <w:rsid w:val="00826F64"/>
    <w:rsid w:val="00827314"/>
    <w:rsid w:val="00830203"/>
    <w:rsid w:val="00833B03"/>
    <w:rsid w:val="00834166"/>
    <w:rsid w:val="00835C17"/>
    <w:rsid w:val="0083744F"/>
    <w:rsid w:val="00840ED0"/>
    <w:rsid w:val="00841AF6"/>
    <w:rsid w:val="008421B4"/>
    <w:rsid w:val="008430CE"/>
    <w:rsid w:val="00843453"/>
    <w:rsid w:val="00843A6F"/>
    <w:rsid w:val="00843CAF"/>
    <w:rsid w:val="00844998"/>
    <w:rsid w:val="00844F30"/>
    <w:rsid w:val="00845E9C"/>
    <w:rsid w:val="00850AE0"/>
    <w:rsid w:val="008515C4"/>
    <w:rsid w:val="00851AE4"/>
    <w:rsid w:val="00851E02"/>
    <w:rsid w:val="008521C3"/>
    <w:rsid w:val="008525A3"/>
    <w:rsid w:val="00853D99"/>
    <w:rsid w:val="00855115"/>
    <w:rsid w:val="00855F77"/>
    <w:rsid w:val="00856727"/>
    <w:rsid w:val="0086031E"/>
    <w:rsid w:val="0086159C"/>
    <w:rsid w:val="00862575"/>
    <w:rsid w:val="00862FCF"/>
    <w:rsid w:val="00870848"/>
    <w:rsid w:val="008725E4"/>
    <w:rsid w:val="008733BB"/>
    <w:rsid w:val="00873962"/>
    <w:rsid w:val="0087430E"/>
    <w:rsid w:val="00874D4D"/>
    <w:rsid w:val="0087558F"/>
    <w:rsid w:val="0088036D"/>
    <w:rsid w:val="00881E2E"/>
    <w:rsid w:val="008820EB"/>
    <w:rsid w:val="008823B8"/>
    <w:rsid w:val="00882F2F"/>
    <w:rsid w:val="0088448F"/>
    <w:rsid w:val="00884973"/>
    <w:rsid w:val="00886269"/>
    <w:rsid w:val="00886D8F"/>
    <w:rsid w:val="00887410"/>
    <w:rsid w:val="0088773D"/>
    <w:rsid w:val="0089067C"/>
    <w:rsid w:val="00892567"/>
    <w:rsid w:val="0089444B"/>
    <w:rsid w:val="00894EF3"/>
    <w:rsid w:val="00896234"/>
    <w:rsid w:val="0089748F"/>
    <w:rsid w:val="008A04FA"/>
    <w:rsid w:val="008A0A4E"/>
    <w:rsid w:val="008A23ED"/>
    <w:rsid w:val="008A2D5A"/>
    <w:rsid w:val="008A347D"/>
    <w:rsid w:val="008A3E15"/>
    <w:rsid w:val="008A489B"/>
    <w:rsid w:val="008A4E1A"/>
    <w:rsid w:val="008A5750"/>
    <w:rsid w:val="008A6566"/>
    <w:rsid w:val="008A7152"/>
    <w:rsid w:val="008A7988"/>
    <w:rsid w:val="008A7E67"/>
    <w:rsid w:val="008B006C"/>
    <w:rsid w:val="008B04DB"/>
    <w:rsid w:val="008B0D5B"/>
    <w:rsid w:val="008B1557"/>
    <w:rsid w:val="008B1CE4"/>
    <w:rsid w:val="008B2069"/>
    <w:rsid w:val="008B39FC"/>
    <w:rsid w:val="008B3F44"/>
    <w:rsid w:val="008B5135"/>
    <w:rsid w:val="008B52F4"/>
    <w:rsid w:val="008B5938"/>
    <w:rsid w:val="008B5CA2"/>
    <w:rsid w:val="008B6D1A"/>
    <w:rsid w:val="008B707B"/>
    <w:rsid w:val="008C089E"/>
    <w:rsid w:val="008C3471"/>
    <w:rsid w:val="008C4AFD"/>
    <w:rsid w:val="008C5313"/>
    <w:rsid w:val="008C5903"/>
    <w:rsid w:val="008C614F"/>
    <w:rsid w:val="008C6764"/>
    <w:rsid w:val="008C694F"/>
    <w:rsid w:val="008C6A7A"/>
    <w:rsid w:val="008C7BD9"/>
    <w:rsid w:val="008D0773"/>
    <w:rsid w:val="008D07D6"/>
    <w:rsid w:val="008D083C"/>
    <w:rsid w:val="008D133D"/>
    <w:rsid w:val="008D1508"/>
    <w:rsid w:val="008D18E1"/>
    <w:rsid w:val="008D1ED1"/>
    <w:rsid w:val="008D2126"/>
    <w:rsid w:val="008D22F2"/>
    <w:rsid w:val="008D2854"/>
    <w:rsid w:val="008D2E61"/>
    <w:rsid w:val="008D33C2"/>
    <w:rsid w:val="008D3403"/>
    <w:rsid w:val="008D380A"/>
    <w:rsid w:val="008D4BD2"/>
    <w:rsid w:val="008D573C"/>
    <w:rsid w:val="008D644E"/>
    <w:rsid w:val="008D7F2C"/>
    <w:rsid w:val="008E017E"/>
    <w:rsid w:val="008E06B1"/>
    <w:rsid w:val="008E0846"/>
    <w:rsid w:val="008E33AB"/>
    <w:rsid w:val="008E41AD"/>
    <w:rsid w:val="008E4745"/>
    <w:rsid w:val="008E4B16"/>
    <w:rsid w:val="008E4BD2"/>
    <w:rsid w:val="008E5731"/>
    <w:rsid w:val="008E661E"/>
    <w:rsid w:val="008E6739"/>
    <w:rsid w:val="008E70DE"/>
    <w:rsid w:val="008E7628"/>
    <w:rsid w:val="008F0DEE"/>
    <w:rsid w:val="008F26FC"/>
    <w:rsid w:val="008F3028"/>
    <w:rsid w:val="008F40BF"/>
    <w:rsid w:val="008F4F36"/>
    <w:rsid w:val="008F72C4"/>
    <w:rsid w:val="00901DAF"/>
    <w:rsid w:val="00901F3D"/>
    <w:rsid w:val="00902012"/>
    <w:rsid w:val="009030EE"/>
    <w:rsid w:val="0090444E"/>
    <w:rsid w:val="00905CA4"/>
    <w:rsid w:val="0090697B"/>
    <w:rsid w:val="009069ED"/>
    <w:rsid w:val="00906F55"/>
    <w:rsid w:val="00907B61"/>
    <w:rsid w:val="00907E69"/>
    <w:rsid w:val="00910290"/>
    <w:rsid w:val="00910978"/>
    <w:rsid w:val="009130D0"/>
    <w:rsid w:val="009132D2"/>
    <w:rsid w:val="00913801"/>
    <w:rsid w:val="00914CDE"/>
    <w:rsid w:val="009151FA"/>
    <w:rsid w:val="0091604E"/>
    <w:rsid w:val="00916C3F"/>
    <w:rsid w:val="009172D3"/>
    <w:rsid w:val="0091749F"/>
    <w:rsid w:val="0091779C"/>
    <w:rsid w:val="00917977"/>
    <w:rsid w:val="00917AEE"/>
    <w:rsid w:val="00921E91"/>
    <w:rsid w:val="00922AAC"/>
    <w:rsid w:val="0092414B"/>
    <w:rsid w:val="00924A11"/>
    <w:rsid w:val="00924CE0"/>
    <w:rsid w:val="009260D8"/>
    <w:rsid w:val="00926336"/>
    <w:rsid w:val="00926F81"/>
    <w:rsid w:val="00930CE0"/>
    <w:rsid w:val="009310D0"/>
    <w:rsid w:val="009323C5"/>
    <w:rsid w:val="009325B5"/>
    <w:rsid w:val="009327C5"/>
    <w:rsid w:val="00932CB5"/>
    <w:rsid w:val="00932F72"/>
    <w:rsid w:val="0093327C"/>
    <w:rsid w:val="00933759"/>
    <w:rsid w:val="00933E66"/>
    <w:rsid w:val="00936165"/>
    <w:rsid w:val="00936868"/>
    <w:rsid w:val="00936B02"/>
    <w:rsid w:val="00936EA4"/>
    <w:rsid w:val="00937EE7"/>
    <w:rsid w:val="00941E05"/>
    <w:rsid w:val="00942FCB"/>
    <w:rsid w:val="00944012"/>
    <w:rsid w:val="00944063"/>
    <w:rsid w:val="00944E38"/>
    <w:rsid w:val="00946A5C"/>
    <w:rsid w:val="00947EC7"/>
    <w:rsid w:val="0095221E"/>
    <w:rsid w:val="00952963"/>
    <w:rsid w:val="00952BA1"/>
    <w:rsid w:val="00952C4F"/>
    <w:rsid w:val="00952E18"/>
    <w:rsid w:val="00952ECC"/>
    <w:rsid w:val="00953DF5"/>
    <w:rsid w:val="009557B3"/>
    <w:rsid w:val="009567CB"/>
    <w:rsid w:val="00957095"/>
    <w:rsid w:val="009609A9"/>
    <w:rsid w:val="00961203"/>
    <w:rsid w:val="00961417"/>
    <w:rsid w:val="00961D02"/>
    <w:rsid w:val="00962D3A"/>
    <w:rsid w:val="0096424D"/>
    <w:rsid w:val="00964B1C"/>
    <w:rsid w:val="00971A9B"/>
    <w:rsid w:val="00972753"/>
    <w:rsid w:val="00972E54"/>
    <w:rsid w:val="009737FA"/>
    <w:rsid w:val="00974DCB"/>
    <w:rsid w:val="009767C6"/>
    <w:rsid w:val="00976F53"/>
    <w:rsid w:val="00977178"/>
    <w:rsid w:val="00980228"/>
    <w:rsid w:val="0098127B"/>
    <w:rsid w:val="0098175F"/>
    <w:rsid w:val="00981ACA"/>
    <w:rsid w:val="00981E89"/>
    <w:rsid w:val="00984162"/>
    <w:rsid w:val="009842B4"/>
    <w:rsid w:val="009849B2"/>
    <w:rsid w:val="00984B30"/>
    <w:rsid w:val="00986388"/>
    <w:rsid w:val="00987A2A"/>
    <w:rsid w:val="00987E98"/>
    <w:rsid w:val="00990309"/>
    <w:rsid w:val="00991309"/>
    <w:rsid w:val="00991A83"/>
    <w:rsid w:val="00991B0A"/>
    <w:rsid w:val="00991EE4"/>
    <w:rsid w:val="009936C4"/>
    <w:rsid w:val="009947E8"/>
    <w:rsid w:val="00994A40"/>
    <w:rsid w:val="00994AC7"/>
    <w:rsid w:val="00994EF9"/>
    <w:rsid w:val="00995DC6"/>
    <w:rsid w:val="009A01B4"/>
    <w:rsid w:val="009A0338"/>
    <w:rsid w:val="009A15A4"/>
    <w:rsid w:val="009A222E"/>
    <w:rsid w:val="009A2CBF"/>
    <w:rsid w:val="009A3376"/>
    <w:rsid w:val="009A34D8"/>
    <w:rsid w:val="009A3519"/>
    <w:rsid w:val="009A444E"/>
    <w:rsid w:val="009A4DC2"/>
    <w:rsid w:val="009A569A"/>
    <w:rsid w:val="009A599C"/>
    <w:rsid w:val="009A6036"/>
    <w:rsid w:val="009A6076"/>
    <w:rsid w:val="009A7836"/>
    <w:rsid w:val="009B0CAA"/>
    <w:rsid w:val="009B2308"/>
    <w:rsid w:val="009B2893"/>
    <w:rsid w:val="009B376D"/>
    <w:rsid w:val="009B5109"/>
    <w:rsid w:val="009B6444"/>
    <w:rsid w:val="009B7DA9"/>
    <w:rsid w:val="009C1277"/>
    <w:rsid w:val="009C1416"/>
    <w:rsid w:val="009C1946"/>
    <w:rsid w:val="009C22EB"/>
    <w:rsid w:val="009C29FF"/>
    <w:rsid w:val="009C3363"/>
    <w:rsid w:val="009C65F2"/>
    <w:rsid w:val="009C7D29"/>
    <w:rsid w:val="009D1407"/>
    <w:rsid w:val="009D14DE"/>
    <w:rsid w:val="009D1880"/>
    <w:rsid w:val="009D467D"/>
    <w:rsid w:val="009D4750"/>
    <w:rsid w:val="009D5E59"/>
    <w:rsid w:val="009D688C"/>
    <w:rsid w:val="009D68C4"/>
    <w:rsid w:val="009D7699"/>
    <w:rsid w:val="009D7C68"/>
    <w:rsid w:val="009D7E7C"/>
    <w:rsid w:val="009E22BB"/>
    <w:rsid w:val="009E2CC2"/>
    <w:rsid w:val="009E33A6"/>
    <w:rsid w:val="009E3B9F"/>
    <w:rsid w:val="009E3D20"/>
    <w:rsid w:val="009E4F9F"/>
    <w:rsid w:val="009E6D74"/>
    <w:rsid w:val="009E7513"/>
    <w:rsid w:val="009E75DA"/>
    <w:rsid w:val="009F08A7"/>
    <w:rsid w:val="009F0DDE"/>
    <w:rsid w:val="009F17BF"/>
    <w:rsid w:val="009F290E"/>
    <w:rsid w:val="009F36D6"/>
    <w:rsid w:val="009F40FC"/>
    <w:rsid w:val="009F4DA6"/>
    <w:rsid w:val="009F54EC"/>
    <w:rsid w:val="009F5B9A"/>
    <w:rsid w:val="009F5DFC"/>
    <w:rsid w:val="009F6786"/>
    <w:rsid w:val="009F74E7"/>
    <w:rsid w:val="00A011ED"/>
    <w:rsid w:val="00A01B04"/>
    <w:rsid w:val="00A01E56"/>
    <w:rsid w:val="00A028DE"/>
    <w:rsid w:val="00A0759D"/>
    <w:rsid w:val="00A100E2"/>
    <w:rsid w:val="00A11274"/>
    <w:rsid w:val="00A11F6A"/>
    <w:rsid w:val="00A1243D"/>
    <w:rsid w:val="00A12A07"/>
    <w:rsid w:val="00A13A2D"/>
    <w:rsid w:val="00A13A73"/>
    <w:rsid w:val="00A13DEE"/>
    <w:rsid w:val="00A14141"/>
    <w:rsid w:val="00A15106"/>
    <w:rsid w:val="00A1607F"/>
    <w:rsid w:val="00A17F88"/>
    <w:rsid w:val="00A20CFF"/>
    <w:rsid w:val="00A22522"/>
    <w:rsid w:val="00A235ED"/>
    <w:rsid w:val="00A25230"/>
    <w:rsid w:val="00A26DBA"/>
    <w:rsid w:val="00A26EA8"/>
    <w:rsid w:val="00A27A77"/>
    <w:rsid w:val="00A3153A"/>
    <w:rsid w:val="00A31AC9"/>
    <w:rsid w:val="00A32A67"/>
    <w:rsid w:val="00A34075"/>
    <w:rsid w:val="00A34291"/>
    <w:rsid w:val="00A34778"/>
    <w:rsid w:val="00A34998"/>
    <w:rsid w:val="00A35819"/>
    <w:rsid w:val="00A35DE0"/>
    <w:rsid w:val="00A36B8F"/>
    <w:rsid w:val="00A370DB"/>
    <w:rsid w:val="00A371B8"/>
    <w:rsid w:val="00A40296"/>
    <w:rsid w:val="00A40E08"/>
    <w:rsid w:val="00A425AF"/>
    <w:rsid w:val="00A42CBC"/>
    <w:rsid w:val="00A43057"/>
    <w:rsid w:val="00A43374"/>
    <w:rsid w:val="00A43394"/>
    <w:rsid w:val="00A43686"/>
    <w:rsid w:val="00A45C56"/>
    <w:rsid w:val="00A471B1"/>
    <w:rsid w:val="00A47ECA"/>
    <w:rsid w:val="00A512F6"/>
    <w:rsid w:val="00A51E6F"/>
    <w:rsid w:val="00A522E4"/>
    <w:rsid w:val="00A52D3E"/>
    <w:rsid w:val="00A53488"/>
    <w:rsid w:val="00A540DB"/>
    <w:rsid w:val="00A544D8"/>
    <w:rsid w:val="00A54926"/>
    <w:rsid w:val="00A55302"/>
    <w:rsid w:val="00A55DE7"/>
    <w:rsid w:val="00A55FCF"/>
    <w:rsid w:val="00A572D9"/>
    <w:rsid w:val="00A57AEE"/>
    <w:rsid w:val="00A611E5"/>
    <w:rsid w:val="00A6120C"/>
    <w:rsid w:val="00A63A60"/>
    <w:rsid w:val="00A64E67"/>
    <w:rsid w:val="00A65339"/>
    <w:rsid w:val="00A66A2F"/>
    <w:rsid w:val="00A66D90"/>
    <w:rsid w:val="00A66E2C"/>
    <w:rsid w:val="00A670A3"/>
    <w:rsid w:val="00A67487"/>
    <w:rsid w:val="00A72CDD"/>
    <w:rsid w:val="00A7495B"/>
    <w:rsid w:val="00A75484"/>
    <w:rsid w:val="00A75CE7"/>
    <w:rsid w:val="00A75E09"/>
    <w:rsid w:val="00A826CB"/>
    <w:rsid w:val="00A829FB"/>
    <w:rsid w:val="00A82D7F"/>
    <w:rsid w:val="00A833E2"/>
    <w:rsid w:val="00A839ED"/>
    <w:rsid w:val="00A83CB0"/>
    <w:rsid w:val="00A8452E"/>
    <w:rsid w:val="00A84CD6"/>
    <w:rsid w:val="00A85EDC"/>
    <w:rsid w:val="00A867B8"/>
    <w:rsid w:val="00A901F9"/>
    <w:rsid w:val="00A915A2"/>
    <w:rsid w:val="00A919BE"/>
    <w:rsid w:val="00A91FC9"/>
    <w:rsid w:val="00A9226B"/>
    <w:rsid w:val="00A93F5A"/>
    <w:rsid w:val="00A94177"/>
    <w:rsid w:val="00A9429E"/>
    <w:rsid w:val="00A97E04"/>
    <w:rsid w:val="00AA26BC"/>
    <w:rsid w:val="00AA289D"/>
    <w:rsid w:val="00AA3120"/>
    <w:rsid w:val="00AA40D9"/>
    <w:rsid w:val="00AA4A9D"/>
    <w:rsid w:val="00AA7E07"/>
    <w:rsid w:val="00AB02A0"/>
    <w:rsid w:val="00AB2C55"/>
    <w:rsid w:val="00AB3155"/>
    <w:rsid w:val="00AB34C0"/>
    <w:rsid w:val="00AB3EB2"/>
    <w:rsid w:val="00AB423E"/>
    <w:rsid w:val="00AB5C6D"/>
    <w:rsid w:val="00AB607A"/>
    <w:rsid w:val="00AB6731"/>
    <w:rsid w:val="00AB7CC9"/>
    <w:rsid w:val="00AC017E"/>
    <w:rsid w:val="00AC047A"/>
    <w:rsid w:val="00AC14D9"/>
    <w:rsid w:val="00AC1758"/>
    <w:rsid w:val="00AC17A7"/>
    <w:rsid w:val="00AC192E"/>
    <w:rsid w:val="00AC1C21"/>
    <w:rsid w:val="00AC3BE8"/>
    <w:rsid w:val="00AC643D"/>
    <w:rsid w:val="00AC6E91"/>
    <w:rsid w:val="00AC73C8"/>
    <w:rsid w:val="00AD031E"/>
    <w:rsid w:val="00AD10F4"/>
    <w:rsid w:val="00AD1B94"/>
    <w:rsid w:val="00AD21B3"/>
    <w:rsid w:val="00AD28A9"/>
    <w:rsid w:val="00AD2B88"/>
    <w:rsid w:val="00AD6CE3"/>
    <w:rsid w:val="00AD77B2"/>
    <w:rsid w:val="00AE1D2F"/>
    <w:rsid w:val="00AE1E93"/>
    <w:rsid w:val="00AE4700"/>
    <w:rsid w:val="00AE7171"/>
    <w:rsid w:val="00AE724A"/>
    <w:rsid w:val="00AE73FA"/>
    <w:rsid w:val="00AF0240"/>
    <w:rsid w:val="00AF2EE8"/>
    <w:rsid w:val="00AF4498"/>
    <w:rsid w:val="00AF449C"/>
    <w:rsid w:val="00AF4801"/>
    <w:rsid w:val="00AF4A37"/>
    <w:rsid w:val="00AF5952"/>
    <w:rsid w:val="00AF6255"/>
    <w:rsid w:val="00AF67E7"/>
    <w:rsid w:val="00AF6A22"/>
    <w:rsid w:val="00AF6B0C"/>
    <w:rsid w:val="00AF717E"/>
    <w:rsid w:val="00AF731C"/>
    <w:rsid w:val="00AF7F17"/>
    <w:rsid w:val="00B00583"/>
    <w:rsid w:val="00B00717"/>
    <w:rsid w:val="00B0169E"/>
    <w:rsid w:val="00B01F51"/>
    <w:rsid w:val="00B026EB"/>
    <w:rsid w:val="00B04BDC"/>
    <w:rsid w:val="00B0501F"/>
    <w:rsid w:val="00B061EF"/>
    <w:rsid w:val="00B06784"/>
    <w:rsid w:val="00B06C09"/>
    <w:rsid w:val="00B06C62"/>
    <w:rsid w:val="00B06D65"/>
    <w:rsid w:val="00B07B92"/>
    <w:rsid w:val="00B07F64"/>
    <w:rsid w:val="00B10380"/>
    <w:rsid w:val="00B11240"/>
    <w:rsid w:val="00B117D3"/>
    <w:rsid w:val="00B122D8"/>
    <w:rsid w:val="00B126DF"/>
    <w:rsid w:val="00B13359"/>
    <w:rsid w:val="00B13B86"/>
    <w:rsid w:val="00B13DFE"/>
    <w:rsid w:val="00B14203"/>
    <w:rsid w:val="00B14D2A"/>
    <w:rsid w:val="00B15FF2"/>
    <w:rsid w:val="00B16E73"/>
    <w:rsid w:val="00B20890"/>
    <w:rsid w:val="00B20E1C"/>
    <w:rsid w:val="00B23F82"/>
    <w:rsid w:val="00B2567B"/>
    <w:rsid w:val="00B26CFD"/>
    <w:rsid w:val="00B2723A"/>
    <w:rsid w:val="00B27554"/>
    <w:rsid w:val="00B276E0"/>
    <w:rsid w:val="00B27DD8"/>
    <w:rsid w:val="00B27E0A"/>
    <w:rsid w:val="00B27EB6"/>
    <w:rsid w:val="00B27F37"/>
    <w:rsid w:val="00B3057C"/>
    <w:rsid w:val="00B306CA"/>
    <w:rsid w:val="00B32469"/>
    <w:rsid w:val="00B327A2"/>
    <w:rsid w:val="00B3338E"/>
    <w:rsid w:val="00B33FC3"/>
    <w:rsid w:val="00B345D1"/>
    <w:rsid w:val="00B34733"/>
    <w:rsid w:val="00B3473F"/>
    <w:rsid w:val="00B34BD8"/>
    <w:rsid w:val="00B36037"/>
    <w:rsid w:val="00B365E5"/>
    <w:rsid w:val="00B37324"/>
    <w:rsid w:val="00B3781A"/>
    <w:rsid w:val="00B37C92"/>
    <w:rsid w:val="00B403E4"/>
    <w:rsid w:val="00B40ACC"/>
    <w:rsid w:val="00B40DD4"/>
    <w:rsid w:val="00B40EC4"/>
    <w:rsid w:val="00B429C3"/>
    <w:rsid w:val="00B42C91"/>
    <w:rsid w:val="00B42D68"/>
    <w:rsid w:val="00B433D4"/>
    <w:rsid w:val="00B4365A"/>
    <w:rsid w:val="00B444AC"/>
    <w:rsid w:val="00B44927"/>
    <w:rsid w:val="00B45A38"/>
    <w:rsid w:val="00B45A9A"/>
    <w:rsid w:val="00B46773"/>
    <w:rsid w:val="00B477E9"/>
    <w:rsid w:val="00B47C07"/>
    <w:rsid w:val="00B52064"/>
    <w:rsid w:val="00B537ED"/>
    <w:rsid w:val="00B53B91"/>
    <w:rsid w:val="00B54E78"/>
    <w:rsid w:val="00B5501A"/>
    <w:rsid w:val="00B550CD"/>
    <w:rsid w:val="00B55566"/>
    <w:rsid w:val="00B55F37"/>
    <w:rsid w:val="00B60705"/>
    <w:rsid w:val="00B60BA1"/>
    <w:rsid w:val="00B61217"/>
    <w:rsid w:val="00B62BEF"/>
    <w:rsid w:val="00B6356B"/>
    <w:rsid w:val="00B65498"/>
    <w:rsid w:val="00B7050D"/>
    <w:rsid w:val="00B716E1"/>
    <w:rsid w:val="00B72563"/>
    <w:rsid w:val="00B72A82"/>
    <w:rsid w:val="00B7359A"/>
    <w:rsid w:val="00B7392A"/>
    <w:rsid w:val="00B74489"/>
    <w:rsid w:val="00B74528"/>
    <w:rsid w:val="00B751CF"/>
    <w:rsid w:val="00B76E03"/>
    <w:rsid w:val="00B775C5"/>
    <w:rsid w:val="00B775EA"/>
    <w:rsid w:val="00B806DC"/>
    <w:rsid w:val="00B81369"/>
    <w:rsid w:val="00B81593"/>
    <w:rsid w:val="00B81A8D"/>
    <w:rsid w:val="00B823D1"/>
    <w:rsid w:val="00B84D48"/>
    <w:rsid w:val="00B85262"/>
    <w:rsid w:val="00B85C89"/>
    <w:rsid w:val="00B86095"/>
    <w:rsid w:val="00B87EF5"/>
    <w:rsid w:val="00B90833"/>
    <w:rsid w:val="00B913B1"/>
    <w:rsid w:val="00B91CA7"/>
    <w:rsid w:val="00B94B08"/>
    <w:rsid w:val="00B9552D"/>
    <w:rsid w:val="00B95A28"/>
    <w:rsid w:val="00B9665E"/>
    <w:rsid w:val="00B97968"/>
    <w:rsid w:val="00BA07B8"/>
    <w:rsid w:val="00BA0CDB"/>
    <w:rsid w:val="00BA136C"/>
    <w:rsid w:val="00BA150E"/>
    <w:rsid w:val="00BA1523"/>
    <w:rsid w:val="00BA1965"/>
    <w:rsid w:val="00BA1C59"/>
    <w:rsid w:val="00BA2A45"/>
    <w:rsid w:val="00BA3357"/>
    <w:rsid w:val="00BA381E"/>
    <w:rsid w:val="00BA5553"/>
    <w:rsid w:val="00BA6113"/>
    <w:rsid w:val="00BA622A"/>
    <w:rsid w:val="00BB0072"/>
    <w:rsid w:val="00BB01C9"/>
    <w:rsid w:val="00BB1BD1"/>
    <w:rsid w:val="00BB1EEC"/>
    <w:rsid w:val="00BB286D"/>
    <w:rsid w:val="00BB4D15"/>
    <w:rsid w:val="00BB5970"/>
    <w:rsid w:val="00BB5E72"/>
    <w:rsid w:val="00BB6DAF"/>
    <w:rsid w:val="00BB7F74"/>
    <w:rsid w:val="00BC0287"/>
    <w:rsid w:val="00BC066D"/>
    <w:rsid w:val="00BC0FE5"/>
    <w:rsid w:val="00BC1035"/>
    <w:rsid w:val="00BC1182"/>
    <w:rsid w:val="00BC1A06"/>
    <w:rsid w:val="00BC1A42"/>
    <w:rsid w:val="00BC2A38"/>
    <w:rsid w:val="00BC2B07"/>
    <w:rsid w:val="00BC3D8B"/>
    <w:rsid w:val="00BC4AEE"/>
    <w:rsid w:val="00BC64A5"/>
    <w:rsid w:val="00BC6D45"/>
    <w:rsid w:val="00BC6FC7"/>
    <w:rsid w:val="00BC7855"/>
    <w:rsid w:val="00BC798F"/>
    <w:rsid w:val="00BD0942"/>
    <w:rsid w:val="00BD3E3D"/>
    <w:rsid w:val="00BD3E6A"/>
    <w:rsid w:val="00BD4681"/>
    <w:rsid w:val="00BD6774"/>
    <w:rsid w:val="00BE1509"/>
    <w:rsid w:val="00BE182F"/>
    <w:rsid w:val="00BE1AE9"/>
    <w:rsid w:val="00BE263F"/>
    <w:rsid w:val="00BE292B"/>
    <w:rsid w:val="00BE2A0C"/>
    <w:rsid w:val="00BE2E6B"/>
    <w:rsid w:val="00BE3635"/>
    <w:rsid w:val="00BE3D3D"/>
    <w:rsid w:val="00BE4746"/>
    <w:rsid w:val="00BE4754"/>
    <w:rsid w:val="00BE4A9D"/>
    <w:rsid w:val="00BE59EC"/>
    <w:rsid w:val="00BE7237"/>
    <w:rsid w:val="00BE76DF"/>
    <w:rsid w:val="00BF2249"/>
    <w:rsid w:val="00BF30F4"/>
    <w:rsid w:val="00BF532C"/>
    <w:rsid w:val="00BF58D9"/>
    <w:rsid w:val="00BF59C9"/>
    <w:rsid w:val="00BF5EBE"/>
    <w:rsid w:val="00BF672C"/>
    <w:rsid w:val="00BF6D66"/>
    <w:rsid w:val="00BF70E5"/>
    <w:rsid w:val="00C00A37"/>
    <w:rsid w:val="00C00E8C"/>
    <w:rsid w:val="00C01EFB"/>
    <w:rsid w:val="00C02703"/>
    <w:rsid w:val="00C02ABD"/>
    <w:rsid w:val="00C03265"/>
    <w:rsid w:val="00C0335A"/>
    <w:rsid w:val="00C034CA"/>
    <w:rsid w:val="00C03B39"/>
    <w:rsid w:val="00C03FD7"/>
    <w:rsid w:val="00C04E45"/>
    <w:rsid w:val="00C05BC5"/>
    <w:rsid w:val="00C05E69"/>
    <w:rsid w:val="00C05EB9"/>
    <w:rsid w:val="00C06473"/>
    <w:rsid w:val="00C06504"/>
    <w:rsid w:val="00C10E60"/>
    <w:rsid w:val="00C12363"/>
    <w:rsid w:val="00C12D13"/>
    <w:rsid w:val="00C137D9"/>
    <w:rsid w:val="00C14A97"/>
    <w:rsid w:val="00C1532C"/>
    <w:rsid w:val="00C15395"/>
    <w:rsid w:val="00C15723"/>
    <w:rsid w:val="00C1590F"/>
    <w:rsid w:val="00C1799C"/>
    <w:rsid w:val="00C17B68"/>
    <w:rsid w:val="00C2016D"/>
    <w:rsid w:val="00C20462"/>
    <w:rsid w:val="00C23ADC"/>
    <w:rsid w:val="00C24D6B"/>
    <w:rsid w:val="00C25EED"/>
    <w:rsid w:val="00C26380"/>
    <w:rsid w:val="00C263C0"/>
    <w:rsid w:val="00C263D4"/>
    <w:rsid w:val="00C26DC0"/>
    <w:rsid w:val="00C26F5F"/>
    <w:rsid w:val="00C27663"/>
    <w:rsid w:val="00C30E98"/>
    <w:rsid w:val="00C31AEA"/>
    <w:rsid w:val="00C31DBD"/>
    <w:rsid w:val="00C32094"/>
    <w:rsid w:val="00C32095"/>
    <w:rsid w:val="00C334A6"/>
    <w:rsid w:val="00C339D4"/>
    <w:rsid w:val="00C35844"/>
    <w:rsid w:val="00C36254"/>
    <w:rsid w:val="00C3646D"/>
    <w:rsid w:val="00C376DC"/>
    <w:rsid w:val="00C37FAD"/>
    <w:rsid w:val="00C406EF"/>
    <w:rsid w:val="00C409AA"/>
    <w:rsid w:val="00C4196A"/>
    <w:rsid w:val="00C432FC"/>
    <w:rsid w:val="00C454ED"/>
    <w:rsid w:val="00C45590"/>
    <w:rsid w:val="00C47288"/>
    <w:rsid w:val="00C47FC5"/>
    <w:rsid w:val="00C50A74"/>
    <w:rsid w:val="00C5161A"/>
    <w:rsid w:val="00C535EE"/>
    <w:rsid w:val="00C54039"/>
    <w:rsid w:val="00C54361"/>
    <w:rsid w:val="00C55A8F"/>
    <w:rsid w:val="00C5742C"/>
    <w:rsid w:val="00C60B0E"/>
    <w:rsid w:val="00C62A51"/>
    <w:rsid w:val="00C63E70"/>
    <w:rsid w:val="00C67F87"/>
    <w:rsid w:val="00C70637"/>
    <w:rsid w:val="00C70E11"/>
    <w:rsid w:val="00C71F1F"/>
    <w:rsid w:val="00C72448"/>
    <w:rsid w:val="00C72843"/>
    <w:rsid w:val="00C73A75"/>
    <w:rsid w:val="00C73E28"/>
    <w:rsid w:val="00C746EE"/>
    <w:rsid w:val="00C74AC3"/>
    <w:rsid w:val="00C74F38"/>
    <w:rsid w:val="00C77C5F"/>
    <w:rsid w:val="00C77F0F"/>
    <w:rsid w:val="00C80673"/>
    <w:rsid w:val="00C8166A"/>
    <w:rsid w:val="00C81E2E"/>
    <w:rsid w:val="00C81FF2"/>
    <w:rsid w:val="00C82B19"/>
    <w:rsid w:val="00C82BF4"/>
    <w:rsid w:val="00C82C8A"/>
    <w:rsid w:val="00C82EBF"/>
    <w:rsid w:val="00C835AB"/>
    <w:rsid w:val="00C845A3"/>
    <w:rsid w:val="00C84F63"/>
    <w:rsid w:val="00C85561"/>
    <w:rsid w:val="00C8669A"/>
    <w:rsid w:val="00C91158"/>
    <w:rsid w:val="00C912E5"/>
    <w:rsid w:val="00C91CA4"/>
    <w:rsid w:val="00C91FB8"/>
    <w:rsid w:val="00C92C74"/>
    <w:rsid w:val="00C936B2"/>
    <w:rsid w:val="00C93C6E"/>
    <w:rsid w:val="00C94CE9"/>
    <w:rsid w:val="00C96841"/>
    <w:rsid w:val="00C97230"/>
    <w:rsid w:val="00CA146F"/>
    <w:rsid w:val="00CA1596"/>
    <w:rsid w:val="00CA1C7D"/>
    <w:rsid w:val="00CA27A8"/>
    <w:rsid w:val="00CA3DDC"/>
    <w:rsid w:val="00CA5163"/>
    <w:rsid w:val="00CA57E9"/>
    <w:rsid w:val="00CA67F9"/>
    <w:rsid w:val="00CA7443"/>
    <w:rsid w:val="00CB19B4"/>
    <w:rsid w:val="00CB1AD5"/>
    <w:rsid w:val="00CB23A0"/>
    <w:rsid w:val="00CB2DDB"/>
    <w:rsid w:val="00CB49EC"/>
    <w:rsid w:val="00CB50E9"/>
    <w:rsid w:val="00CB672A"/>
    <w:rsid w:val="00CB685E"/>
    <w:rsid w:val="00CB6B81"/>
    <w:rsid w:val="00CC1473"/>
    <w:rsid w:val="00CC197C"/>
    <w:rsid w:val="00CC2EBC"/>
    <w:rsid w:val="00CC65AE"/>
    <w:rsid w:val="00CC6F72"/>
    <w:rsid w:val="00CD09C6"/>
    <w:rsid w:val="00CD0DA1"/>
    <w:rsid w:val="00CD0FD7"/>
    <w:rsid w:val="00CD1454"/>
    <w:rsid w:val="00CD1F93"/>
    <w:rsid w:val="00CD3B5C"/>
    <w:rsid w:val="00CD3DAF"/>
    <w:rsid w:val="00CD3FA9"/>
    <w:rsid w:val="00CD409E"/>
    <w:rsid w:val="00CD412A"/>
    <w:rsid w:val="00CD452F"/>
    <w:rsid w:val="00CD4A99"/>
    <w:rsid w:val="00CD74CB"/>
    <w:rsid w:val="00CE02A5"/>
    <w:rsid w:val="00CE10E2"/>
    <w:rsid w:val="00CE141D"/>
    <w:rsid w:val="00CE1A74"/>
    <w:rsid w:val="00CE1CBC"/>
    <w:rsid w:val="00CE2AA8"/>
    <w:rsid w:val="00CE2E06"/>
    <w:rsid w:val="00CE2FFB"/>
    <w:rsid w:val="00CE3883"/>
    <w:rsid w:val="00CE58C9"/>
    <w:rsid w:val="00CE5916"/>
    <w:rsid w:val="00CE5BE6"/>
    <w:rsid w:val="00CE6B66"/>
    <w:rsid w:val="00CE700D"/>
    <w:rsid w:val="00CE7047"/>
    <w:rsid w:val="00CE7D4C"/>
    <w:rsid w:val="00CF0083"/>
    <w:rsid w:val="00CF0148"/>
    <w:rsid w:val="00CF01D2"/>
    <w:rsid w:val="00CF189F"/>
    <w:rsid w:val="00CF292D"/>
    <w:rsid w:val="00CF2FFB"/>
    <w:rsid w:val="00CF3141"/>
    <w:rsid w:val="00CF35CB"/>
    <w:rsid w:val="00CF3EE8"/>
    <w:rsid w:val="00CF4694"/>
    <w:rsid w:val="00CF46FB"/>
    <w:rsid w:val="00CF49E3"/>
    <w:rsid w:val="00CF6373"/>
    <w:rsid w:val="00CF675F"/>
    <w:rsid w:val="00CF6B69"/>
    <w:rsid w:val="00CF6F43"/>
    <w:rsid w:val="00CF7EAF"/>
    <w:rsid w:val="00D005FA"/>
    <w:rsid w:val="00D00B6D"/>
    <w:rsid w:val="00D01522"/>
    <w:rsid w:val="00D01B12"/>
    <w:rsid w:val="00D025D3"/>
    <w:rsid w:val="00D0295D"/>
    <w:rsid w:val="00D02E55"/>
    <w:rsid w:val="00D035DC"/>
    <w:rsid w:val="00D04405"/>
    <w:rsid w:val="00D04C10"/>
    <w:rsid w:val="00D057DA"/>
    <w:rsid w:val="00D05DFD"/>
    <w:rsid w:val="00D0681C"/>
    <w:rsid w:val="00D074FF"/>
    <w:rsid w:val="00D101E4"/>
    <w:rsid w:val="00D11FEF"/>
    <w:rsid w:val="00D1255F"/>
    <w:rsid w:val="00D139B0"/>
    <w:rsid w:val="00D1588E"/>
    <w:rsid w:val="00D16BE2"/>
    <w:rsid w:val="00D21F4C"/>
    <w:rsid w:val="00D22F37"/>
    <w:rsid w:val="00D234B4"/>
    <w:rsid w:val="00D242AE"/>
    <w:rsid w:val="00D243DD"/>
    <w:rsid w:val="00D2585B"/>
    <w:rsid w:val="00D25DC2"/>
    <w:rsid w:val="00D270CC"/>
    <w:rsid w:val="00D27C81"/>
    <w:rsid w:val="00D3033B"/>
    <w:rsid w:val="00D30399"/>
    <w:rsid w:val="00D30A59"/>
    <w:rsid w:val="00D30CE8"/>
    <w:rsid w:val="00D310B1"/>
    <w:rsid w:val="00D322F4"/>
    <w:rsid w:val="00D32805"/>
    <w:rsid w:val="00D32D02"/>
    <w:rsid w:val="00D32DFE"/>
    <w:rsid w:val="00D33AC5"/>
    <w:rsid w:val="00D34C74"/>
    <w:rsid w:val="00D365FF"/>
    <w:rsid w:val="00D36614"/>
    <w:rsid w:val="00D37114"/>
    <w:rsid w:val="00D375BD"/>
    <w:rsid w:val="00D40680"/>
    <w:rsid w:val="00D418B7"/>
    <w:rsid w:val="00D41DCB"/>
    <w:rsid w:val="00D422B0"/>
    <w:rsid w:val="00D42899"/>
    <w:rsid w:val="00D4323F"/>
    <w:rsid w:val="00D434BC"/>
    <w:rsid w:val="00D43576"/>
    <w:rsid w:val="00D45E8A"/>
    <w:rsid w:val="00D46372"/>
    <w:rsid w:val="00D46AF5"/>
    <w:rsid w:val="00D501DF"/>
    <w:rsid w:val="00D50445"/>
    <w:rsid w:val="00D50503"/>
    <w:rsid w:val="00D509FA"/>
    <w:rsid w:val="00D5244B"/>
    <w:rsid w:val="00D52955"/>
    <w:rsid w:val="00D52A15"/>
    <w:rsid w:val="00D52CC2"/>
    <w:rsid w:val="00D53AB5"/>
    <w:rsid w:val="00D56276"/>
    <w:rsid w:val="00D5639D"/>
    <w:rsid w:val="00D56F49"/>
    <w:rsid w:val="00D631E3"/>
    <w:rsid w:val="00D63256"/>
    <w:rsid w:val="00D63A67"/>
    <w:rsid w:val="00D65FD7"/>
    <w:rsid w:val="00D66D40"/>
    <w:rsid w:val="00D67030"/>
    <w:rsid w:val="00D6722B"/>
    <w:rsid w:val="00D702F6"/>
    <w:rsid w:val="00D70F48"/>
    <w:rsid w:val="00D71006"/>
    <w:rsid w:val="00D719A5"/>
    <w:rsid w:val="00D73606"/>
    <w:rsid w:val="00D744B0"/>
    <w:rsid w:val="00D75CDB"/>
    <w:rsid w:val="00D75D4C"/>
    <w:rsid w:val="00D76862"/>
    <w:rsid w:val="00D77996"/>
    <w:rsid w:val="00D77EA1"/>
    <w:rsid w:val="00D8091C"/>
    <w:rsid w:val="00D80B37"/>
    <w:rsid w:val="00D822D9"/>
    <w:rsid w:val="00D828B7"/>
    <w:rsid w:val="00D82FFC"/>
    <w:rsid w:val="00D83101"/>
    <w:rsid w:val="00D8388B"/>
    <w:rsid w:val="00D84E36"/>
    <w:rsid w:val="00D85832"/>
    <w:rsid w:val="00D93D09"/>
    <w:rsid w:val="00D94F2B"/>
    <w:rsid w:val="00D95486"/>
    <w:rsid w:val="00D96F37"/>
    <w:rsid w:val="00D971BC"/>
    <w:rsid w:val="00D978F0"/>
    <w:rsid w:val="00D97E4D"/>
    <w:rsid w:val="00DA0039"/>
    <w:rsid w:val="00DA423D"/>
    <w:rsid w:val="00DA5C14"/>
    <w:rsid w:val="00DA5DE6"/>
    <w:rsid w:val="00DA6085"/>
    <w:rsid w:val="00DA65D4"/>
    <w:rsid w:val="00DA6EAB"/>
    <w:rsid w:val="00DA71E9"/>
    <w:rsid w:val="00DA742A"/>
    <w:rsid w:val="00DB15F6"/>
    <w:rsid w:val="00DB177B"/>
    <w:rsid w:val="00DB2D62"/>
    <w:rsid w:val="00DB2D77"/>
    <w:rsid w:val="00DB5174"/>
    <w:rsid w:val="00DB55D6"/>
    <w:rsid w:val="00DB586D"/>
    <w:rsid w:val="00DB642D"/>
    <w:rsid w:val="00DB6ABA"/>
    <w:rsid w:val="00DB78CF"/>
    <w:rsid w:val="00DB793C"/>
    <w:rsid w:val="00DC0B10"/>
    <w:rsid w:val="00DC1D4F"/>
    <w:rsid w:val="00DC1E4A"/>
    <w:rsid w:val="00DC2299"/>
    <w:rsid w:val="00DC245C"/>
    <w:rsid w:val="00DC3165"/>
    <w:rsid w:val="00DC377C"/>
    <w:rsid w:val="00DC474B"/>
    <w:rsid w:val="00DC48C2"/>
    <w:rsid w:val="00DC65F1"/>
    <w:rsid w:val="00DC6CC1"/>
    <w:rsid w:val="00DC78AE"/>
    <w:rsid w:val="00DC7A8C"/>
    <w:rsid w:val="00DD033F"/>
    <w:rsid w:val="00DD187F"/>
    <w:rsid w:val="00DD29F9"/>
    <w:rsid w:val="00DD39D2"/>
    <w:rsid w:val="00DD457E"/>
    <w:rsid w:val="00DD55F6"/>
    <w:rsid w:val="00DD5EA9"/>
    <w:rsid w:val="00DD6EAC"/>
    <w:rsid w:val="00DD7084"/>
    <w:rsid w:val="00DD7C8D"/>
    <w:rsid w:val="00DE1D1D"/>
    <w:rsid w:val="00DE304C"/>
    <w:rsid w:val="00DE39AE"/>
    <w:rsid w:val="00DE4528"/>
    <w:rsid w:val="00DE50AF"/>
    <w:rsid w:val="00DE6997"/>
    <w:rsid w:val="00DE745D"/>
    <w:rsid w:val="00DF003F"/>
    <w:rsid w:val="00DF09EE"/>
    <w:rsid w:val="00DF0AFD"/>
    <w:rsid w:val="00DF0DDB"/>
    <w:rsid w:val="00DF0E5A"/>
    <w:rsid w:val="00DF1CD5"/>
    <w:rsid w:val="00DF3B51"/>
    <w:rsid w:val="00DF3CD4"/>
    <w:rsid w:val="00DF4289"/>
    <w:rsid w:val="00DF4DF4"/>
    <w:rsid w:val="00DF5079"/>
    <w:rsid w:val="00DF68B9"/>
    <w:rsid w:val="00DF7B2F"/>
    <w:rsid w:val="00E04176"/>
    <w:rsid w:val="00E044C7"/>
    <w:rsid w:val="00E055F3"/>
    <w:rsid w:val="00E0571A"/>
    <w:rsid w:val="00E0715B"/>
    <w:rsid w:val="00E1140F"/>
    <w:rsid w:val="00E1170C"/>
    <w:rsid w:val="00E122F1"/>
    <w:rsid w:val="00E12394"/>
    <w:rsid w:val="00E1388B"/>
    <w:rsid w:val="00E13DD2"/>
    <w:rsid w:val="00E1485E"/>
    <w:rsid w:val="00E14A37"/>
    <w:rsid w:val="00E15972"/>
    <w:rsid w:val="00E1792A"/>
    <w:rsid w:val="00E2032C"/>
    <w:rsid w:val="00E205F4"/>
    <w:rsid w:val="00E209AD"/>
    <w:rsid w:val="00E21BA0"/>
    <w:rsid w:val="00E21E2E"/>
    <w:rsid w:val="00E2273F"/>
    <w:rsid w:val="00E22C16"/>
    <w:rsid w:val="00E2332C"/>
    <w:rsid w:val="00E24654"/>
    <w:rsid w:val="00E2471A"/>
    <w:rsid w:val="00E24903"/>
    <w:rsid w:val="00E24E68"/>
    <w:rsid w:val="00E261DF"/>
    <w:rsid w:val="00E26B15"/>
    <w:rsid w:val="00E26BBA"/>
    <w:rsid w:val="00E27A5C"/>
    <w:rsid w:val="00E30406"/>
    <w:rsid w:val="00E3098E"/>
    <w:rsid w:val="00E3123A"/>
    <w:rsid w:val="00E31313"/>
    <w:rsid w:val="00E31370"/>
    <w:rsid w:val="00E31A3D"/>
    <w:rsid w:val="00E31A8A"/>
    <w:rsid w:val="00E31D6D"/>
    <w:rsid w:val="00E3304E"/>
    <w:rsid w:val="00E33A51"/>
    <w:rsid w:val="00E34187"/>
    <w:rsid w:val="00E3516B"/>
    <w:rsid w:val="00E357FA"/>
    <w:rsid w:val="00E363EA"/>
    <w:rsid w:val="00E364D8"/>
    <w:rsid w:val="00E404DB"/>
    <w:rsid w:val="00E41E5A"/>
    <w:rsid w:val="00E430CD"/>
    <w:rsid w:val="00E43E89"/>
    <w:rsid w:val="00E44065"/>
    <w:rsid w:val="00E45A38"/>
    <w:rsid w:val="00E45ECE"/>
    <w:rsid w:val="00E46426"/>
    <w:rsid w:val="00E479DD"/>
    <w:rsid w:val="00E47A75"/>
    <w:rsid w:val="00E509FB"/>
    <w:rsid w:val="00E50D5A"/>
    <w:rsid w:val="00E51ED3"/>
    <w:rsid w:val="00E51F01"/>
    <w:rsid w:val="00E53476"/>
    <w:rsid w:val="00E54BD9"/>
    <w:rsid w:val="00E55301"/>
    <w:rsid w:val="00E55655"/>
    <w:rsid w:val="00E557BC"/>
    <w:rsid w:val="00E563E0"/>
    <w:rsid w:val="00E57EF9"/>
    <w:rsid w:val="00E6018D"/>
    <w:rsid w:val="00E60ED1"/>
    <w:rsid w:val="00E627F5"/>
    <w:rsid w:val="00E62DED"/>
    <w:rsid w:val="00E630AE"/>
    <w:rsid w:val="00E633CB"/>
    <w:rsid w:val="00E636E3"/>
    <w:rsid w:val="00E63740"/>
    <w:rsid w:val="00E63A9B"/>
    <w:rsid w:val="00E64223"/>
    <w:rsid w:val="00E64D86"/>
    <w:rsid w:val="00E66B0C"/>
    <w:rsid w:val="00E67853"/>
    <w:rsid w:val="00E70292"/>
    <w:rsid w:val="00E7062F"/>
    <w:rsid w:val="00E70DFC"/>
    <w:rsid w:val="00E71090"/>
    <w:rsid w:val="00E71DFF"/>
    <w:rsid w:val="00E71F57"/>
    <w:rsid w:val="00E72310"/>
    <w:rsid w:val="00E73FBF"/>
    <w:rsid w:val="00E7450B"/>
    <w:rsid w:val="00E74AD2"/>
    <w:rsid w:val="00E75BF4"/>
    <w:rsid w:val="00E77A38"/>
    <w:rsid w:val="00E77E8A"/>
    <w:rsid w:val="00E80C8B"/>
    <w:rsid w:val="00E83A04"/>
    <w:rsid w:val="00E83BE1"/>
    <w:rsid w:val="00E845BF"/>
    <w:rsid w:val="00E85DEC"/>
    <w:rsid w:val="00E8739F"/>
    <w:rsid w:val="00E873AF"/>
    <w:rsid w:val="00E87818"/>
    <w:rsid w:val="00E87DC6"/>
    <w:rsid w:val="00E902E4"/>
    <w:rsid w:val="00E90DFF"/>
    <w:rsid w:val="00E918D4"/>
    <w:rsid w:val="00E91BBA"/>
    <w:rsid w:val="00E92DC8"/>
    <w:rsid w:val="00E93B6C"/>
    <w:rsid w:val="00E94247"/>
    <w:rsid w:val="00E955E3"/>
    <w:rsid w:val="00EA0BDC"/>
    <w:rsid w:val="00EA0D5A"/>
    <w:rsid w:val="00EA0D94"/>
    <w:rsid w:val="00EA0F35"/>
    <w:rsid w:val="00EA1642"/>
    <w:rsid w:val="00EA18C9"/>
    <w:rsid w:val="00EA2A53"/>
    <w:rsid w:val="00EA30D7"/>
    <w:rsid w:val="00EA4C69"/>
    <w:rsid w:val="00EA60DC"/>
    <w:rsid w:val="00EA6900"/>
    <w:rsid w:val="00EA6A21"/>
    <w:rsid w:val="00EA7709"/>
    <w:rsid w:val="00EA7984"/>
    <w:rsid w:val="00EB0DB5"/>
    <w:rsid w:val="00EB1862"/>
    <w:rsid w:val="00EB2429"/>
    <w:rsid w:val="00EB295F"/>
    <w:rsid w:val="00EB2B39"/>
    <w:rsid w:val="00EB2F25"/>
    <w:rsid w:val="00EB5233"/>
    <w:rsid w:val="00EB53FF"/>
    <w:rsid w:val="00EC1497"/>
    <w:rsid w:val="00EC1DEA"/>
    <w:rsid w:val="00EC4CC0"/>
    <w:rsid w:val="00ED0E68"/>
    <w:rsid w:val="00ED1861"/>
    <w:rsid w:val="00ED2081"/>
    <w:rsid w:val="00ED2A4A"/>
    <w:rsid w:val="00ED4E4F"/>
    <w:rsid w:val="00ED6232"/>
    <w:rsid w:val="00ED69EE"/>
    <w:rsid w:val="00ED70A6"/>
    <w:rsid w:val="00EE07EF"/>
    <w:rsid w:val="00EE1BAC"/>
    <w:rsid w:val="00EE3409"/>
    <w:rsid w:val="00EE40F4"/>
    <w:rsid w:val="00EE4F65"/>
    <w:rsid w:val="00EE54C1"/>
    <w:rsid w:val="00EE68E7"/>
    <w:rsid w:val="00EF2539"/>
    <w:rsid w:val="00EF4AC4"/>
    <w:rsid w:val="00EF4CD4"/>
    <w:rsid w:val="00EF5F67"/>
    <w:rsid w:val="00F01AAB"/>
    <w:rsid w:val="00F02A7D"/>
    <w:rsid w:val="00F03875"/>
    <w:rsid w:val="00F03E0D"/>
    <w:rsid w:val="00F072C7"/>
    <w:rsid w:val="00F07DE1"/>
    <w:rsid w:val="00F1096E"/>
    <w:rsid w:val="00F12158"/>
    <w:rsid w:val="00F1316C"/>
    <w:rsid w:val="00F13557"/>
    <w:rsid w:val="00F1626F"/>
    <w:rsid w:val="00F1722E"/>
    <w:rsid w:val="00F2059B"/>
    <w:rsid w:val="00F20A0A"/>
    <w:rsid w:val="00F2241A"/>
    <w:rsid w:val="00F225B6"/>
    <w:rsid w:val="00F22815"/>
    <w:rsid w:val="00F2290E"/>
    <w:rsid w:val="00F22A55"/>
    <w:rsid w:val="00F23B55"/>
    <w:rsid w:val="00F24E96"/>
    <w:rsid w:val="00F25A43"/>
    <w:rsid w:val="00F27E79"/>
    <w:rsid w:val="00F311F4"/>
    <w:rsid w:val="00F3273B"/>
    <w:rsid w:val="00F327DE"/>
    <w:rsid w:val="00F345E2"/>
    <w:rsid w:val="00F34BC3"/>
    <w:rsid w:val="00F37F5D"/>
    <w:rsid w:val="00F400C8"/>
    <w:rsid w:val="00F41904"/>
    <w:rsid w:val="00F41D07"/>
    <w:rsid w:val="00F429C8"/>
    <w:rsid w:val="00F43992"/>
    <w:rsid w:val="00F44547"/>
    <w:rsid w:val="00F44B9B"/>
    <w:rsid w:val="00F4510E"/>
    <w:rsid w:val="00F45481"/>
    <w:rsid w:val="00F504D4"/>
    <w:rsid w:val="00F50541"/>
    <w:rsid w:val="00F510D4"/>
    <w:rsid w:val="00F524E5"/>
    <w:rsid w:val="00F532E8"/>
    <w:rsid w:val="00F5466A"/>
    <w:rsid w:val="00F5508B"/>
    <w:rsid w:val="00F5673B"/>
    <w:rsid w:val="00F56BF3"/>
    <w:rsid w:val="00F57270"/>
    <w:rsid w:val="00F62106"/>
    <w:rsid w:val="00F63151"/>
    <w:rsid w:val="00F65EF5"/>
    <w:rsid w:val="00F66063"/>
    <w:rsid w:val="00F70BD1"/>
    <w:rsid w:val="00F71E70"/>
    <w:rsid w:val="00F73156"/>
    <w:rsid w:val="00F731A7"/>
    <w:rsid w:val="00F73A18"/>
    <w:rsid w:val="00F75C6C"/>
    <w:rsid w:val="00F763A0"/>
    <w:rsid w:val="00F76DA1"/>
    <w:rsid w:val="00F778F2"/>
    <w:rsid w:val="00F80737"/>
    <w:rsid w:val="00F807C8"/>
    <w:rsid w:val="00F80BFB"/>
    <w:rsid w:val="00F824DA"/>
    <w:rsid w:val="00F83059"/>
    <w:rsid w:val="00F83BFF"/>
    <w:rsid w:val="00F87B7B"/>
    <w:rsid w:val="00F90006"/>
    <w:rsid w:val="00F904F0"/>
    <w:rsid w:val="00F91D32"/>
    <w:rsid w:val="00F92F57"/>
    <w:rsid w:val="00F9502A"/>
    <w:rsid w:val="00F955CB"/>
    <w:rsid w:val="00F964C8"/>
    <w:rsid w:val="00F9678F"/>
    <w:rsid w:val="00F96FC8"/>
    <w:rsid w:val="00FA03C8"/>
    <w:rsid w:val="00FA1479"/>
    <w:rsid w:val="00FA3261"/>
    <w:rsid w:val="00FA3818"/>
    <w:rsid w:val="00FA442D"/>
    <w:rsid w:val="00FA44A1"/>
    <w:rsid w:val="00FA46AB"/>
    <w:rsid w:val="00FA4EC1"/>
    <w:rsid w:val="00FA4EC9"/>
    <w:rsid w:val="00FA5586"/>
    <w:rsid w:val="00FA5D65"/>
    <w:rsid w:val="00FA65C1"/>
    <w:rsid w:val="00FA6920"/>
    <w:rsid w:val="00FA6A58"/>
    <w:rsid w:val="00FA714A"/>
    <w:rsid w:val="00FB05CA"/>
    <w:rsid w:val="00FB2BF8"/>
    <w:rsid w:val="00FB3F95"/>
    <w:rsid w:val="00FB40ED"/>
    <w:rsid w:val="00FB5078"/>
    <w:rsid w:val="00FB5475"/>
    <w:rsid w:val="00FB56CB"/>
    <w:rsid w:val="00FB6E0D"/>
    <w:rsid w:val="00FC061D"/>
    <w:rsid w:val="00FC0B2B"/>
    <w:rsid w:val="00FC0F21"/>
    <w:rsid w:val="00FC272C"/>
    <w:rsid w:val="00FC34C6"/>
    <w:rsid w:val="00FC3EF3"/>
    <w:rsid w:val="00FC46B5"/>
    <w:rsid w:val="00FC5DD5"/>
    <w:rsid w:val="00FC6B54"/>
    <w:rsid w:val="00FC7205"/>
    <w:rsid w:val="00FC7A51"/>
    <w:rsid w:val="00FD07A3"/>
    <w:rsid w:val="00FD07E4"/>
    <w:rsid w:val="00FD0A71"/>
    <w:rsid w:val="00FD2C58"/>
    <w:rsid w:val="00FD343A"/>
    <w:rsid w:val="00FD34F9"/>
    <w:rsid w:val="00FD3B81"/>
    <w:rsid w:val="00FD47AF"/>
    <w:rsid w:val="00FD55E9"/>
    <w:rsid w:val="00FD6507"/>
    <w:rsid w:val="00FD7DCE"/>
    <w:rsid w:val="00FE0300"/>
    <w:rsid w:val="00FE08B6"/>
    <w:rsid w:val="00FE0D0D"/>
    <w:rsid w:val="00FE1EFA"/>
    <w:rsid w:val="00FE2411"/>
    <w:rsid w:val="00FE2865"/>
    <w:rsid w:val="00FE3C3F"/>
    <w:rsid w:val="00FE4ED2"/>
    <w:rsid w:val="00FE5DBA"/>
    <w:rsid w:val="00FE637E"/>
    <w:rsid w:val="00FE75EE"/>
    <w:rsid w:val="00FF1FEB"/>
    <w:rsid w:val="00FF3414"/>
    <w:rsid w:val="00FF45DA"/>
    <w:rsid w:val="00FF52AC"/>
    <w:rsid w:val="00FF573B"/>
    <w:rsid w:val="00FF6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A1E06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rsid w:val="006D1FB5"/>
    <w:rPr>
      <w:rFonts w:ascii="Arial" w:hAnsi="Arial"/>
      <w:sz w:val="18"/>
    </w:rPr>
  </w:style>
  <w:style w:type="paragraph" w:styleId="Heading1">
    <w:name w:val="heading 1"/>
    <w:basedOn w:val="Normal"/>
    <w:next w:val="Normal"/>
    <w:link w:val="Heading1Char"/>
    <w:uiPriority w:val="10"/>
    <w:qFormat/>
    <w:rsid w:val="00283C30"/>
    <w:pPr>
      <w:widowControl w:val="0"/>
      <w:suppressAutoHyphens/>
      <w:autoSpaceDE w:val="0"/>
      <w:autoSpaceDN w:val="0"/>
      <w:adjustRightInd w:val="0"/>
      <w:spacing w:before="120" w:after="240"/>
      <w:jc w:val="both"/>
      <w:textAlignment w:val="center"/>
      <w:outlineLvl w:val="0"/>
    </w:pPr>
    <w:rPr>
      <w:rFonts w:cs="Arial"/>
      <w:b/>
      <w:color w:val="103D64"/>
      <w:sz w:val="28"/>
      <w:lang w:val="en-GB"/>
    </w:rPr>
  </w:style>
  <w:style w:type="paragraph" w:styleId="Heading2">
    <w:name w:val="heading 2"/>
    <w:aliases w:val="VRQA Course Template Left Hand Column Numbered"/>
    <w:basedOn w:val="VRQACourseTemplateLeftHandColumnBlue"/>
    <w:next w:val="VRQACourseTemplateTableText"/>
    <w:link w:val="Heading2Char"/>
    <w:uiPriority w:val="11"/>
    <w:qFormat/>
    <w:rsid w:val="00743B45"/>
    <w:pPr>
      <w:numPr>
        <w:numId w:val="1"/>
      </w:numPr>
      <w:outlineLvl w:val="1"/>
    </w:pPr>
    <w:rPr>
      <w:rFonts w:eastAsia="Times New Roman"/>
      <w:szCs w:val="18"/>
      <w:lang w:val="en-AU" w:eastAsia="x-none"/>
    </w:rPr>
  </w:style>
  <w:style w:type="paragraph" w:styleId="Heading3">
    <w:name w:val="heading 3"/>
    <w:basedOn w:val="Normal"/>
    <w:next w:val="Normal"/>
    <w:link w:val="Heading3Char"/>
    <w:uiPriority w:val="9"/>
    <w:unhideWhenUsed/>
    <w:rsid w:val="00264756"/>
    <w:pPr>
      <w:numPr>
        <w:numId w:val="2"/>
      </w:numPr>
      <w:autoSpaceDE w:val="0"/>
      <w:autoSpaceDN w:val="0"/>
      <w:adjustRightInd w:val="0"/>
      <w:spacing w:before="60"/>
      <w:ind w:left="321" w:hanging="284"/>
      <w:outlineLvl w:val="2"/>
    </w:pPr>
    <w:rPr>
      <w:rFonts w:eastAsia="Times New Roman" w:cs="Arial"/>
      <w:b/>
      <w:color w:val="FFFFFF" w:themeColor="background1"/>
      <w:szCs w:val="18"/>
      <w:lang w:val="en-AU" w:eastAsia="x-none"/>
    </w:rPr>
  </w:style>
  <w:style w:type="paragraph" w:styleId="Heading4">
    <w:name w:val="heading 4"/>
    <w:basedOn w:val="Normal"/>
    <w:next w:val="Normal"/>
    <w:link w:val="Heading4Char"/>
    <w:uiPriority w:val="9"/>
    <w:unhideWhenUsed/>
    <w:qFormat/>
    <w:rsid w:val="00264756"/>
    <w:pPr>
      <w:widowControl w:val="0"/>
      <w:suppressAutoHyphens/>
      <w:autoSpaceDE w:val="0"/>
      <w:autoSpaceDN w:val="0"/>
      <w:adjustRightInd w:val="0"/>
      <w:spacing w:before="60" w:line="264" w:lineRule="auto"/>
      <w:ind w:left="321" w:hanging="321"/>
      <w:textAlignment w:val="center"/>
      <w:outlineLvl w:val="3"/>
    </w:pPr>
    <w:rPr>
      <w:rFonts w:cs="Arial"/>
      <w:b/>
      <w:color w:val="103D64"/>
      <w:szCs w:val="18"/>
      <w:lang w:val="en-GB"/>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VRQA Course Template Left Hand Column Numbered Char"/>
    <w:basedOn w:val="DefaultParagraphFont"/>
    <w:link w:val="Heading2"/>
    <w:uiPriority w:val="11"/>
    <w:rsid w:val="00743B45"/>
    <w:rPr>
      <w:rFonts w:ascii="Arial" w:eastAsia="Times New Roman" w:hAnsi="Arial" w:cs="Arial"/>
      <w:b/>
      <w:bCs/>
      <w:color w:val="103D64"/>
      <w:sz w:val="22"/>
      <w:szCs w:val="18"/>
      <w:lang w:val="en-AU" w:eastAsia="x-none"/>
    </w:r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paragraph" w:styleId="Revision">
    <w:name w:val="Revision"/>
    <w:hidden/>
    <w:uiPriority w:val="99"/>
    <w:semiHidden/>
    <w:rsid w:val="00933E66"/>
  </w:style>
  <w:style w:type="character" w:customStyle="1" w:styleId="Heading1Char">
    <w:name w:val="Heading 1 Char"/>
    <w:basedOn w:val="DefaultParagraphFont"/>
    <w:link w:val="Heading1"/>
    <w:uiPriority w:val="10"/>
    <w:rsid w:val="00283C30"/>
    <w:rPr>
      <w:rFonts w:ascii="Arial" w:hAnsi="Arial" w:cs="Arial"/>
      <w:b/>
      <w:color w:val="103D64"/>
      <w:sz w:val="28"/>
      <w:lang w:val="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customStyle="1" w:styleId="VRQACourseTemplateTableText">
    <w:name w:val="VRQA Course Template Table Text"/>
    <w:basedOn w:val="VRQABodyText"/>
    <w:uiPriority w:val="4"/>
    <w:qFormat/>
    <w:rsid w:val="0031191C"/>
    <w:rPr>
      <w:lang w:val="en-GB"/>
    </w:rPr>
  </w:style>
  <w:style w:type="paragraph" w:customStyle="1" w:styleId="VRQABullet">
    <w:name w:val="VRQA Bullet"/>
    <w:basedOn w:val="VRQACourseTemplateTableText"/>
    <w:uiPriority w:val="4"/>
    <w:qFormat/>
    <w:rsid w:val="00D53AB5"/>
    <w:pPr>
      <w:numPr>
        <w:numId w:val="3"/>
      </w:numPr>
    </w:pPr>
    <w:rPr>
      <w:rFonts w:cs="Arial"/>
    </w:rPr>
  </w:style>
  <w:style w:type="character" w:styleId="Hyperlink">
    <w:name w:val="Hyperlink"/>
    <w:basedOn w:val="DefaultParagraphFont"/>
    <w:unhideWhenUsed/>
    <w:rsid w:val="00BB286D"/>
    <w:rPr>
      <w:color w:val="007EB3" w:themeColor="hyperlink"/>
      <w:u w:val="single"/>
    </w:rPr>
  </w:style>
  <w:style w:type="paragraph" w:customStyle="1" w:styleId="VRQACourseTemplateTableWhiteHeadLeftCol">
    <w:name w:val="VRQA Course Template Table White Head Left Col"/>
    <w:uiPriority w:val="4"/>
    <w:qFormat/>
    <w:rsid w:val="00C8166A"/>
    <w:pPr>
      <w:numPr>
        <w:numId w:val="4"/>
      </w:numPr>
      <w:spacing w:before="120" w:after="120"/>
      <w:ind w:left="414" w:hanging="357"/>
    </w:pPr>
    <w:rPr>
      <w:rFonts w:ascii="Arial" w:eastAsia="Times New Roman" w:hAnsi="Arial" w:cs="Arial"/>
      <w:b/>
      <w:color w:val="FFFFFF" w:themeColor="background1"/>
      <w:sz w:val="22"/>
      <w:szCs w:val="22"/>
      <w:lang w:val="en-AU" w:eastAsia="x-none"/>
    </w:rPr>
  </w:style>
  <w:style w:type="paragraph" w:customStyle="1" w:styleId="VRQACourseTemplateTableWhiteHeadRightCol">
    <w:name w:val="VRQA Course Template Table White Head Right Col"/>
    <w:basedOn w:val="VRQACourseTemplateTableWhiteHeadLeftCol"/>
    <w:uiPriority w:val="4"/>
    <w:qFormat/>
    <w:rsid w:val="0090444E"/>
    <w:pPr>
      <w:numPr>
        <w:numId w:val="0"/>
      </w:numPr>
    </w:pPr>
    <w:rPr>
      <w:lang w:val="en-GB"/>
    </w:rPr>
  </w:style>
  <w:style w:type="paragraph" w:customStyle="1" w:styleId="VRQACourseTemplateLeftHandColumnBlue">
    <w:name w:val="VRQA Course Template Left Hand Column Blue"/>
    <w:basedOn w:val="Heading4"/>
    <w:uiPriority w:val="4"/>
    <w:qFormat/>
    <w:rsid w:val="00B81A8D"/>
    <w:pPr>
      <w:ind w:left="454" w:hanging="397"/>
    </w:pPr>
    <w:rPr>
      <w:bCs/>
      <w:sz w:val="22"/>
      <w:szCs w:val="22"/>
    </w:rPr>
  </w:style>
  <w:style w:type="paragraph" w:customStyle="1" w:styleId="Boxtext">
    <w:name w:val="Box text"/>
    <w:basedOn w:val="Normal"/>
    <w:uiPriority w:val="4"/>
    <w:qFormat/>
    <w:rsid w:val="004E7AF3"/>
    <w:pPr>
      <w:spacing w:after="360"/>
      <w:jc w:val="center"/>
    </w:pPr>
    <w:rPr>
      <w:b/>
      <w:color w:val="103D64" w:themeColor="accent4"/>
      <w:sz w:val="36"/>
      <w:szCs w:val="36"/>
    </w:rPr>
  </w:style>
  <w:style w:type="paragraph" w:styleId="Header">
    <w:name w:val="header"/>
    <w:basedOn w:val="Normal"/>
    <w:link w:val="HeaderChar"/>
    <w:uiPriority w:val="99"/>
    <w:unhideWhenUsed/>
    <w:rsid w:val="009842B4"/>
    <w:pPr>
      <w:tabs>
        <w:tab w:val="center" w:pos="4513"/>
        <w:tab w:val="right" w:pos="9026"/>
      </w:tabs>
    </w:pPr>
  </w:style>
  <w:style w:type="character" w:customStyle="1" w:styleId="HeaderChar">
    <w:name w:val="Header Char"/>
    <w:basedOn w:val="DefaultParagraphFont"/>
    <w:link w:val="Header"/>
    <w:uiPriority w:val="99"/>
    <w:rsid w:val="009842B4"/>
  </w:style>
  <w:style w:type="paragraph" w:styleId="Footer">
    <w:name w:val="footer"/>
    <w:basedOn w:val="Normal"/>
    <w:link w:val="FooterChar"/>
    <w:uiPriority w:val="99"/>
    <w:unhideWhenUsed/>
    <w:rsid w:val="009842B4"/>
    <w:pPr>
      <w:tabs>
        <w:tab w:val="center" w:pos="4513"/>
        <w:tab w:val="right" w:pos="9026"/>
      </w:tabs>
    </w:pPr>
  </w:style>
  <w:style w:type="character" w:customStyle="1" w:styleId="FooterChar">
    <w:name w:val="Footer Char"/>
    <w:basedOn w:val="DefaultParagraphFont"/>
    <w:link w:val="Footer"/>
    <w:uiPriority w:val="99"/>
    <w:rsid w:val="009842B4"/>
  </w:style>
  <w:style w:type="numbering" w:customStyle="1" w:styleId="CurrentList1">
    <w:name w:val="Current List1"/>
    <w:uiPriority w:val="99"/>
    <w:rsid w:val="00120603"/>
    <w:pPr>
      <w:numPr>
        <w:numId w:val="5"/>
      </w:numPr>
    </w:pPr>
  </w:style>
  <w:style w:type="paragraph" w:customStyle="1" w:styleId="VRQAOfficeUse">
    <w:name w:val="VRQA Office Use"/>
    <w:basedOn w:val="VRQACourseTemplateLeftHandColumnBlue"/>
    <w:uiPriority w:val="4"/>
    <w:qFormat/>
    <w:rsid w:val="00477885"/>
    <w:pPr>
      <w:ind w:left="0" w:firstLine="0"/>
    </w:pPr>
    <w:rPr>
      <w:b w:val="0"/>
      <w:i/>
      <w:lang w:eastAsia="en-AU"/>
    </w:rPr>
  </w:style>
  <w:style w:type="table" w:styleId="TableGrid">
    <w:name w:val="Table Grid"/>
    <w:basedOn w:val="TableNormal"/>
    <w:uiPriority w:val="39"/>
    <w:rsid w:val="006E07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RQAcaptionsandfootnotes">
    <w:name w:val="VRQA captions and footnotes"/>
    <w:basedOn w:val="Normal"/>
    <w:autoRedefine/>
    <w:qFormat/>
    <w:rsid w:val="00480E2B"/>
    <w:pPr>
      <w:spacing w:before="120" w:after="240" w:line="264" w:lineRule="auto"/>
    </w:pPr>
    <w:rPr>
      <w:rFonts w:cs="Arial"/>
      <w:color w:val="007EB3" w:themeColor="accent6"/>
      <w:sz w:val="16"/>
      <w:szCs w:val="18"/>
    </w:rPr>
  </w:style>
  <w:style w:type="table" w:customStyle="1" w:styleId="Style1">
    <w:name w:val="Style1"/>
    <w:basedOn w:val="TableNormal"/>
    <w:uiPriority w:val="99"/>
    <w:rsid w:val="00480E2B"/>
    <w:rPr>
      <w:rFonts w:ascii="Arial" w:hAnsi="Arial"/>
      <w:color w:val="007EB3" w:themeColor="accent6"/>
      <w:sz w:val="18"/>
      <w:szCs w:val="22"/>
      <w:lang w:val="en-GB"/>
    </w:rPr>
    <w:tblPr>
      <w:tblBorders>
        <w:top w:val="dashSmallGap" w:sz="4" w:space="0" w:color="103D64" w:themeColor="accent4"/>
        <w:bottom w:val="dashSmallGap" w:sz="4" w:space="0" w:color="103D64" w:themeColor="accent4"/>
        <w:insideH w:val="dashSmallGap" w:sz="4" w:space="0" w:color="103D64" w:themeColor="accent4"/>
        <w:insideV w:val="dashSmallGap" w:sz="4" w:space="0" w:color="103D64" w:themeColor="accent4"/>
      </w:tblBorders>
    </w:tblPr>
    <w:tcPr>
      <w:shd w:val="clear" w:color="auto" w:fill="auto"/>
    </w:tcPr>
    <w:tblStylePr w:type="nwCell">
      <w:tblPr/>
      <w:tcPr>
        <w:shd w:val="clear" w:color="auto" w:fill="103D64" w:themeFill="text2"/>
      </w:tcPr>
    </w:tblStylePr>
  </w:style>
  <w:style w:type="table" w:customStyle="1" w:styleId="Tablestyle1">
    <w:name w:val="Table style 1"/>
    <w:basedOn w:val="TableNormal"/>
    <w:uiPriority w:val="99"/>
    <w:rsid w:val="00810058"/>
    <w:rPr>
      <w:rFonts w:ascii="Arial" w:hAnsi="Arial"/>
      <w:sz w:val="22"/>
    </w:rPr>
    <w:tblPr>
      <w:tblBorders>
        <w:insideH w:val="dashSmallGap" w:sz="4" w:space="0" w:color="888B8D" w:themeColor="accent2"/>
        <w:insideV w:val="dashSmallGap" w:sz="4" w:space="0" w:color="888B8D" w:themeColor="accent2"/>
      </w:tblBorders>
      <w:tblCellMar>
        <w:top w:w="113" w:type="dxa"/>
        <w:bottom w:w="113" w:type="dxa"/>
      </w:tblCellMar>
    </w:tblPr>
    <w:tblStylePr w:type="firstRow">
      <w:tblPr/>
      <w:tcPr>
        <w:tcBorders>
          <w:top w:val="nil"/>
          <w:left w:val="nil"/>
          <w:bottom w:val="nil"/>
          <w:right w:val="nil"/>
          <w:insideH w:val="nil"/>
          <w:insideV w:val="nil"/>
          <w:tl2br w:val="nil"/>
          <w:tr2bl w:val="nil"/>
        </w:tcBorders>
        <w:shd w:val="clear" w:color="auto" w:fill="103D64" w:themeFill="accent4"/>
      </w:tcPr>
    </w:tblStylePr>
  </w:style>
  <w:style w:type="paragraph" w:customStyle="1" w:styleId="VRQACourseTemplateLeftHandColumnBlueNoHanging">
    <w:name w:val="VRQA Course Template Left Hand Column Blue No Hanging"/>
    <w:basedOn w:val="VRQACourseTemplateLeftHandColumnBlue"/>
    <w:uiPriority w:val="4"/>
    <w:qFormat/>
    <w:rsid w:val="00E873AF"/>
    <w:pPr>
      <w:ind w:left="57" w:firstLine="0"/>
    </w:pPr>
  </w:style>
  <w:style w:type="paragraph" w:customStyle="1" w:styleId="VRQABodyText">
    <w:name w:val="VRQA Body Text"/>
    <w:basedOn w:val="Normal"/>
    <w:link w:val="VRQABodyTextChar"/>
    <w:qFormat/>
    <w:rsid w:val="001E3E07"/>
    <w:pPr>
      <w:widowControl w:val="0"/>
      <w:suppressAutoHyphens/>
      <w:autoSpaceDE w:val="0"/>
      <w:autoSpaceDN w:val="0"/>
      <w:adjustRightInd w:val="0"/>
      <w:spacing w:before="120" w:after="120"/>
      <w:textAlignment w:val="center"/>
    </w:pPr>
    <w:rPr>
      <w:rFonts w:eastAsia="Calibri" w:cs="Times New Roman"/>
      <w:sz w:val="22"/>
      <w:szCs w:val="22"/>
      <w:lang w:eastAsia="en-AU"/>
    </w:rPr>
  </w:style>
  <w:style w:type="paragraph" w:styleId="IntenseQuote">
    <w:name w:val="Intense Quote"/>
    <w:basedOn w:val="Normal"/>
    <w:next w:val="Normal"/>
    <w:link w:val="IntenseQuoteChar"/>
    <w:uiPriority w:val="30"/>
    <w:qFormat/>
    <w:rsid w:val="00801404"/>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801404"/>
    <w:rPr>
      <w:rFonts w:ascii="Arial" w:hAnsi="Arial"/>
      <w:i/>
      <w:iCs/>
      <w:color w:val="007EB3" w:themeColor="accent1"/>
      <w:sz w:val="18"/>
    </w:rPr>
  </w:style>
  <w:style w:type="character" w:styleId="CommentReference">
    <w:name w:val="annotation reference"/>
    <w:basedOn w:val="DefaultParagraphFont"/>
    <w:uiPriority w:val="99"/>
    <w:unhideWhenUsed/>
    <w:rsid w:val="009A4DC2"/>
    <w:rPr>
      <w:sz w:val="16"/>
      <w:szCs w:val="16"/>
    </w:rPr>
  </w:style>
  <w:style w:type="paragraph" w:styleId="CommentText">
    <w:name w:val="annotation text"/>
    <w:basedOn w:val="Normal"/>
    <w:link w:val="CommentTextChar"/>
    <w:uiPriority w:val="99"/>
    <w:unhideWhenUsed/>
    <w:rsid w:val="009A4DC2"/>
    <w:rPr>
      <w:sz w:val="20"/>
      <w:szCs w:val="20"/>
    </w:rPr>
  </w:style>
  <w:style w:type="character" w:customStyle="1" w:styleId="CommentTextChar">
    <w:name w:val="Comment Text Char"/>
    <w:basedOn w:val="DefaultParagraphFont"/>
    <w:link w:val="CommentText"/>
    <w:uiPriority w:val="99"/>
    <w:rsid w:val="009A4DC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9A4DC2"/>
    <w:rPr>
      <w:b/>
      <w:bCs/>
    </w:rPr>
  </w:style>
  <w:style w:type="character" w:customStyle="1" w:styleId="CommentSubjectChar">
    <w:name w:val="Comment Subject Char"/>
    <w:basedOn w:val="CommentTextChar"/>
    <w:link w:val="CommentSubject"/>
    <w:uiPriority w:val="99"/>
    <w:semiHidden/>
    <w:rsid w:val="009A4DC2"/>
    <w:rPr>
      <w:rFonts w:ascii="Arial" w:hAnsi="Arial"/>
      <w:b/>
      <w:bCs/>
      <w:sz w:val="20"/>
      <w:szCs w:val="20"/>
    </w:rPr>
  </w:style>
  <w:style w:type="paragraph" w:customStyle="1" w:styleId="bullet0">
    <w:name w:val="bullet"/>
    <w:basedOn w:val="Normal"/>
    <w:link w:val="bulletChar"/>
    <w:qFormat/>
    <w:rsid w:val="00CA3DDC"/>
    <w:pPr>
      <w:keepNext/>
      <w:keepLines/>
      <w:numPr>
        <w:numId w:val="8"/>
      </w:numPr>
      <w:spacing w:before="120" w:after="120"/>
    </w:pPr>
    <w:rPr>
      <w:rFonts w:eastAsia="Times New Roman" w:cs="Arial"/>
      <w:sz w:val="22"/>
      <w:szCs w:val="22"/>
      <w:lang w:val="en-AU" w:eastAsia="en-AU"/>
    </w:rPr>
  </w:style>
  <w:style w:type="character" w:customStyle="1" w:styleId="bulletChar">
    <w:name w:val="bullet Char"/>
    <w:aliases w:val="List Paragraph Char"/>
    <w:basedOn w:val="DefaultParagraphFont"/>
    <w:link w:val="bullet0"/>
    <w:rsid w:val="00CA3DDC"/>
    <w:rPr>
      <w:rFonts w:ascii="Arial" w:eastAsia="Times New Roman" w:hAnsi="Arial" w:cs="Arial"/>
      <w:sz w:val="22"/>
      <w:szCs w:val="22"/>
      <w:lang w:val="en-AU" w:eastAsia="en-AU"/>
    </w:rPr>
  </w:style>
  <w:style w:type="paragraph" w:customStyle="1" w:styleId="VRQABodycopy">
    <w:name w:val="VRQA Body copy"/>
    <w:basedOn w:val="VRQABodyText"/>
    <w:rsid w:val="0031191C"/>
    <w:rPr>
      <w:lang w:val="en-GB"/>
    </w:rPr>
  </w:style>
  <w:style w:type="paragraph" w:styleId="FootnoteText">
    <w:name w:val="footnote text"/>
    <w:basedOn w:val="Normal"/>
    <w:link w:val="FootnoteTextChar"/>
    <w:uiPriority w:val="99"/>
    <w:semiHidden/>
    <w:unhideWhenUsed/>
    <w:rsid w:val="00CE10E2"/>
    <w:rPr>
      <w:sz w:val="20"/>
      <w:szCs w:val="20"/>
    </w:rPr>
  </w:style>
  <w:style w:type="character" w:customStyle="1" w:styleId="FootnoteTextChar">
    <w:name w:val="Footnote Text Char"/>
    <w:basedOn w:val="DefaultParagraphFont"/>
    <w:link w:val="FootnoteText"/>
    <w:uiPriority w:val="99"/>
    <w:semiHidden/>
    <w:rsid w:val="00CE10E2"/>
    <w:rPr>
      <w:rFonts w:ascii="Arial" w:hAnsi="Arial"/>
      <w:sz w:val="20"/>
      <w:szCs w:val="20"/>
    </w:rPr>
  </w:style>
  <w:style w:type="character" w:styleId="FootnoteReference">
    <w:name w:val="footnote reference"/>
    <w:basedOn w:val="DefaultParagraphFont"/>
    <w:uiPriority w:val="99"/>
    <w:semiHidden/>
    <w:unhideWhenUsed/>
    <w:rsid w:val="00CE10E2"/>
    <w:rPr>
      <w:vertAlign w:val="superscript"/>
    </w:rPr>
  </w:style>
  <w:style w:type="paragraph" w:customStyle="1" w:styleId="06Bodycopy">
    <w:name w:val="06. Body copy"/>
    <w:basedOn w:val="Normal"/>
    <w:uiPriority w:val="99"/>
    <w:rsid w:val="00CE10E2"/>
    <w:pPr>
      <w:suppressAutoHyphens/>
      <w:autoSpaceDE w:val="0"/>
      <w:autoSpaceDN w:val="0"/>
      <w:adjustRightInd w:val="0"/>
      <w:spacing w:after="170" w:line="280" w:lineRule="atLeast"/>
    </w:pPr>
    <w:rPr>
      <w:rFonts w:ascii="Calibri" w:hAnsi="Calibri" w:cs="Calibri"/>
      <w:color w:val="000000"/>
      <w:sz w:val="22"/>
      <w:szCs w:val="22"/>
    </w:rPr>
  </w:style>
  <w:style w:type="paragraph" w:customStyle="1" w:styleId="VRQASubBullet">
    <w:name w:val="VRQA Sub Bullet"/>
    <w:basedOn w:val="bullet0"/>
    <w:link w:val="VRQASubBulletChar"/>
    <w:uiPriority w:val="4"/>
    <w:qFormat/>
    <w:rsid w:val="003029D7"/>
    <w:pPr>
      <w:keepLines w:val="0"/>
      <w:numPr>
        <w:numId w:val="9"/>
      </w:numPr>
      <w:ind w:left="1094" w:hanging="357"/>
    </w:pPr>
  </w:style>
  <w:style w:type="character" w:styleId="FollowedHyperlink">
    <w:name w:val="FollowedHyperlink"/>
    <w:uiPriority w:val="99"/>
    <w:rsid w:val="00650C4E"/>
    <w:rPr>
      <w:color w:val="800080"/>
      <w:u w:val="single"/>
    </w:rPr>
  </w:style>
  <w:style w:type="character" w:styleId="UnresolvedMention">
    <w:name w:val="Unresolved Mention"/>
    <w:basedOn w:val="DefaultParagraphFont"/>
    <w:uiPriority w:val="99"/>
    <w:semiHidden/>
    <w:unhideWhenUsed/>
    <w:rsid w:val="00B72563"/>
    <w:rPr>
      <w:color w:val="605E5C"/>
      <w:shd w:val="clear" w:color="auto" w:fill="E1DFDD"/>
    </w:rPr>
  </w:style>
  <w:style w:type="paragraph" w:customStyle="1" w:styleId="VRQACourseTemplateTableBullet">
    <w:name w:val="VRQA Course Template Table Bullet"/>
    <w:basedOn w:val="VRQACourseTemplateTableText"/>
    <w:uiPriority w:val="4"/>
    <w:qFormat/>
    <w:rsid w:val="00411443"/>
    <w:pPr>
      <w:ind w:left="322" w:hanging="322"/>
    </w:pPr>
  </w:style>
  <w:style w:type="paragraph" w:customStyle="1" w:styleId="VRQABullet1">
    <w:name w:val="VRQA Bullet 1"/>
    <w:basedOn w:val="VRQABullet"/>
    <w:link w:val="VRQABullet1Char"/>
    <w:uiPriority w:val="1"/>
    <w:qFormat/>
    <w:rsid w:val="00C04E45"/>
  </w:style>
  <w:style w:type="character" w:customStyle="1" w:styleId="VRQABullet1Char">
    <w:name w:val="VRQA Bullet 1 Char"/>
    <w:basedOn w:val="DefaultParagraphFont"/>
    <w:link w:val="VRQABullet1"/>
    <w:uiPriority w:val="1"/>
    <w:rsid w:val="00C04E45"/>
    <w:rPr>
      <w:rFonts w:ascii="Arial" w:eastAsia="Calibri" w:hAnsi="Arial" w:cs="Arial"/>
      <w:sz w:val="22"/>
      <w:szCs w:val="22"/>
      <w:lang w:val="en-GB" w:eastAsia="en-AU"/>
    </w:rPr>
  </w:style>
  <w:style w:type="character" w:customStyle="1" w:styleId="cf01">
    <w:name w:val="cf01"/>
    <w:basedOn w:val="DefaultParagraphFont"/>
    <w:rsid w:val="00B0169E"/>
    <w:rPr>
      <w:rFonts w:ascii="Segoe UI" w:hAnsi="Segoe UI" w:cs="Segoe UI" w:hint="default"/>
      <w:sz w:val="18"/>
      <w:szCs w:val="18"/>
    </w:rPr>
  </w:style>
  <w:style w:type="paragraph" w:customStyle="1" w:styleId="VRQABullet2">
    <w:name w:val="VRQA Bullet 2"/>
    <w:basedOn w:val="VRQABullet1"/>
    <w:uiPriority w:val="2"/>
    <w:qFormat/>
    <w:rsid w:val="00D53AB5"/>
    <w:pPr>
      <w:numPr>
        <w:numId w:val="10"/>
      </w:numPr>
    </w:pPr>
  </w:style>
  <w:style w:type="paragraph" w:customStyle="1" w:styleId="Code2">
    <w:name w:val="Code 2"/>
    <w:basedOn w:val="Normal"/>
    <w:rsid w:val="00794BCD"/>
    <w:pPr>
      <w:keepNext/>
      <w:tabs>
        <w:tab w:val="left" w:pos="500"/>
      </w:tabs>
      <w:spacing w:before="120" w:after="120"/>
    </w:pPr>
    <w:rPr>
      <w:rFonts w:eastAsia="Times New Roman" w:cs="Arial"/>
      <w:b/>
      <w:sz w:val="22"/>
      <w:szCs w:val="22"/>
      <w:lang w:val="en-AU" w:eastAsia="en-AU"/>
    </w:rPr>
  </w:style>
  <w:style w:type="paragraph" w:customStyle="1" w:styleId="en">
    <w:name w:val="en"/>
    <w:basedOn w:val="bullet0"/>
    <w:rsid w:val="00794BCD"/>
    <w:pPr>
      <w:numPr>
        <w:numId w:val="11"/>
      </w:numPr>
      <w:spacing w:before="80" w:after="80"/>
    </w:pPr>
    <w:rPr>
      <w:sz w:val="20"/>
    </w:rPr>
  </w:style>
  <w:style w:type="paragraph" w:customStyle="1" w:styleId="Bodycopy">
    <w:name w:val="Body copy"/>
    <w:basedOn w:val="Normal"/>
    <w:link w:val="BodycopyChar"/>
    <w:qFormat/>
    <w:rsid w:val="00A867B8"/>
    <w:pPr>
      <w:spacing w:before="120" w:after="120"/>
    </w:pPr>
    <w:rPr>
      <w:rFonts w:eastAsia="Times New Roman" w:cs="Times New Roman"/>
      <w:sz w:val="22"/>
      <w:szCs w:val="20"/>
      <w:lang w:val="en-AU"/>
    </w:rPr>
  </w:style>
  <w:style w:type="paragraph" w:styleId="ListParagraph">
    <w:name w:val="List Paragraph"/>
    <w:aliases w:val="VRQA Header unit Title"/>
    <w:basedOn w:val="Normal"/>
    <w:uiPriority w:val="34"/>
    <w:qFormat/>
    <w:rsid w:val="00A867B8"/>
    <w:pPr>
      <w:keepNext/>
      <w:spacing w:before="120" w:after="120"/>
      <w:ind w:left="720"/>
      <w:contextualSpacing/>
    </w:pPr>
    <w:rPr>
      <w:rFonts w:asciiTheme="minorHAnsi" w:eastAsiaTheme="minorEastAsia" w:hAnsiTheme="minorHAnsi"/>
      <w:sz w:val="24"/>
      <w:szCs w:val="22"/>
      <w:lang w:val="en-AU" w:eastAsia="en-AU"/>
    </w:rPr>
  </w:style>
  <w:style w:type="character" w:customStyle="1" w:styleId="VRQABodyTextChar">
    <w:name w:val="VRQA Body Text Char"/>
    <w:basedOn w:val="DefaultParagraphFont"/>
    <w:link w:val="VRQABodyText"/>
    <w:rsid w:val="001E3E07"/>
    <w:rPr>
      <w:rFonts w:ascii="Arial" w:eastAsia="Calibri" w:hAnsi="Arial" w:cs="Times New Roman"/>
      <w:sz w:val="22"/>
      <w:szCs w:val="22"/>
      <w:lang w:eastAsia="en-AU"/>
    </w:rPr>
  </w:style>
  <w:style w:type="character" w:customStyle="1" w:styleId="BodycopyChar">
    <w:name w:val="Body copy Char"/>
    <w:link w:val="Bodycopy"/>
    <w:rsid w:val="00354D7A"/>
    <w:rPr>
      <w:rFonts w:ascii="Arial" w:eastAsia="Times New Roman" w:hAnsi="Arial" w:cs="Times New Roman"/>
      <w:sz w:val="22"/>
      <w:szCs w:val="20"/>
      <w:lang w:val="en-AU"/>
    </w:rPr>
  </w:style>
  <w:style w:type="character" w:customStyle="1" w:styleId="VRQASubBulletChar">
    <w:name w:val="VRQA Sub Bullet Char"/>
    <w:basedOn w:val="VRQABodyTextChar"/>
    <w:link w:val="VRQASubBullet"/>
    <w:uiPriority w:val="4"/>
    <w:rsid w:val="00461A3A"/>
    <w:rPr>
      <w:rFonts w:ascii="Arial" w:eastAsia="Times New Roman" w:hAnsi="Arial" w:cs="Arial"/>
      <w:sz w:val="22"/>
      <w:szCs w:val="22"/>
      <w:lang w:val="en-AU" w:eastAsia="en-AU"/>
    </w:rPr>
  </w:style>
  <w:style w:type="paragraph" w:customStyle="1" w:styleId="VRQABody">
    <w:name w:val="VRQA Body"/>
    <w:basedOn w:val="VRQABodyText"/>
    <w:link w:val="VRQABodyChar"/>
    <w:uiPriority w:val="4"/>
    <w:qFormat/>
    <w:rsid w:val="0031191C"/>
  </w:style>
  <w:style w:type="character" w:customStyle="1" w:styleId="VRQABodyChar">
    <w:name w:val="VRQA Body Char"/>
    <w:basedOn w:val="VRQABodyTextChar"/>
    <w:link w:val="VRQABody"/>
    <w:uiPriority w:val="4"/>
    <w:rsid w:val="0031191C"/>
    <w:rPr>
      <w:rFonts w:ascii="Arial" w:eastAsia="Calibri" w:hAnsi="Arial" w:cs="Times New Roman"/>
      <w:sz w:val="22"/>
      <w:szCs w:val="22"/>
      <w:lang w:eastAsia="en-AU"/>
    </w:rPr>
  </w:style>
  <w:style w:type="paragraph" w:customStyle="1" w:styleId="VRQADocumentSubtitle">
    <w:name w:val="VRQA Document Subtitle"/>
    <w:basedOn w:val="Normal"/>
    <w:qFormat/>
    <w:rsid w:val="00052381"/>
    <w:pPr>
      <w:widowControl w:val="0"/>
      <w:autoSpaceDE w:val="0"/>
      <w:autoSpaceDN w:val="0"/>
      <w:adjustRightInd w:val="0"/>
      <w:spacing w:after="240" w:line="264" w:lineRule="auto"/>
      <w:contextualSpacing/>
      <w:textAlignment w:val="center"/>
    </w:pPr>
    <w:rPr>
      <w:rFonts w:cs="PostGrotesk-Medium"/>
      <w:b/>
      <w:noProof/>
      <w:color w:val="00C1D5" w:themeColor="background2"/>
      <w:sz w:val="60"/>
      <w:szCs w:val="60"/>
    </w:rPr>
  </w:style>
  <w:style w:type="paragraph" w:customStyle="1" w:styleId="VRQAIntroParagraph">
    <w:name w:val="VRQA Intro Paragraph"/>
    <w:basedOn w:val="Normal"/>
    <w:qFormat/>
    <w:rsid w:val="00052381"/>
    <w:pPr>
      <w:widowControl w:val="0"/>
      <w:tabs>
        <w:tab w:val="left" w:pos="160"/>
        <w:tab w:val="left" w:pos="660"/>
      </w:tabs>
      <w:suppressAutoHyphens/>
      <w:autoSpaceDE w:val="0"/>
      <w:autoSpaceDN w:val="0"/>
      <w:adjustRightInd w:val="0"/>
      <w:spacing w:before="120" w:after="120" w:line="264" w:lineRule="auto"/>
      <w:textAlignment w:val="center"/>
    </w:pPr>
    <w:rPr>
      <w:rFonts w:cs="Arial"/>
      <w:color w:val="103D64"/>
      <w:sz w:val="32"/>
      <w:lang w:val="en-GB"/>
    </w:rPr>
  </w:style>
  <w:style w:type="paragraph" w:customStyle="1" w:styleId="VRQADocumentTitle">
    <w:name w:val="VRQA Document Title"/>
    <w:basedOn w:val="VRQABodyText"/>
    <w:link w:val="VRQADocumentTitleChar"/>
    <w:qFormat/>
    <w:rsid w:val="00CD3B5C"/>
  </w:style>
  <w:style w:type="character" w:customStyle="1" w:styleId="VRQADocumentTitleChar">
    <w:name w:val="VRQA Document Title Char"/>
    <w:basedOn w:val="DefaultParagraphFont"/>
    <w:link w:val="VRQADocumentTitle"/>
    <w:rsid w:val="00CD3B5C"/>
    <w:rPr>
      <w:rFonts w:ascii="Arial" w:eastAsia="Calibri" w:hAnsi="Arial" w:cs="Times New Roman"/>
      <w:sz w:val="22"/>
      <w:szCs w:val="22"/>
      <w:lang w:eastAsia="en-AU"/>
    </w:rPr>
  </w:style>
  <w:style w:type="paragraph" w:customStyle="1" w:styleId="VRQATableHeading1">
    <w:name w:val="VRQA Table Heading 1"/>
    <w:basedOn w:val="Normal"/>
    <w:qFormat/>
    <w:rsid w:val="00052381"/>
    <w:pPr>
      <w:keepNext/>
      <w:keepLines/>
      <w:spacing w:before="120" w:after="120" w:line="264" w:lineRule="auto"/>
    </w:pPr>
    <w:rPr>
      <w:rFonts w:eastAsiaTheme="majorEastAsia" w:cstheme="majorBidi"/>
      <w:b/>
      <w:color w:val="F8F8F8"/>
    </w:rPr>
  </w:style>
  <w:style w:type="paragraph" w:customStyle="1" w:styleId="VRQATableHeading2">
    <w:name w:val="VRQA Table Heading 2"/>
    <w:basedOn w:val="VRQATableHeading1"/>
    <w:qFormat/>
    <w:rsid w:val="00052381"/>
    <w:rPr>
      <w:color w:val="103D64"/>
    </w:rPr>
  </w:style>
  <w:style w:type="paragraph" w:customStyle="1" w:styleId="VRQATableBullet1">
    <w:name w:val="VRQA Table Bullet 1"/>
    <w:basedOn w:val="VRQABodyText"/>
    <w:qFormat/>
    <w:rsid w:val="00052381"/>
    <w:pPr>
      <w:widowControl/>
      <w:suppressAutoHyphens w:val="0"/>
      <w:autoSpaceDE/>
      <w:autoSpaceDN/>
      <w:adjustRightInd/>
      <w:ind w:left="720" w:hanging="360"/>
      <w:textAlignment w:val="auto"/>
    </w:pPr>
    <w:rPr>
      <w:rFonts w:eastAsiaTheme="minorHAnsi" w:cstheme="minorBidi"/>
      <w:color w:val="53565A"/>
      <w:sz w:val="18"/>
      <w:szCs w:val="24"/>
      <w:lang w:eastAsia="en-US"/>
    </w:rPr>
  </w:style>
  <w:style w:type="paragraph" w:customStyle="1" w:styleId="VRQATableBodyText">
    <w:name w:val="VRQA Table Body Text"/>
    <w:basedOn w:val="VRQABodyText"/>
    <w:qFormat/>
    <w:rsid w:val="00052381"/>
    <w:pPr>
      <w:widowControl/>
      <w:suppressAutoHyphens w:val="0"/>
      <w:autoSpaceDE/>
      <w:autoSpaceDN/>
      <w:adjustRightInd/>
      <w:spacing w:line="264" w:lineRule="auto"/>
      <w:textAlignment w:val="auto"/>
    </w:pPr>
    <w:rPr>
      <w:rFonts w:eastAsiaTheme="minorHAnsi" w:cstheme="minorBidi"/>
      <w:color w:val="53565A"/>
      <w:sz w:val="18"/>
      <w:szCs w:val="24"/>
      <w:lang w:eastAsia="en-US"/>
    </w:rPr>
  </w:style>
  <w:style w:type="paragraph" w:customStyle="1" w:styleId="endash">
    <w:name w:val="en dash"/>
    <w:basedOn w:val="ListParagraph"/>
    <w:link w:val="endashChar"/>
    <w:rsid w:val="00365CBE"/>
    <w:pPr>
      <w:keepNext w:val="0"/>
      <w:numPr>
        <w:numId w:val="14"/>
      </w:numPr>
      <w:contextualSpacing w:val="0"/>
    </w:pPr>
    <w:rPr>
      <w:rFonts w:ascii="Arial" w:eastAsia="Times New Roman" w:hAnsi="Arial" w:cs="Times New Roman"/>
      <w:sz w:val="20"/>
      <w:szCs w:val="24"/>
    </w:rPr>
  </w:style>
  <w:style w:type="character" w:customStyle="1" w:styleId="endashChar">
    <w:name w:val="en dash Char"/>
    <w:basedOn w:val="DefaultParagraphFont"/>
    <w:link w:val="endash"/>
    <w:rsid w:val="00365CBE"/>
    <w:rPr>
      <w:rFonts w:ascii="Arial" w:eastAsia="Times New Roman" w:hAnsi="Arial" w:cs="Times New Roman"/>
      <w:sz w:val="20"/>
      <w:lang w:val="en-AU" w:eastAsia="en-AU"/>
    </w:rPr>
  </w:style>
  <w:style w:type="character" w:customStyle="1" w:styleId="CharStyle124">
    <w:name w:val="Char Style 124"/>
    <w:uiPriority w:val="99"/>
    <w:rsid w:val="00203BE6"/>
    <w:rPr>
      <w:rFonts w:ascii="Arial" w:hAnsi="Arial" w:cs="Arial"/>
      <w:i/>
      <w:iCs/>
      <w:color w:val="00446B"/>
      <w:spacing w:val="0"/>
      <w:sz w:val="17"/>
      <w:szCs w:val="17"/>
    </w:rPr>
  </w:style>
  <w:style w:type="paragraph" w:styleId="TOC1">
    <w:name w:val="toc 1"/>
    <w:basedOn w:val="Normal"/>
    <w:next w:val="Normal"/>
    <w:autoRedefine/>
    <w:uiPriority w:val="39"/>
    <w:unhideWhenUsed/>
    <w:rsid w:val="006B2D8B"/>
    <w:pPr>
      <w:tabs>
        <w:tab w:val="right" w:leader="dot" w:pos="10194"/>
      </w:tabs>
      <w:spacing w:before="60" w:after="60"/>
    </w:pPr>
    <w:rPr>
      <w:color w:val="53565A" w:themeColor="text1"/>
      <w:sz w:val="20"/>
    </w:rPr>
  </w:style>
  <w:style w:type="paragraph" w:styleId="TOC2">
    <w:name w:val="toc 2"/>
    <w:basedOn w:val="Normal"/>
    <w:next w:val="Normal"/>
    <w:autoRedefine/>
    <w:uiPriority w:val="39"/>
    <w:unhideWhenUsed/>
    <w:rsid w:val="006B2D8B"/>
    <w:pPr>
      <w:spacing w:after="100"/>
      <w:ind w:left="240"/>
    </w:pPr>
    <w:rPr>
      <w:color w:val="53565A" w:themeColor="text1"/>
      <w:sz w:val="20"/>
    </w:rPr>
  </w:style>
  <w:style w:type="paragraph" w:styleId="TOC3">
    <w:name w:val="toc 3"/>
    <w:basedOn w:val="Normal"/>
    <w:next w:val="Normal"/>
    <w:autoRedefine/>
    <w:uiPriority w:val="39"/>
    <w:unhideWhenUsed/>
    <w:rsid w:val="006B2D8B"/>
    <w:pPr>
      <w:spacing w:after="100"/>
      <w:ind w:left="480"/>
    </w:pPr>
    <w:rPr>
      <w:color w:val="53565A" w:themeColor="text1"/>
      <w:sz w:val="20"/>
    </w:rPr>
  </w:style>
  <w:style w:type="paragraph" w:styleId="TOC4">
    <w:name w:val="toc 4"/>
    <w:basedOn w:val="Normal"/>
    <w:next w:val="Normal"/>
    <w:autoRedefine/>
    <w:uiPriority w:val="39"/>
    <w:unhideWhenUsed/>
    <w:rsid w:val="006B2D8B"/>
    <w:pPr>
      <w:spacing w:after="100"/>
      <w:ind w:left="720"/>
    </w:pPr>
    <w:rPr>
      <w:color w:val="53565A" w:themeColor="text1"/>
      <w:sz w:val="20"/>
    </w:rPr>
  </w:style>
  <w:style w:type="paragraph" w:styleId="TOCHeading">
    <w:name w:val="TOC Heading"/>
    <w:basedOn w:val="Heading1"/>
    <w:next w:val="Normal"/>
    <w:uiPriority w:val="39"/>
    <w:semiHidden/>
    <w:unhideWhenUsed/>
    <w:qFormat/>
    <w:rsid w:val="006B2D8B"/>
    <w:pPr>
      <w:keepNext/>
      <w:keepLines/>
      <w:widowControl/>
      <w:suppressAutoHyphens w:val="0"/>
      <w:autoSpaceDE/>
      <w:autoSpaceDN/>
      <w:adjustRightInd/>
      <w:spacing w:before="240" w:after="0" w:line="256" w:lineRule="auto"/>
      <w:textAlignment w:val="auto"/>
      <w:outlineLvl w:val="9"/>
    </w:pPr>
    <w:rPr>
      <w:rFonts w:asciiTheme="majorHAnsi" w:eastAsiaTheme="majorEastAsia" w:hAnsiTheme="majorHAnsi" w:cstheme="majorBidi"/>
      <w:b w:val="0"/>
      <w:color w:val="005E86" w:themeColor="accent1" w:themeShade="BF"/>
      <w:sz w:val="32"/>
      <w:szCs w:val="32"/>
      <w:lang w:val="en-US"/>
    </w:rPr>
  </w:style>
  <w:style w:type="character" w:customStyle="1" w:styleId="AccredTemplateChar">
    <w:name w:val="Accred Template Char"/>
    <w:basedOn w:val="DefaultParagraphFont"/>
    <w:link w:val="AccredTemplate"/>
    <w:uiPriority w:val="15"/>
    <w:locked/>
    <w:rsid w:val="006B2D8B"/>
    <w:rPr>
      <w:rFonts w:ascii="Arial" w:hAnsi="Arial" w:cs="Arial"/>
      <w:i/>
      <w:iCs/>
      <w:color w:val="007CA5"/>
      <w:sz w:val="18"/>
      <w:szCs w:val="18"/>
      <w:lang w:val="en-GB"/>
    </w:rPr>
  </w:style>
  <w:style w:type="paragraph" w:customStyle="1" w:styleId="AccredTemplate">
    <w:name w:val="Accred Template"/>
    <w:basedOn w:val="Normal"/>
    <w:link w:val="AccredTemplateChar"/>
    <w:uiPriority w:val="15"/>
    <w:qFormat/>
    <w:rsid w:val="006B2D8B"/>
    <w:pPr>
      <w:spacing w:before="60" w:after="120"/>
    </w:pPr>
    <w:rPr>
      <w:rFonts w:cs="Arial"/>
      <w:i/>
      <w:iCs/>
      <w:color w:val="007CA5"/>
      <w:szCs w:val="18"/>
      <w:lang w:val="en-GB"/>
    </w:rPr>
  </w:style>
  <w:style w:type="paragraph" w:styleId="TOC5">
    <w:name w:val="toc 5"/>
    <w:basedOn w:val="Normal"/>
    <w:next w:val="Normal"/>
    <w:autoRedefine/>
    <w:uiPriority w:val="39"/>
    <w:unhideWhenUsed/>
    <w:rsid w:val="00672A6E"/>
    <w:pPr>
      <w:spacing w:after="100" w:line="259" w:lineRule="auto"/>
      <w:ind w:left="880"/>
    </w:pPr>
    <w:rPr>
      <w:rFonts w:asciiTheme="minorHAnsi" w:eastAsiaTheme="minorEastAsia" w:hAnsiTheme="minorHAnsi"/>
      <w:kern w:val="2"/>
      <w:sz w:val="22"/>
      <w:szCs w:val="22"/>
      <w:lang w:val="en-AU" w:eastAsia="en-AU"/>
      <w14:ligatures w14:val="standardContextual"/>
    </w:rPr>
  </w:style>
  <w:style w:type="paragraph" w:styleId="TOC6">
    <w:name w:val="toc 6"/>
    <w:basedOn w:val="Normal"/>
    <w:next w:val="Normal"/>
    <w:autoRedefine/>
    <w:uiPriority w:val="39"/>
    <w:unhideWhenUsed/>
    <w:rsid w:val="00672A6E"/>
    <w:pPr>
      <w:spacing w:after="100" w:line="259" w:lineRule="auto"/>
      <w:ind w:left="1100"/>
    </w:pPr>
    <w:rPr>
      <w:rFonts w:asciiTheme="minorHAnsi" w:eastAsiaTheme="minorEastAsia" w:hAnsiTheme="minorHAnsi"/>
      <w:kern w:val="2"/>
      <w:sz w:val="22"/>
      <w:szCs w:val="22"/>
      <w:lang w:val="en-AU" w:eastAsia="en-AU"/>
      <w14:ligatures w14:val="standardContextual"/>
    </w:rPr>
  </w:style>
  <w:style w:type="paragraph" w:styleId="TOC7">
    <w:name w:val="toc 7"/>
    <w:basedOn w:val="Normal"/>
    <w:next w:val="Normal"/>
    <w:autoRedefine/>
    <w:uiPriority w:val="39"/>
    <w:unhideWhenUsed/>
    <w:rsid w:val="00672A6E"/>
    <w:pPr>
      <w:spacing w:after="100" w:line="259" w:lineRule="auto"/>
      <w:ind w:left="1320"/>
    </w:pPr>
    <w:rPr>
      <w:rFonts w:asciiTheme="minorHAnsi" w:eastAsiaTheme="minorEastAsia" w:hAnsiTheme="minorHAnsi"/>
      <w:kern w:val="2"/>
      <w:sz w:val="22"/>
      <w:szCs w:val="22"/>
      <w:lang w:val="en-AU" w:eastAsia="en-AU"/>
      <w14:ligatures w14:val="standardContextual"/>
    </w:rPr>
  </w:style>
  <w:style w:type="paragraph" w:styleId="TOC8">
    <w:name w:val="toc 8"/>
    <w:basedOn w:val="Normal"/>
    <w:next w:val="Normal"/>
    <w:autoRedefine/>
    <w:uiPriority w:val="39"/>
    <w:unhideWhenUsed/>
    <w:rsid w:val="00672A6E"/>
    <w:pPr>
      <w:spacing w:after="100" w:line="259" w:lineRule="auto"/>
      <w:ind w:left="1540"/>
    </w:pPr>
    <w:rPr>
      <w:rFonts w:asciiTheme="minorHAnsi" w:eastAsiaTheme="minorEastAsia" w:hAnsiTheme="minorHAnsi"/>
      <w:kern w:val="2"/>
      <w:sz w:val="22"/>
      <w:szCs w:val="22"/>
      <w:lang w:val="en-AU" w:eastAsia="en-AU"/>
      <w14:ligatures w14:val="standardContextual"/>
    </w:rPr>
  </w:style>
  <w:style w:type="paragraph" w:styleId="TOC9">
    <w:name w:val="toc 9"/>
    <w:basedOn w:val="Normal"/>
    <w:next w:val="Normal"/>
    <w:autoRedefine/>
    <w:uiPriority w:val="39"/>
    <w:unhideWhenUsed/>
    <w:rsid w:val="00672A6E"/>
    <w:pPr>
      <w:spacing w:after="100" w:line="259" w:lineRule="auto"/>
      <w:ind w:left="1760"/>
    </w:pPr>
    <w:rPr>
      <w:rFonts w:asciiTheme="minorHAnsi" w:eastAsiaTheme="minorEastAsia" w:hAnsiTheme="minorHAnsi"/>
      <w:kern w:val="2"/>
      <w:sz w:val="22"/>
      <w:szCs w:val="22"/>
      <w:lang w:val="en-AU" w:eastAsia="en-AU"/>
      <w14:ligatures w14:val="standardContextual"/>
    </w:rPr>
  </w:style>
  <w:style w:type="paragraph" w:customStyle="1" w:styleId="Emptybullet">
    <w:name w:val="Empty bullet"/>
    <w:basedOn w:val="bullet0"/>
    <w:uiPriority w:val="4"/>
    <w:qFormat/>
    <w:rsid w:val="00E2471A"/>
    <w:pPr>
      <w:keepLines w:val="0"/>
      <w:numPr>
        <w:numId w:val="0"/>
      </w:numPr>
      <w:ind w:left="1094" w:hanging="357"/>
    </w:pPr>
  </w:style>
  <w:style w:type="paragraph" w:customStyle="1" w:styleId="VRQAFormBody">
    <w:name w:val="VRQA Form Body"/>
    <w:qFormat/>
    <w:rsid w:val="00A1243D"/>
    <w:pPr>
      <w:framePr w:hSpace="180" w:wrap="around" w:vAnchor="page" w:hAnchor="page" w:x="850" w:y="2165"/>
      <w:spacing w:before="60" w:after="40"/>
    </w:pPr>
    <w:rPr>
      <w:rFonts w:ascii="Arial" w:eastAsia="Times New Roman" w:hAnsi="Arial" w:cs="Arial"/>
      <w:color w:val="555559"/>
      <w:sz w:val="18"/>
      <w:szCs w:val="18"/>
      <w:lang w:val="en-AU" w:eastAsia="x-none"/>
    </w:rPr>
  </w:style>
  <w:style w:type="numbering" w:customStyle="1" w:styleId="Bullet">
    <w:name w:val="Bullet"/>
    <w:basedOn w:val="NoList"/>
    <w:uiPriority w:val="99"/>
    <w:rsid w:val="00A1243D"/>
    <w:pPr>
      <w:numPr>
        <w:numId w:val="30"/>
      </w:numPr>
    </w:pPr>
  </w:style>
  <w:style w:type="paragraph" w:customStyle="1" w:styleId="VRQASubheading1">
    <w:name w:val="VRQA Subheading 1"/>
    <w:basedOn w:val="Heading2"/>
    <w:next w:val="VRQABodyText"/>
    <w:autoRedefine/>
    <w:qFormat/>
    <w:rsid w:val="00A1243D"/>
    <w:pPr>
      <w:keepNext/>
      <w:keepLines/>
      <w:widowControl/>
      <w:numPr>
        <w:numId w:val="0"/>
      </w:numPr>
      <w:suppressAutoHyphens w:val="0"/>
      <w:autoSpaceDE/>
      <w:autoSpaceDN/>
      <w:adjustRightInd/>
      <w:spacing w:before="240" w:after="240"/>
      <w:textAlignment w:val="auto"/>
    </w:pPr>
    <w:rPr>
      <w:rFonts w:eastAsiaTheme="majorEastAsia" w:cstheme="majorBidi"/>
      <w:bCs w:val="0"/>
      <w:szCs w:val="26"/>
      <w:lang w:val="en-GB" w:eastAsia="en-US"/>
    </w:rPr>
  </w:style>
  <w:style w:type="paragraph" w:customStyle="1" w:styleId="VRQATableBullet2">
    <w:name w:val="VRQA Table Bullet 2"/>
    <w:basedOn w:val="VRQATableBullet1"/>
    <w:autoRedefine/>
    <w:qFormat/>
    <w:rsid w:val="00A1243D"/>
    <w:pPr>
      <w:spacing w:before="0"/>
      <w:ind w:left="1230"/>
    </w:pPr>
    <w:rPr>
      <w:lang w:eastAsia="en-AU"/>
    </w:rPr>
  </w:style>
  <w:style w:type="paragraph" w:customStyle="1" w:styleId="VRQAHyperlinks">
    <w:name w:val="VRQA Hyperlinks"/>
    <w:basedOn w:val="VRQABodyText"/>
    <w:autoRedefine/>
    <w:qFormat/>
    <w:rsid w:val="00A1243D"/>
    <w:pPr>
      <w:widowControl/>
      <w:suppressAutoHyphens w:val="0"/>
      <w:autoSpaceDE/>
      <w:autoSpaceDN/>
      <w:adjustRightInd/>
      <w:spacing w:before="0" w:line="264" w:lineRule="auto"/>
      <w:ind w:left="720" w:hanging="360"/>
      <w:textAlignment w:val="auto"/>
    </w:pPr>
    <w:rPr>
      <w:rFonts w:eastAsiaTheme="minorHAnsi" w:cstheme="minorBidi"/>
      <w:color w:val="00C1D5" w:themeColor="background2"/>
      <w:sz w:val="20"/>
      <w:u w:val="single"/>
      <w:lang w:val="en-GB"/>
    </w:rPr>
  </w:style>
  <w:style w:type="paragraph" w:customStyle="1" w:styleId="Dividerrow">
    <w:name w:val="Divider row"/>
    <w:basedOn w:val="Normal"/>
    <w:rsid w:val="00A1243D"/>
    <w:rPr>
      <w:rFonts w:ascii="Times New Roman" w:eastAsia="Times New Roman" w:hAnsi="Times New Roman" w:cs="Times New Roman"/>
      <w:sz w:val="24"/>
    </w:rPr>
  </w:style>
  <w:style w:type="paragraph" w:customStyle="1" w:styleId="Copybody">
    <w:name w:val="Copy body"/>
    <w:basedOn w:val="VRQABodyText"/>
    <w:uiPriority w:val="4"/>
    <w:qFormat/>
    <w:rsid w:val="00A1243D"/>
    <w:pPr>
      <w:spacing w:before="0"/>
    </w:pPr>
    <w:rPr>
      <w:rFonts w:eastAsiaTheme="minorHAnsi" w:cs="Arial"/>
      <w:lang w:val="en-AU"/>
    </w:rPr>
  </w:style>
  <w:style w:type="character" w:styleId="Emphasis">
    <w:name w:val="Emphasis"/>
    <w:basedOn w:val="DefaultParagraphFont"/>
    <w:uiPriority w:val="20"/>
    <w:rsid w:val="00A1243D"/>
    <w:rPr>
      <w:i/>
      <w:iCs/>
    </w:rPr>
  </w:style>
  <w:style w:type="paragraph" w:customStyle="1" w:styleId="VRQABodyBlack">
    <w:name w:val="VRQA Body Black"/>
    <w:basedOn w:val="VRQABodyText"/>
    <w:link w:val="VRQABodyBlackChar"/>
    <w:uiPriority w:val="4"/>
    <w:rsid w:val="00A1243D"/>
    <w:pPr>
      <w:spacing w:before="0"/>
    </w:pPr>
    <w:rPr>
      <w:rFonts w:cs="Arial"/>
      <w:lang w:val="en-AU"/>
    </w:rPr>
  </w:style>
  <w:style w:type="character" w:customStyle="1" w:styleId="VRQABodyBlackChar">
    <w:name w:val="VRQA Body Black Char"/>
    <w:basedOn w:val="VRQABodyTextChar"/>
    <w:link w:val="VRQABodyBlack"/>
    <w:uiPriority w:val="4"/>
    <w:rsid w:val="00A1243D"/>
    <w:rPr>
      <w:rFonts w:ascii="Arial" w:eastAsia="Calibri" w:hAnsi="Arial" w:cs="Arial"/>
      <w:sz w:val="22"/>
      <w:szCs w:val="22"/>
      <w:lang w:val="en-AU" w:eastAsia="en-AU"/>
    </w:rPr>
  </w:style>
  <w:style w:type="paragraph" w:customStyle="1" w:styleId="StyleVRQABodyTextText1">
    <w:name w:val="Style VRQA Body Text + Text 1"/>
    <w:basedOn w:val="VRQABodyText"/>
    <w:rsid w:val="00C04E45"/>
  </w:style>
  <w:style w:type="paragraph" w:customStyle="1" w:styleId="AccredBOLD">
    <w:name w:val="Accred BOLD"/>
    <w:basedOn w:val="Normal"/>
    <w:link w:val="AccredBOLDChar"/>
    <w:uiPriority w:val="15"/>
    <w:rsid w:val="009767C6"/>
    <w:rPr>
      <w:rFonts w:cs="Arial"/>
      <w:b/>
      <w:bCs/>
      <w:i/>
      <w:iCs/>
      <w:color w:val="007CA5"/>
      <w:szCs w:val="18"/>
      <w:lang w:val="en-GB"/>
    </w:rPr>
  </w:style>
  <w:style w:type="character" w:customStyle="1" w:styleId="AccredBOLDChar">
    <w:name w:val="Accred BOLD Char"/>
    <w:basedOn w:val="DefaultParagraphFont"/>
    <w:link w:val="AccredBOLD"/>
    <w:uiPriority w:val="15"/>
    <w:rsid w:val="009767C6"/>
    <w:rPr>
      <w:rFonts w:ascii="Arial" w:hAnsi="Arial" w:cs="Arial"/>
      <w:b/>
      <w:bCs/>
      <w:i/>
      <w:iCs/>
      <w:color w:val="007CA5"/>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237061572">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665282889">
      <w:bodyDiv w:val="1"/>
      <w:marLeft w:val="0"/>
      <w:marRight w:val="0"/>
      <w:marTop w:val="0"/>
      <w:marBottom w:val="0"/>
      <w:divBdr>
        <w:top w:val="none" w:sz="0" w:space="0" w:color="auto"/>
        <w:left w:val="none" w:sz="0" w:space="0" w:color="auto"/>
        <w:bottom w:val="none" w:sz="0" w:space="0" w:color="auto"/>
        <w:right w:val="none" w:sz="0" w:space="0" w:color="auto"/>
      </w:divBdr>
    </w:div>
    <w:div w:id="692027015">
      <w:bodyDiv w:val="1"/>
      <w:marLeft w:val="0"/>
      <w:marRight w:val="0"/>
      <w:marTop w:val="0"/>
      <w:marBottom w:val="0"/>
      <w:divBdr>
        <w:top w:val="none" w:sz="0" w:space="0" w:color="auto"/>
        <w:left w:val="none" w:sz="0" w:space="0" w:color="auto"/>
        <w:bottom w:val="none" w:sz="0" w:space="0" w:color="auto"/>
        <w:right w:val="none" w:sz="0" w:space="0" w:color="auto"/>
      </w:divBdr>
    </w:div>
    <w:div w:id="751970583">
      <w:bodyDiv w:val="1"/>
      <w:marLeft w:val="0"/>
      <w:marRight w:val="0"/>
      <w:marTop w:val="0"/>
      <w:marBottom w:val="0"/>
      <w:divBdr>
        <w:top w:val="none" w:sz="0" w:space="0" w:color="auto"/>
        <w:left w:val="none" w:sz="0" w:space="0" w:color="auto"/>
        <w:bottom w:val="none" w:sz="0" w:space="0" w:color="auto"/>
        <w:right w:val="none" w:sz="0" w:space="0" w:color="auto"/>
      </w:divBdr>
    </w:div>
    <w:div w:id="974406118">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319922226">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 w:id="1785271826">
      <w:bodyDiv w:val="1"/>
      <w:marLeft w:val="0"/>
      <w:marRight w:val="0"/>
      <w:marTop w:val="0"/>
      <w:marBottom w:val="0"/>
      <w:divBdr>
        <w:top w:val="none" w:sz="0" w:space="0" w:color="auto"/>
        <w:left w:val="none" w:sz="0" w:space="0" w:color="auto"/>
        <w:bottom w:val="none" w:sz="0" w:space="0" w:color="auto"/>
        <w:right w:val="none" w:sz="0" w:space="0" w:color="auto"/>
      </w:divBdr>
    </w:div>
    <w:div w:id="1804762277">
      <w:bodyDiv w:val="1"/>
      <w:marLeft w:val="0"/>
      <w:marRight w:val="0"/>
      <w:marTop w:val="0"/>
      <w:marBottom w:val="0"/>
      <w:divBdr>
        <w:top w:val="none" w:sz="0" w:space="0" w:color="auto"/>
        <w:left w:val="none" w:sz="0" w:space="0" w:color="auto"/>
        <w:bottom w:val="none" w:sz="0" w:space="0" w:color="auto"/>
        <w:right w:val="none" w:sz="0" w:space="0" w:color="auto"/>
      </w:divBdr>
    </w:div>
    <w:div w:id="18217252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course.enquiry@djsir.vic.gov.au" TargetMode="External"/><Relationship Id="rId21" Type="http://schemas.openxmlformats.org/officeDocument/2006/relationships/header" Target="header6.xml"/><Relationship Id="rId42" Type="http://schemas.openxmlformats.org/officeDocument/2006/relationships/header" Target="header13.xml"/><Relationship Id="rId47" Type="http://schemas.openxmlformats.org/officeDocument/2006/relationships/footer" Target="footer17.xml"/><Relationship Id="rId63" Type="http://schemas.openxmlformats.org/officeDocument/2006/relationships/header" Target="header30.xml"/><Relationship Id="rId68" Type="http://schemas.openxmlformats.org/officeDocument/2006/relationships/header" Target="header35.xml"/><Relationship Id="rId84" Type="http://schemas.openxmlformats.org/officeDocument/2006/relationships/header" Target="header51.xml"/><Relationship Id="rId89" Type="http://schemas.openxmlformats.org/officeDocument/2006/relationships/header" Target="header55.xml"/><Relationship Id="rId16" Type="http://schemas.openxmlformats.org/officeDocument/2006/relationships/footer" Target="footer3.xml"/><Relationship Id="rId11" Type="http://schemas.openxmlformats.org/officeDocument/2006/relationships/header" Target="header1.xml"/><Relationship Id="rId32" Type="http://schemas.openxmlformats.org/officeDocument/2006/relationships/header" Target="header9.xml"/><Relationship Id="rId37" Type="http://schemas.openxmlformats.org/officeDocument/2006/relationships/hyperlink" Target="https://www.aqf.edu.au/publication/aqf-qualifications-pathways-policy" TargetMode="External"/><Relationship Id="rId53" Type="http://schemas.openxmlformats.org/officeDocument/2006/relationships/header" Target="header20.xml"/><Relationship Id="rId58" Type="http://schemas.openxmlformats.org/officeDocument/2006/relationships/header" Target="header25.xml"/><Relationship Id="rId74" Type="http://schemas.openxmlformats.org/officeDocument/2006/relationships/header" Target="header41.xml"/><Relationship Id="rId79" Type="http://schemas.openxmlformats.org/officeDocument/2006/relationships/header" Target="header46.xml"/><Relationship Id="rId5" Type="http://schemas.openxmlformats.org/officeDocument/2006/relationships/numbering" Target="numbering.xml"/><Relationship Id="rId90" Type="http://schemas.openxmlformats.org/officeDocument/2006/relationships/footer" Target="footer20.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7.xml"/><Relationship Id="rId30" Type="http://schemas.openxmlformats.org/officeDocument/2006/relationships/header" Target="header8.xml"/><Relationship Id="rId35" Type="http://schemas.openxmlformats.org/officeDocument/2006/relationships/footer" Target="footer11.xml"/><Relationship Id="rId43" Type="http://schemas.openxmlformats.org/officeDocument/2006/relationships/footer" Target="footer15.xml"/><Relationship Id="rId48" Type="http://schemas.openxmlformats.org/officeDocument/2006/relationships/header" Target="header16.xml"/><Relationship Id="rId56" Type="http://schemas.openxmlformats.org/officeDocument/2006/relationships/header" Target="header23.xml"/><Relationship Id="rId64" Type="http://schemas.openxmlformats.org/officeDocument/2006/relationships/header" Target="header31.xml"/><Relationship Id="rId69" Type="http://schemas.openxmlformats.org/officeDocument/2006/relationships/header" Target="header36.xml"/><Relationship Id="rId77" Type="http://schemas.openxmlformats.org/officeDocument/2006/relationships/header" Target="header44.xml"/><Relationship Id="rId8" Type="http://schemas.openxmlformats.org/officeDocument/2006/relationships/webSettings" Target="webSettings.xml"/><Relationship Id="rId51" Type="http://schemas.openxmlformats.org/officeDocument/2006/relationships/header" Target="header18.xml"/><Relationship Id="rId72" Type="http://schemas.openxmlformats.org/officeDocument/2006/relationships/header" Target="header39.xml"/><Relationship Id="rId80" Type="http://schemas.openxmlformats.org/officeDocument/2006/relationships/header" Target="header47.xml"/><Relationship Id="rId85" Type="http://schemas.openxmlformats.org/officeDocument/2006/relationships/header" Target="header52.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33" Type="http://schemas.openxmlformats.org/officeDocument/2006/relationships/header" Target="header10.xml"/><Relationship Id="rId38" Type="http://schemas.openxmlformats.org/officeDocument/2006/relationships/header" Target="header11.xml"/><Relationship Id="rId46" Type="http://schemas.openxmlformats.org/officeDocument/2006/relationships/footer" Target="footer16.xml"/><Relationship Id="rId59" Type="http://schemas.openxmlformats.org/officeDocument/2006/relationships/header" Target="header26.xml"/><Relationship Id="rId67" Type="http://schemas.openxmlformats.org/officeDocument/2006/relationships/header" Target="header34.xml"/><Relationship Id="rId20" Type="http://schemas.openxmlformats.org/officeDocument/2006/relationships/footer" Target="footer5.xml"/><Relationship Id="rId41" Type="http://schemas.openxmlformats.org/officeDocument/2006/relationships/footer" Target="footer14.xml"/><Relationship Id="rId54" Type="http://schemas.openxmlformats.org/officeDocument/2006/relationships/header" Target="header21.xml"/><Relationship Id="rId62" Type="http://schemas.openxmlformats.org/officeDocument/2006/relationships/header" Target="header29.xml"/><Relationship Id="rId70" Type="http://schemas.openxmlformats.org/officeDocument/2006/relationships/header" Target="header37.xml"/><Relationship Id="rId75" Type="http://schemas.openxmlformats.org/officeDocument/2006/relationships/header" Target="header42.xml"/><Relationship Id="rId83" Type="http://schemas.openxmlformats.org/officeDocument/2006/relationships/header" Target="header50.xml"/><Relationship Id="rId88" Type="http://schemas.openxmlformats.org/officeDocument/2006/relationships/footer" Target="footer19.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yperlink" Target="mailto:course.enquiry@djsir.vic.gov.au" TargetMode="External"/><Relationship Id="rId28" Type="http://schemas.openxmlformats.org/officeDocument/2006/relationships/footer" Target="footer7.xml"/><Relationship Id="rId36" Type="http://schemas.openxmlformats.org/officeDocument/2006/relationships/footer" Target="footer12.xml"/><Relationship Id="rId49" Type="http://schemas.openxmlformats.org/officeDocument/2006/relationships/footer" Target="footer18.xml"/><Relationship Id="rId57" Type="http://schemas.openxmlformats.org/officeDocument/2006/relationships/header" Target="header24.xml"/><Relationship Id="rId10" Type="http://schemas.openxmlformats.org/officeDocument/2006/relationships/endnotes" Target="endnotes.xml"/><Relationship Id="rId31" Type="http://schemas.openxmlformats.org/officeDocument/2006/relationships/footer" Target="footer9.xml"/><Relationship Id="rId44" Type="http://schemas.openxmlformats.org/officeDocument/2006/relationships/header" Target="header14.xml"/><Relationship Id="rId52" Type="http://schemas.openxmlformats.org/officeDocument/2006/relationships/header" Target="header19.xml"/><Relationship Id="rId60" Type="http://schemas.openxmlformats.org/officeDocument/2006/relationships/header" Target="header27.xml"/><Relationship Id="rId65" Type="http://schemas.openxmlformats.org/officeDocument/2006/relationships/header" Target="header32.xml"/><Relationship Id="rId73" Type="http://schemas.openxmlformats.org/officeDocument/2006/relationships/header" Target="header40.xml"/><Relationship Id="rId78" Type="http://schemas.openxmlformats.org/officeDocument/2006/relationships/header" Target="header45.xml"/><Relationship Id="rId81" Type="http://schemas.openxmlformats.org/officeDocument/2006/relationships/header" Target="header48.xml"/><Relationship Id="rId86" Type="http://schemas.openxmlformats.org/officeDocument/2006/relationships/header" Target="header5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39" Type="http://schemas.openxmlformats.org/officeDocument/2006/relationships/header" Target="header12.xml"/><Relationship Id="rId34" Type="http://schemas.openxmlformats.org/officeDocument/2006/relationships/footer" Target="footer10.xml"/><Relationship Id="rId50" Type="http://schemas.openxmlformats.org/officeDocument/2006/relationships/header" Target="header17.xml"/><Relationship Id="rId55" Type="http://schemas.openxmlformats.org/officeDocument/2006/relationships/header" Target="header22.xml"/><Relationship Id="rId76" Type="http://schemas.openxmlformats.org/officeDocument/2006/relationships/header" Target="header43.xml"/><Relationship Id="rId7" Type="http://schemas.openxmlformats.org/officeDocument/2006/relationships/settings" Target="settings.xml"/><Relationship Id="rId71" Type="http://schemas.openxmlformats.org/officeDocument/2006/relationships/header" Target="header38.xml"/><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footer" Target="footer8.xml"/><Relationship Id="rId24" Type="http://schemas.openxmlformats.org/officeDocument/2006/relationships/hyperlink" Target="mailto:cmmservices@chisholm.edu.au" TargetMode="External"/><Relationship Id="rId40" Type="http://schemas.openxmlformats.org/officeDocument/2006/relationships/footer" Target="footer13.xml"/><Relationship Id="rId45" Type="http://schemas.openxmlformats.org/officeDocument/2006/relationships/header" Target="header15.xml"/><Relationship Id="rId66" Type="http://schemas.openxmlformats.org/officeDocument/2006/relationships/header" Target="header33.xml"/><Relationship Id="rId87" Type="http://schemas.openxmlformats.org/officeDocument/2006/relationships/header" Target="header54.xml"/><Relationship Id="rId61" Type="http://schemas.openxmlformats.org/officeDocument/2006/relationships/header" Target="header28.xml"/><Relationship Id="rId82" Type="http://schemas.openxmlformats.org/officeDocument/2006/relationships/header" Target="header49.xml"/><Relationship Id="rId19" Type="http://schemas.openxmlformats.org/officeDocument/2006/relationships/footer" Target="footer4.xml"/></Relationships>
</file>

<file path=word/_rels/footer11.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3.png"/></Relationships>
</file>

<file path=word/_rels/footer12.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3.png"/></Relationships>
</file>

<file path=word/_rels/footer14.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3.png"/></Relationships>
</file>

<file path=word/_rels/footer15.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3.png"/></Relationships>
</file>

<file path=word/_rels/footer17.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3.png"/></Relationships>
</file>

<file path=word/_rels/footer8.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www.dss.gov.au/" TargetMode="External"/></Relationships>
</file>

<file path=word/_rels/header10.xml.rels><?xml version="1.0" encoding="UTF-8" standalone="yes"?>
<Relationships xmlns="http://schemas.openxmlformats.org/package/2006/relationships"><Relationship Id="rId1" Type="http://schemas.openxmlformats.org/officeDocument/2006/relationships/image" Target="media/image2.png"/></Relationships>
</file>

<file path=word/_rels/header12.xml.rels><?xml version="1.0" encoding="UTF-8" standalone="yes"?>
<Relationships xmlns="http://schemas.openxmlformats.org/package/2006/relationships"><Relationship Id="rId1" Type="http://schemas.openxmlformats.org/officeDocument/2006/relationships/image" Target="media/image2.png"/></Relationships>
</file>

<file path=word/_rels/header13.xml.rels><?xml version="1.0" encoding="UTF-8" standalone="yes"?>
<Relationships xmlns="http://schemas.openxmlformats.org/package/2006/relationships"><Relationship Id="rId1" Type="http://schemas.openxmlformats.org/officeDocument/2006/relationships/image" Target="media/image2.png"/></Relationships>
</file>

<file path=word/_rels/header15.xml.rels><?xml version="1.0" encoding="UTF-8" standalone="yes"?>
<Relationships xmlns="http://schemas.openxmlformats.org/package/2006/relationships"><Relationship Id="rId1" Type="http://schemas.openxmlformats.org/officeDocument/2006/relationships/image" Target="media/image2.png"/></Relationships>
</file>

<file path=word/_rels/header18.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21.xml.rels><?xml version="1.0" encoding="UTF-8" standalone="yes"?>
<Relationships xmlns="http://schemas.openxmlformats.org/package/2006/relationships"><Relationship Id="rId1" Type="http://schemas.openxmlformats.org/officeDocument/2006/relationships/image" Target="media/image2.png"/></Relationships>
</file>

<file path=word/_rels/header24.xml.rels><?xml version="1.0" encoding="UTF-8" standalone="yes"?>
<Relationships xmlns="http://schemas.openxmlformats.org/package/2006/relationships"><Relationship Id="rId1" Type="http://schemas.openxmlformats.org/officeDocument/2006/relationships/image" Target="media/image2.png"/></Relationships>
</file>

<file path=word/_rels/header27.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30.xml.rels><?xml version="1.0" encoding="UTF-8" standalone="yes"?>
<Relationships xmlns="http://schemas.openxmlformats.org/package/2006/relationships"><Relationship Id="rId1" Type="http://schemas.openxmlformats.org/officeDocument/2006/relationships/image" Target="media/image2.png"/></Relationships>
</file>

<file path=word/_rels/header33.xml.rels><?xml version="1.0" encoding="UTF-8" standalone="yes"?>
<Relationships xmlns="http://schemas.openxmlformats.org/package/2006/relationships"><Relationship Id="rId1" Type="http://schemas.openxmlformats.org/officeDocument/2006/relationships/image" Target="media/image2.png"/></Relationships>
</file>

<file path=word/_rels/header36.xml.rels><?xml version="1.0" encoding="UTF-8" standalone="yes"?>
<Relationships xmlns="http://schemas.openxmlformats.org/package/2006/relationships"><Relationship Id="rId1" Type="http://schemas.openxmlformats.org/officeDocument/2006/relationships/image" Target="media/image2.png"/></Relationships>
</file>

<file path=word/_rels/header39.xml.rels><?xml version="1.0" encoding="UTF-8" standalone="yes"?>
<Relationships xmlns="http://schemas.openxmlformats.org/package/2006/relationships"><Relationship Id="rId1" Type="http://schemas.openxmlformats.org/officeDocument/2006/relationships/image" Target="media/image2.png"/></Relationships>
</file>

<file path=word/_rels/header42.xml.rels><?xml version="1.0" encoding="UTF-8" standalone="yes"?>
<Relationships xmlns="http://schemas.openxmlformats.org/package/2006/relationships"><Relationship Id="rId1" Type="http://schemas.openxmlformats.org/officeDocument/2006/relationships/image" Target="media/image2.png"/></Relationships>
</file>

<file path=word/_rels/header45.xml.rels><?xml version="1.0" encoding="UTF-8" standalone="yes"?>
<Relationships xmlns="http://schemas.openxmlformats.org/package/2006/relationships"><Relationship Id="rId1" Type="http://schemas.openxmlformats.org/officeDocument/2006/relationships/image" Target="media/image2.png"/></Relationships>
</file>

<file path=word/_rels/header48.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header51.xml.rels><?xml version="1.0" encoding="UTF-8" standalone="yes"?>
<Relationships xmlns="http://schemas.openxmlformats.org/package/2006/relationships"><Relationship Id="rId1" Type="http://schemas.openxmlformats.org/officeDocument/2006/relationships/image" Target="media/image2.png"/></Relationships>
</file>

<file path=word/_rels/header54.xml.rels><?xml version="1.0" encoding="UTF-8" standalone="yes"?>
<Relationships xmlns="http://schemas.openxmlformats.org/package/2006/relationships"><Relationship Id="rId1" Type="http://schemas.openxmlformats.org/officeDocument/2006/relationships/image" Target="media/image2.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9DDE9FFE463F74CAE12F86CDD5090C9" ma:contentTypeVersion="6" ma:contentTypeDescription="Create a new document." ma:contentTypeScope="" ma:versionID="42493abb2cafff45edb34ad613e230a4">
  <xsd:schema xmlns:xsd="http://www.w3.org/2001/XMLSchema" xmlns:xs="http://www.w3.org/2001/XMLSchema" xmlns:p="http://schemas.microsoft.com/office/2006/metadata/properties" xmlns:ns2="0c313db9-249c-491e-bb5e-271154871870" targetNamespace="http://schemas.microsoft.com/office/2006/metadata/properties" ma:root="true" ma:fieldsID="1a5425eef11e2f5a5ca9e60f8acbb58a" ns2:_="">
    <xsd:import namespace="0c313db9-249c-491e-bb5e-27115487187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CourseName"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313db9-249c-491e-bb5e-2711548718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CourseName" ma:index="12" nillable="true" ma:displayName="Course Name" ma:description="Name of course" ma:format="Dropdown" ma:internalName="CourseName">
      <xsd:simpleType>
        <xsd:restriction base="dms:Text">
          <xsd:maxLength value="255"/>
        </xsd:restriction>
      </xsd:simpleType>
    </xsd:element>
    <xsd:element name="Documenttype" ma:index="13" nillable="true" ma:displayName="Document type" ma:default="Variation" ma:description="group by document" ma:format="Dropdown" ma:internalName="Documenttype">
      <xsd:simpleType>
        <xsd:restriction base="dms:Choice">
          <xsd:enumeration value="Accreditation Approval"/>
          <xsd:enumeration value="Course expiry"/>
          <xsd:enumeration value="Short Term Renewal"/>
          <xsd:enumeration value="CCP Approval"/>
          <xsd:enumeration value="CCP Form"/>
          <xsd:enumeration value="VRQA Declaration Form"/>
          <xsd:enumeration value="Course Amendment"/>
          <xsd:enumeration value="Curriculum document"/>
          <xsd:enumeration value="Draft accreditation submission"/>
          <xsd:enumeration value="General advice"/>
          <xsd:enumeration value="Reaccreditation prep"/>
          <xsd:enumeration value="VRQA Declaration Form"/>
          <xsd:enumeration value="Accredited Courses Report"/>
          <xsd:enumeration value="BORG"/>
          <xsd:enumeration value="Variation"/>
          <xsd:enumeration value="BMI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urseName xmlns="0c313db9-249c-491e-bb5e-271154871870" xsi:nil="true"/>
    <Documenttype xmlns="0c313db9-249c-491e-bb5e-271154871870">Variation</Documenttype>
  </documentManagement>
</p:properties>
</file>

<file path=customXml/itemProps1.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2.xml><?xml version="1.0" encoding="utf-8"?>
<ds:datastoreItem xmlns:ds="http://schemas.openxmlformats.org/officeDocument/2006/customXml" ds:itemID="{B3A2D916-7F50-4D07-8566-07DE0E175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313db9-249c-491e-bb5e-271154871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2F3C62-676B-4B71-8967-64AC934A756C}">
  <ds:schemaRefs>
    <ds:schemaRef ds:uri="http://schemas.openxmlformats.org/officeDocument/2006/bibliography"/>
  </ds:schemaRefs>
</ds:datastoreItem>
</file>

<file path=customXml/itemProps4.xml><?xml version="1.0" encoding="utf-8"?>
<ds:datastoreItem xmlns:ds="http://schemas.openxmlformats.org/officeDocument/2006/customXml" ds:itemID="{844DFDCE-31BA-4EC8-96B2-B1C7B383E15C}">
  <ds:schemaRefs>
    <ds:schemaRef ds:uri="http://schemas.microsoft.com/office/2006/documentManagement/types"/>
    <ds:schemaRef ds:uri="http://schemas.microsoft.com/office/2006/metadata/properties"/>
    <ds:schemaRef ds:uri="http://purl.org/dc/terms/"/>
    <ds:schemaRef ds:uri="0c313db9-249c-491e-bb5e-271154871870"/>
    <ds:schemaRef ds:uri="http://schemas.microsoft.com/office/infopath/2007/PartnerControls"/>
    <ds:schemaRef ds:uri="http://www.w3.org/XML/1998/namespace"/>
    <ds:schemaRef ds:uri="http://purl.org/dc/elements/1.1/"/>
    <ds:schemaRef ds:uri="http://schemas.openxmlformats.org/package/2006/metadata/core-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0</Pages>
  <Words>16642</Words>
  <Characters>100691</Characters>
  <Application>Microsoft Office Word</Application>
  <DocSecurity>0</DocSecurity>
  <Lines>3872</Lines>
  <Paragraphs>2728</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114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Course accreditation document template</dc:description>
  <cp:lastModifiedBy>Tony B Woolrich (DJSIR)</cp:lastModifiedBy>
  <cp:revision>2</cp:revision>
  <cp:lastPrinted>2018-08-02T03:40:00Z</cp:lastPrinted>
  <dcterms:created xsi:type="dcterms:W3CDTF">2026-02-27T05:37:00Z</dcterms:created>
  <dcterms:modified xsi:type="dcterms:W3CDTF">2026-02-27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DDE9FFE463F74CAE12F86CDD5090C9</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7;#1.2.2 Project Documentation|a3ce4c3c-7960-4756-834e-8cbbf9028802</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MSIP_Label_d7dc88d9-fa17-47eb-a208-3e66f59d50e5_Enabled">
    <vt:lpwstr>true</vt:lpwstr>
  </property>
  <property fmtid="{D5CDD505-2E9C-101B-9397-08002B2CF9AE}" pid="34" name="MSIP_Label_d7dc88d9-fa17-47eb-a208-3e66f59d50e5_SetDate">
    <vt:lpwstr>2024-11-07T03:49:12Z</vt:lpwstr>
  </property>
  <property fmtid="{D5CDD505-2E9C-101B-9397-08002B2CF9AE}" pid="35" name="MSIP_Label_d7dc88d9-fa17-47eb-a208-3e66f59d50e5_Method">
    <vt:lpwstr>Standard</vt:lpwstr>
  </property>
  <property fmtid="{D5CDD505-2E9C-101B-9397-08002B2CF9AE}" pid="36" name="MSIP_Label_d7dc88d9-fa17-47eb-a208-3e66f59d50e5_Name">
    <vt:lpwstr>Internal</vt:lpwstr>
  </property>
  <property fmtid="{D5CDD505-2E9C-101B-9397-08002B2CF9AE}" pid="37" name="MSIP_Label_d7dc88d9-fa17-47eb-a208-3e66f59d50e5_SiteId">
    <vt:lpwstr>d51ba343-9258-4ea6-9907-426d8c84ec12</vt:lpwstr>
  </property>
  <property fmtid="{D5CDD505-2E9C-101B-9397-08002B2CF9AE}" pid="38" name="MSIP_Label_d7dc88d9-fa17-47eb-a208-3e66f59d50e5_ActionId">
    <vt:lpwstr>16ff2bdb-954c-4f4c-825f-92b16647c994</vt:lpwstr>
  </property>
  <property fmtid="{D5CDD505-2E9C-101B-9397-08002B2CF9AE}" pid="39" name="MSIP_Label_d7dc88d9-fa17-47eb-a208-3e66f59d50e5_ContentBits">
    <vt:lpwstr>0</vt:lpwstr>
  </property>
  <property fmtid="{D5CDD505-2E9C-101B-9397-08002B2CF9AE}" pid="40" name="GrammarlyDocumentId">
    <vt:lpwstr>6687f00b-3016-46de-a44f-89ae37d7c3b1</vt:lpwstr>
  </property>
  <property fmtid="{D5CDD505-2E9C-101B-9397-08002B2CF9AE}" pid="41" name="ClassificationContentMarkingHeaderShapeIds">
    <vt:lpwstr>5a993d0c,3b34c876,663801f3,764a0932,689392c9,16016027,306c1c0b,67d02f2f,2634f0e,52a5b354,ed1a0a2,47039874,1ccfcc94,737b2358,19b8490e,4aebaba0,5aca98b9,524382ea,2929f560,10b9ed8e,3447f1ea,663b6d2a,72dfbd0c</vt:lpwstr>
  </property>
  <property fmtid="{D5CDD505-2E9C-101B-9397-08002B2CF9AE}" pid="42" name="ClassificationContentMarkingHeaderShapeIds-1">
    <vt:lpwstr>18726ae6,22f5792d,4c684fd6,24f57cca,1f2006c9,6eea6bf6,14450b01,7d58941b,32db8258,38f45868,21e371a6,2c8b0929,780b968,5de475fc,7722522d,dbc1de0,6d7f4609,368db27c,458ff181</vt:lpwstr>
  </property>
  <property fmtid="{D5CDD505-2E9C-101B-9397-08002B2CF9AE}" pid="43" name="ClassificationContentMarkingHeaderFontProps">
    <vt:lpwstr>#000000,12,Arial</vt:lpwstr>
  </property>
  <property fmtid="{D5CDD505-2E9C-101B-9397-08002B2CF9AE}" pid="44" name="ClassificationContentMarkingHeaderText">
    <vt:lpwstr>OFFICIAL</vt:lpwstr>
  </property>
  <property fmtid="{D5CDD505-2E9C-101B-9397-08002B2CF9AE}" pid="45" name="ClassificationContentMarkingFooterShapeIds">
    <vt:lpwstr>341469fc,30f24fd0,19d2aee3,2abffb6f,73802af3,2daa77ae,547194ca,627f9f1d,22845b08,2cb47b92,7a3e3f33,3db63f0,67c25188,294403b7,4bd40c,437b72f9,14899790,3c36f340,66ae1b3,46ffb60e,7232c459,3535da72,c9292ea</vt:lpwstr>
  </property>
  <property fmtid="{D5CDD505-2E9C-101B-9397-08002B2CF9AE}" pid="46" name="ClassificationContentMarkingFooterShapeIds-1">
    <vt:lpwstr>6f0d3432,38ae787d,15446048,577dc77,294197ac,38b21dee,2237b0f4,65c61c78,58881ce,4f4aae2e,229fc0d1,1dc0334b,656e3eac,48e17ef9,435f599,1c1cfde5,675624f9,60f3fe4a,13d95063</vt:lpwstr>
  </property>
  <property fmtid="{D5CDD505-2E9C-101B-9397-08002B2CF9AE}" pid="47" name="ClassificationContentMarkingFooterFontProps">
    <vt:lpwstr>#000000,12,Arial</vt:lpwstr>
  </property>
  <property fmtid="{D5CDD505-2E9C-101B-9397-08002B2CF9AE}" pid="48" name="ClassificationContentMarkingFooterText">
    <vt:lpwstr>OFFICIAL</vt:lpwstr>
  </property>
  <property fmtid="{D5CDD505-2E9C-101B-9397-08002B2CF9AE}" pid="49" name="MSIP_Label_d00a4df9-c942-4b09-b23a-6c1023f6de27_Enabled">
    <vt:lpwstr>true</vt:lpwstr>
  </property>
  <property fmtid="{D5CDD505-2E9C-101B-9397-08002B2CF9AE}" pid="50" name="MSIP_Label_d00a4df9-c942-4b09-b23a-6c1023f6de27_SetDate">
    <vt:lpwstr>2025-08-21T02:27:03Z</vt:lpwstr>
  </property>
  <property fmtid="{D5CDD505-2E9C-101B-9397-08002B2CF9AE}" pid="51" name="MSIP_Label_d00a4df9-c942-4b09-b23a-6c1023f6de27_Method">
    <vt:lpwstr>Privileged</vt:lpwstr>
  </property>
  <property fmtid="{D5CDD505-2E9C-101B-9397-08002B2CF9AE}" pid="52" name="MSIP_Label_d00a4df9-c942-4b09-b23a-6c1023f6de27_Name">
    <vt:lpwstr>Official (DJPR)</vt:lpwstr>
  </property>
  <property fmtid="{D5CDD505-2E9C-101B-9397-08002B2CF9AE}" pid="53" name="MSIP_Label_d00a4df9-c942-4b09-b23a-6c1023f6de27_SiteId">
    <vt:lpwstr>722ea0be-3e1c-4b11-ad6f-9401d6856e24</vt:lpwstr>
  </property>
  <property fmtid="{D5CDD505-2E9C-101B-9397-08002B2CF9AE}" pid="54" name="MSIP_Label_d00a4df9-c942-4b09-b23a-6c1023f6de27_ActionId">
    <vt:lpwstr>2b1fd345-201d-43ef-975d-959d6bbddd87</vt:lpwstr>
  </property>
  <property fmtid="{D5CDD505-2E9C-101B-9397-08002B2CF9AE}" pid="55" name="MSIP_Label_d00a4df9-c942-4b09-b23a-6c1023f6de27_ContentBits">
    <vt:lpwstr>3</vt:lpwstr>
  </property>
  <property fmtid="{D5CDD505-2E9C-101B-9397-08002B2CF9AE}" pid="56" name="MSIP_Label_d00a4df9-c942-4b09-b23a-6c1023f6de27_Tag">
    <vt:lpwstr>10, 0, 1, 1</vt:lpwstr>
  </property>
  <property fmtid="{D5CDD505-2E9C-101B-9397-08002B2CF9AE}" pid="57" name="_dlc_DocIdItemGuid">
    <vt:lpwstr>60db5b07-b773-421c-92d0-dd7fd5240768</vt:lpwstr>
  </property>
</Properties>
</file>